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AC184B" w14:textId="6CC8FABB" w:rsidR="00CA492B" w:rsidRPr="009B18B6" w:rsidRDefault="009C6DC3" w:rsidP="006B6BCB">
      <w:pPr>
        <w:widowControl w:val="0"/>
        <w:spacing w:after="0" w:line="276" w:lineRule="auto"/>
        <w:contextualSpacing/>
        <w:jc w:val="center"/>
        <w:outlineLvl w:val="0"/>
        <w:rPr>
          <w:rFonts w:ascii="Times New Roman" w:eastAsia="Times New Roman" w:hAnsi="Times New Roman" w:cs="Times New Roman"/>
          <w:b/>
          <w:bCs/>
          <w:kern w:val="0"/>
          <w:sz w:val="24"/>
          <w:szCs w:val="24"/>
          <w14:ligatures w14:val="none"/>
        </w:rPr>
      </w:pPr>
      <w:bookmarkStart w:id="0" w:name="_Hlk164954872"/>
      <w:r w:rsidRPr="009B18B6">
        <w:rPr>
          <w:rFonts w:ascii="Times New Roman" w:eastAsia="Times New Roman" w:hAnsi="Times New Roman" w:cs="Times New Roman"/>
          <w:b/>
          <w:bCs/>
          <w:kern w:val="0"/>
          <w:sz w:val="24"/>
          <w:szCs w:val="24"/>
          <w14:ligatures w14:val="none"/>
        </w:rPr>
        <w:t>AVOIDING NEUROSCIENCE’S PROBLEMS WITH VISUAL IMAGES</w:t>
      </w:r>
      <w:r w:rsidR="00CA492B" w:rsidRPr="009B18B6">
        <w:rPr>
          <w:rFonts w:ascii="Times New Roman" w:eastAsia="Times New Roman" w:hAnsi="Times New Roman" w:cs="Times New Roman"/>
          <w:b/>
          <w:bCs/>
          <w:kern w:val="0"/>
          <w:sz w:val="24"/>
          <w:szCs w:val="24"/>
          <w14:ligatures w14:val="none"/>
        </w:rPr>
        <w:t xml:space="preserve">: </w:t>
      </w:r>
    </w:p>
    <w:p w14:paraId="4CA64290" w14:textId="6DE6ABF3" w:rsidR="009B2877" w:rsidRPr="009B18B6" w:rsidRDefault="00CA492B" w:rsidP="006B6BCB">
      <w:pPr>
        <w:widowControl w:val="0"/>
        <w:spacing w:after="0" w:line="276" w:lineRule="auto"/>
        <w:contextualSpacing/>
        <w:jc w:val="center"/>
        <w:outlineLvl w:val="0"/>
        <w:rPr>
          <w:rFonts w:ascii="Times New Roman" w:eastAsia="Times New Roman" w:hAnsi="Times New Roman" w:cs="Times New Roman"/>
          <w:b/>
          <w:bCs/>
          <w:kern w:val="0"/>
          <w:sz w:val="24"/>
          <w:szCs w:val="24"/>
          <w14:ligatures w14:val="none"/>
        </w:rPr>
      </w:pPr>
      <w:r w:rsidRPr="009B18B6">
        <w:rPr>
          <w:rFonts w:ascii="Times New Roman" w:eastAsia="Times New Roman" w:hAnsi="Times New Roman" w:cs="Times New Roman"/>
          <w:b/>
          <w:bCs/>
          <w:kern w:val="0"/>
          <w:sz w:val="24"/>
          <w:szCs w:val="24"/>
          <w14:ligatures w14:val="none"/>
        </w:rPr>
        <w:t xml:space="preserve">EVIDENCE THAT </w:t>
      </w:r>
      <w:bookmarkEnd w:id="0"/>
      <w:r w:rsidR="004711A0" w:rsidRPr="009B18B6">
        <w:rPr>
          <w:rFonts w:ascii="Times New Roman" w:eastAsia="Times New Roman" w:hAnsi="Times New Roman" w:cs="Times New Roman"/>
          <w:b/>
          <w:bCs/>
          <w:kern w:val="0"/>
          <w:sz w:val="24"/>
          <w:szCs w:val="24"/>
          <w14:ligatures w14:val="none"/>
        </w:rPr>
        <w:t>RETINAS ARE CONSCIOUS</w:t>
      </w:r>
    </w:p>
    <w:p w14:paraId="3CC1D2D5" w14:textId="77777777" w:rsidR="00D54ACE" w:rsidRPr="009B18B6" w:rsidRDefault="00D54ACE" w:rsidP="006B6BCB">
      <w:pPr>
        <w:widowControl w:val="0"/>
        <w:spacing w:after="0" w:line="276" w:lineRule="auto"/>
        <w:contextualSpacing/>
        <w:outlineLvl w:val="0"/>
        <w:rPr>
          <w:rFonts w:ascii="Times New Roman" w:hAnsi="Times New Roman" w:cs="Times New Roman"/>
          <w:sz w:val="24"/>
          <w:szCs w:val="24"/>
        </w:rPr>
      </w:pPr>
    </w:p>
    <w:p w14:paraId="597BD221" w14:textId="77777777" w:rsidR="004E77E0" w:rsidRPr="009B18B6" w:rsidRDefault="004E77E0"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682200BF" w14:textId="68CFDDFC" w:rsidR="000C449B" w:rsidRPr="009B18B6" w:rsidRDefault="005E42D7"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b/>
          <w:bCs/>
          <w:sz w:val="24"/>
          <w:szCs w:val="24"/>
        </w:rPr>
        <w:t>Abstract</w:t>
      </w:r>
      <w:r w:rsidRPr="009B18B6">
        <w:rPr>
          <w:rFonts w:ascii="Times New Roman" w:eastAsia="Times New Roman" w:hAnsi="Times New Roman" w:cs="Times New Roman"/>
          <w:kern w:val="0"/>
          <w:sz w:val="24"/>
          <w:szCs w:val="24"/>
          <w14:ligatures w14:val="none"/>
        </w:rPr>
        <w:t xml:space="preserve"> Neuroscience hasn’t shown how quite similar sensory circuits encode quite different colors and other qualia, nor how the unified pictorial form of images is encoded, nor how these codes yield conscious images. Neuroscience’s fixation here on </w:t>
      </w:r>
      <w:r w:rsidRPr="009B18B6">
        <w:rPr>
          <w:rFonts w:ascii="Times New Roman" w:eastAsia="Times New Roman" w:hAnsi="Times New Roman" w:cs="Times New Roman"/>
          <w:i/>
          <w:iCs/>
          <w:kern w:val="0"/>
          <w:sz w:val="24"/>
          <w:szCs w:val="24"/>
          <w14:ligatures w14:val="none"/>
        </w:rPr>
        <w:t>cortical codes</w:t>
      </w:r>
      <w:r w:rsidRPr="009B18B6">
        <w:rPr>
          <w:rFonts w:ascii="Times New Roman" w:eastAsia="Times New Roman" w:hAnsi="Times New Roman" w:cs="Times New Roman"/>
          <w:kern w:val="0"/>
          <w:sz w:val="24"/>
          <w:szCs w:val="24"/>
          <w14:ligatures w14:val="none"/>
        </w:rPr>
        <w:t xml:space="preserve"> may be the culprit. Treating conscious images partly as </w:t>
      </w:r>
      <w:r w:rsidRPr="009B18B6">
        <w:rPr>
          <w:rFonts w:ascii="Times New Roman" w:eastAsia="Times New Roman" w:hAnsi="Times New Roman" w:cs="Times New Roman"/>
          <w:i/>
          <w:iCs/>
          <w:kern w:val="0"/>
          <w:sz w:val="24"/>
          <w:szCs w:val="24"/>
          <w14:ligatures w14:val="none"/>
        </w:rPr>
        <w:t>retinal substances</w:t>
      </w:r>
      <w:r w:rsidRPr="009B18B6">
        <w:rPr>
          <w:rFonts w:ascii="Times New Roman" w:eastAsia="Times New Roman" w:hAnsi="Times New Roman" w:cs="Times New Roman"/>
          <w:kern w:val="0"/>
          <w:sz w:val="24"/>
          <w:szCs w:val="24"/>
          <w14:ligatures w14:val="none"/>
        </w:rPr>
        <w:t xml:space="preserve"> may avoid these problems. The evidence for conscious retinal images is that (a) the cortical codes for images are quite problematic, (b) injecting retinas with certain genes turns dichromats into trichromats without cortical help, (c) retinas can discern colors by themselves without cortex, (d) retinal distortions appear in images but cortical distortions don’t, (e) retinal detectors support finely detailed colors, but V4 detectors don’t, due to their big receptive fields, (f) retinal activity has pictorial form, but </w:t>
      </w:r>
      <w:r>
        <w:rPr>
          <w:rFonts w:ascii="Times New Roman" w:eastAsia="Times New Roman" w:hAnsi="Times New Roman" w:cs="Times New Roman"/>
          <w:kern w:val="0"/>
          <w:sz w:val="24"/>
          <w:szCs w:val="24"/>
          <w14:ligatures w14:val="none"/>
        </w:rPr>
        <w:t xml:space="preserve">viable </w:t>
      </w:r>
      <w:r w:rsidRPr="009B18B6">
        <w:rPr>
          <w:rFonts w:ascii="Times New Roman" w:eastAsia="Times New Roman" w:hAnsi="Times New Roman" w:cs="Times New Roman"/>
          <w:kern w:val="0"/>
          <w:sz w:val="24"/>
          <w:szCs w:val="24"/>
          <w14:ligatures w14:val="none"/>
        </w:rPr>
        <w:t xml:space="preserve">cortical codes for pictorial form don’t exist. So, the colors and unified pictorial form of images arguably arise mainly across arrays of retinal detectors—not from abstract cortical codes. Images </w:t>
      </w:r>
      <w:r>
        <w:rPr>
          <w:rFonts w:ascii="Times New Roman" w:eastAsia="Times New Roman" w:hAnsi="Times New Roman" w:cs="Times New Roman"/>
          <w:kern w:val="0"/>
          <w:sz w:val="24"/>
          <w:szCs w:val="24"/>
          <w14:ligatures w14:val="none"/>
        </w:rPr>
        <w:t>may be</w:t>
      </w:r>
      <w:r w:rsidRPr="009B18B6">
        <w:rPr>
          <w:rFonts w:ascii="Times New Roman" w:eastAsia="Times New Roman" w:hAnsi="Times New Roman" w:cs="Times New Roman"/>
          <w:kern w:val="0"/>
          <w:sz w:val="24"/>
          <w:szCs w:val="24"/>
          <w14:ligatures w14:val="none"/>
        </w:rPr>
        <w:t xml:space="preserve"> hidden in retinal activity beyond what EEGs show of it (cf. Strawson’s monism). </w:t>
      </w:r>
      <w:r w:rsidR="00163B6D">
        <w:rPr>
          <w:rFonts w:ascii="Times New Roman" w:eastAsia="Times New Roman" w:hAnsi="Times New Roman" w:cs="Times New Roman"/>
          <w:kern w:val="0"/>
          <w:sz w:val="24"/>
          <w:szCs w:val="24"/>
          <w14:ligatures w14:val="none"/>
        </w:rPr>
        <w:t>Also, c</w:t>
      </w:r>
      <w:r w:rsidRPr="009B18B6">
        <w:rPr>
          <w:rFonts w:ascii="Times New Roman" w:eastAsia="Times New Roman" w:hAnsi="Times New Roman" w:cs="Times New Roman"/>
          <w:kern w:val="0"/>
          <w:sz w:val="24"/>
          <w:szCs w:val="24"/>
          <w14:ligatures w14:val="none"/>
        </w:rPr>
        <w:t>ortex refines these retinal images</w:t>
      </w:r>
      <w:r>
        <w:rPr>
          <w:rFonts w:ascii="Times New Roman" w:eastAsia="Times New Roman" w:hAnsi="Times New Roman" w:cs="Times New Roman"/>
          <w:kern w:val="0"/>
          <w:sz w:val="24"/>
          <w:szCs w:val="24"/>
          <w14:ligatures w14:val="none"/>
        </w:rPr>
        <w:t xml:space="preserve"> but c</w:t>
      </w:r>
      <w:r w:rsidRPr="009B18B6">
        <w:rPr>
          <w:rFonts w:ascii="Times New Roman" w:eastAsia="Times New Roman" w:hAnsi="Times New Roman" w:cs="Times New Roman"/>
          <w:kern w:val="0"/>
          <w:sz w:val="24"/>
          <w:szCs w:val="24"/>
          <w14:ligatures w14:val="none"/>
        </w:rPr>
        <w:t xml:space="preserve">ortical impairment (anesthesia, lesions, etc.) blocks awareness of </w:t>
      </w:r>
      <w:r w:rsidR="004F1601">
        <w:rPr>
          <w:rFonts w:ascii="Times New Roman" w:eastAsia="Times New Roman" w:hAnsi="Times New Roman" w:cs="Times New Roman"/>
          <w:kern w:val="0"/>
          <w:sz w:val="24"/>
          <w:szCs w:val="24"/>
          <w14:ligatures w14:val="none"/>
        </w:rPr>
        <w:t>them</w:t>
      </w:r>
      <w:r w:rsidRPr="009B18B6">
        <w:rPr>
          <w:rFonts w:ascii="Times New Roman" w:eastAsia="Times New Roman" w:hAnsi="Times New Roman" w:cs="Times New Roman"/>
          <w:kern w:val="0"/>
          <w:sz w:val="24"/>
          <w:szCs w:val="24"/>
          <w14:ligatures w14:val="none"/>
        </w:rPr>
        <w:t xml:space="preserve">, for they’re no longer accessible to the mind’s subject-centered consciousness, resident in cortex. This </w:t>
      </w:r>
      <w:r w:rsidR="007D4595">
        <w:rPr>
          <w:rFonts w:ascii="Times New Roman" w:eastAsia="Times New Roman" w:hAnsi="Times New Roman" w:cs="Times New Roman"/>
          <w:kern w:val="0"/>
          <w:sz w:val="24"/>
          <w:szCs w:val="24"/>
          <w14:ligatures w14:val="none"/>
        </w:rPr>
        <w:t>proposal</w:t>
      </w:r>
      <w:r w:rsidRPr="009B18B6">
        <w:rPr>
          <w:rFonts w:ascii="Times New Roman" w:eastAsia="Times New Roman" w:hAnsi="Times New Roman" w:cs="Times New Roman"/>
          <w:kern w:val="0"/>
          <w:sz w:val="24"/>
          <w:szCs w:val="24"/>
          <w14:ligatures w14:val="none"/>
        </w:rPr>
        <w:t xml:space="preserve"> is largely testable and based in recent evidence. It avoids neuroscience’s elusive, problematic coded images and enigmatic explanations of how they become conscious.</w:t>
      </w:r>
      <w:r w:rsidRPr="009B18B6">
        <w:rPr>
          <w:rFonts w:ascii="Times New Roman" w:hAnsi="Times New Roman" w:cs="Times New Roman"/>
          <w:sz w:val="24"/>
          <w:szCs w:val="24"/>
        </w:rPr>
        <w:t xml:space="preserve"> </w:t>
      </w:r>
    </w:p>
    <w:p w14:paraId="3AF7D787" w14:textId="77777777" w:rsidR="000C449B" w:rsidRPr="009B18B6" w:rsidRDefault="000C449B"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6FA50667" w14:textId="4B4D0A84" w:rsidR="000C449B" w:rsidRPr="009B18B6" w:rsidRDefault="000C449B" w:rsidP="006B6BCB">
      <w:pPr>
        <w:widowControl w:val="0"/>
        <w:spacing w:after="0" w:line="276" w:lineRule="auto"/>
        <w:contextualSpacing/>
        <w:jc w:val="center"/>
        <w:outlineLvl w:val="0"/>
        <w:rPr>
          <w:rFonts w:ascii="Times New Roman" w:eastAsia="Times New Roman" w:hAnsi="Times New Roman" w:cs="Times New Roman"/>
          <w:b/>
          <w:bCs/>
          <w:kern w:val="0"/>
          <w:sz w:val="24"/>
          <w:szCs w:val="24"/>
          <w14:ligatures w14:val="none"/>
        </w:rPr>
      </w:pPr>
      <w:r w:rsidRPr="009B18B6">
        <w:rPr>
          <w:rFonts w:ascii="Times New Roman" w:eastAsia="Times New Roman" w:hAnsi="Times New Roman" w:cs="Times New Roman"/>
          <w:b/>
          <w:bCs/>
          <w:kern w:val="0"/>
          <w:sz w:val="24"/>
          <w:szCs w:val="24"/>
          <w14:ligatures w14:val="none"/>
        </w:rPr>
        <w:t>1. Introduction</w:t>
      </w:r>
    </w:p>
    <w:p w14:paraId="2054C4B6" w14:textId="77777777" w:rsidR="00317ED3" w:rsidRPr="009B18B6" w:rsidRDefault="00317ED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4E89A69E" w14:textId="1BF8C9AF" w:rsidR="00045D91" w:rsidRPr="009B18B6" w:rsidRDefault="00271245"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This paper </w:t>
      </w:r>
      <w:r w:rsidR="00C05C09" w:rsidRPr="009B18B6">
        <w:rPr>
          <w:rFonts w:ascii="Times New Roman" w:eastAsia="Times New Roman" w:hAnsi="Times New Roman" w:cs="Times New Roman"/>
          <w:kern w:val="0"/>
          <w:sz w:val="24"/>
          <w:szCs w:val="24"/>
          <w14:ligatures w14:val="none"/>
        </w:rPr>
        <w:t>contains</w:t>
      </w:r>
      <w:r w:rsidRPr="009B18B6">
        <w:rPr>
          <w:rFonts w:ascii="Times New Roman" w:eastAsia="Times New Roman" w:hAnsi="Times New Roman" w:cs="Times New Roman"/>
          <w:kern w:val="0"/>
          <w:sz w:val="24"/>
          <w:szCs w:val="24"/>
          <w14:ligatures w14:val="none"/>
        </w:rPr>
        <w:t xml:space="preserve"> two arguments. (a) Neuroscience’s widespread attribution of consciousness to neocortical (or thalamocortical) information processing renders its account of visual images problematic. (b) Treating images </w:t>
      </w:r>
      <w:r w:rsidR="00BD05A0" w:rsidRPr="009B18B6">
        <w:rPr>
          <w:rFonts w:ascii="Times New Roman" w:eastAsia="Times New Roman" w:hAnsi="Times New Roman" w:cs="Times New Roman"/>
          <w:kern w:val="0"/>
          <w:sz w:val="24"/>
          <w:szCs w:val="24"/>
          <w14:ligatures w14:val="none"/>
        </w:rPr>
        <w:t>partly</w:t>
      </w:r>
      <w:r w:rsidR="000A009D"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as retinal substances avoids these problems.</w:t>
      </w:r>
    </w:p>
    <w:p w14:paraId="395492FF" w14:textId="4D3C96E2" w:rsidR="00045D91" w:rsidRPr="009B18B6" w:rsidRDefault="00271245"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Neuroscience’s cortical-centered approach stems from its </w:t>
      </w:r>
      <w:r w:rsidR="00416378" w:rsidRPr="009B18B6">
        <w:rPr>
          <w:rFonts w:ascii="Times New Roman" w:eastAsia="Times New Roman" w:hAnsi="Times New Roman" w:cs="Times New Roman"/>
          <w:kern w:val="0"/>
          <w:sz w:val="24"/>
          <w:szCs w:val="24"/>
          <w14:ligatures w14:val="none"/>
        </w:rPr>
        <w:t>view</w:t>
      </w:r>
      <w:r w:rsidRPr="009B18B6">
        <w:rPr>
          <w:rFonts w:ascii="Times New Roman" w:eastAsia="Times New Roman" w:hAnsi="Times New Roman" w:cs="Times New Roman"/>
          <w:kern w:val="0"/>
          <w:sz w:val="24"/>
          <w:szCs w:val="24"/>
          <w14:ligatures w14:val="none"/>
        </w:rPr>
        <w:t xml:space="preserve"> that </w:t>
      </w:r>
      <w:r w:rsidR="00045D91" w:rsidRPr="009B18B6">
        <w:rPr>
          <w:rFonts w:ascii="Times New Roman" w:eastAsia="Times New Roman" w:hAnsi="Times New Roman" w:cs="Times New Roman"/>
          <w:kern w:val="0"/>
          <w:sz w:val="24"/>
          <w:szCs w:val="24"/>
          <w14:ligatures w14:val="none"/>
        </w:rPr>
        <w:t xml:space="preserve">conscious images reflect </w:t>
      </w:r>
      <w:r w:rsidRPr="009B18B6">
        <w:rPr>
          <w:rFonts w:ascii="Times New Roman" w:eastAsia="Times New Roman" w:hAnsi="Times New Roman" w:cs="Times New Roman"/>
          <w:kern w:val="0"/>
          <w:sz w:val="24"/>
          <w:szCs w:val="24"/>
          <w14:ligatures w14:val="none"/>
        </w:rPr>
        <w:t xml:space="preserve">highly integrated information. But this </w:t>
      </w:r>
      <w:r w:rsidR="00416378" w:rsidRPr="009B18B6">
        <w:rPr>
          <w:rFonts w:ascii="Times New Roman" w:eastAsia="Times New Roman" w:hAnsi="Times New Roman" w:cs="Times New Roman"/>
          <w:kern w:val="0"/>
          <w:sz w:val="24"/>
          <w:szCs w:val="24"/>
          <w14:ligatures w14:val="none"/>
        </w:rPr>
        <w:t>view</w:t>
      </w:r>
      <w:r w:rsidR="00162BAB"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clashes with evidence reviewed below. For example, lesion studies show that frontal cortex has little effect on images. Also, while posterior cortex and its feedbacks do create </w:t>
      </w:r>
      <w:r w:rsidR="00E545DD" w:rsidRPr="009B18B6">
        <w:rPr>
          <w:rFonts w:ascii="Times New Roman" w:eastAsia="Times New Roman" w:hAnsi="Times New Roman" w:cs="Times New Roman"/>
          <w:kern w:val="0"/>
          <w:sz w:val="24"/>
          <w:szCs w:val="24"/>
          <w14:ligatures w14:val="none"/>
        </w:rPr>
        <w:t>some</w:t>
      </w:r>
      <w:r w:rsidRPr="009B18B6">
        <w:rPr>
          <w:rFonts w:ascii="Times New Roman" w:eastAsia="Times New Roman" w:hAnsi="Times New Roman" w:cs="Times New Roman"/>
          <w:kern w:val="0"/>
          <w:sz w:val="24"/>
          <w:szCs w:val="24"/>
          <w14:ligatures w14:val="none"/>
        </w:rPr>
        <w:t xml:space="preserve"> features of images, there’s little evidence that </w:t>
      </w:r>
      <w:r w:rsidR="00CE3261" w:rsidRPr="009B18B6">
        <w:rPr>
          <w:rFonts w:ascii="Times New Roman" w:eastAsia="Times New Roman" w:hAnsi="Times New Roman" w:cs="Times New Roman"/>
          <w:kern w:val="0"/>
          <w:sz w:val="24"/>
          <w:szCs w:val="24"/>
          <w14:ligatures w14:val="none"/>
        </w:rPr>
        <w:t xml:space="preserve">they </w:t>
      </w:r>
      <w:r w:rsidRPr="009B18B6">
        <w:rPr>
          <w:rFonts w:ascii="Times New Roman" w:eastAsia="Times New Roman" w:hAnsi="Times New Roman" w:cs="Times New Roman"/>
          <w:kern w:val="0"/>
          <w:sz w:val="24"/>
          <w:szCs w:val="24"/>
          <w14:ligatures w14:val="none"/>
        </w:rPr>
        <w:t xml:space="preserve">create the colors and unified pictorial form in images. For example, the codes for the unified pictorial form haven’t been found. Also, while </w:t>
      </w:r>
      <w:r w:rsidR="00581D5A" w:rsidRPr="009B18B6">
        <w:rPr>
          <w:rFonts w:ascii="Times New Roman" w:eastAsia="Times New Roman" w:hAnsi="Times New Roman" w:cs="Times New Roman"/>
          <w:kern w:val="0"/>
          <w:sz w:val="24"/>
          <w:szCs w:val="24"/>
          <w14:ligatures w14:val="none"/>
        </w:rPr>
        <w:t xml:space="preserve">cortical area </w:t>
      </w:r>
      <w:r w:rsidRPr="009B18B6">
        <w:rPr>
          <w:rFonts w:ascii="Times New Roman" w:eastAsia="Times New Roman" w:hAnsi="Times New Roman" w:cs="Times New Roman"/>
          <w:kern w:val="0"/>
          <w:sz w:val="24"/>
          <w:szCs w:val="24"/>
          <w14:ligatures w14:val="none"/>
        </w:rPr>
        <w:t>V4 has color detectors, their large receptive fields support broad color constancy comparisons</w:t>
      </w:r>
      <w:r w:rsidR="003777AD"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not the minute</w:t>
      </w:r>
      <w:r w:rsidR="00BD285A"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colored details in images.</w:t>
      </w:r>
    </w:p>
    <w:p w14:paraId="6E34E341" w14:textId="7E0435DC" w:rsidR="00271245" w:rsidRPr="009B18B6" w:rsidRDefault="00271245"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The evidence reviewed below indicates instead that retinal activity is the </w:t>
      </w:r>
      <w:r w:rsidR="001D3546" w:rsidRPr="009B18B6">
        <w:rPr>
          <w:rFonts w:ascii="Times New Roman" w:eastAsia="Times New Roman" w:hAnsi="Times New Roman" w:cs="Times New Roman"/>
          <w:kern w:val="0"/>
          <w:sz w:val="24"/>
          <w:szCs w:val="24"/>
          <w14:ligatures w14:val="none"/>
        </w:rPr>
        <w:t>main</w:t>
      </w:r>
      <w:r w:rsidRPr="009B18B6">
        <w:rPr>
          <w:rFonts w:ascii="Times New Roman" w:eastAsia="Times New Roman" w:hAnsi="Times New Roman" w:cs="Times New Roman"/>
          <w:kern w:val="0"/>
          <w:sz w:val="24"/>
          <w:szCs w:val="24"/>
          <w14:ligatures w14:val="none"/>
        </w:rPr>
        <w:t xml:space="preserve"> neural correlate of the colors and pictorial forms within images—while cortex refines these retinal images with color constancy, depth perception, et cetera. For example, recent studies show that retinal opponent cells can disambiguate cone inputs to enable accurate color perception—and that injecting dichromatic retinas with genes for long-wavelength cones can create trichromatic vision without cortical help. Also, retinal distortions during retinal detachment appear in images</w:t>
      </w:r>
      <w:r w:rsidR="00D60BDB"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 while cortical distortions (e.g., hemispherical splitting) don’t appear.</w:t>
      </w:r>
    </w:p>
    <w:p w14:paraId="7DFF24C7" w14:textId="58526A3F" w:rsidR="00271245" w:rsidRPr="009B18B6" w:rsidRDefault="00223D50"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lastRenderedPageBreak/>
        <w:tab/>
        <w:t>In contrast, the common reasons for treating images as cortical are problematic.</w:t>
      </w:r>
      <w:r w:rsidR="00995D34" w:rsidRPr="009B18B6">
        <w:rPr>
          <w:rFonts w:ascii="Times New Roman" w:eastAsia="Times New Roman" w:hAnsi="Times New Roman" w:cs="Times New Roman"/>
          <w:kern w:val="0"/>
          <w:sz w:val="24"/>
          <w:szCs w:val="24"/>
          <w14:ligatures w14:val="none"/>
        </w:rPr>
        <w:t xml:space="preserve"> </w:t>
      </w:r>
      <w:r w:rsidR="00271245" w:rsidRPr="009B18B6">
        <w:rPr>
          <w:rFonts w:ascii="Times New Roman" w:eastAsia="Times New Roman" w:hAnsi="Times New Roman" w:cs="Times New Roman"/>
          <w:kern w:val="0"/>
          <w:sz w:val="24"/>
          <w:szCs w:val="24"/>
          <w14:ligatures w14:val="none"/>
        </w:rPr>
        <w:t xml:space="preserve">One </w:t>
      </w:r>
      <w:r w:rsidR="00B01CE7" w:rsidRPr="009B18B6">
        <w:rPr>
          <w:rFonts w:ascii="Times New Roman" w:eastAsia="Times New Roman" w:hAnsi="Times New Roman" w:cs="Times New Roman"/>
          <w:kern w:val="0"/>
          <w:sz w:val="24"/>
          <w:szCs w:val="24"/>
          <w14:ligatures w14:val="none"/>
        </w:rPr>
        <w:t xml:space="preserve">such </w:t>
      </w:r>
      <w:r w:rsidR="00271245" w:rsidRPr="009B18B6">
        <w:rPr>
          <w:rFonts w:ascii="Times New Roman" w:eastAsia="Times New Roman" w:hAnsi="Times New Roman" w:cs="Times New Roman"/>
          <w:kern w:val="0"/>
          <w:sz w:val="24"/>
          <w:szCs w:val="24"/>
          <w14:ligatures w14:val="none"/>
        </w:rPr>
        <w:t xml:space="preserve">reason is that certain cortical lesions create color blindness. In reply, the lesions may just destroy cortical color-constancy mechanisms, thus blocking retinal colors from appearing higher up in the mind’s unified, subject-centered consciousness created by cortex. Another reason for treating images as cortical is that we’re unaware of images during anesthesia, which disrupts cortical (but not retinal) activity. In reply, retinal images may still exist during anesthesia, but we’re unaware of them because </w:t>
      </w:r>
      <w:r w:rsidR="002D383F" w:rsidRPr="009B18B6">
        <w:rPr>
          <w:rFonts w:ascii="Times New Roman" w:eastAsia="Times New Roman" w:hAnsi="Times New Roman" w:cs="Times New Roman"/>
          <w:kern w:val="0"/>
          <w:sz w:val="24"/>
          <w:szCs w:val="24"/>
          <w14:ligatures w14:val="none"/>
        </w:rPr>
        <w:t xml:space="preserve">of the total absence of </w:t>
      </w:r>
      <w:r w:rsidR="00864C3F" w:rsidRPr="009B18B6">
        <w:rPr>
          <w:rFonts w:ascii="Times New Roman" w:eastAsia="Times New Roman" w:hAnsi="Times New Roman" w:cs="Times New Roman"/>
          <w:kern w:val="0"/>
          <w:sz w:val="24"/>
          <w:szCs w:val="24"/>
          <w14:ligatures w14:val="none"/>
        </w:rPr>
        <w:t>this</w:t>
      </w:r>
      <w:r w:rsidR="00271245" w:rsidRPr="009B18B6">
        <w:rPr>
          <w:rFonts w:ascii="Times New Roman" w:eastAsia="Times New Roman" w:hAnsi="Times New Roman" w:cs="Times New Roman"/>
          <w:kern w:val="0"/>
          <w:sz w:val="24"/>
          <w:szCs w:val="24"/>
          <w14:ligatures w14:val="none"/>
        </w:rPr>
        <w:t xml:space="preserve"> subject-centered consciousness</w:t>
      </w:r>
      <w:r w:rsidR="0030078C" w:rsidRPr="009B18B6">
        <w:rPr>
          <w:rFonts w:ascii="Times New Roman" w:eastAsia="Times New Roman" w:hAnsi="Times New Roman" w:cs="Times New Roman"/>
          <w:kern w:val="0"/>
          <w:sz w:val="24"/>
          <w:szCs w:val="24"/>
          <w14:ligatures w14:val="none"/>
        </w:rPr>
        <w:t xml:space="preserve">, </w:t>
      </w:r>
      <w:r w:rsidR="00271245" w:rsidRPr="009B18B6">
        <w:rPr>
          <w:rFonts w:ascii="Times New Roman" w:eastAsia="Times New Roman" w:hAnsi="Times New Roman" w:cs="Times New Roman"/>
          <w:kern w:val="0"/>
          <w:sz w:val="24"/>
          <w:szCs w:val="24"/>
          <w14:ligatures w14:val="none"/>
        </w:rPr>
        <w:t>where attention, working memory, etc. reside. (In contrast, when we stare blankly ahead without attention, both the images and the mind are present, but the mind is idle.)</w:t>
      </w:r>
    </w:p>
    <w:p w14:paraId="66C9B651" w14:textId="02933C20" w:rsidR="001E1CC5" w:rsidRPr="009B18B6" w:rsidRDefault="00271245"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This is some </w:t>
      </w:r>
      <w:r w:rsidR="00D60BDB" w:rsidRPr="009B18B6">
        <w:rPr>
          <w:rFonts w:ascii="Times New Roman" w:eastAsia="Times New Roman" w:hAnsi="Times New Roman" w:cs="Times New Roman"/>
          <w:kern w:val="0"/>
          <w:sz w:val="24"/>
          <w:szCs w:val="24"/>
          <w14:ligatures w14:val="none"/>
        </w:rPr>
        <w:t xml:space="preserve">of </w:t>
      </w:r>
      <w:r w:rsidRPr="009B18B6">
        <w:rPr>
          <w:rFonts w:ascii="Times New Roman" w:eastAsia="Times New Roman" w:hAnsi="Times New Roman" w:cs="Times New Roman"/>
          <w:kern w:val="0"/>
          <w:sz w:val="24"/>
          <w:szCs w:val="24"/>
          <w14:ligatures w14:val="none"/>
        </w:rPr>
        <w:t>the evidence reviewed below which supports this paper’s conclusion that while visual images are refined by cortical computations, they’re partly electrochemical substances spread across retinal detector arrays.</w:t>
      </w:r>
    </w:p>
    <w:p w14:paraId="2FD17164" w14:textId="77777777" w:rsidR="0087566E" w:rsidRPr="009B18B6" w:rsidRDefault="0087566E" w:rsidP="006B6BCB">
      <w:pPr>
        <w:widowControl w:val="0"/>
        <w:spacing w:after="0" w:line="276" w:lineRule="auto"/>
        <w:contextualSpacing/>
        <w:outlineLvl w:val="0"/>
        <w:rPr>
          <w:rFonts w:ascii="Times New Roman" w:eastAsia="Times New Roman" w:hAnsi="Times New Roman" w:cs="Times New Roman"/>
          <w:b/>
          <w:bCs/>
          <w:kern w:val="0"/>
          <w:sz w:val="24"/>
          <w:szCs w:val="24"/>
          <w14:ligatures w14:val="none"/>
        </w:rPr>
      </w:pPr>
    </w:p>
    <w:p w14:paraId="7DE78978" w14:textId="7B811C87" w:rsidR="009C6DC3" w:rsidRPr="009B18B6" w:rsidRDefault="005A5729" w:rsidP="006B6BCB">
      <w:pPr>
        <w:widowControl w:val="0"/>
        <w:spacing w:after="0" w:line="276" w:lineRule="auto"/>
        <w:contextualSpacing/>
        <w:jc w:val="center"/>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b/>
          <w:bCs/>
          <w:kern w:val="0"/>
          <w:sz w:val="24"/>
          <w:szCs w:val="24"/>
          <w14:ligatures w14:val="none"/>
        </w:rPr>
        <w:t>2</w:t>
      </w:r>
      <w:r w:rsidR="009C6DC3" w:rsidRPr="009B18B6">
        <w:rPr>
          <w:rFonts w:ascii="Times New Roman" w:eastAsia="Times New Roman" w:hAnsi="Times New Roman" w:cs="Times New Roman"/>
          <w:b/>
          <w:bCs/>
          <w:kern w:val="0"/>
          <w:sz w:val="24"/>
          <w:szCs w:val="24"/>
          <w14:ligatures w14:val="none"/>
        </w:rPr>
        <w:t xml:space="preserve">. </w:t>
      </w:r>
      <w:r w:rsidR="00B12931" w:rsidRPr="009B18B6">
        <w:rPr>
          <w:rFonts w:ascii="Times New Roman" w:eastAsia="Times New Roman" w:hAnsi="Times New Roman" w:cs="Times New Roman"/>
          <w:b/>
          <w:bCs/>
          <w:kern w:val="0"/>
          <w:sz w:val="24"/>
          <w:szCs w:val="24"/>
          <w14:ligatures w14:val="none"/>
        </w:rPr>
        <w:t xml:space="preserve">Neuroscience’s </w:t>
      </w:r>
      <w:r w:rsidR="00026ABA" w:rsidRPr="009B18B6">
        <w:rPr>
          <w:rFonts w:ascii="Times New Roman" w:eastAsia="Times New Roman" w:hAnsi="Times New Roman" w:cs="Times New Roman"/>
          <w:b/>
          <w:bCs/>
          <w:kern w:val="0"/>
          <w:sz w:val="24"/>
          <w:szCs w:val="24"/>
          <w14:ligatures w14:val="none"/>
        </w:rPr>
        <w:t>P</w:t>
      </w:r>
      <w:r w:rsidR="00B12931" w:rsidRPr="009B18B6">
        <w:rPr>
          <w:rFonts w:ascii="Times New Roman" w:eastAsia="Times New Roman" w:hAnsi="Times New Roman" w:cs="Times New Roman"/>
          <w:b/>
          <w:bCs/>
          <w:kern w:val="0"/>
          <w:sz w:val="24"/>
          <w:szCs w:val="24"/>
          <w14:ligatures w14:val="none"/>
        </w:rPr>
        <w:t xml:space="preserve">roblems with </w:t>
      </w:r>
      <w:r w:rsidR="00026ABA" w:rsidRPr="009B18B6">
        <w:rPr>
          <w:rFonts w:ascii="Times New Roman" w:eastAsia="Times New Roman" w:hAnsi="Times New Roman" w:cs="Times New Roman"/>
          <w:b/>
          <w:bCs/>
          <w:kern w:val="0"/>
          <w:sz w:val="24"/>
          <w:szCs w:val="24"/>
          <w14:ligatures w14:val="none"/>
        </w:rPr>
        <w:t>V</w:t>
      </w:r>
      <w:r w:rsidR="00B12931" w:rsidRPr="009B18B6">
        <w:rPr>
          <w:rFonts w:ascii="Times New Roman" w:eastAsia="Times New Roman" w:hAnsi="Times New Roman" w:cs="Times New Roman"/>
          <w:b/>
          <w:bCs/>
          <w:kern w:val="0"/>
          <w:sz w:val="24"/>
          <w:szCs w:val="24"/>
          <w14:ligatures w14:val="none"/>
        </w:rPr>
        <w:t xml:space="preserve">isual </w:t>
      </w:r>
      <w:r w:rsidR="00026ABA" w:rsidRPr="009B18B6">
        <w:rPr>
          <w:rFonts w:ascii="Times New Roman" w:eastAsia="Times New Roman" w:hAnsi="Times New Roman" w:cs="Times New Roman"/>
          <w:b/>
          <w:bCs/>
          <w:kern w:val="0"/>
          <w:sz w:val="24"/>
          <w:szCs w:val="24"/>
          <w14:ligatures w14:val="none"/>
        </w:rPr>
        <w:t>I</w:t>
      </w:r>
      <w:r w:rsidR="00B12931" w:rsidRPr="009B18B6">
        <w:rPr>
          <w:rFonts w:ascii="Times New Roman" w:eastAsia="Times New Roman" w:hAnsi="Times New Roman" w:cs="Times New Roman"/>
          <w:b/>
          <w:bCs/>
          <w:kern w:val="0"/>
          <w:sz w:val="24"/>
          <w:szCs w:val="24"/>
          <w14:ligatures w14:val="none"/>
        </w:rPr>
        <w:t>mages</w:t>
      </w:r>
    </w:p>
    <w:p w14:paraId="30955D08" w14:textId="77777777" w:rsidR="00A10EA1" w:rsidRPr="009B18B6" w:rsidRDefault="00A10EA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5018134B" w14:textId="2C3F5E06" w:rsidR="00A10EA1" w:rsidRPr="009B18B6" w:rsidRDefault="00A10EA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Standard neuroscience and its allied physicalist theories typically construe visual images in terms of information processing (including computational codes) by cortical or thalamocortical networks. But this </w:t>
      </w:r>
      <w:r w:rsidRPr="009B18B6">
        <w:rPr>
          <w:rFonts w:ascii="Times New Roman" w:eastAsia="Times New Roman" w:hAnsi="Times New Roman" w:cs="Times New Roman"/>
          <w:i/>
          <w:iCs/>
          <w:kern w:val="0"/>
          <w:sz w:val="24"/>
          <w:szCs w:val="24"/>
          <w14:ligatures w14:val="none"/>
        </w:rPr>
        <w:t>neural-network approach</w:t>
      </w:r>
      <w:r w:rsidRPr="009B18B6">
        <w:rPr>
          <w:rFonts w:ascii="Times New Roman" w:eastAsia="Times New Roman" w:hAnsi="Times New Roman" w:cs="Times New Roman"/>
          <w:kern w:val="0"/>
          <w:sz w:val="24"/>
          <w:szCs w:val="24"/>
          <w14:ligatures w14:val="none"/>
        </w:rPr>
        <w:t xml:space="preserve"> has problems</w:t>
      </w:r>
      <w:r w:rsidR="00265A47" w:rsidRPr="009B18B6">
        <w:rPr>
          <w:rFonts w:ascii="Times New Roman" w:eastAsia="Times New Roman" w:hAnsi="Times New Roman" w:cs="Times New Roman"/>
          <w:kern w:val="0"/>
          <w:sz w:val="24"/>
          <w:szCs w:val="24"/>
          <w14:ligatures w14:val="none"/>
        </w:rPr>
        <w:t xml:space="preserve"> (</w:t>
      </w:r>
      <w:r w:rsidR="00143226" w:rsidRPr="009B18B6">
        <w:rPr>
          <w:rFonts w:ascii="Times New Roman" w:eastAsia="Times New Roman" w:hAnsi="Times New Roman" w:cs="Times New Roman"/>
          <w:kern w:val="0"/>
          <w:sz w:val="24"/>
          <w:szCs w:val="24"/>
          <w14:ligatures w14:val="none"/>
        </w:rPr>
        <w:t>covered below</w:t>
      </w:r>
      <w:r w:rsidR="00265A47" w:rsidRPr="009B18B6">
        <w:rPr>
          <w:rFonts w:ascii="Times New Roman" w:eastAsia="Times New Roman" w:hAnsi="Times New Roman" w:cs="Times New Roman"/>
          <w:kern w:val="0"/>
          <w:sz w:val="24"/>
          <w:szCs w:val="24"/>
          <w14:ligatures w14:val="none"/>
        </w:rPr>
        <w:t xml:space="preserve">) </w:t>
      </w:r>
      <w:r w:rsidR="00143226" w:rsidRPr="009B18B6">
        <w:rPr>
          <w:rFonts w:ascii="Times New Roman" w:eastAsia="Times New Roman" w:hAnsi="Times New Roman" w:cs="Times New Roman"/>
          <w:kern w:val="0"/>
          <w:sz w:val="24"/>
          <w:szCs w:val="24"/>
          <w14:ligatures w14:val="none"/>
        </w:rPr>
        <w:t xml:space="preserve">in </w:t>
      </w:r>
      <w:r w:rsidRPr="009B18B6">
        <w:rPr>
          <w:rFonts w:ascii="Times New Roman" w:eastAsia="Times New Roman" w:hAnsi="Times New Roman" w:cs="Times New Roman"/>
          <w:kern w:val="0"/>
          <w:sz w:val="24"/>
          <w:szCs w:val="24"/>
          <w14:ligatures w14:val="none"/>
        </w:rPr>
        <w:t>explaining (1) what makes vision conscious, (2) how images get their colors, and (3) how images get their unified pictorial structures. The latter two are the so-called “easy” empirical problems of finding the neural correlates of images. The first is the “hard” metaphysical problem of why these correlates are accompanied by consciousness rather than being nonconscious.</w:t>
      </w:r>
    </w:p>
    <w:p w14:paraId="5F97FC17" w14:textId="067C7281" w:rsidR="00A10EA1" w:rsidRPr="009B18B6" w:rsidRDefault="00A10EA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A recent alternative view in neuroscience offers evidence that the unified form in (3) is </w:t>
      </w:r>
      <w:r w:rsidR="003E11C9" w:rsidRPr="009B18B6">
        <w:rPr>
          <w:rFonts w:ascii="Times New Roman" w:eastAsia="Times New Roman" w:hAnsi="Times New Roman" w:cs="Times New Roman"/>
          <w:kern w:val="0"/>
          <w:sz w:val="24"/>
          <w:szCs w:val="24"/>
          <w14:ligatures w14:val="none"/>
        </w:rPr>
        <w:t xml:space="preserve">instead </w:t>
      </w:r>
      <w:r w:rsidRPr="009B18B6">
        <w:rPr>
          <w:rFonts w:ascii="Times New Roman" w:eastAsia="Times New Roman" w:hAnsi="Times New Roman" w:cs="Times New Roman"/>
          <w:kern w:val="0"/>
          <w:sz w:val="24"/>
          <w:szCs w:val="24"/>
          <w14:ligatures w14:val="none"/>
        </w:rPr>
        <w:t>be</w:t>
      </w:r>
      <w:r w:rsidR="00E93CA1" w:rsidRPr="009B18B6">
        <w:rPr>
          <w:rFonts w:ascii="Times New Roman" w:eastAsia="Times New Roman" w:hAnsi="Times New Roman" w:cs="Times New Roman"/>
          <w:kern w:val="0"/>
          <w:sz w:val="24"/>
          <w:szCs w:val="24"/>
          <w14:ligatures w14:val="none"/>
        </w:rPr>
        <w:t>tter</w:t>
      </w:r>
      <w:r w:rsidRPr="009B18B6">
        <w:rPr>
          <w:rFonts w:ascii="Times New Roman" w:eastAsia="Times New Roman" w:hAnsi="Times New Roman" w:cs="Times New Roman"/>
          <w:kern w:val="0"/>
          <w:sz w:val="24"/>
          <w:szCs w:val="24"/>
          <w14:ligatures w14:val="none"/>
        </w:rPr>
        <w:t xml:space="preserve"> explained by attributing images to the information in electromagnetic (EM) field</w:t>
      </w:r>
      <w:r w:rsidR="00B34FD3"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w:t>
      </w:r>
      <w:r w:rsidR="003910EA" w:rsidRPr="009B18B6">
        <w:rPr>
          <w:rFonts w:ascii="Times New Roman" w:eastAsia="Times New Roman" w:hAnsi="Times New Roman" w:cs="Times New Roman"/>
          <w:kern w:val="0"/>
          <w:sz w:val="24"/>
          <w:szCs w:val="24"/>
          <w14:ligatures w14:val="none"/>
        </w:rPr>
        <w:t>generated</w:t>
      </w:r>
      <w:r w:rsidRPr="009B18B6">
        <w:rPr>
          <w:rFonts w:ascii="Times New Roman" w:eastAsia="Times New Roman" w:hAnsi="Times New Roman" w:cs="Times New Roman"/>
          <w:kern w:val="0"/>
          <w:sz w:val="24"/>
          <w:szCs w:val="24"/>
          <w14:ligatures w14:val="none"/>
        </w:rPr>
        <w:t xml:space="preserve"> by neural</w:t>
      </w:r>
      <w:r w:rsidR="00D60BDB"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networks in cortex (</w:t>
      </w:r>
      <w:r w:rsidR="0054180F" w:rsidRPr="009B18B6">
        <w:rPr>
          <w:rFonts w:ascii="Times New Roman" w:eastAsia="Times New Roman" w:hAnsi="Times New Roman" w:cs="Times New Roman"/>
          <w:kern w:val="0"/>
          <w:sz w:val="24"/>
          <w:szCs w:val="24"/>
          <w14:ligatures w14:val="none"/>
        </w:rPr>
        <w:t>xxxxx</w:t>
      </w:r>
      <w:r w:rsidRPr="009B18B6">
        <w:rPr>
          <w:rFonts w:ascii="Times New Roman" w:eastAsia="Times New Roman" w:hAnsi="Times New Roman" w:cs="Times New Roman"/>
          <w:kern w:val="0"/>
          <w:sz w:val="24"/>
          <w:szCs w:val="24"/>
          <w14:ligatures w14:val="none"/>
        </w:rPr>
        <w:t xml:space="preserve"> 2013). But this </w:t>
      </w:r>
      <w:r w:rsidRPr="009B18B6">
        <w:rPr>
          <w:rFonts w:ascii="Times New Roman" w:eastAsia="Times New Roman" w:hAnsi="Times New Roman" w:cs="Times New Roman"/>
          <w:i/>
          <w:iCs/>
          <w:kern w:val="0"/>
          <w:sz w:val="24"/>
          <w:szCs w:val="24"/>
          <w14:ligatures w14:val="none"/>
        </w:rPr>
        <w:t>neural-field approach</w:t>
      </w:r>
      <w:r w:rsidRPr="009B18B6">
        <w:rPr>
          <w:rFonts w:ascii="Times New Roman" w:eastAsia="Times New Roman" w:hAnsi="Times New Roman" w:cs="Times New Roman"/>
          <w:kern w:val="0"/>
          <w:sz w:val="24"/>
          <w:szCs w:val="24"/>
          <w14:ligatures w14:val="none"/>
        </w:rPr>
        <w:t xml:space="preserve"> hasn’t dealt with </w:t>
      </w:r>
      <w:r w:rsidR="00E6291D" w:rsidRPr="009B18B6">
        <w:rPr>
          <w:rFonts w:ascii="Times New Roman" w:eastAsia="Times New Roman" w:hAnsi="Times New Roman" w:cs="Times New Roman"/>
          <w:kern w:val="0"/>
          <w:sz w:val="24"/>
          <w:szCs w:val="24"/>
          <w14:ligatures w14:val="none"/>
        </w:rPr>
        <w:t>issues (1-2)</w:t>
      </w:r>
      <w:r w:rsidRPr="009B18B6">
        <w:rPr>
          <w:rFonts w:ascii="Times New Roman" w:eastAsia="Times New Roman" w:hAnsi="Times New Roman" w:cs="Times New Roman"/>
          <w:kern w:val="0"/>
          <w:sz w:val="24"/>
          <w:szCs w:val="24"/>
          <w14:ligatures w14:val="none"/>
        </w:rPr>
        <w:t>.</w:t>
      </w:r>
    </w:p>
    <w:p w14:paraId="5B9438ED" w14:textId="7076D2DD" w:rsidR="00E454AB" w:rsidRPr="009B18B6" w:rsidRDefault="00A10EA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Here in §2, </w:t>
      </w:r>
      <w:r w:rsidR="00170D35" w:rsidRPr="009B18B6">
        <w:rPr>
          <w:rFonts w:ascii="Times New Roman" w:eastAsia="Times New Roman" w:hAnsi="Times New Roman" w:cs="Times New Roman"/>
          <w:kern w:val="0"/>
          <w:sz w:val="24"/>
          <w:szCs w:val="24"/>
          <w14:ligatures w14:val="none"/>
        </w:rPr>
        <w:t>t</w:t>
      </w:r>
      <w:r w:rsidRPr="009B18B6">
        <w:rPr>
          <w:rFonts w:ascii="Times New Roman" w:eastAsia="Times New Roman" w:hAnsi="Times New Roman" w:cs="Times New Roman"/>
          <w:kern w:val="0"/>
          <w:sz w:val="24"/>
          <w:szCs w:val="24"/>
          <w14:ligatures w14:val="none"/>
        </w:rPr>
        <w:t xml:space="preserve">his paper scrutinizes these two approaches in terms of the three problems above. It then offers (in §3) a </w:t>
      </w:r>
      <w:r w:rsidRPr="009B18B6">
        <w:rPr>
          <w:rFonts w:ascii="Times New Roman" w:eastAsia="Times New Roman" w:hAnsi="Times New Roman" w:cs="Times New Roman"/>
          <w:i/>
          <w:iCs/>
          <w:kern w:val="0"/>
          <w:sz w:val="24"/>
          <w:szCs w:val="24"/>
          <w14:ligatures w14:val="none"/>
        </w:rPr>
        <w:t>hybrid approach</w:t>
      </w:r>
      <w:r w:rsidRPr="009B18B6">
        <w:rPr>
          <w:rFonts w:ascii="Times New Roman" w:eastAsia="Times New Roman" w:hAnsi="Times New Roman" w:cs="Times New Roman"/>
          <w:kern w:val="0"/>
          <w:sz w:val="24"/>
          <w:szCs w:val="24"/>
          <w14:ligatures w14:val="none"/>
        </w:rPr>
        <w:t xml:space="preserve"> that tries to avoid these problems by attributing images to both neural networks and the neural fields they generate. But images are not cortical information. Instead, they’re </w:t>
      </w:r>
      <w:r w:rsidR="00170D35" w:rsidRPr="009B18B6">
        <w:rPr>
          <w:rFonts w:ascii="Times New Roman" w:eastAsia="Times New Roman" w:hAnsi="Times New Roman" w:cs="Times New Roman"/>
          <w:kern w:val="0"/>
          <w:sz w:val="24"/>
          <w:szCs w:val="24"/>
          <w14:ligatures w14:val="none"/>
        </w:rPr>
        <w:t>mainly</w:t>
      </w:r>
      <w:r w:rsidRPr="009B18B6">
        <w:rPr>
          <w:rFonts w:ascii="Times New Roman" w:eastAsia="Times New Roman" w:hAnsi="Times New Roman" w:cs="Times New Roman"/>
          <w:kern w:val="0"/>
          <w:sz w:val="24"/>
          <w:szCs w:val="24"/>
          <w14:ligatures w14:val="none"/>
        </w:rPr>
        <w:t xml:space="preserve"> electrochemical substances spread across retinas (beyond what EEGs, MRIs</w:t>
      </w:r>
      <w:r w:rsidR="00D60BDB" w:rsidRPr="009B18B6">
        <w:rPr>
          <w:rFonts w:ascii="Times New Roman" w:eastAsia="Times New Roman" w:hAnsi="Times New Roman" w:cs="Times New Roman"/>
          <w:kern w:val="0"/>
          <w:sz w:val="24"/>
          <w:szCs w:val="24"/>
          <w14:ligatures w14:val="none"/>
        </w:rPr>
        <w:t>, etc.</w:t>
      </w:r>
      <w:r w:rsidRPr="009B18B6">
        <w:rPr>
          <w:rFonts w:ascii="Times New Roman" w:eastAsia="Times New Roman" w:hAnsi="Times New Roman" w:cs="Times New Roman"/>
          <w:kern w:val="0"/>
          <w:sz w:val="24"/>
          <w:szCs w:val="24"/>
          <w14:ligatures w14:val="none"/>
        </w:rPr>
        <w:t xml:space="preserve"> detect of them).</w:t>
      </w:r>
    </w:p>
    <w:p w14:paraId="128A6786" w14:textId="77777777" w:rsidR="0016777D" w:rsidRPr="009B18B6" w:rsidRDefault="0016777D"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2F34B35E" w14:textId="14237FFB" w:rsidR="0001365D" w:rsidRPr="009B18B6" w:rsidRDefault="005A5729" w:rsidP="006B6BCB">
      <w:pPr>
        <w:widowControl w:val="0"/>
        <w:spacing w:after="0" w:line="276" w:lineRule="auto"/>
        <w:contextualSpacing/>
        <w:outlineLvl w:val="0"/>
        <w:rPr>
          <w:rFonts w:ascii="Times New Roman" w:eastAsia="Times New Roman" w:hAnsi="Times New Roman" w:cs="Times New Roman"/>
          <w:b/>
          <w:bCs/>
          <w:kern w:val="0"/>
          <w:sz w:val="24"/>
          <w:szCs w:val="24"/>
          <w14:ligatures w14:val="none"/>
        </w:rPr>
      </w:pPr>
      <w:bookmarkStart w:id="1" w:name="_Hlk162268030"/>
      <w:bookmarkStart w:id="2" w:name="_Hlk162262077"/>
      <w:r w:rsidRPr="009B18B6">
        <w:rPr>
          <w:rFonts w:ascii="Times New Roman" w:eastAsia="Times New Roman" w:hAnsi="Times New Roman" w:cs="Times New Roman"/>
          <w:b/>
          <w:bCs/>
          <w:kern w:val="0"/>
          <w:sz w:val="24"/>
          <w:szCs w:val="24"/>
          <w14:ligatures w14:val="none"/>
        </w:rPr>
        <w:t>2</w:t>
      </w:r>
      <w:r w:rsidR="00A664CF" w:rsidRPr="009B18B6">
        <w:rPr>
          <w:rFonts w:ascii="Times New Roman" w:eastAsia="Times New Roman" w:hAnsi="Times New Roman" w:cs="Times New Roman"/>
          <w:b/>
          <w:bCs/>
          <w:kern w:val="0"/>
          <w:sz w:val="24"/>
          <w:szCs w:val="24"/>
          <w14:ligatures w14:val="none"/>
        </w:rPr>
        <w:t xml:space="preserve">.1 Why </w:t>
      </w:r>
      <w:r w:rsidR="006B607C" w:rsidRPr="009B18B6">
        <w:rPr>
          <w:rFonts w:ascii="Times New Roman" w:eastAsia="Times New Roman" w:hAnsi="Times New Roman" w:cs="Times New Roman"/>
          <w:b/>
          <w:bCs/>
          <w:kern w:val="0"/>
          <w:sz w:val="24"/>
          <w:szCs w:val="24"/>
          <w14:ligatures w14:val="none"/>
        </w:rPr>
        <w:t>I</w:t>
      </w:r>
      <w:r w:rsidR="00A664CF" w:rsidRPr="009B18B6">
        <w:rPr>
          <w:rFonts w:ascii="Times New Roman" w:eastAsia="Times New Roman" w:hAnsi="Times New Roman" w:cs="Times New Roman"/>
          <w:b/>
          <w:bCs/>
          <w:kern w:val="0"/>
          <w:sz w:val="24"/>
          <w:szCs w:val="24"/>
          <w14:ligatures w14:val="none"/>
        </w:rPr>
        <w:t>s</w:t>
      </w:r>
      <w:r w:rsidR="006B607C" w:rsidRPr="009B18B6">
        <w:rPr>
          <w:rFonts w:ascii="Times New Roman" w:eastAsia="Times New Roman" w:hAnsi="Times New Roman" w:cs="Times New Roman"/>
          <w:b/>
          <w:bCs/>
          <w:kern w:val="0"/>
          <w:sz w:val="24"/>
          <w:szCs w:val="24"/>
          <w14:ligatures w14:val="none"/>
        </w:rPr>
        <w:t xml:space="preserve"> V</w:t>
      </w:r>
      <w:r w:rsidR="00A664CF" w:rsidRPr="009B18B6">
        <w:rPr>
          <w:rFonts w:ascii="Times New Roman" w:eastAsia="Times New Roman" w:hAnsi="Times New Roman" w:cs="Times New Roman"/>
          <w:b/>
          <w:bCs/>
          <w:kern w:val="0"/>
          <w:sz w:val="24"/>
          <w:szCs w:val="24"/>
          <w14:ligatures w14:val="none"/>
        </w:rPr>
        <w:t xml:space="preserve">ision </w:t>
      </w:r>
      <w:r w:rsidR="006B607C" w:rsidRPr="009B18B6">
        <w:rPr>
          <w:rFonts w:ascii="Times New Roman" w:eastAsia="Times New Roman" w:hAnsi="Times New Roman" w:cs="Times New Roman"/>
          <w:b/>
          <w:bCs/>
          <w:kern w:val="0"/>
          <w:sz w:val="24"/>
          <w:szCs w:val="24"/>
          <w14:ligatures w14:val="none"/>
        </w:rPr>
        <w:t>C</w:t>
      </w:r>
      <w:r w:rsidR="00A664CF" w:rsidRPr="009B18B6">
        <w:rPr>
          <w:rFonts w:ascii="Times New Roman" w:eastAsia="Times New Roman" w:hAnsi="Times New Roman" w:cs="Times New Roman"/>
          <w:b/>
          <w:bCs/>
          <w:kern w:val="0"/>
          <w:sz w:val="24"/>
          <w:szCs w:val="24"/>
          <w14:ligatures w14:val="none"/>
        </w:rPr>
        <w:t>onscious?</w:t>
      </w:r>
    </w:p>
    <w:p w14:paraId="733CCD10" w14:textId="793A0C78" w:rsidR="0054254D" w:rsidRPr="009B18B6" w:rsidRDefault="009E12FD"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Neuroscience studies both visual processing and its </w:t>
      </w:r>
      <w:r w:rsidR="00FD2985" w:rsidRPr="009B18B6">
        <w:rPr>
          <w:rFonts w:ascii="Times New Roman" w:eastAsia="Times New Roman" w:hAnsi="Times New Roman" w:cs="Times New Roman"/>
          <w:kern w:val="0"/>
          <w:sz w:val="24"/>
          <w:szCs w:val="24"/>
          <w14:ligatures w14:val="none"/>
        </w:rPr>
        <w:t xml:space="preserve">ties to </w:t>
      </w:r>
      <w:r w:rsidRPr="009B18B6">
        <w:rPr>
          <w:rFonts w:ascii="Times New Roman" w:eastAsia="Times New Roman" w:hAnsi="Times New Roman" w:cs="Times New Roman"/>
          <w:kern w:val="0"/>
          <w:sz w:val="24"/>
          <w:szCs w:val="24"/>
          <w14:ligatures w14:val="none"/>
        </w:rPr>
        <w:t xml:space="preserve">conscious images. </w:t>
      </w:r>
      <w:r w:rsidR="005F390D" w:rsidRPr="009B18B6">
        <w:rPr>
          <w:rFonts w:ascii="Times New Roman" w:eastAsia="Times New Roman" w:hAnsi="Times New Roman" w:cs="Times New Roman"/>
          <w:kern w:val="0"/>
          <w:sz w:val="24"/>
          <w:szCs w:val="24"/>
          <w14:ligatures w14:val="none"/>
        </w:rPr>
        <w:t>The simplest answer to why vision is conscious versus nonconscious</w:t>
      </w:r>
      <w:r w:rsidRPr="009B18B6">
        <w:rPr>
          <w:rFonts w:ascii="Times New Roman" w:eastAsia="Times New Roman" w:hAnsi="Times New Roman" w:cs="Times New Roman"/>
          <w:kern w:val="0"/>
          <w:sz w:val="24"/>
          <w:szCs w:val="24"/>
          <w14:ligatures w14:val="none"/>
        </w:rPr>
        <w:t xml:space="preserve"> </w:t>
      </w:r>
      <w:r w:rsidR="005F390D" w:rsidRPr="009B18B6">
        <w:rPr>
          <w:rFonts w:ascii="Times New Roman" w:eastAsia="Times New Roman" w:hAnsi="Times New Roman" w:cs="Times New Roman"/>
          <w:kern w:val="0"/>
          <w:sz w:val="24"/>
          <w:szCs w:val="24"/>
          <w14:ligatures w14:val="none"/>
        </w:rPr>
        <w:t xml:space="preserve">is that certain visual activities in brains (whether in neural networks or neural fields) are </w:t>
      </w:r>
      <w:r w:rsidR="00AB5F9B" w:rsidRPr="009B18B6">
        <w:rPr>
          <w:rFonts w:ascii="Times New Roman" w:eastAsia="Times New Roman" w:hAnsi="Times New Roman" w:cs="Times New Roman"/>
          <w:kern w:val="0"/>
          <w:sz w:val="24"/>
          <w:szCs w:val="24"/>
          <w14:ligatures w14:val="none"/>
        </w:rPr>
        <w:t>reducible</w:t>
      </w:r>
      <w:r w:rsidR="005F390D" w:rsidRPr="009B18B6">
        <w:rPr>
          <w:rFonts w:ascii="Times New Roman" w:eastAsia="Times New Roman" w:hAnsi="Times New Roman" w:cs="Times New Roman"/>
          <w:kern w:val="0"/>
          <w:sz w:val="24"/>
          <w:szCs w:val="24"/>
          <w14:ligatures w14:val="none"/>
        </w:rPr>
        <w:t xml:space="preserve"> to visual images. One strong criticism here is the explanatory-gap argument that the soggy grey matter we observe and the technicolor</w:t>
      </w:r>
      <w:r w:rsidR="001E5085" w:rsidRPr="009B18B6">
        <w:rPr>
          <w:rFonts w:ascii="Times New Roman" w:eastAsia="Times New Roman" w:hAnsi="Times New Roman" w:cs="Times New Roman"/>
          <w:kern w:val="0"/>
          <w:sz w:val="24"/>
          <w:szCs w:val="24"/>
          <w14:ligatures w14:val="none"/>
        </w:rPr>
        <w:t xml:space="preserve"> </w:t>
      </w:r>
      <w:r w:rsidR="005F390D" w:rsidRPr="009B18B6">
        <w:rPr>
          <w:rFonts w:ascii="Times New Roman" w:eastAsia="Times New Roman" w:hAnsi="Times New Roman" w:cs="Times New Roman"/>
          <w:kern w:val="0"/>
          <w:sz w:val="24"/>
          <w:szCs w:val="24"/>
          <w14:ligatures w14:val="none"/>
        </w:rPr>
        <w:t>images we privately experience are so radically different that it’s hard to see how they</w:t>
      </w:r>
      <w:r w:rsidR="00D53A32" w:rsidRPr="009B18B6">
        <w:rPr>
          <w:rFonts w:ascii="Times New Roman" w:eastAsia="Times New Roman" w:hAnsi="Times New Roman" w:cs="Times New Roman"/>
          <w:kern w:val="0"/>
          <w:sz w:val="24"/>
          <w:szCs w:val="24"/>
          <w14:ligatures w14:val="none"/>
        </w:rPr>
        <w:t>’re</w:t>
      </w:r>
      <w:r w:rsidR="005F390D" w:rsidRPr="009B18B6">
        <w:rPr>
          <w:rFonts w:ascii="Times New Roman" w:eastAsia="Times New Roman" w:hAnsi="Times New Roman" w:cs="Times New Roman"/>
          <w:kern w:val="0"/>
          <w:sz w:val="24"/>
          <w:szCs w:val="24"/>
          <w14:ligatures w14:val="none"/>
        </w:rPr>
        <w:t xml:space="preserve"> identical (e.g., Levine 19</w:t>
      </w:r>
      <w:r w:rsidR="004274CD" w:rsidRPr="009B18B6">
        <w:rPr>
          <w:rFonts w:ascii="Times New Roman" w:eastAsia="Times New Roman" w:hAnsi="Times New Roman" w:cs="Times New Roman"/>
          <w:kern w:val="0"/>
          <w:sz w:val="24"/>
          <w:szCs w:val="24"/>
          <w14:ligatures w14:val="none"/>
        </w:rPr>
        <w:t>83</w:t>
      </w:r>
      <w:r w:rsidR="005F390D" w:rsidRPr="009B18B6">
        <w:rPr>
          <w:rFonts w:ascii="Times New Roman" w:eastAsia="Times New Roman" w:hAnsi="Times New Roman" w:cs="Times New Roman"/>
          <w:kern w:val="0"/>
          <w:sz w:val="24"/>
          <w:szCs w:val="24"/>
          <w14:ligatures w14:val="none"/>
        </w:rPr>
        <w:t>).</w:t>
      </w:r>
    </w:p>
    <w:p w14:paraId="2A3A8D6C" w14:textId="70444838" w:rsidR="00D80EC6" w:rsidRPr="009B18B6" w:rsidRDefault="0054254D"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The dominant answers today to why vision is conscious are </w:t>
      </w:r>
      <w:r w:rsidR="005C1F27" w:rsidRPr="009B18B6">
        <w:rPr>
          <w:rFonts w:ascii="Times New Roman" w:eastAsia="Times New Roman" w:hAnsi="Times New Roman" w:cs="Times New Roman"/>
          <w:kern w:val="0"/>
          <w:sz w:val="24"/>
          <w:szCs w:val="24"/>
          <w14:ligatures w14:val="none"/>
        </w:rPr>
        <w:t>nonreduct</w:t>
      </w:r>
      <w:r w:rsidR="00E64CE3" w:rsidRPr="009B18B6">
        <w:rPr>
          <w:rFonts w:ascii="Times New Roman" w:eastAsia="Times New Roman" w:hAnsi="Times New Roman" w:cs="Times New Roman"/>
          <w:kern w:val="0"/>
          <w:sz w:val="24"/>
          <w:szCs w:val="24"/>
          <w14:ligatures w14:val="none"/>
        </w:rPr>
        <w:t>i</w:t>
      </w:r>
      <w:r w:rsidRPr="009B18B6">
        <w:rPr>
          <w:rFonts w:ascii="Times New Roman" w:eastAsia="Times New Roman" w:hAnsi="Times New Roman" w:cs="Times New Roman"/>
          <w:kern w:val="0"/>
          <w:sz w:val="24"/>
          <w:szCs w:val="24"/>
          <w14:ligatures w14:val="none"/>
        </w:rPr>
        <w:t>ve physicalist</w:t>
      </w:r>
      <w:r w:rsidR="005C1F27" w:rsidRPr="009B18B6">
        <w:rPr>
          <w:rFonts w:ascii="Times New Roman" w:eastAsia="Times New Roman" w:hAnsi="Times New Roman" w:cs="Times New Roman"/>
          <w:kern w:val="0"/>
          <w:sz w:val="24"/>
          <w:szCs w:val="24"/>
          <w14:ligatures w14:val="none"/>
        </w:rPr>
        <w:t xml:space="preserve">. Images aren’t reduced to </w:t>
      </w:r>
      <w:r w:rsidR="00157C83" w:rsidRPr="009B18B6">
        <w:rPr>
          <w:rFonts w:ascii="Times New Roman" w:eastAsia="Times New Roman" w:hAnsi="Times New Roman" w:cs="Times New Roman"/>
          <w:kern w:val="0"/>
          <w:sz w:val="24"/>
          <w:szCs w:val="24"/>
          <w14:ligatures w14:val="none"/>
        </w:rPr>
        <w:t>neural networks or fields</w:t>
      </w:r>
      <w:r w:rsidR="005C1F27" w:rsidRPr="009B18B6">
        <w:rPr>
          <w:rFonts w:ascii="Times New Roman" w:eastAsia="Times New Roman" w:hAnsi="Times New Roman" w:cs="Times New Roman"/>
          <w:kern w:val="0"/>
          <w:sz w:val="24"/>
          <w:szCs w:val="24"/>
          <w14:ligatures w14:val="none"/>
        </w:rPr>
        <w:t xml:space="preserve"> but are computations embodied in multiple hardwares, </w:t>
      </w:r>
      <w:r w:rsidR="007D44E8" w:rsidRPr="009B18B6">
        <w:rPr>
          <w:rFonts w:ascii="Times New Roman" w:eastAsia="Times New Roman" w:hAnsi="Times New Roman" w:cs="Times New Roman"/>
          <w:kern w:val="0"/>
          <w:sz w:val="24"/>
          <w:szCs w:val="24"/>
          <w14:ligatures w14:val="none"/>
        </w:rPr>
        <w:t>whether organic or non</w:t>
      </w:r>
      <w:r w:rsidR="003B47B9" w:rsidRPr="009B18B6">
        <w:rPr>
          <w:rFonts w:ascii="Times New Roman" w:eastAsia="Times New Roman" w:hAnsi="Times New Roman" w:cs="Times New Roman"/>
          <w:kern w:val="0"/>
          <w:sz w:val="24"/>
          <w:szCs w:val="24"/>
          <w14:ligatures w14:val="none"/>
        </w:rPr>
        <w:t>-</w:t>
      </w:r>
      <w:r w:rsidR="007D44E8" w:rsidRPr="009B18B6">
        <w:rPr>
          <w:rFonts w:ascii="Times New Roman" w:eastAsia="Times New Roman" w:hAnsi="Times New Roman" w:cs="Times New Roman"/>
          <w:kern w:val="0"/>
          <w:sz w:val="24"/>
          <w:szCs w:val="24"/>
          <w14:ligatures w14:val="none"/>
        </w:rPr>
        <w:t>organic</w:t>
      </w:r>
      <w:r w:rsidR="005C1F27" w:rsidRPr="009B18B6">
        <w:rPr>
          <w:rFonts w:ascii="Times New Roman" w:eastAsia="Times New Roman" w:hAnsi="Times New Roman" w:cs="Times New Roman"/>
          <w:kern w:val="0"/>
          <w:sz w:val="24"/>
          <w:szCs w:val="24"/>
          <w14:ligatures w14:val="none"/>
        </w:rPr>
        <w:t>.</w:t>
      </w:r>
      <w:bookmarkStart w:id="3" w:name="_Hlk162537437"/>
      <w:bookmarkStart w:id="4" w:name="_Hlk162264502"/>
      <w:bookmarkEnd w:id="1"/>
      <w:r w:rsidR="005C1F27" w:rsidRPr="009B18B6">
        <w:rPr>
          <w:rFonts w:ascii="Times New Roman" w:eastAsia="Times New Roman" w:hAnsi="Times New Roman" w:cs="Times New Roman"/>
          <w:kern w:val="0"/>
          <w:sz w:val="24"/>
          <w:szCs w:val="24"/>
          <w14:ligatures w14:val="none"/>
        </w:rPr>
        <w:t xml:space="preserve"> </w:t>
      </w:r>
      <w:r w:rsidR="00A736AF" w:rsidRPr="009B18B6">
        <w:rPr>
          <w:rFonts w:ascii="Times New Roman" w:eastAsia="Times New Roman" w:hAnsi="Times New Roman" w:cs="Times New Roman"/>
          <w:kern w:val="0"/>
          <w:sz w:val="24"/>
          <w:szCs w:val="24"/>
          <w14:ligatures w14:val="none"/>
        </w:rPr>
        <w:t>The problems here concern (a) how images and computations are related and (</w:t>
      </w:r>
      <w:r w:rsidR="00161E5F" w:rsidRPr="009B18B6">
        <w:rPr>
          <w:rFonts w:ascii="Times New Roman" w:eastAsia="Times New Roman" w:hAnsi="Times New Roman" w:cs="Times New Roman"/>
          <w:kern w:val="0"/>
          <w:sz w:val="24"/>
          <w:szCs w:val="24"/>
          <w14:ligatures w14:val="none"/>
        </w:rPr>
        <w:t>b</w:t>
      </w:r>
      <w:r w:rsidR="00A736AF" w:rsidRPr="009B18B6">
        <w:rPr>
          <w:rFonts w:ascii="Times New Roman" w:eastAsia="Times New Roman" w:hAnsi="Times New Roman" w:cs="Times New Roman"/>
          <w:kern w:val="0"/>
          <w:sz w:val="24"/>
          <w:szCs w:val="24"/>
          <w14:ligatures w14:val="none"/>
        </w:rPr>
        <w:t xml:space="preserve">) how both are related to hardwares. </w:t>
      </w:r>
    </w:p>
    <w:p w14:paraId="14FD0735" w14:textId="27EB3CE0" w:rsidR="00D80EC6" w:rsidRPr="009B18B6" w:rsidRDefault="00D80EC6"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a) It’s unclear how images can literally be </w:t>
      </w:r>
      <w:r w:rsidR="00471E38" w:rsidRPr="009B18B6">
        <w:rPr>
          <w:rFonts w:ascii="Times New Roman" w:eastAsia="Times New Roman" w:hAnsi="Times New Roman" w:cs="Times New Roman"/>
          <w:i/>
          <w:iCs/>
          <w:kern w:val="0"/>
          <w:sz w:val="24"/>
          <w:szCs w:val="24"/>
          <w14:ligatures w14:val="none"/>
        </w:rPr>
        <w:t>identified with</w:t>
      </w:r>
      <w:r w:rsidR="00471E38"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computations, for images are colored shapes while computations are abstract mathematical relations. (Note that </w:t>
      </w:r>
      <w:r w:rsidR="002609BE" w:rsidRPr="009B18B6">
        <w:rPr>
          <w:rFonts w:ascii="Times New Roman" w:eastAsia="Times New Roman" w:hAnsi="Times New Roman" w:cs="Times New Roman"/>
          <w:kern w:val="0"/>
          <w:sz w:val="24"/>
          <w:szCs w:val="24"/>
          <w14:ligatures w14:val="none"/>
        </w:rPr>
        <w:t xml:space="preserve">attempts to treat </w:t>
      </w:r>
      <w:r w:rsidRPr="009B18B6">
        <w:rPr>
          <w:rFonts w:ascii="Times New Roman" w:eastAsia="Times New Roman" w:hAnsi="Times New Roman" w:cs="Times New Roman"/>
          <w:kern w:val="0"/>
          <w:sz w:val="24"/>
          <w:szCs w:val="24"/>
          <w14:ligatures w14:val="none"/>
        </w:rPr>
        <w:t xml:space="preserve">computations as neural </w:t>
      </w:r>
      <w:r w:rsidR="009D2627" w:rsidRPr="009B18B6">
        <w:rPr>
          <w:rFonts w:ascii="Times New Roman" w:eastAsia="Times New Roman" w:hAnsi="Times New Roman" w:cs="Times New Roman"/>
          <w:kern w:val="0"/>
          <w:sz w:val="24"/>
          <w:szCs w:val="24"/>
          <w14:ligatures w14:val="none"/>
        </w:rPr>
        <w:t>interactions</w:t>
      </w:r>
      <w:r w:rsidRPr="009B18B6">
        <w:rPr>
          <w:rFonts w:ascii="Times New Roman" w:eastAsia="Times New Roman" w:hAnsi="Times New Roman" w:cs="Times New Roman"/>
          <w:kern w:val="0"/>
          <w:sz w:val="24"/>
          <w:szCs w:val="24"/>
          <w14:ligatures w14:val="none"/>
        </w:rPr>
        <w:t xml:space="preserve"> versus abstract relations—as in token identity—</w:t>
      </w:r>
      <w:r w:rsidR="005B42D7" w:rsidRPr="009B18B6">
        <w:rPr>
          <w:rFonts w:ascii="Times New Roman" w:eastAsia="Times New Roman" w:hAnsi="Times New Roman" w:cs="Times New Roman"/>
          <w:kern w:val="0"/>
          <w:sz w:val="24"/>
          <w:szCs w:val="24"/>
          <w14:ligatures w14:val="none"/>
        </w:rPr>
        <w:t>run afoul of</w:t>
      </w:r>
      <w:r w:rsidRPr="009B18B6">
        <w:rPr>
          <w:rFonts w:ascii="Times New Roman" w:eastAsia="Times New Roman" w:hAnsi="Times New Roman" w:cs="Times New Roman"/>
          <w:kern w:val="0"/>
          <w:sz w:val="24"/>
          <w:szCs w:val="24"/>
          <w14:ligatures w14:val="none"/>
        </w:rPr>
        <w:t xml:space="preserve"> the explanatory gap argument above.) </w:t>
      </w:r>
      <w:r w:rsidR="00F71DB1" w:rsidRPr="009B18B6">
        <w:rPr>
          <w:rFonts w:ascii="Times New Roman" w:eastAsia="Times New Roman" w:hAnsi="Times New Roman" w:cs="Times New Roman"/>
          <w:kern w:val="0"/>
          <w:sz w:val="24"/>
          <w:szCs w:val="24"/>
          <w14:ligatures w14:val="none"/>
        </w:rPr>
        <w:t xml:space="preserve">Alternatively, </w:t>
      </w:r>
      <w:r w:rsidR="004803D1" w:rsidRPr="009B18B6">
        <w:rPr>
          <w:rFonts w:ascii="Times New Roman" w:eastAsia="Times New Roman" w:hAnsi="Times New Roman" w:cs="Times New Roman"/>
          <w:kern w:val="0"/>
          <w:sz w:val="24"/>
          <w:szCs w:val="24"/>
          <w14:ligatures w14:val="none"/>
        </w:rPr>
        <w:t>i</w:t>
      </w:r>
      <w:r w:rsidRPr="009B18B6">
        <w:rPr>
          <w:rFonts w:ascii="Times New Roman" w:eastAsia="Times New Roman" w:hAnsi="Times New Roman" w:cs="Times New Roman"/>
          <w:kern w:val="0"/>
          <w:sz w:val="24"/>
          <w:szCs w:val="24"/>
          <w14:ligatures w14:val="none"/>
        </w:rPr>
        <w:t xml:space="preserve">mages </w:t>
      </w:r>
      <w:r w:rsidR="003109BD" w:rsidRPr="009B18B6">
        <w:rPr>
          <w:rFonts w:ascii="Times New Roman" w:eastAsia="Times New Roman" w:hAnsi="Times New Roman" w:cs="Times New Roman"/>
          <w:kern w:val="0"/>
          <w:sz w:val="24"/>
          <w:szCs w:val="24"/>
          <w14:ligatures w14:val="none"/>
        </w:rPr>
        <w:t xml:space="preserve">might </w:t>
      </w:r>
      <w:r w:rsidRPr="009B18B6">
        <w:rPr>
          <w:rFonts w:ascii="Times New Roman" w:eastAsia="Times New Roman" w:hAnsi="Times New Roman" w:cs="Times New Roman"/>
          <w:kern w:val="0"/>
          <w:sz w:val="24"/>
          <w:szCs w:val="24"/>
          <w14:ligatures w14:val="none"/>
        </w:rPr>
        <w:t xml:space="preserve">be computations in that images are the underlying, intrinsic nature or ground of abstract computations (Russellian monism). </w:t>
      </w:r>
      <w:r w:rsidR="003109BD" w:rsidRPr="009B18B6">
        <w:rPr>
          <w:rFonts w:ascii="Times New Roman" w:eastAsia="Times New Roman" w:hAnsi="Times New Roman" w:cs="Times New Roman"/>
          <w:kern w:val="0"/>
          <w:sz w:val="24"/>
          <w:szCs w:val="24"/>
          <w14:ligatures w14:val="none"/>
        </w:rPr>
        <w:t xml:space="preserve">However, </w:t>
      </w:r>
      <w:r w:rsidR="00455C16" w:rsidRPr="009B18B6">
        <w:rPr>
          <w:rFonts w:ascii="Times New Roman" w:eastAsia="Times New Roman" w:hAnsi="Times New Roman" w:cs="Times New Roman"/>
          <w:kern w:val="0"/>
          <w:sz w:val="24"/>
          <w:szCs w:val="24"/>
          <w14:ligatures w14:val="none"/>
        </w:rPr>
        <w:t xml:space="preserve">it’s </w:t>
      </w:r>
      <w:r w:rsidR="0069592C" w:rsidRPr="009B18B6">
        <w:rPr>
          <w:rFonts w:ascii="Times New Roman" w:eastAsia="Times New Roman" w:hAnsi="Times New Roman" w:cs="Times New Roman"/>
          <w:kern w:val="0"/>
          <w:sz w:val="24"/>
          <w:szCs w:val="24"/>
          <w14:ligatures w14:val="none"/>
        </w:rPr>
        <w:t xml:space="preserve">quite </w:t>
      </w:r>
      <w:r w:rsidR="00741439" w:rsidRPr="009B18B6">
        <w:rPr>
          <w:rFonts w:ascii="Times New Roman" w:eastAsia="Times New Roman" w:hAnsi="Times New Roman" w:cs="Times New Roman"/>
          <w:kern w:val="0"/>
          <w:sz w:val="24"/>
          <w:szCs w:val="24"/>
          <w14:ligatures w14:val="none"/>
        </w:rPr>
        <w:t>un</w:t>
      </w:r>
      <w:r w:rsidR="00365637" w:rsidRPr="009B18B6">
        <w:rPr>
          <w:rFonts w:ascii="Times New Roman" w:eastAsia="Times New Roman" w:hAnsi="Times New Roman" w:cs="Times New Roman"/>
          <w:kern w:val="0"/>
          <w:sz w:val="24"/>
          <w:szCs w:val="24"/>
          <w14:ligatures w14:val="none"/>
        </w:rPr>
        <w:t>clear</w:t>
      </w:r>
      <w:r w:rsidR="00455C16" w:rsidRPr="009B18B6">
        <w:rPr>
          <w:rFonts w:ascii="Times New Roman" w:eastAsia="Times New Roman" w:hAnsi="Times New Roman" w:cs="Times New Roman"/>
          <w:kern w:val="0"/>
          <w:sz w:val="24"/>
          <w:szCs w:val="24"/>
          <w14:ligatures w14:val="none"/>
        </w:rPr>
        <w:t xml:space="preserve"> how colors can be </w:t>
      </w:r>
      <w:r w:rsidR="00354E53" w:rsidRPr="009B18B6">
        <w:rPr>
          <w:rFonts w:ascii="Times New Roman" w:eastAsia="Times New Roman" w:hAnsi="Times New Roman" w:cs="Times New Roman"/>
          <w:kern w:val="0"/>
          <w:sz w:val="24"/>
          <w:szCs w:val="24"/>
          <w14:ligatures w14:val="none"/>
        </w:rPr>
        <w:t xml:space="preserve">the </w:t>
      </w:r>
      <w:r w:rsidR="00455C16" w:rsidRPr="009B18B6">
        <w:rPr>
          <w:rFonts w:ascii="Times New Roman" w:eastAsia="Times New Roman" w:hAnsi="Times New Roman" w:cs="Times New Roman"/>
          <w:kern w:val="0"/>
          <w:sz w:val="24"/>
          <w:szCs w:val="24"/>
          <w14:ligatures w14:val="none"/>
        </w:rPr>
        <w:t>underlying nature of abstractions</w:t>
      </w:r>
      <w:r w:rsidR="004803D1" w:rsidRPr="009B18B6">
        <w:rPr>
          <w:rFonts w:ascii="Times New Roman" w:eastAsia="Times New Roman" w:hAnsi="Times New Roman" w:cs="Times New Roman"/>
          <w:kern w:val="0"/>
          <w:sz w:val="24"/>
          <w:szCs w:val="24"/>
          <w14:ligatures w14:val="none"/>
        </w:rPr>
        <w:t>.</w:t>
      </w:r>
    </w:p>
    <w:p w14:paraId="2AE18983" w14:textId="16C48FD8" w:rsidR="00BE6831" w:rsidRPr="009B18B6" w:rsidRDefault="00D80EC6"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b) Computational images are often said to be </w:t>
      </w:r>
      <w:r w:rsidRPr="009B18B6">
        <w:rPr>
          <w:rFonts w:ascii="Times New Roman" w:eastAsia="Times New Roman" w:hAnsi="Times New Roman" w:cs="Times New Roman"/>
          <w:i/>
          <w:iCs/>
          <w:kern w:val="0"/>
          <w:sz w:val="24"/>
          <w:szCs w:val="24"/>
          <w14:ligatures w14:val="none"/>
        </w:rPr>
        <w:t>realized in</w:t>
      </w:r>
      <w:r w:rsidRPr="009B18B6">
        <w:rPr>
          <w:rFonts w:ascii="Times New Roman" w:eastAsia="Times New Roman" w:hAnsi="Times New Roman" w:cs="Times New Roman"/>
          <w:kern w:val="0"/>
          <w:sz w:val="24"/>
          <w:szCs w:val="24"/>
          <w14:ligatures w14:val="none"/>
        </w:rPr>
        <w:t xml:space="preserve"> hardwares. </w:t>
      </w:r>
      <w:r w:rsidR="00EC6280" w:rsidRPr="009B18B6">
        <w:rPr>
          <w:rFonts w:ascii="Times New Roman" w:eastAsia="Times New Roman" w:hAnsi="Times New Roman" w:cs="Times New Roman"/>
          <w:kern w:val="0"/>
          <w:sz w:val="24"/>
          <w:szCs w:val="24"/>
          <w14:ligatures w14:val="none"/>
        </w:rPr>
        <w:t>But realizing or embodying abstractions in hardwares seems just as</w:t>
      </w:r>
      <w:r w:rsidRPr="009B18B6">
        <w:rPr>
          <w:rFonts w:ascii="Times New Roman" w:eastAsia="Times New Roman" w:hAnsi="Times New Roman" w:cs="Times New Roman"/>
          <w:kern w:val="0"/>
          <w:sz w:val="24"/>
          <w:szCs w:val="24"/>
          <w14:ligatures w14:val="none"/>
        </w:rPr>
        <w:t xml:space="preserve"> obscure </w:t>
      </w:r>
      <w:r w:rsidR="00EC6280" w:rsidRPr="009B18B6">
        <w:rPr>
          <w:rFonts w:ascii="Times New Roman" w:eastAsia="Times New Roman" w:hAnsi="Times New Roman" w:cs="Times New Roman"/>
          <w:kern w:val="0"/>
          <w:sz w:val="24"/>
          <w:szCs w:val="24"/>
          <w14:ligatures w14:val="none"/>
        </w:rPr>
        <w:t>as</w:t>
      </w:r>
      <w:r w:rsidRPr="009B18B6">
        <w:rPr>
          <w:rFonts w:ascii="Times New Roman" w:eastAsia="Times New Roman" w:hAnsi="Times New Roman" w:cs="Times New Roman"/>
          <w:kern w:val="0"/>
          <w:sz w:val="24"/>
          <w:szCs w:val="24"/>
          <w14:ligatures w14:val="none"/>
        </w:rPr>
        <w:t xml:space="preserve"> Plato’s claim that his forms </w:t>
      </w:r>
      <w:r w:rsidR="00EC6280" w:rsidRPr="009B18B6">
        <w:rPr>
          <w:rFonts w:ascii="Times New Roman" w:eastAsia="Times New Roman" w:hAnsi="Times New Roman" w:cs="Times New Roman"/>
          <w:kern w:val="0"/>
          <w:sz w:val="24"/>
          <w:szCs w:val="24"/>
          <w14:ligatures w14:val="none"/>
        </w:rPr>
        <w:t>are</w:t>
      </w:r>
      <w:r w:rsidRPr="009B18B6">
        <w:rPr>
          <w:rFonts w:ascii="Times New Roman" w:eastAsia="Times New Roman" w:hAnsi="Times New Roman" w:cs="Times New Roman"/>
          <w:kern w:val="0"/>
          <w:sz w:val="24"/>
          <w:szCs w:val="24"/>
          <w14:ligatures w14:val="none"/>
        </w:rPr>
        <w:t xml:space="preserve"> present in material things. It’s also said that images </w:t>
      </w:r>
      <w:r w:rsidRPr="009B18B6">
        <w:rPr>
          <w:rFonts w:ascii="Times New Roman" w:eastAsia="Times New Roman" w:hAnsi="Times New Roman" w:cs="Times New Roman"/>
          <w:i/>
          <w:iCs/>
          <w:kern w:val="0"/>
          <w:sz w:val="24"/>
          <w:szCs w:val="24"/>
          <w14:ligatures w14:val="none"/>
        </w:rPr>
        <w:t>emerge from</w:t>
      </w:r>
      <w:r w:rsidRPr="009B18B6">
        <w:rPr>
          <w:rFonts w:ascii="Times New Roman" w:eastAsia="Times New Roman" w:hAnsi="Times New Roman" w:cs="Times New Roman"/>
          <w:kern w:val="0"/>
          <w:sz w:val="24"/>
          <w:szCs w:val="24"/>
          <w14:ligatures w14:val="none"/>
        </w:rPr>
        <w:t xml:space="preserve"> </w:t>
      </w:r>
      <w:r w:rsidR="00EC6280" w:rsidRPr="009B18B6">
        <w:rPr>
          <w:rFonts w:ascii="Times New Roman" w:eastAsia="Times New Roman" w:hAnsi="Times New Roman" w:cs="Times New Roman"/>
          <w:kern w:val="0"/>
          <w:sz w:val="24"/>
          <w:szCs w:val="24"/>
          <w14:ligatures w14:val="none"/>
        </w:rPr>
        <w:t>hardware circuits</w:t>
      </w:r>
      <w:r w:rsidR="00AA5767"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 when the</w:t>
      </w:r>
      <w:r w:rsidR="00172CF3" w:rsidRPr="009B18B6">
        <w:rPr>
          <w:rFonts w:ascii="Times New Roman" w:eastAsia="Times New Roman" w:hAnsi="Times New Roman" w:cs="Times New Roman"/>
          <w:kern w:val="0"/>
          <w:sz w:val="24"/>
          <w:szCs w:val="24"/>
          <w14:ligatures w14:val="none"/>
        </w:rPr>
        <w:t xml:space="preserve">y’re </w:t>
      </w:r>
      <w:r w:rsidRPr="009B18B6">
        <w:rPr>
          <w:rFonts w:ascii="Times New Roman" w:eastAsia="Times New Roman" w:hAnsi="Times New Roman" w:cs="Times New Roman"/>
          <w:kern w:val="0"/>
          <w:sz w:val="24"/>
          <w:szCs w:val="24"/>
          <w14:ligatures w14:val="none"/>
        </w:rPr>
        <w:t>organized to process visual information (property dualism). But consciousness thus pops into existence from what lacks consciousness, which seems magical (Strawson 2006).</w:t>
      </w:r>
      <w:bookmarkEnd w:id="3"/>
      <w:bookmarkEnd w:id="4"/>
    </w:p>
    <w:p w14:paraId="48D0FAD8" w14:textId="4C25D141" w:rsidR="00A664CF" w:rsidRPr="009B18B6" w:rsidRDefault="0037722F"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So, physicalism has trouble explaining why vision is conscious</w:t>
      </w:r>
      <w:r w:rsidR="00C05DE3" w:rsidRPr="009B18B6">
        <w:rPr>
          <w:rFonts w:ascii="Times New Roman" w:eastAsia="Times New Roman" w:hAnsi="Times New Roman" w:cs="Times New Roman"/>
          <w:kern w:val="0"/>
          <w:sz w:val="24"/>
          <w:szCs w:val="24"/>
          <w14:ligatures w14:val="none"/>
        </w:rPr>
        <w:t xml:space="preserve">, for </w:t>
      </w:r>
      <w:r w:rsidRPr="009B18B6">
        <w:rPr>
          <w:rFonts w:ascii="Times New Roman" w:eastAsia="Times New Roman" w:hAnsi="Times New Roman" w:cs="Times New Roman"/>
          <w:kern w:val="0"/>
          <w:sz w:val="24"/>
          <w:szCs w:val="24"/>
          <w14:ligatures w14:val="none"/>
        </w:rPr>
        <w:t xml:space="preserve">abstract visual images, computations, and soggy neurons are so radically different that both reductive and nonreductive relationships </w:t>
      </w:r>
      <w:r w:rsidR="00303245" w:rsidRPr="009B18B6">
        <w:rPr>
          <w:rFonts w:ascii="Times New Roman" w:eastAsia="Times New Roman" w:hAnsi="Times New Roman" w:cs="Times New Roman"/>
          <w:kern w:val="0"/>
          <w:sz w:val="24"/>
          <w:szCs w:val="24"/>
          <w14:ligatures w14:val="none"/>
        </w:rPr>
        <w:t xml:space="preserve">are </w:t>
      </w:r>
      <w:r w:rsidRPr="009B18B6">
        <w:rPr>
          <w:rFonts w:ascii="Times New Roman" w:eastAsia="Times New Roman" w:hAnsi="Times New Roman" w:cs="Times New Roman"/>
          <w:kern w:val="0"/>
          <w:sz w:val="24"/>
          <w:szCs w:val="24"/>
          <w14:ligatures w14:val="none"/>
        </w:rPr>
        <w:t>obscure.</w:t>
      </w:r>
      <w:r w:rsidR="007248A4" w:rsidRPr="009B18B6">
        <w:rPr>
          <w:rFonts w:ascii="Times New Roman" w:eastAsia="Times New Roman" w:hAnsi="Times New Roman" w:cs="Times New Roman"/>
          <w:kern w:val="0"/>
          <w:sz w:val="24"/>
          <w:szCs w:val="24"/>
          <w14:ligatures w14:val="none"/>
        </w:rPr>
        <w:t xml:space="preserve"> </w:t>
      </w:r>
      <w:r w:rsidR="002A422B" w:rsidRPr="009B18B6">
        <w:rPr>
          <w:rFonts w:ascii="Times New Roman" w:eastAsia="Times New Roman" w:hAnsi="Times New Roman" w:cs="Times New Roman"/>
          <w:kern w:val="0"/>
          <w:sz w:val="24"/>
          <w:szCs w:val="24"/>
          <w14:ligatures w14:val="none"/>
        </w:rPr>
        <w:t>Nonphysicalists have problems</w:t>
      </w:r>
      <w:r w:rsidR="002C1FC2" w:rsidRPr="009B18B6">
        <w:rPr>
          <w:rFonts w:ascii="Times New Roman" w:eastAsia="Times New Roman" w:hAnsi="Times New Roman" w:cs="Times New Roman"/>
          <w:kern w:val="0"/>
          <w:sz w:val="24"/>
          <w:szCs w:val="24"/>
          <w14:ligatures w14:val="none"/>
        </w:rPr>
        <w:t xml:space="preserve"> too</w:t>
      </w:r>
      <w:r w:rsidR="00457BBD" w:rsidRPr="009B18B6">
        <w:rPr>
          <w:rFonts w:ascii="Times New Roman" w:eastAsia="Times New Roman" w:hAnsi="Times New Roman" w:cs="Times New Roman"/>
          <w:kern w:val="0"/>
          <w:sz w:val="24"/>
          <w:szCs w:val="24"/>
          <w14:ligatures w14:val="none"/>
        </w:rPr>
        <w:t>. F</w:t>
      </w:r>
      <w:r w:rsidR="002A422B" w:rsidRPr="009B18B6">
        <w:rPr>
          <w:rFonts w:ascii="Times New Roman" w:eastAsia="Times New Roman" w:hAnsi="Times New Roman" w:cs="Times New Roman"/>
          <w:kern w:val="0"/>
          <w:sz w:val="24"/>
          <w:szCs w:val="24"/>
          <w14:ligatures w14:val="none"/>
        </w:rPr>
        <w:t>or example</w:t>
      </w:r>
      <w:r w:rsidR="00065A93" w:rsidRPr="009B18B6">
        <w:rPr>
          <w:rFonts w:ascii="Times New Roman" w:eastAsia="Times New Roman" w:hAnsi="Times New Roman" w:cs="Times New Roman"/>
          <w:kern w:val="0"/>
          <w:sz w:val="24"/>
          <w:szCs w:val="24"/>
          <w14:ligatures w14:val="none"/>
        </w:rPr>
        <w:t>,</w:t>
      </w:r>
      <w:r w:rsidR="002A422B" w:rsidRPr="009B18B6">
        <w:rPr>
          <w:rFonts w:ascii="Times New Roman" w:eastAsia="Times New Roman" w:hAnsi="Times New Roman" w:cs="Times New Roman"/>
          <w:kern w:val="0"/>
          <w:sz w:val="24"/>
          <w:szCs w:val="24"/>
          <w14:ligatures w14:val="none"/>
        </w:rPr>
        <w:t xml:space="preserve"> dualist</w:t>
      </w:r>
      <w:r w:rsidR="003B47B9" w:rsidRPr="009B18B6">
        <w:rPr>
          <w:rFonts w:ascii="Times New Roman" w:eastAsia="Times New Roman" w:hAnsi="Times New Roman" w:cs="Times New Roman"/>
          <w:kern w:val="0"/>
          <w:sz w:val="24"/>
          <w:szCs w:val="24"/>
          <w14:ligatures w14:val="none"/>
        </w:rPr>
        <w:t>s</w:t>
      </w:r>
      <w:r w:rsidR="002A422B" w:rsidRPr="009B18B6">
        <w:rPr>
          <w:rFonts w:ascii="Times New Roman" w:eastAsia="Times New Roman" w:hAnsi="Times New Roman" w:cs="Times New Roman"/>
          <w:kern w:val="0"/>
          <w:sz w:val="24"/>
          <w:szCs w:val="24"/>
          <w14:ligatures w14:val="none"/>
        </w:rPr>
        <w:t xml:space="preserve"> claim</w:t>
      </w:r>
      <w:r w:rsidR="003B47B9" w:rsidRPr="009B18B6">
        <w:rPr>
          <w:rFonts w:ascii="Times New Roman" w:eastAsia="Times New Roman" w:hAnsi="Times New Roman" w:cs="Times New Roman"/>
          <w:kern w:val="0"/>
          <w:sz w:val="24"/>
          <w:szCs w:val="24"/>
          <w14:ligatures w14:val="none"/>
        </w:rPr>
        <w:t>s</w:t>
      </w:r>
      <w:r w:rsidR="002A422B" w:rsidRPr="009B18B6">
        <w:rPr>
          <w:rFonts w:ascii="Times New Roman" w:eastAsia="Times New Roman" w:hAnsi="Times New Roman" w:cs="Times New Roman"/>
          <w:kern w:val="0"/>
          <w:sz w:val="24"/>
          <w:szCs w:val="24"/>
          <w14:ligatures w14:val="none"/>
        </w:rPr>
        <w:t xml:space="preserve"> that the mental and physical differ radically create problems for </w:t>
      </w:r>
      <w:r w:rsidR="00065A93" w:rsidRPr="009B18B6">
        <w:rPr>
          <w:rFonts w:ascii="Times New Roman" w:eastAsia="Times New Roman" w:hAnsi="Times New Roman" w:cs="Times New Roman"/>
          <w:kern w:val="0"/>
          <w:sz w:val="24"/>
          <w:szCs w:val="24"/>
          <w14:ligatures w14:val="none"/>
        </w:rPr>
        <w:t xml:space="preserve">their </w:t>
      </w:r>
      <w:r w:rsidR="002A422B" w:rsidRPr="009B18B6">
        <w:rPr>
          <w:rFonts w:ascii="Times New Roman" w:eastAsia="Times New Roman" w:hAnsi="Times New Roman" w:cs="Times New Roman"/>
          <w:kern w:val="0"/>
          <w:sz w:val="24"/>
          <w:szCs w:val="24"/>
          <w14:ligatures w14:val="none"/>
        </w:rPr>
        <w:t>causal</w:t>
      </w:r>
      <w:r w:rsidR="00065A93" w:rsidRPr="009B18B6">
        <w:rPr>
          <w:rFonts w:ascii="Times New Roman" w:eastAsia="Times New Roman" w:hAnsi="Times New Roman" w:cs="Times New Roman"/>
          <w:kern w:val="0"/>
          <w:sz w:val="24"/>
          <w:szCs w:val="24"/>
          <w14:ligatures w14:val="none"/>
        </w:rPr>
        <w:t xml:space="preserve"> </w:t>
      </w:r>
      <w:r w:rsidR="004C012D" w:rsidRPr="009B18B6">
        <w:rPr>
          <w:rFonts w:ascii="Times New Roman" w:eastAsia="Times New Roman" w:hAnsi="Times New Roman" w:cs="Times New Roman"/>
          <w:kern w:val="0"/>
          <w:sz w:val="24"/>
          <w:szCs w:val="24"/>
          <w14:ligatures w14:val="none"/>
        </w:rPr>
        <w:t>relationships</w:t>
      </w:r>
      <w:r w:rsidR="00E2154C" w:rsidRPr="009B18B6">
        <w:rPr>
          <w:rFonts w:ascii="Times New Roman" w:eastAsia="Times New Roman" w:hAnsi="Times New Roman" w:cs="Times New Roman"/>
          <w:kern w:val="0"/>
          <w:sz w:val="24"/>
          <w:szCs w:val="24"/>
          <w14:ligatures w14:val="none"/>
        </w:rPr>
        <w:t>. Also, i</w:t>
      </w:r>
      <w:r w:rsidR="002A422B" w:rsidRPr="009B18B6">
        <w:rPr>
          <w:rFonts w:ascii="Times New Roman" w:eastAsia="Times New Roman" w:hAnsi="Times New Roman" w:cs="Times New Roman"/>
          <w:kern w:val="0"/>
          <w:sz w:val="24"/>
          <w:szCs w:val="24"/>
          <w14:ligatures w14:val="none"/>
        </w:rPr>
        <w:t xml:space="preserve">dealist claims that bodies are figments </w:t>
      </w:r>
      <w:r w:rsidR="00AE277E" w:rsidRPr="009B18B6">
        <w:rPr>
          <w:rFonts w:ascii="Times New Roman" w:eastAsia="Times New Roman" w:hAnsi="Times New Roman" w:cs="Times New Roman"/>
          <w:kern w:val="0"/>
          <w:sz w:val="24"/>
          <w:szCs w:val="24"/>
          <w14:ligatures w14:val="none"/>
        </w:rPr>
        <w:t xml:space="preserve">of </w:t>
      </w:r>
      <w:r w:rsidR="00B76C95" w:rsidRPr="009B18B6">
        <w:rPr>
          <w:rFonts w:ascii="Times New Roman" w:eastAsia="Times New Roman" w:hAnsi="Times New Roman" w:cs="Times New Roman"/>
          <w:kern w:val="0"/>
          <w:sz w:val="24"/>
          <w:szCs w:val="24"/>
          <w14:ligatures w14:val="none"/>
        </w:rPr>
        <w:t xml:space="preserve">our </w:t>
      </w:r>
      <w:r w:rsidR="00AE277E" w:rsidRPr="009B18B6">
        <w:rPr>
          <w:rFonts w:ascii="Times New Roman" w:eastAsia="Times New Roman" w:hAnsi="Times New Roman" w:cs="Times New Roman"/>
          <w:kern w:val="0"/>
          <w:sz w:val="24"/>
          <w:szCs w:val="24"/>
          <w14:ligatures w14:val="none"/>
        </w:rPr>
        <w:t xml:space="preserve">minds </w:t>
      </w:r>
      <w:r w:rsidR="002A422B" w:rsidRPr="009B18B6">
        <w:rPr>
          <w:rFonts w:ascii="Times New Roman" w:eastAsia="Times New Roman" w:hAnsi="Times New Roman" w:cs="Times New Roman"/>
          <w:kern w:val="0"/>
          <w:sz w:val="24"/>
          <w:szCs w:val="24"/>
          <w14:ligatures w14:val="none"/>
        </w:rPr>
        <w:t xml:space="preserve">have trouble explaining why minds depend on brains. </w:t>
      </w:r>
      <w:r w:rsidR="000D687F" w:rsidRPr="009B18B6">
        <w:rPr>
          <w:rFonts w:ascii="Times New Roman" w:eastAsia="Times New Roman" w:hAnsi="Times New Roman" w:cs="Times New Roman"/>
          <w:kern w:val="0"/>
          <w:sz w:val="24"/>
          <w:szCs w:val="24"/>
          <w14:ligatures w14:val="none"/>
        </w:rPr>
        <w:t>T</w:t>
      </w:r>
      <w:r w:rsidR="007248A4" w:rsidRPr="009B18B6">
        <w:rPr>
          <w:rFonts w:ascii="Times New Roman" w:eastAsia="Times New Roman" w:hAnsi="Times New Roman" w:cs="Times New Roman"/>
          <w:kern w:val="0"/>
          <w:sz w:val="24"/>
          <w:szCs w:val="24"/>
          <w14:ligatures w14:val="none"/>
        </w:rPr>
        <w:t xml:space="preserve">his paper is primarily concerned with neuroscience, </w:t>
      </w:r>
      <w:r w:rsidR="000D687F" w:rsidRPr="009B18B6">
        <w:rPr>
          <w:rFonts w:ascii="Times New Roman" w:eastAsia="Times New Roman" w:hAnsi="Times New Roman" w:cs="Times New Roman"/>
          <w:kern w:val="0"/>
          <w:sz w:val="24"/>
          <w:szCs w:val="24"/>
          <w14:ligatures w14:val="none"/>
        </w:rPr>
        <w:t xml:space="preserve">so </w:t>
      </w:r>
      <w:r w:rsidR="002E4CF1" w:rsidRPr="009B18B6">
        <w:rPr>
          <w:rFonts w:ascii="Times New Roman" w:eastAsia="Times New Roman" w:hAnsi="Times New Roman" w:cs="Times New Roman"/>
          <w:kern w:val="0"/>
          <w:sz w:val="24"/>
          <w:szCs w:val="24"/>
          <w14:ligatures w14:val="none"/>
        </w:rPr>
        <w:t>these</w:t>
      </w:r>
      <w:r w:rsidR="007248A4" w:rsidRPr="009B18B6">
        <w:rPr>
          <w:rFonts w:ascii="Times New Roman" w:eastAsia="Times New Roman" w:hAnsi="Times New Roman" w:cs="Times New Roman"/>
          <w:kern w:val="0"/>
          <w:sz w:val="24"/>
          <w:szCs w:val="24"/>
          <w14:ligatures w14:val="none"/>
        </w:rPr>
        <w:t xml:space="preserve"> metaphysical problem</w:t>
      </w:r>
      <w:r w:rsidR="002E4CF1" w:rsidRPr="009B18B6">
        <w:rPr>
          <w:rFonts w:ascii="Times New Roman" w:eastAsia="Times New Roman" w:hAnsi="Times New Roman" w:cs="Times New Roman"/>
          <w:kern w:val="0"/>
          <w:sz w:val="24"/>
          <w:szCs w:val="24"/>
          <w14:ligatures w14:val="none"/>
        </w:rPr>
        <w:t>s</w:t>
      </w:r>
      <w:r w:rsidR="007248A4" w:rsidRPr="009B18B6">
        <w:rPr>
          <w:rFonts w:ascii="Times New Roman" w:eastAsia="Times New Roman" w:hAnsi="Times New Roman" w:cs="Times New Roman"/>
          <w:kern w:val="0"/>
          <w:sz w:val="24"/>
          <w:szCs w:val="24"/>
          <w14:ligatures w14:val="none"/>
        </w:rPr>
        <w:t xml:space="preserve"> </w:t>
      </w:r>
      <w:r w:rsidR="002E4CF1" w:rsidRPr="009B18B6">
        <w:rPr>
          <w:rFonts w:ascii="Times New Roman" w:eastAsia="Times New Roman" w:hAnsi="Times New Roman" w:cs="Times New Roman"/>
          <w:kern w:val="0"/>
          <w:sz w:val="24"/>
          <w:szCs w:val="24"/>
          <w14:ligatures w14:val="none"/>
        </w:rPr>
        <w:t xml:space="preserve">are </w:t>
      </w:r>
      <w:r w:rsidR="00934B07" w:rsidRPr="009B18B6">
        <w:rPr>
          <w:rFonts w:ascii="Times New Roman" w:eastAsia="Times New Roman" w:hAnsi="Times New Roman" w:cs="Times New Roman"/>
          <w:kern w:val="0"/>
          <w:sz w:val="24"/>
          <w:szCs w:val="24"/>
          <w14:ligatures w14:val="none"/>
        </w:rPr>
        <w:t>just</w:t>
      </w:r>
      <w:r w:rsidR="007248A4" w:rsidRPr="009B18B6">
        <w:rPr>
          <w:rFonts w:ascii="Times New Roman" w:eastAsia="Times New Roman" w:hAnsi="Times New Roman" w:cs="Times New Roman"/>
          <w:kern w:val="0"/>
          <w:sz w:val="24"/>
          <w:szCs w:val="24"/>
          <w14:ligatures w14:val="none"/>
        </w:rPr>
        <w:t xml:space="preserve"> briefly summarized </w:t>
      </w:r>
      <w:r w:rsidR="006E4423" w:rsidRPr="009B18B6">
        <w:rPr>
          <w:rFonts w:ascii="Times New Roman" w:eastAsia="Times New Roman" w:hAnsi="Times New Roman" w:cs="Times New Roman"/>
          <w:kern w:val="0"/>
          <w:sz w:val="24"/>
          <w:szCs w:val="24"/>
          <w14:ligatures w14:val="none"/>
        </w:rPr>
        <w:t>here</w:t>
      </w:r>
      <w:r w:rsidR="00AE536E" w:rsidRPr="009B18B6">
        <w:rPr>
          <w:rFonts w:ascii="Times New Roman" w:eastAsia="Times New Roman" w:hAnsi="Times New Roman" w:cs="Times New Roman"/>
          <w:kern w:val="0"/>
          <w:sz w:val="24"/>
          <w:szCs w:val="24"/>
          <w14:ligatures w14:val="none"/>
        </w:rPr>
        <w:t xml:space="preserve"> (</w:t>
      </w:r>
      <w:r w:rsidR="0054180F" w:rsidRPr="009B18B6">
        <w:rPr>
          <w:rFonts w:ascii="Times New Roman" w:eastAsia="Times New Roman" w:hAnsi="Times New Roman" w:cs="Times New Roman"/>
          <w:kern w:val="0"/>
          <w:sz w:val="24"/>
          <w:szCs w:val="24"/>
          <w14:ligatures w14:val="none"/>
        </w:rPr>
        <w:t>xxxxx</w:t>
      </w:r>
      <w:r w:rsidR="007248A4" w:rsidRPr="009B18B6">
        <w:rPr>
          <w:rFonts w:ascii="Times New Roman" w:eastAsia="Times New Roman" w:hAnsi="Times New Roman" w:cs="Times New Roman"/>
          <w:kern w:val="0"/>
          <w:sz w:val="24"/>
          <w:szCs w:val="24"/>
          <w14:ligatures w14:val="none"/>
        </w:rPr>
        <w:t xml:space="preserve"> </w:t>
      </w:r>
      <w:r w:rsidR="00DF379E" w:rsidRPr="009B18B6">
        <w:rPr>
          <w:rFonts w:ascii="Times New Roman" w:eastAsia="Times New Roman" w:hAnsi="Times New Roman" w:cs="Times New Roman"/>
          <w:kern w:val="0"/>
          <w:sz w:val="24"/>
          <w:szCs w:val="24"/>
          <w14:ligatures w14:val="none"/>
        </w:rPr>
        <w:t>2024</w:t>
      </w:r>
      <w:r w:rsidR="007248A4" w:rsidRPr="009B18B6">
        <w:rPr>
          <w:rFonts w:ascii="Times New Roman" w:eastAsia="Times New Roman" w:hAnsi="Times New Roman" w:cs="Times New Roman"/>
          <w:kern w:val="0"/>
          <w:sz w:val="24"/>
          <w:szCs w:val="24"/>
          <w14:ligatures w14:val="none"/>
        </w:rPr>
        <w:t xml:space="preserve"> </w:t>
      </w:r>
      <w:r w:rsidR="00FC3560" w:rsidRPr="009B18B6">
        <w:rPr>
          <w:rFonts w:ascii="Times New Roman" w:eastAsia="Times New Roman" w:hAnsi="Times New Roman" w:cs="Times New Roman"/>
          <w:kern w:val="0"/>
          <w:sz w:val="24"/>
          <w:szCs w:val="24"/>
          <w14:ligatures w14:val="none"/>
        </w:rPr>
        <w:t xml:space="preserve">gives </w:t>
      </w:r>
      <w:r w:rsidR="00AE536E" w:rsidRPr="009B18B6">
        <w:rPr>
          <w:rFonts w:ascii="Times New Roman" w:eastAsia="Times New Roman" w:hAnsi="Times New Roman" w:cs="Times New Roman"/>
          <w:kern w:val="0"/>
          <w:sz w:val="24"/>
          <w:szCs w:val="24"/>
          <w14:ligatures w14:val="none"/>
        </w:rPr>
        <w:t>fuller account</w:t>
      </w:r>
      <w:r w:rsidR="000D687F" w:rsidRPr="009B18B6">
        <w:rPr>
          <w:rFonts w:ascii="Times New Roman" w:eastAsia="Times New Roman" w:hAnsi="Times New Roman" w:cs="Times New Roman"/>
          <w:kern w:val="0"/>
          <w:sz w:val="24"/>
          <w:szCs w:val="24"/>
          <w14:ligatures w14:val="none"/>
        </w:rPr>
        <w:t>s</w:t>
      </w:r>
      <w:r w:rsidR="00AE536E" w:rsidRPr="009B18B6">
        <w:rPr>
          <w:rFonts w:ascii="Times New Roman" w:eastAsia="Times New Roman" w:hAnsi="Times New Roman" w:cs="Times New Roman"/>
          <w:kern w:val="0"/>
          <w:sz w:val="24"/>
          <w:szCs w:val="24"/>
          <w14:ligatures w14:val="none"/>
        </w:rPr>
        <w:t>).</w:t>
      </w:r>
    </w:p>
    <w:bookmarkEnd w:id="2"/>
    <w:p w14:paraId="48B9FBFF" w14:textId="77777777" w:rsidR="00480042" w:rsidRPr="009B18B6" w:rsidRDefault="00480042"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37721B74" w14:textId="5AC13F81" w:rsidR="008F3F7A" w:rsidRPr="009B18B6" w:rsidRDefault="005A5729" w:rsidP="006B6BCB">
      <w:pPr>
        <w:widowControl w:val="0"/>
        <w:spacing w:after="0" w:line="276" w:lineRule="auto"/>
        <w:contextualSpacing/>
        <w:outlineLvl w:val="0"/>
        <w:rPr>
          <w:rFonts w:ascii="Times New Roman" w:eastAsia="Times New Roman" w:hAnsi="Times New Roman" w:cs="Times New Roman"/>
          <w:b/>
          <w:bCs/>
          <w:kern w:val="0"/>
          <w:sz w:val="24"/>
          <w:szCs w:val="24"/>
          <w14:ligatures w14:val="none"/>
        </w:rPr>
      </w:pPr>
      <w:r w:rsidRPr="009B18B6">
        <w:rPr>
          <w:rFonts w:ascii="Times New Roman" w:eastAsia="Times New Roman" w:hAnsi="Times New Roman" w:cs="Times New Roman"/>
          <w:b/>
          <w:bCs/>
          <w:kern w:val="0"/>
          <w:sz w:val="24"/>
          <w:szCs w:val="24"/>
          <w14:ligatures w14:val="none"/>
        </w:rPr>
        <w:t>2</w:t>
      </w:r>
      <w:r w:rsidR="008F3F7A" w:rsidRPr="009B18B6">
        <w:rPr>
          <w:rFonts w:ascii="Times New Roman" w:eastAsia="Times New Roman" w:hAnsi="Times New Roman" w:cs="Times New Roman"/>
          <w:b/>
          <w:bCs/>
          <w:kern w:val="0"/>
          <w:sz w:val="24"/>
          <w:szCs w:val="24"/>
          <w14:ligatures w14:val="none"/>
        </w:rPr>
        <w:t>.2 How Do the Colors in Images Arise?</w:t>
      </w:r>
    </w:p>
    <w:p w14:paraId="2F941326" w14:textId="29441405" w:rsidR="008F3F7A" w:rsidRPr="009B18B6" w:rsidRDefault="008F3F7A"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Standard neuroscience has long explained how </w:t>
      </w:r>
      <w:r w:rsidR="00AC4ADD" w:rsidRPr="009B18B6">
        <w:rPr>
          <w:rFonts w:ascii="Times New Roman" w:eastAsia="Times New Roman" w:hAnsi="Times New Roman" w:cs="Times New Roman"/>
          <w:kern w:val="0"/>
          <w:sz w:val="24"/>
          <w:szCs w:val="24"/>
          <w14:ligatures w14:val="none"/>
        </w:rPr>
        <w:t>colors</w:t>
      </w:r>
      <w:r w:rsidR="00FD4C6E" w:rsidRPr="009B18B6">
        <w:rPr>
          <w:rFonts w:ascii="Times New Roman" w:eastAsia="Times New Roman" w:hAnsi="Times New Roman" w:cs="Times New Roman"/>
          <w:kern w:val="0"/>
          <w:sz w:val="24"/>
          <w:szCs w:val="24"/>
          <w14:ligatures w14:val="none"/>
        </w:rPr>
        <w:t>, odors, etc.</w:t>
      </w:r>
      <w:r w:rsidR="00AC4ADD"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arise in terms of labeled lines (e.g., Muller 1835, Adrian 1928). Here, </w:t>
      </w:r>
      <w:r w:rsidR="00C93D4F" w:rsidRPr="009B18B6">
        <w:rPr>
          <w:rFonts w:ascii="Times New Roman" w:eastAsia="Times New Roman" w:hAnsi="Times New Roman" w:cs="Times New Roman"/>
          <w:kern w:val="0"/>
          <w:sz w:val="24"/>
          <w:szCs w:val="24"/>
          <w14:ligatures w14:val="none"/>
        </w:rPr>
        <w:t xml:space="preserve">these qualia </w:t>
      </w:r>
      <w:r w:rsidRPr="009B18B6">
        <w:rPr>
          <w:rFonts w:ascii="Times New Roman" w:eastAsia="Times New Roman" w:hAnsi="Times New Roman" w:cs="Times New Roman"/>
          <w:kern w:val="0"/>
          <w:sz w:val="24"/>
          <w:szCs w:val="24"/>
          <w14:ligatures w14:val="none"/>
        </w:rPr>
        <w:t xml:space="preserve">arise from specialized lines with their own peripheral detectors and processing areas. </w:t>
      </w:r>
    </w:p>
    <w:p w14:paraId="5EAF62C2" w14:textId="33C0BEC7" w:rsidR="008F3F7A" w:rsidRPr="009B18B6" w:rsidRDefault="008F3F7A"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A competing view was</w:t>
      </w:r>
      <w:r w:rsidR="00CE5936" w:rsidRPr="009B18B6">
        <w:rPr>
          <w:rFonts w:ascii="Times New Roman" w:eastAsia="Times New Roman" w:hAnsi="Times New Roman" w:cs="Times New Roman"/>
          <w:kern w:val="0"/>
          <w:sz w:val="24"/>
          <w:szCs w:val="24"/>
          <w14:ligatures w14:val="none"/>
        </w:rPr>
        <w:t xml:space="preserve"> that (</w:t>
      </w:r>
      <w:r w:rsidRPr="009B18B6">
        <w:rPr>
          <w:rFonts w:ascii="Times New Roman" w:eastAsia="Times New Roman" w:hAnsi="Times New Roman" w:cs="Times New Roman"/>
          <w:kern w:val="0"/>
          <w:sz w:val="24"/>
          <w:szCs w:val="24"/>
          <w14:ligatures w14:val="none"/>
        </w:rPr>
        <w:t>for example</w:t>
      </w:r>
      <w:r w:rsidR="00CE5936"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 the sweet taste of sucrose arises not from </w:t>
      </w:r>
      <w:r w:rsidR="00226120" w:rsidRPr="009B18B6">
        <w:rPr>
          <w:rFonts w:ascii="Times New Roman" w:eastAsia="Times New Roman" w:hAnsi="Times New Roman" w:cs="Times New Roman"/>
          <w:kern w:val="0"/>
          <w:sz w:val="24"/>
          <w:szCs w:val="24"/>
          <w14:ligatures w14:val="none"/>
        </w:rPr>
        <w:t xml:space="preserve">a </w:t>
      </w:r>
      <w:r w:rsidRPr="009B18B6">
        <w:rPr>
          <w:rFonts w:ascii="Times New Roman" w:eastAsia="Times New Roman" w:hAnsi="Times New Roman" w:cs="Times New Roman"/>
          <w:kern w:val="0"/>
          <w:sz w:val="24"/>
          <w:szCs w:val="24"/>
          <w14:ligatures w14:val="none"/>
        </w:rPr>
        <w:t xml:space="preserve">labeled line for sweetness but from a pattern of activity involving comparisons of different taste receptors (e.g., Erickson 2008). These accounts are now seen as supplementary, not </w:t>
      </w:r>
      <w:r w:rsidR="009A65A6" w:rsidRPr="009B18B6">
        <w:rPr>
          <w:rFonts w:ascii="Times New Roman" w:eastAsia="Times New Roman" w:hAnsi="Times New Roman" w:cs="Times New Roman"/>
          <w:kern w:val="0"/>
          <w:sz w:val="24"/>
          <w:szCs w:val="24"/>
          <w14:ligatures w14:val="none"/>
        </w:rPr>
        <w:t>alternati</w:t>
      </w:r>
      <w:r w:rsidR="00BB0A92" w:rsidRPr="009B18B6">
        <w:rPr>
          <w:rFonts w:ascii="Times New Roman" w:eastAsia="Times New Roman" w:hAnsi="Times New Roman" w:cs="Times New Roman"/>
          <w:kern w:val="0"/>
          <w:sz w:val="24"/>
          <w:szCs w:val="24"/>
          <w14:ligatures w14:val="none"/>
        </w:rPr>
        <w:t>v</w:t>
      </w:r>
      <w:r w:rsidR="009A65A6" w:rsidRPr="009B18B6">
        <w:rPr>
          <w:rFonts w:ascii="Times New Roman" w:eastAsia="Times New Roman" w:hAnsi="Times New Roman" w:cs="Times New Roman"/>
          <w:kern w:val="0"/>
          <w:sz w:val="24"/>
          <w:szCs w:val="24"/>
          <w14:ligatures w14:val="none"/>
        </w:rPr>
        <w:t>es</w:t>
      </w:r>
      <w:r w:rsidRPr="009B18B6">
        <w:rPr>
          <w:rFonts w:ascii="Times New Roman" w:eastAsia="Times New Roman" w:hAnsi="Times New Roman" w:cs="Times New Roman"/>
          <w:kern w:val="0"/>
          <w:sz w:val="24"/>
          <w:szCs w:val="24"/>
          <w14:ligatures w14:val="none"/>
        </w:rPr>
        <w:t xml:space="preserve">. For example, we see blue if the long-wavelength labeled line is strongly activated and </w:t>
      </w:r>
      <w:r w:rsidR="007D32CB" w:rsidRPr="009B18B6">
        <w:rPr>
          <w:rFonts w:ascii="Times New Roman" w:eastAsia="Times New Roman" w:hAnsi="Times New Roman" w:cs="Times New Roman"/>
          <w:kern w:val="0"/>
          <w:sz w:val="24"/>
          <w:szCs w:val="24"/>
          <w14:ligatures w14:val="none"/>
        </w:rPr>
        <w:t xml:space="preserve">neurons </w:t>
      </w:r>
      <w:r w:rsidRPr="009B18B6">
        <w:rPr>
          <w:rFonts w:ascii="Times New Roman" w:eastAsia="Times New Roman" w:hAnsi="Times New Roman" w:cs="Times New Roman"/>
          <w:kern w:val="0"/>
          <w:sz w:val="24"/>
          <w:szCs w:val="24"/>
          <w14:ligatures w14:val="none"/>
        </w:rPr>
        <w:t xml:space="preserve">that compare firing rates of the three </w:t>
      </w:r>
      <w:r w:rsidR="00091382" w:rsidRPr="009B18B6">
        <w:rPr>
          <w:rFonts w:ascii="Times New Roman" w:eastAsia="Times New Roman" w:hAnsi="Times New Roman" w:cs="Times New Roman"/>
          <w:kern w:val="0"/>
          <w:sz w:val="24"/>
          <w:szCs w:val="24"/>
          <w14:ligatures w14:val="none"/>
        </w:rPr>
        <w:t xml:space="preserve">color </w:t>
      </w:r>
      <w:r w:rsidRPr="009B18B6">
        <w:rPr>
          <w:rFonts w:ascii="Times New Roman" w:eastAsia="Times New Roman" w:hAnsi="Times New Roman" w:cs="Times New Roman"/>
          <w:kern w:val="0"/>
          <w:sz w:val="24"/>
          <w:szCs w:val="24"/>
          <w14:ligatures w14:val="none"/>
        </w:rPr>
        <w:t xml:space="preserve">lines inhibit the short and medium wavelength </w:t>
      </w:r>
      <w:r w:rsidR="0034732A" w:rsidRPr="009B18B6">
        <w:rPr>
          <w:rFonts w:ascii="Times New Roman" w:eastAsia="Times New Roman" w:hAnsi="Times New Roman" w:cs="Times New Roman"/>
          <w:kern w:val="0"/>
          <w:sz w:val="24"/>
          <w:szCs w:val="24"/>
          <w14:ligatures w14:val="none"/>
        </w:rPr>
        <w:t>ones</w:t>
      </w:r>
      <w:r w:rsidRPr="009B18B6">
        <w:rPr>
          <w:rFonts w:ascii="Times New Roman" w:eastAsia="Times New Roman" w:hAnsi="Times New Roman" w:cs="Times New Roman"/>
          <w:kern w:val="0"/>
          <w:sz w:val="24"/>
          <w:szCs w:val="24"/>
          <w14:ligatures w14:val="none"/>
        </w:rPr>
        <w:t>.</w:t>
      </w:r>
    </w:p>
    <w:p w14:paraId="096C9109" w14:textId="71BBB1AF" w:rsidR="008F3F7A" w:rsidRPr="009B18B6" w:rsidRDefault="0006046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The basic problem is that cross</w:t>
      </w:r>
      <w:r w:rsidR="003B47B9"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talk </w:t>
      </w:r>
      <w:r w:rsidR="005028F7">
        <w:rPr>
          <w:rFonts w:ascii="Times New Roman" w:eastAsia="Times New Roman" w:hAnsi="Times New Roman" w:cs="Times New Roman"/>
          <w:kern w:val="0"/>
          <w:sz w:val="24"/>
          <w:szCs w:val="24"/>
          <w14:ligatures w14:val="none"/>
        </w:rPr>
        <w:t>in</w:t>
      </w:r>
      <w:r w:rsidRPr="009B18B6">
        <w:rPr>
          <w:rFonts w:ascii="Times New Roman" w:eastAsia="Times New Roman" w:hAnsi="Times New Roman" w:cs="Times New Roman"/>
          <w:kern w:val="0"/>
          <w:sz w:val="24"/>
          <w:szCs w:val="24"/>
          <w14:ligatures w14:val="none"/>
        </w:rPr>
        <w:t xml:space="preserve"> these cross-line comparisons work</w:t>
      </w:r>
      <w:r w:rsidR="00280A56"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basically the same for vision, touch, etc.—so how can they account for all the stark differences between sensory qualia</w:t>
      </w:r>
      <w:r w:rsidR="003B47B9" w:rsidRPr="009B18B6">
        <w:rPr>
          <w:rFonts w:ascii="Times New Roman" w:eastAsia="Times New Roman" w:hAnsi="Times New Roman" w:cs="Times New Roman"/>
          <w:kern w:val="0"/>
          <w:sz w:val="24"/>
          <w:szCs w:val="24"/>
          <w14:ligatures w14:val="none"/>
        </w:rPr>
        <w:t>?</w:t>
      </w:r>
      <w:r w:rsidR="00ED5D38" w:rsidRPr="009B18B6">
        <w:rPr>
          <w:rFonts w:ascii="Times New Roman" w:eastAsia="Times New Roman" w:hAnsi="Times New Roman" w:cs="Times New Roman"/>
          <w:kern w:val="0"/>
          <w:sz w:val="24"/>
          <w:szCs w:val="24"/>
          <w14:ligatures w14:val="none"/>
        </w:rPr>
        <w:t xml:space="preserve"> Labeled lines have a similar problem in accounting for the differences between qualia. For </w:t>
      </w:r>
      <w:r w:rsidR="008F3F7A" w:rsidRPr="009B18B6">
        <w:rPr>
          <w:rFonts w:ascii="Times New Roman" w:eastAsia="Times New Roman" w:hAnsi="Times New Roman" w:cs="Times New Roman"/>
          <w:kern w:val="0"/>
          <w:sz w:val="24"/>
          <w:szCs w:val="24"/>
          <w14:ligatures w14:val="none"/>
        </w:rPr>
        <w:t xml:space="preserve">these lines </w:t>
      </w:r>
      <w:r w:rsidR="00ED5D38" w:rsidRPr="009B18B6">
        <w:rPr>
          <w:rFonts w:ascii="Times New Roman" w:eastAsia="Times New Roman" w:hAnsi="Times New Roman" w:cs="Times New Roman"/>
          <w:kern w:val="0"/>
          <w:sz w:val="24"/>
          <w:szCs w:val="24"/>
          <w14:ligatures w14:val="none"/>
        </w:rPr>
        <w:t xml:space="preserve">arguably </w:t>
      </w:r>
      <w:r w:rsidR="008F3F7A" w:rsidRPr="009B18B6">
        <w:rPr>
          <w:rFonts w:ascii="Times New Roman" w:eastAsia="Times New Roman" w:hAnsi="Times New Roman" w:cs="Times New Roman"/>
          <w:kern w:val="0"/>
          <w:sz w:val="24"/>
          <w:szCs w:val="24"/>
          <w14:ligatures w14:val="none"/>
        </w:rPr>
        <w:t>use the same basic electrochemical impulses for signaling (Adrain 1928)</w:t>
      </w:r>
      <w:r w:rsidR="00ED5D38" w:rsidRPr="009B18B6">
        <w:rPr>
          <w:rFonts w:ascii="Times New Roman" w:eastAsia="Times New Roman" w:hAnsi="Times New Roman" w:cs="Times New Roman"/>
          <w:kern w:val="0"/>
          <w:sz w:val="24"/>
          <w:szCs w:val="24"/>
          <w14:ligatures w14:val="none"/>
        </w:rPr>
        <w:t>—</w:t>
      </w:r>
      <w:r w:rsidR="008F3F7A" w:rsidRPr="009B18B6">
        <w:rPr>
          <w:rFonts w:ascii="Times New Roman" w:eastAsia="Times New Roman" w:hAnsi="Times New Roman" w:cs="Times New Roman"/>
          <w:kern w:val="0"/>
          <w:sz w:val="24"/>
          <w:szCs w:val="24"/>
          <w14:ligatures w14:val="none"/>
        </w:rPr>
        <w:t>and their processing areas aren’t always different (e.g., visual areas can be adapted for touch in blind people).</w:t>
      </w:r>
      <w:r w:rsidR="00AC7B71" w:rsidRPr="009B18B6">
        <w:rPr>
          <w:rStyle w:val="FootnoteReference"/>
          <w:rFonts w:ascii="Times New Roman" w:eastAsia="Times New Roman" w:hAnsi="Times New Roman" w:cs="Times New Roman"/>
          <w:kern w:val="0"/>
          <w:sz w:val="24"/>
          <w:szCs w:val="24"/>
          <w14:ligatures w14:val="none"/>
        </w:rPr>
        <w:footnoteReference w:id="1"/>
      </w:r>
    </w:p>
    <w:p w14:paraId="0DD08901" w14:textId="4118B3FD" w:rsidR="00167C05" w:rsidRPr="009B18B6" w:rsidRDefault="008F3F7A"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8230E5" w:rsidRPr="009B18B6">
        <w:rPr>
          <w:rFonts w:ascii="Times New Roman" w:eastAsia="Times New Roman" w:hAnsi="Times New Roman" w:cs="Times New Roman"/>
          <w:kern w:val="0"/>
          <w:sz w:val="24"/>
          <w:szCs w:val="24"/>
          <w14:ligatures w14:val="none"/>
        </w:rPr>
        <w:t>A</w:t>
      </w:r>
      <w:r w:rsidR="00C65621" w:rsidRPr="009B18B6">
        <w:rPr>
          <w:rFonts w:ascii="Times New Roman" w:eastAsia="Times New Roman" w:hAnsi="Times New Roman" w:cs="Times New Roman"/>
          <w:kern w:val="0"/>
          <w:sz w:val="24"/>
          <w:szCs w:val="24"/>
          <w14:ligatures w14:val="none"/>
        </w:rPr>
        <w:t>n</w:t>
      </w:r>
      <w:r w:rsidRPr="009B18B6">
        <w:rPr>
          <w:rFonts w:ascii="Times New Roman" w:eastAsia="Times New Roman" w:hAnsi="Times New Roman" w:cs="Times New Roman"/>
          <w:kern w:val="0"/>
          <w:sz w:val="24"/>
          <w:szCs w:val="24"/>
          <w14:ligatures w14:val="none"/>
        </w:rPr>
        <w:t xml:space="preserve"> </w:t>
      </w:r>
      <w:r w:rsidR="00AB7603" w:rsidRPr="009B18B6">
        <w:rPr>
          <w:rFonts w:ascii="Times New Roman" w:eastAsia="Times New Roman" w:hAnsi="Times New Roman" w:cs="Times New Roman"/>
          <w:kern w:val="0"/>
          <w:sz w:val="24"/>
          <w:szCs w:val="24"/>
          <w14:ligatures w14:val="none"/>
        </w:rPr>
        <w:t>alternative approach</w:t>
      </w:r>
      <w:r w:rsidRPr="009B18B6">
        <w:rPr>
          <w:rFonts w:ascii="Times New Roman" w:eastAsia="Times New Roman" w:hAnsi="Times New Roman" w:cs="Times New Roman"/>
          <w:kern w:val="0"/>
          <w:sz w:val="24"/>
          <w:szCs w:val="24"/>
          <w14:ligatures w14:val="none"/>
        </w:rPr>
        <w:t xml:space="preserve"> is Integrated Information Theory (IIT)</w:t>
      </w:r>
      <w:r w:rsidR="00C65621" w:rsidRPr="009B18B6">
        <w:rPr>
          <w:rFonts w:ascii="Times New Roman" w:eastAsia="Times New Roman" w:hAnsi="Times New Roman" w:cs="Times New Roman"/>
          <w:kern w:val="0"/>
          <w:sz w:val="24"/>
          <w:szCs w:val="24"/>
          <w14:ligatures w14:val="none"/>
        </w:rPr>
        <w:t xml:space="preserve">. It </w:t>
      </w:r>
      <w:r w:rsidR="00AB7603" w:rsidRPr="009B18B6">
        <w:rPr>
          <w:rFonts w:ascii="Times New Roman" w:eastAsia="Times New Roman" w:hAnsi="Times New Roman" w:cs="Times New Roman"/>
          <w:kern w:val="0"/>
          <w:sz w:val="24"/>
          <w:szCs w:val="24"/>
          <w14:ligatures w14:val="none"/>
        </w:rPr>
        <w:t>depict</w:t>
      </w:r>
      <w:r w:rsidR="00CE46BF" w:rsidRPr="009B18B6">
        <w:rPr>
          <w:rFonts w:ascii="Times New Roman" w:eastAsia="Times New Roman" w:hAnsi="Times New Roman" w:cs="Times New Roman"/>
          <w:kern w:val="0"/>
          <w:sz w:val="24"/>
          <w:szCs w:val="24"/>
          <w14:ligatures w14:val="none"/>
        </w:rPr>
        <w:t>s</w:t>
      </w:r>
      <w:r w:rsidR="00AB7603" w:rsidRPr="009B18B6">
        <w:rPr>
          <w:rFonts w:ascii="Times New Roman" w:eastAsia="Times New Roman" w:hAnsi="Times New Roman" w:cs="Times New Roman"/>
          <w:kern w:val="0"/>
          <w:sz w:val="24"/>
          <w:szCs w:val="24"/>
          <w14:ligatures w14:val="none"/>
        </w:rPr>
        <w:t xml:space="preserve"> consciousness in terms of the mathematically described causal structures it involves</w:t>
      </w:r>
      <w:r w:rsidRPr="009B18B6">
        <w:rPr>
          <w:rFonts w:ascii="Times New Roman" w:eastAsia="Times New Roman" w:hAnsi="Times New Roman" w:cs="Times New Roman"/>
          <w:kern w:val="0"/>
          <w:sz w:val="24"/>
          <w:szCs w:val="24"/>
          <w14:ligatures w14:val="none"/>
        </w:rPr>
        <w:t xml:space="preserve">. Tononi (2008) </w:t>
      </w:r>
      <w:r w:rsidR="00613E75" w:rsidRPr="009B18B6">
        <w:rPr>
          <w:rFonts w:ascii="Times New Roman" w:eastAsia="Times New Roman" w:hAnsi="Times New Roman" w:cs="Times New Roman"/>
          <w:kern w:val="0"/>
          <w:sz w:val="24"/>
          <w:szCs w:val="24"/>
          <w14:ligatures w14:val="none"/>
        </w:rPr>
        <w:t xml:space="preserve">thus </w:t>
      </w:r>
      <w:r w:rsidRPr="009B18B6">
        <w:rPr>
          <w:rFonts w:ascii="Times New Roman" w:eastAsia="Times New Roman" w:hAnsi="Times New Roman" w:cs="Times New Roman"/>
          <w:kern w:val="0"/>
          <w:sz w:val="24"/>
          <w:szCs w:val="24"/>
          <w14:ligatures w14:val="none"/>
        </w:rPr>
        <w:t>attributes different qualia to different</w:t>
      </w:r>
      <w:r w:rsidR="003B47B9" w:rsidRPr="009B18B6">
        <w:rPr>
          <w:rFonts w:ascii="Times New Roman" w:eastAsia="Times New Roman" w:hAnsi="Times New Roman" w:cs="Times New Roman"/>
          <w:kern w:val="0"/>
          <w:sz w:val="24"/>
          <w:szCs w:val="24"/>
          <w14:ligatures w14:val="none"/>
        </w:rPr>
        <w:t>ly</w:t>
      </w:r>
      <w:r w:rsidRPr="009B18B6">
        <w:rPr>
          <w:rFonts w:ascii="Times New Roman" w:eastAsia="Times New Roman" w:hAnsi="Times New Roman" w:cs="Times New Roman"/>
          <w:kern w:val="0"/>
          <w:sz w:val="24"/>
          <w:szCs w:val="24"/>
          <w14:ligatures w14:val="none"/>
        </w:rPr>
        <w:t xml:space="preserve"> shaped computational spaces. But these </w:t>
      </w:r>
      <w:r w:rsidR="000A5A45" w:rsidRPr="009B18B6">
        <w:rPr>
          <w:rFonts w:ascii="Times New Roman" w:eastAsia="Times New Roman" w:hAnsi="Times New Roman" w:cs="Times New Roman"/>
          <w:kern w:val="0"/>
          <w:sz w:val="24"/>
          <w:szCs w:val="24"/>
          <w14:ligatures w14:val="none"/>
        </w:rPr>
        <w:t xml:space="preserve">putative </w:t>
      </w:r>
      <w:r w:rsidR="004F43F4" w:rsidRPr="009B18B6">
        <w:rPr>
          <w:rFonts w:ascii="Times New Roman" w:eastAsia="Times New Roman" w:hAnsi="Times New Roman" w:cs="Times New Roman"/>
          <w:kern w:val="0"/>
          <w:sz w:val="24"/>
          <w:szCs w:val="24"/>
          <w14:ligatures w14:val="none"/>
        </w:rPr>
        <w:t>qualia</w:t>
      </w:r>
      <w:r w:rsidRPr="009B18B6">
        <w:rPr>
          <w:rFonts w:ascii="Times New Roman" w:eastAsia="Times New Roman" w:hAnsi="Times New Roman" w:cs="Times New Roman"/>
          <w:kern w:val="0"/>
          <w:sz w:val="24"/>
          <w:szCs w:val="24"/>
          <w14:ligatures w14:val="none"/>
        </w:rPr>
        <w:t xml:space="preserve"> spaces are so staggeringly complex (Aaronson 2014) that </w:t>
      </w:r>
      <w:r w:rsidR="00513E1A" w:rsidRPr="009B18B6">
        <w:rPr>
          <w:rFonts w:ascii="Times New Roman" w:eastAsia="Times New Roman" w:hAnsi="Times New Roman" w:cs="Times New Roman"/>
          <w:kern w:val="0"/>
          <w:sz w:val="24"/>
          <w:szCs w:val="24"/>
          <w14:ligatures w14:val="none"/>
        </w:rPr>
        <w:t>they’re nearly impossible to spell out.</w:t>
      </w:r>
      <w:r w:rsidRPr="009B18B6">
        <w:rPr>
          <w:rFonts w:ascii="Times New Roman" w:eastAsia="Times New Roman" w:hAnsi="Times New Roman" w:cs="Times New Roman"/>
          <w:kern w:val="0"/>
          <w:sz w:val="24"/>
          <w:szCs w:val="24"/>
          <w14:ligatures w14:val="none"/>
        </w:rPr>
        <w:t xml:space="preserve"> </w:t>
      </w:r>
    </w:p>
    <w:p w14:paraId="389E389A" w14:textId="4075862E" w:rsidR="00CA67F5" w:rsidRPr="009B18B6" w:rsidRDefault="008F3F7A"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Nor do neural-field accounts explain how colors arise. For example, Pockett (2000) attributed different qualia to different spatiotemporal patterns in neural EM fields. But if a blue spot’s spatial field patterns </w:t>
      </w:r>
      <w:r w:rsidR="004B39D3" w:rsidRPr="009B18B6">
        <w:rPr>
          <w:rFonts w:ascii="Times New Roman" w:eastAsia="Times New Roman" w:hAnsi="Times New Roman" w:cs="Times New Roman"/>
          <w:kern w:val="0"/>
          <w:sz w:val="24"/>
          <w:szCs w:val="24"/>
          <w14:ligatures w14:val="none"/>
        </w:rPr>
        <w:t xml:space="preserve">determine </w:t>
      </w:r>
      <w:r w:rsidRPr="009B18B6">
        <w:rPr>
          <w:rFonts w:ascii="Times New Roman" w:eastAsia="Times New Roman" w:hAnsi="Times New Roman" w:cs="Times New Roman"/>
          <w:kern w:val="0"/>
          <w:sz w:val="24"/>
          <w:szCs w:val="24"/>
          <w14:ligatures w14:val="none"/>
        </w:rPr>
        <w:t xml:space="preserve">its color, what is left to specify the spot’s actual spatial contours and location in the overall image? </w:t>
      </w:r>
    </w:p>
    <w:p w14:paraId="4D98C55F" w14:textId="6BBDC5A7" w:rsidR="00DF27BF" w:rsidRPr="009B18B6" w:rsidRDefault="00CA67F5"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8F3F7A" w:rsidRPr="009B18B6">
        <w:rPr>
          <w:rFonts w:ascii="Times New Roman" w:eastAsia="Times New Roman" w:hAnsi="Times New Roman" w:cs="Times New Roman"/>
          <w:kern w:val="0"/>
          <w:sz w:val="24"/>
          <w:szCs w:val="24"/>
          <w14:ligatures w14:val="none"/>
        </w:rPr>
        <w:t>So</w:t>
      </w:r>
      <w:r w:rsidR="00807E66" w:rsidRPr="009B18B6">
        <w:rPr>
          <w:rFonts w:ascii="Times New Roman" w:eastAsia="Times New Roman" w:hAnsi="Times New Roman" w:cs="Times New Roman"/>
          <w:kern w:val="0"/>
          <w:sz w:val="24"/>
          <w:szCs w:val="24"/>
          <w14:ligatures w14:val="none"/>
        </w:rPr>
        <w:t>,</w:t>
      </w:r>
      <w:r w:rsidR="008F3F7A" w:rsidRPr="009B18B6">
        <w:rPr>
          <w:rFonts w:ascii="Times New Roman" w:eastAsia="Times New Roman" w:hAnsi="Times New Roman" w:cs="Times New Roman"/>
          <w:kern w:val="0"/>
          <w:sz w:val="24"/>
          <w:szCs w:val="24"/>
          <w14:ligatures w14:val="none"/>
        </w:rPr>
        <w:t xml:space="preserve"> neither network </w:t>
      </w:r>
      <w:r w:rsidR="003B47B9" w:rsidRPr="009B18B6">
        <w:rPr>
          <w:rFonts w:ascii="Times New Roman" w:eastAsia="Times New Roman" w:hAnsi="Times New Roman" w:cs="Times New Roman"/>
          <w:kern w:val="0"/>
          <w:sz w:val="24"/>
          <w:szCs w:val="24"/>
          <w14:ligatures w14:val="none"/>
        </w:rPr>
        <w:t>n</w:t>
      </w:r>
      <w:r w:rsidR="008F3F7A" w:rsidRPr="009B18B6">
        <w:rPr>
          <w:rFonts w:ascii="Times New Roman" w:eastAsia="Times New Roman" w:hAnsi="Times New Roman" w:cs="Times New Roman"/>
          <w:kern w:val="0"/>
          <w:sz w:val="24"/>
          <w:szCs w:val="24"/>
          <w14:ligatures w14:val="none"/>
        </w:rPr>
        <w:t>or field approaches explain how different colors arise.</w:t>
      </w:r>
      <w:r w:rsidR="00A00556" w:rsidRPr="009B18B6">
        <w:rPr>
          <w:rFonts w:ascii="Times New Roman" w:eastAsia="Times New Roman" w:hAnsi="Times New Roman" w:cs="Times New Roman"/>
          <w:kern w:val="0"/>
          <w:sz w:val="24"/>
          <w:szCs w:val="24"/>
          <w14:ligatures w14:val="none"/>
        </w:rPr>
        <w:t xml:space="preserve"> Also, </w:t>
      </w:r>
      <w:r w:rsidR="00807E66" w:rsidRPr="009B18B6">
        <w:rPr>
          <w:rFonts w:ascii="Times New Roman" w:eastAsia="Times New Roman" w:hAnsi="Times New Roman" w:cs="Times New Roman"/>
          <w:kern w:val="0"/>
          <w:sz w:val="24"/>
          <w:szCs w:val="24"/>
          <w14:ligatures w14:val="none"/>
        </w:rPr>
        <w:t xml:space="preserve">they </w:t>
      </w:r>
      <w:r w:rsidR="005E55C6" w:rsidRPr="009B18B6">
        <w:rPr>
          <w:rFonts w:ascii="Times New Roman" w:eastAsia="Times New Roman" w:hAnsi="Times New Roman" w:cs="Times New Roman"/>
          <w:kern w:val="0"/>
          <w:sz w:val="24"/>
          <w:szCs w:val="24"/>
          <w14:ligatures w14:val="none"/>
        </w:rPr>
        <w:t xml:space="preserve">usually </w:t>
      </w:r>
      <w:r w:rsidR="00A00556" w:rsidRPr="009B18B6">
        <w:rPr>
          <w:rFonts w:ascii="Times New Roman" w:eastAsia="Times New Roman" w:hAnsi="Times New Roman" w:cs="Times New Roman"/>
          <w:kern w:val="0"/>
          <w:sz w:val="24"/>
          <w:szCs w:val="24"/>
          <w14:ligatures w14:val="none"/>
        </w:rPr>
        <w:t>identif</w:t>
      </w:r>
      <w:r w:rsidR="00807E66" w:rsidRPr="009B18B6">
        <w:rPr>
          <w:rFonts w:ascii="Times New Roman" w:eastAsia="Times New Roman" w:hAnsi="Times New Roman" w:cs="Times New Roman"/>
          <w:kern w:val="0"/>
          <w:sz w:val="24"/>
          <w:szCs w:val="24"/>
          <w14:ligatures w14:val="none"/>
        </w:rPr>
        <w:t>y</w:t>
      </w:r>
      <w:r w:rsidR="00A00556" w:rsidRPr="009B18B6">
        <w:rPr>
          <w:rFonts w:ascii="Times New Roman" w:eastAsia="Times New Roman" w:hAnsi="Times New Roman" w:cs="Times New Roman"/>
          <w:kern w:val="0"/>
          <w:sz w:val="24"/>
          <w:szCs w:val="24"/>
          <w14:ligatures w14:val="none"/>
        </w:rPr>
        <w:t xml:space="preserve"> qualia with </w:t>
      </w:r>
      <w:r w:rsidR="00807E66" w:rsidRPr="009B18B6">
        <w:rPr>
          <w:rFonts w:ascii="Times New Roman" w:eastAsia="Times New Roman" w:hAnsi="Times New Roman" w:cs="Times New Roman"/>
          <w:kern w:val="0"/>
          <w:sz w:val="24"/>
          <w:szCs w:val="24"/>
          <w14:ligatures w14:val="none"/>
        </w:rPr>
        <w:t>abstract co</w:t>
      </w:r>
      <w:r w:rsidR="0032563B" w:rsidRPr="009B18B6">
        <w:rPr>
          <w:rFonts w:ascii="Times New Roman" w:eastAsia="Times New Roman" w:hAnsi="Times New Roman" w:cs="Times New Roman"/>
          <w:kern w:val="0"/>
          <w:sz w:val="24"/>
          <w:szCs w:val="24"/>
          <w14:ligatures w14:val="none"/>
        </w:rPr>
        <w:t>d</w:t>
      </w:r>
      <w:r w:rsidR="00807E66" w:rsidRPr="009B18B6">
        <w:rPr>
          <w:rFonts w:ascii="Times New Roman" w:eastAsia="Times New Roman" w:hAnsi="Times New Roman" w:cs="Times New Roman"/>
          <w:kern w:val="0"/>
          <w:sz w:val="24"/>
          <w:szCs w:val="24"/>
          <w14:ligatures w14:val="none"/>
        </w:rPr>
        <w:t>es,</w:t>
      </w:r>
      <w:r w:rsidR="00A00556" w:rsidRPr="009B18B6">
        <w:rPr>
          <w:rFonts w:ascii="Times New Roman" w:eastAsia="Times New Roman" w:hAnsi="Times New Roman" w:cs="Times New Roman"/>
          <w:kern w:val="0"/>
          <w:sz w:val="24"/>
          <w:szCs w:val="24"/>
          <w14:ligatures w14:val="none"/>
        </w:rPr>
        <w:t xml:space="preserve"> </w:t>
      </w:r>
      <w:r w:rsidR="00540AD4" w:rsidRPr="009B18B6">
        <w:rPr>
          <w:rFonts w:ascii="Times New Roman" w:eastAsia="Times New Roman" w:hAnsi="Times New Roman" w:cs="Times New Roman"/>
          <w:kern w:val="0"/>
          <w:sz w:val="24"/>
          <w:szCs w:val="24"/>
          <w14:ligatures w14:val="none"/>
        </w:rPr>
        <w:t xml:space="preserve">thus </w:t>
      </w:r>
      <w:r w:rsidR="00A00556" w:rsidRPr="009B18B6">
        <w:rPr>
          <w:rFonts w:ascii="Times New Roman" w:eastAsia="Times New Roman" w:hAnsi="Times New Roman" w:cs="Times New Roman"/>
          <w:kern w:val="0"/>
          <w:sz w:val="24"/>
          <w:szCs w:val="24"/>
          <w14:ligatures w14:val="none"/>
        </w:rPr>
        <w:t>rais</w:t>
      </w:r>
      <w:r w:rsidR="00540AD4" w:rsidRPr="009B18B6">
        <w:rPr>
          <w:rFonts w:ascii="Times New Roman" w:eastAsia="Times New Roman" w:hAnsi="Times New Roman" w:cs="Times New Roman"/>
          <w:kern w:val="0"/>
          <w:sz w:val="24"/>
          <w:szCs w:val="24"/>
          <w14:ligatures w14:val="none"/>
        </w:rPr>
        <w:t>ing</w:t>
      </w:r>
      <w:r w:rsidR="00A00556" w:rsidRPr="009B18B6">
        <w:rPr>
          <w:rFonts w:ascii="Times New Roman" w:eastAsia="Times New Roman" w:hAnsi="Times New Roman" w:cs="Times New Roman"/>
          <w:kern w:val="0"/>
          <w:sz w:val="24"/>
          <w:szCs w:val="24"/>
          <w14:ligatures w14:val="none"/>
        </w:rPr>
        <w:t xml:space="preserve"> the hard problem.</w:t>
      </w:r>
    </w:p>
    <w:p w14:paraId="32D2AEBD" w14:textId="77777777" w:rsidR="007863DF" w:rsidRPr="009B18B6" w:rsidRDefault="007863DF"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2DA10B3A" w14:textId="2CB5E35F" w:rsidR="007B53B4" w:rsidRPr="009B18B6" w:rsidRDefault="005A572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b/>
          <w:bCs/>
          <w:kern w:val="0"/>
          <w:sz w:val="24"/>
          <w:szCs w:val="24"/>
          <w14:ligatures w14:val="none"/>
        </w:rPr>
        <w:t>2</w:t>
      </w:r>
      <w:r w:rsidR="007B53B4" w:rsidRPr="009B18B6">
        <w:rPr>
          <w:rFonts w:ascii="Times New Roman" w:eastAsia="Times New Roman" w:hAnsi="Times New Roman" w:cs="Times New Roman"/>
          <w:b/>
          <w:bCs/>
          <w:kern w:val="0"/>
          <w:sz w:val="24"/>
          <w:szCs w:val="24"/>
          <w14:ligatures w14:val="none"/>
        </w:rPr>
        <w:t>.</w:t>
      </w:r>
      <w:r w:rsidR="00406987" w:rsidRPr="009B18B6">
        <w:rPr>
          <w:rFonts w:ascii="Times New Roman" w:eastAsia="Times New Roman" w:hAnsi="Times New Roman" w:cs="Times New Roman"/>
          <w:b/>
          <w:bCs/>
          <w:kern w:val="0"/>
          <w:sz w:val="24"/>
          <w:szCs w:val="24"/>
          <w14:ligatures w14:val="none"/>
        </w:rPr>
        <w:t>3</w:t>
      </w:r>
      <w:r w:rsidR="007B53B4" w:rsidRPr="009B18B6">
        <w:rPr>
          <w:rFonts w:ascii="Times New Roman" w:eastAsia="Times New Roman" w:hAnsi="Times New Roman" w:cs="Times New Roman"/>
          <w:b/>
          <w:bCs/>
          <w:kern w:val="0"/>
          <w:sz w:val="24"/>
          <w:szCs w:val="24"/>
          <w14:ligatures w14:val="none"/>
        </w:rPr>
        <w:t xml:space="preserve"> How Do the Structures in Images Arise?</w:t>
      </w:r>
    </w:p>
    <w:p w14:paraId="510729F1" w14:textId="1E46B160" w:rsidR="00CB46C6" w:rsidRPr="009B18B6" w:rsidRDefault="00CB46C6"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There are two issues here. (a) How do images get their unified </w:t>
      </w:r>
      <w:r w:rsidR="009E02D0" w:rsidRPr="009B18B6">
        <w:rPr>
          <w:rFonts w:ascii="Times New Roman" w:eastAsia="Times New Roman" w:hAnsi="Times New Roman" w:cs="Times New Roman"/>
          <w:kern w:val="0"/>
          <w:sz w:val="24"/>
          <w:szCs w:val="24"/>
          <w14:ligatures w14:val="none"/>
        </w:rPr>
        <w:t>structure</w:t>
      </w:r>
      <w:r w:rsidRPr="009B18B6">
        <w:rPr>
          <w:rFonts w:ascii="Times New Roman" w:eastAsia="Times New Roman" w:hAnsi="Times New Roman" w:cs="Times New Roman"/>
          <w:kern w:val="0"/>
          <w:sz w:val="24"/>
          <w:szCs w:val="24"/>
          <w14:ligatures w14:val="none"/>
        </w:rPr>
        <w:t xml:space="preserve">? (b) How do images get their pictorial </w:t>
      </w:r>
      <w:r w:rsidR="009E02D0" w:rsidRPr="009B18B6">
        <w:rPr>
          <w:rFonts w:ascii="Times New Roman" w:eastAsia="Times New Roman" w:hAnsi="Times New Roman" w:cs="Times New Roman"/>
          <w:kern w:val="0"/>
          <w:sz w:val="24"/>
          <w:szCs w:val="24"/>
          <w14:ligatures w14:val="none"/>
        </w:rPr>
        <w:t>structure</w:t>
      </w:r>
      <w:r w:rsidRPr="009B18B6">
        <w:rPr>
          <w:rFonts w:ascii="Times New Roman" w:eastAsia="Times New Roman" w:hAnsi="Times New Roman" w:cs="Times New Roman"/>
          <w:kern w:val="0"/>
          <w:sz w:val="24"/>
          <w:szCs w:val="24"/>
          <w14:ligatures w14:val="none"/>
        </w:rPr>
        <w:t>?</w:t>
      </w:r>
    </w:p>
    <w:p w14:paraId="1210A03B" w14:textId="77777777" w:rsidR="00861389" w:rsidRPr="009B18B6" w:rsidRDefault="0086138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30266971" w14:textId="777594E3" w:rsidR="00024D3B" w:rsidRPr="009B18B6" w:rsidRDefault="00024D3B" w:rsidP="006B6BCB">
      <w:pPr>
        <w:pStyle w:val="NormalWeb"/>
        <w:widowControl w:val="0"/>
        <w:shd w:val="clear" w:color="auto" w:fill="FFFFFF"/>
        <w:spacing w:before="0" w:beforeAutospacing="0" w:after="0" w:afterAutospacing="0" w:line="276" w:lineRule="auto"/>
        <w:outlineLvl w:val="0"/>
        <w:rPr>
          <w:i/>
          <w:iCs/>
        </w:rPr>
      </w:pPr>
      <w:r w:rsidRPr="009B18B6">
        <w:rPr>
          <w:i/>
          <w:iCs/>
        </w:rPr>
        <w:t xml:space="preserve">2.3.1 How Do Images Get Their Unified </w:t>
      </w:r>
      <w:r w:rsidR="00C52EEE" w:rsidRPr="009B18B6">
        <w:rPr>
          <w:i/>
          <w:iCs/>
        </w:rPr>
        <w:t>Structure</w:t>
      </w:r>
      <w:r w:rsidRPr="009B18B6">
        <w:rPr>
          <w:i/>
          <w:iCs/>
        </w:rPr>
        <w:t>?</w:t>
      </w:r>
    </w:p>
    <w:p w14:paraId="005485DE" w14:textId="47145D35" w:rsidR="002E7CDA" w:rsidRPr="009B18B6" w:rsidRDefault="002E7CDA" w:rsidP="006B6BCB">
      <w:pPr>
        <w:pStyle w:val="NormalWeb"/>
        <w:widowControl w:val="0"/>
        <w:shd w:val="clear" w:color="auto" w:fill="FFFFFF"/>
        <w:spacing w:before="0" w:beforeAutospacing="0" w:after="0" w:afterAutospacing="0" w:line="276" w:lineRule="auto"/>
        <w:outlineLvl w:val="0"/>
      </w:pPr>
      <w:bookmarkStart w:id="5" w:name="_Hlk166063553"/>
      <w:r w:rsidRPr="009B18B6">
        <w:t>While our color and moving-shape circuits are separate, we see colors and shapes fused together. What is it about these circuits that unifies consciousness? Arguably, it’s the integrated information processing in cognitive systems that unifies their consciousness (e.g., Coleman 2014). But information processing is just an abstract theoretical construct (a function). So, what is the actual physiological mechanism that carries out this integrati</w:t>
      </w:r>
      <w:r w:rsidR="003B47B9" w:rsidRPr="009B18B6">
        <w:t>on</w:t>
      </w:r>
      <w:r w:rsidRPr="009B18B6">
        <w:t xml:space="preserve"> of color and shape? </w:t>
      </w:r>
    </w:p>
    <w:p w14:paraId="2AD01503" w14:textId="45A44618" w:rsidR="002E7CDA" w:rsidRPr="009B18B6" w:rsidRDefault="001648AF" w:rsidP="006B6BCB">
      <w:pPr>
        <w:pStyle w:val="NormalWeb"/>
        <w:widowControl w:val="0"/>
        <w:shd w:val="clear" w:color="auto" w:fill="FFFFFF"/>
        <w:spacing w:before="0" w:beforeAutospacing="0" w:after="0" w:afterAutospacing="0" w:line="276" w:lineRule="auto"/>
        <w:outlineLvl w:val="0"/>
      </w:pPr>
      <w:r w:rsidRPr="009B18B6">
        <w:tab/>
      </w:r>
      <w:r w:rsidR="00C00E58" w:rsidRPr="009B18B6">
        <w:t>F</w:t>
      </w:r>
      <w:r w:rsidRPr="009B18B6">
        <w:t xml:space="preserve">usiform-gyrus cells monitor facial contours to </w:t>
      </w:r>
      <w:r w:rsidR="0086524A" w:rsidRPr="009B18B6">
        <w:t>identify</w:t>
      </w:r>
      <w:r w:rsidRPr="009B18B6">
        <w:t xml:space="preserve"> individual faces (Le Chang and Tsao, 2017). But such cells just serve to recognize faces, not to actually see them in the first place (damaging these cells can render people unable to recognize faces, yet these people can still see faces).</w:t>
      </w:r>
      <w:r w:rsidR="002E7CDA" w:rsidRPr="009B18B6">
        <w:t xml:space="preserve"> So, what mechanism creates </w:t>
      </w:r>
      <w:r w:rsidR="00787B1E" w:rsidRPr="009B18B6">
        <w:t xml:space="preserve">the </w:t>
      </w:r>
      <w:r w:rsidR="002E7CDA" w:rsidRPr="009B18B6">
        <w:t>actual unified pictorial images</w:t>
      </w:r>
      <w:r w:rsidR="00787B1E" w:rsidRPr="009B18B6">
        <w:t xml:space="preserve"> we see</w:t>
      </w:r>
      <w:r w:rsidR="005227C8" w:rsidRPr="009B18B6">
        <w:t xml:space="preserve"> in the first place</w:t>
      </w:r>
      <w:r w:rsidR="002E7CDA" w:rsidRPr="009B18B6">
        <w:t>?</w:t>
      </w:r>
      <w:r w:rsidR="00787B1E" w:rsidRPr="009B18B6">
        <w:t xml:space="preserve"> </w:t>
      </w:r>
      <w:r w:rsidR="002E7CDA" w:rsidRPr="009B18B6">
        <w:t>Three possible binding mechanisms are (a) synapses in neural networks, (b) synchronous firing in neural networks, and (c) neural EM fields.</w:t>
      </w:r>
      <w:bookmarkEnd w:id="5"/>
    </w:p>
    <w:p w14:paraId="1E0E6853" w14:textId="7348A34D" w:rsidR="00240D63" w:rsidRPr="009B18B6" w:rsidRDefault="00024D3B"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hAnsi="Times New Roman" w:cs="Times New Roman"/>
          <w:sz w:val="24"/>
          <w:szCs w:val="24"/>
        </w:rPr>
        <w:tab/>
        <w:t xml:space="preserve">(a) Arguably, </w:t>
      </w:r>
      <w:r w:rsidRPr="009B18B6">
        <w:rPr>
          <w:rFonts w:ascii="Times New Roman" w:hAnsi="Times New Roman" w:cs="Times New Roman"/>
          <w:i/>
          <w:iCs/>
          <w:sz w:val="24"/>
          <w:szCs w:val="24"/>
        </w:rPr>
        <w:t>synapses</w:t>
      </w:r>
      <w:r w:rsidRPr="009B18B6">
        <w:rPr>
          <w:rFonts w:ascii="Times New Roman" w:hAnsi="Times New Roman" w:cs="Times New Roman"/>
          <w:sz w:val="24"/>
          <w:szCs w:val="24"/>
        </w:rPr>
        <w:t xml:space="preserve"> bind color and shape either. The problem here is that</w:t>
      </w:r>
      <w:r w:rsidR="007B53B4" w:rsidRPr="009B18B6">
        <w:rPr>
          <w:rFonts w:ascii="Times New Roman" w:eastAsia="Times New Roman" w:hAnsi="Times New Roman" w:cs="Times New Roman"/>
          <w:kern w:val="0"/>
          <w:sz w:val="24"/>
          <w:szCs w:val="24"/>
          <w14:ligatures w14:val="none"/>
        </w:rPr>
        <w:t xml:space="preserve"> “there are few, if any, direct connections between V4 and V5” which process colors and moving shapes, respectively (Zeki 2003, p. 216). Also</w:t>
      </w:r>
      <w:r w:rsidR="003B47B9" w:rsidRPr="009B18B6">
        <w:rPr>
          <w:rFonts w:ascii="Times New Roman" w:eastAsia="Times New Roman" w:hAnsi="Times New Roman" w:cs="Times New Roman"/>
          <w:kern w:val="0"/>
          <w:sz w:val="24"/>
          <w:szCs w:val="24"/>
          <w14:ligatures w14:val="none"/>
        </w:rPr>
        <w:t>,</w:t>
      </w:r>
      <w:r w:rsidR="007B53B4" w:rsidRPr="009B18B6">
        <w:rPr>
          <w:rFonts w:ascii="Times New Roman" w:eastAsia="Times New Roman" w:hAnsi="Times New Roman" w:cs="Times New Roman"/>
          <w:kern w:val="0"/>
          <w:sz w:val="24"/>
          <w:szCs w:val="24"/>
          <w14:ligatures w14:val="none"/>
        </w:rPr>
        <w:t xml:space="preserve"> “there is no single cortical area to which all other cortical areas report exclusively, either in the visual or in any other system” (Zeki 1993, p. 296).</w:t>
      </w:r>
    </w:p>
    <w:p w14:paraId="43699266" w14:textId="67D9FBE5" w:rsidR="00262D34" w:rsidRPr="009B18B6" w:rsidRDefault="00240D6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In reply, cortical area V1</w:t>
      </w:r>
      <w:r w:rsidR="00147B87"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the largest, most detailed visual map</w:t>
      </w:r>
      <w:r w:rsidR="00147B87"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may be the central visual area</w:t>
      </w:r>
      <w:r w:rsidR="000E3D56" w:rsidRPr="009B18B6">
        <w:rPr>
          <w:rFonts w:ascii="Times New Roman" w:eastAsia="Times New Roman" w:hAnsi="Times New Roman" w:cs="Times New Roman"/>
          <w:kern w:val="0"/>
          <w:sz w:val="24"/>
          <w:szCs w:val="24"/>
          <w14:ligatures w14:val="none"/>
        </w:rPr>
        <w:t>, for</w:t>
      </w:r>
      <w:r w:rsidRPr="009B18B6">
        <w:rPr>
          <w:rFonts w:ascii="Times New Roman" w:eastAsia="Times New Roman" w:hAnsi="Times New Roman" w:cs="Times New Roman"/>
          <w:kern w:val="0"/>
          <w:sz w:val="24"/>
          <w:szCs w:val="24"/>
          <w14:ligatures w14:val="none"/>
        </w:rPr>
        <w:t xml:space="preserve"> higher areas feedback </w:t>
      </w:r>
      <w:r w:rsidR="0040781F" w:rsidRPr="009B18B6">
        <w:rPr>
          <w:rFonts w:ascii="Times New Roman" w:eastAsia="Times New Roman" w:hAnsi="Times New Roman" w:cs="Times New Roman"/>
          <w:kern w:val="0"/>
          <w:sz w:val="24"/>
          <w:szCs w:val="24"/>
          <w14:ligatures w14:val="none"/>
        </w:rPr>
        <w:t>copiously</w:t>
      </w:r>
      <w:r w:rsidRPr="009B18B6">
        <w:rPr>
          <w:rFonts w:ascii="Times New Roman" w:eastAsia="Times New Roman" w:hAnsi="Times New Roman" w:cs="Times New Roman"/>
          <w:kern w:val="0"/>
          <w:sz w:val="24"/>
          <w:szCs w:val="24"/>
          <w14:ligatures w14:val="none"/>
        </w:rPr>
        <w:t xml:space="preserve"> into it. For example, Lamme</w:t>
      </w:r>
      <w:r w:rsidR="003F4677"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2018</w:t>
      </w:r>
      <w:r w:rsidR="00147B87" w:rsidRPr="009B18B6">
        <w:rPr>
          <w:rFonts w:ascii="Times New Roman" w:eastAsia="Times New Roman" w:hAnsi="Times New Roman" w:cs="Times New Roman"/>
          <w:kern w:val="0"/>
          <w:sz w:val="24"/>
          <w:szCs w:val="24"/>
          <w14:ligatures w14:val="none"/>
        </w:rPr>
        <w:t>, 2020</w:t>
      </w:r>
      <w:r w:rsidRPr="009B18B6">
        <w:rPr>
          <w:rFonts w:ascii="Times New Roman" w:eastAsia="Times New Roman" w:hAnsi="Times New Roman" w:cs="Times New Roman"/>
          <w:kern w:val="0"/>
          <w:sz w:val="24"/>
          <w:szCs w:val="24"/>
          <w14:ligatures w14:val="none"/>
        </w:rPr>
        <w:t xml:space="preserve">) </w:t>
      </w:r>
      <w:r w:rsidR="002E051F" w:rsidRPr="009B18B6">
        <w:rPr>
          <w:rFonts w:ascii="Times New Roman" w:eastAsia="Times New Roman" w:hAnsi="Times New Roman" w:cs="Times New Roman"/>
          <w:kern w:val="0"/>
          <w:sz w:val="24"/>
          <w:szCs w:val="24"/>
          <w14:ligatures w14:val="none"/>
        </w:rPr>
        <w:t xml:space="preserve">uses </w:t>
      </w:r>
      <w:r w:rsidR="003F6CD6" w:rsidRPr="009B18B6">
        <w:rPr>
          <w:rFonts w:ascii="Times New Roman" w:eastAsia="Times New Roman" w:hAnsi="Times New Roman" w:cs="Times New Roman"/>
          <w:kern w:val="0"/>
          <w:sz w:val="24"/>
          <w:szCs w:val="24"/>
          <w14:ligatures w14:val="none"/>
        </w:rPr>
        <w:t>lesion</w:t>
      </w:r>
      <w:r w:rsidR="00A55F78" w:rsidRPr="009B18B6">
        <w:rPr>
          <w:rFonts w:ascii="Times New Roman" w:eastAsia="Times New Roman" w:hAnsi="Times New Roman" w:cs="Times New Roman"/>
          <w:kern w:val="0"/>
          <w:sz w:val="24"/>
          <w:szCs w:val="24"/>
          <w14:ligatures w14:val="none"/>
        </w:rPr>
        <w:t>,</w:t>
      </w:r>
      <w:r w:rsidR="00B652C8" w:rsidRPr="009B18B6">
        <w:rPr>
          <w:rFonts w:ascii="Times New Roman" w:eastAsia="Times New Roman" w:hAnsi="Times New Roman" w:cs="Times New Roman"/>
          <w:kern w:val="0"/>
          <w:sz w:val="24"/>
          <w:szCs w:val="24"/>
          <w14:ligatures w14:val="none"/>
        </w:rPr>
        <w:t xml:space="preserve"> </w:t>
      </w:r>
      <w:r w:rsidR="003F6CD6" w:rsidRPr="009B18B6">
        <w:rPr>
          <w:rFonts w:ascii="Times New Roman" w:eastAsia="Times New Roman" w:hAnsi="Times New Roman" w:cs="Times New Roman"/>
          <w:kern w:val="0"/>
          <w:sz w:val="24"/>
          <w:szCs w:val="24"/>
          <w14:ligatures w14:val="none"/>
        </w:rPr>
        <w:t>masking</w:t>
      </w:r>
      <w:r w:rsidR="003B47B9" w:rsidRPr="009B18B6">
        <w:rPr>
          <w:rFonts w:ascii="Times New Roman" w:eastAsia="Times New Roman" w:hAnsi="Times New Roman" w:cs="Times New Roman"/>
          <w:kern w:val="0"/>
          <w:sz w:val="24"/>
          <w:szCs w:val="24"/>
          <w14:ligatures w14:val="none"/>
        </w:rPr>
        <w:t>,</w:t>
      </w:r>
      <w:r w:rsidR="00B652C8" w:rsidRPr="009B18B6">
        <w:rPr>
          <w:rFonts w:ascii="Times New Roman" w:eastAsia="Times New Roman" w:hAnsi="Times New Roman" w:cs="Times New Roman"/>
          <w:kern w:val="0"/>
          <w:sz w:val="24"/>
          <w:szCs w:val="24"/>
          <w14:ligatures w14:val="none"/>
        </w:rPr>
        <w:t xml:space="preserve"> </w:t>
      </w:r>
      <w:r w:rsidR="00A55F78" w:rsidRPr="009B18B6">
        <w:rPr>
          <w:rFonts w:ascii="Times New Roman" w:eastAsia="Times New Roman" w:hAnsi="Times New Roman" w:cs="Times New Roman"/>
          <w:kern w:val="0"/>
          <w:sz w:val="24"/>
          <w:szCs w:val="24"/>
          <w14:ligatures w14:val="none"/>
        </w:rPr>
        <w:t xml:space="preserve">and other </w:t>
      </w:r>
      <w:r w:rsidR="003F6CD6" w:rsidRPr="009B18B6">
        <w:rPr>
          <w:rFonts w:ascii="Times New Roman" w:eastAsia="Times New Roman" w:hAnsi="Times New Roman" w:cs="Times New Roman"/>
          <w:kern w:val="0"/>
          <w:sz w:val="24"/>
          <w:szCs w:val="24"/>
          <w14:ligatures w14:val="none"/>
        </w:rPr>
        <w:t xml:space="preserve">studies </w:t>
      </w:r>
      <w:r w:rsidR="00330404" w:rsidRPr="009B18B6">
        <w:rPr>
          <w:rFonts w:ascii="Times New Roman" w:eastAsia="Times New Roman" w:hAnsi="Times New Roman" w:cs="Times New Roman"/>
          <w:kern w:val="0"/>
          <w:sz w:val="24"/>
          <w:szCs w:val="24"/>
          <w14:ligatures w14:val="none"/>
        </w:rPr>
        <w:t xml:space="preserve">(e.g., Raccah 2021) </w:t>
      </w:r>
      <w:r w:rsidR="002E051F" w:rsidRPr="009B18B6">
        <w:rPr>
          <w:rFonts w:ascii="Times New Roman" w:eastAsia="Times New Roman" w:hAnsi="Times New Roman" w:cs="Times New Roman"/>
          <w:kern w:val="0"/>
          <w:sz w:val="24"/>
          <w:szCs w:val="24"/>
          <w14:ligatures w14:val="none"/>
        </w:rPr>
        <w:t xml:space="preserve">to argue </w:t>
      </w:r>
      <w:r w:rsidRPr="009B18B6">
        <w:rPr>
          <w:rFonts w:ascii="Times New Roman" w:eastAsia="Times New Roman" w:hAnsi="Times New Roman" w:cs="Times New Roman"/>
          <w:kern w:val="0"/>
          <w:sz w:val="24"/>
          <w:szCs w:val="24"/>
          <w14:ligatures w14:val="none"/>
        </w:rPr>
        <w:t xml:space="preserve">that images arise </w:t>
      </w:r>
      <w:r w:rsidR="003C365C" w:rsidRPr="009B18B6">
        <w:rPr>
          <w:rFonts w:ascii="Times New Roman" w:eastAsia="Times New Roman" w:hAnsi="Times New Roman" w:cs="Times New Roman"/>
          <w:kern w:val="0"/>
          <w:sz w:val="24"/>
          <w:szCs w:val="24"/>
          <w14:ligatures w14:val="none"/>
        </w:rPr>
        <w:t>n</w:t>
      </w:r>
      <w:r w:rsidRPr="009B18B6">
        <w:rPr>
          <w:rFonts w:ascii="Times New Roman" w:eastAsia="Times New Roman" w:hAnsi="Times New Roman" w:cs="Times New Roman"/>
          <w:kern w:val="0"/>
          <w:sz w:val="24"/>
          <w:szCs w:val="24"/>
          <w14:ligatures w14:val="none"/>
        </w:rPr>
        <w:t>ot from frontal cortex</w:t>
      </w:r>
      <w:r w:rsidR="003F6CD6"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or pre-cortical areas, but from feedback within posterior cortex.</w:t>
      </w:r>
      <w:r w:rsidR="00607578" w:rsidRPr="009B18B6">
        <w:rPr>
          <w:rFonts w:ascii="Times New Roman" w:eastAsia="Times New Roman" w:hAnsi="Times New Roman" w:cs="Times New Roman"/>
          <w:kern w:val="0"/>
          <w:sz w:val="24"/>
          <w:szCs w:val="24"/>
          <w14:ligatures w14:val="none"/>
        </w:rPr>
        <w:t xml:space="preserve"> </w:t>
      </w:r>
      <w:r w:rsidR="00E80E99" w:rsidRPr="009B18B6">
        <w:rPr>
          <w:rFonts w:ascii="Times New Roman" w:eastAsia="Times New Roman" w:hAnsi="Times New Roman" w:cs="Times New Roman"/>
          <w:kern w:val="0"/>
          <w:sz w:val="24"/>
          <w:szCs w:val="24"/>
          <w14:ligatures w14:val="none"/>
        </w:rPr>
        <w:t xml:space="preserve">In his Reentrant Processing Theory </w:t>
      </w:r>
      <w:r w:rsidR="00F14755" w:rsidRPr="009B18B6">
        <w:rPr>
          <w:rFonts w:ascii="Times New Roman" w:eastAsia="Times New Roman" w:hAnsi="Times New Roman" w:cs="Times New Roman"/>
          <w:kern w:val="0"/>
          <w:sz w:val="24"/>
          <w:szCs w:val="24"/>
          <w14:ligatures w14:val="none"/>
        </w:rPr>
        <w:t>(</w:t>
      </w:r>
      <w:r w:rsidR="00E80E99" w:rsidRPr="009B18B6">
        <w:rPr>
          <w:rFonts w:ascii="Times New Roman" w:eastAsia="Times New Roman" w:hAnsi="Times New Roman" w:cs="Times New Roman"/>
          <w:kern w:val="0"/>
          <w:sz w:val="24"/>
          <w:szCs w:val="24"/>
          <w14:ligatures w14:val="none"/>
        </w:rPr>
        <w:t>RPT</w:t>
      </w:r>
      <w:r w:rsidR="00F14755" w:rsidRPr="009B18B6">
        <w:rPr>
          <w:rFonts w:ascii="Times New Roman" w:eastAsia="Times New Roman" w:hAnsi="Times New Roman" w:cs="Times New Roman"/>
          <w:kern w:val="0"/>
          <w:sz w:val="24"/>
          <w:szCs w:val="24"/>
          <w14:ligatures w14:val="none"/>
        </w:rPr>
        <w:t>),</w:t>
      </w:r>
      <w:r w:rsidR="00E80E99" w:rsidRPr="009B18B6">
        <w:rPr>
          <w:rFonts w:ascii="Times New Roman" w:eastAsia="Times New Roman" w:hAnsi="Times New Roman" w:cs="Times New Roman"/>
          <w:kern w:val="0"/>
          <w:sz w:val="24"/>
          <w:szCs w:val="24"/>
          <w14:ligatures w14:val="none"/>
        </w:rPr>
        <w:t xml:space="preserve"> f</w:t>
      </w:r>
      <w:r w:rsidR="00B03BBC" w:rsidRPr="009B18B6">
        <w:rPr>
          <w:rFonts w:ascii="Times New Roman" w:eastAsia="Times New Roman" w:hAnsi="Times New Roman" w:cs="Times New Roman"/>
          <w:kern w:val="0"/>
          <w:sz w:val="24"/>
          <w:szCs w:val="24"/>
          <w14:ligatures w14:val="none"/>
        </w:rPr>
        <w:t xml:space="preserve">eature extraction in retinas is unconscious </w:t>
      </w:r>
      <w:r w:rsidR="003B47B9" w:rsidRPr="009B18B6">
        <w:rPr>
          <w:rFonts w:ascii="Times New Roman" w:eastAsia="Times New Roman" w:hAnsi="Times New Roman" w:cs="Times New Roman"/>
          <w:kern w:val="0"/>
          <w:sz w:val="24"/>
          <w:szCs w:val="24"/>
          <w14:ligatures w14:val="none"/>
        </w:rPr>
        <w:t xml:space="preserve">but </w:t>
      </w:r>
      <w:r w:rsidR="00B03BBC" w:rsidRPr="009B18B6">
        <w:rPr>
          <w:rFonts w:ascii="Times New Roman" w:eastAsia="Times New Roman" w:hAnsi="Times New Roman" w:cs="Times New Roman"/>
          <w:kern w:val="0"/>
          <w:sz w:val="24"/>
          <w:szCs w:val="24"/>
          <w14:ligatures w14:val="none"/>
        </w:rPr>
        <w:t>perceptual organization in cort</w:t>
      </w:r>
      <w:r w:rsidR="00CF0D06" w:rsidRPr="009B18B6">
        <w:rPr>
          <w:rFonts w:ascii="Times New Roman" w:eastAsia="Times New Roman" w:hAnsi="Times New Roman" w:cs="Times New Roman"/>
          <w:kern w:val="0"/>
          <w:sz w:val="24"/>
          <w:szCs w:val="24"/>
          <w14:ligatures w14:val="none"/>
        </w:rPr>
        <w:t>ical feedback</w:t>
      </w:r>
      <w:r w:rsidR="00B03BBC" w:rsidRPr="009B18B6">
        <w:rPr>
          <w:rFonts w:ascii="Times New Roman" w:eastAsia="Times New Roman" w:hAnsi="Times New Roman" w:cs="Times New Roman"/>
          <w:kern w:val="0"/>
          <w:sz w:val="24"/>
          <w:szCs w:val="24"/>
          <w14:ligatures w14:val="none"/>
        </w:rPr>
        <w:t xml:space="preserve"> (lateral and vertical) </w:t>
      </w:r>
      <w:r w:rsidR="00F14755" w:rsidRPr="009B18B6">
        <w:rPr>
          <w:rFonts w:ascii="Times New Roman" w:eastAsia="Times New Roman" w:hAnsi="Times New Roman" w:cs="Times New Roman"/>
          <w:kern w:val="0"/>
          <w:sz w:val="24"/>
          <w:szCs w:val="24"/>
          <w14:ligatures w14:val="none"/>
        </w:rPr>
        <w:t>is</w:t>
      </w:r>
      <w:r w:rsidR="00B03BBC" w:rsidRPr="009B18B6">
        <w:rPr>
          <w:rFonts w:ascii="Times New Roman" w:eastAsia="Times New Roman" w:hAnsi="Times New Roman" w:cs="Times New Roman"/>
          <w:kern w:val="0"/>
          <w:sz w:val="24"/>
          <w:szCs w:val="24"/>
          <w14:ligatures w14:val="none"/>
        </w:rPr>
        <w:t xml:space="preserve"> </w:t>
      </w:r>
      <w:r w:rsidR="00CF0D06" w:rsidRPr="009B18B6">
        <w:rPr>
          <w:rFonts w:ascii="Times New Roman" w:eastAsia="Times New Roman" w:hAnsi="Times New Roman" w:cs="Times New Roman"/>
          <w:kern w:val="0"/>
          <w:sz w:val="24"/>
          <w:szCs w:val="24"/>
          <w14:ligatures w14:val="none"/>
        </w:rPr>
        <w:t xml:space="preserve">preattentively </w:t>
      </w:r>
      <w:r w:rsidR="00B03BBC" w:rsidRPr="009B18B6">
        <w:rPr>
          <w:rFonts w:ascii="Times New Roman" w:eastAsia="Times New Roman" w:hAnsi="Times New Roman" w:cs="Times New Roman"/>
          <w:kern w:val="0"/>
          <w:sz w:val="24"/>
          <w:szCs w:val="24"/>
          <w14:ligatures w14:val="none"/>
        </w:rPr>
        <w:t>conscious</w:t>
      </w:r>
      <w:r w:rsidR="00D6332C" w:rsidRPr="009B18B6">
        <w:rPr>
          <w:rFonts w:ascii="Times New Roman" w:eastAsia="Times New Roman" w:hAnsi="Times New Roman" w:cs="Times New Roman"/>
          <w:kern w:val="0"/>
          <w:sz w:val="24"/>
          <w:szCs w:val="24"/>
          <w14:ligatures w14:val="none"/>
        </w:rPr>
        <w:t xml:space="preserve"> (</w:t>
      </w:r>
      <w:r w:rsidR="00F14755" w:rsidRPr="009B18B6">
        <w:rPr>
          <w:rFonts w:ascii="Times New Roman" w:eastAsia="Times New Roman" w:hAnsi="Times New Roman" w:cs="Times New Roman"/>
          <w:kern w:val="0"/>
          <w:sz w:val="24"/>
          <w:szCs w:val="24"/>
          <w14:ligatures w14:val="none"/>
        </w:rPr>
        <w:t xml:space="preserve">for evidence of </w:t>
      </w:r>
      <w:r w:rsidR="00F77398" w:rsidRPr="009B18B6">
        <w:rPr>
          <w:rFonts w:ascii="Times New Roman" w:eastAsia="Times New Roman" w:hAnsi="Times New Roman" w:cs="Times New Roman"/>
          <w:kern w:val="0"/>
          <w:sz w:val="24"/>
          <w:szCs w:val="24"/>
          <w14:ligatures w14:val="none"/>
        </w:rPr>
        <w:t>preattentive consciousness</w:t>
      </w:r>
      <w:r w:rsidR="00F14755" w:rsidRPr="009B18B6">
        <w:rPr>
          <w:rFonts w:ascii="Times New Roman" w:eastAsia="Times New Roman" w:hAnsi="Times New Roman" w:cs="Times New Roman"/>
          <w:kern w:val="0"/>
          <w:sz w:val="24"/>
          <w:szCs w:val="24"/>
          <w14:ligatures w14:val="none"/>
        </w:rPr>
        <w:t>, see</w:t>
      </w:r>
      <w:r w:rsidR="0017296E" w:rsidRPr="009B18B6">
        <w:rPr>
          <w:rFonts w:ascii="Times New Roman" w:eastAsia="Times New Roman" w:hAnsi="Times New Roman" w:cs="Times New Roman"/>
          <w:kern w:val="0"/>
          <w:sz w:val="24"/>
          <w:szCs w:val="24"/>
          <w14:ligatures w14:val="none"/>
        </w:rPr>
        <w:t xml:space="preserve"> </w:t>
      </w:r>
      <w:r w:rsidR="00F14755" w:rsidRPr="009B18B6">
        <w:rPr>
          <w:rFonts w:ascii="Times New Roman" w:eastAsia="Times New Roman" w:hAnsi="Times New Roman" w:cs="Times New Roman"/>
          <w:kern w:val="0"/>
          <w:sz w:val="24"/>
          <w:szCs w:val="24"/>
          <w14:ligatures w14:val="none"/>
        </w:rPr>
        <w:t>Tsuchiya and Koch, 2008</w:t>
      </w:r>
      <w:r w:rsidR="00A10552" w:rsidRPr="009B18B6">
        <w:rPr>
          <w:rFonts w:ascii="Times New Roman" w:eastAsia="Times New Roman" w:hAnsi="Times New Roman" w:cs="Times New Roman"/>
          <w:kern w:val="0"/>
          <w:sz w:val="24"/>
          <w:szCs w:val="24"/>
          <w14:ligatures w14:val="none"/>
        </w:rPr>
        <w:t>).</w:t>
      </w:r>
    </w:p>
    <w:p w14:paraId="2E5DA3A2" w14:textId="021C245E" w:rsidR="00E477E3" w:rsidRPr="009B18B6" w:rsidRDefault="0067678E" w:rsidP="006B6BCB">
      <w:pPr>
        <w:pStyle w:val="NormalWeb"/>
        <w:widowControl w:val="0"/>
        <w:shd w:val="clear" w:color="auto" w:fill="FFFFFF"/>
        <w:spacing w:before="0" w:beforeAutospacing="0" w:after="0" w:afterAutospacing="0" w:line="276" w:lineRule="auto"/>
        <w:outlineLvl w:val="0"/>
      </w:pPr>
      <w:r w:rsidRPr="009B18B6">
        <w:rPr>
          <w14:ligatures w14:val="none"/>
        </w:rPr>
        <w:tab/>
        <w:t xml:space="preserve">But there’s </w:t>
      </w:r>
      <w:r w:rsidR="003D3852" w:rsidRPr="009B18B6">
        <w:rPr>
          <w14:ligatures w14:val="none"/>
        </w:rPr>
        <w:t xml:space="preserve">little </w:t>
      </w:r>
      <w:r w:rsidRPr="009B18B6">
        <w:rPr>
          <w14:ligatures w14:val="none"/>
        </w:rPr>
        <w:t>evidence that lateral feedback actually binds color and shape circuits. For it’s unclear that interblobs, which detect colored lines, synapse systematically (point by point all across V1) with blobs, which detect colored areas between these</w:t>
      </w:r>
      <w:r w:rsidR="000F4516" w:rsidRPr="009B18B6">
        <w:rPr>
          <w14:ligatures w14:val="none"/>
        </w:rPr>
        <w:t xml:space="preserve"> lines</w:t>
      </w:r>
      <w:r w:rsidRPr="009B18B6">
        <w:rPr>
          <w14:ligatures w14:val="none"/>
        </w:rPr>
        <w:t xml:space="preserve">. Nor is there evidence that systematic blob-interblob synapses come from vertical feedback by higher areas </w:t>
      </w:r>
      <w:r w:rsidR="00230C14" w:rsidRPr="009B18B6">
        <w:rPr>
          <w14:ligatures w14:val="none"/>
        </w:rPr>
        <w:t>like</w:t>
      </w:r>
      <w:r w:rsidR="00CD0F9D" w:rsidRPr="009B18B6">
        <w:rPr>
          <w14:ligatures w14:val="none"/>
        </w:rPr>
        <w:t xml:space="preserve"> V</w:t>
      </w:r>
      <w:r w:rsidR="00230C14" w:rsidRPr="009B18B6">
        <w:rPr>
          <w14:ligatures w14:val="none"/>
        </w:rPr>
        <w:t>4</w:t>
      </w:r>
      <w:r w:rsidR="00CD0F9D" w:rsidRPr="009B18B6">
        <w:rPr>
          <w14:ligatures w14:val="none"/>
        </w:rPr>
        <w:t xml:space="preserve"> </w:t>
      </w:r>
      <w:r w:rsidRPr="009B18B6">
        <w:rPr>
          <w14:ligatures w14:val="none"/>
        </w:rPr>
        <w:t>reaching down into V1. Indeed, higher map</w:t>
      </w:r>
      <w:r w:rsidR="00230C14" w:rsidRPr="009B18B6">
        <w:rPr>
          <w14:ligatures w14:val="none"/>
        </w:rPr>
        <w:t xml:space="preserve">s </w:t>
      </w:r>
      <w:r w:rsidRPr="009B18B6">
        <w:rPr>
          <w14:ligatures w14:val="none"/>
        </w:rPr>
        <w:t>would be hard</w:t>
      </w:r>
      <w:r w:rsidR="00B640F5" w:rsidRPr="009B18B6">
        <w:rPr>
          <w14:ligatures w14:val="none"/>
        </w:rPr>
        <w:t>-</w:t>
      </w:r>
      <w:r w:rsidRPr="009B18B6">
        <w:rPr>
          <w14:ligatures w14:val="none"/>
        </w:rPr>
        <w:t>pressed to do this for ev</w:t>
      </w:r>
      <w:r w:rsidR="00230C14" w:rsidRPr="009B18B6">
        <w:rPr>
          <w14:ligatures w14:val="none"/>
        </w:rPr>
        <w:t>ery</w:t>
      </w:r>
      <w:r w:rsidRPr="009B18B6">
        <w:rPr>
          <w14:ligatures w14:val="none"/>
        </w:rPr>
        <w:t xml:space="preserve"> V1 blob and interblob (</w:t>
      </w:r>
      <w:r w:rsidR="008F61B6" w:rsidRPr="009B18B6">
        <w:rPr>
          <w14:ligatures w14:val="none"/>
        </w:rPr>
        <w:t xml:space="preserve">again, </w:t>
      </w:r>
      <w:r w:rsidRPr="009B18B6">
        <w:rPr>
          <w14:ligatures w14:val="none"/>
        </w:rPr>
        <w:t xml:space="preserve">there’s little evidence that even </w:t>
      </w:r>
      <w:r w:rsidR="00674F23" w:rsidRPr="009B18B6">
        <w:rPr>
          <w14:ligatures w14:val="none"/>
        </w:rPr>
        <w:t xml:space="preserve">highly detailed </w:t>
      </w:r>
      <w:r w:rsidRPr="009B18B6">
        <w:rPr>
          <w14:ligatures w14:val="none"/>
        </w:rPr>
        <w:t xml:space="preserve">V1 </w:t>
      </w:r>
      <w:r w:rsidR="00F7300D" w:rsidRPr="009B18B6">
        <w:rPr>
          <w14:ligatures w14:val="none"/>
        </w:rPr>
        <w:t>does</w:t>
      </w:r>
      <w:r w:rsidRPr="009B18B6">
        <w:rPr>
          <w14:ligatures w14:val="none"/>
        </w:rPr>
        <w:t xml:space="preserve"> this). So, there’s </w:t>
      </w:r>
      <w:r w:rsidR="00AE0887" w:rsidRPr="009B18B6">
        <w:rPr>
          <w14:ligatures w14:val="none"/>
        </w:rPr>
        <w:t>scant</w:t>
      </w:r>
      <w:r w:rsidRPr="009B18B6">
        <w:rPr>
          <w14:ligatures w14:val="none"/>
        </w:rPr>
        <w:t xml:space="preserve"> evidence that color and shape bind synaptically </w:t>
      </w:r>
      <w:r w:rsidR="00AE0887" w:rsidRPr="009B18B6">
        <w:rPr>
          <w14:ligatures w14:val="none"/>
        </w:rPr>
        <w:t>in</w:t>
      </w:r>
      <w:r w:rsidRPr="009B18B6">
        <w:rPr>
          <w14:ligatures w14:val="none"/>
        </w:rPr>
        <w:t xml:space="preserve">to </w:t>
      </w:r>
      <w:r w:rsidR="00A30EF1" w:rsidRPr="009B18B6">
        <w:rPr>
          <w14:ligatures w14:val="none"/>
        </w:rPr>
        <w:t xml:space="preserve">unified </w:t>
      </w:r>
      <w:r w:rsidRPr="009B18B6">
        <w:rPr>
          <w14:ligatures w14:val="none"/>
        </w:rPr>
        <w:t>images.</w:t>
      </w:r>
    </w:p>
    <w:p w14:paraId="6081600F" w14:textId="0CABEBCA" w:rsidR="00C87243" w:rsidRPr="009B18B6" w:rsidRDefault="00E477E3" w:rsidP="006B6BCB">
      <w:pPr>
        <w:pStyle w:val="NormalWeb"/>
        <w:widowControl w:val="0"/>
        <w:shd w:val="clear" w:color="auto" w:fill="FFFFFF"/>
        <w:spacing w:before="0" w:beforeAutospacing="0" w:after="0" w:afterAutospacing="0" w:line="276" w:lineRule="auto"/>
        <w:outlineLvl w:val="0"/>
      </w:pPr>
      <w:r w:rsidRPr="009B18B6">
        <w:t xml:space="preserve"> </w:t>
      </w:r>
      <w:r w:rsidRPr="009B18B6">
        <w:tab/>
        <w:t xml:space="preserve">(b) </w:t>
      </w:r>
      <w:r w:rsidR="00DE077C" w:rsidRPr="009B18B6">
        <w:t>Alternatively</w:t>
      </w:r>
      <w:r w:rsidRPr="009B18B6">
        <w:t xml:space="preserve">, binding of color and shape </w:t>
      </w:r>
      <w:r w:rsidR="00E87D24" w:rsidRPr="009B18B6">
        <w:t>arguably</w:t>
      </w:r>
      <w:r w:rsidR="00DE077C" w:rsidRPr="009B18B6">
        <w:t xml:space="preserve"> come</w:t>
      </w:r>
      <w:r w:rsidR="00A532E8" w:rsidRPr="009B18B6">
        <w:t>s</w:t>
      </w:r>
      <w:r w:rsidRPr="009B18B6">
        <w:t xml:space="preserve"> from networks firing in </w:t>
      </w:r>
      <w:r w:rsidRPr="009B18B6">
        <w:rPr>
          <w:i/>
          <w:iCs/>
        </w:rPr>
        <w:t>synchronized</w:t>
      </w:r>
      <w:r w:rsidRPr="009B18B6">
        <w:t xml:space="preserve"> lockstep to create unified images (e.g., Gray &amp; Singer 1989).</w:t>
      </w:r>
      <w:r w:rsidR="007B53B4" w:rsidRPr="009B18B6">
        <w:rPr>
          <w14:ligatures w14:val="none"/>
        </w:rPr>
        <w:t xml:space="preserve"> </w:t>
      </w:r>
      <w:r w:rsidR="00024BBE" w:rsidRPr="009B18B6">
        <w:rPr>
          <w14:ligatures w14:val="none"/>
        </w:rPr>
        <w:t xml:space="preserve">For example, in </w:t>
      </w:r>
      <w:r w:rsidR="00A676DA" w:rsidRPr="009B18B6">
        <w:rPr>
          <w14:ligatures w14:val="none"/>
        </w:rPr>
        <w:t xml:space="preserve">the </w:t>
      </w:r>
      <w:r w:rsidR="0058714C" w:rsidRPr="009B18B6">
        <w:rPr>
          <w14:ligatures w14:val="none"/>
        </w:rPr>
        <w:t>Global Neural Workspace Theory (GNWT)</w:t>
      </w:r>
      <w:r w:rsidR="00A676DA" w:rsidRPr="009B18B6">
        <w:rPr>
          <w14:ligatures w14:val="none"/>
        </w:rPr>
        <w:t xml:space="preserve"> of Dehaene (2014)</w:t>
      </w:r>
      <w:r w:rsidR="0058714C" w:rsidRPr="009B18B6">
        <w:rPr>
          <w14:ligatures w14:val="none"/>
        </w:rPr>
        <w:t>, consciousness comes from ascending processing triggering a global ignition</w:t>
      </w:r>
      <w:r w:rsidR="00392172" w:rsidRPr="009B18B6">
        <w:rPr>
          <w14:ligatures w14:val="none"/>
        </w:rPr>
        <w:t xml:space="preserve">. Here, </w:t>
      </w:r>
      <w:r w:rsidR="0058714C" w:rsidRPr="009B18B6">
        <w:rPr>
          <w14:ligatures w14:val="none"/>
        </w:rPr>
        <w:t xml:space="preserve">selected information is broadcast </w:t>
      </w:r>
      <w:r w:rsidR="00024BBE" w:rsidRPr="009B18B6">
        <w:rPr>
          <w14:ligatures w14:val="none"/>
        </w:rPr>
        <w:t xml:space="preserve">via recurrent, synchronized activity </w:t>
      </w:r>
      <w:r w:rsidR="0058714C" w:rsidRPr="009B18B6">
        <w:rPr>
          <w14:ligatures w14:val="none"/>
        </w:rPr>
        <w:t xml:space="preserve">to the global workspace where </w:t>
      </w:r>
      <w:r w:rsidR="00143AC6" w:rsidRPr="009B18B6">
        <w:rPr>
          <w14:ligatures w14:val="none"/>
        </w:rPr>
        <w:t xml:space="preserve">images, </w:t>
      </w:r>
      <w:r w:rsidR="0058714C" w:rsidRPr="009B18B6">
        <w:rPr>
          <w14:ligatures w14:val="none"/>
        </w:rPr>
        <w:t>thought</w:t>
      </w:r>
      <w:r w:rsidR="00B640F5" w:rsidRPr="009B18B6">
        <w:rPr>
          <w14:ligatures w14:val="none"/>
        </w:rPr>
        <w:t>s</w:t>
      </w:r>
      <w:r w:rsidR="00143AC6" w:rsidRPr="009B18B6">
        <w:rPr>
          <w14:ligatures w14:val="none"/>
        </w:rPr>
        <w:t>, etc.</w:t>
      </w:r>
      <w:r w:rsidR="0058714C" w:rsidRPr="009B18B6">
        <w:rPr>
          <w14:ligatures w14:val="none"/>
        </w:rPr>
        <w:t xml:space="preserve"> occur. </w:t>
      </w:r>
      <w:r w:rsidR="007B53B4" w:rsidRPr="009B18B6">
        <w:rPr>
          <w14:ligatures w14:val="none"/>
        </w:rPr>
        <w:t xml:space="preserve">But Thiele &amp; Stoner (2003), and </w:t>
      </w:r>
      <w:r w:rsidR="003527D0" w:rsidRPr="009B18B6">
        <w:rPr>
          <w14:ligatures w14:val="none"/>
        </w:rPr>
        <w:t xml:space="preserve">many </w:t>
      </w:r>
      <w:r w:rsidR="007B53B4" w:rsidRPr="009B18B6">
        <w:rPr>
          <w14:ligatures w14:val="none"/>
        </w:rPr>
        <w:t xml:space="preserve">others found that neuronal firing synchrony doesn’t always correlate with color and shape binding. Koch et al. (2016) </w:t>
      </w:r>
      <w:r w:rsidR="001F4AF5" w:rsidRPr="009B18B6">
        <w:rPr>
          <w14:ligatures w14:val="none"/>
        </w:rPr>
        <w:t>add</w:t>
      </w:r>
      <w:r w:rsidR="007B53B4" w:rsidRPr="009B18B6">
        <w:rPr>
          <w14:ligatures w14:val="none"/>
        </w:rPr>
        <w:t xml:space="preserve"> that synchrony can occur without </w:t>
      </w:r>
      <w:r w:rsidR="005C4648" w:rsidRPr="009B18B6">
        <w:rPr>
          <w14:ligatures w14:val="none"/>
        </w:rPr>
        <w:t xml:space="preserve">unified </w:t>
      </w:r>
      <w:r w:rsidR="007B53B4" w:rsidRPr="009B18B6">
        <w:rPr>
          <w14:ligatures w14:val="none"/>
        </w:rPr>
        <w:t>consciousness, e.g., during anesthesia and seizures.</w:t>
      </w:r>
      <w:bookmarkStart w:id="6" w:name="_Hlk163410126"/>
    </w:p>
    <w:p w14:paraId="65BDAF9D" w14:textId="60D81AAC" w:rsidR="00940D9D" w:rsidRPr="009B18B6" w:rsidRDefault="00C8724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hAnsi="Times New Roman" w:cs="Times New Roman"/>
          <w:sz w:val="24"/>
          <w:szCs w:val="24"/>
        </w:rPr>
        <w:tab/>
        <w:t xml:space="preserve">(c) A more viable binding mechanism may be neural </w:t>
      </w:r>
      <w:r w:rsidRPr="009B18B6">
        <w:rPr>
          <w:rFonts w:ascii="Times New Roman" w:hAnsi="Times New Roman" w:cs="Times New Roman"/>
          <w:i/>
          <w:iCs/>
          <w:sz w:val="24"/>
          <w:szCs w:val="24"/>
        </w:rPr>
        <w:t>EM fields</w:t>
      </w:r>
      <w:r w:rsidRPr="009B18B6">
        <w:rPr>
          <w:rFonts w:ascii="Times New Roman" w:hAnsi="Times New Roman" w:cs="Times New Roman"/>
          <w:sz w:val="24"/>
          <w:szCs w:val="24"/>
        </w:rPr>
        <w:t>.</w:t>
      </w:r>
      <w:r w:rsidR="00940D9D" w:rsidRPr="009B18B6">
        <w:rPr>
          <w:rFonts w:ascii="Times New Roman" w:eastAsia="Times New Roman" w:hAnsi="Times New Roman" w:cs="Times New Roman"/>
          <w:kern w:val="0"/>
          <w:sz w:val="24"/>
          <w:szCs w:val="24"/>
          <w14:ligatures w14:val="none"/>
        </w:rPr>
        <w:t xml:space="preserve"> McFadden (e.g., 2013) argues that the discrete consciousness of particles is limited and isolated, but in an EM field they pool their consciousness and information into a conscious EM information field. Synchronized firing of neurons helps indirectly here by aligning their peaks and troughs to form a strong field. (Evidence for binding by fields appears </w:t>
      </w:r>
      <w:r w:rsidR="007531E1" w:rsidRPr="009B18B6">
        <w:rPr>
          <w:rFonts w:ascii="Times New Roman" w:eastAsia="Times New Roman" w:hAnsi="Times New Roman" w:cs="Times New Roman"/>
          <w:kern w:val="0"/>
          <w:sz w:val="24"/>
          <w:szCs w:val="24"/>
          <w14:ligatures w14:val="none"/>
        </w:rPr>
        <w:t xml:space="preserve">below </w:t>
      </w:r>
      <w:r w:rsidR="00A57266" w:rsidRPr="009B18B6">
        <w:rPr>
          <w:rFonts w:ascii="Times New Roman" w:eastAsia="Times New Roman" w:hAnsi="Times New Roman" w:cs="Times New Roman"/>
          <w:kern w:val="0"/>
          <w:sz w:val="24"/>
          <w:szCs w:val="24"/>
          <w14:ligatures w14:val="none"/>
        </w:rPr>
        <w:t>in §3.3.1</w:t>
      </w:r>
      <w:r w:rsidR="00940D9D" w:rsidRPr="009B18B6">
        <w:rPr>
          <w:rFonts w:ascii="Times New Roman" w:eastAsia="Times New Roman" w:hAnsi="Times New Roman" w:cs="Times New Roman"/>
          <w:kern w:val="0"/>
          <w:sz w:val="24"/>
          <w:szCs w:val="24"/>
          <w14:ligatures w14:val="none"/>
        </w:rPr>
        <w:t>.) Fields can thus reach across visual detectors to unite them (</w:t>
      </w:r>
      <w:r w:rsidR="00E17611" w:rsidRPr="009B18B6">
        <w:rPr>
          <w:rFonts w:ascii="Times New Roman" w:eastAsia="Times New Roman" w:hAnsi="Times New Roman" w:cs="Times New Roman"/>
          <w:kern w:val="0"/>
          <w:sz w:val="24"/>
          <w:szCs w:val="24"/>
          <w14:ligatures w14:val="none"/>
        </w:rPr>
        <w:t xml:space="preserve">so </w:t>
      </w:r>
      <w:r w:rsidR="00940D9D" w:rsidRPr="009B18B6">
        <w:rPr>
          <w:rFonts w:ascii="Times New Roman" w:eastAsia="Times New Roman" w:hAnsi="Times New Roman" w:cs="Times New Roman"/>
          <w:kern w:val="0"/>
          <w:sz w:val="24"/>
          <w:szCs w:val="24"/>
          <w14:ligatures w14:val="none"/>
        </w:rPr>
        <w:t>adjacent V1 color and shape cells might unite without synapses).</w:t>
      </w:r>
    </w:p>
    <w:p w14:paraId="49F7B70E" w14:textId="2D0BEB08" w:rsidR="006023F9" w:rsidRPr="009B18B6" w:rsidRDefault="00940D9D"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This field synchrony better explains the unity of color and shape than neuronal synchrony alone. Color and shape neurons don’t always fire in gamma-frequency synchrony together. But field synchrony is more flexible. It allows different frequencies (gamma, theta, etc.) to occur in phase together by nesting </w:t>
      </w:r>
      <w:r w:rsidR="00C20777" w:rsidRPr="009B18B6">
        <w:rPr>
          <w:rFonts w:ascii="Times New Roman" w:eastAsia="Times New Roman" w:hAnsi="Times New Roman" w:cs="Times New Roman"/>
          <w:kern w:val="0"/>
          <w:sz w:val="24"/>
          <w:szCs w:val="24"/>
          <w14:ligatures w14:val="none"/>
        </w:rPr>
        <w:t>in</w:t>
      </w:r>
      <w:r w:rsidRPr="009B18B6">
        <w:rPr>
          <w:rFonts w:ascii="Times New Roman" w:eastAsia="Times New Roman" w:hAnsi="Times New Roman" w:cs="Times New Roman"/>
          <w:kern w:val="0"/>
          <w:sz w:val="24"/>
          <w:szCs w:val="24"/>
          <w14:ligatures w14:val="none"/>
        </w:rPr>
        <w:t xml:space="preserve"> each other</w:t>
      </w:r>
      <w:r w:rsidR="00C20777" w:rsidRPr="009B18B6">
        <w:rPr>
          <w:rFonts w:ascii="Times New Roman" w:eastAsia="Times New Roman" w:hAnsi="Times New Roman" w:cs="Times New Roman"/>
          <w:kern w:val="0"/>
          <w:sz w:val="24"/>
          <w:szCs w:val="24"/>
          <w14:ligatures w14:val="none"/>
        </w:rPr>
        <w:t xml:space="preserve"> through </w:t>
      </w:r>
      <w:r w:rsidRPr="009B18B6">
        <w:rPr>
          <w:rFonts w:ascii="Times New Roman" w:eastAsia="Times New Roman" w:hAnsi="Times New Roman" w:cs="Times New Roman"/>
          <w:kern w:val="0"/>
          <w:sz w:val="24"/>
          <w:szCs w:val="24"/>
          <w14:ligatures w14:val="none"/>
        </w:rPr>
        <w:t>cross-frequency coupling (</w:t>
      </w:r>
      <w:r w:rsidR="0054180F" w:rsidRPr="009B18B6">
        <w:rPr>
          <w:rFonts w:ascii="Times New Roman" w:eastAsia="Times New Roman" w:hAnsi="Times New Roman" w:cs="Times New Roman"/>
          <w:kern w:val="0"/>
          <w:sz w:val="24"/>
          <w:szCs w:val="24"/>
          <w14:ligatures w14:val="none"/>
        </w:rPr>
        <w:t>xxxx</w:t>
      </w:r>
      <w:r w:rsidRPr="009B18B6">
        <w:rPr>
          <w:rFonts w:ascii="Times New Roman" w:eastAsia="Times New Roman" w:hAnsi="Times New Roman" w:cs="Times New Roman"/>
          <w:kern w:val="0"/>
          <w:sz w:val="24"/>
          <w:szCs w:val="24"/>
          <w14:ligatures w14:val="none"/>
        </w:rPr>
        <w:t xml:space="preserve"> &amp; </w:t>
      </w:r>
      <w:r w:rsidR="0054180F" w:rsidRPr="009B18B6">
        <w:rPr>
          <w:rFonts w:ascii="Times New Roman" w:eastAsia="Times New Roman" w:hAnsi="Times New Roman" w:cs="Times New Roman"/>
          <w:kern w:val="0"/>
          <w:sz w:val="24"/>
          <w:szCs w:val="24"/>
          <w14:ligatures w14:val="none"/>
        </w:rPr>
        <w:t>xxxx</w:t>
      </w:r>
      <w:r w:rsidRPr="009B18B6">
        <w:rPr>
          <w:rFonts w:ascii="Times New Roman" w:eastAsia="Times New Roman" w:hAnsi="Times New Roman" w:cs="Times New Roman"/>
          <w:kern w:val="0"/>
          <w:sz w:val="24"/>
          <w:szCs w:val="24"/>
          <w14:ligatures w14:val="none"/>
        </w:rPr>
        <w:t>, 2023).</w:t>
      </w:r>
    </w:p>
    <w:p w14:paraId="6892B8F3" w14:textId="1F0749EC" w:rsidR="00693500" w:rsidRPr="009B18B6" w:rsidRDefault="006023F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Nonetheless, binding by fields </w:t>
      </w:r>
      <w:r w:rsidR="00432CDE" w:rsidRPr="009B18B6">
        <w:rPr>
          <w:rFonts w:ascii="Times New Roman" w:eastAsia="Times New Roman" w:hAnsi="Times New Roman" w:cs="Times New Roman"/>
          <w:kern w:val="0"/>
          <w:sz w:val="24"/>
          <w:szCs w:val="24"/>
          <w14:ligatures w14:val="none"/>
        </w:rPr>
        <w:t>has</w:t>
      </w:r>
      <w:r w:rsidRPr="009B18B6">
        <w:rPr>
          <w:rFonts w:ascii="Times New Roman" w:eastAsia="Times New Roman" w:hAnsi="Times New Roman" w:cs="Times New Roman"/>
          <w:kern w:val="0"/>
          <w:sz w:val="24"/>
          <w:szCs w:val="24"/>
          <w14:ligatures w14:val="none"/>
        </w:rPr>
        <w:t xml:space="preserve"> its own problems. Field accounts attribute this </w:t>
      </w:r>
      <w:r w:rsidR="006E1785" w:rsidRPr="009B18B6">
        <w:rPr>
          <w:rFonts w:ascii="Times New Roman" w:eastAsia="Times New Roman" w:hAnsi="Times New Roman" w:cs="Times New Roman"/>
          <w:kern w:val="0"/>
          <w:sz w:val="24"/>
          <w:szCs w:val="24"/>
          <w14:ligatures w14:val="none"/>
        </w:rPr>
        <w:t>binding</w:t>
      </w:r>
      <w:r w:rsidRPr="009B18B6">
        <w:rPr>
          <w:rFonts w:ascii="Times New Roman" w:eastAsia="Times New Roman" w:hAnsi="Times New Roman" w:cs="Times New Roman"/>
          <w:kern w:val="0"/>
          <w:sz w:val="24"/>
          <w:szCs w:val="24"/>
          <w14:ligatures w14:val="none"/>
        </w:rPr>
        <w:t xml:space="preserve"> to global fields reaching across brains</w:t>
      </w:r>
      <w:r w:rsidR="008417FD" w:rsidRPr="009B18B6">
        <w:rPr>
          <w:rFonts w:ascii="Times New Roman" w:eastAsia="Times New Roman" w:hAnsi="Times New Roman" w:cs="Times New Roman"/>
          <w:kern w:val="0"/>
          <w:sz w:val="24"/>
          <w:szCs w:val="24"/>
          <w14:ligatures w14:val="none"/>
        </w:rPr>
        <w:t>. Y</w:t>
      </w:r>
      <w:r w:rsidRPr="009B18B6">
        <w:rPr>
          <w:rFonts w:ascii="Times New Roman" w:eastAsia="Times New Roman" w:hAnsi="Times New Roman" w:cs="Times New Roman"/>
          <w:kern w:val="0"/>
          <w:sz w:val="24"/>
          <w:szCs w:val="24"/>
          <w14:ligatures w14:val="none"/>
        </w:rPr>
        <w:t xml:space="preserve">et there’s no evidence that these fields </w:t>
      </w:r>
      <w:r w:rsidR="00821C47" w:rsidRPr="009B18B6">
        <w:rPr>
          <w:rFonts w:ascii="Times New Roman" w:eastAsia="Times New Roman" w:hAnsi="Times New Roman" w:cs="Times New Roman"/>
          <w:kern w:val="0"/>
          <w:sz w:val="24"/>
          <w:szCs w:val="24"/>
          <w14:ligatures w14:val="none"/>
        </w:rPr>
        <w:t xml:space="preserve">can </w:t>
      </w:r>
      <w:r w:rsidR="006C60C6" w:rsidRPr="009B18B6">
        <w:rPr>
          <w:rFonts w:ascii="Times New Roman" w:eastAsia="Times New Roman" w:hAnsi="Times New Roman" w:cs="Times New Roman"/>
          <w:kern w:val="0"/>
          <w:sz w:val="24"/>
          <w:szCs w:val="24"/>
          <w14:ligatures w14:val="none"/>
        </w:rPr>
        <w:t xml:space="preserve">account for the pictorial form of </w:t>
      </w:r>
      <w:r w:rsidR="00432CDE" w:rsidRPr="009B18B6">
        <w:rPr>
          <w:rFonts w:ascii="Times New Roman" w:eastAsia="Times New Roman" w:hAnsi="Times New Roman" w:cs="Times New Roman"/>
          <w:kern w:val="0"/>
          <w:sz w:val="24"/>
          <w:szCs w:val="24"/>
          <w14:ligatures w14:val="none"/>
        </w:rPr>
        <w:t xml:space="preserve">the </w:t>
      </w:r>
      <w:r w:rsidR="006C60C6" w:rsidRPr="009B18B6">
        <w:rPr>
          <w:rFonts w:ascii="Times New Roman" w:eastAsia="Times New Roman" w:hAnsi="Times New Roman" w:cs="Times New Roman"/>
          <w:kern w:val="0"/>
          <w:sz w:val="24"/>
          <w:szCs w:val="24"/>
          <w14:ligatures w14:val="none"/>
        </w:rPr>
        <w:t>images</w:t>
      </w:r>
      <w:r w:rsidR="00432CDE" w:rsidRPr="009B18B6">
        <w:rPr>
          <w:rFonts w:ascii="Times New Roman" w:eastAsia="Times New Roman" w:hAnsi="Times New Roman" w:cs="Times New Roman"/>
          <w:kern w:val="0"/>
          <w:sz w:val="24"/>
          <w:szCs w:val="24"/>
          <w14:ligatures w14:val="none"/>
        </w:rPr>
        <w:t xml:space="preserve"> they supposedly bind together</w:t>
      </w:r>
      <w:r w:rsidR="006C60C6" w:rsidRPr="009B18B6">
        <w:rPr>
          <w:rFonts w:ascii="Times New Roman" w:eastAsia="Times New Roman" w:hAnsi="Times New Roman" w:cs="Times New Roman"/>
          <w:kern w:val="0"/>
          <w:sz w:val="24"/>
          <w:szCs w:val="24"/>
          <w14:ligatures w14:val="none"/>
        </w:rPr>
        <w:t>.</w:t>
      </w:r>
      <w:r w:rsidR="00142B60" w:rsidRPr="009B18B6">
        <w:rPr>
          <w:rFonts w:ascii="Times New Roman" w:eastAsia="Times New Roman" w:hAnsi="Times New Roman" w:cs="Times New Roman"/>
          <w:kern w:val="0"/>
          <w:sz w:val="24"/>
          <w:szCs w:val="24"/>
          <w14:ligatures w14:val="none"/>
        </w:rPr>
        <w:t xml:space="preserve"> </w:t>
      </w:r>
      <w:r w:rsidR="0069679C" w:rsidRPr="009B18B6">
        <w:rPr>
          <w:rFonts w:ascii="Times New Roman" w:eastAsia="Times New Roman" w:hAnsi="Times New Roman" w:cs="Times New Roman"/>
          <w:kern w:val="0"/>
          <w:sz w:val="24"/>
          <w:szCs w:val="24"/>
          <w14:ligatures w14:val="none"/>
        </w:rPr>
        <w:t xml:space="preserve">Also, if images and minds are global fields, why don’t intense fields from power lines, MRIs, etc. unite fields between brains, making us telepathic? These issues </w:t>
      </w:r>
      <w:r w:rsidR="00E51B87" w:rsidRPr="009B18B6">
        <w:rPr>
          <w:rFonts w:ascii="Times New Roman" w:eastAsia="Times New Roman" w:hAnsi="Times New Roman" w:cs="Times New Roman"/>
          <w:kern w:val="0"/>
          <w:sz w:val="24"/>
          <w:szCs w:val="24"/>
          <w14:ligatures w14:val="none"/>
        </w:rPr>
        <w:t>are</w:t>
      </w:r>
      <w:r w:rsidR="0069679C" w:rsidRPr="009B18B6">
        <w:rPr>
          <w:rFonts w:ascii="Times New Roman" w:eastAsia="Times New Roman" w:hAnsi="Times New Roman" w:cs="Times New Roman"/>
          <w:kern w:val="0"/>
          <w:sz w:val="24"/>
          <w:szCs w:val="24"/>
          <w14:ligatures w14:val="none"/>
        </w:rPr>
        <w:t xml:space="preserve"> avoided by a modified field account below, </w:t>
      </w:r>
      <w:r w:rsidR="004B473B" w:rsidRPr="009B18B6">
        <w:rPr>
          <w:rFonts w:ascii="Times New Roman" w:eastAsia="Times New Roman" w:hAnsi="Times New Roman" w:cs="Times New Roman"/>
          <w:kern w:val="0"/>
          <w:sz w:val="24"/>
          <w:szCs w:val="24"/>
          <w14:ligatures w14:val="none"/>
        </w:rPr>
        <w:t xml:space="preserve">but </w:t>
      </w:r>
      <w:r w:rsidR="0069679C" w:rsidRPr="009B18B6">
        <w:rPr>
          <w:rFonts w:ascii="Times New Roman" w:eastAsia="Times New Roman" w:hAnsi="Times New Roman" w:cs="Times New Roman"/>
          <w:kern w:val="0"/>
          <w:sz w:val="24"/>
          <w:szCs w:val="24"/>
          <w14:ligatures w14:val="none"/>
        </w:rPr>
        <w:t xml:space="preserve">it ends up attributing images not </w:t>
      </w:r>
      <w:r w:rsidR="00E63C2A" w:rsidRPr="009B18B6">
        <w:rPr>
          <w:rFonts w:ascii="Times New Roman" w:eastAsia="Times New Roman" w:hAnsi="Times New Roman" w:cs="Times New Roman"/>
          <w:kern w:val="0"/>
          <w:sz w:val="24"/>
          <w:szCs w:val="24"/>
          <w14:ligatures w14:val="none"/>
        </w:rPr>
        <w:t xml:space="preserve">merely </w:t>
      </w:r>
      <w:r w:rsidR="0069679C" w:rsidRPr="009B18B6">
        <w:rPr>
          <w:rFonts w:ascii="Times New Roman" w:eastAsia="Times New Roman" w:hAnsi="Times New Roman" w:cs="Times New Roman"/>
          <w:kern w:val="0"/>
          <w:sz w:val="24"/>
          <w:szCs w:val="24"/>
          <w14:ligatures w14:val="none"/>
        </w:rPr>
        <w:t xml:space="preserve">to global fields across brains but </w:t>
      </w:r>
      <w:r w:rsidR="00883F9D" w:rsidRPr="009B18B6">
        <w:rPr>
          <w:rFonts w:ascii="Times New Roman" w:eastAsia="Times New Roman" w:hAnsi="Times New Roman" w:cs="Times New Roman"/>
          <w:kern w:val="0"/>
          <w:sz w:val="24"/>
          <w:szCs w:val="24"/>
          <w14:ligatures w14:val="none"/>
        </w:rPr>
        <w:t xml:space="preserve">primarily </w:t>
      </w:r>
      <w:r w:rsidR="0069679C" w:rsidRPr="009B18B6">
        <w:rPr>
          <w:rFonts w:ascii="Times New Roman" w:eastAsia="Times New Roman" w:hAnsi="Times New Roman" w:cs="Times New Roman"/>
          <w:kern w:val="0"/>
          <w:sz w:val="24"/>
          <w:szCs w:val="24"/>
          <w14:ligatures w14:val="none"/>
        </w:rPr>
        <w:t>to local fields in retinas.</w:t>
      </w:r>
    </w:p>
    <w:p w14:paraId="1679DA2A" w14:textId="77777777" w:rsidR="00C13732" w:rsidRPr="009B18B6" w:rsidRDefault="00C13732"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5B5CE995" w14:textId="768AB216" w:rsidR="00C13732" w:rsidRPr="009B18B6" w:rsidRDefault="005A572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i/>
          <w:iCs/>
          <w:kern w:val="0"/>
          <w:sz w:val="24"/>
          <w:szCs w:val="24"/>
          <w14:ligatures w14:val="none"/>
        </w:rPr>
        <w:t>2</w:t>
      </w:r>
      <w:r w:rsidR="00C13732" w:rsidRPr="009B18B6">
        <w:rPr>
          <w:rFonts w:ascii="Times New Roman" w:eastAsia="Times New Roman" w:hAnsi="Times New Roman" w:cs="Times New Roman"/>
          <w:i/>
          <w:iCs/>
          <w:kern w:val="0"/>
          <w:sz w:val="24"/>
          <w:szCs w:val="24"/>
          <w14:ligatures w14:val="none"/>
        </w:rPr>
        <w:t xml:space="preserve">.3.2 How </w:t>
      </w:r>
      <w:r w:rsidR="001E5DE6" w:rsidRPr="009B18B6">
        <w:rPr>
          <w:rFonts w:ascii="Times New Roman" w:eastAsia="Times New Roman" w:hAnsi="Times New Roman" w:cs="Times New Roman"/>
          <w:i/>
          <w:iCs/>
          <w:kern w:val="0"/>
          <w:sz w:val="24"/>
          <w:szCs w:val="24"/>
          <w14:ligatures w14:val="none"/>
        </w:rPr>
        <w:t xml:space="preserve">Do Images Get Their Pictorial </w:t>
      </w:r>
      <w:r w:rsidR="00E06D9E" w:rsidRPr="009B18B6">
        <w:rPr>
          <w:rFonts w:ascii="Times New Roman" w:eastAsia="Times New Roman" w:hAnsi="Times New Roman" w:cs="Times New Roman"/>
          <w:i/>
          <w:iCs/>
          <w:kern w:val="0"/>
          <w:sz w:val="24"/>
          <w:szCs w:val="24"/>
          <w14:ligatures w14:val="none"/>
        </w:rPr>
        <w:t>Structure</w:t>
      </w:r>
      <w:r w:rsidR="001E5DE6" w:rsidRPr="009B18B6">
        <w:rPr>
          <w:rFonts w:ascii="Times New Roman" w:eastAsia="Times New Roman" w:hAnsi="Times New Roman" w:cs="Times New Roman"/>
          <w:i/>
          <w:iCs/>
          <w:kern w:val="0"/>
          <w:sz w:val="24"/>
          <w:szCs w:val="24"/>
          <w14:ligatures w14:val="none"/>
        </w:rPr>
        <w:t>?</w:t>
      </w:r>
    </w:p>
    <w:p w14:paraId="3D3602C7" w14:textId="7856E254" w:rsidR="00A7749D" w:rsidRPr="009B18B6" w:rsidRDefault="000759A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Neural networks have the virtue of selectively connecting color information point by point across the brain’s visual maps, as pictorial structure requires.</w:t>
      </w:r>
      <w:r w:rsidR="00FC1EA5" w:rsidRPr="009B18B6">
        <w:rPr>
          <w:rFonts w:ascii="Times New Roman" w:eastAsia="Times New Roman" w:hAnsi="Times New Roman" w:cs="Times New Roman"/>
          <w:kern w:val="0"/>
          <w:sz w:val="24"/>
          <w:szCs w:val="24"/>
          <w14:ligatures w14:val="none"/>
        </w:rPr>
        <w:t xml:space="preserve"> But these maps are </w:t>
      </w:r>
      <w:r w:rsidR="009D468E" w:rsidRPr="009B18B6">
        <w:rPr>
          <w:rFonts w:ascii="Times New Roman" w:eastAsia="Times New Roman" w:hAnsi="Times New Roman" w:cs="Times New Roman"/>
          <w:kern w:val="0"/>
          <w:sz w:val="24"/>
          <w:szCs w:val="24"/>
          <w14:ligatures w14:val="none"/>
        </w:rPr>
        <w:t xml:space="preserve">highly </w:t>
      </w:r>
      <w:r w:rsidR="00FC1EA5" w:rsidRPr="009B18B6">
        <w:rPr>
          <w:rFonts w:ascii="Times New Roman" w:eastAsia="Times New Roman" w:hAnsi="Times New Roman" w:cs="Times New Roman"/>
          <w:kern w:val="0"/>
          <w:sz w:val="24"/>
          <w:szCs w:val="24"/>
          <w14:ligatures w14:val="none"/>
        </w:rPr>
        <w:t>distorted relative to images</w:t>
      </w:r>
      <w:r w:rsidR="00872137" w:rsidRPr="009B18B6">
        <w:rPr>
          <w:rFonts w:ascii="Times New Roman" w:eastAsia="Times New Roman" w:hAnsi="Times New Roman" w:cs="Times New Roman"/>
          <w:kern w:val="0"/>
          <w:sz w:val="24"/>
          <w:szCs w:val="24"/>
          <w14:ligatures w14:val="none"/>
        </w:rPr>
        <w:t>—</w:t>
      </w:r>
      <w:r w:rsidR="00E20297" w:rsidRPr="009B18B6">
        <w:rPr>
          <w:rFonts w:ascii="Times New Roman" w:eastAsia="Times New Roman" w:hAnsi="Times New Roman" w:cs="Times New Roman"/>
          <w:kern w:val="0"/>
          <w:sz w:val="24"/>
          <w:szCs w:val="24"/>
          <w14:ligatures w14:val="none"/>
        </w:rPr>
        <w:t xml:space="preserve">nor </w:t>
      </w:r>
      <w:r w:rsidR="00B640F5" w:rsidRPr="009B18B6">
        <w:rPr>
          <w:rFonts w:ascii="Times New Roman" w:eastAsia="Times New Roman" w:hAnsi="Times New Roman" w:cs="Times New Roman"/>
          <w:kern w:val="0"/>
          <w:sz w:val="24"/>
          <w:szCs w:val="24"/>
          <w14:ligatures w14:val="none"/>
        </w:rPr>
        <w:t>d</w:t>
      </w:r>
      <w:r w:rsidR="00E20297" w:rsidRPr="009B18B6">
        <w:rPr>
          <w:rFonts w:ascii="Times New Roman" w:eastAsia="Times New Roman" w:hAnsi="Times New Roman" w:cs="Times New Roman"/>
          <w:kern w:val="0"/>
          <w:sz w:val="24"/>
          <w:szCs w:val="24"/>
          <w14:ligatures w14:val="none"/>
        </w:rPr>
        <w:t xml:space="preserve">o </w:t>
      </w:r>
      <w:r w:rsidR="00872137" w:rsidRPr="009B18B6">
        <w:rPr>
          <w:rFonts w:ascii="Times New Roman" w:eastAsia="Times New Roman" w:hAnsi="Times New Roman" w:cs="Times New Roman"/>
          <w:kern w:val="0"/>
          <w:sz w:val="24"/>
          <w:szCs w:val="24"/>
          <w14:ligatures w14:val="none"/>
        </w:rPr>
        <w:t xml:space="preserve">these </w:t>
      </w:r>
      <w:r w:rsidR="009053EB" w:rsidRPr="009B18B6">
        <w:rPr>
          <w:rFonts w:ascii="Times New Roman" w:eastAsia="Times New Roman" w:hAnsi="Times New Roman" w:cs="Times New Roman"/>
          <w:kern w:val="0"/>
          <w:sz w:val="24"/>
          <w:szCs w:val="24"/>
          <w14:ligatures w14:val="none"/>
        </w:rPr>
        <w:t xml:space="preserve">neural networks </w:t>
      </w:r>
      <w:r w:rsidR="0030203E" w:rsidRPr="009B18B6">
        <w:rPr>
          <w:rFonts w:ascii="Times New Roman" w:eastAsia="Times New Roman" w:hAnsi="Times New Roman" w:cs="Times New Roman"/>
          <w:kern w:val="0"/>
          <w:sz w:val="24"/>
          <w:szCs w:val="24"/>
          <w14:ligatures w14:val="none"/>
        </w:rPr>
        <w:t>account for</w:t>
      </w:r>
      <w:r w:rsidR="009053EB" w:rsidRPr="009B18B6">
        <w:rPr>
          <w:rFonts w:ascii="Times New Roman" w:eastAsia="Times New Roman" w:hAnsi="Times New Roman" w:cs="Times New Roman"/>
          <w:kern w:val="0"/>
          <w:sz w:val="24"/>
          <w:szCs w:val="24"/>
          <w14:ligatures w14:val="none"/>
        </w:rPr>
        <w:t xml:space="preserve"> how the colors bind together (as just noted).</w:t>
      </w:r>
      <w:r w:rsidR="00A40217" w:rsidRPr="009B18B6">
        <w:rPr>
          <w:rFonts w:ascii="Times New Roman" w:eastAsia="Times New Roman" w:hAnsi="Times New Roman" w:cs="Times New Roman"/>
          <w:kern w:val="0"/>
          <w:sz w:val="24"/>
          <w:szCs w:val="24"/>
          <w14:ligatures w14:val="none"/>
        </w:rPr>
        <w:t xml:space="preserve"> These network</w:t>
      </w:r>
      <w:r w:rsidR="00BF16F2" w:rsidRPr="009B18B6">
        <w:rPr>
          <w:rFonts w:ascii="Times New Roman" w:eastAsia="Times New Roman" w:hAnsi="Times New Roman" w:cs="Times New Roman"/>
          <w:kern w:val="0"/>
          <w:sz w:val="24"/>
          <w:szCs w:val="24"/>
          <w14:ligatures w14:val="none"/>
        </w:rPr>
        <w:t>-based accounts</w:t>
      </w:r>
      <w:r w:rsidR="00A40217" w:rsidRPr="009B18B6">
        <w:rPr>
          <w:rFonts w:ascii="Times New Roman" w:eastAsia="Times New Roman" w:hAnsi="Times New Roman" w:cs="Times New Roman"/>
          <w:kern w:val="0"/>
          <w:sz w:val="24"/>
          <w:szCs w:val="24"/>
          <w14:ligatures w14:val="none"/>
        </w:rPr>
        <w:t xml:space="preserve"> </w:t>
      </w:r>
      <w:r w:rsidR="00900AF1" w:rsidRPr="009B18B6">
        <w:rPr>
          <w:rFonts w:ascii="Times New Roman" w:eastAsia="Times New Roman" w:hAnsi="Times New Roman" w:cs="Times New Roman"/>
          <w:kern w:val="0"/>
          <w:sz w:val="24"/>
          <w:szCs w:val="24"/>
          <w14:ligatures w14:val="none"/>
        </w:rPr>
        <w:t>haven’t specified the codes for pictorial forms.</w:t>
      </w:r>
    </w:p>
    <w:p w14:paraId="644CE2E9" w14:textId="3835BA4F" w:rsidR="004604EF" w:rsidRPr="009B18B6" w:rsidRDefault="00701982"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7E12D4" w:rsidRPr="009B18B6">
        <w:rPr>
          <w:rFonts w:ascii="Times New Roman" w:eastAsia="Times New Roman" w:hAnsi="Times New Roman" w:cs="Times New Roman"/>
          <w:kern w:val="0"/>
          <w:sz w:val="24"/>
          <w:szCs w:val="24"/>
          <w14:ligatures w14:val="none"/>
        </w:rPr>
        <w:t>Field</w:t>
      </w:r>
      <w:r w:rsidR="00BF16F2" w:rsidRPr="009B18B6">
        <w:rPr>
          <w:rFonts w:ascii="Times New Roman" w:eastAsia="Times New Roman" w:hAnsi="Times New Roman" w:cs="Times New Roman"/>
          <w:kern w:val="0"/>
          <w:sz w:val="24"/>
          <w:szCs w:val="24"/>
          <w14:ligatures w14:val="none"/>
        </w:rPr>
        <w:t>-based accounts</w:t>
      </w:r>
      <w:r w:rsidR="007E12D4" w:rsidRPr="009B18B6">
        <w:rPr>
          <w:rFonts w:ascii="Times New Roman" w:eastAsia="Times New Roman" w:hAnsi="Times New Roman" w:cs="Times New Roman"/>
          <w:kern w:val="0"/>
          <w:sz w:val="24"/>
          <w:szCs w:val="24"/>
          <w14:ligatures w14:val="none"/>
        </w:rPr>
        <w:t xml:space="preserve"> </w:t>
      </w:r>
      <w:r w:rsidR="00F95573" w:rsidRPr="009B18B6">
        <w:rPr>
          <w:rFonts w:ascii="Times New Roman" w:eastAsia="Times New Roman" w:hAnsi="Times New Roman" w:cs="Times New Roman"/>
          <w:kern w:val="0"/>
          <w:sz w:val="24"/>
          <w:szCs w:val="24"/>
          <w14:ligatures w14:val="none"/>
        </w:rPr>
        <w:t>have troubles too</w:t>
      </w:r>
      <w:r w:rsidR="007E12D4" w:rsidRPr="009B18B6">
        <w:rPr>
          <w:rFonts w:ascii="Times New Roman" w:eastAsia="Times New Roman" w:hAnsi="Times New Roman" w:cs="Times New Roman"/>
          <w:kern w:val="0"/>
          <w:sz w:val="24"/>
          <w:szCs w:val="24"/>
          <w14:ligatures w14:val="none"/>
        </w:rPr>
        <w:t xml:space="preserve">. </w:t>
      </w:r>
      <w:r w:rsidR="009973AB" w:rsidRPr="009B18B6">
        <w:rPr>
          <w:rFonts w:ascii="Times New Roman" w:eastAsia="Times New Roman" w:hAnsi="Times New Roman" w:cs="Times New Roman"/>
          <w:kern w:val="0"/>
          <w:sz w:val="24"/>
          <w:szCs w:val="24"/>
          <w14:ligatures w14:val="none"/>
        </w:rPr>
        <w:t>(a)</w:t>
      </w:r>
      <w:r w:rsidR="002F3171" w:rsidRPr="009B18B6">
        <w:rPr>
          <w:rFonts w:ascii="Times New Roman" w:eastAsia="Times New Roman" w:hAnsi="Times New Roman" w:cs="Times New Roman"/>
          <w:kern w:val="0"/>
          <w:sz w:val="24"/>
          <w:szCs w:val="24"/>
          <w14:ligatures w14:val="none"/>
        </w:rPr>
        <w:t xml:space="preserve"> </w:t>
      </w:r>
      <w:r w:rsidR="007B53B4" w:rsidRPr="009B18B6">
        <w:rPr>
          <w:rFonts w:ascii="Times New Roman" w:eastAsia="Times New Roman" w:hAnsi="Times New Roman" w:cs="Times New Roman"/>
          <w:kern w:val="0"/>
          <w:sz w:val="24"/>
          <w:szCs w:val="24"/>
          <w14:ligatures w14:val="none"/>
        </w:rPr>
        <w:t xml:space="preserve">Nemrodov (2018) </w:t>
      </w:r>
      <w:r w:rsidR="009163F0" w:rsidRPr="009B18B6">
        <w:rPr>
          <w:rFonts w:ascii="Times New Roman" w:eastAsia="Times New Roman" w:hAnsi="Times New Roman" w:cs="Times New Roman"/>
          <w:kern w:val="0"/>
          <w:sz w:val="24"/>
          <w:szCs w:val="24"/>
          <w14:ligatures w14:val="none"/>
        </w:rPr>
        <w:t>used</w:t>
      </w:r>
      <w:r w:rsidR="007B53B4" w:rsidRPr="009B18B6">
        <w:rPr>
          <w:rFonts w:ascii="Times New Roman" w:eastAsia="Times New Roman" w:hAnsi="Times New Roman" w:cs="Times New Roman"/>
          <w:kern w:val="0"/>
          <w:sz w:val="24"/>
          <w:szCs w:val="24"/>
          <w14:ligatures w14:val="none"/>
        </w:rPr>
        <w:t xml:space="preserve"> machine learning by computers to decode people’s cortical </w:t>
      </w:r>
      <w:r w:rsidR="007E12D4" w:rsidRPr="009B18B6">
        <w:rPr>
          <w:rFonts w:ascii="Times New Roman" w:eastAsia="Times New Roman" w:hAnsi="Times New Roman" w:cs="Times New Roman"/>
          <w:kern w:val="0"/>
          <w:sz w:val="24"/>
          <w:szCs w:val="24"/>
          <w14:ligatures w14:val="none"/>
        </w:rPr>
        <w:t>EM (</w:t>
      </w:r>
      <w:r w:rsidR="007B53B4" w:rsidRPr="009B18B6">
        <w:rPr>
          <w:rFonts w:ascii="Times New Roman" w:eastAsia="Times New Roman" w:hAnsi="Times New Roman" w:cs="Times New Roman"/>
          <w:kern w:val="0"/>
          <w:sz w:val="24"/>
          <w:szCs w:val="24"/>
          <w14:ligatures w14:val="none"/>
        </w:rPr>
        <w:t>EEG</w:t>
      </w:r>
      <w:r w:rsidR="007E12D4" w:rsidRPr="009B18B6">
        <w:rPr>
          <w:rFonts w:ascii="Times New Roman" w:eastAsia="Times New Roman" w:hAnsi="Times New Roman" w:cs="Times New Roman"/>
          <w:kern w:val="0"/>
          <w:sz w:val="24"/>
          <w:szCs w:val="24"/>
          <w14:ligatures w14:val="none"/>
        </w:rPr>
        <w:t>)</w:t>
      </w:r>
      <w:r w:rsidR="007B53B4" w:rsidRPr="009B18B6">
        <w:rPr>
          <w:rFonts w:ascii="Times New Roman" w:eastAsia="Times New Roman" w:hAnsi="Times New Roman" w:cs="Times New Roman"/>
          <w:kern w:val="0"/>
          <w:sz w:val="24"/>
          <w:szCs w:val="24"/>
          <w14:ligatures w14:val="none"/>
        </w:rPr>
        <w:t xml:space="preserve"> patterns and infer what their images look like.</w:t>
      </w:r>
      <w:r w:rsidRPr="009B18B6">
        <w:rPr>
          <w:rFonts w:ascii="Times New Roman" w:eastAsia="Times New Roman" w:hAnsi="Times New Roman" w:cs="Times New Roman"/>
          <w:kern w:val="0"/>
          <w:sz w:val="24"/>
          <w:szCs w:val="24"/>
          <w14:ligatures w14:val="none"/>
        </w:rPr>
        <w:t xml:space="preserve"> </w:t>
      </w:r>
      <w:r w:rsidR="007B53B4" w:rsidRPr="009B18B6">
        <w:rPr>
          <w:rFonts w:ascii="Times New Roman" w:eastAsia="Times New Roman" w:hAnsi="Times New Roman" w:cs="Times New Roman"/>
          <w:kern w:val="0"/>
          <w:sz w:val="24"/>
          <w:szCs w:val="24"/>
          <w14:ligatures w14:val="none"/>
        </w:rPr>
        <w:t xml:space="preserve">But these inferred “images” were crude </w:t>
      </w:r>
      <w:r w:rsidR="00EB09DD" w:rsidRPr="009B18B6">
        <w:rPr>
          <w:rFonts w:ascii="Times New Roman" w:eastAsia="Times New Roman" w:hAnsi="Times New Roman" w:cs="Times New Roman"/>
          <w:kern w:val="0"/>
          <w:sz w:val="24"/>
          <w:szCs w:val="24"/>
          <w14:ligatures w14:val="none"/>
        </w:rPr>
        <w:t xml:space="preserve">and </w:t>
      </w:r>
      <w:r w:rsidR="00EA0635" w:rsidRPr="009B18B6">
        <w:rPr>
          <w:rFonts w:ascii="Times New Roman" w:eastAsia="Times New Roman" w:hAnsi="Times New Roman" w:cs="Times New Roman"/>
          <w:kern w:val="0"/>
          <w:sz w:val="24"/>
          <w:szCs w:val="24"/>
          <w14:ligatures w14:val="none"/>
        </w:rPr>
        <w:t>coarse</w:t>
      </w:r>
      <w:r w:rsidR="00730D16" w:rsidRPr="009B18B6">
        <w:rPr>
          <w:rFonts w:ascii="Times New Roman" w:eastAsia="Times New Roman" w:hAnsi="Times New Roman" w:cs="Times New Roman"/>
          <w:kern w:val="0"/>
          <w:sz w:val="24"/>
          <w:szCs w:val="24"/>
          <w14:ligatures w14:val="none"/>
        </w:rPr>
        <w:t>—</w:t>
      </w:r>
      <w:r w:rsidR="007B53B4" w:rsidRPr="009B18B6">
        <w:rPr>
          <w:rFonts w:ascii="Times New Roman" w:eastAsia="Times New Roman" w:hAnsi="Times New Roman" w:cs="Times New Roman"/>
          <w:kern w:val="0"/>
          <w:sz w:val="24"/>
          <w:szCs w:val="24"/>
          <w14:ligatures w14:val="none"/>
        </w:rPr>
        <w:t>and came from fusiform gyrus</w:t>
      </w:r>
      <w:r w:rsidR="009163F0" w:rsidRPr="009B18B6">
        <w:rPr>
          <w:rFonts w:ascii="Times New Roman" w:eastAsia="Times New Roman" w:hAnsi="Times New Roman" w:cs="Times New Roman"/>
          <w:kern w:val="0"/>
          <w:sz w:val="24"/>
          <w:szCs w:val="24"/>
          <w14:ligatures w14:val="none"/>
        </w:rPr>
        <w:t xml:space="preserve">, which </w:t>
      </w:r>
      <w:r w:rsidR="00C04B7E" w:rsidRPr="009B18B6">
        <w:rPr>
          <w:rFonts w:ascii="Times New Roman" w:eastAsia="Times New Roman" w:hAnsi="Times New Roman" w:cs="Times New Roman"/>
          <w:kern w:val="0"/>
          <w:sz w:val="24"/>
          <w:szCs w:val="24"/>
          <w14:ligatures w14:val="none"/>
        </w:rPr>
        <w:t>just</w:t>
      </w:r>
      <w:r w:rsidR="009163F0" w:rsidRPr="009B18B6">
        <w:rPr>
          <w:rFonts w:ascii="Times New Roman" w:eastAsia="Times New Roman" w:hAnsi="Times New Roman" w:cs="Times New Roman"/>
          <w:kern w:val="0"/>
          <w:sz w:val="24"/>
          <w:szCs w:val="24"/>
          <w14:ligatures w14:val="none"/>
        </w:rPr>
        <w:t xml:space="preserve"> interprets images </w:t>
      </w:r>
      <w:r w:rsidR="000D7B0D" w:rsidRPr="009B18B6">
        <w:rPr>
          <w:rFonts w:ascii="Times New Roman" w:eastAsia="Times New Roman" w:hAnsi="Times New Roman" w:cs="Times New Roman"/>
          <w:kern w:val="0"/>
          <w:sz w:val="24"/>
          <w:szCs w:val="24"/>
          <w14:ligatures w14:val="none"/>
        </w:rPr>
        <w:t xml:space="preserve">but </w:t>
      </w:r>
      <w:r w:rsidR="00C04B7E" w:rsidRPr="009B18B6">
        <w:rPr>
          <w:rFonts w:ascii="Times New Roman" w:eastAsia="Times New Roman" w:hAnsi="Times New Roman" w:cs="Times New Roman"/>
          <w:kern w:val="0"/>
          <w:sz w:val="24"/>
          <w:szCs w:val="24"/>
          <w14:ligatures w14:val="none"/>
        </w:rPr>
        <w:t xml:space="preserve">doesn’t </w:t>
      </w:r>
      <w:r w:rsidR="00EB09DD" w:rsidRPr="009B18B6">
        <w:rPr>
          <w:rFonts w:ascii="Times New Roman" w:eastAsia="Times New Roman" w:hAnsi="Times New Roman" w:cs="Times New Roman"/>
          <w:kern w:val="0"/>
          <w:sz w:val="24"/>
          <w:szCs w:val="24"/>
          <w14:ligatures w14:val="none"/>
        </w:rPr>
        <w:t>create</w:t>
      </w:r>
      <w:r w:rsidR="009163F0" w:rsidRPr="009B18B6">
        <w:rPr>
          <w:rFonts w:ascii="Times New Roman" w:eastAsia="Times New Roman" w:hAnsi="Times New Roman" w:cs="Times New Roman"/>
          <w:kern w:val="0"/>
          <w:sz w:val="24"/>
          <w:szCs w:val="24"/>
          <w14:ligatures w14:val="none"/>
        </w:rPr>
        <w:t xml:space="preserve"> them.</w:t>
      </w:r>
      <w:r w:rsidR="00272AF8" w:rsidRPr="009B18B6">
        <w:rPr>
          <w:rFonts w:ascii="Times New Roman" w:eastAsia="Times New Roman" w:hAnsi="Times New Roman" w:cs="Times New Roman"/>
          <w:kern w:val="0"/>
          <w:sz w:val="24"/>
          <w:szCs w:val="24"/>
          <w14:ligatures w14:val="none"/>
        </w:rPr>
        <w:t xml:space="preserve"> </w:t>
      </w:r>
      <w:r w:rsidR="007C0DDC" w:rsidRPr="009B18B6">
        <w:rPr>
          <w:rFonts w:ascii="Times New Roman" w:eastAsia="Times New Roman" w:hAnsi="Times New Roman" w:cs="Times New Roman"/>
          <w:kern w:val="0"/>
          <w:sz w:val="24"/>
          <w:szCs w:val="24"/>
          <w14:ligatures w14:val="none"/>
        </w:rPr>
        <w:t xml:space="preserve">Moreover, for brains </w:t>
      </w:r>
      <w:r w:rsidR="007B53B4" w:rsidRPr="009B18B6">
        <w:rPr>
          <w:rFonts w:ascii="Times New Roman" w:eastAsia="Times New Roman" w:hAnsi="Times New Roman" w:cs="Times New Roman"/>
          <w:kern w:val="0"/>
          <w:sz w:val="24"/>
          <w:szCs w:val="24"/>
          <w14:ligatures w14:val="none"/>
        </w:rPr>
        <w:t xml:space="preserve">to decode their own activity </w:t>
      </w:r>
      <w:r w:rsidR="007C0DDC" w:rsidRPr="009B18B6">
        <w:rPr>
          <w:rFonts w:ascii="Times New Roman" w:eastAsia="Times New Roman" w:hAnsi="Times New Roman" w:cs="Times New Roman"/>
          <w:kern w:val="0"/>
          <w:sz w:val="24"/>
          <w:szCs w:val="24"/>
          <w14:ligatures w14:val="none"/>
        </w:rPr>
        <w:t>like this</w:t>
      </w:r>
      <w:r w:rsidR="007B53B4" w:rsidRPr="009B18B6">
        <w:rPr>
          <w:rFonts w:ascii="Times New Roman" w:eastAsia="Times New Roman" w:hAnsi="Times New Roman" w:cs="Times New Roman"/>
          <w:kern w:val="0"/>
          <w:sz w:val="24"/>
          <w:szCs w:val="24"/>
          <w14:ligatures w14:val="none"/>
        </w:rPr>
        <w:t xml:space="preserve">, they’d </w:t>
      </w:r>
      <w:r w:rsidR="007C0DDC" w:rsidRPr="009B18B6">
        <w:rPr>
          <w:rFonts w:ascii="Times New Roman" w:eastAsia="Times New Roman" w:hAnsi="Times New Roman" w:cs="Times New Roman"/>
          <w:kern w:val="0"/>
          <w:sz w:val="24"/>
          <w:szCs w:val="24"/>
          <w14:ligatures w14:val="none"/>
        </w:rPr>
        <w:t>need</w:t>
      </w:r>
      <w:r w:rsidR="007B53B4" w:rsidRPr="009B18B6">
        <w:rPr>
          <w:rFonts w:ascii="Times New Roman" w:eastAsia="Times New Roman" w:hAnsi="Times New Roman" w:cs="Times New Roman"/>
          <w:kern w:val="0"/>
          <w:sz w:val="24"/>
          <w:szCs w:val="24"/>
          <w14:ligatures w14:val="none"/>
        </w:rPr>
        <w:t xml:space="preserve"> mechanisms that detect the</w:t>
      </w:r>
      <w:r w:rsidR="007C0DDC" w:rsidRPr="009B18B6">
        <w:rPr>
          <w:rFonts w:ascii="Times New Roman" w:eastAsia="Times New Roman" w:hAnsi="Times New Roman" w:cs="Times New Roman"/>
          <w:kern w:val="0"/>
          <w:sz w:val="24"/>
          <w:szCs w:val="24"/>
          <w14:ligatures w14:val="none"/>
        </w:rPr>
        <w:t xml:space="preserve">ir </w:t>
      </w:r>
      <w:r w:rsidR="009318CE" w:rsidRPr="009B18B6">
        <w:rPr>
          <w:rFonts w:ascii="Times New Roman" w:eastAsia="Times New Roman" w:hAnsi="Times New Roman" w:cs="Times New Roman"/>
          <w:kern w:val="0"/>
          <w:sz w:val="24"/>
          <w:szCs w:val="24"/>
          <w14:ligatures w14:val="none"/>
        </w:rPr>
        <w:t xml:space="preserve">own </w:t>
      </w:r>
      <w:r w:rsidR="007C0DDC" w:rsidRPr="009B18B6">
        <w:rPr>
          <w:rFonts w:ascii="Times New Roman" w:eastAsia="Times New Roman" w:hAnsi="Times New Roman" w:cs="Times New Roman"/>
          <w:kern w:val="0"/>
          <w:sz w:val="24"/>
          <w:szCs w:val="24"/>
          <w14:ligatures w14:val="none"/>
        </w:rPr>
        <w:t xml:space="preserve">activity </w:t>
      </w:r>
      <w:r w:rsidR="007B53B4" w:rsidRPr="009B18B6">
        <w:rPr>
          <w:rFonts w:ascii="Times New Roman" w:eastAsia="Times New Roman" w:hAnsi="Times New Roman" w:cs="Times New Roman"/>
          <w:kern w:val="0"/>
          <w:sz w:val="24"/>
          <w:szCs w:val="24"/>
          <w14:ligatures w14:val="none"/>
        </w:rPr>
        <w:t>patterns (like Nembrodov’s EEGs did)</w:t>
      </w:r>
      <w:r w:rsidR="000A35FD" w:rsidRPr="009B18B6">
        <w:rPr>
          <w:rFonts w:ascii="Times New Roman" w:eastAsia="Times New Roman" w:hAnsi="Times New Roman" w:cs="Times New Roman"/>
          <w:kern w:val="0"/>
          <w:sz w:val="24"/>
          <w:szCs w:val="24"/>
          <w14:ligatures w14:val="none"/>
        </w:rPr>
        <w:t>, then</w:t>
      </w:r>
      <w:r w:rsidR="007B53B4" w:rsidRPr="009B18B6">
        <w:rPr>
          <w:rFonts w:ascii="Times New Roman" w:eastAsia="Times New Roman" w:hAnsi="Times New Roman" w:cs="Times New Roman"/>
          <w:kern w:val="0"/>
          <w:sz w:val="24"/>
          <w:szCs w:val="24"/>
          <w14:ligatures w14:val="none"/>
        </w:rPr>
        <w:t xml:space="preserve"> translate </w:t>
      </w:r>
      <w:r w:rsidR="00617A01" w:rsidRPr="009B18B6">
        <w:rPr>
          <w:rFonts w:ascii="Times New Roman" w:eastAsia="Times New Roman" w:hAnsi="Times New Roman" w:cs="Times New Roman"/>
          <w:kern w:val="0"/>
          <w:sz w:val="24"/>
          <w:szCs w:val="24"/>
          <w14:ligatures w14:val="none"/>
        </w:rPr>
        <w:t xml:space="preserve">the </w:t>
      </w:r>
      <w:r w:rsidR="007B53B4" w:rsidRPr="009B18B6">
        <w:rPr>
          <w:rFonts w:ascii="Times New Roman" w:eastAsia="Times New Roman" w:hAnsi="Times New Roman" w:cs="Times New Roman"/>
          <w:kern w:val="0"/>
          <w:sz w:val="24"/>
          <w:szCs w:val="24"/>
          <w14:ligatures w14:val="none"/>
        </w:rPr>
        <w:t>patterns into images (like Nembrodov’s external computer</w:t>
      </w:r>
      <w:r w:rsidR="00F71FA7" w:rsidRPr="009B18B6">
        <w:rPr>
          <w:rFonts w:ascii="Times New Roman" w:eastAsia="Times New Roman" w:hAnsi="Times New Roman" w:cs="Times New Roman"/>
          <w:kern w:val="0"/>
          <w:sz w:val="24"/>
          <w:szCs w:val="24"/>
          <w14:ligatures w14:val="none"/>
        </w:rPr>
        <w:t xml:space="preserve"> d</w:t>
      </w:r>
      <w:r w:rsidR="00231B25" w:rsidRPr="009B18B6">
        <w:rPr>
          <w:rFonts w:ascii="Times New Roman" w:eastAsia="Times New Roman" w:hAnsi="Times New Roman" w:cs="Times New Roman"/>
          <w:kern w:val="0"/>
          <w:sz w:val="24"/>
          <w:szCs w:val="24"/>
          <w14:ligatures w14:val="none"/>
        </w:rPr>
        <w:t>i</w:t>
      </w:r>
      <w:r w:rsidR="00F71FA7" w:rsidRPr="009B18B6">
        <w:rPr>
          <w:rFonts w:ascii="Times New Roman" w:eastAsia="Times New Roman" w:hAnsi="Times New Roman" w:cs="Times New Roman"/>
          <w:kern w:val="0"/>
          <w:sz w:val="24"/>
          <w:szCs w:val="24"/>
          <w14:ligatures w14:val="none"/>
        </w:rPr>
        <w:t>d</w:t>
      </w:r>
      <w:r w:rsidR="007B53B4" w:rsidRPr="009B18B6">
        <w:rPr>
          <w:rFonts w:ascii="Times New Roman" w:eastAsia="Times New Roman" w:hAnsi="Times New Roman" w:cs="Times New Roman"/>
          <w:kern w:val="0"/>
          <w:sz w:val="24"/>
          <w:szCs w:val="24"/>
          <w14:ligatures w14:val="none"/>
        </w:rPr>
        <w:t>)</w:t>
      </w:r>
      <w:r w:rsidR="000A35FD" w:rsidRPr="009B18B6">
        <w:rPr>
          <w:rFonts w:ascii="Times New Roman" w:eastAsia="Times New Roman" w:hAnsi="Times New Roman" w:cs="Times New Roman"/>
          <w:kern w:val="0"/>
          <w:sz w:val="24"/>
          <w:szCs w:val="24"/>
          <w14:ligatures w14:val="none"/>
        </w:rPr>
        <w:t>,</w:t>
      </w:r>
      <w:r w:rsidR="00B25C2A" w:rsidRPr="009B18B6">
        <w:rPr>
          <w:rFonts w:ascii="Times New Roman" w:eastAsia="Times New Roman" w:hAnsi="Times New Roman" w:cs="Times New Roman"/>
          <w:kern w:val="0"/>
          <w:sz w:val="24"/>
          <w:szCs w:val="24"/>
          <w14:ligatures w14:val="none"/>
        </w:rPr>
        <w:t xml:space="preserve"> </w:t>
      </w:r>
      <w:r w:rsidR="000A35FD" w:rsidRPr="009B18B6">
        <w:rPr>
          <w:rFonts w:ascii="Times New Roman" w:eastAsia="Times New Roman" w:hAnsi="Times New Roman" w:cs="Times New Roman"/>
          <w:kern w:val="0"/>
          <w:sz w:val="24"/>
          <w:szCs w:val="24"/>
          <w14:ligatures w14:val="none"/>
        </w:rPr>
        <w:t xml:space="preserve">and finally </w:t>
      </w:r>
      <w:r w:rsidR="007B53B4" w:rsidRPr="009B18B6">
        <w:rPr>
          <w:rFonts w:ascii="Times New Roman" w:eastAsia="Times New Roman" w:hAnsi="Times New Roman" w:cs="Times New Roman"/>
          <w:kern w:val="0"/>
          <w:sz w:val="24"/>
          <w:szCs w:val="24"/>
          <w14:ligatures w14:val="none"/>
        </w:rPr>
        <w:t>turn these translated “images” into conscious images</w:t>
      </w:r>
      <w:r w:rsidR="00D93F06" w:rsidRPr="009B18B6">
        <w:rPr>
          <w:rFonts w:ascii="Times New Roman" w:eastAsia="Times New Roman" w:hAnsi="Times New Roman" w:cs="Times New Roman"/>
          <w:kern w:val="0"/>
          <w:sz w:val="24"/>
          <w:szCs w:val="24"/>
          <w14:ligatures w14:val="none"/>
        </w:rPr>
        <w:t>!</w:t>
      </w:r>
      <w:bookmarkEnd w:id="6"/>
      <w:r w:rsidR="002F3171" w:rsidRPr="009B18B6">
        <w:rPr>
          <w:rFonts w:ascii="Times New Roman" w:eastAsia="Times New Roman" w:hAnsi="Times New Roman" w:cs="Times New Roman"/>
          <w:kern w:val="0"/>
          <w:sz w:val="24"/>
          <w:szCs w:val="24"/>
          <w14:ligatures w14:val="none"/>
        </w:rPr>
        <w:t xml:space="preserve"> </w:t>
      </w:r>
      <w:r w:rsidR="009973AB" w:rsidRPr="009B18B6">
        <w:rPr>
          <w:rFonts w:ascii="Times New Roman" w:eastAsia="Times New Roman" w:hAnsi="Times New Roman" w:cs="Times New Roman"/>
          <w:kern w:val="0"/>
          <w:sz w:val="24"/>
          <w:szCs w:val="24"/>
          <w14:ligatures w14:val="none"/>
        </w:rPr>
        <w:t xml:space="preserve">(b) </w:t>
      </w:r>
      <w:r w:rsidR="00CD18EC" w:rsidRPr="009B18B6">
        <w:rPr>
          <w:rFonts w:ascii="Times New Roman" w:eastAsia="Times New Roman" w:hAnsi="Times New Roman" w:cs="Times New Roman"/>
          <w:kern w:val="0"/>
          <w:sz w:val="24"/>
          <w:szCs w:val="24"/>
          <w14:ligatures w14:val="none"/>
        </w:rPr>
        <w:t>F</w:t>
      </w:r>
      <w:r w:rsidR="00945945" w:rsidRPr="009B18B6">
        <w:rPr>
          <w:rFonts w:ascii="Times New Roman" w:eastAsia="Times New Roman" w:hAnsi="Times New Roman" w:cs="Times New Roman"/>
          <w:kern w:val="0"/>
          <w:sz w:val="24"/>
          <w:szCs w:val="24"/>
          <w14:ligatures w14:val="none"/>
        </w:rPr>
        <w:t>ields have trouble selectively connect</w:t>
      </w:r>
      <w:r w:rsidR="00D014AF" w:rsidRPr="009B18B6">
        <w:rPr>
          <w:rFonts w:ascii="Times New Roman" w:eastAsia="Times New Roman" w:hAnsi="Times New Roman" w:cs="Times New Roman"/>
          <w:kern w:val="0"/>
          <w:sz w:val="24"/>
          <w:szCs w:val="24"/>
          <w14:ligatures w14:val="none"/>
        </w:rPr>
        <w:t>ing</w:t>
      </w:r>
      <w:r w:rsidR="00945945" w:rsidRPr="009B18B6">
        <w:rPr>
          <w:rFonts w:ascii="Times New Roman" w:eastAsia="Times New Roman" w:hAnsi="Times New Roman" w:cs="Times New Roman"/>
          <w:kern w:val="0"/>
          <w:sz w:val="24"/>
          <w:szCs w:val="24"/>
          <w14:ligatures w14:val="none"/>
        </w:rPr>
        <w:t xml:space="preserve"> color information together point by point</w:t>
      </w:r>
      <w:r w:rsidR="00D014AF" w:rsidRPr="009B18B6">
        <w:rPr>
          <w:rFonts w:ascii="Times New Roman" w:eastAsia="Times New Roman" w:hAnsi="Times New Roman" w:cs="Times New Roman"/>
          <w:kern w:val="0"/>
          <w:sz w:val="24"/>
          <w:szCs w:val="24"/>
          <w14:ligatures w14:val="none"/>
        </w:rPr>
        <w:t xml:space="preserve"> </w:t>
      </w:r>
      <w:r w:rsidR="00774B35" w:rsidRPr="009B18B6">
        <w:rPr>
          <w:rFonts w:ascii="Times New Roman" w:eastAsia="Times New Roman" w:hAnsi="Times New Roman" w:cs="Times New Roman"/>
          <w:kern w:val="0"/>
          <w:sz w:val="24"/>
          <w:szCs w:val="24"/>
          <w14:ligatures w14:val="none"/>
        </w:rPr>
        <w:t xml:space="preserve">into pictures </w:t>
      </w:r>
      <w:r w:rsidR="00D014AF" w:rsidRPr="009B18B6">
        <w:rPr>
          <w:rFonts w:ascii="Times New Roman" w:eastAsia="Times New Roman" w:hAnsi="Times New Roman" w:cs="Times New Roman"/>
          <w:kern w:val="0"/>
          <w:sz w:val="24"/>
          <w:szCs w:val="24"/>
          <w14:ligatures w14:val="none"/>
        </w:rPr>
        <w:t xml:space="preserve">(like networks </w:t>
      </w:r>
      <w:r w:rsidR="000179D8" w:rsidRPr="009B18B6">
        <w:rPr>
          <w:rFonts w:ascii="Times New Roman" w:eastAsia="Times New Roman" w:hAnsi="Times New Roman" w:cs="Times New Roman"/>
          <w:kern w:val="0"/>
          <w:sz w:val="24"/>
          <w:szCs w:val="24"/>
          <w14:ligatures w14:val="none"/>
        </w:rPr>
        <w:t xml:space="preserve">can </w:t>
      </w:r>
      <w:r w:rsidR="00A9707A" w:rsidRPr="009B18B6">
        <w:rPr>
          <w:rFonts w:ascii="Times New Roman" w:eastAsia="Times New Roman" w:hAnsi="Times New Roman" w:cs="Times New Roman"/>
          <w:kern w:val="0"/>
          <w:sz w:val="24"/>
          <w:szCs w:val="24"/>
          <w14:ligatures w14:val="none"/>
        </w:rPr>
        <w:t xml:space="preserve">partially </w:t>
      </w:r>
      <w:r w:rsidR="00D014AF" w:rsidRPr="009B18B6">
        <w:rPr>
          <w:rFonts w:ascii="Times New Roman" w:eastAsia="Times New Roman" w:hAnsi="Times New Roman" w:cs="Times New Roman"/>
          <w:kern w:val="0"/>
          <w:sz w:val="24"/>
          <w:szCs w:val="24"/>
          <w14:ligatures w14:val="none"/>
        </w:rPr>
        <w:t>do)</w:t>
      </w:r>
      <w:r w:rsidR="00945945" w:rsidRPr="009B18B6">
        <w:rPr>
          <w:rFonts w:ascii="Times New Roman" w:eastAsia="Times New Roman" w:hAnsi="Times New Roman" w:cs="Times New Roman"/>
          <w:kern w:val="0"/>
          <w:sz w:val="24"/>
          <w:szCs w:val="24"/>
          <w14:ligatures w14:val="none"/>
        </w:rPr>
        <w:t xml:space="preserve">. </w:t>
      </w:r>
      <w:r w:rsidR="00397FCF" w:rsidRPr="009B18B6">
        <w:rPr>
          <w:rFonts w:ascii="Times New Roman" w:eastAsia="Times New Roman" w:hAnsi="Times New Roman" w:cs="Times New Roman"/>
          <w:kern w:val="0"/>
          <w:sz w:val="24"/>
          <w:szCs w:val="24"/>
          <w14:ligatures w14:val="none"/>
        </w:rPr>
        <w:t>T</w:t>
      </w:r>
      <w:r w:rsidR="00D972B7" w:rsidRPr="009B18B6">
        <w:rPr>
          <w:rFonts w:ascii="Times New Roman" w:eastAsia="Times New Roman" w:hAnsi="Times New Roman" w:cs="Times New Roman"/>
          <w:kern w:val="0"/>
          <w:sz w:val="24"/>
          <w:szCs w:val="24"/>
          <w14:ligatures w14:val="none"/>
        </w:rPr>
        <w:t xml:space="preserve">he neural </w:t>
      </w:r>
      <w:r w:rsidR="001D5B03" w:rsidRPr="009B18B6">
        <w:rPr>
          <w:rFonts w:ascii="Times New Roman" w:eastAsia="Times New Roman" w:hAnsi="Times New Roman" w:cs="Times New Roman"/>
          <w:kern w:val="0"/>
          <w:sz w:val="24"/>
          <w:szCs w:val="24"/>
          <w14:ligatures w14:val="none"/>
        </w:rPr>
        <w:t>field just pools color information together as a whole into a single consciousness</w:t>
      </w:r>
      <w:r w:rsidR="00774B35" w:rsidRPr="009B18B6">
        <w:rPr>
          <w:rFonts w:ascii="Times New Roman" w:eastAsia="Times New Roman" w:hAnsi="Times New Roman" w:cs="Times New Roman"/>
          <w:kern w:val="0"/>
          <w:sz w:val="24"/>
          <w:szCs w:val="24"/>
          <w14:ligatures w14:val="none"/>
        </w:rPr>
        <w:t>.</w:t>
      </w:r>
    </w:p>
    <w:p w14:paraId="049BCF6A" w14:textId="77777777" w:rsidR="009C6DC3" w:rsidRPr="009B18B6" w:rsidRDefault="009C6DC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w:t>
      </w:r>
    </w:p>
    <w:p w14:paraId="7D8428CC" w14:textId="217A40DF" w:rsidR="00406987" w:rsidRPr="009B18B6" w:rsidRDefault="005A5729" w:rsidP="006B6BCB">
      <w:pPr>
        <w:widowControl w:val="0"/>
        <w:spacing w:after="0" w:line="276" w:lineRule="auto"/>
        <w:contextualSpacing/>
        <w:outlineLvl w:val="0"/>
        <w:rPr>
          <w:rFonts w:ascii="Times New Roman" w:eastAsia="Times New Roman" w:hAnsi="Times New Roman" w:cs="Times New Roman"/>
          <w:b/>
          <w:bCs/>
          <w:kern w:val="0"/>
          <w:sz w:val="24"/>
          <w:szCs w:val="24"/>
          <w14:ligatures w14:val="none"/>
        </w:rPr>
      </w:pPr>
      <w:r w:rsidRPr="009B18B6">
        <w:rPr>
          <w:rFonts w:ascii="Times New Roman" w:eastAsia="Times New Roman" w:hAnsi="Times New Roman" w:cs="Times New Roman"/>
          <w:b/>
          <w:bCs/>
          <w:kern w:val="0"/>
          <w:sz w:val="24"/>
          <w:szCs w:val="24"/>
          <w14:ligatures w14:val="none"/>
        </w:rPr>
        <w:t>2</w:t>
      </w:r>
      <w:r w:rsidR="00406987" w:rsidRPr="009B18B6">
        <w:rPr>
          <w:rFonts w:ascii="Times New Roman" w:eastAsia="Times New Roman" w:hAnsi="Times New Roman" w:cs="Times New Roman"/>
          <w:b/>
          <w:bCs/>
          <w:kern w:val="0"/>
          <w:sz w:val="24"/>
          <w:szCs w:val="24"/>
          <w14:ligatures w14:val="none"/>
        </w:rPr>
        <w:t>.4 Summary</w:t>
      </w:r>
    </w:p>
    <w:p w14:paraId="127CF287" w14:textId="62357958" w:rsidR="00AE0A6F" w:rsidRPr="009B18B6" w:rsidRDefault="0040698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Neuroscience </w:t>
      </w:r>
      <w:r w:rsidR="00DC0C3A" w:rsidRPr="009B18B6">
        <w:rPr>
          <w:rFonts w:ascii="Times New Roman" w:eastAsia="Times New Roman" w:hAnsi="Times New Roman" w:cs="Times New Roman"/>
          <w:kern w:val="0"/>
          <w:sz w:val="24"/>
          <w:szCs w:val="24"/>
          <w14:ligatures w14:val="none"/>
        </w:rPr>
        <w:t>hasn’t explained</w:t>
      </w:r>
      <w:r w:rsidRPr="009B18B6">
        <w:rPr>
          <w:rFonts w:ascii="Times New Roman" w:eastAsia="Times New Roman" w:hAnsi="Times New Roman" w:cs="Times New Roman"/>
          <w:kern w:val="0"/>
          <w:sz w:val="24"/>
          <w:szCs w:val="24"/>
          <w14:ligatures w14:val="none"/>
        </w:rPr>
        <w:t xml:space="preserve"> </w:t>
      </w:r>
      <w:r w:rsidR="00071FD4" w:rsidRPr="009B18B6">
        <w:rPr>
          <w:rFonts w:ascii="Times New Roman" w:eastAsia="Times New Roman" w:hAnsi="Times New Roman" w:cs="Times New Roman"/>
          <w:kern w:val="0"/>
          <w:sz w:val="24"/>
          <w:szCs w:val="24"/>
          <w14:ligatures w14:val="none"/>
        </w:rPr>
        <w:t xml:space="preserve">visual images. It hasn’t explained </w:t>
      </w:r>
      <w:r w:rsidRPr="009B18B6">
        <w:rPr>
          <w:rFonts w:ascii="Times New Roman" w:eastAsia="Times New Roman" w:hAnsi="Times New Roman" w:cs="Times New Roman"/>
          <w:kern w:val="0"/>
          <w:sz w:val="24"/>
          <w:szCs w:val="24"/>
          <w14:ligatures w14:val="none"/>
        </w:rPr>
        <w:t>the colors</w:t>
      </w:r>
      <w:r w:rsidR="00AE0A6F" w:rsidRPr="009B18B6">
        <w:rPr>
          <w:rFonts w:ascii="Times New Roman" w:eastAsia="Times New Roman" w:hAnsi="Times New Roman" w:cs="Times New Roman"/>
          <w:kern w:val="0"/>
          <w:sz w:val="24"/>
          <w:szCs w:val="24"/>
          <w14:ligatures w14:val="none"/>
        </w:rPr>
        <w:t>, structures</w:t>
      </w:r>
      <w:r w:rsidR="00F732AB" w:rsidRPr="009B18B6">
        <w:rPr>
          <w:rFonts w:ascii="Times New Roman" w:eastAsia="Times New Roman" w:hAnsi="Times New Roman" w:cs="Times New Roman"/>
          <w:kern w:val="0"/>
          <w:sz w:val="24"/>
          <w:szCs w:val="24"/>
          <w14:ligatures w14:val="none"/>
        </w:rPr>
        <w:t>, or</w:t>
      </w:r>
      <w:r w:rsidR="00AE0A6F" w:rsidRPr="009B18B6">
        <w:rPr>
          <w:rFonts w:ascii="Times New Roman" w:eastAsia="Times New Roman" w:hAnsi="Times New Roman" w:cs="Times New Roman"/>
          <w:kern w:val="0"/>
          <w:sz w:val="24"/>
          <w:szCs w:val="24"/>
          <w14:ligatures w14:val="none"/>
        </w:rPr>
        <w:t xml:space="preserve"> consciousness</w:t>
      </w:r>
      <w:r w:rsidRPr="009B18B6">
        <w:rPr>
          <w:rFonts w:ascii="Times New Roman" w:eastAsia="Times New Roman" w:hAnsi="Times New Roman" w:cs="Times New Roman"/>
          <w:kern w:val="0"/>
          <w:sz w:val="24"/>
          <w:szCs w:val="24"/>
          <w14:ligatures w14:val="none"/>
        </w:rPr>
        <w:t xml:space="preserve"> of images in terms of information processing by neural </w:t>
      </w:r>
      <w:r w:rsidRPr="009B18B6">
        <w:rPr>
          <w:rFonts w:ascii="Times New Roman" w:eastAsia="Times New Roman" w:hAnsi="Times New Roman" w:cs="Times New Roman"/>
          <w:i/>
          <w:iCs/>
          <w:kern w:val="0"/>
          <w:sz w:val="24"/>
          <w:szCs w:val="24"/>
          <w14:ligatures w14:val="none"/>
        </w:rPr>
        <w:t>networks</w:t>
      </w:r>
      <w:r w:rsidR="00DC0C3A" w:rsidRPr="009B18B6">
        <w:rPr>
          <w:rFonts w:ascii="Times New Roman" w:eastAsia="Times New Roman" w:hAnsi="Times New Roman" w:cs="Times New Roman"/>
          <w:kern w:val="0"/>
          <w:sz w:val="24"/>
          <w:szCs w:val="24"/>
          <w14:ligatures w14:val="none"/>
        </w:rPr>
        <w:t xml:space="preserve"> or neural </w:t>
      </w:r>
      <w:r w:rsidR="00DC0C3A" w:rsidRPr="009B18B6">
        <w:rPr>
          <w:rFonts w:ascii="Times New Roman" w:eastAsia="Times New Roman" w:hAnsi="Times New Roman" w:cs="Times New Roman"/>
          <w:i/>
          <w:iCs/>
          <w:kern w:val="0"/>
          <w:sz w:val="24"/>
          <w:szCs w:val="24"/>
          <w14:ligatures w14:val="none"/>
        </w:rPr>
        <w:t>fields</w:t>
      </w:r>
      <w:r w:rsidRPr="009B18B6">
        <w:rPr>
          <w:rFonts w:ascii="Times New Roman" w:eastAsia="Times New Roman" w:hAnsi="Times New Roman" w:cs="Times New Roman"/>
          <w:kern w:val="0"/>
          <w:sz w:val="24"/>
          <w:szCs w:val="24"/>
          <w14:ligatures w14:val="none"/>
        </w:rPr>
        <w:t xml:space="preserve">. </w:t>
      </w:r>
    </w:p>
    <w:p w14:paraId="04BE0968" w14:textId="6EA52D14" w:rsidR="00406987" w:rsidRPr="009B18B6" w:rsidRDefault="00AE0A6F"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406987" w:rsidRPr="009B18B6">
        <w:rPr>
          <w:rFonts w:ascii="Times New Roman" w:eastAsia="Times New Roman" w:hAnsi="Times New Roman" w:cs="Times New Roman"/>
          <w:kern w:val="0"/>
          <w:sz w:val="24"/>
          <w:szCs w:val="24"/>
          <w14:ligatures w14:val="none"/>
        </w:rPr>
        <w:t xml:space="preserve">The processing of colors and other qualia </w:t>
      </w:r>
      <w:r w:rsidR="006D0801" w:rsidRPr="009B18B6">
        <w:rPr>
          <w:rFonts w:ascii="Times New Roman" w:eastAsia="Times New Roman" w:hAnsi="Times New Roman" w:cs="Times New Roman"/>
          <w:kern w:val="0"/>
          <w:sz w:val="24"/>
          <w:szCs w:val="24"/>
          <w14:ligatures w14:val="none"/>
        </w:rPr>
        <w:t xml:space="preserve">by neural networks </w:t>
      </w:r>
      <w:r w:rsidR="001D5401" w:rsidRPr="009B18B6">
        <w:rPr>
          <w:rFonts w:ascii="Times New Roman" w:eastAsia="Times New Roman" w:hAnsi="Times New Roman" w:cs="Times New Roman"/>
          <w:kern w:val="0"/>
          <w:sz w:val="24"/>
          <w:szCs w:val="24"/>
          <w14:ligatures w14:val="none"/>
        </w:rPr>
        <w:t>seems</w:t>
      </w:r>
      <w:r w:rsidR="00406987" w:rsidRPr="009B18B6">
        <w:rPr>
          <w:rFonts w:ascii="Times New Roman" w:eastAsia="Times New Roman" w:hAnsi="Times New Roman" w:cs="Times New Roman"/>
          <w:kern w:val="0"/>
          <w:sz w:val="24"/>
          <w:szCs w:val="24"/>
          <w14:ligatures w14:val="none"/>
        </w:rPr>
        <w:t xml:space="preserve"> too similar to account for the striking differences between qualia. Nor is it clear which </w:t>
      </w:r>
      <w:r w:rsidR="006065DB" w:rsidRPr="009B18B6">
        <w:rPr>
          <w:rFonts w:ascii="Times New Roman" w:eastAsia="Times New Roman" w:hAnsi="Times New Roman" w:cs="Times New Roman"/>
          <w:kern w:val="0"/>
          <w:sz w:val="24"/>
          <w:szCs w:val="24"/>
          <w14:ligatures w14:val="none"/>
        </w:rPr>
        <w:t xml:space="preserve">neural EM </w:t>
      </w:r>
      <w:r w:rsidR="00406987" w:rsidRPr="009B18B6">
        <w:rPr>
          <w:rFonts w:ascii="Times New Roman" w:eastAsia="Times New Roman" w:hAnsi="Times New Roman" w:cs="Times New Roman"/>
          <w:kern w:val="0"/>
          <w:sz w:val="24"/>
          <w:szCs w:val="24"/>
          <w14:ligatures w14:val="none"/>
        </w:rPr>
        <w:t xml:space="preserve">field patterns could encode </w:t>
      </w:r>
      <w:r w:rsidR="00EE2D7B" w:rsidRPr="009B18B6">
        <w:rPr>
          <w:rFonts w:ascii="Times New Roman" w:eastAsia="Times New Roman" w:hAnsi="Times New Roman" w:cs="Times New Roman"/>
          <w:kern w:val="0"/>
          <w:sz w:val="24"/>
          <w:szCs w:val="24"/>
          <w14:ligatures w14:val="none"/>
        </w:rPr>
        <w:t xml:space="preserve">colors </w:t>
      </w:r>
      <w:r w:rsidR="00406987" w:rsidRPr="009B18B6">
        <w:rPr>
          <w:rFonts w:ascii="Times New Roman" w:eastAsia="Times New Roman" w:hAnsi="Times New Roman" w:cs="Times New Roman"/>
          <w:kern w:val="0"/>
          <w:sz w:val="24"/>
          <w:szCs w:val="24"/>
          <w14:ligatures w14:val="none"/>
        </w:rPr>
        <w:t xml:space="preserve">and how </w:t>
      </w:r>
      <w:r w:rsidR="00EE2D7B" w:rsidRPr="009B18B6">
        <w:rPr>
          <w:rFonts w:ascii="Times New Roman" w:eastAsia="Times New Roman" w:hAnsi="Times New Roman" w:cs="Times New Roman"/>
          <w:kern w:val="0"/>
          <w:sz w:val="24"/>
          <w:szCs w:val="24"/>
          <w14:ligatures w14:val="none"/>
        </w:rPr>
        <w:t xml:space="preserve">they could be </w:t>
      </w:r>
      <w:r w:rsidR="00D247D7" w:rsidRPr="009B18B6">
        <w:rPr>
          <w:rFonts w:ascii="Times New Roman" w:eastAsia="Times New Roman" w:hAnsi="Times New Roman" w:cs="Times New Roman"/>
          <w:kern w:val="0"/>
          <w:sz w:val="24"/>
          <w:szCs w:val="24"/>
          <w14:ligatures w14:val="none"/>
        </w:rPr>
        <w:t>separated</w:t>
      </w:r>
      <w:r w:rsidR="00EE2D7B" w:rsidRPr="009B18B6">
        <w:rPr>
          <w:rFonts w:ascii="Times New Roman" w:eastAsia="Times New Roman" w:hAnsi="Times New Roman" w:cs="Times New Roman"/>
          <w:kern w:val="0"/>
          <w:sz w:val="24"/>
          <w:szCs w:val="24"/>
          <w14:ligatures w14:val="none"/>
        </w:rPr>
        <w:t xml:space="preserve"> </w:t>
      </w:r>
      <w:r w:rsidR="00406987" w:rsidRPr="009B18B6">
        <w:rPr>
          <w:rFonts w:ascii="Times New Roman" w:eastAsia="Times New Roman" w:hAnsi="Times New Roman" w:cs="Times New Roman"/>
          <w:kern w:val="0"/>
          <w:sz w:val="24"/>
          <w:szCs w:val="24"/>
          <w14:ligatures w14:val="none"/>
        </w:rPr>
        <w:t>from codes for spatial layouts</w:t>
      </w:r>
      <w:r w:rsidR="00D247D7" w:rsidRPr="009B18B6">
        <w:rPr>
          <w:rFonts w:ascii="Times New Roman" w:eastAsia="Times New Roman" w:hAnsi="Times New Roman" w:cs="Times New Roman"/>
          <w:kern w:val="0"/>
          <w:sz w:val="24"/>
          <w:szCs w:val="24"/>
          <w14:ligatures w14:val="none"/>
        </w:rPr>
        <w:t xml:space="preserve"> in images</w:t>
      </w:r>
      <w:r w:rsidR="00406987" w:rsidRPr="009B18B6">
        <w:rPr>
          <w:rFonts w:ascii="Times New Roman" w:eastAsia="Times New Roman" w:hAnsi="Times New Roman" w:cs="Times New Roman"/>
          <w:kern w:val="0"/>
          <w:sz w:val="24"/>
          <w:szCs w:val="24"/>
          <w14:ligatures w14:val="none"/>
        </w:rPr>
        <w:t xml:space="preserve">. </w:t>
      </w:r>
    </w:p>
    <w:p w14:paraId="097B9BE6" w14:textId="220529FF" w:rsidR="00406987" w:rsidRPr="009B18B6" w:rsidRDefault="0040698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Neuroscience also has trouble explaining the unified pictorial structures of images in terms of neural processing by neural networks. The synapses and synchronized firing of </w:t>
      </w:r>
      <w:r w:rsidR="008343E8" w:rsidRPr="009B18B6">
        <w:rPr>
          <w:rFonts w:ascii="Times New Roman" w:eastAsia="Times New Roman" w:hAnsi="Times New Roman" w:cs="Times New Roman"/>
          <w:kern w:val="0"/>
          <w:sz w:val="24"/>
          <w:szCs w:val="24"/>
          <w14:ligatures w14:val="none"/>
        </w:rPr>
        <w:t>these</w:t>
      </w:r>
      <w:r w:rsidRPr="009B18B6">
        <w:rPr>
          <w:rFonts w:ascii="Times New Roman" w:eastAsia="Times New Roman" w:hAnsi="Times New Roman" w:cs="Times New Roman"/>
          <w:kern w:val="0"/>
          <w:sz w:val="24"/>
          <w:szCs w:val="24"/>
          <w14:ligatures w14:val="none"/>
        </w:rPr>
        <w:t xml:space="preserve"> networks evidently don’t explain this unity.</w:t>
      </w:r>
      <w:r w:rsidR="002C4E2C" w:rsidRPr="009B18B6">
        <w:rPr>
          <w:rFonts w:ascii="Times New Roman" w:eastAsia="Times New Roman" w:hAnsi="Times New Roman" w:cs="Times New Roman"/>
          <w:kern w:val="0"/>
          <w:sz w:val="24"/>
          <w:szCs w:val="24"/>
          <w14:ligatures w14:val="none"/>
        </w:rPr>
        <w:t xml:space="preserve"> But</w:t>
      </w:r>
      <w:r w:rsidRPr="009B18B6">
        <w:rPr>
          <w:rFonts w:ascii="Times New Roman" w:eastAsia="Times New Roman" w:hAnsi="Times New Roman" w:cs="Times New Roman"/>
          <w:kern w:val="0"/>
          <w:sz w:val="24"/>
          <w:szCs w:val="24"/>
          <w14:ligatures w14:val="none"/>
        </w:rPr>
        <w:t xml:space="preserve"> </w:t>
      </w:r>
      <w:r w:rsidR="002C4E2C" w:rsidRPr="009B18B6">
        <w:rPr>
          <w:rFonts w:ascii="Times New Roman" w:eastAsia="Times New Roman" w:hAnsi="Times New Roman" w:cs="Times New Roman"/>
          <w:kern w:val="0"/>
          <w:sz w:val="24"/>
          <w:szCs w:val="24"/>
          <w14:ligatures w14:val="none"/>
        </w:rPr>
        <w:t>n</w:t>
      </w:r>
      <w:r w:rsidR="00E624A3" w:rsidRPr="009B18B6">
        <w:rPr>
          <w:rFonts w:ascii="Times New Roman" w:eastAsia="Times New Roman" w:hAnsi="Times New Roman" w:cs="Times New Roman"/>
          <w:kern w:val="0"/>
          <w:sz w:val="24"/>
          <w:szCs w:val="24"/>
          <w14:ligatures w14:val="none"/>
        </w:rPr>
        <w:t xml:space="preserve">eural fields </w:t>
      </w:r>
      <w:r w:rsidR="00246D77" w:rsidRPr="009B18B6">
        <w:rPr>
          <w:rFonts w:ascii="Times New Roman" w:eastAsia="Times New Roman" w:hAnsi="Times New Roman" w:cs="Times New Roman"/>
          <w:kern w:val="0"/>
          <w:sz w:val="24"/>
          <w:szCs w:val="24"/>
          <w14:ligatures w14:val="none"/>
        </w:rPr>
        <w:t xml:space="preserve">excel at </w:t>
      </w:r>
      <w:r w:rsidR="00E624A3" w:rsidRPr="009B18B6">
        <w:rPr>
          <w:rFonts w:ascii="Times New Roman" w:eastAsia="Times New Roman" w:hAnsi="Times New Roman" w:cs="Times New Roman"/>
          <w:kern w:val="0"/>
          <w:sz w:val="24"/>
          <w:szCs w:val="24"/>
          <w14:ligatures w14:val="none"/>
        </w:rPr>
        <w:t>explain</w:t>
      </w:r>
      <w:r w:rsidR="00246D77" w:rsidRPr="009B18B6">
        <w:rPr>
          <w:rFonts w:ascii="Times New Roman" w:eastAsia="Times New Roman" w:hAnsi="Times New Roman" w:cs="Times New Roman"/>
          <w:kern w:val="0"/>
          <w:sz w:val="24"/>
          <w:szCs w:val="24"/>
          <w14:ligatures w14:val="none"/>
        </w:rPr>
        <w:t>ing</w:t>
      </w:r>
      <w:r w:rsidR="00E624A3" w:rsidRPr="009B18B6">
        <w:rPr>
          <w:rFonts w:ascii="Times New Roman" w:eastAsia="Times New Roman" w:hAnsi="Times New Roman" w:cs="Times New Roman"/>
          <w:kern w:val="0"/>
          <w:sz w:val="24"/>
          <w:szCs w:val="24"/>
          <w14:ligatures w14:val="none"/>
        </w:rPr>
        <w:t xml:space="preserve"> this unity </w:t>
      </w:r>
      <w:r w:rsidR="005F11D1" w:rsidRPr="009B18B6">
        <w:rPr>
          <w:rFonts w:ascii="Times New Roman" w:eastAsia="Times New Roman" w:hAnsi="Times New Roman" w:cs="Times New Roman"/>
          <w:kern w:val="0"/>
          <w:sz w:val="24"/>
          <w:szCs w:val="24"/>
          <w14:ligatures w14:val="none"/>
        </w:rPr>
        <w:t xml:space="preserve">especially </w:t>
      </w:r>
      <w:r w:rsidR="00A63E99" w:rsidRPr="009B18B6">
        <w:rPr>
          <w:rFonts w:ascii="Times New Roman" w:eastAsia="Times New Roman" w:hAnsi="Times New Roman" w:cs="Times New Roman"/>
          <w:kern w:val="0"/>
          <w:sz w:val="24"/>
          <w:szCs w:val="24"/>
          <w14:ligatures w14:val="none"/>
        </w:rPr>
        <w:t>if they’re</w:t>
      </w:r>
      <w:r w:rsidR="00E624A3" w:rsidRPr="009B18B6">
        <w:rPr>
          <w:rFonts w:ascii="Times New Roman" w:eastAsia="Times New Roman" w:hAnsi="Times New Roman" w:cs="Times New Roman"/>
          <w:kern w:val="0"/>
          <w:sz w:val="24"/>
          <w:szCs w:val="24"/>
          <w14:ligatures w14:val="none"/>
        </w:rPr>
        <w:t xml:space="preserve"> synchronized (coherent)</w:t>
      </w:r>
      <w:r w:rsidR="00490CB1" w:rsidRPr="009B18B6">
        <w:rPr>
          <w:rFonts w:ascii="Times New Roman" w:eastAsia="Times New Roman" w:hAnsi="Times New Roman" w:cs="Times New Roman"/>
          <w:kern w:val="0"/>
          <w:sz w:val="24"/>
          <w:szCs w:val="24"/>
          <w14:ligatures w14:val="none"/>
        </w:rPr>
        <w:t>,</w:t>
      </w:r>
      <w:r w:rsidR="00E624A3" w:rsidRPr="009B18B6">
        <w:rPr>
          <w:rFonts w:ascii="Times New Roman" w:eastAsia="Times New Roman" w:hAnsi="Times New Roman" w:cs="Times New Roman"/>
          <w:kern w:val="0"/>
          <w:sz w:val="24"/>
          <w:szCs w:val="24"/>
          <w14:ligatures w14:val="none"/>
        </w:rPr>
        <w:t xml:space="preserve"> and their frequencies nest together</w:t>
      </w:r>
      <w:r w:rsidR="00B85CF3" w:rsidRPr="009B18B6">
        <w:rPr>
          <w:rFonts w:ascii="Times New Roman" w:eastAsia="Times New Roman" w:hAnsi="Times New Roman" w:cs="Times New Roman"/>
          <w:kern w:val="0"/>
          <w:sz w:val="24"/>
          <w:szCs w:val="24"/>
          <w14:ligatures w14:val="none"/>
        </w:rPr>
        <w:t xml:space="preserve">. </w:t>
      </w:r>
      <w:r w:rsidR="00A63E99" w:rsidRPr="009B18B6">
        <w:rPr>
          <w:rFonts w:ascii="Times New Roman" w:eastAsia="Times New Roman" w:hAnsi="Times New Roman" w:cs="Times New Roman"/>
          <w:kern w:val="0"/>
          <w:sz w:val="24"/>
          <w:szCs w:val="24"/>
          <w14:ligatures w14:val="none"/>
        </w:rPr>
        <w:t>But this field account</w:t>
      </w:r>
      <w:r w:rsidR="00650DEF" w:rsidRPr="009B18B6">
        <w:rPr>
          <w:rFonts w:ascii="Times New Roman" w:eastAsia="Times New Roman" w:hAnsi="Times New Roman" w:cs="Times New Roman"/>
          <w:kern w:val="0"/>
          <w:sz w:val="24"/>
          <w:szCs w:val="24"/>
          <w14:ligatures w14:val="none"/>
        </w:rPr>
        <w:t xml:space="preserve"> </w:t>
      </w:r>
      <w:r w:rsidR="00A05260" w:rsidRPr="009B18B6">
        <w:rPr>
          <w:rFonts w:ascii="Times New Roman" w:eastAsia="Times New Roman" w:hAnsi="Times New Roman" w:cs="Times New Roman"/>
          <w:kern w:val="0"/>
          <w:sz w:val="24"/>
          <w:szCs w:val="24"/>
          <w14:ligatures w14:val="none"/>
        </w:rPr>
        <w:t>needs to</w:t>
      </w:r>
      <w:r w:rsidR="00650DEF" w:rsidRPr="009B18B6">
        <w:rPr>
          <w:rFonts w:ascii="Times New Roman" w:eastAsia="Times New Roman" w:hAnsi="Times New Roman" w:cs="Times New Roman"/>
          <w:kern w:val="0"/>
          <w:sz w:val="24"/>
          <w:szCs w:val="24"/>
          <w14:ligatures w14:val="none"/>
        </w:rPr>
        <w:t xml:space="preserve"> clarify </w:t>
      </w:r>
      <w:r w:rsidRPr="009B18B6">
        <w:rPr>
          <w:rFonts w:ascii="Times New Roman" w:eastAsia="Times New Roman" w:hAnsi="Times New Roman" w:cs="Times New Roman"/>
          <w:kern w:val="0"/>
          <w:sz w:val="24"/>
          <w:szCs w:val="24"/>
          <w14:ligatures w14:val="none"/>
        </w:rPr>
        <w:t>why minds remain separate</w:t>
      </w:r>
      <w:r w:rsidR="00490CB1"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 while fields reach between brains. Finally, neither neural networks nor neural fields explains how the pictorial form of images is encoded.</w:t>
      </w:r>
    </w:p>
    <w:p w14:paraId="6618741C" w14:textId="4BA37F27" w:rsidR="00406987" w:rsidRPr="009B18B6" w:rsidRDefault="0040698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Nor is it clear how all these codes become conscious. </w:t>
      </w:r>
      <w:r w:rsidR="00833E70" w:rsidRPr="009B18B6">
        <w:rPr>
          <w:rFonts w:ascii="Times New Roman" w:eastAsia="Times New Roman" w:hAnsi="Times New Roman" w:cs="Times New Roman"/>
          <w:kern w:val="0"/>
          <w:sz w:val="24"/>
          <w:szCs w:val="24"/>
          <w14:ligatures w14:val="none"/>
        </w:rPr>
        <w:t>T</w:t>
      </w:r>
      <w:r w:rsidRPr="009B18B6">
        <w:rPr>
          <w:rFonts w:ascii="Times New Roman" w:eastAsia="Times New Roman" w:hAnsi="Times New Roman" w:cs="Times New Roman"/>
          <w:kern w:val="0"/>
          <w:sz w:val="24"/>
          <w:szCs w:val="24"/>
          <w14:ligatures w14:val="none"/>
        </w:rPr>
        <w:t xml:space="preserve">he radical differences between abstract codes, soggy neurons, and visual images </w:t>
      </w:r>
      <w:r w:rsidR="000722F8" w:rsidRPr="009B18B6">
        <w:rPr>
          <w:rFonts w:ascii="Times New Roman" w:eastAsia="Times New Roman" w:hAnsi="Times New Roman" w:cs="Times New Roman"/>
          <w:kern w:val="0"/>
          <w:sz w:val="24"/>
          <w:szCs w:val="24"/>
          <w14:ligatures w14:val="none"/>
        </w:rPr>
        <w:t>deeply</w:t>
      </w:r>
      <w:r w:rsidRPr="009B18B6">
        <w:rPr>
          <w:rFonts w:ascii="Times New Roman" w:eastAsia="Times New Roman" w:hAnsi="Times New Roman" w:cs="Times New Roman"/>
          <w:kern w:val="0"/>
          <w:sz w:val="24"/>
          <w:szCs w:val="24"/>
          <w14:ligatures w14:val="none"/>
        </w:rPr>
        <w:t xml:space="preserve"> obscure their various relationships.</w:t>
      </w:r>
    </w:p>
    <w:p w14:paraId="0047FB13" w14:textId="1102CB8B" w:rsidR="00406987" w:rsidRPr="009B18B6" w:rsidRDefault="0040698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The main source of problems with visual images is thus arguably their overreliance on information processing codes. While brains do process vision behind the scenes, the codes for the colors and structures of images remain empirically elusive, and the relations of these codes to images remain metaphysically enigmatic.</w:t>
      </w:r>
    </w:p>
    <w:p w14:paraId="64091DBC" w14:textId="77777777" w:rsidR="00406987" w:rsidRPr="009B18B6" w:rsidRDefault="0040698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7ADF7ECD" w14:textId="75816178" w:rsidR="00125E89" w:rsidRPr="009B18B6" w:rsidRDefault="009E1D0C" w:rsidP="006B6BCB">
      <w:pPr>
        <w:widowControl w:val="0"/>
        <w:spacing w:after="0" w:line="276" w:lineRule="auto"/>
        <w:contextualSpacing/>
        <w:jc w:val="center"/>
        <w:outlineLvl w:val="0"/>
        <w:rPr>
          <w:rFonts w:ascii="Times New Roman" w:eastAsia="Times New Roman" w:hAnsi="Times New Roman" w:cs="Times New Roman"/>
          <w:b/>
          <w:bCs/>
          <w:kern w:val="0"/>
          <w:sz w:val="24"/>
          <w:szCs w:val="24"/>
          <w14:ligatures w14:val="none"/>
        </w:rPr>
      </w:pPr>
      <w:r w:rsidRPr="009B18B6">
        <w:rPr>
          <w:rFonts w:ascii="Times New Roman" w:eastAsia="Times New Roman" w:hAnsi="Times New Roman" w:cs="Times New Roman"/>
          <w:b/>
          <w:bCs/>
          <w:kern w:val="0"/>
          <w:sz w:val="24"/>
          <w:szCs w:val="24"/>
          <w14:ligatures w14:val="none"/>
        </w:rPr>
        <w:t>3</w:t>
      </w:r>
      <w:r w:rsidR="00125E89" w:rsidRPr="009B18B6">
        <w:rPr>
          <w:rFonts w:ascii="Times New Roman" w:eastAsia="Times New Roman" w:hAnsi="Times New Roman" w:cs="Times New Roman"/>
          <w:b/>
          <w:bCs/>
          <w:kern w:val="0"/>
          <w:sz w:val="24"/>
          <w:szCs w:val="24"/>
          <w14:ligatures w14:val="none"/>
        </w:rPr>
        <w:t xml:space="preserve">. Avoiding </w:t>
      </w:r>
      <w:r w:rsidR="006D29AA" w:rsidRPr="009B18B6">
        <w:rPr>
          <w:rFonts w:ascii="Times New Roman" w:eastAsia="Times New Roman" w:hAnsi="Times New Roman" w:cs="Times New Roman"/>
          <w:b/>
          <w:bCs/>
          <w:kern w:val="0"/>
          <w:sz w:val="24"/>
          <w:szCs w:val="24"/>
          <w14:ligatures w14:val="none"/>
        </w:rPr>
        <w:t>Neuro</w:t>
      </w:r>
      <w:r w:rsidR="00E37A2D" w:rsidRPr="009B18B6">
        <w:rPr>
          <w:rFonts w:ascii="Times New Roman" w:eastAsia="Times New Roman" w:hAnsi="Times New Roman" w:cs="Times New Roman"/>
          <w:b/>
          <w:bCs/>
          <w:kern w:val="0"/>
          <w:sz w:val="24"/>
          <w:szCs w:val="24"/>
          <w14:ligatures w14:val="none"/>
        </w:rPr>
        <w:t>science’s</w:t>
      </w:r>
      <w:r w:rsidR="006D29AA" w:rsidRPr="009B18B6">
        <w:rPr>
          <w:rFonts w:ascii="Times New Roman" w:eastAsia="Times New Roman" w:hAnsi="Times New Roman" w:cs="Times New Roman"/>
          <w:b/>
          <w:bCs/>
          <w:kern w:val="0"/>
          <w:sz w:val="24"/>
          <w:szCs w:val="24"/>
          <w14:ligatures w14:val="none"/>
        </w:rPr>
        <w:t xml:space="preserve"> </w:t>
      </w:r>
      <w:r w:rsidR="00F94DE9" w:rsidRPr="009B18B6">
        <w:rPr>
          <w:rFonts w:ascii="Times New Roman" w:eastAsia="Times New Roman" w:hAnsi="Times New Roman" w:cs="Times New Roman"/>
          <w:b/>
          <w:bCs/>
          <w:kern w:val="0"/>
          <w:sz w:val="24"/>
          <w:szCs w:val="24"/>
          <w14:ligatures w14:val="none"/>
        </w:rPr>
        <w:t>P</w:t>
      </w:r>
      <w:r w:rsidR="00125E89" w:rsidRPr="009B18B6">
        <w:rPr>
          <w:rFonts w:ascii="Times New Roman" w:eastAsia="Times New Roman" w:hAnsi="Times New Roman" w:cs="Times New Roman"/>
          <w:b/>
          <w:bCs/>
          <w:kern w:val="0"/>
          <w:sz w:val="24"/>
          <w:szCs w:val="24"/>
          <w14:ligatures w14:val="none"/>
        </w:rPr>
        <w:t xml:space="preserve">roblems with </w:t>
      </w:r>
      <w:r w:rsidR="00F94DE9" w:rsidRPr="009B18B6">
        <w:rPr>
          <w:rFonts w:ascii="Times New Roman" w:eastAsia="Times New Roman" w:hAnsi="Times New Roman" w:cs="Times New Roman"/>
          <w:b/>
          <w:bCs/>
          <w:kern w:val="0"/>
          <w:sz w:val="24"/>
          <w:szCs w:val="24"/>
          <w14:ligatures w14:val="none"/>
        </w:rPr>
        <w:t>V</w:t>
      </w:r>
      <w:r w:rsidR="00125E89" w:rsidRPr="009B18B6">
        <w:rPr>
          <w:rFonts w:ascii="Times New Roman" w:eastAsia="Times New Roman" w:hAnsi="Times New Roman" w:cs="Times New Roman"/>
          <w:b/>
          <w:bCs/>
          <w:kern w:val="0"/>
          <w:sz w:val="24"/>
          <w:szCs w:val="24"/>
          <w14:ligatures w14:val="none"/>
        </w:rPr>
        <w:t xml:space="preserve">isual </w:t>
      </w:r>
      <w:r w:rsidR="00F94DE9" w:rsidRPr="009B18B6">
        <w:rPr>
          <w:rFonts w:ascii="Times New Roman" w:eastAsia="Times New Roman" w:hAnsi="Times New Roman" w:cs="Times New Roman"/>
          <w:b/>
          <w:bCs/>
          <w:kern w:val="0"/>
          <w:sz w:val="24"/>
          <w:szCs w:val="24"/>
          <w14:ligatures w14:val="none"/>
        </w:rPr>
        <w:t>I</w:t>
      </w:r>
      <w:r w:rsidR="00125E89" w:rsidRPr="009B18B6">
        <w:rPr>
          <w:rFonts w:ascii="Times New Roman" w:eastAsia="Times New Roman" w:hAnsi="Times New Roman" w:cs="Times New Roman"/>
          <w:b/>
          <w:bCs/>
          <w:kern w:val="0"/>
          <w:sz w:val="24"/>
          <w:szCs w:val="24"/>
          <w14:ligatures w14:val="none"/>
        </w:rPr>
        <w:t>mages</w:t>
      </w:r>
    </w:p>
    <w:p w14:paraId="2864A12D" w14:textId="77777777" w:rsidR="00F94DE9" w:rsidRPr="009B18B6" w:rsidRDefault="00F94DE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2F0FE62F" w14:textId="343C8A87" w:rsidR="00D731E6" w:rsidRPr="009B18B6" w:rsidRDefault="00D731E6"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The network and field accounts above might be synthesized to avoid their color and structure problems. The resulting Hybrid Theory (HT) is based on recent evidence and yields testable predictions. HT is a form of neuroelectrical panpsychism. It’s </w:t>
      </w:r>
      <w:r w:rsidRPr="009B18B6">
        <w:rPr>
          <w:rFonts w:ascii="Times New Roman" w:eastAsia="Times New Roman" w:hAnsi="Times New Roman" w:cs="Times New Roman"/>
          <w:i/>
          <w:iCs/>
          <w:kern w:val="0"/>
          <w:sz w:val="24"/>
          <w:szCs w:val="24"/>
          <w14:ligatures w14:val="none"/>
        </w:rPr>
        <w:t>panpsychist</w:t>
      </w:r>
      <w:r w:rsidRPr="009B18B6">
        <w:rPr>
          <w:rFonts w:ascii="Times New Roman" w:eastAsia="Times New Roman" w:hAnsi="Times New Roman" w:cs="Times New Roman"/>
          <w:kern w:val="0"/>
          <w:sz w:val="24"/>
          <w:szCs w:val="24"/>
          <w14:ligatures w14:val="none"/>
        </w:rPr>
        <w:t xml:space="preserve"> in that everything consists purely of consciousness, like in Strawson’s (2016) pure panpsychism. HT is </w:t>
      </w:r>
      <w:r w:rsidRPr="009B18B6">
        <w:rPr>
          <w:rFonts w:ascii="Times New Roman" w:eastAsia="Times New Roman" w:hAnsi="Times New Roman" w:cs="Times New Roman"/>
          <w:i/>
          <w:iCs/>
          <w:kern w:val="0"/>
          <w:sz w:val="24"/>
          <w:szCs w:val="24"/>
          <w14:ligatures w14:val="none"/>
        </w:rPr>
        <w:t>neuroelectrical</w:t>
      </w:r>
      <w:r w:rsidRPr="009B18B6">
        <w:rPr>
          <w:rFonts w:ascii="Times New Roman" w:eastAsia="Times New Roman" w:hAnsi="Times New Roman" w:cs="Times New Roman"/>
          <w:kern w:val="0"/>
          <w:sz w:val="24"/>
          <w:szCs w:val="24"/>
          <w14:ligatures w14:val="none"/>
        </w:rPr>
        <w:t xml:space="preserve"> in that a </w:t>
      </w:r>
      <w:r w:rsidR="00975595" w:rsidRPr="009B18B6">
        <w:rPr>
          <w:rFonts w:ascii="Times New Roman" w:eastAsia="Times New Roman" w:hAnsi="Times New Roman" w:cs="Times New Roman"/>
          <w:kern w:val="0"/>
          <w:sz w:val="24"/>
          <w:szCs w:val="24"/>
          <w14:ligatures w14:val="none"/>
        </w:rPr>
        <w:t xml:space="preserve">strong, </w:t>
      </w:r>
      <w:r w:rsidRPr="009B18B6">
        <w:rPr>
          <w:rFonts w:ascii="Times New Roman" w:eastAsia="Times New Roman" w:hAnsi="Times New Roman" w:cs="Times New Roman"/>
          <w:kern w:val="0"/>
          <w:sz w:val="24"/>
          <w:szCs w:val="24"/>
          <w14:ligatures w14:val="none"/>
        </w:rPr>
        <w:t>continuous EM field</w:t>
      </w:r>
      <w:r w:rsidR="00DF608C" w:rsidRPr="009B18B6">
        <w:rPr>
          <w:rFonts w:ascii="Times New Roman" w:eastAsia="Times New Roman" w:hAnsi="Times New Roman" w:cs="Times New Roman"/>
          <w:kern w:val="0"/>
          <w:sz w:val="24"/>
          <w:szCs w:val="24"/>
          <w14:ligatures w14:val="none"/>
        </w:rPr>
        <w:t xml:space="preserve"> </w:t>
      </w:r>
      <w:r w:rsidR="00975595" w:rsidRPr="009B18B6">
        <w:rPr>
          <w:rFonts w:ascii="Times New Roman" w:eastAsia="Times New Roman" w:hAnsi="Times New Roman" w:cs="Times New Roman"/>
          <w:kern w:val="0"/>
          <w:sz w:val="24"/>
          <w:szCs w:val="24"/>
          <w14:ligatures w14:val="none"/>
        </w:rPr>
        <w:t xml:space="preserve">localized in ion currents along circuits </w:t>
      </w:r>
      <w:r w:rsidRPr="009B18B6">
        <w:rPr>
          <w:rFonts w:ascii="Times New Roman" w:eastAsia="Times New Roman" w:hAnsi="Times New Roman" w:cs="Times New Roman"/>
          <w:kern w:val="0"/>
          <w:sz w:val="24"/>
          <w:szCs w:val="24"/>
          <w14:ligatures w14:val="none"/>
        </w:rPr>
        <w:t xml:space="preserve">unifies consciousness in </w:t>
      </w:r>
      <w:r w:rsidR="00746110" w:rsidRPr="009B18B6">
        <w:rPr>
          <w:rFonts w:ascii="Times New Roman" w:eastAsia="Times New Roman" w:hAnsi="Times New Roman" w:cs="Times New Roman"/>
          <w:kern w:val="0"/>
          <w:sz w:val="24"/>
          <w:szCs w:val="24"/>
          <w14:ligatures w14:val="none"/>
        </w:rPr>
        <w:t>each</w:t>
      </w:r>
      <w:r w:rsidRPr="009B18B6">
        <w:rPr>
          <w:rFonts w:ascii="Times New Roman" w:eastAsia="Times New Roman" w:hAnsi="Times New Roman" w:cs="Times New Roman"/>
          <w:kern w:val="0"/>
          <w:sz w:val="24"/>
          <w:szCs w:val="24"/>
          <w14:ligatures w14:val="none"/>
        </w:rPr>
        <w:t xml:space="preserve"> brain</w:t>
      </w:r>
      <w:r w:rsidR="00DF608C" w:rsidRPr="009B18B6">
        <w:rPr>
          <w:rFonts w:ascii="Times New Roman" w:eastAsia="Times New Roman" w:hAnsi="Times New Roman" w:cs="Times New Roman"/>
          <w:kern w:val="0"/>
          <w:sz w:val="24"/>
          <w:szCs w:val="24"/>
          <w14:ligatures w14:val="none"/>
        </w:rPr>
        <w:t xml:space="preserve"> (</w:t>
      </w:r>
      <w:r w:rsidR="0007092A" w:rsidRPr="009B18B6">
        <w:rPr>
          <w:rFonts w:ascii="Times New Roman" w:eastAsia="Times New Roman" w:hAnsi="Times New Roman" w:cs="Times New Roman"/>
          <w:kern w:val="0"/>
          <w:sz w:val="24"/>
          <w:szCs w:val="24"/>
          <w14:ligatures w14:val="none"/>
        </w:rPr>
        <w:t xml:space="preserve">experimental </w:t>
      </w:r>
      <w:r w:rsidR="00DF608C" w:rsidRPr="009B18B6">
        <w:rPr>
          <w:rFonts w:ascii="Times New Roman" w:eastAsia="Times New Roman" w:hAnsi="Times New Roman" w:cs="Times New Roman"/>
          <w:kern w:val="0"/>
          <w:sz w:val="24"/>
          <w:szCs w:val="24"/>
          <w14:ligatures w14:val="none"/>
        </w:rPr>
        <w:t>evidence for this is listed below)</w:t>
      </w:r>
      <w:r w:rsidRPr="009B18B6">
        <w:rPr>
          <w:rFonts w:ascii="Times New Roman" w:eastAsia="Times New Roman" w:hAnsi="Times New Roman" w:cs="Times New Roman"/>
          <w:kern w:val="0"/>
          <w:sz w:val="24"/>
          <w:szCs w:val="24"/>
          <w14:ligatures w14:val="none"/>
        </w:rPr>
        <w:t>, but not between brains. Neural networks and fields together create the colors and pictorial form of images. So, images aren’t abstract computations (as often claimed)</w:t>
      </w:r>
      <w:r w:rsidR="00490CB1" w:rsidRPr="009B18B6">
        <w:rPr>
          <w:rFonts w:ascii="Times New Roman" w:eastAsia="Times New Roman" w:hAnsi="Times New Roman" w:cs="Times New Roman"/>
          <w:kern w:val="0"/>
          <w:sz w:val="24"/>
          <w:szCs w:val="24"/>
          <w14:ligatures w14:val="none"/>
        </w:rPr>
        <w:t xml:space="preserve">. Instead, they’re </w:t>
      </w:r>
      <w:r w:rsidRPr="009B18B6">
        <w:rPr>
          <w:rFonts w:ascii="Times New Roman" w:eastAsia="Times New Roman" w:hAnsi="Times New Roman" w:cs="Times New Roman"/>
          <w:kern w:val="0"/>
          <w:sz w:val="24"/>
          <w:szCs w:val="24"/>
          <w14:ligatures w14:val="none"/>
        </w:rPr>
        <w:t>substantial electrical activity spread across neural maps in actual colored, pictorial form. Yet images aren’t observ</w:t>
      </w:r>
      <w:r w:rsidR="00665DF5" w:rsidRPr="009B18B6">
        <w:rPr>
          <w:rFonts w:ascii="Times New Roman" w:eastAsia="Times New Roman" w:hAnsi="Times New Roman" w:cs="Times New Roman"/>
          <w:kern w:val="0"/>
          <w:sz w:val="24"/>
          <w:szCs w:val="24"/>
          <w14:ligatures w14:val="none"/>
        </w:rPr>
        <w:t>ed</w:t>
      </w:r>
      <w:r w:rsidRPr="009B18B6">
        <w:rPr>
          <w:rFonts w:ascii="Times New Roman" w:eastAsia="Times New Roman" w:hAnsi="Times New Roman" w:cs="Times New Roman"/>
          <w:kern w:val="0"/>
          <w:sz w:val="24"/>
          <w:szCs w:val="24"/>
          <w14:ligatures w14:val="none"/>
        </w:rPr>
        <w:t xml:space="preserve"> by inspecting people’s brain</w:t>
      </w:r>
      <w:r w:rsidR="000C6F7A"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for they’re the hidden nature of </w:t>
      </w:r>
      <w:r w:rsidR="00AA2BC0" w:rsidRPr="009B18B6">
        <w:rPr>
          <w:rFonts w:ascii="Times New Roman" w:eastAsia="Times New Roman" w:hAnsi="Times New Roman" w:cs="Times New Roman"/>
          <w:kern w:val="0"/>
          <w:sz w:val="24"/>
          <w:szCs w:val="24"/>
          <w14:ligatures w14:val="none"/>
        </w:rPr>
        <w:t>neuroelectrical</w:t>
      </w:r>
      <w:r w:rsidR="00BB5C17"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activity beyond what sense organs or instruments detect of it. </w:t>
      </w:r>
    </w:p>
    <w:p w14:paraId="5993B728" w14:textId="6579DA33" w:rsidR="00821BEB" w:rsidRPr="009B18B6" w:rsidRDefault="00387874"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844626" w:rsidRPr="009B18B6">
        <w:rPr>
          <w:rFonts w:ascii="Times New Roman" w:eastAsia="Times New Roman" w:hAnsi="Times New Roman" w:cs="Times New Roman"/>
          <w:kern w:val="0"/>
          <w:sz w:val="24"/>
          <w:szCs w:val="24"/>
          <w14:ligatures w14:val="none"/>
        </w:rPr>
        <w:t>HT</w:t>
      </w:r>
      <w:r w:rsidR="00FA3CA2"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modif</w:t>
      </w:r>
      <w:r w:rsidR="00FA3CA2" w:rsidRPr="009B18B6">
        <w:rPr>
          <w:rFonts w:ascii="Times New Roman" w:eastAsia="Times New Roman" w:hAnsi="Times New Roman" w:cs="Times New Roman"/>
          <w:kern w:val="0"/>
          <w:sz w:val="24"/>
          <w:szCs w:val="24"/>
          <w14:ligatures w14:val="none"/>
        </w:rPr>
        <w:t>ies</w:t>
      </w:r>
      <w:r w:rsidRPr="009B18B6">
        <w:rPr>
          <w:rFonts w:ascii="Times New Roman" w:eastAsia="Times New Roman" w:hAnsi="Times New Roman" w:cs="Times New Roman"/>
          <w:kern w:val="0"/>
          <w:sz w:val="24"/>
          <w:szCs w:val="24"/>
          <w14:ligatures w14:val="none"/>
        </w:rPr>
        <w:t xml:space="preserve"> and synthesizes field accounts of image</w:t>
      </w:r>
      <w:r w:rsidR="00D64D7B"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unity and network accounts of image</w:t>
      </w:r>
      <w:r w:rsidR="008046D2"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colors and pictorial form. But </w:t>
      </w:r>
      <w:r w:rsidR="0058081A" w:rsidRPr="009B18B6">
        <w:rPr>
          <w:rFonts w:ascii="Times New Roman" w:eastAsia="Times New Roman" w:hAnsi="Times New Roman" w:cs="Times New Roman"/>
          <w:kern w:val="0"/>
          <w:sz w:val="24"/>
          <w:szCs w:val="24"/>
          <w14:ligatures w14:val="none"/>
        </w:rPr>
        <w:t xml:space="preserve">it </w:t>
      </w:r>
      <w:r w:rsidR="006318DE" w:rsidRPr="009B18B6">
        <w:rPr>
          <w:rFonts w:ascii="Times New Roman" w:eastAsia="Times New Roman" w:hAnsi="Times New Roman" w:cs="Times New Roman"/>
          <w:kern w:val="0"/>
          <w:sz w:val="24"/>
          <w:szCs w:val="24"/>
          <w14:ligatures w14:val="none"/>
        </w:rPr>
        <w:t>avoids</w:t>
      </w:r>
      <w:r w:rsidRPr="009B18B6">
        <w:rPr>
          <w:rFonts w:ascii="Times New Roman" w:eastAsia="Times New Roman" w:hAnsi="Times New Roman" w:cs="Times New Roman"/>
          <w:kern w:val="0"/>
          <w:sz w:val="24"/>
          <w:szCs w:val="24"/>
          <w14:ligatures w14:val="none"/>
        </w:rPr>
        <w:t xml:space="preserve"> their computationalism</w:t>
      </w:r>
      <w:r w:rsidR="004E494C"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 which treats images as processing codes</w:t>
      </w:r>
      <w:r w:rsidR="00DB7D25" w:rsidRPr="009B18B6">
        <w:rPr>
          <w:rFonts w:ascii="Times New Roman" w:eastAsia="Times New Roman" w:hAnsi="Times New Roman" w:cs="Times New Roman"/>
          <w:kern w:val="0"/>
          <w:sz w:val="24"/>
          <w:szCs w:val="24"/>
          <w14:ligatures w14:val="none"/>
        </w:rPr>
        <w:t>. Y</w:t>
      </w:r>
      <w:r w:rsidR="003E2689" w:rsidRPr="009B18B6">
        <w:rPr>
          <w:rFonts w:ascii="Times New Roman" w:eastAsia="Times New Roman" w:hAnsi="Times New Roman" w:cs="Times New Roman"/>
          <w:kern w:val="0"/>
          <w:sz w:val="24"/>
          <w:szCs w:val="24"/>
          <w14:ligatures w14:val="none"/>
        </w:rPr>
        <w:t>et</w:t>
      </w:r>
      <w:r w:rsidR="00F739A5" w:rsidRPr="009B18B6">
        <w:rPr>
          <w:rFonts w:ascii="Times New Roman" w:eastAsia="Times New Roman" w:hAnsi="Times New Roman" w:cs="Times New Roman"/>
          <w:kern w:val="0"/>
          <w:sz w:val="24"/>
          <w:szCs w:val="24"/>
          <w14:ligatures w14:val="none"/>
        </w:rPr>
        <w:t xml:space="preserve"> </w:t>
      </w:r>
      <w:r w:rsidR="00307BC0" w:rsidRPr="009B18B6">
        <w:rPr>
          <w:rFonts w:ascii="Times New Roman" w:eastAsia="Times New Roman" w:hAnsi="Times New Roman" w:cs="Times New Roman"/>
          <w:kern w:val="0"/>
          <w:sz w:val="24"/>
          <w:szCs w:val="24"/>
          <w14:ligatures w14:val="none"/>
        </w:rPr>
        <w:t xml:space="preserve">computations still play crucial roles in images’ </w:t>
      </w:r>
      <w:r w:rsidR="00B55F66" w:rsidRPr="009B18B6">
        <w:rPr>
          <w:rFonts w:ascii="Times New Roman" w:eastAsia="Times New Roman" w:hAnsi="Times New Roman" w:cs="Times New Roman"/>
          <w:kern w:val="0"/>
          <w:sz w:val="24"/>
          <w:szCs w:val="24"/>
          <w14:ligatures w14:val="none"/>
        </w:rPr>
        <w:t xml:space="preserve">binocular rivalry, color constancy, depth perception, </w:t>
      </w:r>
      <w:r w:rsidR="00307BC0" w:rsidRPr="009B18B6">
        <w:rPr>
          <w:rFonts w:ascii="Times New Roman" w:eastAsia="Times New Roman" w:hAnsi="Times New Roman" w:cs="Times New Roman"/>
          <w:kern w:val="0"/>
          <w:sz w:val="24"/>
          <w:szCs w:val="24"/>
          <w14:ligatures w14:val="none"/>
        </w:rPr>
        <w:t xml:space="preserve">et cetera. </w:t>
      </w:r>
      <w:r w:rsidR="00662D04" w:rsidRPr="009B18B6">
        <w:rPr>
          <w:rFonts w:ascii="Times New Roman" w:eastAsia="Times New Roman" w:hAnsi="Times New Roman" w:cs="Times New Roman"/>
          <w:kern w:val="0"/>
          <w:sz w:val="24"/>
          <w:szCs w:val="24"/>
          <w14:ligatures w14:val="none"/>
        </w:rPr>
        <w:t xml:space="preserve">Yet </w:t>
      </w:r>
      <w:r w:rsidR="00307BC0" w:rsidRPr="009B18B6">
        <w:rPr>
          <w:rFonts w:ascii="Times New Roman" w:eastAsia="Times New Roman" w:hAnsi="Times New Roman" w:cs="Times New Roman"/>
          <w:kern w:val="0"/>
          <w:sz w:val="24"/>
          <w:szCs w:val="24"/>
          <w14:ligatures w14:val="none"/>
        </w:rPr>
        <w:t xml:space="preserve">this occurs behind the scenes, with “computations” merely </w:t>
      </w:r>
      <w:r w:rsidR="00174447" w:rsidRPr="009B18B6">
        <w:rPr>
          <w:rFonts w:ascii="Times New Roman" w:eastAsia="Times New Roman" w:hAnsi="Times New Roman" w:cs="Times New Roman"/>
          <w:kern w:val="0"/>
          <w:sz w:val="24"/>
          <w:szCs w:val="24"/>
          <w14:ligatures w14:val="none"/>
        </w:rPr>
        <w:t xml:space="preserve">being </w:t>
      </w:r>
      <w:r w:rsidR="00307BC0" w:rsidRPr="009B18B6">
        <w:rPr>
          <w:rFonts w:ascii="Times New Roman" w:eastAsia="Times New Roman" w:hAnsi="Times New Roman" w:cs="Times New Roman"/>
          <w:kern w:val="0"/>
          <w:sz w:val="24"/>
          <w:szCs w:val="24"/>
          <w14:ligatures w14:val="none"/>
        </w:rPr>
        <w:t>material interactions, not abstract multiply realizable entities.</w:t>
      </w:r>
      <w:r w:rsidR="00C741B5" w:rsidRPr="009B18B6">
        <w:rPr>
          <w:rFonts w:ascii="Times New Roman" w:eastAsia="Times New Roman" w:hAnsi="Times New Roman" w:cs="Times New Roman"/>
          <w:kern w:val="0"/>
          <w:sz w:val="24"/>
          <w:szCs w:val="24"/>
          <w14:ligatures w14:val="none"/>
        </w:rPr>
        <w:t xml:space="preserve"> </w:t>
      </w:r>
      <w:bookmarkStart w:id="7" w:name="_Hlk164436375"/>
    </w:p>
    <w:p w14:paraId="43CB5778" w14:textId="15295A3E" w:rsidR="00DA444D" w:rsidRPr="009B18B6" w:rsidRDefault="0070230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In this panpsychism, images reside at all levels of strong electrical activity, from retinas to cortex. </w:t>
      </w:r>
      <w:r w:rsidR="00630AEA" w:rsidRPr="009B18B6">
        <w:rPr>
          <w:rFonts w:ascii="Times New Roman" w:eastAsia="Times New Roman" w:hAnsi="Times New Roman" w:cs="Times New Roman"/>
          <w:kern w:val="0"/>
          <w:sz w:val="24"/>
          <w:szCs w:val="24"/>
          <w14:ligatures w14:val="none"/>
        </w:rPr>
        <w:t xml:space="preserve">However, </w:t>
      </w:r>
      <w:r w:rsidRPr="009B18B6">
        <w:rPr>
          <w:rFonts w:ascii="Times New Roman" w:eastAsia="Times New Roman" w:hAnsi="Times New Roman" w:cs="Times New Roman"/>
          <w:kern w:val="0"/>
          <w:sz w:val="24"/>
          <w:szCs w:val="24"/>
          <w14:ligatures w14:val="none"/>
        </w:rPr>
        <w:t xml:space="preserve">this paper </w:t>
      </w:r>
      <w:r w:rsidR="000E585C" w:rsidRPr="009B18B6">
        <w:rPr>
          <w:rFonts w:ascii="Times New Roman" w:eastAsia="Times New Roman" w:hAnsi="Times New Roman" w:cs="Times New Roman"/>
          <w:kern w:val="0"/>
          <w:sz w:val="24"/>
          <w:szCs w:val="24"/>
          <w14:ligatures w14:val="none"/>
        </w:rPr>
        <w:t xml:space="preserve">will </w:t>
      </w:r>
      <w:r w:rsidRPr="009B18B6">
        <w:rPr>
          <w:rFonts w:ascii="Times New Roman" w:eastAsia="Times New Roman" w:hAnsi="Times New Roman" w:cs="Times New Roman"/>
          <w:kern w:val="0"/>
          <w:sz w:val="24"/>
          <w:szCs w:val="24"/>
          <w14:ligatures w14:val="none"/>
        </w:rPr>
        <w:t>argue that retinal detector arrays</w:t>
      </w:r>
      <w:r w:rsidR="00821BEB"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are</w:t>
      </w:r>
      <w:r w:rsidR="00821BEB"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the only viable neural correlates of the colors and pictures in images. </w:t>
      </w:r>
      <w:r w:rsidR="00B46E1C" w:rsidRPr="009B18B6">
        <w:rPr>
          <w:rFonts w:ascii="Times New Roman" w:eastAsia="Times New Roman" w:hAnsi="Times New Roman" w:cs="Times New Roman"/>
          <w:kern w:val="0"/>
          <w:sz w:val="24"/>
          <w:szCs w:val="24"/>
          <w14:ligatures w14:val="none"/>
        </w:rPr>
        <w:t>For example, t</w:t>
      </w:r>
      <w:r w:rsidRPr="009B18B6">
        <w:rPr>
          <w:rFonts w:ascii="Times New Roman" w:eastAsia="Times New Roman" w:hAnsi="Times New Roman" w:cs="Times New Roman"/>
          <w:kern w:val="0"/>
          <w:sz w:val="24"/>
          <w:szCs w:val="24"/>
          <w14:ligatures w14:val="none"/>
        </w:rPr>
        <w:t xml:space="preserve">he cortical codes for both are </w:t>
      </w:r>
      <w:r w:rsidR="006E3584" w:rsidRPr="009B18B6">
        <w:rPr>
          <w:rFonts w:ascii="Times New Roman" w:eastAsia="Times New Roman" w:hAnsi="Times New Roman" w:cs="Times New Roman"/>
          <w:kern w:val="0"/>
          <w:sz w:val="24"/>
          <w:szCs w:val="24"/>
          <w14:ligatures w14:val="none"/>
        </w:rPr>
        <w:t>problematic</w:t>
      </w:r>
      <w:r w:rsidRPr="009B18B6">
        <w:rPr>
          <w:rFonts w:ascii="Times New Roman" w:eastAsia="Times New Roman" w:hAnsi="Times New Roman" w:cs="Times New Roman"/>
          <w:kern w:val="0"/>
          <w:sz w:val="24"/>
          <w:szCs w:val="24"/>
          <w14:ligatures w14:val="none"/>
        </w:rPr>
        <w:t>. Also, retinal detector</w:t>
      </w:r>
      <w:r w:rsidR="001672A4" w:rsidRPr="009B18B6">
        <w:rPr>
          <w:rFonts w:ascii="Times New Roman" w:eastAsia="Times New Roman" w:hAnsi="Times New Roman" w:cs="Times New Roman"/>
          <w:kern w:val="0"/>
          <w:sz w:val="24"/>
          <w:szCs w:val="24"/>
          <w14:ligatures w14:val="none"/>
        </w:rPr>
        <w:t xml:space="preserve"> arrays </w:t>
      </w:r>
      <w:r w:rsidRPr="009B18B6">
        <w:rPr>
          <w:rFonts w:ascii="Times New Roman" w:eastAsia="Times New Roman" w:hAnsi="Times New Roman" w:cs="Times New Roman"/>
          <w:kern w:val="0"/>
          <w:sz w:val="24"/>
          <w:szCs w:val="24"/>
          <w14:ligatures w14:val="none"/>
        </w:rPr>
        <w:t xml:space="preserve">support finely detailed colors, but V4 detectors don’t. Further, retinas </w:t>
      </w:r>
      <w:r w:rsidR="0085032C" w:rsidRPr="009B18B6">
        <w:rPr>
          <w:rFonts w:ascii="Times New Roman" w:eastAsia="Times New Roman" w:hAnsi="Times New Roman" w:cs="Times New Roman"/>
          <w:kern w:val="0"/>
          <w:sz w:val="24"/>
          <w:szCs w:val="24"/>
          <w14:ligatures w14:val="none"/>
        </w:rPr>
        <w:t xml:space="preserve">seem to </w:t>
      </w:r>
      <w:r w:rsidR="00693BB0" w:rsidRPr="009B18B6">
        <w:rPr>
          <w:rFonts w:ascii="Times New Roman" w:eastAsia="Times New Roman" w:hAnsi="Times New Roman" w:cs="Times New Roman"/>
          <w:kern w:val="0"/>
          <w:sz w:val="24"/>
          <w:szCs w:val="24"/>
          <w14:ligatures w14:val="none"/>
        </w:rPr>
        <w:t>discern</w:t>
      </w:r>
      <w:r w:rsidRPr="009B18B6">
        <w:rPr>
          <w:rFonts w:ascii="Times New Roman" w:eastAsia="Times New Roman" w:hAnsi="Times New Roman" w:cs="Times New Roman"/>
          <w:kern w:val="0"/>
          <w:sz w:val="24"/>
          <w:szCs w:val="24"/>
          <w14:ligatures w14:val="none"/>
        </w:rPr>
        <w:t xml:space="preserve"> colors by themselves</w:t>
      </w:r>
      <w:r w:rsidR="00A807F2" w:rsidRPr="009B18B6">
        <w:rPr>
          <w:rFonts w:ascii="Times New Roman" w:eastAsia="Times New Roman" w:hAnsi="Times New Roman" w:cs="Times New Roman"/>
          <w:kern w:val="0"/>
          <w:sz w:val="24"/>
          <w:szCs w:val="24"/>
          <w14:ligatures w14:val="none"/>
        </w:rPr>
        <w:t xml:space="preserve"> without cortical help</w:t>
      </w:r>
      <w:r w:rsidRPr="009B18B6">
        <w:rPr>
          <w:rFonts w:ascii="Times New Roman" w:eastAsia="Times New Roman" w:hAnsi="Times New Roman" w:cs="Times New Roman"/>
          <w:kern w:val="0"/>
          <w:sz w:val="24"/>
          <w:szCs w:val="24"/>
          <w14:ligatures w14:val="none"/>
        </w:rPr>
        <w:t>, and injecting retinas with certain genes turns dichromats into trichromats without cortical help.</w:t>
      </w:r>
      <w:bookmarkEnd w:id="7"/>
    </w:p>
    <w:p w14:paraId="16049E6F" w14:textId="1DB5B0CA" w:rsidR="00C741B5" w:rsidRPr="009B18B6" w:rsidRDefault="00E2415F"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66649C" w:rsidRPr="009B18B6">
        <w:rPr>
          <w:rFonts w:ascii="Times New Roman" w:eastAsia="Times New Roman" w:hAnsi="Times New Roman" w:cs="Times New Roman"/>
          <w:kern w:val="0"/>
          <w:sz w:val="24"/>
          <w:szCs w:val="24"/>
          <w14:ligatures w14:val="none"/>
        </w:rPr>
        <w:t>So, a</w:t>
      </w:r>
      <w:r w:rsidRPr="009B18B6">
        <w:rPr>
          <w:rFonts w:ascii="Times New Roman" w:eastAsia="Times New Roman" w:hAnsi="Times New Roman" w:cs="Times New Roman"/>
          <w:kern w:val="0"/>
          <w:sz w:val="24"/>
          <w:szCs w:val="24"/>
          <w14:ligatures w14:val="none"/>
        </w:rPr>
        <w:t xml:space="preserve">ttributing images partly to retinas </w:t>
      </w:r>
      <w:r w:rsidR="001B6054" w:rsidRPr="009B18B6">
        <w:rPr>
          <w:rFonts w:ascii="Times New Roman" w:eastAsia="Times New Roman" w:hAnsi="Times New Roman" w:cs="Times New Roman"/>
          <w:kern w:val="0"/>
          <w:sz w:val="24"/>
          <w:szCs w:val="24"/>
          <w14:ligatures w14:val="none"/>
        </w:rPr>
        <w:t xml:space="preserve">will </w:t>
      </w:r>
      <w:r w:rsidR="00A27038" w:rsidRPr="009B18B6">
        <w:rPr>
          <w:rFonts w:ascii="Times New Roman" w:eastAsia="Times New Roman" w:hAnsi="Times New Roman" w:cs="Times New Roman"/>
          <w:kern w:val="0"/>
          <w:sz w:val="24"/>
          <w:szCs w:val="24"/>
          <w14:ligatures w14:val="none"/>
        </w:rPr>
        <w:t xml:space="preserve">arguably </w:t>
      </w:r>
      <w:r w:rsidRPr="009B18B6">
        <w:rPr>
          <w:rFonts w:ascii="Times New Roman" w:eastAsia="Times New Roman" w:hAnsi="Times New Roman" w:cs="Times New Roman"/>
          <w:kern w:val="0"/>
          <w:sz w:val="24"/>
          <w:szCs w:val="24"/>
          <w14:ligatures w14:val="none"/>
        </w:rPr>
        <w:t xml:space="preserve">allow HT to readily explain what network and field theories haven’t—how images get their colored, pictorial form. </w:t>
      </w:r>
      <w:r w:rsidR="00F7236B" w:rsidRPr="009B18B6">
        <w:rPr>
          <w:rFonts w:ascii="Times New Roman" w:eastAsia="Times New Roman" w:hAnsi="Times New Roman" w:cs="Times New Roman"/>
          <w:kern w:val="0"/>
          <w:sz w:val="24"/>
          <w:szCs w:val="24"/>
          <w14:ligatures w14:val="none"/>
        </w:rPr>
        <w:t xml:space="preserve">But </w:t>
      </w:r>
      <w:r w:rsidRPr="009B18B6">
        <w:rPr>
          <w:rFonts w:ascii="Times New Roman" w:eastAsia="Times New Roman" w:hAnsi="Times New Roman" w:cs="Times New Roman"/>
          <w:kern w:val="0"/>
          <w:sz w:val="24"/>
          <w:szCs w:val="24"/>
          <w14:ligatures w14:val="none"/>
        </w:rPr>
        <w:t xml:space="preserve">Lamme, Tononi, etc. argue that only cortical processing can be conscious, for masking, anesthesia, </w:t>
      </w:r>
      <w:r w:rsidR="00F87B2F" w:rsidRPr="009B18B6">
        <w:rPr>
          <w:rFonts w:ascii="Times New Roman" w:eastAsia="Times New Roman" w:hAnsi="Times New Roman" w:cs="Times New Roman"/>
          <w:kern w:val="0"/>
          <w:sz w:val="24"/>
          <w:szCs w:val="24"/>
          <w14:ligatures w14:val="none"/>
        </w:rPr>
        <w:t xml:space="preserve">and other disruptions to cortical processing </w:t>
      </w:r>
      <w:r w:rsidR="00406A46" w:rsidRPr="009B18B6">
        <w:rPr>
          <w:rFonts w:ascii="Times New Roman" w:eastAsia="Times New Roman" w:hAnsi="Times New Roman" w:cs="Times New Roman"/>
          <w:kern w:val="0"/>
          <w:sz w:val="24"/>
          <w:szCs w:val="24"/>
          <w14:ligatures w14:val="none"/>
        </w:rPr>
        <w:t>obliterate images</w:t>
      </w:r>
      <w:r w:rsidRPr="009B18B6">
        <w:rPr>
          <w:rFonts w:ascii="Times New Roman" w:eastAsia="Times New Roman" w:hAnsi="Times New Roman" w:cs="Times New Roman"/>
          <w:kern w:val="0"/>
          <w:sz w:val="24"/>
          <w:szCs w:val="24"/>
          <w14:ligatures w14:val="none"/>
        </w:rPr>
        <w:t xml:space="preserve">. HT can reply, for example, that retinal images still exist but are </w:t>
      </w:r>
      <w:r w:rsidR="00737ECA" w:rsidRPr="009B18B6">
        <w:rPr>
          <w:rFonts w:ascii="Times New Roman" w:eastAsia="Times New Roman" w:hAnsi="Times New Roman" w:cs="Times New Roman"/>
          <w:kern w:val="0"/>
          <w:sz w:val="24"/>
          <w:szCs w:val="24"/>
          <w14:ligatures w14:val="none"/>
        </w:rPr>
        <w:t xml:space="preserve">just </w:t>
      </w:r>
      <w:r w:rsidRPr="009B18B6">
        <w:rPr>
          <w:rFonts w:ascii="Times New Roman" w:eastAsia="Times New Roman" w:hAnsi="Times New Roman" w:cs="Times New Roman"/>
          <w:kern w:val="0"/>
          <w:sz w:val="24"/>
          <w:szCs w:val="24"/>
          <w14:ligatures w14:val="none"/>
        </w:rPr>
        <w:t xml:space="preserve">rendered inaccessible to the subject (self) by </w:t>
      </w:r>
      <w:r w:rsidR="00737ECA" w:rsidRPr="009B18B6">
        <w:rPr>
          <w:rFonts w:ascii="Times New Roman" w:eastAsia="Times New Roman" w:hAnsi="Times New Roman" w:cs="Times New Roman"/>
          <w:kern w:val="0"/>
          <w:sz w:val="24"/>
          <w:szCs w:val="24"/>
          <w14:ligatures w14:val="none"/>
        </w:rPr>
        <w:t xml:space="preserve">these </w:t>
      </w:r>
      <w:r w:rsidRPr="009B18B6">
        <w:rPr>
          <w:rFonts w:ascii="Times New Roman" w:eastAsia="Times New Roman" w:hAnsi="Times New Roman" w:cs="Times New Roman"/>
          <w:kern w:val="0"/>
          <w:sz w:val="24"/>
          <w:szCs w:val="24"/>
          <w14:ligatures w14:val="none"/>
        </w:rPr>
        <w:t>disruptions.</w:t>
      </w:r>
    </w:p>
    <w:p w14:paraId="68EAA5FA" w14:textId="77777777" w:rsidR="00F82963" w:rsidRPr="009B18B6" w:rsidRDefault="00F8296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6B106A98" w14:textId="341D44A7" w:rsidR="00125E89" w:rsidRPr="009B18B6" w:rsidRDefault="009E1D0C" w:rsidP="006B6BCB">
      <w:pPr>
        <w:widowControl w:val="0"/>
        <w:spacing w:after="0" w:line="276" w:lineRule="auto"/>
        <w:contextualSpacing/>
        <w:outlineLvl w:val="0"/>
        <w:rPr>
          <w:rFonts w:ascii="Times New Roman" w:eastAsia="Times New Roman" w:hAnsi="Times New Roman" w:cs="Times New Roman"/>
          <w:b/>
          <w:bCs/>
          <w:kern w:val="0"/>
          <w:sz w:val="24"/>
          <w:szCs w:val="24"/>
          <w14:ligatures w14:val="none"/>
        </w:rPr>
      </w:pPr>
      <w:r w:rsidRPr="009B18B6">
        <w:rPr>
          <w:rFonts w:ascii="Times New Roman" w:eastAsia="Times New Roman" w:hAnsi="Times New Roman" w:cs="Times New Roman"/>
          <w:b/>
          <w:bCs/>
          <w:kern w:val="0"/>
          <w:sz w:val="24"/>
          <w:szCs w:val="24"/>
          <w14:ligatures w14:val="none"/>
        </w:rPr>
        <w:t>3</w:t>
      </w:r>
      <w:r w:rsidR="00D46965" w:rsidRPr="009B18B6">
        <w:rPr>
          <w:rFonts w:ascii="Times New Roman" w:eastAsia="Times New Roman" w:hAnsi="Times New Roman" w:cs="Times New Roman"/>
          <w:b/>
          <w:bCs/>
          <w:kern w:val="0"/>
          <w:sz w:val="24"/>
          <w:szCs w:val="24"/>
          <w14:ligatures w14:val="none"/>
        </w:rPr>
        <w:t xml:space="preserve">.1 </w:t>
      </w:r>
      <w:r w:rsidR="00125E89" w:rsidRPr="009B18B6">
        <w:rPr>
          <w:rFonts w:ascii="Times New Roman" w:eastAsia="Times New Roman" w:hAnsi="Times New Roman" w:cs="Times New Roman"/>
          <w:b/>
          <w:bCs/>
          <w:kern w:val="0"/>
          <w:sz w:val="24"/>
          <w:szCs w:val="24"/>
          <w14:ligatures w14:val="none"/>
        </w:rPr>
        <w:t xml:space="preserve">Why </w:t>
      </w:r>
      <w:r w:rsidR="00D46965" w:rsidRPr="009B18B6">
        <w:rPr>
          <w:rFonts w:ascii="Times New Roman" w:eastAsia="Times New Roman" w:hAnsi="Times New Roman" w:cs="Times New Roman"/>
          <w:b/>
          <w:bCs/>
          <w:kern w:val="0"/>
          <w:sz w:val="24"/>
          <w:szCs w:val="24"/>
          <w14:ligatures w14:val="none"/>
        </w:rPr>
        <w:t>Is Vision Conscious?</w:t>
      </w:r>
    </w:p>
    <w:p w14:paraId="7480DCF1" w14:textId="35BCF7A7" w:rsidR="00FD7166" w:rsidRPr="009B18B6" w:rsidRDefault="003965EE"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HT tries to avoid the problematic answers to this question </w:t>
      </w:r>
      <w:r w:rsidR="00C171DA" w:rsidRPr="009B18B6">
        <w:rPr>
          <w:rFonts w:ascii="Times New Roman" w:eastAsia="Times New Roman" w:hAnsi="Times New Roman" w:cs="Times New Roman"/>
          <w:kern w:val="0"/>
          <w:sz w:val="24"/>
          <w:szCs w:val="24"/>
          <w14:ligatures w14:val="none"/>
        </w:rPr>
        <w:t>via</w:t>
      </w:r>
      <w:r w:rsidRPr="009B18B6">
        <w:rPr>
          <w:rFonts w:ascii="Times New Roman" w:eastAsia="Times New Roman" w:hAnsi="Times New Roman" w:cs="Times New Roman"/>
          <w:kern w:val="0"/>
          <w:sz w:val="24"/>
          <w:szCs w:val="24"/>
          <w14:ligatures w14:val="none"/>
        </w:rPr>
        <w:t xml:space="preserve"> its panpsychism, </w:t>
      </w:r>
      <w:r w:rsidR="00C171DA" w:rsidRPr="009B18B6">
        <w:rPr>
          <w:rFonts w:ascii="Times New Roman" w:eastAsia="Times New Roman" w:hAnsi="Times New Roman" w:cs="Times New Roman"/>
          <w:kern w:val="0"/>
          <w:sz w:val="24"/>
          <w:szCs w:val="24"/>
          <w14:ligatures w14:val="none"/>
        </w:rPr>
        <w:t xml:space="preserve">in which </w:t>
      </w:r>
      <w:r w:rsidRPr="009B18B6">
        <w:rPr>
          <w:rFonts w:ascii="Times New Roman" w:eastAsia="Times New Roman" w:hAnsi="Times New Roman" w:cs="Times New Roman"/>
          <w:kern w:val="0"/>
          <w:sz w:val="24"/>
          <w:szCs w:val="24"/>
          <w14:ligatures w14:val="none"/>
        </w:rPr>
        <w:t>consciousness is the hidden nature of all observable matter</w:t>
      </w:r>
      <w:r w:rsidR="00F20DE5"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energy. </w:t>
      </w:r>
      <w:r w:rsidR="00C171DA" w:rsidRPr="009B18B6">
        <w:rPr>
          <w:rFonts w:ascii="Times New Roman" w:eastAsia="Times New Roman" w:hAnsi="Times New Roman" w:cs="Times New Roman"/>
          <w:kern w:val="0"/>
          <w:sz w:val="24"/>
          <w:szCs w:val="24"/>
          <w14:ligatures w14:val="none"/>
        </w:rPr>
        <w:t>Here</w:t>
      </w:r>
      <w:r w:rsidRPr="009B18B6">
        <w:rPr>
          <w:rFonts w:ascii="Times New Roman" w:eastAsia="Times New Roman" w:hAnsi="Times New Roman" w:cs="Times New Roman"/>
          <w:kern w:val="0"/>
          <w:sz w:val="24"/>
          <w:szCs w:val="24"/>
          <w14:ligatures w14:val="none"/>
        </w:rPr>
        <w:t>, we’re directly aware of our inner consciousness</w:t>
      </w:r>
      <w:r w:rsidR="00747236" w:rsidRPr="009B18B6">
        <w:rPr>
          <w:rFonts w:ascii="Times New Roman" w:eastAsia="Times New Roman" w:hAnsi="Times New Roman" w:cs="Times New Roman"/>
          <w:kern w:val="0"/>
          <w:sz w:val="24"/>
          <w:szCs w:val="24"/>
          <w14:ligatures w14:val="none"/>
        </w:rPr>
        <w:t xml:space="preserve">, yet </w:t>
      </w:r>
      <w:r w:rsidRPr="009B18B6">
        <w:rPr>
          <w:rFonts w:ascii="Times New Roman" w:eastAsia="Times New Roman" w:hAnsi="Times New Roman" w:cs="Times New Roman"/>
          <w:kern w:val="0"/>
          <w:sz w:val="24"/>
          <w:szCs w:val="24"/>
          <w14:ligatures w14:val="none"/>
        </w:rPr>
        <w:t xml:space="preserve">just indirectly aware of the observable, external world through reflected light, instruments, sense organs, et cetera. The external world is thus hidden—its real nature is up for grabs. So, for all we know, </w:t>
      </w:r>
      <w:r w:rsidRPr="009B18B6">
        <w:rPr>
          <w:rFonts w:ascii="Times New Roman" w:eastAsia="Times New Roman" w:hAnsi="Times New Roman" w:cs="Times New Roman"/>
          <w:i/>
          <w:iCs/>
          <w:kern w:val="0"/>
          <w:sz w:val="24"/>
          <w:szCs w:val="24"/>
          <w14:ligatures w14:val="none"/>
        </w:rPr>
        <w:t xml:space="preserve">consciousness </w:t>
      </w:r>
      <w:r w:rsidR="00F5171E" w:rsidRPr="009B18B6">
        <w:rPr>
          <w:rFonts w:ascii="Times New Roman" w:eastAsia="Times New Roman" w:hAnsi="Times New Roman" w:cs="Times New Roman"/>
          <w:i/>
          <w:iCs/>
          <w:kern w:val="0"/>
          <w:sz w:val="24"/>
          <w:szCs w:val="24"/>
          <w14:ligatures w14:val="none"/>
        </w:rPr>
        <w:t>is</w:t>
      </w:r>
      <w:r w:rsidRPr="009B18B6">
        <w:rPr>
          <w:rFonts w:ascii="Times New Roman" w:eastAsia="Times New Roman" w:hAnsi="Times New Roman" w:cs="Times New Roman"/>
          <w:i/>
          <w:iCs/>
          <w:kern w:val="0"/>
          <w:sz w:val="24"/>
          <w:szCs w:val="24"/>
          <w14:ligatures w14:val="none"/>
        </w:rPr>
        <w:t xml:space="preserve"> the real nature of the world, beyond how th</w:t>
      </w:r>
      <w:r w:rsidR="00C00063" w:rsidRPr="009B18B6">
        <w:rPr>
          <w:rFonts w:ascii="Times New Roman" w:eastAsia="Times New Roman" w:hAnsi="Times New Roman" w:cs="Times New Roman"/>
          <w:i/>
          <w:iCs/>
          <w:kern w:val="0"/>
          <w:sz w:val="24"/>
          <w:szCs w:val="24"/>
          <w14:ligatures w14:val="none"/>
        </w:rPr>
        <w:t>e</w:t>
      </w:r>
      <w:r w:rsidRPr="009B18B6">
        <w:rPr>
          <w:rFonts w:ascii="Times New Roman" w:eastAsia="Times New Roman" w:hAnsi="Times New Roman" w:cs="Times New Roman"/>
          <w:i/>
          <w:iCs/>
          <w:kern w:val="0"/>
          <w:sz w:val="24"/>
          <w:szCs w:val="24"/>
          <w14:ligatures w14:val="none"/>
        </w:rPr>
        <w:t xml:space="preserve"> world appears to our senses</w:t>
      </w:r>
      <w:r w:rsidRPr="009B18B6">
        <w:rPr>
          <w:rFonts w:ascii="Times New Roman" w:eastAsia="Times New Roman" w:hAnsi="Times New Roman" w:cs="Times New Roman"/>
          <w:kern w:val="0"/>
          <w:sz w:val="24"/>
          <w:szCs w:val="24"/>
          <w14:ligatures w14:val="none"/>
        </w:rPr>
        <w:t>. Consciousness can thus be seen as the world’s real, underlying substance—its concrete, fundamental stuff (</w:t>
      </w:r>
      <w:r w:rsidR="0036615C" w:rsidRPr="009B18B6">
        <w:rPr>
          <w:rFonts w:ascii="Times New Roman" w:eastAsia="Times New Roman" w:hAnsi="Times New Roman" w:cs="Times New Roman"/>
          <w:kern w:val="0"/>
          <w:sz w:val="24"/>
          <w:szCs w:val="24"/>
          <w14:ligatures w14:val="none"/>
        </w:rPr>
        <w:t xml:space="preserve">this resembles </w:t>
      </w:r>
      <w:r w:rsidRPr="009B18B6">
        <w:rPr>
          <w:rFonts w:ascii="Times New Roman" w:eastAsia="Times New Roman" w:hAnsi="Times New Roman" w:cs="Times New Roman"/>
          <w:kern w:val="0"/>
          <w:sz w:val="24"/>
          <w:szCs w:val="24"/>
          <w14:ligatures w14:val="none"/>
        </w:rPr>
        <w:t xml:space="preserve">Strawson’s well-known monism). </w:t>
      </w:r>
      <w:r w:rsidR="00DF1544" w:rsidRPr="009B18B6">
        <w:rPr>
          <w:rFonts w:ascii="Times New Roman" w:eastAsia="Times New Roman" w:hAnsi="Times New Roman" w:cs="Times New Roman"/>
          <w:kern w:val="0"/>
          <w:sz w:val="24"/>
          <w:szCs w:val="24"/>
          <w14:ligatures w14:val="none"/>
        </w:rPr>
        <w:t xml:space="preserve">Consciousness </w:t>
      </w:r>
      <w:r w:rsidRPr="009B18B6">
        <w:rPr>
          <w:rFonts w:ascii="Times New Roman" w:eastAsia="Times New Roman" w:hAnsi="Times New Roman" w:cs="Times New Roman"/>
          <w:kern w:val="0"/>
          <w:sz w:val="24"/>
          <w:szCs w:val="24"/>
          <w14:ligatures w14:val="none"/>
        </w:rPr>
        <w:t xml:space="preserve">exists spatially, exerts forces, and is matter-energy’s sole constituent. Physicists </w:t>
      </w:r>
      <w:r w:rsidR="00CB2CA7" w:rsidRPr="009B18B6">
        <w:rPr>
          <w:rFonts w:ascii="Times New Roman" w:eastAsia="Times New Roman" w:hAnsi="Times New Roman" w:cs="Times New Roman"/>
          <w:kern w:val="0"/>
          <w:sz w:val="24"/>
          <w:szCs w:val="24"/>
          <w14:ligatures w14:val="none"/>
        </w:rPr>
        <w:t>can’t</w:t>
      </w:r>
      <w:r w:rsidRPr="009B18B6">
        <w:rPr>
          <w:rFonts w:ascii="Times New Roman" w:eastAsia="Times New Roman" w:hAnsi="Times New Roman" w:cs="Times New Roman"/>
          <w:kern w:val="0"/>
          <w:sz w:val="24"/>
          <w:szCs w:val="24"/>
          <w14:ligatures w14:val="none"/>
        </w:rPr>
        <w:t xml:space="preserve"> object to this simple monism, for they describe everything </w:t>
      </w:r>
      <w:r w:rsidR="00CB2CA7" w:rsidRPr="009B18B6">
        <w:rPr>
          <w:rFonts w:ascii="Times New Roman" w:eastAsia="Times New Roman" w:hAnsi="Times New Roman" w:cs="Times New Roman"/>
          <w:kern w:val="0"/>
          <w:sz w:val="24"/>
          <w:szCs w:val="24"/>
          <w14:ligatures w14:val="none"/>
        </w:rPr>
        <w:t>just</w:t>
      </w:r>
      <w:r w:rsidRPr="009B18B6">
        <w:rPr>
          <w:rFonts w:ascii="Times New Roman" w:eastAsia="Times New Roman" w:hAnsi="Times New Roman" w:cs="Times New Roman"/>
          <w:kern w:val="0"/>
          <w:sz w:val="24"/>
          <w:szCs w:val="24"/>
          <w14:ligatures w14:val="none"/>
        </w:rPr>
        <w:t xml:space="preserve"> by its observable effects—while HT refers to what things are in themselves, apart from the</w:t>
      </w:r>
      <w:r w:rsidR="009E0894" w:rsidRPr="009B18B6">
        <w:rPr>
          <w:rFonts w:ascii="Times New Roman" w:eastAsia="Times New Roman" w:hAnsi="Times New Roman" w:cs="Times New Roman"/>
          <w:kern w:val="0"/>
          <w:sz w:val="24"/>
          <w:szCs w:val="24"/>
          <w14:ligatures w14:val="none"/>
        </w:rPr>
        <w:t>se</w:t>
      </w:r>
      <w:r w:rsidRPr="009B18B6">
        <w:rPr>
          <w:rFonts w:ascii="Times New Roman" w:eastAsia="Times New Roman" w:hAnsi="Times New Roman" w:cs="Times New Roman"/>
          <w:kern w:val="0"/>
          <w:sz w:val="24"/>
          <w:szCs w:val="24"/>
          <w14:ligatures w14:val="none"/>
        </w:rPr>
        <w:t xml:space="preserve"> observable effects.</w:t>
      </w:r>
    </w:p>
    <w:p w14:paraId="2B5E1801" w14:textId="0AFDD28A" w:rsidR="004F009F" w:rsidRPr="009B18B6" w:rsidRDefault="00FD7166"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HT tries to avoid the physicalist problems above in explaining why vision is conscious versus nonconscious. The basic </w:t>
      </w:r>
      <w:r w:rsidR="00943EA5" w:rsidRPr="009B18B6">
        <w:rPr>
          <w:rFonts w:ascii="Times New Roman" w:eastAsia="Times New Roman" w:hAnsi="Times New Roman" w:cs="Times New Roman"/>
          <w:kern w:val="0"/>
          <w:sz w:val="24"/>
          <w:szCs w:val="24"/>
          <w14:ligatures w14:val="none"/>
        </w:rPr>
        <w:t>issue</w:t>
      </w:r>
      <w:r w:rsidRPr="009B18B6">
        <w:rPr>
          <w:rFonts w:ascii="Times New Roman" w:eastAsia="Times New Roman" w:hAnsi="Times New Roman" w:cs="Times New Roman"/>
          <w:kern w:val="0"/>
          <w:sz w:val="24"/>
          <w:szCs w:val="24"/>
          <w14:ligatures w14:val="none"/>
        </w:rPr>
        <w:t xml:space="preserve"> </w:t>
      </w:r>
      <w:r w:rsidR="00427071" w:rsidRPr="009B18B6">
        <w:rPr>
          <w:rFonts w:ascii="Times New Roman" w:eastAsia="Times New Roman" w:hAnsi="Times New Roman" w:cs="Times New Roman"/>
          <w:kern w:val="0"/>
          <w:sz w:val="24"/>
          <w:szCs w:val="24"/>
          <w14:ligatures w14:val="none"/>
        </w:rPr>
        <w:t>was</w:t>
      </w:r>
      <w:r w:rsidR="00943EA5"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that computations, brains, and minds </w:t>
      </w:r>
      <w:r w:rsidR="00B83C9F" w:rsidRPr="009B18B6">
        <w:rPr>
          <w:rFonts w:ascii="Times New Roman" w:eastAsia="Times New Roman" w:hAnsi="Times New Roman" w:cs="Times New Roman"/>
          <w:kern w:val="0"/>
          <w:sz w:val="24"/>
          <w:szCs w:val="24"/>
          <w14:ligatures w14:val="none"/>
        </w:rPr>
        <w:t>are</w:t>
      </w:r>
      <w:r w:rsidRPr="009B18B6">
        <w:rPr>
          <w:rFonts w:ascii="Times New Roman" w:eastAsia="Times New Roman" w:hAnsi="Times New Roman" w:cs="Times New Roman"/>
          <w:kern w:val="0"/>
          <w:sz w:val="24"/>
          <w:szCs w:val="24"/>
          <w14:ligatures w14:val="none"/>
        </w:rPr>
        <w:t xml:space="preserve"> so radically different that </w:t>
      </w:r>
      <w:r w:rsidR="00C23E64" w:rsidRPr="009B18B6">
        <w:rPr>
          <w:rFonts w:ascii="Times New Roman" w:eastAsia="Times New Roman" w:hAnsi="Times New Roman" w:cs="Times New Roman"/>
          <w:kern w:val="0"/>
          <w:sz w:val="24"/>
          <w:szCs w:val="24"/>
          <w14:ligatures w14:val="none"/>
        </w:rPr>
        <w:t xml:space="preserve">all </w:t>
      </w:r>
      <w:r w:rsidR="00D656DA" w:rsidRPr="009B18B6">
        <w:rPr>
          <w:rFonts w:ascii="Times New Roman" w:eastAsia="Times New Roman" w:hAnsi="Times New Roman" w:cs="Times New Roman"/>
          <w:kern w:val="0"/>
          <w:sz w:val="24"/>
          <w:szCs w:val="24"/>
          <w14:ligatures w14:val="none"/>
        </w:rPr>
        <w:t xml:space="preserve">their </w:t>
      </w:r>
      <w:r w:rsidRPr="009B18B6">
        <w:rPr>
          <w:rFonts w:ascii="Times New Roman" w:eastAsia="Times New Roman" w:hAnsi="Times New Roman" w:cs="Times New Roman"/>
          <w:kern w:val="0"/>
          <w:sz w:val="24"/>
          <w:szCs w:val="24"/>
          <w14:ligatures w14:val="none"/>
        </w:rPr>
        <w:t xml:space="preserve">relationships </w:t>
      </w:r>
      <w:r w:rsidR="00F02E9C" w:rsidRPr="009B18B6">
        <w:rPr>
          <w:rFonts w:ascii="Times New Roman" w:eastAsia="Times New Roman" w:hAnsi="Times New Roman" w:cs="Times New Roman"/>
          <w:kern w:val="0"/>
          <w:sz w:val="24"/>
          <w:szCs w:val="24"/>
          <w14:ligatures w14:val="none"/>
        </w:rPr>
        <w:t>seem</w:t>
      </w:r>
      <w:r w:rsidRPr="009B18B6">
        <w:rPr>
          <w:rFonts w:ascii="Times New Roman" w:eastAsia="Times New Roman" w:hAnsi="Times New Roman" w:cs="Times New Roman"/>
          <w:kern w:val="0"/>
          <w:sz w:val="24"/>
          <w:szCs w:val="24"/>
          <w14:ligatures w14:val="none"/>
        </w:rPr>
        <w:t xml:space="preserve"> obscure. But HT </w:t>
      </w:r>
      <w:r w:rsidR="00002423" w:rsidRPr="009B18B6">
        <w:rPr>
          <w:rFonts w:ascii="Times New Roman" w:eastAsia="Times New Roman" w:hAnsi="Times New Roman" w:cs="Times New Roman"/>
          <w:kern w:val="0"/>
          <w:sz w:val="24"/>
          <w:szCs w:val="24"/>
          <w14:ligatures w14:val="none"/>
        </w:rPr>
        <w:t>makes no use of</w:t>
      </w:r>
      <w:r w:rsidRPr="009B18B6">
        <w:rPr>
          <w:rFonts w:ascii="Times New Roman" w:eastAsia="Times New Roman" w:hAnsi="Times New Roman" w:cs="Times New Roman"/>
          <w:kern w:val="0"/>
          <w:sz w:val="24"/>
          <w:szCs w:val="24"/>
          <w14:ligatures w14:val="none"/>
        </w:rPr>
        <w:t xml:space="preserve"> abstract computations </w:t>
      </w:r>
      <w:r w:rsidR="000F6B57" w:rsidRPr="009B18B6">
        <w:rPr>
          <w:rFonts w:ascii="Times New Roman" w:eastAsia="Times New Roman" w:hAnsi="Times New Roman" w:cs="Times New Roman"/>
          <w:kern w:val="0"/>
          <w:sz w:val="24"/>
          <w:szCs w:val="24"/>
          <w14:ligatures w14:val="none"/>
        </w:rPr>
        <w:t>and</w:t>
      </w:r>
      <w:r w:rsidRPr="009B18B6">
        <w:rPr>
          <w:rFonts w:ascii="Times New Roman" w:eastAsia="Times New Roman" w:hAnsi="Times New Roman" w:cs="Times New Roman"/>
          <w:kern w:val="0"/>
          <w:sz w:val="24"/>
          <w:szCs w:val="24"/>
          <w14:ligatures w14:val="none"/>
        </w:rPr>
        <w:t xml:space="preserve"> their obscure relations to minds and brains via realization, grounding, emergence, et cetera. Nor are minds obscurely reduced to the observable brain</w:t>
      </w:r>
      <w:r w:rsidR="006821A6"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of neuroscience, for minds are instead the hidden nature of brain events beyond their observable nature. HT’s monism also avoids the problems in nonphysicalist views. For example, in dualism, causality between radically different minds and brains is obscure. But, in HT, both consist of consciousness. </w:t>
      </w:r>
      <w:r w:rsidR="009145C9" w:rsidRPr="009B18B6">
        <w:rPr>
          <w:rFonts w:ascii="Times New Roman" w:eastAsia="Times New Roman" w:hAnsi="Times New Roman" w:cs="Times New Roman"/>
          <w:kern w:val="0"/>
          <w:sz w:val="24"/>
          <w:szCs w:val="24"/>
          <w14:ligatures w14:val="none"/>
        </w:rPr>
        <w:t>In idealism</w:t>
      </w:r>
      <w:r w:rsidR="00BB1BE7" w:rsidRPr="009B18B6">
        <w:rPr>
          <w:rFonts w:ascii="Times New Roman" w:eastAsia="Times New Roman" w:hAnsi="Times New Roman" w:cs="Times New Roman"/>
          <w:kern w:val="0"/>
          <w:sz w:val="24"/>
          <w:szCs w:val="24"/>
          <w14:ligatures w14:val="none"/>
        </w:rPr>
        <w:t xml:space="preserve">, bodies are </w:t>
      </w:r>
      <w:r w:rsidR="000355A6" w:rsidRPr="009B18B6">
        <w:rPr>
          <w:rFonts w:ascii="Times New Roman" w:eastAsia="Times New Roman" w:hAnsi="Times New Roman" w:cs="Times New Roman"/>
          <w:kern w:val="0"/>
          <w:sz w:val="24"/>
          <w:szCs w:val="24"/>
          <w14:ligatures w14:val="none"/>
        </w:rPr>
        <w:t xml:space="preserve">mere </w:t>
      </w:r>
      <w:r w:rsidR="00BB1BE7" w:rsidRPr="009B18B6">
        <w:rPr>
          <w:rFonts w:ascii="Times New Roman" w:eastAsia="Times New Roman" w:hAnsi="Times New Roman" w:cs="Times New Roman"/>
          <w:kern w:val="0"/>
          <w:sz w:val="24"/>
          <w:szCs w:val="24"/>
          <w14:ligatures w14:val="none"/>
        </w:rPr>
        <w:t>figments of minds, which doe</w:t>
      </w:r>
      <w:r w:rsidR="00BC12A3" w:rsidRPr="009B18B6">
        <w:rPr>
          <w:rFonts w:ascii="Times New Roman" w:eastAsia="Times New Roman" w:hAnsi="Times New Roman" w:cs="Times New Roman"/>
          <w:kern w:val="0"/>
          <w:sz w:val="24"/>
          <w:szCs w:val="24"/>
          <w14:ligatures w14:val="none"/>
        </w:rPr>
        <w:t>s</w:t>
      </w:r>
      <w:r w:rsidR="00BB1BE7" w:rsidRPr="009B18B6">
        <w:rPr>
          <w:rFonts w:ascii="Times New Roman" w:eastAsia="Times New Roman" w:hAnsi="Times New Roman" w:cs="Times New Roman"/>
          <w:kern w:val="0"/>
          <w:sz w:val="24"/>
          <w:szCs w:val="24"/>
          <w14:ligatures w14:val="none"/>
        </w:rPr>
        <w:t xml:space="preserve">n’t explain why minds depend on brains. </w:t>
      </w:r>
      <w:r w:rsidR="00227398" w:rsidRPr="009B18B6">
        <w:rPr>
          <w:rFonts w:ascii="Times New Roman" w:eastAsia="Times New Roman" w:hAnsi="Times New Roman" w:cs="Times New Roman"/>
          <w:kern w:val="0"/>
          <w:sz w:val="24"/>
          <w:szCs w:val="24"/>
          <w14:ligatures w14:val="none"/>
        </w:rPr>
        <w:t xml:space="preserve">But, in HT, </w:t>
      </w:r>
      <w:r w:rsidRPr="009B18B6">
        <w:rPr>
          <w:rFonts w:ascii="Times New Roman" w:eastAsia="Times New Roman" w:hAnsi="Times New Roman" w:cs="Times New Roman"/>
          <w:kern w:val="0"/>
          <w:sz w:val="24"/>
          <w:szCs w:val="24"/>
          <w14:ligatures w14:val="none"/>
        </w:rPr>
        <w:t>bodies aren’t figments of our minds, for minds are the hidden reality of certain bodies (</w:t>
      </w:r>
      <w:r w:rsidR="007B5A9E" w:rsidRPr="009B18B6">
        <w:rPr>
          <w:rFonts w:ascii="Times New Roman" w:eastAsia="Times New Roman" w:hAnsi="Times New Roman" w:cs="Times New Roman"/>
          <w:kern w:val="0"/>
          <w:sz w:val="24"/>
          <w:szCs w:val="24"/>
          <w14:ligatures w14:val="none"/>
        </w:rPr>
        <w:t>xxxxx</w:t>
      </w:r>
      <w:r w:rsidRPr="009B18B6">
        <w:rPr>
          <w:rFonts w:ascii="Times New Roman" w:eastAsia="Times New Roman" w:hAnsi="Times New Roman" w:cs="Times New Roman"/>
          <w:kern w:val="0"/>
          <w:sz w:val="24"/>
          <w:szCs w:val="24"/>
          <w14:ligatures w14:val="none"/>
        </w:rPr>
        <w:t xml:space="preserve"> </w:t>
      </w:r>
      <w:r w:rsidR="008B4DB9" w:rsidRPr="009B18B6">
        <w:rPr>
          <w:rFonts w:ascii="Times New Roman" w:eastAsia="Times New Roman" w:hAnsi="Times New Roman" w:cs="Times New Roman"/>
          <w:kern w:val="0"/>
          <w:sz w:val="24"/>
          <w:szCs w:val="24"/>
          <w14:ligatures w14:val="none"/>
        </w:rPr>
        <w:t>2024</w:t>
      </w:r>
      <w:r w:rsidRPr="009B18B6">
        <w:rPr>
          <w:rFonts w:ascii="Times New Roman" w:eastAsia="Times New Roman" w:hAnsi="Times New Roman" w:cs="Times New Roman"/>
          <w:kern w:val="0"/>
          <w:sz w:val="24"/>
          <w:szCs w:val="24"/>
          <w14:ligatures w14:val="none"/>
        </w:rPr>
        <w:t xml:space="preserve"> gives fuller accounts)</w:t>
      </w:r>
      <w:r w:rsidR="00E95D3D" w:rsidRPr="009B18B6">
        <w:rPr>
          <w:rFonts w:ascii="Times New Roman" w:eastAsia="Times New Roman" w:hAnsi="Times New Roman" w:cs="Times New Roman"/>
          <w:kern w:val="0"/>
          <w:sz w:val="24"/>
          <w:szCs w:val="24"/>
          <w14:ligatures w14:val="none"/>
        </w:rPr>
        <w:t>.</w:t>
      </w:r>
    </w:p>
    <w:p w14:paraId="25AA69DB" w14:textId="4691EC86" w:rsidR="004F009F" w:rsidRPr="009B18B6" w:rsidRDefault="003965EE"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But HT arguably incurs a problem of its own—panpsychism’s “combination problem” of how simple (micro) experiences in cells, molecules, etc. combine to form larger (macro) experiences, from visual images to thoughts and the subjects who own them. The supposed problem is that micro</w:t>
      </w:r>
      <w:r w:rsidRPr="009B18B6">
        <w:rPr>
          <w:rFonts w:ascii="Times New Roman" w:eastAsia="Times New Roman" w:hAnsi="Times New Roman" w:cs="Times New Roman"/>
          <w:i/>
          <w:iCs/>
          <w:kern w:val="0"/>
          <w:sz w:val="24"/>
          <w:szCs w:val="24"/>
          <w14:ligatures w14:val="none"/>
        </w:rPr>
        <w:t>subjects</w:t>
      </w:r>
      <w:r w:rsidRPr="009B18B6">
        <w:rPr>
          <w:rFonts w:ascii="Times New Roman" w:eastAsia="Times New Roman" w:hAnsi="Times New Roman" w:cs="Times New Roman"/>
          <w:kern w:val="0"/>
          <w:sz w:val="24"/>
          <w:szCs w:val="24"/>
          <w14:ligatures w14:val="none"/>
        </w:rPr>
        <w:t xml:space="preserve"> can’t combine to form a macrosubject. But this isn’t a problem if macrosubjects </w:t>
      </w:r>
      <w:r w:rsidR="006F48E0" w:rsidRPr="009B18B6">
        <w:rPr>
          <w:rFonts w:ascii="Times New Roman" w:eastAsia="Times New Roman" w:hAnsi="Times New Roman" w:cs="Times New Roman"/>
          <w:kern w:val="0"/>
          <w:sz w:val="24"/>
          <w:szCs w:val="24"/>
          <w14:ligatures w14:val="none"/>
        </w:rPr>
        <w:t xml:space="preserve">(which consist of memories, thoughts, plans, etc.) </w:t>
      </w:r>
      <w:r w:rsidRPr="009B18B6">
        <w:rPr>
          <w:rFonts w:ascii="Times New Roman" w:eastAsia="Times New Roman" w:hAnsi="Times New Roman" w:cs="Times New Roman"/>
          <w:kern w:val="0"/>
          <w:sz w:val="24"/>
          <w:szCs w:val="24"/>
          <w14:ligatures w14:val="none"/>
        </w:rPr>
        <w:t>instead arise from combining micro</w:t>
      </w:r>
      <w:r w:rsidRPr="009B18B6">
        <w:rPr>
          <w:rFonts w:ascii="Times New Roman" w:eastAsia="Times New Roman" w:hAnsi="Times New Roman" w:cs="Times New Roman"/>
          <w:i/>
          <w:iCs/>
          <w:kern w:val="0"/>
          <w:sz w:val="24"/>
          <w:szCs w:val="24"/>
          <w14:ligatures w14:val="none"/>
        </w:rPr>
        <w:t>experiences</w:t>
      </w:r>
      <w:r w:rsidRPr="009B18B6">
        <w:rPr>
          <w:rFonts w:ascii="Times New Roman" w:eastAsia="Times New Roman" w:hAnsi="Times New Roman" w:cs="Times New Roman"/>
          <w:kern w:val="0"/>
          <w:sz w:val="24"/>
          <w:szCs w:val="24"/>
          <w14:ligatures w14:val="none"/>
        </w:rPr>
        <w:t xml:space="preserve">. </w:t>
      </w:r>
      <w:r w:rsidR="00A54B80" w:rsidRPr="009B18B6">
        <w:rPr>
          <w:rFonts w:ascii="Times New Roman" w:eastAsia="Times New Roman" w:hAnsi="Times New Roman" w:cs="Times New Roman"/>
          <w:kern w:val="0"/>
          <w:sz w:val="24"/>
          <w:szCs w:val="24"/>
          <w14:ligatures w14:val="none"/>
        </w:rPr>
        <w:t>HT can explain (using recent experimental evidence) how this latter combination works</w:t>
      </w:r>
      <w:r w:rsidRPr="009B18B6">
        <w:rPr>
          <w:rFonts w:ascii="Times New Roman" w:eastAsia="Times New Roman" w:hAnsi="Times New Roman" w:cs="Times New Roman"/>
          <w:kern w:val="0"/>
          <w:sz w:val="24"/>
          <w:szCs w:val="24"/>
          <w14:ligatures w14:val="none"/>
        </w:rPr>
        <w:t xml:space="preserve"> (this </w:t>
      </w:r>
      <w:r w:rsidR="00AF3456" w:rsidRPr="009B18B6">
        <w:rPr>
          <w:rFonts w:ascii="Times New Roman" w:eastAsia="Times New Roman" w:hAnsi="Times New Roman" w:cs="Times New Roman"/>
          <w:kern w:val="0"/>
          <w:sz w:val="24"/>
          <w:szCs w:val="24"/>
          <w14:ligatures w14:val="none"/>
        </w:rPr>
        <w:t xml:space="preserve">explanation </w:t>
      </w:r>
      <w:r w:rsidR="00270F86" w:rsidRPr="009B18B6">
        <w:rPr>
          <w:rFonts w:ascii="Times New Roman" w:eastAsia="Times New Roman" w:hAnsi="Times New Roman" w:cs="Times New Roman"/>
          <w:kern w:val="0"/>
          <w:sz w:val="24"/>
          <w:szCs w:val="24"/>
          <w14:ligatures w14:val="none"/>
        </w:rPr>
        <w:t>lies</w:t>
      </w:r>
      <w:r w:rsidR="004F009F" w:rsidRPr="009B18B6">
        <w:rPr>
          <w:rFonts w:ascii="Times New Roman" w:eastAsia="Times New Roman" w:hAnsi="Times New Roman" w:cs="Times New Roman"/>
          <w:kern w:val="0"/>
          <w:sz w:val="24"/>
          <w:szCs w:val="24"/>
          <w14:ligatures w14:val="none"/>
        </w:rPr>
        <w:t xml:space="preserve"> beyond </w:t>
      </w:r>
      <w:r w:rsidR="00AB028A" w:rsidRPr="009B18B6">
        <w:rPr>
          <w:rFonts w:ascii="Times New Roman" w:eastAsia="Times New Roman" w:hAnsi="Times New Roman" w:cs="Times New Roman"/>
          <w:kern w:val="0"/>
          <w:sz w:val="24"/>
          <w:szCs w:val="24"/>
          <w14:ligatures w14:val="none"/>
        </w:rPr>
        <w:t>the current</w:t>
      </w:r>
      <w:r w:rsidR="004F009F" w:rsidRPr="009B18B6">
        <w:rPr>
          <w:rFonts w:ascii="Times New Roman" w:eastAsia="Times New Roman" w:hAnsi="Times New Roman" w:cs="Times New Roman"/>
          <w:kern w:val="0"/>
          <w:sz w:val="24"/>
          <w:szCs w:val="24"/>
          <w14:ligatures w14:val="none"/>
        </w:rPr>
        <w:t xml:space="preserve"> paper’s scope—see </w:t>
      </w:r>
      <w:r w:rsidR="007B5A9E" w:rsidRPr="009B18B6">
        <w:rPr>
          <w:rFonts w:ascii="Times New Roman" w:eastAsia="Times New Roman" w:hAnsi="Times New Roman" w:cs="Times New Roman"/>
          <w:kern w:val="0"/>
          <w:sz w:val="24"/>
          <w:szCs w:val="24"/>
          <w14:ligatures w14:val="none"/>
        </w:rPr>
        <w:t>xxxxx 2024</w:t>
      </w:r>
      <w:r w:rsidRPr="009B18B6">
        <w:rPr>
          <w:rFonts w:ascii="Times New Roman" w:eastAsia="Times New Roman" w:hAnsi="Times New Roman" w:cs="Times New Roman"/>
          <w:kern w:val="0"/>
          <w:sz w:val="24"/>
          <w:szCs w:val="24"/>
          <w14:ligatures w14:val="none"/>
        </w:rPr>
        <w:t>).</w:t>
      </w:r>
    </w:p>
    <w:p w14:paraId="7B70DCD2" w14:textId="0A19F0D7" w:rsidR="00A15352" w:rsidRPr="009B18B6" w:rsidRDefault="003965EE"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So, HT arguably offers a </w:t>
      </w:r>
      <w:r w:rsidR="00E805F3" w:rsidRPr="009B18B6">
        <w:rPr>
          <w:rFonts w:ascii="Times New Roman" w:eastAsia="Times New Roman" w:hAnsi="Times New Roman" w:cs="Times New Roman"/>
          <w:kern w:val="0"/>
          <w:sz w:val="24"/>
          <w:szCs w:val="24"/>
          <w14:ligatures w14:val="none"/>
        </w:rPr>
        <w:t xml:space="preserve">relatively </w:t>
      </w:r>
      <w:r w:rsidRPr="009B18B6">
        <w:rPr>
          <w:rFonts w:ascii="Times New Roman" w:eastAsia="Times New Roman" w:hAnsi="Times New Roman" w:cs="Times New Roman"/>
          <w:kern w:val="0"/>
          <w:sz w:val="24"/>
          <w:szCs w:val="24"/>
          <w14:ligatures w14:val="none"/>
        </w:rPr>
        <w:t xml:space="preserve">clear, simple solution to </w:t>
      </w:r>
      <w:r w:rsidR="0093000C" w:rsidRPr="009B18B6">
        <w:rPr>
          <w:rFonts w:ascii="Times New Roman" w:eastAsia="Times New Roman" w:hAnsi="Times New Roman" w:cs="Times New Roman"/>
          <w:kern w:val="0"/>
          <w:sz w:val="24"/>
          <w:szCs w:val="24"/>
          <w14:ligatures w14:val="none"/>
        </w:rPr>
        <w:t>th</w:t>
      </w:r>
      <w:r w:rsidR="001F4F9C" w:rsidRPr="009B18B6">
        <w:rPr>
          <w:rFonts w:ascii="Times New Roman" w:eastAsia="Times New Roman" w:hAnsi="Times New Roman" w:cs="Times New Roman"/>
          <w:kern w:val="0"/>
          <w:sz w:val="24"/>
          <w:szCs w:val="24"/>
          <w14:ligatures w14:val="none"/>
        </w:rPr>
        <w:t>is</w:t>
      </w:r>
      <w:r w:rsidRPr="009B18B6">
        <w:rPr>
          <w:rFonts w:ascii="Times New Roman" w:eastAsia="Times New Roman" w:hAnsi="Times New Roman" w:cs="Times New Roman"/>
          <w:kern w:val="0"/>
          <w:sz w:val="24"/>
          <w:szCs w:val="24"/>
          <w14:ligatures w14:val="none"/>
        </w:rPr>
        <w:t xml:space="preserve"> hard problem</w:t>
      </w:r>
      <w:r w:rsidR="0093000C" w:rsidRPr="009B18B6">
        <w:rPr>
          <w:rFonts w:ascii="Times New Roman" w:eastAsia="Times New Roman" w:hAnsi="Times New Roman" w:cs="Times New Roman"/>
          <w:kern w:val="0"/>
          <w:sz w:val="24"/>
          <w:szCs w:val="24"/>
          <w14:ligatures w14:val="none"/>
        </w:rPr>
        <w:t xml:space="preserve"> of why vision is conscious</w:t>
      </w:r>
      <w:r w:rsidRPr="009B18B6">
        <w:rPr>
          <w:rFonts w:ascii="Times New Roman" w:eastAsia="Times New Roman" w:hAnsi="Times New Roman" w:cs="Times New Roman"/>
          <w:kern w:val="0"/>
          <w:sz w:val="24"/>
          <w:szCs w:val="24"/>
          <w14:ligatures w14:val="none"/>
        </w:rPr>
        <w:t xml:space="preserve">. The argument below is that </w:t>
      </w:r>
      <w:r w:rsidR="00C61260" w:rsidRPr="009B18B6">
        <w:rPr>
          <w:rFonts w:ascii="Times New Roman" w:eastAsia="Times New Roman" w:hAnsi="Times New Roman" w:cs="Times New Roman"/>
          <w:kern w:val="0"/>
          <w:sz w:val="24"/>
          <w:szCs w:val="24"/>
          <w14:ligatures w14:val="none"/>
        </w:rPr>
        <w:t>this</w:t>
      </w:r>
      <w:r w:rsidRPr="009B18B6">
        <w:rPr>
          <w:rFonts w:ascii="Times New Roman" w:eastAsia="Times New Roman" w:hAnsi="Times New Roman" w:cs="Times New Roman"/>
          <w:kern w:val="0"/>
          <w:sz w:val="24"/>
          <w:szCs w:val="24"/>
          <w14:ligatures w14:val="none"/>
        </w:rPr>
        <w:t xml:space="preserve"> synthesis of network and field accounts may also </w:t>
      </w:r>
      <w:r w:rsidR="007C6B05" w:rsidRPr="009B18B6">
        <w:rPr>
          <w:rFonts w:ascii="Times New Roman" w:eastAsia="Times New Roman" w:hAnsi="Times New Roman" w:cs="Times New Roman"/>
          <w:kern w:val="0"/>
          <w:sz w:val="24"/>
          <w:szCs w:val="24"/>
          <w14:ligatures w14:val="none"/>
        </w:rPr>
        <w:t>help solve</w:t>
      </w:r>
      <w:r w:rsidRPr="009B18B6">
        <w:rPr>
          <w:rFonts w:ascii="Times New Roman" w:eastAsia="Times New Roman" w:hAnsi="Times New Roman" w:cs="Times New Roman"/>
          <w:kern w:val="0"/>
          <w:sz w:val="24"/>
          <w:szCs w:val="24"/>
          <w14:ligatures w14:val="none"/>
        </w:rPr>
        <w:t xml:space="preserve"> the easy problems </w:t>
      </w:r>
      <w:r w:rsidR="007C6B05" w:rsidRPr="009B18B6">
        <w:rPr>
          <w:rFonts w:ascii="Times New Roman" w:eastAsia="Times New Roman" w:hAnsi="Times New Roman" w:cs="Times New Roman"/>
          <w:kern w:val="0"/>
          <w:sz w:val="24"/>
          <w:szCs w:val="24"/>
          <w14:ligatures w14:val="none"/>
        </w:rPr>
        <w:t xml:space="preserve">of what the </w:t>
      </w:r>
      <w:r w:rsidRPr="009B18B6">
        <w:rPr>
          <w:rFonts w:ascii="Times New Roman" w:eastAsia="Times New Roman" w:hAnsi="Times New Roman" w:cs="Times New Roman"/>
          <w:kern w:val="0"/>
          <w:sz w:val="24"/>
          <w:szCs w:val="24"/>
          <w14:ligatures w14:val="none"/>
        </w:rPr>
        <w:t>neural correlates of images</w:t>
      </w:r>
      <w:r w:rsidR="007C6B05" w:rsidRPr="009B18B6">
        <w:rPr>
          <w:rFonts w:ascii="Times New Roman" w:eastAsia="Times New Roman" w:hAnsi="Times New Roman" w:cs="Times New Roman"/>
          <w:kern w:val="0"/>
          <w:sz w:val="24"/>
          <w:szCs w:val="24"/>
          <w14:ligatures w14:val="none"/>
        </w:rPr>
        <w:t xml:space="preserve"> are</w:t>
      </w:r>
      <w:r w:rsidRPr="009B18B6">
        <w:rPr>
          <w:rFonts w:ascii="Times New Roman" w:eastAsia="Times New Roman" w:hAnsi="Times New Roman" w:cs="Times New Roman"/>
          <w:kern w:val="0"/>
          <w:sz w:val="24"/>
          <w:szCs w:val="24"/>
          <w14:ligatures w14:val="none"/>
        </w:rPr>
        <w:t>.</w:t>
      </w:r>
    </w:p>
    <w:p w14:paraId="0343CF8E" w14:textId="77777777" w:rsidR="008D1992" w:rsidRPr="009B18B6" w:rsidRDefault="008D1992" w:rsidP="006B6BCB">
      <w:pPr>
        <w:widowControl w:val="0"/>
        <w:spacing w:after="0" w:line="276" w:lineRule="auto"/>
        <w:outlineLvl w:val="0"/>
        <w:rPr>
          <w:rFonts w:ascii="Times New Roman" w:eastAsia="Times New Roman" w:hAnsi="Times New Roman" w:cs="Times New Roman"/>
          <w:b/>
          <w:bCs/>
          <w:kern w:val="0"/>
          <w:sz w:val="24"/>
          <w:szCs w:val="24"/>
          <w14:ligatures w14:val="none"/>
        </w:rPr>
      </w:pPr>
    </w:p>
    <w:p w14:paraId="34AF551A" w14:textId="564EB38F" w:rsidR="00A15352" w:rsidRPr="009B18B6" w:rsidRDefault="009E1D0C" w:rsidP="006B6BCB">
      <w:pPr>
        <w:widowControl w:val="0"/>
        <w:spacing w:after="0" w:line="276" w:lineRule="auto"/>
        <w:outlineLvl w:val="0"/>
        <w:rPr>
          <w:rFonts w:ascii="Times New Roman" w:eastAsia="Times New Roman" w:hAnsi="Times New Roman" w:cs="Times New Roman"/>
          <w:b/>
          <w:bCs/>
          <w:kern w:val="0"/>
          <w:sz w:val="24"/>
          <w:szCs w:val="24"/>
          <w14:ligatures w14:val="none"/>
        </w:rPr>
      </w:pPr>
      <w:r w:rsidRPr="009B18B6">
        <w:rPr>
          <w:rFonts w:ascii="Times New Roman" w:eastAsia="Times New Roman" w:hAnsi="Times New Roman" w:cs="Times New Roman"/>
          <w:b/>
          <w:bCs/>
          <w:kern w:val="0"/>
          <w:sz w:val="24"/>
          <w:szCs w:val="24"/>
          <w14:ligatures w14:val="none"/>
        </w:rPr>
        <w:t>3</w:t>
      </w:r>
      <w:r w:rsidR="00D46965" w:rsidRPr="009B18B6">
        <w:rPr>
          <w:rFonts w:ascii="Times New Roman" w:eastAsia="Times New Roman" w:hAnsi="Times New Roman" w:cs="Times New Roman"/>
          <w:b/>
          <w:bCs/>
          <w:kern w:val="0"/>
          <w:sz w:val="24"/>
          <w:szCs w:val="24"/>
          <w14:ligatures w14:val="none"/>
        </w:rPr>
        <w:t xml:space="preserve">.2 </w:t>
      </w:r>
      <w:r w:rsidR="007B5446" w:rsidRPr="009B18B6">
        <w:rPr>
          <w:rFonts w:ascii="Times New Roman" w:eastAsia="Times New Roman" w:hAnsi="Times New Roman" w:cs="Times New Roman"/>
          <w:b/>
          <w:bCs/>
          <w:kern w:val="0"/>
          <w:sz w:val="24"/>
          <w:szCs w:val="24"/>
          <w14:ligatures w14:val="none"/>
        </w:rPr>
        <w:t xml:space="preserve">How </w:t>
      </w:r>
      <w:r w:rsidR="00D46965" w:rsidRPr="009B18B6">
        <w:rPr>
          <w:rFonts w:ascii="Times New Roman" w:eastAsia="Times New Roman" w:hAnsi="Times New Roman" w:cs="Times New Roman"/>
          <w:b/>
          <w:bCs/>
          <w:kern w:val="0"/>
          <w:sz w:val="24"/>
          <w:szCs w:val="24"/>
          <w14:ligatures w14:val="none"/>
        </w:rPr>
        <w:t>Do Images Get Their Colors?</w:t>
      </w:r>
    </w:p>
    <w:p w14:paraId="37B25FEB" w14:textId="3A784A9C" w:rsidR="0017704C" w:rsidRPr="009B18B6" w:rsidRDefault="00AF54FF"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HT answer</w:t>
      </w:r>
      <w:r w:rsidR="00DC4D84"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this question </w:t>
      </w:r>
      <w:r w:rsidR="00DC4D84" w:rsidRPr="009B18B6">
        <w:rPr>
          <w:rFonts w:ascii="Times New Roman" w:eastAsia="Times New Roman" w:hAnsi="Times New Roman" w:cs="Times New Roman"/>
          <w:kern w:val="0"/>
          <w:sz w:val="24"/>
          <w:szCs w:val="24"/>
          <w14:ligatures w14:val="none"/>
        </w:rPr>
        <w:t>in</w:t>
      </w:r>
      <w:r w:rsidRPr="009B18B6">
        <w:rPr>
          <w:rFonts w:ascii="Times New Roman" w:eastAsia="Times New Roman" w:hAnsi="Times New Roman" w:cs="Times New Roman"/>
          <w:kern w:val="0"/>
          <w:sz w:val="24"/>
          <w:szCs w:val="24"/>
          <w14:ligatures w14:val="none"/>
        </w:rPr>
        <w:t xml:space="preserve"> three </w:t>
      </w:r>
      <w:r w:rsidR="005E5BD8" w:rsidRPr="009B18B6">
        <w:rPr>
          <w:rFonts w:ascii="Times New Roman" w:eastAsia="Times New Roman" w:hAnsi="Times New Roman" w:cs="Times New Roman"/>
          <w:kern w:val="0"/>
          <w:sz w:val="24"/>
          <w:szCs w:val="24"/>
          <w14:ligatures w14:val="none"/>
        </w:rPr>
        <w:t>steps</w:t>
      </w:r>
      <w:r w:rsidRPr="009B18B6">
        <w:rPr>
          <w:rFonts w:ascii="Times New Roman" w:eastAsia="Times New Roman" w:hAnsi="Times New Roman" w:cs="Times New Roman"/>
          <w:kern w:val="0"/>
          <w:sz w:val="24"/>
          <w:szCs w:val="24"/>
          <w14:ligatures w14:val="none"/>
        </w:rPr>
        <w:t xml:space="preserve">. </w:t>
      </w:r>
      <w:r w:rsidR="000C399A" w:rsidRPr="009B18B6">
        <w:rPr>
          <w:rFonts w:ascii="Times New Roman" w:eastAsia="Times New Roman" w:hAnsi="Times New Roman" w:cs="Times New Roman"/>
          <w:kern w:val="0"/>
          <w:sz w:val="24"/>
          <w:szCs w:val="24"/>
          <w14:ligatures w14:val="none"/>
        </w:rPr>
        <w:t xml:space="preserve">(a) </w:t>
      </w:r>
      <w:r w:rsidR="00790FDE" w:rsidRPr="009B18B6">
        <w:rPr>
          <w:rFonts w:ascii="Times New Roman" w:eastAsia="Times New Roman" w:hAnsi="Times New Roman" w:cs="Times New Roman"/>
          <w:kern w:val="0"/>
          <w:sz w:val="24"/>
          <w:szCs w:val="24"/>
          <w14:ligatures w14:val="none"/>
        </w:rPr>
        <w:t>H</w:t>
      </w:r>
      <w:r w:rsidR="000C399A" w:rsidRPr="009B18B6">
        <w:rPr>
          <w:rFonts w:ascii="Times New Roman" w:eastAsia="Times New Roman" w:hAnsi="Times New Roman" w:cs="Times New Roman"/>
          <w:kern w:val="0"/>
          <w:sz w:val="24"/>
          <w:szCs w:val="24"/>
          <w14:ligatures w14:val="none"/>
        </w:rPr>
        <w:t xml:space="preserve">ow do different qualia arise? (b) </w:t>
      </w:r>
      <w:r w:rsidR="00790FDE" w:rsidRPr="009B18B6">
        <w:rPr>
          <w:rFonts w:ascii="Times New Roman" w:eastAsia="Times New Roman" w:hAnsi="Times New Roman" w:cs="Times New Roman"/>
          <w:kern w:val="0"/>
          <w:sz w:val="24"/>
          <w:szCs w:val="24"/>
          <w14:ligatures w14:val="none"/>
        </w:rPr>
        <w:t>H</w:t>
      </w:r>
      <w:r w:rsidR="000C399A" w:rsidRPr="009B18B6">
        <w:rPr>
          <w:rFonts w:ascii="Times New Roman" w:eastAsia="Times New Roman" w:hAnsi="Times New Roman" w:cs="Times New Roman"/>
          <w:kern w:val="0"/>
          <w:sz w:val="24"/>
          <w:szCs w:val="24"/>
          <w14:ligatures w14:val="none"/>
        </w:rPr>
        <w:t xml:space="preserve">ow do different colors arise? (c) How </w:t>
      </w:r>
      <w:r w:rsidR="00790FDE" w:rsidRPr="009B18B6">
        <w:rPr>
          <w:rFonts w:ascii="Times New Roman" w:eastAsia="Times New Roman" w:hAnsi="Times New Roman" w:cs="Times New Roman"/>
          <w:kern w:val="0"/>
          <w:sz w:val="24"/>
          <w:szCs w:val="24"/>
          <w14:ligatures w14:val="none"/>
        </w:rPr>
        <w:t xml:space="preserve">are </w:t>
      </w:r>
      <w:r w:rsidR="00840593" w:rsidRPr="009B18B6">
        <w:rPr>
          <w:rFonts w:ascii="Times New Roman" w:eastAsia="Times New Roman" w:hAnsi="Times New Roman" w:cs="Times New Roman"/>
          <w:kern w:val="0"/>
          <w:sz w:val="24"/>
          <w:szCs w:val="24"/>
          <w14:ligatures w14:val="none"/>
        </w:rPr>
        <w:t xml:space="preserve">existing </w:t>
      </w:r>
      <w:r w:rsidR="000C399A" w:rsidRPr="009B18B6">
        <w:rPr>
          <w:rFonts w:ascii="Times New Roman" w:eastAsia="Times New Roman" w:hAnsi="Times New Roman" w:cs="Times New Roman"/>
          <w:kern w:val="0"/>
          <w:sz w:val="24"/>
          <w:szCs w:val="24"/>
          <w14:ligatures w14:val="none"/>
        </w:rPr>
        <w:t xml:space="preserve">problems </w:t>
      </w:r>
      <w:r w:rsidR="00840593" w:rsidRPr="009B18B6">
        <w:rPr>
          <w:rFonts w:ascii="Times New Roman" w:eastAsia="Times New Roman" w:hAnsi="Times New Roman" w:cs="Times New Roman"/>
          <w:kern w:val="0"/>
          <w:sz w:val="24"/>
          <w:szCs w:val="24"/>
          <w14:ligatures w14:val="none"/>
        </w:rPr>
        <w:t>with</w:t>
      </w:r>
      <w:r w:rsidR="00DD7272" w:rsidRPr="009B18B6">
        <w:rPr>
          <w:rFonts w:ascii="Times New Roman" w:eastAsia="Times New Roman" w:hAnsi="Times New Roman" w:cs="Times New Roman"/>
          <w:kern w:val="0"/>
          <w:sz w:val="24"/>
          <w:szCs w:val="24"/>
          <w14:ligatures w14:val="none"/>
        </w:rPr>
        <w:t xml:space="preserve"> qualia </w:t>
      </w:r>
      <w:r w:rsidR="00790FDE" w:rsidRPr="009B18B6">
        <w:rPr>
          <w:rFonts w:ascii="Times New Roman" w:eastAsia="Times New Roman" w:hAnsi="Times New Roman" w:cs="Times New Roman"/>
          <w:kern w:val="0"/>
          <w:sz w:val="24"/>
          <w:szCs w:val="24"/>
          <w14:ligatures w14:val="none"/>
        </w:rPr>
        <w:t>avoided</w:t>
      </w:r>
      <w:r w:rsidR="000C399A" w:rsidRPr="009B18B6">
        <w:rPr>
          <w:rFonts w:ascii="Times New Roman" w:eastAsia="Times New Roman" w:hAnsi="Times New Roman" w:cs="Times New Roman"/>
          <w:kern w:val="0"/>
          <w:sz w:val="24"/>
          <w:szCs w:val="24"/>
          <w14:ligatures w14:val="none"/>
        </w:rPr>
        <w:t>?</w:t>
      </w:r>
    </w:p>
    <w:p w14:paraId="7BD1AE23" w14:textId="77777777" w:rsidR="00A739E1" w:rsidRPr="009B18B6" w:rsidRDefault="00A739E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4616A5B8" w14:textId="76D2BBCB" w:rsidR="00A739E1" w:rsidRPr="009B18B6" w:rsidRDefault="009E1D0C"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i/>
          <w:iCs/>
          <w:kern w:val="0"/>
          <w:sz w:val="24"/>
          <w:szCs w:val="24"/>
          <w14:ligatures w14:val="none"/>
        </w:rPr>
        <w:t>3</w:t>
      </w:r>
      <w:r w:rsidR="00D46965" w:rsidRPr="009B18B6">
        <w:rPr>
          <w:rFonts w:ascii="Times New Roman" w:eastAsia="Times New Roman" w:hAnsi="Times New Roman" w:cs="Times New Roman"/>
          <w:i/>
          <w:iCs/>
          <w:kern w:val="0"/>
          <w:sz w:val="24"/>
          <w:szCs w:val="24"/>
          <w14:ligatures w14:val="none"/>
        </w:rPr>
        <w:t xml:space="preserve">.2.1 </w:t>
      </w:r>
      <w:r w:rsidR="005E03EF" w:rsidRPr="009B18B6">
        <w:rPr>
          <w:rFonts w:ascii="Times New Roman" w:eastAsia="Times New Roman" w:hAnsi="Times New Roman" w:cs="Times New Roman"/>
          <w:i/>
          <w:iCs/>
          <w:kern w:val="0"/>
          <w:sz w:val="24"/>
          <w:szCs w:val="24"/>
          <w14:ligatures w14:val="none"/>
        </w:rPr>
        <w:t xml:space="preserve">How </w:t>
      </w:r>
      <w:r w:rsidR="00D46965" w:rsidRPr="009B18B6">
        <w:rPr>
          <w:rFonts w:ascii="Times New Roman" w:eastAsia="Times New Roman" w:hAnsi="Times New Roman" w:cs="Times New Roman"/>
          <w:i/>
          <w:iCs/>
          <w:kern w:val="0"/>
          <w:sz w:val="24"/>
          <w:szCs w:val="24"/>
          <w14:ligatures w14:val="none"/>
        </w:rPr>
        <w:t>Do Different Qualia Arise?</w:t>
      </w:r>
      <w:r w:rsidR="00D46965" w:rsidRPr="009B18B6">
        <w:rPr>
          <w:rFonts w:ascii="Times New Roman" w:eastAsia="Times New Roman" w:hAnsi="Times New Roman" w:cs="Times New Roman"/>
          <w:kern w:val="0"/>
          <w:sz w:val="24"/>
          <w:szCs w:val="24"/>
          <w14:ligatures w14:val="none"/>
        </w:rPr>
        <w:t xml:space="preserve"> </w:t>
      </w:r>
    </w:p>
    <w:p w14:paraId="6A4530E1" w14:textId="608398CA" w:rsidR="009D4789" w:rsidRPr="009B18B6" w:rsidRDefault="0098019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Existing </w:t>
      </w:r>
      <w:r w:rsidR="00D2104C" w:rsidRPr="009B18B6">
        <w:rPr>
          <w:rFonts w:ascii="Times New Roman" w:eastAsia="Times New Roman" w:hAnsi="Times New Roman" w:cs="Times New Roman"/>
          <w:kern w:val="0"/>
          <w:sz w:val="24"/>
          <w:szCs w:val="24"/>
          <w14:ligatures w14:val="none"/>
        </w:rPr>
        <w:t>views</w:t>
      </w:r>
      <w:r w:rsidRPr="009B18B6">
        <w:rPr>
          <w:rFonts w:ascii="Times New Roman" w:eastAsia="Times New Roman" w:hAnsi="Times New Roman" w:cs="Times New Roman"/>
          <w:kern w:val="0"/>
          <w:sz w:val="24"/>
          <w:szCs w:val="24"/>
          <w14:ligatures w14:val="none"/>
        </w:rPr>
        <w:t xml:space="preserve"> haven’t found differences </w:t>
      </w:r>
      <w:r w:rsidR="00293050" w:rsidRPr="009B18B6">
        <w:rPr>
          <w:rFonts w:ascii="Times New Roman" w:eastAsia="Times New Roman" w:hAnsi="Times New Roman" w:cs="Times New Roman"/>
          <w:kern w:val="0"/>
          <w:sz w:val="24"/>
          <w:szCs w:val="24"/>
          <w14:ligatures w14:val="none"/>
        </w:rPr>
        <w:t>in</w:t>
      </w:r>
      <w:r w:rsidRPr="009B18B6">
        <w:rPr>
          <w:rFonts w:ascii="Times New Roman" w:eastAsia="Times New Roman" w:hAnsi="Times New Roman" w:cs="Times New Roman"/>
          <w:kern w:val="0"/>
          <w:sz w:val="24"/>
          <w:szCs w:val="24"/>
          <w14:ligatures w14:val="none"/>
        </w:rPr>
        <w:t xml:space="preserve"> labeled lines or </w:t>
      </w:r>
      <w:r w:rsidR="00293050" w:rsidRPr="009B18B6">
        <w:rPr>
          <w:rFonts w:ascii="Times New Roman" w:eastAsia="Times New Roman" w:hAnsi="Times New Roman" w:cs="Times New Roman"/>
          <w:kern w:val="0"/>
          <w:sz w:val="24"/>
          <w:szCs w:val="24"/>
          <w14:ligatures w14:val="none"/>
        </w:rPr>
        <w:t xml:space="preserve">in </w:t>
      </w:r>
      <w:r w:rsidRPr="009B18B6">
        <w:rPr>
          <w:rFonts w:ascii="Times New Roman" w:eastAsia="Times New Roman" w:hAnsi="Times New Roman" w:cs="Times New Roman"/>
          <w:kern w:val="0"/>
          <w:sz w:val="24"/>
          <w:szCs w:val="24"/>
          <w14:ligatures w14:val="none"/>
        </w:rPr>
        <w:t xml:space="preserve">field patterns </w:t>
      </w:r>
      <w:r w:rsidR="0095296E" w:rsidRPr="009B18B6">
        <w:rPr>
          <w:rFonts w:ascii="Times New Roman" w:eastAsia="Times New Roman" w:hAnsi="Times New Roman" w:cs="Times New Roman"/>
          <w:kern w:val="0"/>
          <w:sz w:val="24"/>
          <w:szCs w:val="24"/>
          <w14:ligatures w14:val="none"/>
        </w:rPr>
        <w:t>that could help</w:t>
      </w:r>
      <w:r w:rsidRPr="009B18B6">
        <w:rPr>
          <w:rFonts w:ascii="Times New Roman" w:eastAsia="Times New Roman" w:hAnsi="Times New Roman" w:cs="Times New Roman"/>
          <w:kern w:val="0"/>
          <w:sz w:val="24"/>
          <w:szCs w:val="24"/>
          <w14:ligatures w14:val="none"/>
        </w:rPr>
        <w:t xml:space="preserve"> encode different qualia. But t</w:t>
      </w:r>
      <w:r w:rsidR="00115005" w:rsidRPr="009B18B6">
        <w:rPr>
          <w:rFonts w:ascii="Times New Roman" w:eastAsia="Times New Roman" w:hAnsi="Times New Roman" w:cs="Times New Roman"/>
          <w:kern w:val="0"/>
          <w:sz w:val="24"/>
          <w:szCs w:val="24"/>
          <w14:ligatures w14:val="none"/>
        </w:rPr>
        <w:t>here’s</w:t>
      </w:r>
      <w:r w:rsidR="009C6DC3" w:rsidRPr="009B18B6">
        <w:rPr>
          <w:rFonts w:ascii="Times New Roman" w:eastAsia="Times New Roman" w:hAnsi="Times New Roman" w:cs="Times New Roman"/>
          <w:kern w:val="0"/>
          <w:sz w:val="24"/>
          <w:szCs w:val="24"/>
          <w14:ligatures w14:val="none"/>
        </w:rPr>
        <w:t> growing evidence that different sensory and emotional qualia correlate with different electrically active substances in the cellular membranes found in sensory and limbic circuits. These substances are the membranes’ ion-channel proteins and associated G-protein-coupled receptors (GPCRs). They detect the presence of sensory stimuli or hormones</w:t>
      </w:r>
      <w:r w:rsidR="00E477EF" w:rsidRPr="009B18B6">
        <w:rPr>
          <w:rFonts w:ascii="Times New Roman" w:eastAsia="Times New Roman" w:hAnsi="Times New Roman" w:cs="Times New Roman"/>
          <w:kern w:val="0"/>
          <w:sz w:val="24"/>
          <w:szCs w:val="24"/>
          <w14:ligatures w14:val="none"/>
        </w:rPr>
        <w:t xml:space="preserve"> </w:t>
      </w:r>
      <w:r w:rsidR="009C6DC3" w:rsidRPr="009B18B6">
        <w:rPr>
          <w:rFonts w:ascii="Times New Roman" w:eastAsia="Times New Roman" w:hAnsi="Times New Roman" w:cs="Times New Roman"/>
          <w:kern w:val="0"/>
          <w:sz w:val="24"/>
          <w:szCs w:val="24"/>
          <w14:ligatures w14:val="none"/>
        </w:rPr>
        <w:t>then directly or indirectly generate electrical impulses in sensory and limbic circuits</w:t>
      </w:r>
      <w:r w:rsidR="00011AAD" w:rsidRPr="009B18B6">
        <w:rPr>
          <w:rFonts w:ascii="Times New Roman" w:eastAsia="Times New Roman" w:hAnsi="Times New Roman" w:cs="Times New Roman"/>
          <w:kern w:val="0"/>
          <w:sz w:val="24"/>
          <w:szCs w:val="24"/>
          <w14:ligatures w14:val="none"/>
        </w:rPr>
        <w:t>. T</w:t>
      </w:r>
      <w:r w:rsidR="00154636" w:rsidRPr="009B18B6">
        <w:rPr>
          <w:rFonts w:ascii="Times New Roman" w:eastAsia="Times New Roman" w:hAnsi="Times New Roman" w:cs="Times New Roman"/>
          <w:kern w:val="0"/>
          <w:sz w:val="24"/>
          <w:szCs w:val="24"/>
          <w14:ligatures w14:val="none"/>
        </w:rPr>
        <w:t>hese EM-charged proteins and their EM fields are thus exceedingly active electrically.</w:t>
      </w:r>
      <w:r w:rsidR="00CE593D" w:rsidRPr="009B18B6">
        <w:rPr>
          <w:rFonts w:ascii="Times New Roman" w:eastAsia="Times New Roman" w:hAnsi="Times New Roman" w:cs="Times New Roman"/>
          <w:kern w:val="0"/>
          <w:sz w:val="24"/>
          <w:szCs w:val="24"/>
          <w14:ligatures w14:val="none"/>
        </w:rPr>
        <w:t xml:space="preserve"> </w:t>
      </w:r>
      <w:bookmarkStart w:id="8" w:name="_Hlk166153294"/>
    </w:p>
    <w:p w14:paraId="0D2FEEC9" w14:textId="69C20F0F" w:rsidR="00452F25" w:rsidRPr="009B18B6" w:rsidRDefault="009D478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For example, t</w:t>
      </w:r>
      <w:r w:rsidR="00082623" w:rsidRPr="009B18B6">
        <w:rPr>
          <w:rFonts w:ascii="Times New Roman" w:eastAsia="Times New Roman" w:hAnsi="Times New Roman" w:cs="Times New Roman"/>
          <w:kern w:val="0"/>
          <w:sz w:val="24"/>
          <w:szCs w:val="24"/>
          <w14:ligatures w14:val="none"/>
        </w:rPr>
        <w:t>h</w:t>
      </w:r>
      <w:r w:rsidR="004B43A4" w:rsidRPr="009B18B6">
        <w:rPr>
          <w:rFonts w:ascii="Times New Roman" w:eastAsia="Times New Roman" w:hAnsi="Times New Roman" w:cs="Times New Roman"/>
          <w:kern w:val="0"/>
          <w:sz w:val="24"/>
          <w:szCs w:val="24"/>
          <w14:ligatures w14:val="none"/>
        </w:rPr>
        <w:t>e th</w:t>
      </w:r>
      <w:r w:rsidR="009C6DC3" w:rsidRPr="009B18B6">
        <w:rPr>
          <w:rFonts w:ascii="Times New Roman" w:eastAsia="Times New Roman" w:hAnsi="Times New Roman" w:cs="Times New Roman"/>
          <w:kern w:val="0"/>
          <w:sz w:val="24"/>
          <w:szCs w:val="24"/>
          <w14:ligatures w14:val="none"/>
        </w:rPr>
        <w:t>ree different primary colors correlate with three different OPN1 opsin GPCRs</w:t>
      </w:r>
      <w:r w:rsidR="0020033E" w:rsidRPr="009B18B6">
        <w:rPr>
          <w:rFonts w:ascii="Times New Roman" w:eastAsia="Times New Roman" w:hAnsi="Times New Roman" w:cs="Times New Roman"/>
          <w:kern w:val="0"/>
          <w:sz w:val="24"/>
          <w:szCs w:val="24"/>
          <w14:ligatures w14:val="none"/>
        </w:rPr>
        <w:t xml:space="preserve"> (</w:t>
      </w:r>
      <w:r w:rsidR="00117A39" w:rsidRPr="009B18B6">
        <w:rPr>
          <w:rFonts w:ascii="Times New Roman" w:eastAsia="Times New Roman" w:hAnsi="Times New Roman" w:cs="Times New Roman"/>
          <w:kern w:val="0"/>
          <w:sz w:val="24"/>
          <w:szCs w:val="24"/>
          <w14:ligatures w14:val="none"/>
        </w:rPr>
        <w:t xml:space="preserve">though </w:t>
      </w:r>
      <w:r w:rsidR="0020033E" w:rsidRPr="009B18B6">
        <w:rPr>
          <w:rFonts w:ascii="Times New Roman" w:eastAsia="Times New Roman" w:hAnsi="Times New Roman" w:cs="Times New Roman"/>
          <w:kern w:val="0"/>
          <w:sz w:val="24"/>
          <w:szCs w:val="24"/>
          <w14:ligatures w14:val="none"/>
        </w:rPr>
        <w:t xml:space="preserve">color opponent cells play </w:t>
      </w:r>
      <w:r w:rsidR="00117A39" w:rsidRPr="009B18B6">
        <w:rPr>
          <w:rFonts w:ascii="Times New Roman" w:eastAsia="Times New Roman" w:hAnsi="Times New Roman" w:cs="Times New Roman"/>
          <w:kern w:val="0"/>
          <w:sz w:val="24"/>
          <w:szCs w:val="24"/>
          <w14:ligatures w14:val="none"/>
        </w:rPr>
        <w:t xml:space="preserve">crucial </w:t>
      </w:r>
      <w:r w:rsidR="0020033E" w:rsidRPr="009B18B6">
        <w:rPr>
          <w:rFonts w:ascii="Times New Roman" w:eastAsia="Times New Roman" w:hAnsi="Times New Roman" w:cs="Times New Roman"/>
          <w:kern w:val="0"/>
          <w:sz w:val="24"/>
          <w:szCs w:val="24"/>
          <w14:ligatures w14:val="none"/>
        </w:rPr>
        <w:t xml:space="preserve">roles </w:t>
      </w:r>
      <w:r w:rsidR="007761BE" w:rsidRPr="009B18B6">
        <w:rPr>
          <w:rFonts w:ascii="Times New Roman" w:eastAsia="Times New Roman" w:hAnsi="Times New Roman" w:cs="Times New Roman"/>
          <w:kern w:val="0"/>
          <w:sz w:val="24"/>
          <w:szCs w:val="24"/>
          <w14:ligatures w14:val="none"/>
        </w:rPr>
        <w:t xml:space="preserve">in color perception </w:t>
      </w:r>
      <w:r w:rsidR="00A351B6" w:rsidRPr="009B18B6">
        <w:rPr>
          <w:rFonts w:ascii="Times New Roman" w:eastAsia="Times New Roman" w:hAnsi="Times New Roman" w:cs="Times New Roman"/>
          <w:kern w:val="0"/>
          <w:sz w:val="24"/>
          <w:szCs w:val="24"/>
          <w14:ligatures w14:val="none"/>
        </w:rPr>
        <w:t>too</w:t>
      </w:r>
      <w:r w:rsidR="0020033E" w:rsidRPr="009B18B6">
        <w:rPr>
          <w:rFonts w:ascii="Times New Roman" w:eastAsia="Times New Roman" w:hAnsi="Times New Roman" w:cs="Times New Roman"/>
          <w:kern w:val="0"/>
          <w:sz w:val="24"/>
          <w:szCs w:val="24"/>
          <w14:ligatures w14:val="none"/>
        </w:rPr>
        <w:t>, as noted below). Also</w:t>
      </w:r>
      <w:r w:rsidR="004C641C" w:rsidRPr="009B18B6">
        <w:rPr>
          <w:rFonts w:ascii="Times New Roman" w:eastAsia="Times New Roman" w:hAnsi="Times New Roman" w:cs="Times New Roman"/>
          <w:kern w:val="0"/>
          <w:sz w:val="24"/>
          <w:szCs w:val="24"/>
          <w14:ligatures w14:val="none"/>
        </w:rPr>
        <w:t xml:space="preserve">, </w:t>
      </w:r>
      <w:r w:rsidR="000C6376" w:rsidRPr="009B18B6">
        <w:rPr>
          <w:rFonts w:ascii="Times New Roman" w:eastAsia="Times New Roman" w:hAnsi="Times New Roman" w:cs="Times New Roman"/>
          <w:kern w:val="0"/>
          <w:sz w:val="24"/>
          <w:szCs w:val="24"/>
          <w14:ligatures w14:val="none"/>
        </w:rPr>
        <w:t xml:space="preserve">some </w:t>
      </w:r>
      <w:r w:rsidR="009C6DC3" w:rsidRPr="009B18B6">
        <w:rPr>
          <w:rFonts w:ascii="Times New Roman" w:eastAsia="Times New Roman" w:hAnsi="Times New Roman" w:cs="Times New Roman"/>
          <w:kern w:val="0"/>
          <w:sz w:val="24"/>
          <w:szCs w:val="24"/>
          <w14:ligatures w14:val="none"/>
        </w:rPr>
        <w:t xml:space="preserve">different temperatures </w:t>
      </w:r>
      <w:bookmarkEnd w:id="8"/>
      <w:r w:rsidR="009C6DC3" w:rsidRPr="009B18B6">
        <w:rPr>
          <w:rFonts w:ascii="Times New Roman" w:eastAsia="Times New Roman" w:hAnsi="Times New Roman" w:cs="Times New Roman"/>
          <w:kern w:val="0"/>
          <w:sz w:val="24"/>
          <w:szCs w:val="24"/>
          <w14:ligatures w14:val="none"/>
        </w:rPr>
        <w:t>correlate with different TRP ion channels, and some different tastes correlate with different T1R and T2R GPCRs (</w:t>
      </w:r>
      <w:hyperlink r:id="rId7" w:tgtFrame="_blank" w:history="1">
        <w:r w:rsidR="009C6DC3" w:rsidRPr="009B18B6">
          <w:rPr>
            <w:rFonts w:ascii="Times New Roman" w:eastAsia="Times New Roman" w:hAnsi="Times New Roman" w:cs="Times New Roman"/>
            <w:kern w:val="0"/>
            <w:sz w:val="24"/>
            <w:szCs w:val="24"/>
            <w14:ligatures w14:val="none"/>
          </w:rPr>
          <w:t>https://www.genecards.org/</w:t>
        </w:r>
      </w:hyperlink>
      <w:r w:rsidR="009C6DC3" w:rsidRPr="009B18B6">
        <w:rPr>
          <w:rFonts w:ascii="Times New Roman" w:eastAsia="Times New Roman" w:hAnsi="Times New Roman" w:cs="Times New Roman"/>
          <w:kern w:val="0"/>
          <w:sz w:val="24"/>
          <w:szCs w:val="24"/>
          <w14:ligatures w14:val="none"/>
        </w:rPr>
        <w:t>). These proteins reside in membrane electrical activity at various levels of the sensory system. There is also evidence that oxytocin and vasopressin receptor proteins correlate with feelings of love (e.g., Busnelli &amp; Chini, 2017)</w:t>
      </w:r>
      <w:r w:rsidR="00E2148B" w:rsidRPr="009B18B6">
        <w:rPr>
          <w:rFonts w:ascii="Times New Roman" w:eastAsia="Times New Roman" w:hAnsi="Times New Roman" w:cs="Times New Roman"/>
          <w:kern w:val="0"/>
          <w:sz w:val="24"/>
          <w:szCs w:val="24"/>
          <w14:ligatures w14:val="none"/>
        </w:rPr>
        <w:t>.</w:t>
      </w:r>
      <w:r w:rsidR="009C6DC3" w:rsidRPr="009B18B6">
        <w:rPr>
          <w:rFonts w:ascii="Times New Roman" w:eastAsia="Times New Roman" w:hAnsi="Times New Roman" w:cs="Times New Roman"/>
          <w:kern w:val="0"/>
          <w:sz w:val="24"/>
          <w:szCs w:val="24"/>
          <w14:ligatures w14:val="none"/>
        </w:rPr>
        <w:t xml:space="preserve"> Also, estrogen and testosterone receptors</w:t>
      </w:r>
      <w:r w:rsidR="00CF3FAA" w:rsidRPr="009B18B6">
        <w:rPr>
          <w:rFonts w:ascii="Times New Roman" w:eastAsia="Times New Roman" w:hAnsi="Times New Roman" w:cs="Times New Roman"/>
          <w:kern w:val="0"/>
          <w:sz w:val="24"/>
          <w:szCs w:val="24"/>
          <w14:ligatures w14:val="none"/>
        </w:rPr>
        <w:t xml:space="preserve"> </w:t>
      </w:r>
      <w:r w:rsidR="009C6DC3" w:rsidRPr="009B18B6">
        <w:rPr>
          <w:rFonts w:ascii="Times New Roman" w:eastAsia="Times New Roman" w:hAnsi="Times New Roman" w:cs="Times New Roman"/>
          <w:kern w:val="0"/>
          <w:sz w:val="24"/>
          <w:szCs w:val="24"/>
          <w14:ligatures w14:val="none"/>
        </w:rPr>
        <w:t>correlate with lust (e.g., Fisher, 1997), endorphin receptor</w:t>
      </w:r>
      <w:r w:rsidR="002F527E" w:rsidRPr="009B18B6">
        <w:rPr>
          <w:rFonts w:ascii="Times New Roman" w:eastAsia="Times New Roman" w:hAnsi="Times New Roman" w:cs="Times New Roman"/>
          <w:kern w:val="0"/>
          <w:sz w:val="24"/>
          <w:szCs w:val="24"/>
          <w14:ligatures w14:val="none"/>
        </w:rPr>
        <w:t>s</w:t>
      </w:r>
      <w:r w:rsidR="009C6DC3" w:rsidRPr="009B18B6">
        <w:rPr>
          <w:rFonts w:ascii="Times New Roman" w:eastAsia="Times New Roman" w:hAnsi="Times New Roman" w:cs="Times New Roman"/>
          <w:kern w:val="0"/>
          <w:sz w:val="24"/>
          <w:szCs w:val="24"/>
          <w14:ligatures w14:val="none"/>
        </w:rPr>
        <w:t xml:space="preserve"> correlate with euphoria (e.g., Sprouse-Blum et al., 2010), and adrenaline receptor</w:t>
      </w:r>
      <w:r w:rsidR="002F527E" w:rsidRPr="009B18B6">
        <w:rPr>
          <w:rFonts w:ascii="Times New Roman" w:eastAsia="Times New Roman" w:hAnsi="Times New Roman" w:cs="Times New Roman"/>
          <w:kern w:val="0"/>
          <w:sz w:val="24"/>
          <w:szCs w:val="24"/>
          <w14:ligatures w14:val="none"/>
        </w:rPr>
        <w:t>s</w:t>
      </w:r>
      <w:r w:rsidR="009C6DC3" w:rsidRPr="009B18B6">
        <w:rPr>
          <w:rFonts w:ascii="Times New Roman" w:eastAsia="Times New Roman" w:hAnsi="Times New Roman" w:cs="Times New Roman"/>
          <w:kern w:val="0"/>
          <w:sz w:val="24"/>
          <w:szCs w:val="24"/>
          <w14:ligatures w14:val="none"/>
        </w:rPr>
        <w:t xml:space="preserve"> correlate with vigilance (e.g., Bayerl &amp; Bosck, 201</w:t>
      </w:r>
      <w:r w:rsidR="009F318B" w:rsidRPr="009B18B6">
        <w:rPr>
          <w:rFonts w:ascii="Times New Roman" w:eastAsia="Times New Roman" w:hAnsi="Times New Roman" w:cs="Times New Roman"/>
          <w:kern w:val="0"/>
          <w:sz w:val="24"/>
          <w:szCs w:val="24"/>
          <w14:ligatures w14:val="none"/>
        </w:rPr>
        <w:t>9</w:t>
      </w:r>
      <w:r w:rsidR="009C6DC3" w:rsidRPr="009B18B6">
        <w:rPr>
          <w:rFonts w:ascii="Times New Roman" w:eastAsia="Times New Roman" w:hAnsi="Times New Roman" w:cs="Times New Roman"/>
          <w:kern w:val="0"/>
          <w:sz w:val="24"/>
          <w:szCs w:val="24"/>
          <w14:ligatures w14:val="none"/>
        </w:rPr>
        <w:t xml:space="preserve">). </w:t>
      </w:r>
      <w:r w:rsidR="00E52384" w:rsidRPr="009B18B6">
        <w:rPr>
          <w:rFonts w:ascii="Times New Roman" w:eastAsia="Times New Roman" w:hAnsi="Times New Roman" w:cs="Times New Roman"/>
          <w:kern w:val="0"/>
          <w:sz w:val="24"/>
          <w:szCs w:val="24"/>
          <w14:ligatures w14:val="none"/>
        </w:rPr>
        <w:t>Xxxxx</w:t>
      </w:r>
      <w:r w:rsidR="009C6DC3" w:rsidRPr="009B18B6">
        <w:rPr>
          <w:rFonts w:ascii="Times New Roman" w:eastAsia="Times New Roman" w:hAnsi="Times New Roman" w:cs="Times New Roman"/>
          <w:kern w:val="0"/>
          <w:sz w:val="24"/>
          <w:szCs w:val="24"/>
          <w14:ligatures w14:val="none"/>
        </w:rPr>
        <w:t xml:space="preserve"> (2019) gives </w:t>
      </w:r>
      <w:r w:rsidR="00B13F71" w:rsidRPr="009B18B6">
        <w:rPr>
          <w:rFonts w:ascii="Times New Roman" w:eastAsia="Times New Roman" w:hAnsi="Times New Roman" w:cs="Times New Roman"/>
          <w:kern w:val="0"/>
          <w:sz w:val="24"/>
          <w:szCs w:val="24"/>
          <w14:ligatures w14:val="none"/>
        </w:rPr>
        <w:t xml:space="preserve">further </w:t>
      </w:r>
      <w:r w:rsidR="009C6DC3" w:rsidRPr="009B18B6">
        <w:rPr>
          <w:rFonts w:ascii="Times New Roman" w:eastAsia="Times New Roman" w:hAnsi="Times New Roman" w:cs="Times New Roman"/>
          <w:kern w:val="0"/>
          <w:sz w:val="24"/>
          <w:szCs w:val="24"/>
          <w14:ligatures w14:val="none"/>
        </w:rPr>
        <w:t xml:space="preserve">arguments and citations to support these </w:t>
      </w:r>
      <w:r w:rsidR="00F669A8" w:rsidRPr="009B18B6">
        <w:rPr>
          <w:rFonts w:ascii="Times New Roman" w:eastAsia="Times New Roman" w:hAnsi="Times New Roman" w:cs="Times New Roman"/>
          <w:kern w:val="0"/>
          <w:sz w:val="24"/>
          <w:szCs w:val="24"/>
          <w14:ligatures w14:val="none"/>
        </w:rPr>
        <w:t xml:space="preserve">protein-qualia </w:t>
      </w:r>
      <w:r w:rsidR="009C6DC3" w:rsidRPr="009B18B6">
        <w:rPr>
          <w:rFonts w:ascii="Times New Roman" w:eastAsia="Times New Roman" w:hAnsi="Times New Roman" w:cs="Times New Roman"/>
          <w:kern w:val="0"/>
          <w:sz w:val="24"/>
          <w:szCs w:val="24"/>
          <w14:ligatures w14:val="none"/>
        </w:rPr>
        <w:t>correlations.</w:t>
      </w:r>
    </w:p>
    <w:p w14:paraId="0488BD6E" w14:textId="7FD8F2C5" w:rsidR="009653E1" w:rsidRPr="009B18B6" w:rsidRDefault="009C6DC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A full list of the known correlations between proteins and qualia is listed in Table 2 of </w:t>
      </w:r>
      <w:r w:rsidR="00E52384" w:rsidRPr="009B18B6">
        <w:rPr>
          <w:rFonts w:ascii="Times New Roman" w:eastAsia="Times New Roman" w:hAnsi="Times New Roman" w:cs="Times New Roman"/>
          <w:kern w:val="0"/>
          <w:sz w:val="24"/>
          <w:szCs w:val="24"/>
          <w14:ligatures w14:val="none"/>
        </w:rPr>
        <w:t>xxxx</w:t>
      </w:r>
      <w:r w:rsidRPr="009B18B6">
        <w:rPr>
          <w:rFonts w:ascii="Times New Roman" w:eastAsia="Times New Roman" w:hAnsi="Times New Roman" w:cs="Times New Roman"/>
          <w:kern w:val="0"/>
          <w:sz w:val="24"/>
          <w:szCs w:val="24"/>
          <w14:ligatures w14:val="none"/>
        </w:rPr>
        <w:t xml:space="preserve"> &amp; </w:t>
      </w:r>
      <w:r w:rsidR="00E52384" w:rsidRPr="009B18B6">
        <w:rPr>
          <w:rFonts w:ascii="Times New Roman" w:eastAsia="Times New Roman" w:hAnsi="Times New Roman" w:cs="Times New Roman"/>
          <w:kern w:val="0"/>
          <w:sz w:val="24"/>
          <w:szCs w:val="24"/>
          <w14:ligatures w14:val="none"/>
        </w:rPr>
        <w:t>xxxx</w:t>
      </w:r>
      <w:r w:rsidRPr="009B18B6">
        <w:rPr>
          <w:rFonts w:ascii="Times New Roman" w:eastAsia="Times New Roman" w:hAnsi="Times New Roman" w:cs="Times New Roman"/>
          <w:kern w:val="0"/>
          <w:sz w:val="24"/>
          <w:szCs w:val="24"/>
          <w14:ligatures w14:val="none"/>
        </w:rPr>
        <w:t xml:space="preserve"> (2023)</w:t>
      </w:r>
      <w:r w:rsidR="0089432B"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at </w:t>
      </w:r>
      <w:hyperlink r:id="rId8" w:tgtFrame="_blank" w:history="1">
        <w:r w:rsidRPr="009B18B6">
          <w:rPr>
            <w:rFonts w:ascii="Times New Roman" w:eastAsia="Times New Roman" w:hAnsi="Times New Roman" w:cs="Times New Roman"/>
            <w:kern w:val="0"/>
            <w:sz w:val="24"/>
            <w:szCs w:val="24"/>
            <w14:ligatures w14:val="none"/>
          </w:rPr>
          <w:t>https://www.frontiersin.org/articles/10.3389/fpsyg.2023.1015967/full</w:t>
        </w:r>
      </w:hyperlink>
      <w:r w:rsidR="0054090E" w:rsidRPr="009B18B6">
        <w:rPr>
          <w:rFonts w:ascii="Times New Roman" w:eastAsia="Times New Roman" w:hAnsi="Times New Roman" w:cs="Times New Roman"/>
          <w:kern w:val="0"/>
          <w:sz w:val="24"/>
          <w:szCs w:val="24"/>
          <w14:ligatures w14:val="none"/>
        </w:rPr>
        <w:t>.</w:t>
      </w:r>
      <w:r w:rsidR="0089432B" w:rsidRPr="009B18B6">
        <w:rPr>
          <w:rFonts w:ascii="Times New Roman" w:eastAsia="Times New Roman" w:hAnsi="Times New Roman" w:cs="Times New Roman"/>
          <w:kern w:val="0"/>
          <w:sz w:val="24"/>
          <w:szCs w:val="24"/>
          <w14:ligatures w14:val="none"/>
        </w:rPr>
        <w:t xml:space="preserve"> </w:t>
      </w:r>
      <w:r w:rsidR="0054090E" w:rsidRPr="009B18B6">
        <w:rPr>
          <w:rFonts w:ascii="Times New Roman" w:eastAsia="Times New Roman" w:hAnsi="Times New Roman" w:cs="Times New Roman"/>
          <w:kern w:val="0"/>
          <w:sz w:val="24"/>
          <w:szCs w:val="24"/>
          <w14:ligatures w14:val="none"/>
        </w:rPr>
        <w:t xml:space="preserve">(Not all </w:t>
      </w:r>
      <w:r w:rsidR="00007245" w:rsidRPr="009B18B6">
        <w:rPr>
          <w:rFonts w:ascii="Times New Roman" w:eastAsia="Times New Roman" w:hAnsi="Times New Roman" w:cs="Times New Roman"/>
          <w:kern w:val="0"/>
          <w:sz w:val="24"/>
          <w:szCs w:val="24"/>
          <w14:ligatures w14:val="none"/>
        </w:rPr>
        <w:t xml:space="preserve">these </w:t>
      </w:r>
      <w:r w:rsidR="0054090E" w:rsidRPr="009B18B6">
        <w:rPr>
          <w:rFonts w:ascii="Times New Roman" w:eastAsia="Times New Roman" w:hAnsi="Times New Roman" w:cs="Times New Roman"/>
          <w:kern w:val="0"/>
          <w:sz w:val="24"/>
          <w:szCs w:val="24"/>
          <w14:ligatures w14:val="none"/>
        </w:rPr>
        <w:t xml:space="preserve">proteins need be </w:t>
      </w:r>
      <w:r w:rsidR="00183AA5" w:rsidRPr="009B18B6">
        <w:rPr>
          <w:rFonts w:ascii="Times New Roman" w:eastAsia="Times New Roman" w:hAnsi="Times New Roman" w:cs="Times New Roman"/>
          <w:kern w:val="0"/>
          <w:sz w:val="24"/>
          <w:szCs w:val="24"/>
          <w14:ligatures w14:val="none"/>
        </w:rPr>
        <w:t>linked to</w:t>
      </w:r>
      <w:r w:rsidR="0054090E" w:rsidRPr="009B18B6">
        <w:rPr>
          <w:rFonts w:ascii="Times New Roman" w:eastAsia="Times New Roman" w:hAnsi="Times New Roman" w:cs="Times New Roman"/>
          <w:kern w:val="0"/>
          <w:sz w:val="24"/>
          <w:szCs w:val="24"/>
          <w14:ligatures w14:val="none"/>
        </w:rPr>
        <w:t xml:space="preserve"> qualia</w:t>
      </w:r>
      <w:r w:rsidR="007273EF" w:rsidRPr="009B18B6">
        <w:rPr>
          <w:rFonts w:ascii="Times New Roman" w:eastAsia="Times New Roman" w:hAnsi="Times New Roman" w:cs="Times New Roman"/>
          <w:kern w:val="0"/>
          <w:sz w:val="24"/>
          <w:szCs w:val="24"/>
          <w14:ligatures w14:val="none"/>
        </w:rPr>
        <w:t xml:space="preserve">, </w:t>
      </w:r>
      <w:r w:rsidR="00291DCA" w:rsidRPr="009B18B6">
        <w:rPr>
          <w:rFonts w:ascii="Times New Roman" w:eastAsia="Times New Roman" w:hAnsi="Times New Roman" w:cs="Times New Roman"/>
          <w:kern w:val="0"/>
          <w:sz w:val="24"/>
          <w:szCs w:val="24"/>
          <w14:ligatures w14:val="none"/>
        </w:rPr>
        <w:t xml:space="preserve">some may </w:t>
      </w:r>
      <w:r w:rsidR="00CD2565" w:rsidRPr="009B18B6">
        <w:rPr>
          <w:rFonts w:ascii="Times New Roman" w:eastAsia="Times New Roman" w:hAnsi="Times New Roman" w:cs="Times New Roman"/>
          <w:kern w:val="0"/>
          <w:sz w:val="24"/>
          <w:szCs w:val="24"/>
          <w14:ligatures w14:val="none"/>
        </w:rPr>
        <w:t xml:space="preserve">be linked to no </w:t>
      </w:r>
      <w:r w:rsidR="00291DCA" w:rsidRPr="009B18B6">
        <w:rPr>
          <w:rFonts w:ascii="Times New Roman" w:eastAsia="Times New Roman" w:hAnsi="Times New Roman" w:cs="Times New Roman"/>
          <w:kern w:val="0"/>
          <w:sz w:val="24"/>
          <w:szCs w:val="24"/>
          <w14:ligatures w14:val="none"/>
        </w:rPr>
        <w:t>qualia</w:t>
      </w:r>
      <w:r w:rsidR="0066338B" w:rsidRPr="009B18B6">
        <w:rPr>
          <w:rFonts w:ascii="Times New Roman" w:eastAsia="Times New Roman" w:hAnsi="Times New Roman" w:cs="Times New Roman"/>
          <w:kern w:val="0"/>
          <w:sz w:val="24"/>
          <w:szCs w:val="24"/>
          <w14:ligatures w14:val="none"/>
        </w:rPr>
        <w:t>,</w:t>
      </w:r>
      <w:r w:rsidR="00291DCA" w:rsidRPr="009B18B6">
        <w:rPr>
          <w:rFonts w:ascii="Times New Roman" w:eastAsia="Times New Roman" w:hAnsi="Times New Roman" w:cs="Times New Roman"/>
          <w:kern w:val="0"/>
          <w:sz w:val="24"/>
          <w:szCs w:val="24"/>
          <w14:ligatures w14:val="none"/>
        </w:rPr>
        <w:t xml:space="preserve"> or </w:t>
      </w:r>
      <w:r w:rsidR="0054090E" w:rsidRPr="009B18B6">
        <w:rPr>
          <w:rFonts w:ascii="Times New Roman" w:eastAsia="Times New Roman" w:hAnsi="Times New Roman" w:cs="Times New Roman"/>
          <w:kern w:val="0"/>
          <w:sz w:val="24"/>
          <w:szCs w:val="24"/>
          <w14:ligatures w14:val="none"/>
        </w:rPr>
        <w:t xml:space="preserve">they may be only </w:t>
      </w:r>
      <w:r w:rsidR="00183AA5" w:rsidRPr="009B18B6">
        <w:rPr>
          <w:rFonts w:ascii="Times New Roman" w:eastAsia="Times New Roman" w:hAnsi="Times New Roman" w:cs="Times New Roman"/>
          <w:kern w:val="0"/>
          <w:sz w:val="24"/>
          <w:szCs w:val="24"/>
          <w14:ligatures w14:val="none"/>
        </w:rPr>
        <w:t xml:space="preserve">linked to </w:t>
      </w:r>
      <w:r w:rsidR="0054090E" w:rsidRPr="009B18B6">
        <w:rPr>
          <w:rFonts w:ascii="Times New Roman" w:eastAsia="Times New Roman" w:hAnsi="Times New Roman" w:cs="Times New Roman"/>
          <w:kern w:val="0"/>
          <w:sz w:val="24"/>
          <w:szCs w:val="24"/>
          <w14:ligatures w14:val="none"/>
        </w:rPr>
        <w:t xml:space="preserve">weak, noisy qualia—arguably only a </w:t>
      </w:r>
      <w:r w:rsidR="00B520CF" w:rsidRPr="009B18B6">
        <w:rPr>
          <w:rFonts w:ascii="Times New Roman" w:eastAsia="Times New Roman" w:hAnsi="Times New Roman" w:cs="Times New Roman"/>
          <w:kern w:val="0"/>
          <w:sz w:val="24"/>
          <w:szCs w:val="24"/>
          <w14:ligatures w14:val="none"/>
        </w:rPr>
        <w:t>single</w:t>
      </w:r>
      <w:r w:rsidR="0054090E" w:rsidRPr="009B18B6">
        <w:rPr>
          <w:rFonts w:ascii="Times New Roman" w:eastAsia="Times New Roman" w:hAnsi="Times New Roman" w:cs="Times New Roman"/>
          <w:kern w:val="0"/>
          <w:sz w:val="24"/>
          <w:szCs w:val="24"/>
          <w14:ligatures w14:val="none"/>
        </w:rPr>
        <w:t xml:space="preserve"> protein </w:t>
      </w:r>
      <w:r w:rsidR="00C71578" w:rsidRPr="009B18B6">
        <w:rPr>
          <w:rFonts w:ascii="Times New Roman" w:eastAsia="Times New Roman" w:hAnsi="Times New Roman" w:cs="Times New Roman"/>
          <w:kern w:val="0"/>
          <w:sz w:val="24"/>
          <w:szCs w:val="24"/>
          <w14:ligatures w14:val="none"/>
        </w:rPr>
        <w:t xml:space="preserve">detector </w:t>
      </w:r>
      <w:r w:rsidR="0054090E" w:rsidRPr="009B18B6">
        <w:rPr>
          <w:rFonts w:ascii="Times New Roman" w:eastAsia="Times New Roman" w:hAnsi="Times New Roman" w:cs="Times New Roman"/>
          <w:kern w:val="0"/>
          <w:sz w:val="24"/>
          <w:szCs w:val="24"/>
          <w14:ligatures w14:val="none"/>
        </w:rPr>
        <w:t xml:space="preserve">with strong, distinct qualia evolved in </w:t>
      </w:r>
      <w:r w:rsidR="00B520CF" w:rsidRPr="009B18B6">
        <w:rPr>
          <w:rFonts w:ascii="Times New Roman" w:eastAsia="Times New Roman" w:hAnsi="Times New Roman" w:cs="Times New Roman"/>
          <w:kern w:val="0"/>
          <w:sz w:val="24"/>
          <w:szCs w:val="24"/>
          <w14:ligatures w14:val="none"/>
        </w:rPr>
        <w:t xml:space="preserve">each </w:t>
      </w:r>
      <w:r w:rsidR="0054090E" w:rsidRPr="009B18B6">
        <w:rPr>
          <w:rFonts w:ascii="Times New Roman" w:eastAsia="Times New Roman" w:hAnsi="Times New Roman" w:cs="Times New Roman"/>
          <w:kern w:val="0"/>
          <w:sz w:val="24"/>
          <w:szCs w:val="24"/>
          <w14:ligatures w14:val="none"/>
        </w:rPr>
        <w:t xml:space="preserve">labeled line.) </w:t>
      </w:r>
      <w:r w:rsidR="00461D4B" w:rsidRPr="009B18B6">
        <w:rPr>
          <w:rFonts w:ascii="Times New Roman" w:eastAsia="Times New Roman" w:hAnsi="Times New Roman" w:cs="Times New Roman"/>
          <w:kern w:val="0"/>
          <w:sz w:val="24"/>
          <w:szCs w:val="24"/>
          <w14:ligatures w14:val="none"/>
        </w:rPr>
        <w:t>This table is offered as evidence for HT’s claim that qualia are identical to the electrical activities of detector proteins</w:t>
      </w:r>
      <w:r w:rsidR="009653E1" w:rsidRPr="009B18B6">
        <w:rPr>
          <w:rFonts w:ascii="Times New Roman" w:eastAsia="Times New Roman" w:hAnsi="Times New Roman" w:cs="Times New Roman"/>
          <w:kern w:val="0"/>
          <w:sz w:val="24"/>
          <w:szCs w:val="24"/>
          <w14:ligatures w14:val="none"/>
        </w:rPr>
        <w:t xml:space="preserve"> (no competing list of the neural correlates of qualia ha</w:t>
      </w:r>
      <w:r w:rsidR="00277473" w:rsidRPr="009B18B6">
        <w:rPr>
          <w:rFonts w:ascii="Times New Roman" w:eastAsia="Times New Roman" w:hAnsi="Times New Roman" w:cs="Times New Roman"/>
          <w:kern w:val="0"/>
          <w:sz w:val="24"/>
          <w:szCs w:val="24"/>
          <w14:ligatures w14:val="none"/>
        </w:rPr>
        <w:t>s</w:t>
      </w:r>
      <w:r w:rsidR="009653E1" w:rsidRPr="009B18B6">
        <w:rPr>
          <w:rFonts w:ascii="Times New Roman" w:eastAsia="Times New Roman" w:hAnsi="Times New Roman" w:cs="Times New Roman"/>
          <w:kern w:val="0"/>
          <w:sz w:val="24"/>
          <w:szCs w:val="24"/>
          <w14:ligatures w14:val="none"/>
        </w:rPr>
        <w:t xml:space="preserve"> yet been published). </w:t>
      </w:r>
      <w:r w:rsidR="00461D4B" w:rsidRPr="009B18B6">
        <w:rPr>
          <w:rFonts w:ascii="Times New Roman" w:eastAsia="Times New Roman" w:hAnsi="Times New Roman" w:cs="Times New Roman"/>
          <w:kern w:val="0"/>
          <w:sz w:val="24"/>
          <w:szCs w:val="24"/>
          <w14:ligatures w14:val="none"/>
        </w:rPr>
        <w:t xml:space="preserve">This </w:t>
      </w:r>
      <w:r w:rsidR="0050280F" w:rsidRPr="009B18B6">
        <w:rPr>
          <w:rFonts w:ascii="Times New Roman" w:eastAsia="Times New Roman" w:hAnsi="Times New Roman" w:cs="Times New Roman"/>
          <w:kern w:val="0"/>
          <w:sz w:val="24"/>
          <w:szCs w:val="24"/>
          <w14:ligatures w14:val="none"/>
        </w:rPr>
        <w:t xml:space="preserve">table </w:t>
      </w:r>
      <w:r w:rsidR="006A1BAC" w:rsidRPr="009B18B6">
        <w:rPr>
          <w:rFonts w:ascii="Times New Roman" w:eastAsia="Times New Roman" w:hAnsi="Times New Roman" w:cs="Times New Roman"/>
          <w:kern w:val="0"/>
          <w:sz w:val="24"/>
          <w:szCs w:val="24"/>
          <w14:ligatures w14:val="none"/>
        </w:rPr>
        <w:t>is</w:t>
      </w:r>
      <w:r w:rsidR="00461D4B" w:rsidRPr="009B18B6">
        <w:rPr>
          <w:rFonts w:ascii="Times New Roman" w:eastAsia="Times New Roman" w:hAnsi="Times New Roman" w:cs="Times New Roman"/>
          <w:kern w:val="0"/>
          <w:sz w:val="24"/>
          <w:szCs w:val="24"/>
          <w14:ligatures w14:val="none"/>
        </w:rPr>
        <w:t xml:space="preserve"> the empirical basis of th</w:t>
      </w:r>
      <w:r w:rsidR="007504C2" w:rsidRPr="009B18B6">
        <w:rPr>
          <w:rFonts w:ascii="Times New Roman" w:eastAsia="Times New Roman" w:hAnsi="Times New Roman" w:cs="Times New Roman"/>
          <w:kern w:val="0"/>
          <w:sz w:val="24"/>
          <w:szCs w:val="24"/>
          <w14:ligatures w14:val="none"/>
        </w:rPr>
        <w:t>e</w:t>
      </w:r>
      <w:r w:rsidR="00461D4B" w:rsidRPr="009B18B6">
        <w:rPr>
          <w:rFonts w:ascii="Times New Roman" w:eastAsia="Times New Roman" w:hAnsi="Times New Roman" w:cs="Times New Roman"/>
          <w:kern w:val="0"/>
          <w:sz w:val="24"/>
          <w:szCs w:val="24"/>
          <w14:ligatures w14:val="none"/>
        </w:rPr>
        <w:t xml:space="preserve"> claim </w:t>
      </w:r>
      <w:r w:rsidR="007504C2" w:rsidRPr="009B18B6">
        <w:rPr>
          <w:rFonts w:ascii="Times New Roman" w:eastAsia="Times New Roman" w:hAnsi="Times New Roman" w:cs="Times New Roman"/>
          <w:kern w:val="0"/>
          <w:sz w:val="24"/>
          <w:szCs w:val="24"/>
          <w14:ligatures w14:val="none"/>
        </w:rPr>
        <w:t xml:space="preserve">that </w:t>
      </w:r>
      <w:r w:rsidR="00461D4B" w:rsidRPr="009B18B6">
        <w:rPr>
          <w:rFonts w:ascii="Times New Roman" w:eastAsia="Times New Roman" w:hAnsi="Times New Roman" w:cs="Times New Roman"/>
          <w:kern w:val="0"/>
          <w:sz w:val="24"/>
          <w:szCs w:val="24"/>
          <w14:ligatures w14:val="none"/>
        </w:rPr>
        <w:t>protein</w:t>
      </w:r>
      <w:r w:rsidR="007504C2" w:rsidRPr="009B18B6">
        <w:rPr>
          <w:rFonts w:ascii="Times New Roman" w:eastAsia="Times New Roman" w:hAnsi="Times New Roman" w:cs="Times New Roman"/>
          <w:kern w:val="0"/>
          <w:sz w:val="24"/>
          <w:szCs w:val="24"/>
          <w14:ligatures w14:val="none"/>
        </w:rPr>
        <w:t xml:space="preserve">s and </w:t>
      </w:r>
      <w:r w:rsidR="00461D4B" w:rsidRPr="009B18B6">
        <w:rPr>
          <w:rFonts w:ascii="Times New Roman" w:eastAsia="Times New Roman" w:hAnsi="Times New Roman" w:cs="Times New Roman"/>
          <w:kern w:val="0"/>
          <w:sz w:val="24"/>
          <w:szCs w:val="24"/>
          <w14:ligatures w14:val="none"/>
        </w:rPr>
        <w:t>qualia correlat</w:t>
      </w:r>
      <w:r w:rsidR="007504C2" w:rsidRPr="009B18B6">
        <w:rPr>
          <w:rFonts w:ascii="Times New Roman" w:eastAsia="Times New Roman" w:hAnsi="Times New Roman" w:cs="Times New Roman"/>
          <w:kern w:val="0"/>
          <w:sz w:val="24"/>
          <w:szCs w:val="24"/>
          <w14:ligatures w14:val="none"/>
        </w:rPr>
        <w:t>e</w:t>
      </w:r>
      <w:r w:rsidR="00461D4B" w:rsidRPr="009B18B6">
        <w:rPr>
          <w:rFonts w:ascii="Times New Roman" w:eastAsia="Times New Roman" w:hAnsi="Times New Roman" w:cs="Times New Roman"/>
          <w:kern w:val="0"/>
          <w:sz w:val="24"/>
          <w:szCs w:val="24"/>
          <w14:ligatures w14:val="none"/>
        </w:rPr>
        <w:t xml:space="preserve">, while the </w:t>
      </w:r>
      <w:r w:rsidR="007504C2" w:rsidRPr="009B18B6">
        <w:rPr>
          <w:rFonts w:ascii="Times New Roman" w:eastAsia="Times New Roman" w:hAnsi="Times New Roman" w:cs="Times New Roman"/>
          <w:kern w:val="0"/>
          <w:sz w:val="24"/>
          <w:szCs w:val="24"/>
          <w14:ligatures w14:val="none"/>
        </w:rPr>
        <w:t xml:space="preserve">accompanying </w:t>
      </w:r>
      <w:r w:rsidR="00461D4B" w:rsidRPr="009B18B6">
        <w:rPr>
          <w:rFonts w:ascii="Times New Roman" w:eastAsia="Times New Roman" w:hAnsi="Times New Roman" w:cs="Times New Roman"/>
          <w:kern w:val="0"/>
          <w:sz w:val="24"/>
          <w:szCs w:val="24"/>
          <w14:ligatures w14:val="none"/>
        </w:rPr>
        <w:t xml:space="preserve">metaphysical claim </w:t>
      </w:r>
      <w:r w:rsidR="007504C2" w:rsidRPr="009B18B6">
        <w:rPr>
          <w:rFonts w:ascii="Times New Roman" w:eastAsia="Times New Roman" w:hAnsi="Times New Roman" w:cs="Times New Roman"/>
          <w:kern w:val="0"/>
          <w:sz w:val="24"/>
          <w:szCs w:val="24"/>
          <w14:ligatures w14:val="none"/>
        </w:rPr>
        <w:t xml:space="preserve">that qualia are </w:t>
      </w:r>
      <w:r w:rsidR="00461D4B" w:rsidRPr="009B18B6">
        <w:rPr>
          <w:rFonts w:ascii="Times New Roman" w:eastAsia="Times New Roman" w:hAnsi="Times New Roman" w:cs="Times New Roman"/>
          <w:kern w:val="0"/>
          <w:sz w:val="24"/>
          <w:szCs w:val="24"/>
          <w14:ligatures w14:val="none"/>
        </w:rPr>
        <w:t xml:space="preserve">the </w:t>
      </w:r>
      <w:r w:rsidR="007504C2" w:rsidRPr="009B18B6">
        <w:rPr>
          <w:rFonts w:ascii="Times New Roman" w:eastAsia="Times New Roman" w:hAnsi="Times New Roman" w:cs="Times New Roman"/>
          <w:kern w:val="0"/>
          <w:sz w:val="24"/>
          <w:szCs w:val="24"/>
          <w14:ligatures w14:val="none"/>
        </w:rPr>
        <w:t xml:space="preserve">hidden nature of </w:t>
      </w:r>
      <w:r w:rsidR="00461D4B" w:rsidRPr="009B18B6">
        <w:rPr>
          <w:rFonts w:ascii="Times New Roman" w:eastAsia="Times New Roman" w:hAnsi="Times New Roman" w:cs="Times New Roman"/>
          <w:kern w:val="0"/>
          <w:sz w:val="24"/>
          <w:szCs w:val="24"/>
          <w14:ligatures w14:val="none"/>
        </w:rPr>
        <w:t>protein</w:t>
      </w:r>
      <w:r w:rsidR="007504C2" w:rsidRPr="009B18B6">
        <w:rPr>
          <w:rFonts w:ascii="Times New Roman" w:eastAsia="Times New Roman" w:hAnsi="Times New Roman" w:cs="Times New Roman"/>
          <w:kern w:val="0"/>
          <w:sz w:val="24"/>
          <w:szCs w:val="24"/>
          <w14:ligatures w14:val="none"/>
        </w:rPr>
        <w:t>s</w:t>
      </w:r>
      <w:r w:rsidR="00461D4B" w:rsidRPr="009B18B6">
        <w:rPr>
          <w:rFonts w:ascii="Times New Roman" w:eastAsia="Times New Roman" w:hAnsi="Times New Roman" w:cs="Times New Roman"/>
          <w:kern w:val="0"/>
          <w:sz w:val="24"/>
          <w:szCs w:val="24"/>
          <w14:ligatures w14:val="none"/>
        </w:rPr>
        <w:t xml:space="preserve"> has been defended above on grounds of its avoidance of existing metaphysical problems.</w:t>
      </w:r>
    </w:p>
    <w:p w14:paraId="1F2B69F9" w14:textId="33895640" w:rsidR="000B4F57" w:rsidRPr="009B18B6" w:rsidRDefault="00997F7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9C6DC3" w:rsidRPr="009B18B6">
        <w:rPr>
          <w:rFonts w:ascii="Times New Roman" w:eastAsia="Times New Roman" w:hAnsi="Times New Roman" w:cs="Times New Roman"/>
          <w:kern w:val="0"/>
          <w:sz w:val="24"/>
          <w:szCs w:val="24"/>
          <w14:ligatures w14:val="none"/>
        </w:rPr>
        <w:t xml:space="preserve">What exactly is it about the proteins </w:t>
      </w:r>
      <w:r w:rsidR="0003159F" w:rsidRPr="009B18B6">
        <w:rPr>
          <w:rFonts w:ascii="Times New Roman" w:eastAsia="Times New Roman" w:hAnsi="Times New Roman" w:cs="Times New Roman"/>
          <w:kern w:val="0"/>
          <w:sz w:val="24"/>
          <w:szCs w:val="24"/>
          <w14:ligatures w14:val="none"/>
        </w:rPr>
        <w:t xml:space="preserve">listed </w:t>
      </w:r>
      <w:r w:rsidR="002F412D" w:rsidRPr="009B18B6">
        <w:rPr>
          <w:rFonts w:ascii="Times New Roman" w:eastAsia="Times New Roman" w:hAnsi="Times New Roman" w:cs="Times New Roman"/>
          <w:kern w:val="0"/>
          <w:sz w:val="24"/>
          <w:szCs w:val="24"/>
          <w14:ligatures w14:val="none"/>
        </w:rPr>
        <w:t xml:space="preserve">in the table </w:t>
      </w:r>
      <w:r w:rsidR="009C6DC3" w:rsidRPr="009B18B6">
        <w:rPr>
          <w:rFonts w:ascii="Times New Roman" w:eastAsia="Times New Roman" w:hAnsi="Times New Roman" w:cs="Times New Roman"/>
          <w:kern w:val="0"/>
          <w:sz w:val="24"/>
          <w:szCs w:val="24"/>
          <w14:ligatures w14:val="none"/>
        </w:rPr>
        <w:t xml:space="preserve">that gives them their different qualia? </w:t>
      </w:r>
      <w:r w:rsidR="005B3F7A" w:rsidRPr="009B18B6">
        <w:rPr>
          <w:rFonts w:ascii="Times New Roman" w:eastAsia="Times New Roman" w:hAnsi="Times New Roman" w:cs="Times New Roman"/>
          <w:kern w:val="0"/>
          <w:sz w:val="24"/>
          <w:szCs w:val="24"/>
          <w14:ligatures w14:val="none"/>
        </w:rPr>
        <w:t xml:space="preserve">The table focuses here on </w:t>
      </w:r>
      <w:r w:rsidR="002F412D" w:rsidRPr="009B18B6">
        <w:rPr>
          <w:rFonts w:ascii="Times New Roman" w:eastAsia="Times New Roman" w:hAnsi="Times New Roman" w:cs="Times New Roman"/>
          <w:kern w:val="0"/>
          <w:sz w:val="24"/>
          <w:szCs w:val="24"/>
          <w14:ligatures w14:val="none"/>
        </w:rPr>
        <w:t>the proteins’ different masses (m) and rest energies (mc</w:t>
      </w:r>
      <w:r w:rsidR="002F412D" w:rsidRPr="009B18B6">
        <w:rPr>
          <w:rFonts w:ascii="Times New Roman" w:eastAsia="Times New Roman" w:hAnsi="Times New Roman" w:cs="Times New Roman"/>
          <w:kern w:val="0"/>
          <w:sz w:val="24"/>
          <w:szCs w:val="24"/>
          <w:vertAlign w:val="superscript"/>
          <w14:ligatures w14:val="none"/>
        </w:rPr>
        <w:t>2</w:t>
      </w:r>
      <w:r w:rsidR="002F412D" w:rsidRPr="009B18B6">
        <w:rPr>
          <w:rFonts w:ascii="Times New Roman" w:eastAsia="Times New Roman" w:hAnsi="Times New Roman" w:cs="Times New Roman"/>
          <w:kern w:val="0"/>
          <w:sz w:val="24"/>
          <w:szCs w:val="24"/>
          <w14:ligatures w14:val="none"/>
        </w:rPr>
        <w:t>)</w:t>
      </w:r>
      <w:r w:rsidR="00963C08" w:rsidRPr="009B18B6">
        <w:rPr>
          <w:rFonts w:ascii="Times New Roman" w:eastAsia="Times New Roman" w:hAnsi="Times New Roman" w:cs="Times New Roman"/>
          <w:kern w:val="0"/>
          <w:sz w:val="24"/>
          <w:szCs w:val="24"/>
          <w14:ligatures w14:val="none"/>
        </w:rPr>
        <w:t>.</w:t>
      </w:r>
      <w:r w:rsidR="00963C08" w:rsidRPr="009B18B6">
        <w:rPr>
          <w:rStyle w:val="FootnoteReference"/>
          <w:rFonts w:ascii="Times New Roman" w:eastAsia="Times New Roman" w:hAnsi="Times New Roman" w:cs="Times New Roman"/>
          <w:kern w:val="0"/>
          <w:sz w:val="24"/>
          <w:szCs w:val="24"/>
          <w14:ligatures w14:val="none"/>
        </w:rPr>
        <w:footnoteReference w:id="2"/>
      </w:r>
      <w:r w:rsidR="00963C08" w:rsidRPr="009B18B6">
        <w:rPr>
          <w:rFonts w:ascii="Times New Roman" w:eastAsia="Times New Roman" w:hAnsi="Times New Roman" w:cs="Times New Roman"/>
          <w:kern w:val="0"/>
          <w:sz w:val="24"/>
          <w:szCs w:val="24"/>
          <w14:ligatures w14:val="none"/>
        </w:rPr>
        <w:t xml:space="preserve"> </w:t>
      </w:r>
      <w:r w:rsidR="005B3F7A" w:rsidRPr="009B18B6">
        <w:rPr>
          <w:rFonts w:ascii="Times New Roman" w:eastAsia="Times New Roman" w:hAnsi="Times New Roman" w:cs="Times New Roman"/>
          <w:kern w:val="0"/>
          <w:sz w:val="24"/>
          <w:szCs w:val="24"/>
          <w14:ligatures w14:val="none"/>
        </w:rPr>
        <w:t>T</w:t>
      </w:r>
      <w:r w:rsidR="002F412D" w:rsidRPr="009B18B6">
        <w:rPr>
          <w:rFonts w:ascii="Times New Roman" w:eastAsia="Times New Roman" w:hAnsi="Times New Roman" w:cs="Times New Roman"/>
          <w:kern w:val="0"/>
          <w:sz w:val="24"/>
          <w:szCs w:val="24"/>
          <w14:ligatures w14:val="none"/>
        </w:rPr>
        <w:t>he whole range of our qualia reside</w:t>
      </w:r>
      <w:r w:rsidR="005B3F7A" w:rsidRPr="009B18B6">
        <w:rPr>
          <w:rFonts w:ascii="Times New Roman" w:eastAsia="Times New Roman" w:hAnsi="Times New Roman" w:cs="Times New Roman"/>
          <w:kern w:val="0"/>
          <w:sz w:val="24"/>
          <w:szCs w:val="24"/>
          <w14:ligatures w14:val="none"/>
        </w:rPr>
        <w:t>s</w:t>
      </w:r>
      <w:r w:rsidR="002F412D" w:rsidRPr="009B18B6">
        <w:rPr>
          <w:rFonts w:ascii="Times New Roman" w:eastAsia="Times New Roman" w:hAnsi="Times New Roman" w:cs="Times New Roman"/>
          <w:kern w:val="0"/>
          <w:sz w:val="24"/>
          <w:szCs w:val="24"/>
          <w14:ligatures w14:val="none"/>
        </w:rPr>
        <w:t xml:space="preserve"> like a rainbow in the range of these protein rest energies. In nature at large, this rainbow </w:t>
      </w:r>
      <w:r w:rsidR="000C1142" w:rsidRPr="009B18B6">
        <w:rPr>
          <w:rFonts w:ascii="Times New Roman" w:eastAsia="Times New Roman" w:hAnsi="Times New Roman" w:cs="Times New Roman"/>
          <w:kern w:val="0"/>
          <w:sz w:val="24"/>
          <w:szCs w:val="24"/>
          <w14:ligatures w14:val="none"/>
        </w:rPr>
        <w:t>isn’t</w:t>
      </w:r>
      <w:r w:rsidR="002F412D" w:rsidRPr="009B18B6">
        <w:rPr>
          <w:rFonts w:ascii="Times New Roman" w:eastAsia="Times New Roman" w:hAnsi="Times New Roman" w:cs="Times New Roman"/>
          <w:kern w:val="0"/>
          <w:sz w:val="24"/>
          <w:szCs w:val="24"/>
          <w14:ligatures w14:val="none"/>
        </w:rPr>
        <w:t xml:space="preserve"> confined to proteins, but likely repeat</w:t>
      </w:r>
      <w:r w:rsidR="000C1142" w:rsidRPr="009B18B6">
        <w:rPr>
          <w:rFonts w:ascii="Times New Roman" w:eastAsia="Times New Roman" w:hAnsi="Times New Roman" w:cs="Times New Roman"/>
          <w:kern w:val="0"/>
          <w:sz w:val="24"/>
          <w:szCs w:val="24"/>
          <w14:ligatures w14:val="none"/>
        </w:rPr>
        <w:t>s</w:t>
      </w:r>
      <w:r w:rsidR="002F412D" w:rsidRPr="009B18B6">
        <w:rPr>
          <w:rFonts w:ascii="Times New Roman" w:eastAsia="Times New Roman" w:hAnsi="Times New Roman" w:cs="Times New Roman"/>
          <w:kern w:val="0"/>
          <w:sz w:val="24"/>
          <w:szCs w:val="24"/>
          <w14:ligatures w14:val="none"/>
        </w:rPr>
        <w:t xml:space="preserve"> across many orders of magnitudes of rest energies in electrically bound masses. What makes this option plausible is that the masses of the different proteins actually correlate well with the different qualia, as the table shows</w:t>
      </w:r>
      <w:r w:rsidR="008F7BAB" w:rsidRPr="009B18B6">
        <w:rPr>
          <w:rFonts w:ascii="Times New Roman" w:eastAsia="Times New Roman" w:hAnsi="Times New Roman" w:cs="Times New Roman"/>
          <w:kern w:val="0"/>
          <w:sz w:val="24"/>
          <w:szCs w:val="24"/>
          <w14:ligatures w14:val="none"/>
        </w:rPr>
        <w:t>.</w:t>
      </w:r>
      <w:r w:rsidR="008F7BAB" w:rsidRPr="009B18B6">
        <w:rPr>
          <w:rStyle w:val="FootnoteReference"/>
          <w:rFonts w:ascii="Times New Roman" w:eastAsia="Times New Roman" w:hAnsi="Times New Roman" w:cs="Times New Roman"/>
          <w:kern w:val="0"/>
          <w:sz w:val="24"/>
          <w:szCs w:val="24"/>
          <w14:ligatures w14:val="none"/>
        </w:rPr>
        <w:footnoteReference w:id="3"/>
      </w:r>
      <w:r w:rsidR="008F7BAB" w:rsidRPr="009B18B6">
        <w:rPr>
          <w:rFonts w:ascii="Times New Roman" w:eastAsia="Times New Roman" w:hAnsi="Times New Roman" w:cs="Times New Roman"/>
          <w:kern w:val="0"/>
          <w:sz w:val="24"/>
          <w:szCs w:val="24"/>
          <w14:ligatures w14:val="none"/>
        </w:rPr>
        <w:t xml:space="preserve"> </w:t>
      </w:r>
      <w:r w:rsidR="002F412D" w:rsidRPr="009B18B6">
        <w:rPr>
          <w:rFonts w:ascii="Times New Roman" w:eastAsia="Times New Roman" w:hAnsi="Times New Roman" w:cs="Times New Roman"/>
          <w:kern w:val="0"/>
          <w:sz w:val="24"/>
          <w:szCs w:val="24"/>
          <w14:ligatures w14:val="none"/>
        </w:rPr>
        <w:t>Also, this approach aligns with HT’s view that qualia are fundamental substances</w:t>
      </w:r>
      <w:r w:rsidR="000960D8" w:rsidRPr="009B18B6">
        <w:rPr>
          <w:rFonts w:ascii="Times New Roman" w:eastAsia="Times New Roman" w:hAnsi="Times New Roman" w:cs="Times New Roman"/>
          <w:kern w:val="0"/>
          <w:sz w:val="24"/>
          <w:szCs w:val="24"/>
          <w14:ligatures w14:val="none"/>
        </w:rPr>
        <w:t xml:space="preserve"> </w:t>
      </w:r>
      <w:r w:rsidR="002F412D" w:rsidRPr="009B18B6">
        <w:rPr>
          <w:rFonts w:ascii="Times New Roman" w:eastAsia="Times New Roman" w:hAnsi="Times New Roman" w:cs="Times New Roman"/>
          <w:kern w:val="0"/>
          <w:sz w:val="24"/>
          <w:szCs w:val="24"/>
          <w14:ligatures w14:val="none"/>
        </w:rPr>
        <w:t xml:space="preserve">versus abstract computations. Interestingly, this implies that love and other emotions </w:t>
      </w:r>
      <w:r w:rsidR="00656B4E" w:rsidRPr="009B18B6">
        <w:rPr>
          <w:rFonts w:ascii="Times New Roman" w:eastAsia="Times New Roman" w:hAnsi="Times New Roman" w:cs="Times New Roman"/>
          <w:kern w:val="0"/>
          <w:sz w:val="24"/>
          <w:szCs w:val="24"/>
          <w14:ligatures w14:val="none"/>
        </w:rPr>
        <w:t>don’t</w:t>
      </w:r>
      <w:r w:rsidR="002F412D" w:rsidRPr="009B18B6">
        <w:rPr>
          <w:rFonts w:ascii="Times New Roman" w:eastAsia="Times New Roman" w:hAnsi="Times New Roman" w:cs="Times New Roman"/>
          <w:kern w:val="0"/>
          <w:sz w:val="24"/>
          <w:szCs w:val="24"/>
          <w14:ligatures w14:val="none"/>
        </w:rPr>
        <w:t xml:space="preserve"> emerge from information processing but are </w:t>
      </w:r>
      <w:r w:rsidR="004D08D5" w:rsidRPr="009B18B6">
        <w:rPr>
          <w:rFonts w:ascii="Times New Roman" w:eastAsia="Times New Roman" w:hAnsi="Times New Roman" w:cs="Times New Roman"/>
          <w:kern w:val="0"/>
          <w:sz w:val="24"/>
          <w:szCs w:val="24"/>
          <w14:ligatures w14:val="none"/>
        </w:rPr>
        <w:t>woven</w:t>
      </w:r>
      <w:r w:rsidR="002F412D" w:rsidRPr="009B18B6">
        <w:rPr>
          <w:rFonts w:ascii="Times New Roman" w:eastAsia="Times New Roman" w:hAnsi="Times New Roman" w:cs="Times New Roman"/>
          <w:kern w:val="0"/>
          <w:sz w:val="24"/>
          <w:szCs w:val="24"/>
          <w14:ligatures w14:val="none"/>
        </w:rPr>
        <w:t xml:space="preserve"> into the </w:t>
      </w:r>
      <w:r w:rsidR="00F84593" w:rsidRPr="009B18B6">
        <w:rPr>
          <w:rFonts w:ascii="Times New Roman" w:eastAsia="Times New Roman" w:hAnsi="Times New Roman" w:cs="Times New Roman"/>
          <w:kern w:val="0"/>
          <w:sz w:val="24"/>
          <w:szCs w:val="24"/>
          <w14:ligatures w14:val="none"/>
        </w:rPr>
        <w:t xml:space="preserve">universe’s </w:t>
      </w:r>
      <w:r w:rsidR="002F412D" w:rsidRPr="009B18B6">
        <w:rPr>
          <w:rFonts w:ascii="Times New Roman" w:eastAsia="Times New Roman" w:hAnsi="Times New Roman" w:cs="Times New Roman"/>
          <w:kern w:val="0"/>
          <w:sz w:val="24"/>
          <w:szCs w:val="24"/>
          <w14:ligatures w14:val="none"/>
        </w:rPr>
        <w:t>fundamental fabric.</w:t>
      </w:r>
    </w:p>
    <w:p w14:paraId="29955FA4" w14:textId="3BD4011B" w:rsidR="00D87AC6" w:rsidRPr="009B18B6" w:rsidRDefault="00D87AC6" w:rsidP="006B6BCB">
      <w:pPr>
        <w:widowControl w:val="0"/>
        <w:spacing w:after="0" w:line="276" w:lineRule="auto"/>
        <w:contextualSpacing/>
        <w:outlineLvl w:val="0"/>
        <w:rPr>
          <w:rFonts w:ascii="Times New Roman" w:eastAsia="Times New Roman" w:hAnsi="Times New Roman" w:cs="Times New Roman"/>
          <w:b/>
          <w:bCs/>
          <w:kern w:val="0"/>
          <w:sz w:val="24"/>
          <w:szCs w:val="24"/>
          <w14:ligatures w14:val="none"/>
        </w:rPr>
      </w:pPr>
    </w:p>
    <w:p w14:paraId="4E975BB3" w14:textId="51B5DE81" w:rsidR="00D87AC6" w:rsidRPr="009B18B6" w:rsidRDefault="009E1D0C"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i/>
          <w:iCs/>
          <w:kern w:val="0"/>
          <w:sz w:val="24"/>
          <w:szCs w:val="24"/>
          <w14:ligatures w14:val="none"/>
        </w:rPr>
        <w:t>3</w:t>
      </w:r>
      <w:r w:rsidR="00D46965" w:rsidRPr="009B18B6">
        <w:rPr>
          <w:rFonts w:ascii="Times New Roman" w:eastAsia="Times New Roman" w:hAnsi="Times New Roman" w:cs="Times New Roman"/>
          <w:i/>
          <w:iCs/>
          <w:kern w:val="0"/>
          <w:sz w:val="24"/>
          <w:szCs w:val="24"/>
          <w14:ligatures w14:val="none"/>
        </w:rPr>
        <w:t xml:space="preserve">.2.2 </w:t>
      </w:r>
      <w:r w:rsidR="005E03EF" w:rsidRPr="009B18B6">
        <w:rPr>
          <w:rFonts w:ascii="Times New Roman" w:eastAsia="Times New Roman" w:hAnsi="Times New Roman" w:cs="Times New Roman"/>
          <w:i/>
          <w:iCs/>
          <w:kern w:val="0"/>
          <w:sz w:val="24"/>
          <w:szCs w:val="24"/>
          <w14:ligatures w14:val="none"/>
        </w:rPr>
        <w:t xml:space="preserve">How </w:t>
      </w:r>
      <w:r w:rsidR="00D46965" w:rsidRPr="009B18B6">
        <w:rPr>
          <w:rFonts w:ascii="Times New Roman" w:eastAsia="Times New Roman" w:hAnsi="Times New Roman" w:cs="Times New Roman"/>
          <w:i/>
          <w:iCs/>
          <w:kern w:val="0"/>
          <w:sz w:val="24"/>
          <w:szCs w:val="24"/>
          <w14:ligatures w14:val="none"/>
        </w:rPr>
        <w:t>Do Different Colors Arise?</w:t>
      </w:r>
      <w:r w:rsidR="00D46965" w:rsidRPr="009B18B6">
        <w:rPr>
          <w:rFonts w:ascii="Times New Roman" w:eastAsia="Times New Roman" w:hAnsi="Times New Roman" w:cs="Times New Roman"/>
          <w:kern w:val="0"/>
          <w:sz w:val="24"/>
          <w:szCs w:val="24"/>
          <w14:ligatures w14:val="none"/>
        </w:rPr>
        <w:t xml:space="preserve"> </w:t>
      </w:r>
    </w:p>
    <w:p w14:paraId="28C7634A" w14:textId="22D5D053" w:rsidR="00DF24D1" w:rsidRPr="009B18B6" w:rsidRDefault="001D52D5"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In </w:t>
      </w:r>
      <w:r w:rsidR="009C6DC3" w:rsidRPr="009B18B6">
        <w:rPr>
          <w:rFonts w:ascii="Times New Roman" w:eastAsia="Times New Roman" w:hAnsi="Times New Roman" w:cs="Times New Roman"/>
          <w:kern w:val="0"/>
          <w:sz w:val="24"/>
          <w:szCs w:val="24"/>
          <w14:ligatures w14:val="none"/>
        </w:rPr>
        <w:t>HT</w:t>
      </w:r>
      <w:r w:rsidRPr="009B18B6">
        <w:rPr>
          <w:rFonts w:ascii="Times New Roman" w:eastAsia="Times New Roman" w:hAnsi="Times New Roman" w:cs="Times New Roman"/>
          <w:kern w:val="0"/>
          <w:sz w:val="24"/>
          <w:szCs w:val="24"/>
          <w14:ligatures w14:val="none"/>
        </w:rPr>
        <w:t>,</w:t>
      </w:r>
      <w:r w:rsidR="009C6DC3" w:rsidRPr="009B18B6">
        <w:rPr>
          <w:rFonts w:ascii="Times New Roman" w:eastAsia="Times New Roman" w:hAnsi="Times New Roman" w:cs="Times New Roman"/>
          <w:kern w:val="0"/>
          <w:sz w:val="24"/>
          <w:szCs w:val="24"/>
          <w14:ligatures w14:val="none"/>
        </w:rPr>
        <w:t xml:space="preserve"> the three primary colors (red, green, blue) are the hidden nature of the three electrically active OPN1 cone proteins</w:t>
      </w:r>
      <w:r w:rsidR="00E477EF" w:rsidRPr="009B18B6">
        <w:rPr>
          <w:rFonts w:ascii="Times New Roman" w:eastAsia="Times New Roman" w:hAnsi="Times New Roman" w:cs="Times New Roman"/>
          <w:kern w:val="0"/>
          <w:sz w:val="24"/>
          <w:szCs w:val="24"/>
          <w14:ligatures w14:val="none"/>
        </w:rPr>
        <w:t>,</w:t>
      </w:r>
      <w:r w:rsidR="009C6DC3" w:rsidRPr="009B18B6">
        <w:rPr>
          <w:rFonts w:ascii="Times New Roman" w:eastAsia="Times New Roman" w:hAnsi="Times New Roman" w:cs="Times New Roman"/>
          <w:kern w:val="0"/>
          <w:sz w:val="24"/>
          <w:szCs w:val="24"/>
          <w14:ligatures w14:val="none"/>
        </w:rPr>
        <w:t xml:space="preserve"> which detect three</w:t>
      </w:r>
      <w:r w:rsidR="0019693F" w:rsidRPr="009B18B6">
        <w:rPr>
          <w:rFonts w:ascii="Times New Roman" w:eastAsia="Times New Roman" w:hAnsi="Times New Roman" w:cs="Times New Roman"/>
          <w:kern w:val="0"/>
          <w:sz w:val="24"/>
          <w:szCs w:val="24"/>
          <w14:ligatures w14:val="none"/>
        </w:rPr>
        <w:t xml:space="preserve"> </w:t>
      </w:r>
      <w:r w:rsidR="0082197D" w:rsidRPr="009B18B6">
        <w:rPr>
          <w:rFonts w:ascii="Times New Roman" w:eastAsia="Times New Roman" w:hAnsi="Times New Roman" w:cs="Times New Roman"/>
          <w:kern w:val="0"/>
          <w:sz w:val="24"/>
          <w:szCs w:val="24"/>
          <w14:ligatures w14:val="none"/>
        </w:rPr>
        <w:t>(</w:t>
      </w:r>
      <w:r w:rsidR="0019693F" w:rsidRPr="009B18B6">
        <w:rPr>
          <w:rFonts w:ascii="Times New Roman" w:eastAsia="Times New Roman" w:hAnsi="Times New Roman" w:cs="Times New Roman"/>
          <w:kern w:val="0"/>
          <w:sz w:val="24"/>
          <w:szCs w:val="24"/>
          <w14:ligatures w14:val="none"/>
        </w:rPr>
        <w:t>long, medium, short</w:t>
      </w:r>
      <w:r w:rsidR="0082197D" w:rsidRPr="009B18B6">
        <w:rPr>
          <w:rFonts w:ascii="Times New Roman" w:eastAsia="Times New Roman" w:hAnsi="Times New Roman" w:cs="Times New Roman"/>
          <w:kern w:val="0"/>
          <w:sz w:val="24"/>
          <w:szCs w:val="24"/>
          <w14:ligatures w14:val="none"/>
        </w:rPr>
        <w:t>)</w:t>
      </w:r>
      <w:r w:rsidR="009C6DC3" w:rsidRPr="009B18B6">
        <w:rPr>
          <w:rFonts w:ascii="Times New Roman" w:eastAsia="Times New Roman" w:hAnsi="Times New Roman" w:cs="Times New Roman"/>
          <w:kern w:val="0"/>
          <w:sz w:val="24"/>
          <w:szCs w:val="24"/>
          <w14:ligatures w14:val="none"/>
        </w:rPr>
        <w:t xml:space="preserve"> wavelengths of light</w:t>
      </w:r>
      <w:r w:rsidR="00B070D9" w:rsidRPr="009B18B6">
        <w:rPr>
          <w:rFonts w:ascii="Times New Roman" w:eastAsia="Times New Roman" w:hAnsi="Times New Roman" w:cs="Times New Roman"/>
          <w:kern w:val="0"/>
          <w:sz w:val="24"/>
          <w:szCs w:val="24"/>
          <w14:ligatures w14:val="none"/>
        </w:rPr>
        <w:t>.</w:t>
      </w:r>
      <w:r w:rsidR="009C6DC3" w:rsidRPr="009B18B6">
        <w:rPr>
          <w:rFonts w:ascii="Times New Roman" w:eastAsia="Times New Roman" w:hAnsi="Times New Roman" w:cs="Times New Roman"/>
          <w:kern w:val="0"/>
          <w:sz w:val="24"/>
          <w:szCs w:val="24"/>
          <w14:ligatures w14:val="none"/>
        </w:rPr>
        <w:t> </w:t>
      </w:r>
      <w:r w:rsidR="00EE20F1" w:rsidRPr="009B18B6">
        <w:rPr>
          <w:rFonts w:ascii="Times New Roman" w:eastAsia="Times New Roman" w:hAnsi="Times New Roman" w:cs="Times New Roman"/>
          <w:kern w:val="0"/>
          <w:sz w:val="24"/>
          <w:szCs w:val="24"/>
          <w14:ligatures w14:val="none"/>
        </w:rPr>
        <w:t>For example, we see red if long-wavelength cones are more active than medium-wavelength cones (</w:t>
      </w:r>
      <w:r w:rsidR="001C7685" w:rsidRPr="009B18B6">
        <w:rPr>
          <w:rFonts w:ascii="Times New Roman" w:eastAsia="Times New Roman" w:hAnsi="Times New Roman" w:cs="Times New Roman"/>
          <w:kern w:val="0"/>
          <w:sz w:val="24"/>
          <w:szCs w:val="24"/>
          <w14:ligatures w14:val="none"/>
        </w:rPr>
        <w:t>because,</w:t>
      </w:r>
      <w:r w:rsidR="00EE20F1" w:rsidRPr="009B18B6">
        <w:rPr>
          <w:rFonts w:ascii="Times New Roman" w:eastAsia="Times New Roman" w:hAnsi="Times New Roman" w:cs="Times New Roman"/>
          <w:kern w:val="0"/>
          <w:sz w:val="24"/>
          <w:szCs w:val="24"/>
          <w14:ligatures w14:val="none"/>
        </w:rPr>
        <w:t xml:space="preserve"> </w:t>
      </w:r>
      <w:r w:rsidR="00001C4D" w:rsidRPr="009B18B6">
        <w:rPr>
          <w:rFonts w:ascii="Times New Roman" w:eastAsia="Times New Roman" w:hAnsi="Times New Roman" w:cs="Times New Roman"/>
          <w:kern w:val="0"/>
          <w:sz w:val="24"/>
          <w:szCs w:val="24"/>
          <w14:ligatures w14:val="none"/>
        </w:rPr>
        <w:t xml:space="preserve">as noted below, </w:t>
      </w:r>
      <w:r w:rsidR="00EE20F1" w:rsidRPr="009B18B6">
        <w:rPr>
          <w:rFonts w:ascii="Times New Roman" w:eastAsia="Times New Roman" w:hAnsi="Times New Roman" w:cs="Times New Roman"/>
          <w:kern w:val="0"/>
          <w:sz w:val="24"/>
          <w:szCs w:val="24"/>
          <w14:ligatures w14:val="none"/>
        </w:rPr>
        <w:t>color-oppositon cells inhibit the latter’s signals</w:t>
      </w:r>
      <w:r w:rsidR="00001C4D" w:rsidRPr="009B18B6">
        <w:rPr>
          <w:rFonts w:ascii="Times New Roman" w:eastAsia="Times New Roman" w:hAnsi="Times New Roman" w:cs="Times New Roman"/>
          <w:kern w:val="0"/>
          <w:sz w:val="24"/>
          <w:szCs w:val="24"/>
          <w14:ligatures w14:val="none"/>
        </w:rPr>
        <w:t>)</w:t>
      </w:r>
      <w:r w:rsidR="00EE20F1" w:rsidRPr="009B18B6">
        <w:rPr>
          <w:rFonts w:ascii="Times New Roman" w:eastAsia="Times New Roman" w:hAnsi="Times New Roman" w:cs="Times New Roman"/>
          <w:kern w:val="0"/>
          <w:sz w:val="24"/>
          <w:szCs w:val="24"/>
          <w14:ligatures w14:val="none"/>
        </w:rPr>
        <w:t xml:space="preserve">.  </w:t>
      </w:r>
      <w:r w:rsidR="009C6DC3" w:rsidRPr="009B18B6">
        <w:rPr>
          <w:rFonts w:ascii="Times New Roman" w:eastAsia="Times New Roman" w:hAnsi="Times New Roman" w:cs="Times New Roman"/>
          <w:kern w:val="0"/>
          <w:sz w:val="24"/>
          <w:szCs w:val="24"/>
          <w14:ligatures w14:val="none"/>
        </w:rPr>
        <w:t>These three retinal opsin proteins are thus what give color qualia to the labeled line</w:t>
      </w:r>
      <w:r w:rsidR="00B070D9" w:rsidRPr="009B18B6">
        <w:rPr>
          <w:rFonts w:ascii="Times New Roman" w:eastAsia="Times New Roman" w:hAnsi="Times New Roman" w:cs="Times New Roman"/>
          <w:kern w:val="0"/>
          <w:sz w:val="24"/>
          <w:szCs w:val="24"/>
          <w14:ligatures w14:val="none"/>
        </w:rPr>
        <w:t xml:space="preserve">s </w:t>
      </w:r>
      <w:r w:rsidR="003C1E04" w:rsidRPr="009B18B6">
        <w:rPr>
          <w:rFonts w:ascii="Times New Roman" w:eastAsia="Times New Roman" w:hAnsi="Times New Roman" w:cs="Times New Roman"/>
          <w:kern w:val="0"/>
          <w:sz w:val="24"/>
          <w:szCs w:val="24"/>
          <w14:ligatures w14:val="none"/>
        </w:rPr>
        <w:t xml:space="preserve">in HT </w:t>
      </w:r>
      <w:r w:rsidR="009C6DC3" w:rsidRPr="009B18B6">
        <w:rPr>
          <w:rFonts w:ascii="Times New Roman" w:eastAsia="Times New Roman" w:hAnsi="Times New Roman" w:cs="Times New Roman"/>
          <w:kern w:val="0"/>
          <w:sz w:val="24"/>
          <w:szCs w:val="24"/>
          <w14:ligatures w14:val="none"/>
        </w:rPr>
        <w:t xml:space="preserve">(cross-line comparisons play a role in </w:t>
      </w:r>
      <w:r w:rsidR="00597BA6" w:rsidRPr="009B18B6">
        <w:rPr>
          <w:rFonts w:ascii="Times New Roman" w:eastAsia="Times New Roman" w:hAnsi="Times New Roman" w:cs="Times New Roman"/>
          <w:kern w:val="0"/>
          <w:sz w:val="24"/>
          <w:szCs w:val="24"/>
          <w14:ligatures w14:val="none"/>
        </w:rPr>
        <w:t>modulating</w:t>
      </w:r>
      <w:r w:rsidR="009C6DC3" w:rsidRPr="009B18B6">
        <w:rPr>
          <w:rFonts w:ascii="Times New Roman" w:eastAsia="Times New Roman" w:hAnsi="Times New Roman" w:cs="Times New Roman"/>
          <w:kern w:val="0"/>
          <w:sz w:val="24"/>
          <w:szCs w:val="24"/>
          <w14:ligatures w14:val="none"/>
        </w:rPr>
        <w:t xml:space="preserve"> </w:t>
      </w:r>
      <w:r w:rsidR="008F00AA" w:rsidRPr="009B18B6">
        <w:rPr>
          <w:rFonts w:ascii="Times New Roman" w:eastAsia="Times New Roman" w:hAnsi="Times New Roman" w:cs="Times New Roman"/>
          <w:kern w:val="0"/>
          <w:sz w:val="24"/>
          <w:szCs w:val="24"/>
          <w14:ligatures w14:val="none"/>
        </w:rPr>
        <w:t xml:space="preserve">these </w:t>
      </w:r>
      <w:r w:rsidR="009C6DC3" w:rsidRPr="009B18B6">
        <w:rPr>
          <w:rFonts w:ascii="Times New Roman" w:eastAsia="Times New Roman" w:hAnsi="Times New Roman" w:cs="Times New Roman"/>
          <w:kern w:val="0"/>
          <w:sz w:val="24"/>
          <w:szCs w:val="24"/>
          <w14:ligatures w14:val="none"/>
        </w:rPr>
        <w:t>colors, as noted below). This aligns with HT’s panpsychism, where all levels of EM activity are conscious, not just the cortical level.</w:t>
      </w:r>
      <w:r w:rsidR="00EE20F1" w:rsidRPr="009B18B6">
        <w:rPr>
          <w:rFonts w:ascii="Times New Roman" w:eastAsia="Times New Roman" w:hAnsi="Times New Roman" w:cs="Times New Roman"/>
          <w:b/>
          <w:bCs/>
          <w:kern w:val="0"/>
          <w:sz w:val="24"/>
          <w:szCs w:val="24"/>
          <w14:ligatures w14:val="none"/>
        </w:rPr>
        <w:t xml:space="preserve"> </w:t>
      </w:r>
    </w:p>
    <w:p w14:paraId="7E1104F6" w14:textId="71323C22" w:rsidR="00B2218D" w:rsidRPr="009B18B6" w:rsidRDefault="00E26FEA"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Evidence for attributing the primary colors to retinal opsins comes from </w:t>
      </w:r>
      <w:r w:rsidR="00454666" w:rsidRPr="009B18B6">
        <w:rPr>
          <w:rFonts w:ascii="Times New Roman" w:eastAsia="Times New Roman" w:hAnsi="Times New Roman" w:cs="Times New Roman"/>
          <w:kern w:val="0"/>
          <w:sz w:val="24"/>
          <w:szCs w:val="24"/>
          <w14:ligatures w14:val="none"/>
        </w:rPr>
        <w:t>Rezeanu et al. (2022)</w:t>
      </w:r>
      <w:r w:rsidR="008A1509" w:rsidRPr="009B18B6">
        <w:rPr>
          <w:rFonts w:ascii="Times New Roman" w:eastAsia="Times New Roman" w:hAnsi="Times New Roman" w:cs="Times New Roman"/>
          <w:kern w:val="0"/>
          <w:sz w:val="24"/>
          <w:szCs w:val="24"/>
          <w14:ligatures w14:val="none"/>
        </w:rPr>
        <w:t>, who</w:t>
      </w:r>
      <w:r w:rsidR="00454666" w:rsidRPr="009B18B6">
        <w:rPr>
          <w:rFonts w:ascii="Times New Roman" w:eastAsia="Times New Roman" w:hAnsi="Times New Roman" w:cs="Times New Roman"/>
          <w:kern w:val="0"/>
          <w:sz w:val="24"/>
          <w:szCs w:val="24"/>
          <w14:ligatures w14:val="none"/>
        </w:rPr>
        <w:t xml:space="preserve"> argued that retinal midget ganglion cells can actually disambiguate inputs from the three cones to discern which wavelengths are present. The “circuitry required for hue perception all arises in the retina automatically and it does not require any kind of [cortical] neural plasticity or developmental process.” Also, </w:t>
      </w:r>
      <w:r w:rsidR="00B2218D" w:rsidRPr="009B18B6">
        <w:rPr>
          <w:rFonts w:ascii="Times New Roman" w:eastAsia="Times New Roman" w:hAnsi="Times New Roman" w:cs="Times New Roman"/>
          <w:kern w:val="0"/>
          <w:sz w:val="24"/>
          <w:szCs w:val="24"/>
          <w14:ligatures w14:val="none"/>
        </w:rPr>
        <w:t>Mancuso et al. (2009)</w:t>
      </w:r>
      <w:r w:rsidR="005A194D" w:rsidRPr="009B18B6">
        <w:rPr>
          <w:rFonts w:ascii="Times New Roman" w:eastAsia="Times New Roman" w:hAnsi="Times New Roman" w:cs="Times New Roman"/>
          <w:kern w:val="0"/>
          <w:sz w:val="24"/>
          <w:szCs w:val="24"/>
          <w14:ligatures w14:val="none"/>
        </w:rPr>
        <w:t xml:space="preserve"> reported that t</w:t>
      </w:r>
      <w:r w:rsidRPr="009B18B6">
        <w:rPr>
          <w:rFonts w:ascii="Times New Roman" w:eastAsia="Times New Roman" w:hAnsi="Times New Roman" w:cs="Times New Roman"/>
          <w:kern w:val="0"/>
          <w:sz w:val="24"/>
          <w:szCs w:val="24"/>
          <w14:ligatures w14:val="none"/>
        </w:rPr>
        <w:t>hey</w:t>
      </w:r>
      <w:r w:rsidR="00B2218D" w:rsidRPr="009B18B6">
        <w:rPr>
          <w:rFonts w:ascii="Times New Roman" w:eastAsia="Times New Roman" w:hAnsi="Times New Roman" w:cs="Times New Roman"/>
          <w:kern w:val="0"/>
          <w:sz w:val="24"/>
          <w:szCs w:val="24"/>
          <w14:ligatures w14:val="none"/>
        </w:rPr>
        <w:t xml:space="preserve"> injected genes for long-wavelength cones into monkey retinas that had only short and medium-wavelength cones. The retinas rapidly grew long-wavelength cones, enabling the monkeys to discern color trichromatically. The rapid growth indicates that no cortical rewiring was involved, the</w:t>
      </w:r>
      <w:r w:rsidR="00FD1923" w:rsidRPr="009B18B6">
        <w:rPr>
          <w:rFonts w:ascii="Times New Roman" w:eastAsia="Times New Roman" w:hAnsi="Times New Roman" w:cs="Times New Roman"/>
          <w:kern w:val="0"/>
          <w:sz w:val="24"/>
          <w:szCs w:val="24"/>
          <w14:ligatures w14:val="none"/>
        </w:rPr>
        <w:t>y</w:t>
      </w:r>
      <w:r w:rsidR="00B2218D" w:rsidRPr="009B18B6">
        <w:rPr>
          <w:rFonts w:ascii="Times New Roman" w:eastAsia="Times New Roman" w:hAnsi="Times New Roman" w:cs="Times New Roman"/>
          <w:kern w:val="0"/>
          <w:sz w:val="24"/>
          <w:szCs w:val="24"/>
          <w14:ligatures w14:val="none"/>
        </w:rPr>
        <w:t xml:space="preserve"> argue</w:t>
      </w:r>
      <w:r w:rsidR="00FD1923" w:rsidRPr="009B18B6">
        <w:rPr>
          <w:rFonts w:ascii="Times New Roman" w:eastAsia="Times New Roman" w:hAnsi="Times New Roman" w:cs="Times New Roman"/>
          <w:kern w:val="0"/>
          <w:sz w:val="24"/>
          <w:szCs w:val="24"/>
          <w14:ligatures w14:val="none"/>
        </w:rPr>
        <w:t>d</w:t>
      </w:r>
      <w:r w:rsidR="00B2218D" w:rsidRPr="009B18B6">
        <w:rPr>
          <w:rFonts w:ascii="Times New Roman" w:eastAsia="Times New Roman" w:hAnsi="Times New Roman" w:cs="Times New Roman"/>
          <w:kern w:val="0"/>
          <w:sz w:val="24"/>
          <w:szCs w:val="24"/>
          <w14:ligatures w14:val="none"/>
        </w:rPr>
        <w:t xml:space="preserve">. </w:t>
      </w:r>
    </w:p>
    <w:p w14:paraId="15EEDFAC" w14:textId="4F48631F" w:rsidR="00C4307D" w:rsidRPr="009B18B6" w:rsidRDefault="009C6DC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w:t>
      </w:r>
      <w:r w:rsidR="00364B08" w:rsidRPr="009B18B6">
        <w:rPr>
          <w:rFonts w:ascii="Times New Roman" w:eastAsia="Times New Roman" w:hAnsi="Times New Roman" w:cs="Times New Roman"/>
          <w:kern w:val="0"/>
          <w:sz w:val="24"/>
          <w:szCs w:val="24"/>
          <w14:ligatures w14:val="none"/>
        </w:rPr>
        <w:t xml:space="preserve">Of course, there are </w:t>
      </w:r>
      <w:r w:rsidR="0075109C" w:rsidRPr="009B18B6">
        <w:rPr>
          <w:rFonts w:ascii="Times New Roman" w:eastAsia="Times New Roman" w:hAnsi="Times New Roman" w:cs="Times New Roman"/>
          <w:kern w:val="0"/>
          <w:sz w:val="24"/>
          <w:szCs w:val="24"/>
          <w14:ligatures w14:val="none"/>
        </w:rPr>
        <w:t xml:space="preserve">standard </w:t>
      </w:r>
      <w:r w:rsidR="00364B08" w:rsidRPr="009B18B6">
        <w:rPr>
          <w:rFonts w:ascii="Times New Roman" w:eastAsia="Times New Roman" w:hAnsi="Times New Roman" w:cs="Times New Roman"/>
          <w:kern w:val="0"/>
          <w:sz w:val="24"/>
          <w:szCs w:val="24"/>
          <w14:ligatures w14:val="none"/>
        </w:rPr>
        <w:t xml:space="preserve">objections to attributing colors (and images) to retinas. For example, </w:t>
      </w:r>
      <w:r w:rsidR="00CD031A" w:rsidRPr="009B18B6">
        <w:rPr>
          <w:rFonts w:ascii="Times New Roman" w:eastAsia="Times New Roman" w:hAnsi="Times New Roman" w:cs="Times New Roman"/>
          <w:kern w:val="0"/>
          <w:sz w:val="24"/>
          <w:szCs w:val="24"/>
          <w14:ligatures w14:val="none"/>
        </w:rPr>
        <w:t xml:space="preserve">perceived colors don’t come just from retinal cones, but also from their downstream interactions. This point is addressed below </w:t>
      </w:r>
      <w:r w:rsidR="009A3B84" w:rsidRPr="009B18B6">
        <w:rPr>
          <w:rFonts w:ascii="Times New Roman" w:eastAsia="Times New Roman" w:hAnsi="Times New Roman" w:cs="Times New Roman"/>
          <w:kern w:val="0"/>
          <w:sz w:val="24"/>
          <w:szCs w:val="24"/>
          <w14:ligatures w14:val="none"/>
        </w:rPr>
        <w:t xml:space="preserve">in the account of </w:t>
      </w:r>
      <w:r w:rsidR="00CD031A" w:rsidRPr="009B18B6">
        <w:rPr>
          <w:rFonts w:ascii="Times New Roman" w:eastAsia="Times New Roman" w:hAnsi="Times New Roman" w:cs="Times New Roman"/>
          <w:kern w:val="0"/>
          <w:sz w:val="24"/>
          <w:szCs w:val="24"/>
          <w14:ligatures w14:val="none"/>
        </w:rPr>
        <w:t>color opposition cells.</w:t>
      </w:r>
    </w:p>
    <w:p w14:paraId="01315327" w14:textId="5CAC70B8" w:rsidR="00E869D9" w:rsidRPr="009B18B6" w:rsidRDefault="006721F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C4307D" w:rsidRPr="009B18B6">
        <w:rPr>
          <w:rFonts w:ascii="Times New Roman" w:eastAsia="Times New Roman" w:hAnsi="Times New Roman" w:cs="Times New Roman"/>
          <w:kern w:val="0"/>
          <w:sz w:val="24"/>
          <w:szCs w:val="24"/>
          <w14:ligatures w14:val="none"/>
        </w:rPr>
        <w:t xml:space="preserve">Another objection is from. </w:t>
      </w:r>
      <w:r w:rsidR="00364B08" w:rsidRPr="009B18B6">
        <w:rPr>
          <w:rFonts w:ascii="Times New Roman" w:eastAsia="Times New Roman" w:hAnsi="Times New Roman" w:cs="Times New Roman"/>
          <w:kern w:val="0"/>
          <w:sz w:val="24"/>
          <w:szCs w:val="24"/>
          <w14:ligatures w14:val="none"/>
        </w:rPr>
        <w:t>Tononi (2004)</w:t>
      </w:r>
      <w:r w:rsidR="00C4307D" w:rsidRPr="009B18B6">
        <w:rPr>
          <w:rFonts w:ascii="Times New Roman" w:eastAsia="Times New Roman" w:hAnsi="Times New Roman" w:cs="Times New Roman"/>
          <w:kern w:val="0"/>
          <w:sz w:val="24"/>
          <w:szCs w:val="24"/>
          <w14:ligatures w14:val="none"/>
        </w:rPr>
        <w:t>. He</w:t>
      </w:r>
      <w:r w:rsidR="00364B08" w:rsidRPr="009B18B6">
        <w:rPr>
          <w:rFonts w:ascii="Times New Roman" w:eastAsia="Times New Roman" w:hAnsi="Times New Roman" w:cs="Times New Roman"/>
          <w:kern w:val="0"/>
          <w:sz w:val="24"/>
          <w:szCs w:val="24"/>
          <w14:ligatures w14:val="none"/>
        </w:rPr>
        <w:t xml:space="preserve"> argued that colors can’t come from retinal opsins because people who become blind as adults can still have visual imagery and dreams, which presumably arise cortically. But, in reply, there’s no clear evidence that such people wholly lack residual retinal functions</w:t>
      </w:r>
      <w:r w:rsidR="00390114" w:rsidRPr="009B18B6">
        <w:rPr>
          <w:rFonts w:ascii="Times New Roman" w:eastAsia="Times New Roman" w:hAnsi="Times New Roman" w:cs="Times New Roman"/>
          <w:kern w:val="0"/>
          <w:sz w:val="24"/>
          <w:szCs w:val="24"/>
          <w14:ligatures w14:val="none"/>
        </w:rPr>
        <w:t>, n</w:t>
      </w:r>
      <w:r w:rsidR="00364B08" w:rsidRPr="009B18B6">
        <w:rPr>
          <w:rFonts w:ascii="Times New Roman" w:eastAsia="Times New Roman" w:hAnsi="Times New Roman" w:cs="Times New Roman"/>
          <w:kern w:val="0"/>
          <w:sz w:val="24"/>
          <w:szCs w:val="24"/>
          <w14:ligatures w14:val="none"/>
        </w:rPr>
        <w:t>or is it clear that their imagery involves actual colors. For example, while people with Charles Bonnet Syndrome have visual hallucinations with colors, these people are visually impaired, not blind (Rojas &amp; Gurnani, 2023). Also, while Bértolo (2005) shows that congenitally blind people can draw stick figures from visual dreams, she doesn’t claim that these are in color. While Striem-Amit et al. (2018) argue that blind people can talk about color abstractly, they don’t say that the blind have colored experience. (</w:t>
      </w:r>
      <w:r w:rsidR="00A70D8D" w:rsidRPr="009B18B6">
        <w:rPr>
          <w:rFonts w:ascii="Times New Roman" w:eastAsia="Times New Roman" w:hAnsi="Times New Roman" w:cs="Times New Roman"/>
          <w:kern w:val="0"/>
          <w:sz w:val="24"/>
          <w:szCs w:val="24"/>
          <w14:ligatures w14:val="none"/>
        </w:rPr>
        <w:t>Additional</w:t>
      </w:r>
      <w:r w:rsidR="00364B08" w:rsidRPr="009B18B6">
        <w:rPr>
          <w:rFonts w:ascii="Times New Roman" w:eastAsia="Times New Roman" w:hAnsi="Times New Roman" w:cs="Times New Roman"/>
          <w:kern w:val="0"/>
          <w:sz w:val="24"/>
          <w:szCs w:val="24"/>
          <w14:ligatures w14:val="none"/>
        </w:rPr>
        <w:t xml:space="preserve"> objections will be addressed below.)</w:t>
      </w:r>
      <w:bookmarkStart w:id="9" w:name="_Hlk165744878"/>
    </w:p>
    <w:p w14:paraId="05ED8BD8" w14:textId="67088223" w:rsidR="007D2EC6" w:rsidRPr="009B18B6" w:rsidRDefault="0046556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EF3F68" w:rsidRPr="009B18B6">
        <w:rPr>
          <w:rFonts w:ascii="Times New Roman" w:eastAsia="Times New Roman" w:hAnsi="Times New Roman" w:cs="Times New Roman"/>
          <w:kern w:val="0"/>
          <w:sz w:val="24"/>
          <w:szCs w:val="24"/>
          <w14:ligatures w14:val="none"/>
        </w:rPr>
        <w:t xml:space="preserve">HT’s account </w:t>
      </w:r>
      <w:r w:rsidR="00A875C8" w:rsidRPr="009B18B6">
        <w:rPr>
          <w:rFonts w:ascii="Times New Roman" w:eastAsia="Times New Roman" w:hAnsi="Times New Roman" w:cs="Times New Roman"/>
          <w:kern w:val="0"/>
          <w:sz w:val="24"/>
          <w:szCs w:val="24"/>
          <w14:ligatures w14:val="none"/>
        </w:rPr>
        <w:t xml:space="preserve">of colors </w:t>
      </w:r>
      <w:r w:rsidR="00F65137" w:rsidRPr="009B18B6">
        <w:rPr>
          <w:rFonts w:ascii="Times New Roman" w:eastAsia="Times New Roman" w:hAnsi="Times New Roman" w:cs="Times New Roman"/>
          <w:kern w:val="0"/>
          <w:sz w:val="24"/>
          <w:szCs w:val="24"/>
          <w14:ligatures w14:val="none"/>
        </w:rPr>
        <w:t xml:space="preserve">extends from the </w:t>
      </w:r>
      <w:r w:rsidR="00EF3F68" w:rsidRPr="009B18B6">
        <w:rPr>
          <w:rFonts w:ascii="Times New Roman" w:eastAsia="Times New Roman" w:hAnsi="Times New Roman" w:cs="Times New Roman"/>
          <w:kern w:val="0"/>
          <w:sz w:val="24"/>
          <w:szCs w:val="24"/>
          <w14:ligatures w14:val="none"/>
        </w:rPr>
        <w:t xml:space="preserve">retinal primary colors </w:t>
      </w:r>
      <w:r w:rsidR="00F65137" w:rsidRPr="009B18B6">
        <w:rPr>
          <w:rFonts w:ascii="Times New Roman" w:eastAsia="Times New Roman" w:hAnsi="Times New Roman" w:cs="Times New Roman"/>
          <w:kern w:val="0"/>
          <w:sz w:val="24"/>
          <w:szCs w:val="24"/>
          <w14:ligatures w14:val="none"/>
        </w:rPr>
        <w:t xml:space="preserve">above </w:t>
      </w:r>
      <w:r w:rsidR="00EF3F68" w:rsidRPr="009B18B6">
        <w:rPr>
          <w:rFonts w:ascii="Times New Roman" w:eastAsia="Times New Roman" w:hAnsi="Times New Roman" w:cs="Times New Roman"/>
          <w:kern w:val="0"/>
          <w:sz w:val="24"/>
          <w:szCs w:val="24"/>
          <w14:ligatures w14:val="none"/>
        </w:rPr>
        <w:t>to higher-level mechanisms linked to labeled lines, such as color oppositions</w:t>
      </w:r>
      <w:r w:rsidR="00F43766" w:rsidRPr="009B18B6">
        <w:rPr>
          <w:rFonts w:ascii="Times New Roman" w:eastAsia="Times New Roman" w:hAnsi="Times New Roman" w:cs="Times New Roman"/>
          <w:kern w:val="0"/>
          <w:sz w:val="24"/>
          <w:szCs w:val="24"/>
          <w14:ligatures w14:val="none"/>
        </w:rPr>
        <w:t xml:space="preserve"> </w:t>
      </w:r>
      <w:r w:rsidR="00EF3F68" w:rsidRPr="009B18B6">
        <w:rPr>
          <w:rFonts w:ascii="Times New Roman" w:eastAsia="Times New Roman" w:hAnsi="Times New Roman" w:cs="Times New Roman"/>
          <w:kern w:val="0"/>
          <w:sz w:val="24"/>
          <w:szCs w:val="24"/>
          <w14:ligatures w14:val="none"/>
        </w:rPr>
        <w:t xml:space="preserve">and color constancy. </w:t>
      </w:r>
      <w:r w:rsidR="00F43766" w:rsidRPr="009B18B6">
        <w:rPr>
          <w:rFonts w:ascii="Times New Roman" w:eastAsia="Times New Roman" w:hAnsi="Times New Roman" w:cs="Times New Roman"/>
          <w:kern w:val="0"/>
          <w:sz w:val="24"/>
          <w:szCs w:val="24"/>
          <w14:ligatures w14:val="none"/>
        </w:rPr>
        <w:t>When a cone activates bipolar and ganglion cells in retinas, t</w:t>
      </w:r>
      <w:r w:rsidR="009C6DC3" w:rsidRPr="009B18B6">
        <w:rPr>
          <w:rFonts w:ascii="Times New Roman" w:eastAsia="Times New Roman" w:hAnsi="Times New Roman" w:cs="Times New Roman"/>
          <w:kern w:val="0"/>
          <w:sz w:val="24"/>
          <w:szCs w:val="24"/>
          <w14:ligatures w14:val="none"/>
        </w:rPr>
        <w:t>he cone’s conscious color illuminates th</w:t>
      </w:r>
      <w:r w:rsidR="00F41888" w:rsidRPr="009B18B6">
        <w:rPr>
          <w:rFonts w:ascii="Times New Roman" w:eastAsia="Times New Roman" w:hAnsi="Times New Roman" w:cs="Times New Roman"/>
          <w:kern w:val="0"/>
          <w:sz w:val="24"/>
          <w:szCs w:val="24"/>
          <w14:ligatures w14:val="none"/>
        </w:rPr>
        <w:t>is</w:t>
      </w:r>
      <w:r w:rsidR="009C6DC3" w:rsidRPr="009B18B6">
        <w:rPr>
          <w:rFonts w:ascii="Times New Roman" w:eastAsia="Times New Roman" w:hAnsi="Times New Roman" w:cs="Times New Roman"/>
          <w:kern w:val="0"/>
          <w:sz w:val="24"/>
          <w:szCs w:val="24"/>
          <w14:ligatures w14:val="none"/>
        </w:rPr>
        <w:t xml:space="preserve"> </w:t>
      </w:r>
      <w:r w:rsidR="00F43766" w:rsidRPr="009B18B6">
        <w:rPr>
          <w:rFonts w:ascii="Times New Roman" w:eastAsia="Times New Roman" w:hAnsi="Times New Roman" w:cs="Times New Roman"/>
          <w:kern w:val="0"/>
          <w:sz w:val="24"/>
          <w:szCs w:val="24"/>
          <w14:ligatures w14:val="none"/>
        </w:rPr>
        <w:t>lab</w:t>
      </w:r>
      <w:r w:rsidR="00771A2E" w:rsidRPr="009B18B6">
        <w:rPr>
          <w:rFonts w:ascii="Times New Roman" w:eastAsia="Times New Roman" w:hAnsi="Times New Roman" w:cs="Times New Roman"/>
          <w:kern w:val="0"/>
          <w:sz w:val="24"/>
          <w:szCs w:val="24"/>
          <w14:ligatures w14:val="none"/>
        </w:rPr>
        <w:t>e</w:t>
      </w:r>
      <w:r w:rsidR="00F43766" w:rsidRPr="009B18B6">
        <w:rPr>
          <w:rFonts w:ascii="Times New Roman" w:eastAsia="Times New Roman" w:hAnsi="Times New Roman" w:cs="Times New Roman"/>
          <w:kern w:val="0"/>
          <w:sz w:val="24"/>
          <w:szCs w:val="24"/>
          <w14:ligatures w14:val="none"/>
        </w:rPr>
        <w:t xml:space="preserve">led </w:t>
      </w:r>
      <w:r w:rsidR="009C6DC3" w:rsidRPr="009B18B6">
        <w:rPr>
          <w:rFonts w:ascii="Times New Roman" w:eastAsia="Times New Roman" w:hAnsi="Times New Roman" w:cs="Times New Roman"/>
          <w:kern w:val="0"/>
          <w:sz w:val="24"/>
          <w:szCs w:val="24"/>
          <w14:ligatures w14:val="none"/>
        </w:rPr>
        <w:t>line</w:t>
      </w:r>
      <w:r w:rsidR="002613F6" w:rsidRPr="009B18B6">
        <w:rPr>
          <w:rFonts w:ascii="Times New Roman" w:eastAsia="Times New Roman" w:hAnsi="Times New Roman" w:cs="Times New Roman"/>
          <w:kern w:val="0"/>
          <w:sz w:val="24"/>
          <w:szCs w:val="24"/>
          <w14:ligatures w14:val="none"/>
        </w:rPr>
        <w:t xml:space="preserve">. As </w:t>
      </w:r>
      <w:r w:rsidR="00E869D9" w:rsidRPr="009B18B6">
        <w:rPr>
          <w:rFonts w:ascii="Times New Roman" w:eastAsia="Times New Roman" w:hAnsi="Times New Roman" w:cs="Times New Roman"/>
          <w:kern w:val="0"/>
          <w:sz w:val="24"/>
          <w:szCs w:val="24"/>
          <w14:ligatures w14:val="none"/>
        </w:rPr>
        <w:t xml:space="preserve">the line </w:t>
      </w:r>
      <w:r w:rsidR="009C6DC3" w:rsidRPr="009B18B6">
        <w:rPr>
          <w:rFonts w:ascii="Times New Roman" w:eastAsia="Times New Roman" w:hAnsi="Times New Roman" w:cs="Times New Roman"/>
          <w:kern w:val="0"/>
          <w:sz w:val="24"/>
          <w:szCs w:val="24"/>
          <w14:ligatures w14:val="none"/>
        </w:rPr>
        <w:t>ascends cell</w:t>
      </w:r>
      <w:r w:rsidR="005541B0" w:rsidRPr="009B18B6">
        <w:rPr>
          <w:rFonts w:ascii="Times New Roman" w:eastAsia="Times New Roman" w:hAnsi="Times New Roman" w:cs="Times New Roman"/>
          <w:kern w:val="0"/>
          <w:sz w:val="24"/>
          <w:szCs w:val="24"/>
          <w14:ligatures w14:val="none"/>
        </w:rPr>
        <w:t>-</w:t>
      </w:r>
      <w:r w:rsidR="009C6DC3" w:rsidRPr="009B18B6">
        <w:rPr>
          <w:rFonts w:ascii="Times New Roman" w:eastAsia="Times New Roman" w:hAnsi="Times New Roman" w:cs="Times New Roman"/>
          <w:kern w:val="0"/>
          <w:sz w:val="24"/>
          <w:szCs w:val="24"/>
          <w14:ligatures w14:val="none"/>
        </w:rPr>
        <w:t>to</w:t>
      </w:r>
      <w:r w:rsidR="005541B0" w:rsidRPr="009B18B6">
        <w:rPr>
          <w:rFonts w:ascii="Times New Roman" w:eastAsia="Times New Roman" w:hAnsi="Times New Roman" w:cs="Times New Roman"/>
          <w:kern w:val="0"/>
          <w:sz w:val="24"/>
          <w:szCs w:val="24"/>
          <w14:ligatures w14:val="none"/>
        </w:rPr>
        <w:t>-</w:t>
      </w:r>
      <w:r w:rsidR="009C6DC3" w:rsidRPr="009B18B6">
        <w:rPr>
          <w:rFonts w:ascii="Times New Roman" w:eastAsia="Times New Roman" w:hAnsi="Times New Roman" w:cs="Times New Roman"/>
          <w:kern w:val="0"/>
          <w:sz w:val="24"/>
          <w:szCs w:val="24"/>
          <w14:ligatures w14:val="none"/>
        </w:rPr>
        <w:t>cell</w:t>
      </w:r>
      <w:r w:rsidR="00ED78F5" w:rsidRPr="009B18B6">
        <w:rPr>
          <w:rFonts w:ascii="Times New Roman" w:eastAsia="Times New Roman" w:hAnsi="Times New Roman" w:cs="Times New Roman"/>
          <w:kern w:val="0"/>
          <w:sz w:val="24"/>
          <w:szCs w:val="24"/>
          <w14:ligatures w14:val="none"/>
        </w:rPr>
        <w:t xml:space="preserve"> into cortex</w:t>
      </w:r>
      <w:r w:rsidR="002613F6" w:rsidRPr="009B18B6">
        <w:rPr>
          <w:rFonts w:ascii="Times New Roman" w:eastAsia="Times New Roman" w:hAnsi="Times New Roman" w:cs="Times New Roman"/>
          <w:kern w:val="0"/>
          <w:sz w:val="24"/>
          <w:szCs w:val="24"/>
          <w14:ligatures w14:val="none"/>
        </w:rPr>
        <w:t xml:space="preserve">, it </w:t>
      </w:r>
      <w:r w:rsidR="009C6DC3" w:rsidRPr="009B18B6">
        <w:rPr>
          <w:rFonts w:ascii="Times New Roman" w:eastAsia="Times New Roman" w:hAnsi="Times New Roman" w:cs="Times New Roman"/>
          <w:kern w:val="0"/>
          <w:sz w:val="24"/>
          <w:szCs w:val="24"/>
          <w14:ligatures w14:val="none"/>
        </w:rPr>
        <w:t xml:space="preserve">resembles a </w:t>
      </w:r>
      <w:r w:rsidR="009C6DC3" w:rsidRPr="009B18B6">
        <w:rPr>
          <w:rFonts w:ascii="Times New Roman" w:eastAsia="Times New Roman" w:hAnsi="Times New Roman" w:cs="Times New Roman"/>
          <w:i/>
          <w:iCs/>
          <w:kern w:val="0"/>
          <w:sz w:val="24"/>
          <w:szCs w:val="24"/>
          <w14:ligatures w14:val="none"/>
        </w:rPr>
        <w:t>plastic fiber glowing inside with color</w:t>
      </w:r>
      <w:r w:rsidR="009C6DC3" w:rsidRPr="009B18B6">
        <w:rPr>
          <w:rFonts w:ascii="Times New Roman" w:eastAsia="Times New Roman" w:hAnsi="Times New Roman" w:cs="Times New Roman"/>
          <w:kern w:val="0"/>
          <w:sz w:val="24"/>
          <w:szCs w:val="24"/>
          <w14:ligatures w14:val="none"/>
        </w:rPr>
        <w:t>—</w:t>
      </w:r>
      <w:r w:rsidR="002613F6" w:rsidRPr="009B18B6">
        <w:rPr>
          <w:rFonts w:ascii="Times New Roman" w:eastAsia="Times New Roman" w:hAnsi="Times New Roman" w:cs="Times New Roman"/>
          <w:kern w:val="0"/>
          <w:sz w:val="24"/>
          <w:szCs w:val="24"/>
          <w14:ligatures w14:val="none"/>
        </w:rPr>
        <w:t>except that</w:t>
      </w:r>
      <w:r w:rsidR="00771A2E" w:rsidRPr="009B18B6">
        <w:rPr>
          <w:rFonts w:ascii="Times New Roman" w:eastAsia="Times New Roman" w:hAnsi="Times New Roman" w:cs="Times New Roman"/>
          <w:kern w:val="0"/>
          <w:sz w:val="24"/>
          <w:szCs w:val="24"/>
          <w14:ligatures w14:val="none"/>
        </w:rPr>
        <w:t xml:space="preserve"> </w:t>
      </w:r>
      <w:r w:rsidR="009C6DC3" w:rsidRPr="009B18B6">
        <w:rPr>
          <w:rFonts w:ascii="Times New Roman" w:eastAsia="Times New Roman" w:hAnsi="Times New Roman" w:cs="Times New Roman"/>
          <w:kern w:val="0"/>
          <w:sz w:val="24"/>
          <w:szCs w:val="24"/>
          <w14:ligatures w14:val="none"/>
        </w:rPr>
        <w:t xml:space="preserve">the </w:t>
      </w:r>
      <w:r w:rsidR="00EE1922" w:rsidRPr="009B18B6">
        <w:rPr>
          <w:rFonts w:ascii="Times New Roman" w:eastAsia="Times New Roman" w:hAnsi="Times New Roman" w:cs="Times New Roman"/>
          <w:kern w:val="0"/>
          <w:sz w:val="24"/>
          <w:szCs w:val="24"/>
          <w14:ligatures w14:val="none"/>
        </w:rPr>
        <w:t>line’s</w:t>
      </w:r>
      <w:r w:rsidR="009C6DC3" w:rsidRPr="009B18B6">
        <w:rPr>
          <w:rFonts w:ascii="Times New Roman" w:eastAsia="Times New Roman" w:hAnsi="Times New Roman" w:cs="Times New Roman"/>
          <w:kern w:val="0"/>
          <w:sz w:val="24"/>
          <w:szCs w:val="24"/>
          <w14:ligatures w14:val="none"/>
        </w:rPr>
        <w:t xml:space="preserve"> colors are hidden beyond what EEGs detect </w:t>
      </w:r>
      <w:r w:rsidR="00D3574D" w:rsidRPr="009B18B6">
        <w:rPr>
          <w:rFonts w:ascii="Times New Roman" w:eastAsia="Times New Roman" w:hAnsi="Times New Roman" w:cs="Times New Roman"/>
          <w:kern w:val="0"/>
          <w:sz w:val="24"/>
          <w:szCs w:val="24"/>
          <w14:ligatures w14:val="none"/>
        </w:rPr>
        <w:t xml:space="preserve">of </w:t>
      </w:r>
      <w:r w:rsidR="009C6DC3" w:rsidRPr="009B18B6">
        <w:rPr>
          <w:rFonts w:ascii="Times New Roman" w:eastAsia="Times New Roman" w:hAnsi="Times New Roman" w:cs="Times New Roman"/>
          <w:kern w:val="0"/>
          <w:sz w:val="24"/>
          <w:szCs w:val="24"/>
          <w14:ligatures w14:val="none"/>
        </w:rPr>
        <w:t>their electrical activity</w:t>
      </w:r>
      <w:r w:rsidR="00E869D9" w:rsidRPr="009B18B6">
        <w:rPr>
          <w:rFonts w:ascii="Times New Roman" w:eastAsia="Times New Roman" w:hAnsi="Times New Roman" w:cs="Times New Roman"/>
          <w:kern w:val="0"/>
          <w:sz w:val="24"/>
          <w:szCs w:val="24"/>
          <w14:ligatures w14:val="none"/>
        </w:rPr>
        <w:t>. It’s this electrical activity that unifies conscious</w:t>
      </w:r>
      <w:r w:rsidR="005C5452" w:rsidRPr="009B18B6">
        <w:rPr>
          <w:rFonts w:ascii="Times New Roman" w:eastAsia="Times New Roman" w:hAnsi="Times New Roman" w:cs="Times New Roman"/>
          <w:kern w:val="0"/>
          <w:sz w:val="24"/>
          <w:szCs w:val="24"/>
          <w14:ligatures w14:val="none"/>
        </w:rPr>
        <w:t>ness</w:t>
      </w:r>
      <w:r w:rsidR="00E869D9" w:rsidRPr="009B18B6">
        <w:rPr>
          <w:rFonts w:ascii="Times New Roman" w:eastAsia="Times New Roman" w:hAnsi="Times New Roman" w:cs="Times New Roman"/>
          <w:kern w:val="0"/>
          <w:sz w:val="24"/>
          <w:szCs w:val="24"/>
          <w14:ligatures w14:val="none"/>
        </w:rPr>
        <w:t xml:space="preserve"> </w:t>
      </w:r>
      <w:r w:rsidR="007065F3" w:rsidRPr="009B18B6">
        <w:rPr>
          <w:rFonts w:ascii="Times New Roman" w:eastAsia="Times New Roman" w:hAnsi="Times New Roman" w:cs="Times New Roman"/>
          <w:kern w:val="0"/>
          <w:sz w:val="24"/>
          <w:szCs w:val="24"/>
          <w14:ligatures w14:val="none"/>
        </w:rPr>
        <w:t xml:space="preserve">(color) </w:t>
      </w:r>
      <w:r w:rsidR="00E869D9" w:rsidRPr="009B18B6">
        <w:rPr>
          <w:rFonts w:ascii="Times New Roman" w:eastAsia="Times New Roman" w:hAnsi="Times New Roman" w:cs="Times New Roman"/>
          <w:kern w:val="0"/>
          <w:sz w:val="24"/>
          <w:szCs w:val="24"/>
          <w14:ligatures w14:val="none"/>
        </w:rPr>
        <w:t>all along the line.</w:t>
      </w:r>
      <w:bookmarkEnd w:id="9"/>
    </w:p>
    <w:p w14:paraId="7B0CEFBC" w14:textId="75838B52" w:rsidR="007D2EC6" w:rsidRPr="009B18B6" w:rsidRDefault="009C6DC3" w:rsidP="006B6BCB">
      <w:pPr>
        <w:widowControl w:val="0"/>
        <w:spacing w:after="0" w:line="276" w:lineRule="auto"/>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As labeled lines ascend from cones through higher retinal, thalamic, and cortical cells, a single unified image arises from </w:t>
      </w:r>
      <w:r w:rsidR="00D56F8F" w:rsidRPr="009B18B6">
        <w:rPr>
          <w:rFonts w:ascii="Times New Roman" w:eastAsia="Times New Roman" w:hAnsi="Times New Roman" w:cs="Times New Roman"/>
          <w:kern w:val="0"/>
          <w:sz w:val="24"/>
          <w:szCs w:val="24"/>
          <w14:ligatures w14:val="none"/>
        </w:rPr>
        <w:t xml:space="preserve">all </w:t>
      </w:r>
      <w:r w:rsidRPr="009B18B6">
        <w:rPr>
          <w:rFonts w:ascii="Times New Roman" w:eastAsia="Times New Roman" w:hAnsi="Times New Roman" w:cs="Times New Roman"/>
          <w:kern w:val="0"/>
          <w:sz w:val="24"/>
          <w:szCs w:val="24"/>
          <w14:ligatures w14:val="none"/>
        </w:rPr>
        <w:t>the cells’ interconnected electrical activity. </w:t>
      </w:r>
      <w:r w:rsidR="009B3D3D" w:rsidRPr="009B18B6">
        <w:rPr>
          <w:rFonts w:ascii="Times New Roman" w:eastAsia="Times New Roman" w:hAnsi="Times New Roman" w:cs="Times New Roman"/>
          <w:kern w:val="0"/>
          <w:sz w:val="24"/>
          <w:szCs w:val="24"/>
          <w14:ligatures w14:val="none"/>
        </w:rPr>
        <w:t xml:space="preserve">Red is </w:t>
      </w:r>
      <w:r w:rsidR="00FC7F31" w:rsidRPr="009B18B6">
        <w:rPr>
          <w:rFonts w:ascii="Times New Roman" w:eastAsia="Times New Roman" w:hAnsi="Times New Roman" w:cs="Times New Roman"/>
          <w:kern w:val="0"/>
          <w:sz w:val="24"/>
          <w:szCs w:val="24"/>
          <w14:ligatures w14:val="none"/>
        </w:rPr>
        <w:t xml:space="preserve">seen </w:t>
      </w:r>
      <w:r w:rsidR="009B3D3D" w:rsidRPr="009B18B6">
        <w:rPr>
          <w:rFonts w:ascii="Times New Roman" w:eastAsia="Times New Roman" w:hAnsi="Times New Roman" w:cs="Times New Roman"/>
          <w:kern w:val="0"/>
          <w:sz w:val="24"/>
          <w:szCs w:val="24"/>
          <w14:ligatures w14:val="none"/>
        </w:rPr>
        <w:t>when the long-wavelength cones are stimulated more than the medium-wavelength cones</w:t>
      </w:r>
      <w:r w:rsidR="00E253D8" w:rsidRPr="009B18B6">
        <w:rPr>
          <w:rFonts w:ascii="Times New Roman" w:eastAsia="Times New Roman" w:hAnsi="Times New Roman" w:cs="Times New Roman"/>
          <w:kern w:val="0"/>
          <w:sz w:val="24"/>
          <w:szCs w:val="24"/>
          <w14:ligatures w14:val="none"/>
        </w:rPr>
        <w:t>, for color-opposition cells inhibit the latter</w:t>
      </w:r>
      <w:r w:rsidR="002F0316" w:rsidRPr="009B18B6">
        <w:rPr>
          <w:rFonts w:ascii="Times New Roman" w:eastAsia="Times New Roman" w:hAnsi="Times New Roman" w:cs="Times New Roman"/>
          <w:kern w:val="0"/>
          <w:sz w:val="24"/>
          <w:szCs w:val="24"/>
          <w14:ligatures w14:val="none"/>
        </w:rPr>
        <w:t xml:space="preserve">’s </w:t>
      </w:r>
      <w:r w:rsidR="00B168D7" w:rsidRPr="009B18B6">
        <w:rPr>
          <w:rFonts w:ascii="Times New Roman" w:eastAsia="Times New Roman" w:hAnsi="Times New Roman" w:cs="Times New Roman"/>
          <w:kern w:val="0"/>
          <w:sz w:val="24"/>
          <w:szCs w:val="24"/>
          <w14:ligatures w14:val="none"/>
        </w:rPr>
        <w:t>signals</w:t>
      </w:r>
      <w:r w:rsidR="009B3D3D" w:rsidRPr="009B18B6">
        <w:rPr>
          <w:rFonts w:ascii="Times New Roman" w:eastAsia="Times New Roman" w:hAnsi="Times New Roman" w:cs="Times New Roman"/>
          <w:kern w:val="0"/>
          <w:sz w:val="24"/>
          <w:szCs w:val="24"/>
          <w14:ligatures w14:val="none"/>
        </w:rPr>
        <w:t>. Similarly, blue is seen if short-wavelength cones are stimulated more.</w:t>
      </w:r>
      <w:r w:rsidR="007D2EC6" w:rsidRPr="009B18B6">
        <w:rPr>
          <w:rFonts w:ascii="Times New Roman" w:eastAsia="Times New Roman" w:hAnsi="Times New Roman" w:cs="Times New Roman"/>
          <w:kern w:val="0"/>
          <w:sz w:val="24"/>
          <w:szCs w:val="24"/>
          <w14:ligatures w14:val="none"/>
        </w:rPr>
        <w:t xml:space="preserve"> Purple is most likely experienced when adjacent red and blue cones activate the same ganglion cell (e.g., a type 2 “blue-ON” ganglion, Patterson et al. 2019). These converging electrical </w:t>
      </w:r>
      <w:r w:rsidR="007F7550" w:rsidRPr="009B18B6">
        <w:rPr>
          <w:rFonts w:ascii="Times New Roman" w:eastAsia="Times New Roman" w:hAnsi="Times New Roman" w:cs="Times New Roman"/>
          <w:kern w:val="0"/>
          <w:sz w:val="24"/>
          <w:szCs w:val="24"/>
          <w14:ligatures w14:val="none"/>
        </w:rPr>
        <w:t xml:space="preserve">circuits </w:t>
      </w:r>
      <w:r w:rsidR="004C68C0" w:rsidRPr="009B18B6">
        <w:rPr>
          <w:rFonts w:ascii="Times New Roman" w:eastAsia="Times New Roman" w:hAnsi="Times New Roman" w:cs="Times New Roman"/>
          <w:kern w:val="0"/>
          <w:sz w:val="24"/>
          <w:szCs w:val="24"/>
          <w14:ligatures w14:val="none"/>
        </w:rPr>
        <w:t xml:space="preserve">would </w:t>
      </w:r>
      <w:r w:rsidR="007D2EC6" w:rsidRPr="009B18B6">
        <w:rPr>
          <w:rFonts w:ascii="Times New Roman" w:eastAsia="Times New Roman" w:hAnsi="Times New Roman" w:cs="Times New Roman"/>
          <w:kern w:val="0"/>
          <w:sz w:val="24"/>
          <w:szCs w:val="24"/>
          <w14:ligatures w14:val="none"/>
        </w:rPr>
        <w:t xml:space="preserve">blend the red and blue colors into various shades of purple, depending on the relative intensities of the two cones’ activities. </w:t>
      </w:r>
      <w:r w:rsidRPr="009B18B6">
        <w:rPr>
          <w:rFonts w:ascii="Times New Roman" w:eastAsia="Times New Roman" w:hAnsi="Times New Roman" w:cs="Times New Roman"/>
          <w:kern w:val="0"/>
          <w:sz w:val="24"/>
          <w:szCs w:val="24"/>
          <w14:ligatures w14:val="none"/>
        </w:rPr>
        <w:t xml:space="preserve">This is how primary colors mix to form myriad secondary colors. But, as is well known, green and red lines (for example) don’t mix, for color-opposition cells inhibit activity in one line while enhancing activity in the other. These oppositions can help contrast colored areas and accent edges. All this occurs from retinas to </w:t>
      </w:r>
      <w:r w:rsidR="00A050C4" w:rsidRPr="009B18B6">
        <w:rPr>
          <w:rFonts w:ascii="Times New Roman" w:eastAsia="Times New Roman" w:hAnsi="Times New Roman" w:cs="Times New Roman"/>
          <w:kern w:val="0"/>
          <w:sz w:val="24"/>
          <w:szCs w:val="24"/>
          <w14:ligatures w14:val="none"/>
        </w:rPr>
        <w:t>cort</w:t>
      </w:r>
      <w:r w:rsidR="00E81D08" w:rsidRPr="009B18B6">
        <w:rPr>
          <w:rFonts w:ascii="Times New Roman" w:eastAsia="Times New Roman" w:hAnsi="Times New Roman" w:cs="Times New Roman"/>
          <w:kern w:val="0"/>
          <w:sz w:val="24"/>
          <w:szCs w:val="24"/>
          <w14:ligatures w14:val="none"/>
        </w:rPr>
        <w:t>ex</w:t>
      </w:r>
      <w:r w:rsidRPr="009B18B6">
        <w:rPr>
          <w:rFonts w:ascii="Times New Roman" w:eastAsia="Times New Roman" w:hAnsi="Times New Roman" w:cs="Times New Roman"/>
          <w:kern w:val="0"/>
          <w:sz w:val="24"/>
          <w:szCs w:val="24"/>
          <w14:ligatures w14:val="none"/>
        </w:rPr>
        <w:t>.</w:t>
      </w:r>
      <w:r w:rsidR="00E0049E"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Color constancy is usually attributed to V4</w:t>
      </w:r>
      <w:r w:rsidR="00DB2934"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and its feedbacks into V1 (</w:t>
      </w:r>
      <w:r w:rsidR="004E7E0B" w:rsidRPr="009B18B6">
        <w:rPr>
          <w:rFonts w:ascii="Times New Roman" w:eastAsia="Times New Roman" w:hAnsi="Times New Roman" w:cs="Times New Roman"/>
          <w:kern w:val="0"/>
          <w:sz w:val="24"/>
          <w:szCs w:val="24"/>
          <w14:ligatures w14:val="none"/>
        </w:rPr>
        <w:t xml:space="preserve">e.g., </w:t>
      </w:r>
      <w:r w:rsidRPr="009B18B6">
        <w:rPr>
          <w:rFonts w:ascii="Times New Roman" w:eastAsia="Times New Roman" w:hAnsi="Times New Roman" w:cs="Times New Roman"/>
          <w:kern w:val="0"/>
          <w:sz w:val="24"/>
          <w:szCs w:val="24"/>
          <w14:ligatures w14:val="none"/>
        </w:rPr>
        <w:t>Hurlbert, 2003). In HT, these feedbacks adjust how labeled lines oppose and mix in V1</w:t>
      </w:r>
      <w:r w:rsidR="00AD693D" w:rsidRPr="009B18B6">
        <w:rPr>
          <w:rFonts w:ascii="Times New Roman" w:eastAsia="Times New Roman" w:hAnsi="Times New Roman" w:cs="Times New Roman"/>
          <w:kern w:val="0"/>
          <w:sz w:val="24"/>
          <w:szCs w:val="24"/>
          <w14:ligatures w14:val="none"/>
        </w:rPr>
        <w:t xml:space="preserve">, thus </w:t>
      </w:r>
      <w:r w:rsidRPr="009B18B6">
        <w:rPr>
          <w:rFonts w:ascii="Times New Roman" w:eastAsia="Times New Roman" w:hAnsi="Times New Roman" w:cs="Times New Roman"/>
          <w:kern w:val="0"/>
          <w:sz w:val="24"/>
          <w:szCs w:val="24"/>
          <w14:ligatures w14:val="none"/>
        </w:rPr>
        <w:t>achiev</w:t>
      </w:r>
      <w:r w:rsidR="00AD693D" w:rsidRPr="009B18B6">
        <w:rPr>
          <w:rFonts w:ascii="Times New Roman" w:eastAsia="Times New Roman" w:hAnsi="Times New Roman" w:cs="Times New Roman"/>
          <w:kern w:val="0"/>
          <w:sz w:val="24"/>
          <w:szCs w:val="24"/>
          <w14:ligatures w14:val="none"/>
        </w:rPr>
        <w:t>ing</w:t>
      </w:r>
      <w:r w:rsidRPr="009B18B6">
        <w:rPr>
          <w:rFonts w:ascii="Times New Roman" w:eastAsia="Times New Roman" w:hAnsi="Times New Roman" w:cs="Times New Roman"/>
          <w:kern w:val="0"/>
          <w:sz w:val="24"/>
          <w:szCs w:val="24"/>
          <w14:ligatures w14:val="none"/>
        </w:rPr>
        <w:t xml:space="preserve"> constant colors on surfaces that vary in brightnesses (more on this later). </w:t>
      </w:r>
    </w:p>
    <w:p w14:paraId="2B1F0031" w14:textId="4C7574B9" w:rsidR="009C6DC3" w:rsidRPr="009B18B6" w:rsidRDefault="0016381C"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While the dense electrical activity in color detectors across retinas generates colors, it’s the retina’s EM </w:t>
      </w:r>
      <w:r w:rsidR="009C6DC3" w:rsidRPr="009B18B6">
        <w:rPr>
          <w:rFonts w:ascii="Times New Roman" w:eastAsia="Times New Roman" w:hAnsi="Times New Roman" w:cs="Times New Roman"/>
          <w:kern w:val="0"/>
          <w:sz w:val="24"/>
          <w:szCs w:val="24"/>
          <w14:ligatures w14:val="none"/>
        </w:rPr>
        <w:t xml:space="preserve">field </w:t>
      </w:r>
      <w:r w:rsidRPr="009B18B6">
        <w:rPr>
          <w:rFonts w:ascii="Times New Roman" w:eastAsia="Times New Roman" w:hAnsi="Times New Roman" w:cs="Times New Roman"/>
          <w:kern w:val="0"/>
          <w:sz w:val="24"/>
          <w:szCs w:val="24"/>
          <w14:ligatures w14:val="none"/>
        </w:rPr>
        <w:t xml:space="preserve">that </w:t>
      </w:r>
      <w:r w:rsidR="009C6DC3" w:rsidRPr="009B18B6">
        <w:rPr>
          <w:rFonts w:ascii="Times New Roman" w:eastAsia="Times New Roman" w:hAnsi="Times New Roman" w:cs="Times New Roman"/>
          <w:kern w:val="0"/>
          <w:sz w:val="24"/>
          <w:szCs w:val="24"/>
          <w14:ligatures w14:val="none"/>
        </w:rPr>
        <w:t>uni</w:t>
      </w:r>
      <w:r w:rsidR="0039644B" w:rsidRPr="009B18B6">
        <w:rPr>
          <w:rFonts w:ascii="Times New Roman" w:eastAsia="Times New Roman" w:hAnsi="Times New Roman" w:cs="Times New Roman"/>
          <w:kern w:val="0"/>
          <w:sz w:val="24"/>
          <w:szCs w:val="24"/>
          <w14:ligatures w14:val="none"/>
        </w:rPr>
        <w:t>tes</w:t>
      </w:r>
      <w:r w:rsidR="009C6DC3" w:rsidRPr="009B18B6">
        <w:rPr>
          <w:rFonts w:ascii="Times New Roman" w:eastAsia="Times New Roman" w:hAnsi="Times New Roman" w:cs="Times New Roman"/>
          <w:kern w:val="0"/>
          <w:sz w:val="24"/>
          <w:szCs w:val="24"/>
          <w14:ligatures w14:val="none"/>
        </w:rPr>
        <w:t xml:space="preserve"> these colors to form </w:t>
      </w:r>
      <w:r w:rsidR="009411A3" w:rsidRPr="009B18B6">
        <w:rPr>
          <w:rFonts w:ascii="Times New Roman" w:eastAsia="Times New Roman" w:hAnsi="Times New Roman" w:cs="Times New Roman"/>
          <w:kern w:val="0"/>
          <w:sz w:val="24"/>
          <w:szCs w:val="24"/>
          <w14:ligatures w14:val="none"/>
        </w:rPr>
        <w:t xml:space="preserve">retinal </w:t>
      </w:r>
      <w:r w:rsidR="009C6DC3" w:rsidRPr="009B18B6">
        <w:rPr>
          <w:rFonts w:ascii="Times New Roman" w:eastAsia="Times New Roman" w:hAnsi="Times New Roman" w:cs="Times New Roman"/>
          <w:kern w:val="0"/>
          <w:sz w:val="24"/>
          <w:szCs w:val="24"/>
          <w14:ligatures w14:val="none"/>
        </w:rPr>
        <w:t>images. Th</w:t>
      </w:r>
      <w:r w:rsidR="008E429E" w:rsidRPr="009B18B6">
        <w:rPr>
          <w:rFonts w:ascii="Times New Roman" w:eastAsia="Times New Roman" w:hAnsi="Times New Roman" w:cs="Times New Roman"/>
          <w:kern w:val="0"/>
          <w:sz w:val="24"/>
          <w:szCs w:val="24"/>
          <w14:ligatures w14:val="none"/>
        </w:rPr>
        <w:t>is</w:t>
      </w:r>
      <w:r w:rsidR="009C6DC3" w:rsidRPr="009B18B6">
        <w:rPr>
          <w:rFonts w:ascii="Times New Roman" w:eastAsia="Times New Roman" w:hAnsi="Times New Roman" w:cs="Times New Roman"/>
          <w:kern w:val="0"/>
          <w:sz w:val="24"/>
          <w:szCs w:val="24"/>
          <w14:ligatures w14:val="none"/>
        </w:rPr>
        <w:t xml:space="preserve"> field is too insubstantial</w:t>
      </w:r>
      <w:r w:rsidR="009274A8" w:rsidRPr="009B18B6">
        <w:rPr>
          <w:rFonts w:ascii="Times New Roman" w:eastAsia="Times New Roman" w:hAnsi="Times New Roman" w:cs="Times New Roman"/>
          <w:kern w:val="0"/>
          <w:sz w:val="24"/>
          <w:szCs w:val="24"/>
          <w14:ligatures w14:val="none"/>
        </w:rPr>
        <w:t xml:space="preserve"> in rest energy</w:t>
      </w:r>
      <w:r w:rsidR="007D1F65" w:rsidRPr="009B18B6">
        <w:rPr>
          <w:rFonts w:ascii="Times New Roman" w:eastAsia="Times New Roman" w:hAnsi="Times New Roman" w:cs="Times New Roman"/>
          <w:kern w:val="0"/>
          <w:sz w:val="24"/>
          <w:szCs w:val="24"/>
          <w14:ligatures w14:val="none"/>
        </w:rPr>
        <w:t xml:space="preserve"> </w:t>
      </w:r>
      <w:r w:rsidR="009C6DC3" w:rsidRPr="009B18B6">
        <w:rPr>
          <w:rFonts w:ascii="Times New Roman" w:eastAsia="Times New Roman" w:hAnsi="Times New Roman" w:cs="Times New Roman"/>
          <w:kern w:val="0"/>
          <w:sz w:val="24"/>
          <w:szCs w:val="24"/>
          <w14:ligatures w14:val="none"/>
        </w:rPr>
        <w:t xml:space="preserve">relative to the </w:t>
      </w:r>
      <w:r w:rsidR="008E429E" w:rsidRPr="009B18B6">
        <w:rPr>
          <w:rFonts w:ascii="Times New Roman" w:eastAsia="Times New Roman" w:hAnsi="Times New Roman" w:cs="Times New Roman"/>
          <w:kern w:val="0"/>
          <w:sz w:val="24"/>
          <w:szCs w:val="24"/>
          <w14:ligatures w14:val="none"/>
        </w:rPr>
        <w:t>detector proteins</w:t>
      </w:r>
      <w:r w:rsidR="009C6DC3" w:rsidRPr="009B18B6">
        <w:rPr>
          <w:rFonts w:ascii="Times New Roman" w:eastAsia="Times New Roman" w:hAnsi="Times New Roman" w:cs="Times New Roman"/>
          <w:kern w:val="0"/>
          <w:sz w:val="24"/>
          <w:szCs w:val="24"/>
          <w14:ligatures w14:val="none"/>
        </w:rPr>
        <w:t xml:space="preserve"> to determine the colors in images</w:t>
      </w:r>
      <w:r w:rsidR="007D1F65" w:rsidRPr="009B18B6">
        <w:rPr>
          <w:rFonts w:ascii="Times New Roman" w:eastAsia="Times New Roman" w:hAnsi="Times New Roman" w:cs="Times New Roman"/>
          <w:kern w:val="0"/>
          <w:sz w:val="24"/>
          <w:szCs w:val="24"/>
          <w14:ligatures w14:val="none"/>
        </w:rPr>
        <w:t xml:space="preserve"> (cf. the footnotes above)</w:t>
      </w:r>
      <w:r w:rsidR="009C6DC3" w:rsidRPr="009B18B6">
        <w:rPr>
          <w:rFonts w:ascii="Times New Roman" w:eastAsia="Times New Roman" w:hAnsi="Times New Roman" w:cs="Times New Roman"/>
          <w:kern w:val="0"/>
          <w:sz w:val="24"/>
          <w:szCs w:val="24"/>
          <w14:ligatures w14:val="none"/>
        </w:rPr>
        <w:t>, but the field’s continuity is well suited to uni</w:t>
      </w:r>
      <w:r w:rsidR="008E429E" w:rsidRPr="009B18B6">
        <w:rPr>
          <w:rFonts w:ascii="Times New Roman" w:eastAsia="Times New Roman" w:hAnsi="Times New Roman" w:cs="Times New Roman"/>
          <w:kern w:val="0"/>
          <w:sz w:val="24"/>
          <w:szCs w:val="24"/>
          <w14:ligatures w14:val="none"/>
        </w:rPr>
        <w:t>ting</w:t>
      </w:r>
      <w:r w:rsidR="009C6DC3" w:rsidRPr="009B18B6">
        <w:rPr>
          <w:rFonts w:ascii="Times New Roman" w:eastAsia="Times New Roman" w:hAnsi="Times New Roman" w:cs="Times New Roman"/>
          <w:kern w:val="0"/>
          <w:sz w:val="24"/>
          <w:szCs w:val="24"/>
          <w14:ligatures w14:val="none"/>
        </w:rPr>
        <w:t xml:space="preserve"> colors</w:t>
      </w:r>
      <w:r w:rsidR="008E429E" w:rsidRPr="009B18B6">
        <w:rPr>
          <w:rFonts w:ascii="Times New Roman" w:eastAsia="Times New Roman" w:hAnsi="Times New Roman" w:cs="Times New Roman"/>
          <w:kern w:val="0"/>
          <w:sz w:val="24"/>
          <w:szCs w:val="24"/>
          <w14:ligatures w14:val="none"/>
        </w:rPr>
        <w:t xml:space="preserve"> into images</w:t>
      </w:r>
      <w:r w:rsidR="009C6DC3" w:rsidRPr="009B18B6">
        <w:rPr>
          <w:rFonts w:ascii="Times New Roman" w:eastAsia="Times New Roman" w:hAnsi="Times New Roman" w:cs="Times New Roman"/>
          <w:kern w:val="0"/>
          <w:sz w:val="24"/>
          <w:szCs w:val="24"/>
          <w14:ligatures w14:val="none"/>
        </w:rPr>
        <w:t xml:space="preserve">. </w:t>
      </w:r>
      <w:r w:rsidR="00F6648C" w:rsidRPr="009B18B6">
        <w:rPr>
          <w:rFonts w:ascii="Times New Roman" w:eastAsia="Times New Roman" w:hAnsi="Times New Roman" w:cs="Times New Roman"/>
          <w:kern w:val="0"/>
          <w:sz w:val="24"/>
          <w:szCs w:val="24"/>
          <w14:ligatures w14:val="none"/>
        </w:rPr>
        <w:t xml:space="preserve">This field extends via ion currents along labeled lines into higher levels to </w:t>
      </w:r>
      <w:r w:rsidR="005E131D" w:rsidRPr="009B18B6">
        <w:rPr>
          <w:rFonts w:ascii="Times New Roman" w:eastAsia="Times New Roman" w:hAnsi="Times New Roman" w:cs="Times New Roman"/>
          <w:kern w:val="0"/>
          <w:sz w:val="24"/>
          <w:szCs w:val="24"/>
          <w14:ligatures w14:val="none"/>
        </w:rPr>
        <w:t xml:space="preserve">help </w:t>
      </w:r>
      <w:r w:rsidR="00F6648C" w:rsidRPr="009B18B6">
        <w:rPr>
          <w:rFonts w:ascii="Times New Roman" w:eastAsia="Times New Roman" w:hAnsi="Times New Roman" w:cs="Times New Roman"/>
          <w:kern w:val="0"/>
          <w:sz w:val="24"/>
          <w:szCs w:val="24"/>
          <w14:ligatures w14:val="none"/>
        </w:rPr>
        <w:t>create more refined images. This visual EM field connects into other circuits to help promote short-term memory and imagination.</w:t>
      </w:r>
    </w:p>
    <w:p w14:paraId="5F571C49" w14:textId="61C403AB" w:rsidR="009C6DC3" w:rsidRPr="009B18B6" w:rsidRDefault="009C6DC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This empirical hypothesis is testable. To start with, the correlations in Table 2 were compiled from numerous studies (see </w:t>
      </w:r>
      <w:r w:rsidR="00E52384" w:rsidRPr="009B18B6">
        <w:rPr>
          <w:rFonts w:ascii="Times New Roman" w:eastAsia="Times New Roman" w:hAnsi="Times New Roman" w:cs="Times New Roman"/>
          <w:kern w:val="0"/>
          <w:sz w:val="24"/>
          <w:szCs w:val="24"/>
          <w14:ligatures w14:val="none"/>
        </w:rPr>
        <w:t>xxxxx</w:t>
      </w:r>
      <w:r w:rsidRPr="009B18B6">
        <w:rPr>
          <w:rFonts w:ascii="Times New Roman" w:eastAsia="Times New Roman" w:hAnsi="Times New Roman" w:cs="Times New Roman"/>
          <w:kern w:val="0"/>
          <w:sz w:val="24"/>
          <w:szCs w:val="24"/>
          <w14:ligatures w14:val="none"/>
        </w:rPr>
        <w:t xml:space="preserve"> 2019 and </w:t>
      </w:r>
      <w:hyperlink r:id="rId9" w:tgtFrame="_blank" w:history="1">
        <w:r w:rsidRPr="009B18B6">
          <w:rPr>
            <w:rFonts w:ascii="Times New Roman" w:eastAsia="Times New Roman" w:hAnsi="Times New Roman" w:cs="Times New Roman"/>
            <w:kern w:val="0"/>
            <w:sz w:val="24"/>
            <w:szCs w:val="24"/>
            <w14:ligatures w14:val="none"/>
          </w:rPr>
          <w:t>https://www.genecards.org/</w:t>
        </w:r>
      </w:hyperlink>
      <w:r w:rsidRPr="009B18B6">
        <w:rPr>
          <w:rFonts w:ascii="Times New Roman" w:eastAsia="Times New Roman" w:hAnsi="Times New Roman" w:cs="Times New Roman"/>
          <w:kern w:val="0"/>
          <w:sz w:val="24"/>
          <w:szCs w:val="24"/>
          <w14:ligatures w14:val="none"/>
        </w:rPr>
        <w:t xml:space="preserve">). They employed fairly standard experimental procedures in which qualia were shown to appear when a certain protein is activated—and </w:t>
      </w:r>
      <w:r w:rsidR="00BC18EE" w:rsidRPr="009B18B6">
        <w:rPr>
          <w:rFonts w:ascii="Times New Roman" w:eastAsia="Times New Roman" w:hAnsi="Times New Roman" w:cs="Times New Roman"/>
          <w:kern w:val="0"/>
          <w:sz w:val="24"/>
          <w:szCs w:val="24"/>
          <w14:ligatures w14:val="none"/>
        </w:rPr>
        <w:t xml:space="preserve">to </w:t>
      </w:r>
      <w:r w:rsidRPr="009B18B6">
        <w:rPr>
          <w:rFonts w:ascii="Times New Roman" w:eastAsia="Times New Roman" w:hAnsi="Times New Roman" w:cs="Times New Roman"/>
          <w:kern w:val="0"/>
          <w:sz w:val="24"/>
          <w:szCs w:val="24"/>
          <w14:ligatures w14:val="none"/>
        </w:rPr>
        <w:t>not appear when the protein is deactivated.</w:t>
      </w:r>
    </w:p>
    <w:p w14:paraId="02817806" w14:textId="091B6515" w:rsidR="009A63A4" w:rsidRPr="009B18B6" w:rsidRDefault="009C6DC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            Now the testable prediction is that these existing procedures will ultimately go beyond </w:t>
      </w:r>
      <w:r w:rsidR="001B3EDF" w:rsidRPr="009B18B6">
        <w:rPr>
          <w:rFonts w:ascii="Times New Roman" w:eastAsia="Times New Roman" w:hAnsi="Times New Roman" w:cs="Times New Roman"/>
          <w:kern w:val="0"/>
          <w:sz w:val="24"/>
          <w:szCs w:val="24"/>
          <w14:ligatures w14:val="none"/>
        </w:rPr>
        <w:t xml:space="preserve">the dozens of </w:t>
      </w:r>
      <w:r w:rsidRPr="009B18B6">
        <w:rPr>
          <w:rFonts w:ascii="Times New Roman" w:eastAsia="Times New Roman" w:hAnsi="Times New Roman" w:cs="Times New Roman"/>
          <w:kern w:val="0"/>
          <w:sz w:val="24"/>
          <w:szCs w:val="24"/>
          <w14:ligatures w14:val="none"/>
        </w:rPr>
        <w:t>already discovered qualia-protein correlations</w:t>
      </w:r>
      <w:r w:rsidR="00065AB1" w:rsidRPr="009B18B6">
        <w:rPr>
          <w:rFonts w:ascii="Times New Roman" w:eastAsia="Times New Roman" w:hAnsi="Times New Roman" w:cs="Times New Roman"/>
          <w:kern w:val="0"/>
          <w:sz w:val="24"/>
          <w:szCs w:val="24"/>
          <w14:ligatures w14:val="none"/>
        </w:rPr>
        <w:t xml:space="preserve">. They will </w:t>
      </w:r>
      <w:r w:rsidRPr="009B18B6">
        <w:rPr>
          <w:rFonts w:ascii="Times New Roman" w:eastAsia="Times New Roman" w:hAnsi="Times New Roman" w:cs="Times New Roman"/>
          <w:kern w:val="0"/>
          <w:sz w:val="24"/>
          <w:szCs w:val="24"/>
          <w14:ligatures w14:val="none"/>
        </w:rPr>
        <w:t xml:space="preserve">fully establish that all primary sensory and emotional qualia correlate with electrically active detector proteins. This is a real test of HT because it offers a clear path to falsifying it. For example, the neural correlates of primary odor qualia are a mysterious, impenetrable jungle </w:t>
      </w:r>
      <w:r w:rsidR="00E477EF" w:rsidRPr="009B18B6">
        <w:rPr>
          <w:rFonts w:ascii="Times New Roman" w:eastAsia="Times New Roman" w:hAnsi="Times New Roman" w:cs="Times New Roman"/>
          <w:kern w:val="0"/>
          <w:sz w:val="24"/>
          <w:szCs w:val="24"/>
          <w14:ligatures w14:val="none"/>
        </w:rPr>
        <w:t>that</w:t>
      </w:r>
      <w:r w:rsidRPr="009B18B6">
        <w:rPr>
          <w:rFonts w:ascii="Times New Roman" w:eastAsia="Times New Roman" w:hAnsi="Times New Roman" w:cs="Times New Roman"/>
          <w:kern w:val="0"/>
          <w:sz w:val="24"/>
          <w:szCs w:val="24"/>
          <w14:ligatures w14:val="none"/>
        </w:rPr>
        <w:t xml:space="preserve"> might end up not correlating with detector proteins. But the degree to which qualia-protein correlations do continue to hold up will be the degree to which HT’s qualia-protein-correlation hypothesis is confirmed.</w:t>
      </w:r>
      <w:r w:rsidR="00A7508B" w:rsidRPr="009B18B6">
        <w:rPr>
          <w:rFonts w:ascii="Times New Roman" w:eastAsia="Times New Roman" w:hAnsi="Times New Roman" w:cs="Times New Roman"/>
          <w:kern w:val="0"/>
          <w:sz w:val="24"/>
          <w:szCs w:val="24"/>
          <w14:ligatures w14:val="none"/>
        </w:rPr>
        <w:t xml:space="preserve"> </w:t>
      </w:r>
    </w:p>
    <w:p w14:paraId="7FAB5B49" w14:textId="6BBF4D20" w:rsidR="00303B3D" w:rsidRPr="009B18B6" w:rsidRDefault="009A63A4"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To summarize, in HT, the three primary colors arise in cone opsins. The</w:t>
      </w:r>
      <w:r w:rsidR="00857FA5" w:rsidRPr="009B18B6">
        <w:rPr>
          <w:rFonts w:ascii="Times New Roman" w:eastAsia="Times New Roman" w:hAnsi="Times New Roman" w:cs="Times New Roman"/>
          <w:kern w:val="0"/>
          <w:sz w:val="24"/>
          <w:szCs w:val="24"/>
          <w14:ligatures w14:val="none"/>
        </w:rPr>
        <w:t>y’re</w:t>
      </w:r>
      <w:r w:rsidRPr="009B18B6">
        <w:rPr>
          <w:rFonts w:ascii="Times New Roman" w:eastAsia="Times New Roman" w:hAnsi="Times New Roman" w:cs="Times New Roman"/>
          <w:kern w:val="0"/>
          <w:sz w:val="24"/>
          <w:szCs w:val="24"/>
          <w14:ligatures w14:val="none"/>
        </w:rPr>
        <w:t xml:space="preserve"> mixed and refined at higher levels by various other cells. Images are thus evolving phenomena residing at various levels—not just cortical ones. HT’s basic general claim above about qualia is that they’re the hidden, underlying nature of electrical activity in detector proteins. The empirical evidence for this </w:t>
      </w:r>
      <w:r w:rsidR="00857FA5" w:rsidRPr="009B18B6">
        <w:rPr>
          <w:rFonts w:ascii="Times New Roman" w:eastAsia="Times New Roman" w:hAnsi="Times New Roman" w:cs="Times New Roman"/>
          <w:kern w:val="0"/>
          <w:sz w:val="24"/>
          <w:szCs w:val="24"/>
          <w14:ligatures w14:val="none"/>
        </w:rPr>
        <w:t xml:space="preserve">testable </w:t>
      </w:r>
      <w:r w:rsidRPr="009B18B6">
        <w:rPr>
          <w:rFonts w:ascii="Times New Roman" w:eastAsia="Times New Roman" w:hAnsi="Times New Roman" w:cs="Times New Roman"/>
          <w:kern w:val="0"/>
          <w:sz w:val="24"/>
          <w:szCs w:val="24"/>
          <w14:ligatures w14:val="none"/>
        </w:rPr>
        <w:t>claim is Table 2, which arguably lists the only viable neural correlates of qualia.</w:t>
      </w:r>
    </w:p>
    <w:p w14:paraId="722AE24A" w14:textId="77777777" w:rsidR="00303B3D" w:rsidRPr="009B18B6" w:rsidRDefault="00303B3D"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462707E7" w14:textId="5BF5A61F" w:rsidR="00447128" w:rsidRPr="009B18B6" w:rsidRDefault="009E1D0C"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i/>
          <w:iCs/>
          <w:kern w:val="0"/>
          <w:sz w:val="24"/>
          <w:szCs w:val="24"/>
          <w14:ligatures w14:val="none"/>
        </w:rPr>
        <w:t>3</w:t>
      </w:r>
      <w:r w:rsidR="004A6F94" w:rsidRPr="009B18B6">
        <w:rPr>
          <w:rFonts w:ascii="Times New Roman" w:eastAsia="Times New Roman" w:hAnsi="Times New Roman" w:cs="Times New Roman"/>
          <w:i/>
          <w:iCs/>
          <w:kern w:val="0"/>
          <w:sz w:val="24"/>
          <w:szCs w:val="24"/>
          <w14:ligatures w14:val="none"/>
        </w:rPr>
        <w:t xml:space="preserve">.2.3 </w:t>
      </w:r>
      <w:r w:rsidR="00C8643D" w:rsidRPr="009B18B6">
        <w:rPr>
          <w:rFonts w:ascii="Times New Roman" w:eastAsia="Times New Roman" w:hAnsi="Times New Roman" w:cs="Times New Roman"/>
          <w:i/>
          <w:iCs/>
          <w:kern w:val="0"/>
          <w:sz w:val="24"/>
          <w:szCs w:val="24"/>
          <w14:ligatures w14:val="none"/>
        </w:rPr>
        <w:t xml:space="preserve">How </w:t>
      </w:r>
      <w:r w:rsidR="004A6F94" w:rsidRPr="009B18B6">
        <w:rPr>
          <w:rFonts w:ascii="Times New Roman" w:eastAsia="Times New Roman" w:hAnsi="Times New Roman" w:cs="Times New Roman"/>
          <w:i/>
          <w:iCs/>
          <w:kern w:val="0"/>
          <w:sz w:val="24"/>
          <w:szCs w:val="24"/>
          <w14:ligatures w14:val="none"/>
        </w:rPr>
        <w:t xml:space="preserve">Are </w:t>
      </w:r>
      <w:r w:rsidR="007F5602" w:rsidRPr="009B18B6">
        <w:rPr>
          <w:rFonts w:ascii="Times New Roman" w:eastAsia="Times New Roman" w:hAnsi="Times New Roman" w:cs="Times New Roman"/>
          <w:i/>
          <w:iCs/>
          <w:kern w:val="0"/>
          <w:sz w:val="24"/>
          <w:szCs w:val="24"/>
          <w14:ligatures w14:val="none"/>
        </w:rPr>
        <w:t xml:space="preserve">Existing </w:t>
      </w:r>
      <w:r w:rsidR="004A6F94" w:rsidRPr="009B18B6">
        <w:rPr>
          <w:rFonts w:ascii="Times New Roman" w:eastAsia="Times New Roman" w:hAnsi="Times New Roman" w:cs="Times New Roman"/>
          <w:i/>
          <w:iCs/>
          <w:kern w:val="0"/>
          <w:sz w:val="24"/>
          <w:szCs w:val="24"/>
          <w14:ligatures w14:val="none"/>
        </w:rPr>
        <w:t xml:space="preserve">Problems </w:t>
      </w:r>
      <w:r w:rsidR="007F5602" w:rsidRPr="009B18B6">
        <w:rPr>
          <w:rFonts w:ascii="Times New Roman" w:eastAsia="Times New Roman" w:hAnsi="Times New Roman" w:cs="Times New Roman"/>
          <w:i/>
          <w:iCs/>
          <w:kern w:val="0"/>
          <w:sz w:val="24"/>
          <w:szCs w:val="24"/>
          <w14:ligatures w14:val="none"/>
        </w:rPr>
        <w:t>with</w:t>
      </w:r>
      <w:r w:rsidR="000F375E" w:rsidRPr="009B18B6">
        <w:rPr>
          <w:rFonts w:ascii="Times New Roman" w:eastAsia="Times New Roman" w:hAnsi="Times New Roman" w:cs="Times New Roman"/>
          <w:i/>
          <w:iCs/>
          <w:kern w:val="0"/>
          <w:sz w:val="24"/>
          <w:szCs w:val="24"/>
          <w14:ligatures w14:val="none"/>
        </w:rPr>
        <w:t xml:space="preserve"> Qualia </w:t>
      </w:r>
      <w:r w:rsidR="004A6F94" w:rsidRPr="009B18B6">
        <w:rPr>
          <w:rFonts w:ascii="Times New Roman" w:eastAsia="Times New Roman" w:hAnsi="Times New Roman" w:cs="Times New Roman"/>
          <w:i/>
          <w:iCs/>
          <w:kern w:val="0"/>
          <w:sz w:val="24"/>
          <w:szCs w:val="24"/>
          <w14:ligatures w14:val="none"/>
        </w:rPr>
        <w:t>Avoided?</w:t>
      </w:r>
      <w:r w:rsidR="00C8643D" w:rsidRPr="009B18B6">
        <w:rPr>
          <w:rFonts w:ascii="Times New Roman" w:eastAsia="Times New Roman" w:hAnsi="Times New Roman" w:cs="Times New Roman"/>
          <w:kern w:val="0"/>
          <w:sz w:val="24"/>
          <w:szCs w:val="24"/>
          <w14:ligatures w14:val="none"/>
        </w:rPr>
        <w:t xml:space="preserve"> Network-based accounts don’t specify how different labeled lines encode different qualia, while field-based accounts don’t specify how different EM field patterns encode different qualia. HT </w:t>
      </w:r>
      <w:r w:rsidR="00224D59" w:rsidRPr="009B18B6">
        <w:rPr>
          <w:rFonts w:ascii="Times New Roman" w:eastAsia="Times New Roman" w:hAnsi="Times New Roman" w:cs="Times New Roman"/>
          <w:kern w:val="0"/>
          <w:sz w:val="24"/>
          <w:szCs w:val="24"/>
          <w14:ligatures w14:val="none"/>
        </w:rPr>
        <w:t xml:space="preserve">synthesizes these accounts by arguing </w:t>
      </w:r>
      <w:r w:rsidR="00C8643D" w:rsidRPr="009B18B6">
        <w:rPr>
          <w:rFonts w:ascii="Times New Roman" w:eastAsia="Times New Roman" w:hAnsi="Times New Roman" w:cs="Times New Roman"/>
          <w:kern w:val="0"/>
          <w:sz w:val="24"/>
          <w:szCs w:val="24"/>
          <w14:ligatures w14:val="none"/>
        </w:rPr>
        <w:t>that different qualia are different electrified detector proteins</w:t>
      </w:r>
      <w:r w:rsidR="00C76D18" w:rsidRPr="009B18B6">
        <w:rPr>
          <w:rFonts w:ascii="Times New Roman" w:eastAsia="Times New Roman" w:hAnsi="Times New Roman" w:cs="Times New Roman"/>
          <w:kern w:val="0"/>
          <w:sz w:val="24"/>
          <w:szCs w:val="24"/>
          <w14:ligatures w14:val="none"/>
        </w:rPr>
        <w:t xml:space="preserve"> in labeled lines</w:t>
      </w:r>
      <w:r w:rsidR="00C8643D" w:rsidRPr="009B18B6">
        <w:rPr>
          <w:rFonts w:ascii="Times New Roman" w:eastAsia="Times New Roman" w:hAnsi="Times New Roman" w:cs="Times New Roman"/>
          <w:kern w:val="0"/>
          <w:sz w:val="24"/>
          <w:szCs w:val="24"/>
          <w14:ligatures w14:val="none"/>
        </w:rPr>
        <w:t xml:space="preserve">, and that EM fields unify these qualia to form overall </w:t>
      </w:r>
      <w:r w:rsidR="00001864" w:rsidRPr="009B18B6">
        <w:rPr>
          <w:rFonts w:ascii="Times New Roman" w:eastAsia="Times New Roman" w:hAnsi="Times New Roman" w:cs="Times New Roman"/>
          <w:kern w:val="0"/>
          <w:sz w:val="24"/>
          <w:szCs w:val="24"/>
          <w14:ligatures w14:val="none"/>
        </w:rPr>
        <w:t>colors in images</w:t>
      </w:r>
      <w:r w:rsidR="00C8643D" w:rsidRPr="009B18B6">
        <w:rPr>
          <w:rFonts w:ascii="Times New Roman" w:eastAsia="Times New Roman" w:hAnsi="Times New Roman" w:cs="Times New Roman"/>
          <w:kern w:val="0"/>
          <w:sz w:val="24"/>
          <w:szCs w:val="24"/>
          <w14:ligatures w14:val="none"/>
        </w:rPr>
        <w:t xml:space="preserve">. </w:t>
      </w:r>
      <w:r w:rsidR="00B42D36" w:rsidRPr="009B18B6">
        <w:rPr>
          <w:rFonts w:ascii="Times New Roman" w:eastAsia="Times New Roman" w:hAnsi="Times New Roman" w:cs="Times New Roman"/>
          <w:kern w:val="0"/>
          <w:sz w:val="24"/>
          <w:szCs w:val="24"/>
          <w14:ligatures w14:val="none"/>
        </w:rPr>
        <w:t>But i</w:t>
      </w:r>
      <w:r w:rsidR="00285151" w:rsidRPr="009B18B6">
        <w:rPr>
          <w:rFonts w:ascii="Times New Roman" w:eastAsia="Times New Roman" w:hAnsi="Times New Roman" w:cs="Times New Roman"/>
          <w:kern w:val="0"/>
          <w:sz w:val="24"/>
          <w:szCs w:val="24"/>
          <w14:ligatures w14:val="none"/>
        </w:rPr>
        <w:t>n HT</w:t>
      </w:r>
      <w:r w:rsidR="00C8643D" w:rsidRPr="009B18B6">
        <w:rPr>
          <w:rFonts w:ascii="Times New Roman" w:eastAsia="Times New Roman" w:hAnsi="Times New Roman" w:cs="Times New Roman"/>
          <w:kern w:val="0"/>
          <w:sz w:val="24"/>
          <w:szCs w:val="24"/>
          <w14:ligatures w14:val="none"/>
        </w:rPr>
        <w:t>, colors and images aren’t obscure, elusive codes that the brain mysteriously decodes then translates into conscious form</w:t>
      </w:r>
      <w:r w:rsidR="00BA5375" w:rsidRPr="009B18B6">
        <w:rPr>
          <w:rFonts w:ascii="Times New Roman" w:eastAsia="Times New Roman" w:hAnsi="Times New Roman" w:cs="Times New Roman"/>
          <w:kern w:val="0"/>
          <w:sz w:val="24"/>
          <w:szCs w:val="24"/>
          <w14:ligatures w14:val="none"/>
        </w:rPr>
        <w:t>, as in the network and field accounts</w:t>
      </w:r>
      <w:r w:rsidR="00C8643D" w:rsidRPr="009B18B6">
        <w:rPr>
          <w:rFonts w:ascii="Times New Roman" w:eastAsia="Times New Roman" w:hAnsi="Times New Roman" w:cs="Times New Roman"/>
          <w:kern w:val="0"/>
          <w:sz w:val="24"/>
          <w:szCs w:val="24"/>
          <w14:ligatures w14:val="none"/>
        </w:rPr>
        <w:t xml:space="preserve">. Images are </w:t>
      </w:r>
      <w:r w:rsidR="005331E3" w:rsidRPr="009B18B6">
        <w:rPr>
          <w:rFonts w:ascii="Times New Roman" w:eastAsia="Times New Roman" w:hAnsi="Times New Roman" w:cs="Times New Roman"/>
          <w:kern w:val="0"/>
          <w:sz w:val="24"/>
          <w:szCs w:val="24"/>
          <w14:ligatures w14:val="none"/>
        </w:rPr>
        <w:t xml:space="preserve">instead </w:t>
      </w:r>
      <w:r w:rsidR="00C8643D" w:rsidRPr="009B18B6">
        <w:rPr>
          <w:rFonts w:ascii="Times New Roman" w:eastAsia="Times New Roman" w:hAnsi="Times New Roman" w:cs="Times New Roman"/>
          <w:kern w:val="0"/>
          <w:sz w:val="24"/>
          <w:szCs w:val="24"/>
          <w14:ligatures w14:val="none"/>
        </w:rPr>
        <w:t xml:space="preserve">substances laid out </w:t>
      </w:r>
      <w:r w:rsidR="0003061C" w:rsidRPr="009B18B6">
        <w:rPr>
          <w:rFonts w:ascii="Times New Roman" w:eastAsia="Times New Roman" w:hAnsi="Times New Roman" w:cs="Times New Roman"/>
          <w:kern w:val="0"/>
          <w:sz w:val="24"/>
          <w:szCs w:val="24"/>
          <w14:ligatures w14:val="none"/>
        </w:rPr>
        <w:t>across</w:t>
      </w:r>
      <w:r w:rsidR="00C8643D" w:rsidRPr="009B18B6">
        <w:rPr>
          <w:rFonts w:ascii="Times New Roman" w:eastAsia="Times New Roman" w:hAnsi="Times New Roman" w:cs="Times New Roman"/>
          <w:kern w:val="0"/>
          <w:sz w:val="24"/>
          <w:szCs w:val="24"/>
          <w14:ligatures w14:val="none"/>
        </w:rPr>
        <w:t xml:space="preserve"> the electrical activity of detector arrays </w:t>
      </w:r>
      <w:r w:rsidR="0003061C" w:rsidRPr="009B18B6">
        <w:rPr>
          <w:rFonts w:ascii="Times New Roman" w:eastAsia="Times New Roman" w:hAnsi="Times New Roman" w:cs="Times New Roman"/>
          <w:kern w:val="0"/>
          <w:sz w:val="24"/>
          <w:szCs w:val="24"/>
          <w14:ligatures w14:val="none"/>
        </w:rPr>
        <w:t xml:space="preserve">of </w:t>
      </w:r>
      <w:r w:rsidR="00C8643D" w:rsidRPr="009B18B6">
        <w:rPr>
          <w:rFonts w:ascii="Times New Roman" w:eastAsia="Times New Roman" w:hAnsi="Times New Roman" w:cs="Times New Roman"/>
          <w:kern w:val="0"/>
          <w:sz w:val="24"/>
          <w:szCs w:val="24"/>
          <w14:ligatures w14:val="none"/>
        </w:rPr>
        <w:t>neural maps.</w:t>
      </w:r>
      <w:bookmarkStart w:id="10" w:name="_Hlk163498483"/>
    </w:p>
    <w:p w14:paraId="4C3E2EDC" w14:textId="77777777" w:rsidR="009868C0" w:rsidRPr="009B18B6" w:rsidRDefault="009868C0"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7DBAD958" w14:textId="6A13D01C" w:rsidR="00443B5B" w:rsidRPr="009B18B6" w:rsidRDefault="009E1D0C"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b/>
          <w:bCs/>
          <w:kern w:val="0"/>
          <w:sz w:val="24"/>
          <w:szCs w:val="24"/>
          <w14:ligatures w14:val="none"/>
        </w:rPr>
        <w:t>3</w:t>
      </w:r>
      <w:r w:rsidR="004A6F94" w:rsidRPr="009B18B6">
        <w:rPr>
          <w:rFonts w:ascii="Times New Roman" w:eastAsia="Times New Roman" w:hAnsi="Times New Roman" w:cs="Times New Roman"/>
          <w:b/>
          <w:bCs/>
          <w:kern w:val="0"/>
          <w:sz w:val="24"/>
          <w:szCs w:val="24"/>
          <w14:ligatures w14:val="none"/>
        </w:rPr>
        <w:t xml:space="preserve">.3 </w:t>
      </w:r>
      <w:r w:rsidR="000F099B" w:rsidRPr="009B18B6">
        <w:rPr>
          <w:rFonts w:ascii="Times New Roman" w:eastAsia="Times New Roman" w:hAnsi="Times New Roman" w:cs="Times New Roman"/>
          <w:b/>
          <w:bCs/>
          <w:kern w:val="0"/>
          <w:sz w:val="24"/>
          <w:szCs w:val="24"/>
          <w14:ligatures w14:val="none"/>
        </w:rPr>
        <w:t xml:space="preserve">How </w:t>
      </w:r>
      <w:r w:rsidR="004A6F94" w:rsidRPr="009B18B6">
        <w:rPr>
          <w:rFonts w:ascii="Times New Roman" w:eastAsia="Times New Roman" w:hAnsi="Times New Roman" w:cs="Times New Roman"/>
          <w:b/>
          <w:bCs/>
          <w:kern w:val="0"/>
          <w:sz w:val="24"/>
          <w:szCs w:val="24"/>
          <w14:ligatures w14:val="none"/>
        </w:rPr>
        <w:t>Do Images Get Their Structures?</w:t>
      </w:r>
      <w:r w:rsidR="004A6F94" w:rsidRPr="009B18B6">
        <w:rPr>
          <w:rFonts w:ascii="Times New Roman" w:eastAsia="Times New Roman" w:hAnsi="Times New Roman" w:cs="Times New Roman"/>
          <w:kern w:val="0"/>
          <w:sz w:val="24"/>
          <w:szCs w:val="24"/>
          <w14:ligatures w14:val="none"/>
        </w:rPr>
        <w:t> </w:t>
      </w:r>
    </w:p>
    <w:p w14:paraId="4BB55A4B" w14:textId="581BC0DD" w:rsidR="00F6112E" w:rsidRPr="009B18B6" w:rsidRDefault="00F6112E"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HT answers this question in three steps. (a) How do images get their unified </w:t>
      </w:r>
      <w:r w:rsidR="00A63B3A" w:rsidRPr="009B18B6">
        <w:rPr>
          <w:rFonts w:ascii="Times New Roman" w:eastAsia="Times New Roman" w:hAnsi="Times New Roman" w:cs="Times New Roman"/>
          <w:kern w:val="0"/>
          <w:sz w:val="24"/>
          <w:szCs w:val="24"/>
          <w14:ligatures w14:val="none"/>
        </w:rPr>
        <w:t>structures</w:t>
      </w:r>
      <w:r w:rsidRPr="009B18B6">
        <w:rPr>
          <w:rFonts w:ascii="Times New Roman" w:eastAsia="Times New Roman" w:hAnsi="Times New Roman" w:cs="Times New Roman"/>
          <w:kern w:val="0"/>
          <w:sz w:val="24"/>
          <w:szCs w:val="24"/>
          <w14:ligatures w14:val="none"/>
        </w:rPr>
        <w:t xml:space="preserve">? (b) How do images get their pictorial </w:t>
      </w:r>
      <w:r w:rsidR="00A63B3A" w:rsidRPr="009B18B6">
        <w:rPr>
          <w:rFonts w:ascii="Times New Roman" w:eastAsia="Times New Roman" w:hAnsi="Times New Roman" w:cs="Times New Roman"/>
          <w:kern w:val="0"/>
          <w:sz w:val="24"/>
          <w:szCs w:val="24"/>
          <w14:ligatures w14:val="none"/>
        </w:rPr>
        <w:t>structures</w:t>
      </w:r>
      <w:r w:rsidRPr="009B18B6">
        <w:rPr>
          <w:rFonts w:ascii="Times New Roman" w:eastAsia="Times New Roman" w:hAnsi="Times New Roman" w:cs="Times New Roman"/>
          <w:kern w:val="0"/>
          <w:sz w:val="24"/>
          <w:szCs w:val="24"/>
          <w14:ligatures w14:val="none"/>
        </w:rPr>
        <w:t>?</w:t>
      </w:r>
      <w:r w:rsidR="0097608C" w:rsidRPr="009B18B6">
        <w:rPr>
          <w:rFonts w:ascii="Times New Roman" w:eastAsia="Times New Roman" w:hAnsi="Times New Roman" w:cs="Times New Roman"/>
          <w:kern w:val="0"/>
          <w:sz w:val="24"/>
          <w:szCs w:val="24"/>
          <w14:ligatures w14:val="none"/>
        </w:rPr>
        <w:t xml:space="preserve"> (c) How are </w:t>
      </w:r>
      <w:r w:rsidR="00343BCF" w:rsidRPr="009B18B6">
        <w:rPr>
          <w:rFonts w:ascii="Times New Roman" w:eastAsia="Times New Roman" w:hAnsi="Times New Roman" w:cs="Times New Roman"/>
          <w:kern w:val="0"/>
          <w:sz w:val="24"/>
          <w:szCs w:val="24"/>
          <w14:ligatures w14:val="none"/>
        </w:rPr>
        <w:t xml:space="preserve">existing </w:t>
      </w:r>
      <w:r w:rsidR="0097608C" w:rsidRPr="009B18B6">
        <w:rPr>
          <w:rFonts w:ascii="Times New Roman" w:eastAsia="Times New Roman" w:hAnsi="Times New Roman" w:cs="Times New Roman"/>
          <w:kern w:val="0"/>
          <w:sz w:val="24"/>
          <w:szCs w:val="24"/>
          <w14:ligatures w14:val="none"/>
        </w:rPr>
        <w:t xml:space="preserve">problems </w:t>
      </w:r>
      <w:r w:rsidR="00343BCF" w:rsidRPr="009B18B6">
        <w:rPr>
          <w:rFonts w:ascii="Times New Roman" w:eastAsia="Times New Roman" w:hAnsi="Times New Roman" w:cs="Times New Roman"/>
          <w:kern w:val="0"/>
          <w:sz w:val="24"/>
          <w:szCs w:val="24"/>
          <w14:ligatures w14:val="none"/>
        </w:rPr>
        <w:t xml:space="preserve">with structure </w:t>
      </w:r>
      <w:r w:rsidR="0097608C" w:rsidRPr="009B18B6">
        <w:rPr>
          <w:rFonts w:ascii="Times New Roman" w:eastAsia="Times New Roman" w:hAnsi="Times New Roman" w:cs="Times New Roman"/>
          <w:kern w:val="0"/>
          <w:sz w:val="24"/>
          <w:szCs w:val="24"/>
          <w14:ligatures w14:val="none"/>
        </w:rPr>
        <w:t>avoided?</w:t>
      </w:r>
    </w:p>
    <w:p w14:paraId="2C5F911A" w14:textId="77777777" w:rsidR="00855061" w:rsidRPr="009B18B6" w:rsidRDefault="00855061"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67AB7B45" w14:textId="6F23D0C7" w:rsidR="00855061" w:rsidRPr="009B18B6" w:rsidRDefault="009E1D0C"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bookmarkStart w:id="11" w:name="_Hlk164337200"/>
      <w:r w:rsidRPr="009B18B6">
        <w:rPr>
          <w:rFonts w:ascii="Times New Roman" w:eastAsia="Times New Roman" w:hAnsi="Times New Roman" w:cs="Times New Roman"/>
          <w:i/>
          <w:iCs/>
          <w:kern w:val="0"/>
          <w:sz w:val="24"/>
          <w:szCs w:val="24"/>
          <w14:ligatures w14:val="none"/>
        </w:rPr>
        <w:t>3</w:t>
      </w:r>
      <w:r w:rsidR="00855061" w:rsidRPr="009B18B6">
        <w:rPr>
          <w:rFonts w:ascii="Times New Roman" w:eastAsia="Times New Roman" w:hAnsi="Times New Roman" w:cs="Times New Roman"/>
          <w:i/>
          <w:iCs/>
          <w:kern w:val="0"/>
          <w:sz w:val="24"/>
          <w:szCs w:val="24"/>
          <w14:ligatures w14:val="none"/>
        </w:rPr>
        <w:t xml:space="preserve">.3.1 </w:t>
      </w:r>
      <w:r w:rsidR="00F6112E" w:rsidRPr="009B18B6">
        <w:rPr>
          <w:rFonts w:ascii="Times New Roman" w:eastAsia="Times New Roman" w:hAnsi="Times New Roman" w:cs="Times New Roman"/>
          <w:i/>
          <w:iCs/>
          <w:kern w:val="0"/>
          <w:sz w:val="24"/>
          <w:szCs w:val="24"/>
          <w14:ligatures w14:val="none"/>
        </w:rPr>
        <w:t xml:space="preserve">How </w:t>
      </w:r>
      <w:r w:rsidR="00110226" w:rsidRPr="009B18B6">
        <w:rPr>
          <w:rFonts w:ascii="Times New Roman" w:eastAsia="Times New Roman" w:hAnsi="Times New Roman" w:cs="Times New Roman"/>
          <w:i/>
          <w:iCs/>
          <w:kern w:val="0"/>
          <w:sz w:val="24"/>
          <w:szCs w:val="24"/>
          <w14:ligatures w14:val="none"/>
        </w:rPr>
        <w:t xml:space="preserve">Do Images Get Their Unified </w:t>
      </w:r>
      <w:r w:rsidR="00016276" w:rsidRPr="009B18B6">
        <w:rPr>
          <w:rFonts w:ascii="Times New Roman" w:eastAsia="Times New Roman" w:hAnsi="Times New Roman" w:cs="Times New Roman"/>
          <w:i/>
          <w:iCs/>
          <w:kern w:val="0"/>
          <w:sz w:val="24"/>
          <w:szCs w:val="24"/>
          <w14:ligatures w14:val="none"/>
        </w:rPr>
        <w:t>Structure</w:t>
      </w:r>
      <w:r w:rsidR="00110226" w:rsidRPr="009B18B6">
        <w:rPr>
          <w:rFonts w:ascii="Times New Roman" w:eastAsia="Times New Roman" w:hAnsi="Times New Roman" w:cs="Times New Roman"/>
          <w:i/>
          <w:iCs/>
          <w:kern w:val="0"/>
          <w:sz w:val="24"/>
          <w:szCs w:val="24"/>
          <w14:ligatures w14:val="none"/>
        </w:rPr>
        <w:t>?</w:t>
      </w:r>
      <w:r w:rsidR="00F6112E" w:rsidRPr="009B18B6">
        <w:rPr>
          <w:rFonts w:ascii="Times New Roman" w:eastAsia="Times New Roman" w:hAnsi="Times New Roman" w:cs="Times New Roman"/>
          <w:kern w:val="0"/>
          <w:sz w:val="24"/>
          <w:szCs w:val="24"/>
          <w14:ligatures w14:val="none"/>
        </w:rPr>
        <w:t xml:space="preserve"> </w:t>
      </w:r>
    </w:p>
    <w:p w14:paraId="4718D5C5" w14:textId="414C9CB4" w:rsidR="00023469" w:rsidRPr="009B18B6" w:rsidRDefault="0002346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xml:space="preserve">As argued above, network-based accounts haven’t adequately explained how the separate color and shape circuits bind into a unified form. Neither </w:t>
      </w:r>
      <w:r w:rsidR="00514F67" w:rsidRPr="009B18B6">
        <w:rPr>
          <w:rFonts w:ascii="Times New Roman" w:eastAsia="Times New Roman" w:hAnsi="Times New Roman" w:cs="Times New Roman"/>
          <w:kern w:val="0"/>
          <w:sz w:val="24"/>
          <w:szCs w:val="24"/>
          <w14:ligatures w14:val="none"/>
        </w:rPr>
        <w:t>synaptic</w:t>
      </w:r>
      <w:r w:rsidRPr="009B18B6">
        <w:rPr>
          <w:rFonts w:ascii="Times New Roman" w:eastAsia="Times New Roman" w:hAnsi="Times New Roman" w:cs="Times New Roman"/>
          <w:kern w:val="0"/>
          <w:sz w:val="24"/>
          <w:szCs w:val="24"/>
          <w14:ligatures w14:val="none"/>
        </w:rPr>
        <w:t xml:space="preserve"> connections, synchronized firing, nor integrated information works here. But, as noted earlier, neural fields help explain this unity. Unlike </w:t>
      </w:r>
      <w:r w:rsidR="00505111" w:rsidRPr="009B18B6">
        <w:rPr>
          <w:rFonts w:ascii="Times New Roman" w:eastAsia="Times New Roman" w:hAnsi="Times New Roman" w:cs="Times New Roman"/>
          <w:kern w:val="0"/>
          <w:sz w:val="24"/>
          <w:szCs w:val="24"/>
          <w14:ligatures w14:val="none"/>
        </w:rPr>
        <w:t xml:space="preserve">the </w:t>
      </w:r>
      <w:r w:rsidRPr="009B18B6">
        <w:rPr>
          <w:rFonts w:ascii="Times New Roman" w:eastAsia="Times New Roman" w:hAnsi="Times New Roman" w:cs="Times New Roman"/>
          <w:kern w:val="0"/>
          <w:sz w:val="24"/>
          <w:szCs w:val="24"/>
          <w14:ligatures w14:val="none"/>
        </w:rPr>
        <w:t>synchrony</w:t>
      </w:r>
      <w:r w:rsidR="00505111" w:rsidRPr="009B18B6">
        <w:rPr>
          <w:rFonts w:ascii="Times New Roman" w:eastAsia="Times New Roman" w:hAnsi="Times New Roman" w:cs="Times New Roman"/>
          <w:kern w:val="0"/>
          <w:sz w:val="24"/>
          <w:szCs w:val="24"/>
          <w14:ligatures w14:val="none"/>
        </w:rPr>
        <w:t xml:space="preserve"> of neuron</w:t>
      </w:r>
      <w:r w:rsidR="00025ADF" w:rsidRPr="009B18B6">
        <w:rPr>
          <w:rFonts w:ascii="Times New Roman" w:eastAsia="Times New Roman" w:hAnsi="Times New Roman" w:cs="Times New Roman"/>
          <w:kern w:val="0"/>
          <w:sz w:val="24"/>
          <w:szCs w:val="24"/>
          <w14:ligatures w14:val="none"/>
        </w:rPr>
        <w:t>s’</w:t>
      </w:r>
      <w:r w:rsidR="00505111" w:rsidRPr="009B18B6">
        <w:rPr>
          <w:rFonts w:ascii="Times New Roman" w:eastAsia="Times New Roman" w:hAnsi="Times New Roman" w:cs="Times New Roman"/>
          <w:kern w:val="0"/>
          <w:sz w:val="24"/>
          <w:szCs w:val="24"/>
          <w14:ligatures w14:val="none"/>
        </w:rPr>
        <w:t xml:space="preserve"> activity</w:t>
      </w:r>
      <w:r w:rsidRPr="009B18B6">
        <w:rPr>
          <w:rFonts w:ascii="Times New Roman" w:eastAsia="Times New Roman" w:hAnsi="Times New Roman" w:cs="Times New Roman"/>
          <w:kern w:val="0"/>
          <w:sz w:val="24"/>
          <w:szCs w:val="24"/>
          <w14:ligatures w14:val="none"/>
        </w:rPr>
        <w:t>, field synchrony can involve different frequencies, for they can unite in phase together by higher frequencies nesting within lower ones</w:t>
      </w:r>
      <w:r w:rsidR="00E97D01" w:rsidRPr="009B18B6">
        <w:rPr>
          <w:rFonts w:ascii="Times New Roman" w:eastAsia="Times New Roman" w:hAnsi="Times New Roman" w:cs="Times New Roman"/>
          <w:kern w:val="0"/>
          <w:sz w:val="24"/>
          <w:szCs w:val="24"/>
          <w14:ligatures w14:val="none"/>
        </w:rPr>
        <w:t>.</w:t>
      </w:r>
      <w:r w:rsidR="00E97D01" w:rsidRPr="009B18B6">
        <w:rPr>
          <w:rStyle w:val="FootnoteReference"/>
          <w:rFonts w:ascii="Times New Roman" w:eastAsia="Times New Roman" w:hAnsi="Times New Roman" w:cs="Times New Roman"/>
          <w:kern w:val="0"/>
          <w:sz w:val="24"/>
          <w:szCs w:val="24"/>
          <w14:ligatures w14:val="none"/>
        </w:rPr>
        <w:footnoteReference w:id="4"/>
      </w:r>
      <w:r w:rsidRPr="009B18B6">
        <w:rPr>
          <w:rFonts w:ascii="Times New Roman" w:eastAsia="Times New Roman" w:hAnsi="Times New Roman" w:cs="Times New Roman"/>
          <w:kern w:val="0"/>
          <w:sz w:val="24"/>
          <w:szCs w:val="24"/>
          <w14:ligatures w14:val="none"/>
        </w:rPr>
        <w:t xml:space="preserve"> </w:t>
      </w:r>
    </w:p>
    <w:p w14:paraId="1ECDD10B" w14:textId="704DB187" w:rsidR="00023469" w:rsidRPr="009B18B6" w:rsidRDefault="0002346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In HT, the unifying power of a field comes from the amount of its energy flowing through a given area. As this flux density weakens exponentially with distance, the field’s continuity dissipates, and it can no longer unify experiences into a conscious whole. Its unified consciousness thus exists locally where it’s strong and continuous—right along the currents in circuits generating the field—not globally throughout brain tissue, as field theories </w:t>
      </w:r>
      <w:r w:rsidR="0018619E" w:rsidRPr="009B18B6">
        <w:rPr>
          <w:rFonts w:ascii="Times New Roman" w:eastAsia="Times New Roman" w:hAnsi="Times New Roman" w:cs="Times New Roman"/>
          <w:kern w:val="0"/>
          <w:sz w:val="24"/>
          <w:szCs w:val="24"/>
          <w14:ligatures w14:val="none"/>
        </w:rPr>
        <w:t xml:space="preserve">often </w:t>
      </w:r>
      <w:r w:rsidRPr="009B18B6">
        <w:rPr>
          <w:rFonts w:ascii="Times New Roman" w:eastAsia="Times New Roman" w:hAnsi="Times New Roman" w:cs="Times New Roman"/>
          <w:kern w:val="0"/>
          <w:sz w:val="24"/>
          <w:szCs w:val="24"/>
          <w14:ligatures w14:val="none"/>
        </w:rPr>
        <w:t xml:space="preserve">claim. </w:t>
      </w:r>
      <w:r w:rsidR="00CE75E6" w:rsidRPr="009B18B6">
        <w:rPr>
          <w:rFonts w:ascii="Times New Roman" w:eastAsia="Times New Roman" w:hAnsi="Times New Roman" w:cs="Times New Roman"/>
          <w:kern w:val="0"/>
          <w:sz w:val="24"/>
          <w:szCs w:val="24"/>
          <w14:ligatures w14:val="none"/>
        </w:rPr>
        <w:t xml:space="preserve">Importantly, these EM waves are the </w:t>
      </w:r>
      <w:r w:rsidR="00CE75E6" w:rsidRPr="009B18B6">
        <w:rPr>
          <w:rFonts w:ascii="Times New Roman" w:eastAsia="Times New Roman" w:hAnsi="Times New Roman" w:cs="Times New Roman"/>
          <w:i/>
          <w:iCs/>
          <w:kern w:val="0"/>
          <w:sz w:val="24"/>
          <w:szCs w:val="24"/>
          <w14:ligatures w14:val="none"/>
        </w:rPr>
        <w:t>only continuous</w:t>
      </w:r>
      <w:r w:rsidR="00137DB8" w:rsidRPr="009B18B6">
        <w:rPr>
          <w:rFonts w:ascii="Times New Roman" w:eastAsia="Times New Roman" w:hAnsi="Times New Roman" w:cs="Times New Roman"/>
          <w:i/>
          <w:iCs/>
          <w:kern w:val="0"/>
          <w:sz w:val="24"/>
          <w:szCs w:val="24"/>
          <w14:ligatures w14:val="none"/>
        </w:rPr>
        <w:t>, unified</w:t>
      </w:r>
      <w:r w:rsidR="00CE75E6" w:rsidRPr="009B18B6">
        <w:rPr>
          <w:rFonts w:ascii="Times New Roman" w:eastAsia="Times New Roman" w:hAnsi="Times New Roman" w:cs="Times New Roman"/>
          <w:i/>
          <w:iCs/>
          <w:kern w:val="0"/>
          <w:sz w:val="24"/>
          <w:szCs w:val="24"/>
          <w14:ligatures w14:val="none"/>
        </w:rPr>
        <w:t xml:space="preserve"> substance</w:t>
      </w:r>
      <w:r w:rsidR="00CE75E6" w:rsidRPr="009B18B6">
        <w:rPr>
          <w:rFonts w:ascii="Times New Roman" w:eastAsia="Times New Roman" w:hAnsi="Times New Roman" w:cs="Times New Roman"/>
          <w:kern w:val="0"/>
          <w:sz w:val="24"/>
          <w:szCs w:val="24"/>
          <w14:ligatures w14:val="none"/>
        </w:rPr>
        <w:t xml:space="preserve"> along neural circuits. </w:t>
      </w:r>
      <w:r w:rsidRPr="009B18B6">
        <w:rPr>
          <w:rFonts w:ascii="Times New Roman" w:eastAsia="Times New Roman" w:hAnsi="Times New Roman" w:cs="Times New Roman"/>
          <w:kern w:val="0"/>
          <w:sz w:val="24"/>
          <w:szCs w:val="24"/>
          <w14:ligatures w14:val="none"/>
        </w:rPr>
        <w:t xml:space="preserve">This </w:t>
      </w:r>
      <w:r w:rsidR="00B94269" w:rsidRPr="009B18B6">
        <w:rPr>
          <w:rFonts w:ascii="Times New Roman" w:eastAsia="Times New Roman" w:hAnsi="Times New Roman" w:cs="Times New Roman"/>
          <w:kern w:val="0"/>
          <w:sz w:val="24"/>
          <w:szCs w:val="24"/>
          <w14:ligatures w14:val="none"/>
        </w:rPr>
        <w:t xml:space="preserve">continuity </w:t>
      </w:r>
      <w:r w:rsidRPr="009B18B6">
        <w:rPr>
          <w:rFonts w:ascii="Times New Roman" w:eastAsia="Times New Roman" w:hAnsi="Times New Roman" w:cs="Times New Roman"/>
          <w:kern w:val="0"/>
          <w:sz w:val="24"/>
          <w:szCs w:val="24"/>
          <w14:ligatures w14:val="none"/>
        </w:rPr>
        <w:t>largely occurs across numerous, tightly packed, well</w:t>
      </w:r>
      <w:r w:rsidR="00E477EF"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aligned cells with relatively coherent fields. For example, cones, rods, and ganglion cells align and are very densely packed in retinas (up to 200,000, 150,000, </w:t>
      </w:r>
      <w:r w:rsidR="0066502C" w:rsidRPr="009B18B6">
        <w:rPr>
          <w:rFonts w:ascii="Times New Roman" w:eastAsia="Times New Roman" w:hAnsi="Times New Roman" w:cs="Times New Roman"/>
          <w:kern w:val="0"/>
          <w:sz w:val="24"/>
          <w:szCs w:val="24"/>
          <w14:ligatures w14:val="none"/>
        </w:rPr>
        <w:t xml:space="preserve">and </w:t>
      </w:r>
      <w:r w:rsidRPr="009B18B6">
        <w:rPr>
          <w:rFonts w:ascii="Times New Roman" w:eastAsia="Times New Roman" w:hAnsi="Times New Roman" w:cs="Times New Roman"/>
          <w:kern w:val="0"/>
          <w:sz w:val="24"/>
          <w:szCs w:val="24"/>
          <w14:ligatures w14:val="none"/>
        </w:rPr>
        <w:t>350,000 per mm</w:t>
      </w:r>
      <w:r w:rsidRPr="009B18B6">
        <w:rPr>
          <w:rFonts w:ascii="Times New Roman" w:eastAsia="Times New Roman" w:hAnsi="Times New Roman" w:cs="Times New Roman"/>
          <w:kern w:val="0"/>
          <w:sz w:val="24"/>
          <w:szCs w:val="24"/>
          <w:vertAlign w:val="superscript"/>
          <w14:ligatures w14:val="none"/>
        </w:rPr>
        <w:t>2</w:t>
      </w:r>
      <w:r w:rsidRPr="009B18B6">
        <w:rPr>
          <w:rFonts w:ascii="Times New Roman" w:eastAsia="Times New Roman" w:hAnsi="Times New Roman" w:cs="Times New Roman"/>
          <w:kern w:val="0"/>
          <w:sz w:val="24"/>
          <w:szCs w:val="24"/>
          <w14:ligatures w14:val="none"/>
        </w:rPr>
        <w:t xml:space="preserve"> respectively) which is ideal for unifying their consciousness via fields. While V1 minicolumns aren’t packed so densely, those that detect color and shape are aligned and adjacent, so they </w:t>
      </w:r>
      <w:r w:rsidR="00D365E4" w:rsidRPr="009B18B6">
        <w:rPr>
          <w:rFonts w:ascii="Times New Roman" w:eastAsia="Times New Roman" w:hAnsi="Times New Roman" w:cs="Times New Roman"/>
          <w:kern w:val="0"/>
          <w:sz w:val="24"/>
          <w:szCs w:val="24"/>
          <w14:ligatures w14:val="none"/>
        </w:rPr>
        <w:t>can</w:t>
      </w:r>
      <w:r w:rsidRPr="009B18B6">
        <w:rPr>
          <w:rFonts w:ascii="Times New Roman" w:eastAsia="Times New Roman" w:hAnsi="Times New Roman" w:cs="Times New Roman"/>
          <w:kern w:val="0"/>
          <w:sz w:val="24"/>
          <w:szCs w:val="24"/>
          <w14:ligatures w14:val="none"/>
        </w:rPr>
        <w:t xml:space="preserve"> unify consciousness via fields too.</w:t>
      </w:r>
      <w:r w:rsidR="00D365E4" w:rsidRPr="009B18B6">
        <w:rPr>
          <w:rFonts w:ascii="Times New Roman" w:eastAsia="Times New Roman" w:hAnsi="Times New Roman" w:cs="Times New Roman"/>
          <w:kern w:val="0"/>
          <w:sz w:val="24"/>
          <w:szCs w:val="24"/>
          <w14:ligatures w14:val="none"/>
        </w:rPr>
        <w:t xml:space="preserve"> But large amounts of brain activity are by comparison quite subliminal.</w:t>
      </w:r>
    </w:p>
    <w:p w14:paraId="7C82F09E" w14:textId="6FA07E81" w:rsidR="00F6112E" w:rsidRPr="009B18B6" w:rsidRDefault="0002346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HT’s local fields can avoid the telepathy problem facing the global fields of </w:t>
      </w:r>
      <w:r w:rsidR="009E3980" w:rsidRPr="009B18B6">
        <w:rPr>
          <w:rFonts w:ascii="Times New Roman" w:eastAsia="Times New Roman" w:hAnsi="Times New Roman" w:cs="Times New Roman"/>
          <w:kern w:val="0"/>
          <w:sz w:val="24"/>
          <w:szCs w:val="24"/>
          <w14:ligatures w14:val="none"/>
        </w:rPr>
        <w:t xml:space="preserve">typical </w:t>
      </w:r>
      <w:r w:rsidRPr="009B18B6">
        <w:rPr>
          <w:rFonts w:ascii="Times New Roman" w:eastAsia="Times New Roman" w:hAnsi="Times New Roman" w:cs="Times New Roman"/>
          <w:kern w:val="0"/>
          <w:sz w:val="24"/>
          <w:szCs w:val="24"/>
          <w14:ligatures w14:val="none"/>
        </w:rPr>
        <w:t>field accounts. Fields reaching into the brain from MRIs</w:t>
      </w:r>
      <w:r w:rsidR="001C6034" w:rsidRPr="009B18B6">
        <w:rPr>
          <w:rFonts w:ascii="Times New Roman" w:eastAsia="Times New Roman" w:hAnsi="Times New Roman" w:cs="Times New Roman"/>
          <w:kern w:val="0"/>
          <w:sz w:val="24"/>
          <w:szCs w:val="24"/>
          <w14:ligatures w14:val="none"/>
        </w:rPr>
        <w:t xml:space="preserve">, for example, </w:t>
      </w:r>
      <w:r w:rsidRPr="009B18B6">
        <w:rPr>
          <w:rFonts w:ascii="Times New Roman" w:eastAsia="Times New Roman" w:hAnsi="Times New Roman" w:cs="Times New Roman"/>
          <w:kern w:val="0"/>
          <w:sz w:val="24"/>
          <w:szCs w:val="24"/>
          <w14:ligatures w14:val="none"/>
        </w:rPr>
        <w:t xml:space="preserve">are negligible relative to the exceedingly strong local fields created in neural currents at atomic distances. So, in HT, </w:t>
      </w:r>
      <w:r w:rsidR="004A426F" w:rsidRPr="009B18B6">
        <w:rPr>
          <w:rFonts w:ascii="Times New Roman" w:eastAsia="Times New Roman" w:hAnsi="Times New Roman" w:cs="Times New Roman"/>
          <w:kern w:val="0"/>
          <w:sz w:val="24"/>
          <w:szCs w:val="24"/>
          <w14:ligatures w14:val="none"/>
        </w:rPr>
        <w:t xml:space="preserve">local </w:t>
      </w:r>
      <w:r w:rsidRPr="009B18B6">
        <w:rPr>
          <w:rFonts w:ascii="Times New Roman" w:eastAsia="Times New Roman" w:hAnsi="Times New Roman" w:cs="Times New Roman"/>
          <w:kern w:val="0"/>
          <w:sz w:val="24"/>
          <w:szCs w:val="24"/>
          <w14:ligatures w14:val="none"/>
        </w:rPr>
        <w:t>fields unify experience along brain circuits but not between brains</w:t>
      </w:r>
      <w:r w:rsidR="00402D83" w:rsidRPr="009B18B6">
        <w:rPr>
          <w:rFonts w:ascii="Times New Roman" w:eastAsia="Times New Roman" w:hAnsi="Times New Roman" w:cs="Times New Roman"/>
          <w:kern w:val="0"/>
          <w:sz w:val="24"/>
          <w:szCs w:val="24"/>
          <w14:ligatures w14:val="none"/>
        </w:rPr>
        <w:t>. O</w:t>
      </w:r>
      <w:r w:rsidRPr="009B18B6">
        <w:rPr>
          <w:rFonts w:ascii="Times New Roman" w:eastAsia="Times New Roman" w:hAnsi="Times New Roman" w:cs="Times New Roman"/>
          <w:kern w:val="0"/>
          <w:sz w:val="24"/>
          <w:szCs w:val="24"/>
          <w14:ligatures w14:val="none"/>
        </w:rPr>
        <w:t xml:space="preserve">ur experiences </w:t>
      </w:r>
      <w:r w:rsidR="00402D83" w:rsidRPr="009B18B6">
        <w:rPr>
          <w:rFonts w:ascii="Times New Roman" w:eastAsia="Times New Roman" w:hAnsi="Times New Roman" w:cs="Times New Roman"/>
          <w:kern w:val="0"/>
          <w:sz w:val="24"/>
          <w:szCs w:val="24"/>
          <w14:ligatures w14:val="none"/>
        </w:rPr>
        <w:t xml:space="preserve">thus </w:t>
      </w:r>
      <w:r w:rsidRPr="009B18B6">
        <w:rPr>
          <w:rFonts w:ascii="Times New Roman" w:eastAsia="Times New Roman" w:hAnsi="Times New Roman" w:cs="Times New Roman"/>
          <w:kern w:val="0"/>
          <w:sz w:val="24"/>
          <w:szCs w:val="24"/>
          <w14:ligatures w14:val="none"/>
        </w:rPr>
        <w:t>remain private</w:t>
      </w:r>
      <w:bookmarkStart w:id="12" w:name="_Hlk164000735"/>
      <w:r w:rsidR="00402D83" w:rsidRPr="009B18B6">
        <w:rPr>
          <w:rFonts w:ascii="Times New Roman" w:eastAsia="Times New Roman" w:hAnsi="Times New Roman" w:cs="Times New Roman"/>
          <w:kern w:val="0"/>
          <w:sz w:val="24"/>
          <w:szCs w:val="24"/>
          <w14:ligatures w14:val="none"/>
        </w:rPr>
        <w:t>—t</w:t>
      </w:r>
      <w:r w:rsidR="00EA40C2" w:rsidRPr="009B18B6">
        <w:rPr>
          <w:rFonts w:ascii="Times New Roman" w:eastAsia="Times New Roman" w:hAnsi="Times New Roman" w:cs="Times New Roman"/>
          <w:kern w:val="0"/>
          <w:sz w:val="24"/>
          <w:szCs w:val="24"/>
          <w14:ligatures w14:val="none"/>
        </w:rPr>
        <w:t>here’s no telepathy.</w:t>
      </w:r>
    </w:p>
    <w:p w14:paraId="7E1E95BD" w14:textId="61B8237F" w:rsidR="00A950E6" w:rsidRPr="009B18B6" w:rsidRDefault="00A950E6"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BD4E82" w:rsidRPr="009B18B6">
        <w:rPr>
          <w:rFonts w:ascii="Times New Roman" w:eastAsia="Times New Roman" w:hAnsi="Times New Roman" w:cs="Times New Roman"/>
          <w:kern w:val="0"/>
          <w:sz w:val="24"/>
          <w:szCs w:val="24"/>
          <w14:ligatures w14:val="none"/>
        </w:rPr>
        <w:t>Here</w:t>
      </w:r>
      <w:r w:rsidR="00493AEC" w:rsidRPr="009B18B6">
        <w:rPr>
          <w:rFonts w:ascii="Times New Roman" w:eastAsia="Times New Roman" w:hAnsi="Times New Roman" w:cs="Times New Roman"/>
          <w:kern w:val="0"/>
          <w:sz w:val="24"/>
          <w:szCs w:val="24"/>
          <w14:ligatures w14:val="none"/>
        </w:rPr>
        <w:t xml:space="preserve"> is a list of</w:t>
      </w:r>
      <w:r w:rsidR="00BD4E82" w:rsidRPr="009B18B6">
        <w:rPr>
          <w:rFonts w:ascii="Times New Roman" w:eastAsia="Times New Roman" w:hAnsi="Times New Roman" w:cs="Times New Roman"/>
          <w:kern w:val="0"/>
          <w:sz w:val="24"/>
          <w:szCs w:val="24"/>
          <w14:ligatures w14:val="none"/>
        </w:rPr>
        <w:t xml:space="preserve"> t</w:t>
      </w:r>
      <w:r w:rsidRPr="009B18B6">
        <w:rPr>
          <w:rFonts w:ascii="Times New Roman" w:eastAsia="Times New Roman" w:hAnsi="Times New Roman" w:cs="Times New Roman"/>
          <w:kern w:val="0"/>
          <w:sz w:val="24"/>
          <w:szCs w:val="24"/>
          <w14:ligatures w14:val="none"/>
        </w:rPr>
        <w:t>he evidence that EM fields unify consciousness. (a) No other mechanism explain</w:t>
      </w:r>
      <w:r w:rsidR="001352CE"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the mind’s unity</w:t>
      </w:r>
      <w:r w:rsidR="00E678D4" w:rsidRPr="009B18B6">
        <w:rPr>
          <w:rFonts w:ascii="Times New Roman" w:eastAsia="Times New Roman" w:hAnsi="Times New Roman" w:cs="Times New Roman"/>
          <w:kern w:val="0"/>
          <w:sz w:val="24"/>
          <w:szCs w:val="24"/>
          <w14:ligatures w14:val="none"/>
        </w:rPr>
        <w:t xml:space="preserve"> (§2.3.1)</w:t>
      </w:r>
      <w:r w:rsidRPr="009B18B6">
        <w:rPr>
          <w:rFonts w:ascii="Times New Roman" w:eastAsia="Times New Roman" w:hAnsi="Times New Roman" w:cs="Times New Roman"/>
          <w:kern w:val="0"/>
          <w:sz w:val="24"/>
          <w:szCs w:val="24"/>
          <w14:ligatures w14:val="none"/>
        </w:rPr>
        <w:t xml:space="preserve">. (b)  Koch et al. (2016) argue that locally activated EEGs track conscious perceptions across brains better than other events, such as neural synchrony or P300 events. This </w:t>
      </w:r>
      <w:r w:rsidR="00EE1C97" w:rsidRPr="009B18B6">
        <w:rPr>
          <w:rFonts w:ascii="Times New Roman" w:eastAsia="Times New Roman" w:hAnsi="Times New Roman" w:cs="Times New Roman"/>
          <w:kern w:val="0"/>
          <w:sz w:val="24"/>
          <w:szCs w:val="24"/>
          <w14:ligatures w14:val="none"/>
        </w:rPr>
        <w:t xml:space="preserve">EEG evidence </w:t>
      </w:r>
      <w:r w:rsidRPr="009B18B6">
        <w:rPr>
          <w:rFonts w:ascii="Times New Roman" w:eastAsia="Times New Roman" w:hAnsi="Times New Roman" w:cs="Times New Roman"/>
          <w:kern w:val="0"/>
          <w:sz w:val="24"/>
          <w:szCs w:val="24"/>
          <w14:ligatures w14:val="none"/>
        </w:rPr>
        <w:t>links unified perceptions to local neuroelectrical fields. (c) EM fields alone—not any particles or synapses—propagate signals across slices in hippocampal tissue (Chiang et al., 2019</w:t>
      </w:r>
      <w:r w:rsidR="00E477EF" w:rsidRPr="009B18B6">
        <w:rPr>
          <w:rFonts w:ascii="Times New Roman" w:eastAsia="Times New Roman" w:hAnsi="Times New Roman" w:cs="Times New Roman"/>
          <w:kern w:val="0"/>
          <w:sz w:val="24"/>
          <w:szCs w:val="24"/>
          <w14:ligatures w14:val="none"/>
        </w:rPr>
        <w:t>;</w:t>
      </w:r>
      <w:r w:rsidR="00AC1D72" w:rsidRPr="009B18B6">
        <w:rPr>
          <w:rFonts w:ascii="Times New Roman" w:eastAsia="Times New Roman" w:hAnsi="Times New Roman" w:cs="Times New Roman"/>
          <w:kern w:val="0"/>
          <w:sz w:val="24"/>
          <w:szCs w:val="24"/>
          <w14:ligatures w14:val="none"/>
        </w:rPr>
        <w:t xml:space="preserve"> see below</w:t>
      </w:r>
      <w:r w:rsidRPr="009B18B6">
        <w:rPr>
          <w:rFonts w:ascii="Times New Roman" w:eastAsia="Times New Roman" w:hAnsi="Times New Roman" w:cs="Times New Roman"/>
          <w:kern w:val="0"/>
          <w:sz w:val="24"/>
          <w:szCs w:val="24"/>
          <w14:ligatures w14:val="none"/>
        </w:rPr>
        <w:t xml:space="preserve">). </w:t>
      </w:r>
      <w:r w:rsidR="00444206" w:rsidRPr="009B18B6">
        <w:rPr>
          <w:rFonts w:ascii="Times New Roman" w:eastAsia="Times New Roman" w:hAnsi="Times New Roman" w:cs="Times New Roman"/>
          <w:kern w:val="0"/>
          <w:sz w:val="24"/>
          <w:szCs w:val="24"/>
          <w14:ligatures w14:val="none"/>
        </w:rPr>
        <w:t xml:space="preserve">So, </w:t>
      </w:r>
      <w:r w:rsidRPr="009B18B6">
        <w:rPr>
          <w:rFonts w:ascii="Times New Roman" w:eastAsia="Times New Roman" w:hAnsi="Times New Roman" w:cs="Times New Roman"/>
          <w:kern w:val="0"/>
          <w:sz w:val="24"/>
          <w:szCs w:val="24"/>
          <w14:ligatures w14:val="none"/>
        </w:rPr>
        <w:t>it’s the</w:t>
      </w:r>
      <w:r w:rsidR="00444206" w:rsidRPr="009B18B6">
        <w:rPr>
          <w:rFonts w:ascii="Times New Roman" w:eastAsia="Times New Roman" w:hAnsi="Times New Roman" w:cs="Times New Roman"/>
          <w:kern w:val="0"/>
          <w:sz w:val="24"/>
          <w:szCs w:val="24"/>
          <w14:ligatures w14:val="none"/>
        </w:rPr>
        <w:t>se</w:t>
      </w:r>
      <w:r w:rsidRPr="009B18B6">
        <w:rPr>
          <w:rFonts w:ascii="Times New Roman" w:eastAsia="Times New Roman" w:hAnsi="Times New Roman" w:cs="Times New Roman"/>
          <w:kern w:val="0"/>
          <w:sz w:val="24"/>
          <w:szCs w:val="24"/>
          <w14:ligatures w14:val="none"/>
        </w:rPr>
        <w:t xml:space="preserve"> fields that unify this </w:t>
      </w:r>
      <w:r w:rsidR="00444206" w:rsidRPr="009B18B6">
        <w:rPr>
          <w:rFonts w:ascii="Times New Roman" w:eastAsia="Times New Roman" w:hAnsi="Times New Roman" w:cs="Times New Roman"/>
          <w:kern w:val="0"/>
          <w:sz w:val="24"/>
          <w:szCs w:val="24"/>
          <w14:ligatures w14:val="none"/>
        </w:rPr>
        <w:t xml:space="preserve">neural </w:t>
      </w:r>
      <w:r w:rsidRPr="009B18B6">
        <w:rPr>
          <w:rFonts w:ascii="Times New Roman" w:eastAsia="Times New Roman" w:hAnsi="Times New Roman" w:cs="Times New Roman"/>
          <w:kern w:val="0"/>
          <w:sz w:val="24"/>
          <w:szCs w:val="24"/>
          <w14:ligatures w14:val="none"/>
        </w:rPr>
        <w:t xml:space="preserve">activity. (d) </w:t>
      </w:r>
      <w:r w:rsidR="00D566BC" w:rsidRPr="009B18B6">
        <w:rPr>
          <w:rFonts w:ascii="Times New Roman" w:eastAsia="Times New Roman" w:hAnsi="Times New Roman" w:cs="Times New Roman"/>
          <w:kern w:val="0"/>
          <w:sz w:val="24"/>
          <w:szCs w:val="24"/>
          <w14:ligatures w14:val="none"/>
        </w:rPr>
        <w:t xml:space="preserve">EM waves are the only continuous, unified substance along neural circuits. (e) </w:t>
      </w:r>
      <w:r w:rsidR="00E52384" w:rsidRPr="009B18B6">
        <w:rPr>
          <w:rFonts w:ascii="Times New Roman" w:eastAsia="Times New Roman" w:hAnsi="Times New Roman" w:cs="Times New Roman"/>
          <w:kern w:val="0"/>
          <w:sz w:val="24"/>
          <w:szCs w:val="24"/>
          <w14:ligatures w14:val="none"/>
        </w:rPr>
        <w:t>xxxx</w:t>
      </w:r>
      <w:r w:rsidRPr="009B18B6">
        <w:rPr>
          <w:rFonts w:ascii="Times New Roman" w:eastAsia="Times New Roman" w:hAnsi="Times New Roman" w:cs="Times New Roman"/>
          <w:kern w:val="0"/>
          <w:sz w:val="24"/>
          <w:szCs w:val="24"/>
          <w14:ligatures w14:val="none"/>
        </w:rPr>
        <w:t xml:space="preserve"> &amp; </w:t>
      </w:r>
      <w:r w:rsidR="00E52384" w:rsidRPr="009B18B6">
        <w:rPr>
          <w:rFonts w:ascii="Times New Roman" w:eastAsia="Times New Roman" w:hAnsi="Times New Roman" w:cs="Times New Roman"/>
          <w:kern w:val="0"/>
          <w:sz w:val="24"/>
          <w:szCs w:val="24"/>
          <w14:ligatures w14:val="none"/>
        </w:rPr>
        <w:t>xxxx</w:t>
      </w:r>
      <w:r w:rsidRPr="009B18B6">
        <w:rPr>
          <w:rFonts w:ascii="Times New Roman" w:eastAsia="Times New Roman" w:hAnsi="Times New Roman" w:cs="Times New Roman"/>
          <w:kern w:val="0"/>
          <w:sz w:val="24"/>
          <w:szCs w:val="24"/>
          <w14:ligatures w14:val="none"/>
        </w:rPr>
        <w:t xml:space="preserve"> (2023) </w:t>
      </w:r>
      <w:r w:rsidR="00A90D7C" w:rsidRPr="009B18B6">
        <w:rPr>
          <w:rFonts w:ascii="Times New Roman" w:eastAsia="Times New Roman" w:hAnsi="Times New Roman" w:cs="Times New Roman"/>
          <w:kern w:val="0"/>
          <w:sz w:val="24"/>
          <w:szCs w:val="24"/>
          <w14:ligatures w14:val="none"/>
        </w:rPr>
        <w:t>lists</w:t>
      </w:r>
      <w:r w:rsidRPr="009B18B6">
        <w:rPr>
          <w:rFonts w:ascii="Times New Roman" w:eastAsia="Times New Roman" w:hAnsi="Times New Roman" w:cs="Times New Roman"/>
          <w:kern w:val="0"/>
          <w:sz w:val="24"/>
          <w:szCs w:val="24"/>
          <w14:ligatures w14:val="none"/>
        </w:rPr>
        <w:t xml:space="preserve"> evidence that oscillating fields help our conscious attention to unify and control cognition.</w:t>
      </w:r>
      <w:bookmarkEnd w:id="10"/>
      <w:bookmarkEnd w:id="12"/>
    </w:p>
    <w:p w14:paraId="662AAD6F" w14:textId="2453BA22" w:rsidR="009868C0" w:rsidRPr="009B18B6" w:rsidRDefault="009868C0" w:rsidP="006B6BCB">
      <w:pPr>
        <w:widowControl w:val="0"/>
        <w:spacing w:after="0" w:line="276" w:lineRule="auto"/>
        <w:contextualSpacing/>
        <w:outlineLvl w:val="0"/>
        <w:rPr>
          <w:rFonts w:ascii="Times New Roman" w:eastAsia="Times New Roman" w:hAnsi="Times New Roman" w:cs="Times New Roman"/>
          <w:b/>
          <w:bCs/>
          <w:sz w:val="24"/>
          <w:szCs w:val="24"/>
        </w:rPr>
      </w:pPr>
      <w:r w:rsidRPr="009B18B6">
        <w:rPr>
          <w:rFonts w:ascii="Times New Roman" w:eastAsia="Times New Roman" w:hAnsi="Times New Roman" w:cs="Times New Roman"/>
          <w:sz w:val="24"/>
          <w:szCs w:val="24"/>
        </w:rPr>
        <w:tab/>
        <w:t>HT’s claim that localized EM fields unify visual circuits and detectors to form conscious images can be tested</w:t>
      </w:r>
      <w:bookmarkEnd w:id="11"/>
      <w:r w:rsidRPr="009B18B6">
        <w:rPr>
          <w:rFonts w:ascii="Times New Roman" w:eastAsia="Times New Roman" w:hAnsi="Times New Roman" w:cs="Times New Roman"/>
          <w:sz w:val="24"/>
          <w:szCs w:val="24"/>
        </w:rPr>
        <w:t xml:space="preserve"> (this “unity test” accompanies the “qualia test” above). </w:t>
      </w:r>
      <w:r w:rsidR="00DB22C9" w:rsidRPr="009B18B6">
        <w:rPr>
          <w:rFonts w:ascii="Times New Roman" w:eastAsia="Times New Roman" w:hAnsi="Times New Roman" w:cs="Times New Roman"/>
          <w:sz w:val="24"/>
          <w:szCs w:val="24"/>
        </w:rPr>
        <w:t>The</w:t>
      </w:r>
      <w:r w:rsidRPr="009B18B6">
        <w:rPr>
          <w:rFonts w:ascii="Times New Roman" w:eastAsia="Times New Roman" w:hAnsi="Times New Roman" w:cs="Times New Roman"/>
          <w:sz w:val="24"/>
          <w:szCs w:val="24"/>
        </w:rPr>
        <w:t xml:space="preserve"> prediction is that blocking the EM field between visual detectors will block images from forming. This can be tested by adapting a proposal in Libet (1993). He suggested that a slab of human sensory cortex—about to be therapeutically removed—could be surgically isolated from surrounding cortex. He predicted that if this isolated slab is artificially stimulated, it will continue contributing to reportable experiences. For experience doesn’t reside in neural connections but in a conscious field arising from cortex as a unified whole (pp. 396, 400).</w:t>
      </w:r>
    </w:p>
    <w:p w14:paraId="440F44BB" w14:textId="1134FDBF" w:rsidR="009D0E6D" w:rsidRPr="009B18B6" w:rsidRDefault="009868C0" w:rsidP="006B6BCB">
      <w:pPr>
        <w:widowControl w:val="0"/>
        <w:spacing w:after="0" w:line="276" w:lineRule="auto"/>
        <w:contextualSpacing/>
        <w:outlineLvl w:val="0"/>
        <w:rPr>
          <w:rFonts w:ascii="Times New Roman" w:eastAsia="Times New Roman" w:hAnsi="Times New Roman" w:cs="Times New Roman"/>
          <w:b/>
          <w:bCs/>
          <w:sz w:val="24"/>
          <w:szCs w:val="24"/>
        </w:rPr>
      </w:pPr>
      <w:r w:rsidRPr="009B18B6">
        <w:rPr>
          <w:rFonts w:ascii="Times New Roman" w:eastAsia="Times New Roman" w:hAnsi="Times New Roman" w:cs="Times New Roman"/>
          <w:sz w:val="24"/>
          <w:szCs w:val="24"/>
        </w:rPr>
        <w:tab/>
        <w:t>Adapting this test to HT would involve drawing on evidence from Chiang et al. (2019) that EM fields—without chemical synapses or gap junctions—propagate impulses (signals) across sliced rat hippocampus tissue in vitro. This occurred when the slice was up to—but not greater than—400 microns. Subramanian (202</w:t>
      </w:r>
      <w:r w:rsidR="001567EC" w:rsidRPr="009B18B6">
        <w:rPr>
          <w:rFonts w:ascii="Times New Roman" w:eastAsia="Times New Roman" w:hAnsi="Times New Roman" w:cs="Times New Roman"/>
          <w:sz w:val="24"/>
          <w:szCs w:val="24"/>
        </w:rPr>
        <w:t>2</w:t>
      </w:r>
      <w:r w:rsidRPr="009B18B6">
        <w:rPr>
          <w:rFonts w:ascii="Times New Roman" w:eastAsia="Times New Roman" w:hAnsi="Times New Roman" w:cs="Times New Roman"/>
          <w:sz w:val="24"/>
          <w:szCs w:val="24"/>
        </w:rPr>
        <w:t xml:space="preserve">) did the same with in vivo rat cortex. </w:t>
      </w:r>
      <w:bookmarkStart w:id="13" w:name="_Hlk164272864"/>
    </w:p>
    <w:p w14:paraId="39B67003" w14:textId="598DB663" w:rsidR="00B148DA" w:rsidRPr="009B18B6" w:rsidRDefault="009868C0"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In HT</w:t>
      </w:r>
      <w:r w:rsidR="000827DC" w:rsidRPr="009B18B6">
        <w:rPr>
          <w:rFonts w:ascii="Times New Roman" w:eastAsia="Times New Roman" w:hAnsi="Times New Roman" w:cs="Times New Roman"/>
          <w:sz w:val="24"/>
          <w:szCs w:val="24"/>
        </w:rPr>
        <w:t xml:space="preserve">, the test </w:t>
      </w:r>
      <w:r w:rsidR="00E477EF" w:rsidRPr="009B18B6">
        <w:rPr>
          <w:rFonts w:ascii="Times New Roman" w:eastAsia="Times New Roman" w:hAnsi="Times New Roman" w:cs="Times New Roman"/>
          <w:sz w:val="24"/>
          <w:szCs w:val="24"/>
        </w:rPr>
        <w:t xml:space="preserve">involves retina, not cortex, </w:t>
      </w:r>
      <w:r w:rsidRPr="009B18B6">
        <w:rPr>
          <w:rFonts w:ascii="Times New Roman" w:eastAsia="Times New Roman" w:hAnsi="Times New Roman" w:cs="Times New Roman"/>
          <w:sz w:val="24"/>
          <w:szCs w:val="24"/>
        </w:rPr>
        <w:t xml:space="preserve">for </w:t>
      </w:r>
      <w:r w:rsidR="006B600C" w:rsidRPr="009B18B6">
        <w:rPr>
          <w:rFonts w:ascii="Times New Roman" w:eastAsia="Times New Roman" w:hAnsi="Times New Roman" w:cs="Times New Roman"/>
          <w:sz w:val="24"/>
          <w:szCs w:val="24"/>
        </w:rPr>
        <w:t xml:space="preserve">it’s </w:t>
      </w:r>
      <w:r w:rsidR="009F0BE2" w:rsidRPr="009B18B6">
        <w:rPr>
          <w:rFonts w:ascii="Times New Roman" w:eastAsia="Times New Roman" w:hAnsi="Times New Roman" w:cs="Times New Roman"/>
          <w:sz w:val="24"/>
          <w:szCs w:val="24"/>
        </w:rPr>
        <w:t>retina</w:t>
      </w:r>
      <w:r w:rsidRPr="009B18B6">
        <w:rPr>
          <w:rFonts w:ascii="Times New Roman" w:eastAsia="Times New Roman" w:hAnsi="Times New Roman" w:cs="Times New Roman"/>
          <w:sz w:val="24"/>
          <w:szCs w:val="24"/>
        </w:rPr>
        <w:t xml:space="preserve"> </w:t>
      </w:r>
      <w:r w:rsidR="006B600C" w:rsidRPr="009B18B6">
        <w:rPr>
          <w:rFonts w:ascii="Times New Roman" w:eastAsia="Times New Roman" w:hAnsi="Times New Roman" w:cs="Times New Roman"/>
          <w:sz w:val="24"/>
          <w:szCs w:val="24"/>
        </w:rPr>
        <w:t xml:space="preserve">that </w:t>
      </w:r>
      <w:r w:rsidRPr="009B18B6">
        <w:rPr>
          <w:rFonts w:ascii="Times New Roman" w:eastAsia="Times New Roman" w:hAnsi="Times New Roman" w:cs="Times New Roman"/>
          <w:sz w:val="24"/>
          <w:szCs w:val="24"/>
        </w:rPr>
        <w:t>determines the primary colors and pictorial form of images. The test subject would be a rat trained to respond only to photos of three rat holes in a row on the ground. The rat has its left eye covered</w:t>
      </w:r>
      <w:r w:rsidR="00675D96" w:rsidRPr="009B18B6">
        <w:rPr>
          <w:rFonts w:ascii="Times New Roman" w:eastAsia="Times New Roman" w:hAnsi="Times New Roman" w:cs="Times New Roman"/>
          <w:sz w:val="24"/>
          <w:szCs w:val="24"/>
        </w:rPr>
        <w:t>,</w:t>
      </w:r>
      <w:r w:rsidRPr="009B18B6">
        <w:rPr>
          <w:rFonts w:ascii="Times New Roman" w:eastAsia="Times New Roman" w:hAnsi="Times New Roman" w:cs="Times New Roman"/>
          <w:sz w:val="24"/>
          <w:szCs w:val="24"/>
        </w:rPr>
        <w:t xml:space="preserve"> and right eye held stationary. A small slab corresponding to only one of the rat holes would be sliced out of the rat’s right retina with medical lasers used for retinal surgery. The prediction is that the rat will </w:t>
      </w:r>
      <w:r w:rsidRPr="009B18B6">
        <w:rPr>
          <w:rFonts w:ascii="Times New Roman" w:eastAsia="Times New Roman" w:hAnsi="Times New Roman" w:cs="Times New Roman"/>
          <w:i/>
          <w:iCs/>
          <w:sz w:val="24"/>
          <w:szCs w:val="24"/>
        </w:rPr>
        <w:t>continue responding</w:t>
      </w:r>
      <w:r w:rsidRPr="009B18B6">
        <w:rPr>
          <w:rFonts w:ascii="Times New Roman" w:eastAsia="Times New Roman" w:hAnsi="Times New Roman" w:cs="Times New Roman"/>
          <w:sz w:val="24"/>
          <w:szCs w:val="24"/>
        </w:rPr>
        <w:t xml:space="preserve"> to photos of three holes</w:t>
      </w:r>
      <w:r w:rsidR="00E46817" w:rsidRPr="009B18B6">
        <w:rPr>
          <w:rFonts w:ascii="Times New Roman" w:eastAsia="Times New Roman" w:hAnsi="Times New Roman" w:cs="Times New Roman"/>
          <w:sz w:val="24"/>
          <w:szCs w:val="24"/>
        </w:rPr>
        <w:t xml:space="preserve"> due to the retinal </w:t>
      </w:r>
      <w:r w:rsidR="00381CFE" w:rsidRPr="009B18B6">
        <w:rPr>
          <w:rFonts w:ascii="Times New Roman" w:eastAsia="Times New Roman" w:hAnsi="Times New Roman" w:cs="Times New Roman"/>
          <w:sz w:val="24"/>
          <w:szCs w:val="24"/>
        </w:rPr>
        <w:t xml:space="preserve">EM </w:t>
      </w:r>
      <w:r w:rsidR="00E46817" w:rsidRPr="009B18B6">
        <w:rPr>
          <w:rFonts w:ascii="Times New Roman" w:eastAsia="Times New Roman" w:hAnsi="Times New Roman" w:cs="Times New Roman"/>
          <w:sz w:val="24"/>
          <w:szCs w:val="24"/>
        </w:rPr>
        <w:t>field</w:t>
      </w:r>
      <w:r w:rsidRPr="009B18B6">
        <w:rPr>
          <w:rFonts w:ascii="Times New Roman" w:eastAsia="Times New Roman" w:hAnsi="Times New Roman" w:cs="Times New Roman"/>
          <w:sz w:val="24"/>
          <w:szCs w:val="24"/>
        </w:rPr>
        <w:t>—</w:t>
      </w:r>
      <w:r w:rsidRPr="009B18B6">
        <w:rPr>
          <w:rFonts w:ascii="Times New Roman" w:eastAsia="Times New Roman" w:hAnsi="Times New Roman" w:cs="Times New Roman"/>
          <w:i/>
          <w:iCs/>
          <w:sz w:val="24"/>
          <w:szCs w:val="24"/>
        </w:rPr>
        <w:t>but only when the slice is under 400 microns thick</w:t>
      </w:r>
      <w:r w:rsidRPr="009B18B6">
        <w:rPr>
          <w:rFonts w:ascii="Times New Roman" w:eastAsia="Times New Roman" w:hAnsi="Times New Roman" w:cs="Times New Roman"/>
          <w:sz w:val="24"/>
          <w:szCs w:val="24"/>
        </w:rPr>
        <w:t>. If verified, this prediction would show that it</w:t>
      </w:r>
      <w:r w:rsidR="00544F37" w:rsidRPr="009B18B6">
        <w:rPr>
          <w:rFonts w:ascii="Times New Roman" w:eastAsia="Times New Roman" w:hAnsi="Times New Roman" w:cs="Times New Roman"/>
          <w:sz w:val="24"/>
          <w:szCs w:val="24"/>
        </w:rPr>
        <w:t>’</w:t>
      </w:r>
      <w:r w:rsidRPr="009B18B6">
        <w:rPr>
          <w:rFonts w:ascii="Times New Roman" w:eastAsia="Times New Roman" w:hAnsi="Times New Roman" w:cs="Times New Roman"/>
          <w:sz w:val="24"/>
          <w:szCs w:val="24"/>
        </w:rPr>
        <w:t xml:space="preserve">s the field in </w:t>
      </w:r>
      <w:r w:rsidR="00B148DA" w:rsidRPr="009B18B6">
        <w:rPr>
          <w:rFonts w:ascii="Times New Roman" w:eastAsia="Times New Roman" w:hAnsi="Times New Roman" w:cs="Times New Roman"/>
          <w:sz w:val="24"/>
          <w:szCs w:val="24"/>
        </w:rPr>
        <w:t>retina</w:t>
      </w:r>
      <w:r w:rsidR="00AD707C" w:rsidRPr="009B18B6">
        <w:rPr>
          <w:rFonts w:ascii="Times New Roman" w:eastAsia="Times New Roman" w:hAnsi="Times New Roman" w:cs="Times New Roman"/>
          <w:sz w:val="24"/>
          <w:szCs w:val="24"/>
        </w:rPr>
        <w:t>s</w:t>
      </w:r>
      <w:r w:rsidRPr="009B18B6">
        <w:rPr>
          <w:rFonts w:ascii="Times New Roman" w:eastAsia="Times New Roman" w:hAnsi="Times New Roman" w:cs="Times New Roman"/>
          <w:sz w:val="24"/>
          <w:szCs w:val="24"/>
        </w:rPr>
        <w:t>—not cellular structures</w:t>
      </w:r>
      <w:r w:rsidR="007F7E3A" w:rsidRPr="009B18B6">
        <w:rPr>
          <w:rFonts w:ascii="Times New Roman" w:eastAsia="Times New Roman" w:hAnsi="Times New Roman" w:cs="Times New Roman"/>
          <w:sz w:val="24"/>
          <w:szCs w:val="24"/>
        </w:rPr>
        <w:t xml:space="preserve"> </w:t>
      </w:r>
      <w:r w:rsidR="001B345C" w:rsidRPr="009B18B6">
        <w:rPr>
          <w:rFonts w:ascii="Times New Roman" w:eastAsia="Times New Roman" w:hAnsi="Times New Roman" w:cs="Times New Roman"/>
          <w:sz w:val="24"/>
          <w:szCs w:val="24"/>
        </w:rPr>
        <w:t xml:space="preserve">by </w:t>
      </w:r>
      <w:r w:rsidR="007F7E3A" w:rsidRPr="009B18B6">
        <w:rPr>
          <w:rFonts w:ascii="Times New Roman" w:eastAsia="Times New Roman" w:hAnsi="Times New Roman" w:cs="Times New Roman"/>
          <w:sz w:val="24"/>
          <w:szCs w:val="24"/>
        </w:rPr>
        <w:t>themselves</w:t>
      </w:r>
      <w:r w:rsidRPr="009B18B6">
        <w:rPr>
          <w:rFonts w:ascii="Times New Roman" w:eastAsia="Times New Roman" w:hAnsi="Times New Roman" w:cs="Times New Roman"/>
          <w:sz w:val="24"/>
          <w:szCs w:val="24"/>
        </w:rPr>
        <w:t>—which unif</w:t>
      </w:r>
      <w:r w:rsidR="00A95BD3" w:rsidRPr="009B18B6">
        <w:rPr>
          <w:rFonts w:ascii="Times New Roman" w:eastAsia="Times New Roman" w:hAnsi="Times New Roman" w:cs="Times New Roman"/>
          <w:sz w:val="24"/>
          <w:szCs w:val="24"/>
        </w:rPr>
        <w:t>y</w:t>
      </w:r>
      <w:r w:rsidRPr="009B18B6">
        <w:rPr>
          <w:rFonts w:ascii="Times New Roman" w:eastAsia="Times New Roman" w:hAnsi="Times New Roman" w:cs="Times New Roman"/>
          <w:sz w:val="24"/>
          <w:szCs w:val="24"/>
        </w:rPr>
        <w:t xml:space="preserve"> visual detectors to form the mouse’s image.</w:t>
      </w:r>
      <w:r w:rsidR="005C5C7C" w:rsidRPr="009B18B6">
        <w:rPr>
          <w:rFonts w:ascii="Times New Roman" w:eastAsia="Times New Roman" w:hAnsi="Times New Roman" w:cs="Times New Roman"/>
          <w:sz w:val="24"/>
          <w:szCs w:val="24"/>
        </w:rPr>
        <w:t xml:space="preserve"> </w:t>
      </w:r>
      <w:r w:rsidR="00582402" w:rsidRPr="009B18B6">
        <w:rPr>
          <w:rFonts w:ascii="Times New Roman" w:eastAsia="Times New Roman" w:hAnsi="Times New Roman" w:cs="Times New Roman"/>
          <w:sz w:val="24"/>
          <w:szCs w:val="24"/>
        </w:rPr>
        <w:t>Also, i</w:t>
      </w:r>
      <w:r w:rsidR="00C00372" w:rsidRPr="009B18B6">
        <w:rPr>
          <w:rFonts w:ascii="Times New Roman" w:eastAsia="Times New Roman" w:hAnsi="Times New Roman" w:cs="Times New Roman"/>
          <w:sz w:val="24"/>
          <w:szCs w:val="24"/>
        </w:rPr>
        <w:t xml:space="preserve">f the rat doesn’t see the </w:t>
      </w:r>
      <w:r w:rsidR="00997350" w:rsidRPr="009B18B6">
        <w:rPr>
          <w:rFonts w:ascii="Times New Roman" w:eastAsia="Times New Roman" w:hAnsi="Times New Roman" w:cs="Times New Roman"/>
          <w:sz w:val="24"/>
          <w:szCs w:val="24"/>
        </w:rPr>
        <w:t>three holes</w:t>
      </w:r>
      <w:r w:rsidR="00C00372" w:rsidRPr="009B18B6">
        <w:rPr>
          <w:rFonts w:ascii="Times New Roman" w:eastAsia="Times New Roman" w:hAnsi="Times New Roman" w:cs="Times New Roman"/>
          <w:sz w:val="24"/>
          <w:szCs w:val="24"/>
        </w:rPr>
        <w:t xml:space="preserve"> wh</w:t>
      </w:r>
      <w:r w:rsidR="00B43D62" w:rsidRPr="009B18B6">
        <w:rPr>
          <w:rFonts w:ascii="Times New Roman" w:eastAsia="Times New Roman" w:hAnsi="Times New Roman" w:cs="Times New Roman"/>
          <w:sz w:val="24"/>
          <w:szCs w:val="24"/>
        </w:rPr>
        <w:t>e</w:t>
      </w:r>
      <w:r w:rsidR="00C00372" w:rsidRPr="009B18B6">
        <w:rPr>
          <w:rFonts w:ascii="Times New Roman" w:eastAsia="Times New Roman" w:hAnsi="Times New Roman" w:cs="Times New Roman"/>
          <w:sz w:val="24"/>
          <w:szCs w:val="24"/>
        </w:rPr>
        <w:t xml:space="preserve">n the slice </w:t>
      </w:r>
      <w:r w:rsidR="00B9433A" w:rsidRPr="009B18B6">
        <w:rPr>
          <w:rFonts w:ascii="Times New Roman" w:eastAsia="Times New Roman" w:hAnsi="Times New Roman" w:cs="Times New Roman"/>
          <w:sz w:val="24"/>
          <w:szCs w:val="24"/>
        </w:rPr>
        <w:t xml:space="preserve">is </w:t>
      </w:r>
      <w:r w:rsidR="00C00372" w:rsidRPr="009B18B6">
        <w:rPr>
          <w:rFonts w:ascii="Times New Roman" w:eastAsia="Times New Roman" w:hAnsi="Times New Roman" w:cs="Times New Roman"/>
          <w:sz w:val="24"/>
          <w:szCs w:val="24"/>
        </w:rPr>
        <w:t>over 400 microns, this would show that the image resides in the retina (which is sliced)</w:t>
      </w:r>
      <w:r w:rsidR="00675D96" w:rsidRPr="009B18B6">
        <w:rPr>
          <w:rFonts w:ascii="Times New Roman" w:eastAsia="Times New Roman" w:hAnsi="Times New Roman" w:cs="Times New Roman"/>
          <w:sz w:val="24"/>
          <w:szCs w:val="24"/>
        </w:rPr>
        <w:t>,</w:t>
      </w:r>
      <w:r w:rsidR="00C00372" w:rsidRPr="009B18B6">
        <w:rPr>
          <w:rFonts w:ascii="Times New Roman" w:eastAsia="Times New Roman" w:hAnsi="Times New Roman" w:cs="Times New Roman"/>
          <w:sz w:val="24"/>
          <w:szCs w:val="24"/>
        </w:rPr>
        <w:t xml:space="preserve"> not in cortex (</w:t>
      </w:r>
      <w:r w:rsidR="00FC5323" w:rsidRPr="009B18B6">
        <w:rPr>
          <w:rFonts w:ascii="Times New Roman" w:eastAsia="Times New Roman" w:hAnsi="Times New Roman" w:cs="Times New Roman"/>
          <w:sz w:val="24"/>
          <w:szCs w:val="24"/>
        </w:rPr>
        <w:t>w</w:t>
      </w:r>
      <w:r w:rsidR="00BE1850" w:rsidRPr="009B18B6">
        <w:rPr>
          <w:rFonts w:ascii="Times New Roman" w:eastAsia="Times New Roman" w:hAnsi="Times New Roman" w:cs="Times New Roman"/>
          <w:sz w:val="24"/>
          <w:szCs w:val="24"/>
        </w:rPr>
        <w:t>h</w:t>
      </w:r>
      <w:r w:rsidR="00FC5323" w:rsidRPr="009B18B6">
        <w:rPr>
          <w:rFonts w:ascii="Times New Roman" w:eastAsia="Times New Roman" w:hAnsi="Times New Roman" w:cs="Times New Roman"/>
          <w:sz w:val="24"/>
          <w:szCs w:val="24"/>
        </w:rPr>
        <w:t>i</w:t>
      </w:r>
      <w:r w:rsidR="00BE1850" w:rsidRPr="009B18B6">
        <w:rPr>
          <w:rFonts w:ascii="Times New Roman" w:eastAsia="Times New Roman" w:hAnsi="Times New Roman" w:cs="Times New Roman"/>
          <w:sz w:val="24"/>
          <w:szCs w:val="24"/>
        </w:rPr>
        <w:t>ch is</w:t>
      </w:r>
      <w:r w:rsidR="00C00372" w:rsidRPr="009B18B6">
        <w:rPr>
          <w:rFonts w:ascii="Times New Roman" w:eastAsia="Times New Roman" w:hAnsi="Times New Roman" w:cs="Times New Roman"/>
          <w:sz w:val="24"/>
          <w:szCs w:val="24"/>
        </w:rPr>
        <w:t xml:space="preserve"> intact).</w:t>
      </w:r>
      <w:bookmarkStart w:id="14" w:name="_Hlk164273548"/>
      <w:bookmarkEnd w:id="13"/>
    </w:p>
    <w:bookmarkEnd w:id="14"/>
    <w:p w14:paraId="049F57B6" w14:textId="2CCFEC92" w:rsidR="003D4684" w:rsidRPr="009B18B6" w:rsidRDefault="009868C0"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 xml:space="preserve">The next step is to test whether this unified </w:t>
      </w:r>
      <w:r w:rsidR="001D11F4" w:rsidRPr="009B18B6">
        <w:rPr>
          <w:rFonts w:ascii="Times New Roman" w:eastAsia="Times New Roman" w:hAnsi="Times New Roman" w:cs="Times New Roman"/>
          <w:sz w:val="24"/>
          <w:szCs w:val="24"/>
        </w:rPr>
        <w:t xml:space="preserve">three-holed </w:t>
      </w:r>
      <w:r w:rsidRPr="009B18B6">
        <w:rPr>
          <w:rFonts w:ascii="Times New Roman" w:eastAsia="Times New Roman" w:hAnsi="Times New Roman" w:cs="Times New Roman"/>
          <w:sz w:val="24"/>
          <w:szCs w:val="24"/>
        </w:rPr>
        <w:t xml:space="preserve">image persists even when the </w:t>
      </w:r>
      <w:r w:rsidR="00D9233B" w:rsidRPr="009B18B6">
        <w:rPr>
          <w:rFonts w:ascii="Times New Roman" w:eastAsia="Times New Roman" w:hAnsi="Times New Roman" w:cs="Times New Roman"/>
          <w:sz w:val="24"/>
          <w:szCs w:val="24"/>
        </w:rPr>
        <w:t>cortex is sliced</w:t>
      </w:r>
      <w:r w:rsidR="00675D96" w:rsidRPr="009B18B6">
        <w:rPr>
          <w:rFonts w:ascii="Times New Roman" w:eastAsia="Times New Roman" w:hAnsi="Times New Roman" w:cs="Times New Roman"/>
          <w:sz w:val="24"/>
          <w:szCs w:val="24"/>
        </w:rPr>
        <w:t>,</w:t>
      </w:r>
      <w:r w:rsidR="00D9233B" w:rsidRPr="009B18B6">
        <w:rPr>
          <w:rFonts w:ascii="Times New Roman" w:eastAsia="Times New Roman" w:hAnsi="Times New Roman" w:cs="Times New Roman"/>
          <w:sz w:val="24"/>
          <w:szCs w:val="24"/>
        </w:rPr>
        <w:t xml:space="preserve"> but the </w:t>
      </w:r>
      <w:r w:rsidRPr="009B18B6">
        <w:rPr>
          <w:rFonts w:ascii="Times New Roman" w:eastAsia="Times New Roman" w:hAnsi="Times New Roman" w:cs="Times New Roman"/>
          <w:sz w:val="24"/>
          <w:szCs w:val="24"/>
        </w:rPr>
        <w:t xml:space="preserve">field </w:t>
      </w:r>
      <w:r w:rsidR="00D9233B" w:rsidRPr="009B18B6">
        <w:rPr>
          <w:rFonts w:ascii="Times New Roman" w:eastAsia="Times New Roman" w:hAnsi="Times New Roman" w:cs="Times New Roman"/>
          <w:sz w:val="24"/>
          <w:szCs w:val="24"/>
        </w:rPr>
        <w:t xml:space="preserve">is </w:t>
      </w:r>
      <w:r w:rsidR="00AC6DB0" w:rsidRPr="009B18B6">
        <w:rPr>
          <w:rFonts w:ascii="Times New Roman" w:eastAsia="Times New Roman" w:hAnsi="Times New Roman" w:cs="Times New Roman"/>
          <w:sz w:val="24"/>
          <w:szCs w:val="24"/>
        </w:rPr>
        <w:t>canceled</w:t>
      </w:r>
      <w:r w:rsidRPr="009B18B6">
        <w:rPr>
          <w:rFonts w:ascii="Times New Roman" w:eastAsia="Times New Roman" w:hAnsi="Times New Roman" w:cs="Times New Roman"/>
          <w:sz w:val="24"/>
          <w:szCs w:val="24"/>
        </w:rPr>
        <w:t>. This would be done with a voltage clamp</w:t>
      </w:r>
      <w:r w:rsidR="00675D96" w:rsidRPr="009B18B6">
        <w:rPr>
          <w:rFonts w:ascii="Times New Roman" w:eastAsia="Times New Roman" w:hAnsi="Times New Roman" w:cs="Times New Roman"/>
          <w:sz w:val="24"/>
          <w:szCs w:val="24"/>
        </w:rPr>
        <w:t>,</w:t>
      </w:r>
      <w:r w:rsidRPr="009B18B6">
        <w:rPr>
          <w:rFonts w:ascii="Times New Roman" w:eastAsia="Times New Roman" w:hAnsi="Times New Roman" w:cs="Times New Roman"/>
          <w:sz w:val="24"/>
          <w:szCs w:val="24"/>
        </w:rPr>
        <w:t xml:space="preserve"> which completely cancels out the propagating field prior to the slice (see Shivacharan et al., 2021 for details). The prediction is that the mouse will not respond </w:t>
      </w:r>
      <w:r w:rsidR="00675D96" w:rsidRPr="009B18B6">
        <w:rPr>
          <w:rFonts w:ascii="Times New Roman" w:eastAsia="Times New Roman" w:hAnsi="Times New Roman" w:cs="Times New Roman"/>
          <w:sz w:val="24"/>
          <w:szCs w:val="24"/>
        </w:rPr>
        <w:t xml:space="preserve">to </w:t>
      </w:r>
      <w:r w:rsidRPr="009B18B6">
        <w:rPr>
          <w:rFonts w:ascii="Times New Roman" w:eastAsia="Times New Roman" w:hAnsi="Times New Roman" w:cs="Times New Roman"/>
          <w:sz w:val="24"/>
          <w:szCs w:val="24"/>
        </w:rPr>
        <w:t xml:space="preserve">the photo of </w:t>
      </w:r>
      <w:r w:rsidR="00CD4121" w:rsidRPr="009B18B6">
        <w:rPr>
          <w:rFonts w:ascii="Times New Roman" w:eastAsia="Times New Roman" w:hAnsi="Times New Roman" w:cs="Times New Roman"/>
          <w:sz w:val="24"/>
          <w:szCs w:val="24"/>
        </w:rPr>
        <w:t xml:space="preserve">three </w:t>
      </w:r>
      <w:r w:rsidR="00A8682F" w:rsidRPr="009B18B6">
        <w:rPr>
          <w:rFonts w:ascii="Times New Roman" w:eastAsia="Times New Roman" w:hAnsi="Times New Roman" w:cs="Times New Roman"/>
          <w:sz w:val="24"/>
          <w:szCs w:val="24"/>
        </w:rPr>
        <w:t xml:space="preserve">mouse </w:t>
      </w:r>
      <w:r w:rsidRPr="009B18B6">
        <w:rPr>
          <w:rFonts w:ascii="Times New Roman" w:eastAsia="Times New Roman" w:hAnsi="Times New Roman" w:cs="Times New Roman"/>
          <w:sz w:val="24"/>
          <w:szCs w:val="24"/>
        </w:rPr>
        <w:t xml:space="preserve">holes, for </w:t>
      </w:r>
      <w:r w:rsidR="00185E60" w:rsidRPr="009B18B6">
        <w:rPr>
          <w:rFonts w:ascii="Times New Roman" w:eastAsia="Times New Roman" w:hAnsi="Times New Roman" w:cs="Times New Roman"/>
          <w:sz w:val="24"/>
          <w:szCs w:val="24"/>
        </w:rPr>
        <w:t xml:space="preserve">there is no longer a field to unify </w:t>
      </w:r>
      <w:r w:rsidR="00CD4121" w:rsidRPr="009B18B6">
        <w:rPr>
          <w:rFonts w:ascii="Times New Roman" w:eastAsia="Times New Roman" w:hAnsi="Times New Roman" w:cs="Times New Roman"/>
          <w:sz w:val="24"/>
          <w:szCs w:val="24"/>
        </w:rPr>
        <w:t>propagation across the slice.</w:t>
      </w:r>
      <w:r w:rsidRPr="009B18B6">
        <w:rPr>
          <w:rFonts w:ascii="Times New Roman" w:eastAsia="Times New Roman" w:hAnsi="Times New Roman" w:cs="Times New Roman"/>
          <w:sz w:val="24"/>
          <w:szCs w:val="24"/>
        </w:rPr>
        <w:t xml:space="preserve"> </w:t>
      </w:r>
      <w:r w:rsidR="009D3632" w:rsidRPr="009B18B6">
        <w:rPr>
          <w:rFonts w:ascii="Times New Roman" w:eastAsia="Times New Roman" w:hAnsi="Times New Roman" w:cs="Times New Roman"/>
          <w:sz w:val="24"/>
          <w:szCs w:val="24"/>
        </w:rPr>
        <w:t xml:space="preserve">If HT passes this two-step “unity test,” it would show that impulses are propagated across retinal cells by local EM fields in the impulses </w:t>
      </w:r>
      <w:r w:rsidR="00E122E5" w:rsidRPr="009B18B6">
        <w:rPr>
          <w:rFonts w:ascii="Times New Roman" w:eastAsia="Times New Roman" w:hAnsi="Times New Roman" w:cs="Times New Roman"/>
          <w:sz w:val="24"/>
          <w:szCs w:val="24"/>
        </w:rPr>
        <w:t>and that images reside in retinas, not cortex.</w:t>
      </w:r>
      <w:r w:rsidR="00CB14A6" w:rsidRPr="009B18B6">
        <w:rPr>
          <w:rFonts w:ascii="Times New Roman" w:eastAsia="Times New Roman" w:hAnsi="Times New Roman" w:cs="Times New Roman"/>
          <w:sz w:val="24"/>
          <w:szCs w:val="24"/>
        </w:rPr>
        <w:t xml:space="preserve"> </w:t>
      </w:r>
    </w:p>
    <w:p w14:paraId="3B0050A8" w14:textId="772C9174" w:rsidR="003D4684" w:rsidRPr="009B18B6" w:rsidRDefault="00500452"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Both the “unity test” and “qualia test” above are good tests of HT because no other existing theories can make these predictions. Standard network-based neuroscience explains qualia and unity in terms of information processing by overall computational circuits. So, it can’t make predictions about colors and their unified, pictorial form in terms of electrical events at the level of cells, proteins, and highly localized EM fields—like HT does in the tests above. Field-based neuroscience explains images in terms of global field patterns. So, it doesn’t explain how localized fields reach into detector cells to create unified images.</w:t>
      </w:r>
    </w:p>
    <w:p w14:paraId="614B04C6" w14:textId="231528C1" w:rsidR="009868C0" w:rsidRPr="009B18B6" w:rsidRDefault="009868C0" w:rsidP="006B6BCB">
      <w:pPr>
        <w:widowControl w:val="0"/>
        <w:spacing w:after="0" w:line="276" w:lineRule="auto"/>
        <w:contextualSpacing/>
        <w:outlineLvl w:val="0"/>
        <w:rPr>
          <w:rFonts w:ascii="Times New Roman" w:eastAsia="Times New Roman" w:hAnsi="Times New Roman" w:cs="Times New Roman"/>
          <w:b/>
          <w:bCs/>
          <w:sz w:val="24"/>
          <w:szCs w:val="24"/>
        </w:rPr>
      </w:pPr>
      <w:r w:rsidRPr="009B18B6">
        <w:rPr>
          <w:rFonts w:ascii="Times New Roman" w:eastAsia="Times New Roman" w:hAnsi="Times New Roman" w:cs="Times New Roman"/>
          <w:sz w:val="24"/>
          <w:szCs w:val="24"/>
        </w:rPr>
        <w:tab/>
        <w:t xml:space="preserve">Not only are other empirical theories </w:t>
      </w:r>
      <w:r w:rsidR="005F0B71" w:rsidRPr="009B18B6">
        <w:rPr>
          <w:rFonts w:ascii="Times New Roman" w:eastAsia="Times New Roman" w:hAnsi="Times New Roman" w:cs="Times New Roman"/>
          <w:sz w:val="24"/>
          <w:szCs w:val="24"/>
        </w:rPr>
        <w:t>incompatible</w:t>
      </w:r>
      <w:r w:rsidRPr="009B18B6">
        <w:rPr>
          <w:rFonts w:ascii="Times New Roman" w:eastAsia="Times New Roman" w:hAnsi="Times New Roman" w:cs="Times New Roman"/>
          <w:sz w:val="24"/>
          <w:szCs w:val="24"/>
        </w:rPr>
        <w:t xml:space="preserve"> with HT’s predictions about qualia </w:t>
      </w:r>
      <w:r w:rsidR="004014A7" w:rsidRPr="009B18B6">
        <w:rPr>
          <w:rFonts w:ascii="Times New Roman" w:eastAsia="Times New Roman" w:hAnsi="Times New Roman" w:cs="Times New Roman"/>
          <w:sz w:val="24"/>
          <w:szCs w:val="24"/>
        </w:rPr>
        <w:t>a</w:t>
      </w:r>
      <w:r w:rsidRPr="009B18B6">
        <w:rPr>
          <w:rFonts w:ascii="Times New Roman" w:eastAsia="Times New Roman" w:hAnsi="Times New Roman" w:cs="Times New Roman"/>
          <w:sz w:val="24"/>
          <w:szCs w:val="24"/>
        </w:rPr>
        <w:t xml:space="preserve">nd unity, but other metaphysical theories than HT’s are </w:t>
      </w:r>
      <w:r w:rsidR="00675D96" w:rsidRPr="009B18B6">
        <w:rPr>
          <w:rFonts w:ascii="Times New Roman" w:eastAsia="Times New Roman" w:hAnsi="Times New Roman" w:cs="Times New Roman"/>
          <w:sz w:val="24"/>
          <w:szCs w:val="24"/>
        </w:rPr>
        <w:t xml:space="preserve">also </w:t>
      </w:r>
      <w:r w:rsidRPr="009B18B6">
        <w:rPr>
          <w:rFonts w:ascii="Times New Roman" w:eastAsia="Times New Roman" w:hAnsi="Times New Roman" w:cs="Times New Roman"/>
          <w:sz w:val="24"/>
          <w:szCs w:val="24"/>
        </w:rPr>
        <w:t xml:space="preserve">incompatible with these predictions. </w:t>
      </w:r>
      <w:r w:rsidR="00F02CA9" w:rsidRPr="009B18B6">
        <w:rPr>
          <w:rFonts w:ascii="Times New Roman" w:eastAsia="Times New Roman" w:hAnsi="Times New Roman" w:cs="Times New Roman"/>
          <w:sz w:val="24"/>
          <w:szCs w:val="24"/>
        </w:rPr>
        <w:t>Other theories are</w:t>
      </w:r>
      <w:r w:rsidRPr="009B18B6">
        <w:rPr>
          <w:rFonts w:ascii="Times New Roman" w:eastAsia="Times New Roman" w:hAnsi="Times New Roman" w:cs="Times New Roman"/>
          <w:sz w:val="24"/>
          <w:szCs w:val="24"/>
        </w:rPr>
        <w:t xml:space="preserve"> metaphysically incompatible with HT’s claim that conscious</w:t>
      </w:r>
      <w:r w:rsidR="00F02CA9" w:rsidRPr="009B18B6">
        <w:rPr>
          <w:rFonts w:ascii="Times New Roman" w:eastAsia="Times New Roman" w:hAnsi="Times New Roman" w:cs="Times New Roman"/>
          <w:sz w:val="24"/>
          <w:szCs w:val="24"/>
        </w:rPr>
        <w:t>,</w:t>
      </w:r>
      <w:r w:rsidRPr="009B18B6">
        <w:rPr>
          <w:rFonts w:ascii="Times New Roman" w:eastAsia="Times New Roman" w:hAnsi="Times New Roman" w:cs="Times New Roman"/>
          <w:sz w:val="24"/>
          <w:szCs w:val="24"/>
        </w:rPr>
        <w:t xml:space="preserve"> </w:t>
      </w:r>
      <w:r w:rsidR="00F02CA9" w:rsidRPr="009B18B6">
        <w:rPr>
          <w:rFonts w:ascii="Times New Roman" w:eastAsia="Times New Roman" w:hAnsi="Times New Roman" w:cs="Times New Roman"/>
          <w:sz w:val="24"/>
          <w:szCs w:val="24"/>
        </w:rPr>
        <w:t xml:space="preserve">local </w:t>
      </w:r>
      <w:r w:rsidRPr="009B18B6">
        <w:rPr>
          <w:rFonts w:ascii="Times New Roman" w:eastAsia="Times New Roman" w:hAnsi="Times New Roman" w:cs="Times New Roman"/>
          <w:sz w:val="24"/>
          <w:szCs w:val="24"/>
        </w:rPr>
        <w:t xml:space="preserve">EM fields reach </w:t>
      </w:r>
      <w:r w:rsidR="00804B06" w:rsidRPr="009B18B6">
        <w:rPr>
          <w:rFonts w:ascii="Times New Roman" w:eastAsia="Times New Roman" w:hAnsi="Times New Roman" w:cs="Times New Roman"/>
          <w:sz w:val="24"/>
          <w:szCs w:val="24"/>
        </w:rPr>
        <w:t xml:space="preserve">as substances </w:t>
      </w:r>
      <w:r w:rsidRPr="009B18B6">
        <w:rPr>
          <w:rFonts w:ascii="Times New Roman" w:eastAsia="Times New Roman" w:hAnsi="Times New Roman" w:cs="Times New Roman"/>
          <w:sz w:val="24"/>
          <w:szCs w:val="24"/>
        </w:rPr>
        <w:t>into detector cells and unify their qualia together</w:t>
      </w:r>
      <w:r w:rsidR="00775C9A" w:rsidRPr="009B18B6">
        <w:rPr>
          <w:rFonts w:ascii="Times New Roman" w:eastAsia="Times New Roman" w:hAnsi="Times New Roman" w:cs="Times New Roman"/>
          <w:sz w:val="24"/>
          <w:szCs w:val="24"/>
        </w:rPr>
        <w:t xml:space="preserve"> (recall §2.1)</w:t>
      </w:r>
      <w:r w:rsidRPr="009B18B6">
        <w:rPr>
          <w:rFonts w:ascii="Times New Roman" w:eastAsia="Times New Roman" w:hAnsi="Times New Roman" w:cs="Times New Roman"/>
          <w:sz w:val="24"/>
          <w:szCs w:val="24"/>
        </w:rPr>
        <w:t>. For example, reductive physicalism hasn’t explained why visual images are unobservable across neural maps, while HT does offer explanations here. So, if HT’s predictions are verified, this would arguably help verify HT’s “metaphysical” panpsychism.</w:t>
      </w:r>
    </w:p>
    <w:p w14:paraId="193700F4" w14:textId="595C0FDD" w:rsidR="00A33547" w:rsidRPr="009B18B6" w:rsidRDefault="009868C0"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 xml:space="preserve">The general point is that HT offers </w:t>
      </w:r>
      <w:r w:rsidR="00942540" w:rsidRPr="009B18B6">
        <w:rPr>
          <w:rFonts w:ascii="Times New Roman" w:eastAsia="Times New Roman" w:hAnsi="Times New Roman" w:cs="Times New Roman"/>
          <w:sz w:val="24"/>
          <w:szCs w:val="24"/>
        </w:rPr>
        <w:t xml:space="preserve">a </w:t>
      </w:r>
      <w:r w:rsidRPr="009B18B6">
        <w:rPr>
          <w:rFonts w:ascii="Times New Roman" w:eastAsia="Times New Roman" w:hAnsi="Times New Roman" w:cs="Times New Roman"/>
          <w:sz w:val="24"/>
          <w:szCs w:val="24"/>
        </w:rPr>
        <w:t xml:space="preserve">testable </w:t>
      </w:r>
      <w:r w:rsidR="00942540" w:rsidRPr="009B18B6">
        <w:rPr>
          <w:rFonts w:ascii="Times New Roman" w:eastAsia="Times New Roman" w:hAnsi="Times New Roman" w:cs="Times New Roman"/>
          <w:sz w:val="24"/>
          <w:szCs w:val="24"/>
        </w:rPr>
        <w:t xml:space="preserve">neuroelectrical </w:t>
      </w:r>
      <w:r w:rsidRPr="009B18B6">
        <w:rPr>
          <w:rFonts w:ascii="Times New Roman" w:eastAsia="Times New Roman" w:hAnsi="Times New Roman" w:cs="Times New Roman"/>
          <w:sz w:val="24"/>
          <w:szCs w:val="24"/>
        </w:rPr>
        <w:t xml:space="preserve">account here of what other theories fail to adequately explain, namely, how </w:t>
      </w:r>
      <w:r w:rsidR="00161FF0" w:rsidRPr="009B18B6">
        <w:rPr>
          <w:rFonts w:ascii="Times New Roman" w:eastAsia="Times New Roman" w:hAnsi="Times New Roman" w:cs="Times New Roman"/>
          <w:sz w:val="24"/>
          <w:szCs w:val="24"/>
        </w:rPr>
        <w:t xml:space="preserve">all </w:t>
      </w:r>
      <w:r w:rsidRPr="009B18B6">
        <w:rPr>
          <w:rFonts w:ascii="Times New Roman" w:eastAsia="Times New Roman" w:hAnsi="Times New Roman" w:cs="Times New Roman"/>
          <w:sz w:val="24"/>
          <w:szCs w:val="24"/>
        </w:rPr>
        <w:t>the basic traits of visual images arise—their colors</w:t>
      </w:r>
      <w:r w:rsidR="00782B33" w:rsidRPr="009B18B6">
        <w:rPr>
          <w:rFonts w:ascii="Times New Roman" w:eastAsia="Times New Roman" w:hAnsi="Times New Roman" w:cs="Times New Roman"/>
          <w:sz w:val="24"/>
          <w:szCs w:val="24"/>
        </w:rPr>
        <w:t>,</w:t>
      </w:r>
      <w:r w:rsidRPr="009B18B6">
        <w:rPr>
          <w:rFonts w:ascii="Times New Roman" w:eastAsia="Times New Roman" w:hAnsi="Times New Roman" w:cs="Times New Roman"/>
          <w:sz w:val="24"/>
          <w:szCs w:val="24"/>
        </w:rPr>
        <w:t xml:space="preserve"> </w:t>
      </w:r>
      <w:r w:rsidR="00FB0989" w:rsidRPr="009B18B6">
        <w:rPr>
          <w:rFonts w:ascii="Times New Roman" w:eastAsia="Times New Roman" w:hAnsi="Times New Roman" w:cs="Times New Roman"/>
          <w:sz w:val="24"/>
          <w:szCs w:val="24"/>
        </w:rPr>
        <w:t xml:space="preserve">unity, </w:t>
      </w:r>
      <w:r w:rsidR="009A0156" w:rsidRPr="009B18B6">
        <w:rPr>
          <w:rFonts w:ascii="Times New Roman" w:eastAsia="Times New Roman" w:hAnsi="Times New Roman" w:cs="Times New Roman"/>
          <w:sz w:val="24"/>
          <w:szCs w:val="24"/>
        </w:rPr>
        <w:t>pictures</w:t>
      </w:r>
      <w:r w:rsidRPr="009B18B6">
        <w:rPr>
          <w:rFonts w:ascii="Times New Roman" w:eastAsia="Times New Roman" w:hAnsi="Times New Roman" w:cs="Times New Roman"/>
          <w:sz w:val="24"/>
          <w:szCs w:val="24"/>
        </w:rPr>
        <w:t>, and consciousness.</w:t>
      </w:r>
    </w:p>
    <w:p w14:paraId="6FB3378E" w14:textId="77777777" w:rsidR="00D35B77" w:rsidRPr="009B18B6" w:rsidRDefault="00D35B77"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1DFCE6C1" w14:textId="2306D530" w:rsidR="00D84DB9" w:rsidRPr="009B18B6" w:rsidRDefault="00C418A9"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i/>
          <w:iCs/>
          <w:kern w:val="0"/>
          <w:sz w:val="24"/>
          <w:szCs w:val="24"/>
          <w14:ligatures w14:val="none"/>
        </w:rPr>
        <w:t>3</w:t>
      </w:r>
      <w:r w:rsidR="00D35B77" w:rsidRPr="009B18B6">
        <w:rPr>
          <w:rFonts w:ascii="Times New Roman" w:eastAsia="Times New Roman" w:hAnsi="Times New Roman" w:cs="Times New Roman"/>
          <w:i/>
          <w:iCs/>
          <w:kern w:val="0"/>
          <w:sz w:val="24"/>
          <w:szCs w:val="24"/>
          <w14:ligatures w14:val="none"/>
        </w:rPr>
        <w:t>.3.2</w:t>
      </w:r>
      <w:r w:rsidR="00D35B77" w:rsidRPr="009B18B6">
        <w:rPr>
          <w:rFonts w:ascii="Times New Roman" w:eastAsia="Times New Roman" w:hAnsi="Times New Roman" w:cs="Times New Roman"/>
          <w:i/>
          <w:iCs/>
          <w:sz w:val="24"/>
          <w:szCs w:val="24"/>
        </w:rPr>
        <w:t xml:space="preserve"> </w:t>
      </w:r>
      <w:r w:rsidR="004F37C2" w:rsidRPr="009B18B6">
        <w:rPr>
          <w:rFonts w:ascii="Times New Roman" w:eastAsia="Times New Roman" w:hAnsi="Times New Roman" w:cs="Times New Roman"/>
          <w:i/>
          <w:iCs/>
          <w:sz w:val="24"/>
          <w:szCs w:val="24"/>
        </w:rPr>
        <w:t xml:space="preserve">How </w:t>
      </w:r>
      <w:r w:rsidR="00110226" w:rsidRPr="009B18B6">
        <w:rPr>
          <w:rFonts w:ascii="Times New Roman" w:eastAsia="Times New Roman" w:hAnsi="Times New Roman" w:cs="Times New Roman"/>
          <w:i/>
          <w:iCs/>
          <w:sz w:val="24"/>
          <w:szCs w:val="24"/>
        </w:rPr>
        <w:t xml:space="preserve">Do Images Get Their Pictorial </w:t>
      </w:r>
      <w:r w:rsidR="001577A6" w:rsidRPr="009B18B6">
        <w:rPr>
          <w:rFonts w:ascii="Times New Roman" w:eastAsia="Times New Roman" w:hAnsi="Times New Roman" w:cs="Times New Roman"/>
          <w:i/>
          <w:iCs/>
          <w:sz w:val="24"/>
          <w:szCs w:val="24"/>
        </w:rPr>
        <w:t>Structure</w:t>
      </w:r>
      <w:r w:rsidR="00110226" w:rsidRPr="009B18B6">
        <w:rPr>
          <w:rFonts w:ascii="Times New Roman" w:eastAsia="Times New Roman" w:hAnsi="Times New Roman" w:cs="Times New Roman"/>
          <w:i/>
          <w:iCs/>
          <w:sz w:val="24"/>
          <w:szCs w:val="24"/>
        </w:rPr>
        <w:t>?</w:t>
      </w:r>
      <w:r w:rsidR="00213709" w:rsidRPr="009B18B6">
        <w:rPr>
          <w:rFonts w:ascii="Times New Roman" w:eastAsia="Times New Roman" w:hAnsi="Times New Roman" w:cs="Times New Roman"/>
          <w:sz w:val="24"/>
          <w:szCs w:val="24"/>
        </w:rPr>
        <w:t xml:space="preserve"> </w:t>
      </w:r>
    </w:p>
    <w:p w14:paraId="77652831" w14:textId="132A403C" w:rsidR="004415A9" w:rsidRPr="009B18B6" w:rsidRDefault="006D4937"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 xml:space="preserve">Both network and field accounts have their virtues and flaws here. Networks </w:t>
      </w:r>
      <w:r w:rsidR="000E00C2" w:rsidRPr="009B18B6">
        <w:rPr>
          <w:rFonts w:ascii="Times New Roman" w:eastAsia="Times New Roman" w:hAnsi="Times New Roman" w:cs="Times New Roman"/>
          <w:sz w:val="24"/>
          <w:szCs w:val="24"/>
        </w:rPr>
        <w:t xml:space="preserve">might partly </w:t>
      </w:r>
      <w:r w:rsidR="006836E4" w:rsidRPr="009B18B6">
        <w:rPr>
          <w:rFonts w:ascii="Times New Roman" w:eastAsia="Times New Roman" w:hAnsi="Times New Roman" w:cs="Times New Roman"/>
          <w:sz w:val="24"/>
          <w:szCs w:val="24"/>
        </w:rPr>
        <w:t xml:space="preserve">help to </w:t>
      </w:r>
      <w:r w:rsidRPr="009B18B6">
        <w:rPr>
          <w:rFonts w:ascii="Times New Roman" w:eastAsia="Times New Roman" w:hAnsi="Times New Roman" w:cs="Times New Roman"/>
          <w:sz w:val="24"/>
          <w:szCs w:val="24"/>
        </w:rPr>
        <w:t xml:space="preserve">connect color information point by point across neural maps, but they don’t explain how this information binds into unified images. </w:t>
      </w:r>
      <w:r w:rsidR="006C1E7E" w:rsidRPr="009B18B6">
        <w:rPr>
          <w:rFonts w:ascii="Times New Roman" w:eastAsia="Times New Roman" w:hAnsi="Times New Roman" w:cs="Times New Roman"/>
          <w:sz w:val="24"/>
          <w:szCs w:val="24"/>
        </w:rPr>
        <w:t>F</w:t>
      </w:r>
      <w:r w:rsidRPr="009B18B6">
        <w:rPr>
          <w:rFonts w:ascii="Times New Roman" w:eastAsia="Times New Roman" w:hAnsi="Times New Roman" w:cs="Times New Roman"/>
          <w:sz w:val="24"/>
          <w:szCs w:val="24"/>
        </w:rPr>
        <w:t>ields can explain the unity of images, but the</w:t>
      </w:r>
      <w:r w:rsidR="00C96682" w:rsidRPr="009B18B6">
        <w:rPr>
          <w:rFonts w:ascii="Times New Roman" w:eastAsia="Times New Roman" w:hAnsi="Times New Roman" w:cs="Times New Roman"/>
          <w:sz w:val="24"/>
          <w:szCs w:val="24"/>
        </w:rPr>
        <w:t>y</w:t>
      </w:r>
      <w:r w:rsidR="00B276CD" w:rsidRPr="009B18B6">
        <w:rPr>
          <w:rFonts w:ascii="Times New Roman" w:eastAsia="Times New Roman" w:hAnsi="Times New Roman" w:cs="Times New Roman"/>
          <w:sz w:val="24"/>
          <w:szCs w:val="24"/>
        </w:rPr>
        <w:t>’</w:t>
      </w:r>
      <w:r w:rsidR="00362BC7" w:rsidRPr="009B18B6">
        <w:rPr>
          <w:rFonts w:ascii="Times New Roman" w:eastAsia="Times New Roman" w:hAnsi="Times New Roman" w:cs="Times New Roman"/>
          <w:sz w:val="24"/>
          <w:szCs w:val="24"/>
        </w:rPr>
        <w:t>re</w:t>
      </w:r>
      <w:r w:rsidR="00DF75BC" w:rsidRPr="009B18B6">
        <w:rPr>
          <w:rFonts w:ascii="Times New Roman" w:eastAsia="Times New Roman" w:hAnsi="Times New Roman" w:cs="Times New Roman"/>
          <w:sz w:val="24"/>
          <w:szCs w:val="24"/>
        </w:rPr>
        <w:t xml:space="preserve"> diffuse and </w:t>
      </w:r>
      <w:r w:rsidR="00C96682" w:rsidRPr="009B18B6">
        <w:rPr>
          <w:rFonts w:ascii="Times New Roman" w:eastAsia="Times New Roman" w:hAnsi="Times New Roman" w:cs="Times New Roman"/>
          <w:sz w:val="24"/>
          <w:szCs w:val="24"/>
        </w:rPr>
        <w:t>lack</w:t>
      </w:r>
      <w:r w:rsidRPr="009B18B6">
        <w:rPr>
          <w:rFonts w:ascii="Times New Roman" w:eastAsia="Times New Roman" w:hAnsi="Times New Roman" w:cs="Times New Roman"/>
          <w:sz w:val="24"/>
          <w:szCs w:val="24"/>
        </w:rPr>
        <w:t xml:space="preserve"> </w:t>
      </w:r>
      <w:r w:rsidR="00C96682" w:rsidRPr="009B18B6">
        <w:rPr>
          <w:rFonts w:ascii="Times New Roman" w:eastAsia="Times New Roman" w:hAnsi="Times New Roman" w:cs="Times New Roman"/>
          <w:sz w:val="24"/>
          <w:szCs w:val="24"/>
        </w:rPr>
        <w:t xml:space="preserve">the </w:t>
      </w:r>
      <w:r w:rsidRPr="009B18B6">
        <w:rPr>
          <w:rFonts w:ascii="Times New Roman" w:eastAsia="Times New Roman" w:hAnsi="Times New Roman" w:cs="Times New Roman"/>
          <w:sz w:val="24"/>
          <w:szCs w:val="24"/>
        </w:rPr>
        <w:t xml:space="preserve">selectivity </w:t>
      </w:r>
      <w:r w:rsidR="00D6353D" w:rsidRPr="009B18B6">
        <w:rPr>
          <w:rFonts w:ascii="Times New Roman" w:eastAsia="Times New Roman" w:hAnsi="Times New Roman" w:cs="Times New Roman"/>
          <w:sz w:val="24"/>
          <w:szCs w:val="24"/>
        </w:rPr>
        <w:t xml:space="preserve">that </w:t>
      </w:r>
      <w:r w:rsidR="006F56CC" w:rsidRPr="009B18B6">
        <w:rPr>
          <w:rFonts w:ascii="Times New Roman" w:eastAsia="Times New Roman" w:hAnsi="Times New Roman" w:cs="Times New Roman"/>
          <w:sz w:val="24"/>
          <w:szCs w:val="24"/>
        </w:rPr>
        <w:t>network</w:t>
      </w:r>
      <w:r w:rsidR="00D6353D" w:rsidRPr="009B18B6">
        <w:rPr>
          <w:rFonts w:ascii="Times New Roman" w:eastAsia="Times New Roman" w:hAnsi="Times New Roman" w:cs="Times New Roman"/>
          <w:sz w:val="24"/>
          <w:szCs w:val="24"/>
        </w:rPr>
        <w:t>s</w:t>
      </w:r>
      <w:r w:rsidR="006F56CC" w:rsidRPr="009B18B6">
        <w:rPr>
          <w:rFonts w:ascii="Times New Roman" w:eastAsia="Times New Roman" w:hAnsi="Times New Roman" w:cs="Times New Roman"/>
          <w:sz w:val="24"/>
          <w:szCs w:val="24"/>
        </w:rPr>
        <w:t xml:space="preserve"> </w:t>
      </w:r>
      <w:r w:rsidR="00D6353D" w:rsidRPr="009B18B6">
        <w:rPr>
          <w:rFonts w:ascii="Times New Roman" w:eastAsia="Times New Roman" w:hAnsi="Times New Roman" w:cs="Times New Roman"/>
          <w:sz w:val="24"/>
          <w:szCs w:val="24"/>
        </w:rPr>
        <w:t>have in connecting colors point by point</w:t>
      </w:r>
      <w:r w:rsidRPr="009B18B6">
        <w:rPr>
          <w:rFonts w:ascii="Times New Roman" w:eastAsia="Times New Roman" w:hAnsi="Times New Roman" w:cs="Times New Roman"/>
          <w:sz w:val="24"/>
          <w:szCs w:val="24"/>
        </w:rPr>
        <w:t xml:space="preserve">. </w:t>
      </w:r>
      <w:r w:rsidR="00BD5434" w:rsidRPr="009B18B6">
        <w:rPr>
          <w:rFonts w:ascii="Times New Roman" w:eastAsia="Times New Roman" w:hAnsi="Times New Roman" w:cs="Times New Roman"/>
          <w:sz w:val="24"/>
          <w:szCs w:val="24"/>
        </w:rPr>
        <w:t>Also</w:t>
      </w:r>
      <w:r w:rsidRPr="009B18B6">
        <w:rPr>
          <w:rFonts w:ascii="Times New Roman" w:eastAsia="Times New Roman" w:hAnsi="Times New Roman" w:cs="Times New Roman"/>
          <w:sz w:val="24"/>
          <w:szCs w:val="24"/>
        </w:rPr>
        <w:t xml:space="preserve">, while field accounts use machine learning to translate field patterns into </w:t>
      </w:r>
      <w:r w:rsidR="00780E0B" w:rsidRPr="009B18B6">
        <w:rPr>
          <w:rFonts w:ascii="Times New Roman" w:eastAsia="Times New Roman" w:hAnsi="Times New Roman" w:cs="Times New Roman"/>
          <w:sz w:val="24"/>
          <w:szCs w:val="24"/>
        </w:rPr>
        <w:t xml:space="preserve">pictorial </w:t>
      </w:r>
      <w:r w:rsidRPr="009B18B6">
        <w:rPr>
          <w:rFonts w:ascii="Times New Roman" w:eastAsia="Times New Roman" w:hAnsi="Times New Roman" w:cs="Times New Roman"/>
          <w:sz w:val="24"/>
          <w:szCs w:val="24"/>
        </w:rPr>
        <w:t>images, they haven’t shown what brain mechanism</w:t>
      </w:r>
      <w:r w:rsidR="00CE7383" w:rsidRPr="009B18B6">
        <w:rPr>
          <w:rFonts w:ascii="Times New Roman" w:eastAsia="Times New Roman" w:hAnsi="Times New Roman" w:cs="Times New Roman"/>
          <w:sz w:val="24"/>
          <w:szCs w:val="24"/>
        </w:rPr>
        <w:t>s</w:t>
      </w:r>
      <w:r w:rsidRPr="009B18B6">
        <w:rPr>
          <w:rFonts w:ascii="Times New Roman" w:eastAsia="Times New Roman" w:hAnsi="Times New Roman" w:cs="Times New Roman"/>
          <w:sz w:val="24"/>
          <w:szCs w:val="24"/>
        </w:rPr>
        <w:t xml:space="preserve"> actually detect field patterns and translate them into conscious forms.</w:t>
      </w:r>
      <w:r w:rsidR="00987570" w:rsidRPr="009B18B6">
        <w:rPr>
          <w:rFonts w:ascii="Times New Roman" w:eastAsia="Times New Roman" w:hAnsi="Times New Roman" w:cs="Times New Roman"/>
          <w:sz w:val="24"/>
          <w:szCs w:val="24"/>
        </w:rPr>
        <w:t xml:space="preserve"> HT </w:t>
      </w:r>
      <w:r w:rsidR="00B352F6" w:rsidRPr="009B18B6">
        <w:rPr>
          <w:rFonts w:ascii="Times New Roman" w:eastAsia="Times New Roman" w:hAnsi="Times New Roman" w:cs="Times New Roman"/>
          <w:sz w:val="24"/>
          <w:szCs w:val="24"/>
        </w:rPr>
        <w:t xml:space="preserve">will </w:t>
      </w:r>
      <w:r w:rsidR="00987570" w:rsidRPr="009B18B6">
        <w:rPr>
          <w:rFonts w:ascii="Times New Roman" w:eastAsia="Times New Roman" w:hAnsi="Times New Roman" w:cs="Times New Roman"/>
          <w:sz w:val="24"/>
          <w:szCs w:val="24"/>
        </w:rPr>
        <w:t>tr</w:t>
      </w:r>
      <w:r w:rsidR="00B352F6" w:rsidRPr="009B18B6">
        <w:rPr>
          <w:rFonts w:ascii="Times New Roman" w:eastAsia="Times New Roman" w:hAnsi="Times New Roman" w:cs="Times New Roman"/>
          <w:sz w:val="24"/>
          <w:szCs w:val="24"/>
        </w:rPr>
        <w:t>y</w:t>
      </w:r>
      <w:r w:rsidR="00987570" w:rsidRPr="009B18B6">
        <w:rPr>
          <w:rFonts w:ascii="Times New Roman" w:eastAsia="Times New Roman" w:hAnsi="Times New Roman" w:cs="Times New Roman"/>
          <w:sz w:val="24"/>
          <w:szCs w:val="24"/>
        </w:rPr>
        <w:t xml:space="preserve"> to synthesize the</w:t>
      </w:r>
      <w:r w:rsidR="00A439FD" w:rsidRPr="009B18B6">
        <w:rPr>
          <w:rFonts w:ascii="Times New Roman" w:eastAsia="Times New Roman" w:hAnsi="Times New Roman" w:cs="Times New Roman"/>
          <w:sz w:val="24"/>
          <w:szCs w:val="24"/>
        </w:rPr>
        <w:t>se two</w:t>
      </w:r>
      <w:r w:rsidR="00987570" w:rsidRPr="009B18B6">
        <w:rPr>
          <w:rFonts w:ascii="Times New Roman" w:eastAsia="Times New Roman" w:hAnsi="Times New Roman" w:cs="Times New Roman"/>
          <w:sz w:val="24"/>
          <w:szCs w:val="24"/>
        </w:rPr>
        <w:t xml:space="preserve"> </w:t>
      </w:r>
      <w:r w:rsidR="00362BC7" w:rsidRPr="009B18B6">
        <w:rPr>
          <w:rFonts w:ascii="Times New Roman" w:eastAsia="Times New Roman" w:hAnsi="Times New Roman" w:cs="Times New Roman"/>
          <w:sz w:val="24"/>
          <w:szCs w:val="24"/>
        </w:rPr>
        <w:t xml:space="preserve">accounts </w:t>
      </w:r>
      <w:r w:rsidR="00987570" w:rsidRPr="009B18B6">
        <w:rPr>
          <w:rFonts w:ascii="Times New Roman" w:eastAsia="Times New Roman" w:hAnsi="Times New Roman" w:cs="Times New Roman"/>
          <w:sz w:val="24"/>
          <w:szCs w:val="24"/>
        </w:rPr>
        <w:t>to keep their virtues</w:t>
      </w:r>
      <w:r w:rsidR="001B776D" w:rsidRPr="009B18B6">
        <w:rPr>
          <w:rFonts w:ascii="Times New Roman" w:eastAsia="Times New Roman" w:hAnsi="Times New Roman" w:cs="Times New Roman"/>
          <w:sz w:val="24"/>
          <w:szCs w:val="24"/>
        </w:rPr>
        <w:t>,</w:t>
      </w:r>
      <w:r w:rsidR="00987570" w:rsidRPr="009B18B6">
        <w:rPr>
          <w:rFonts w:ascii="Times New Roman" w:eastAsia="Times New Roman" w:hAnsi="Times New Roman" w:cs="Times New Roman"/>
          <w:sz w:val="24"/>
          <w:szCs w:val="24"/>
        </w:rPr>
        <w:t xml:space="preserve"> but not their flaws.</w:t>
      </w:r>
    </w:p>
    <w:p w14:paraId="674A5ACE" w14:textId="50BA8FF0" w:rsidR="008C1F78" w:rsidRPr="009B18B6" w:rsidRDefault="004415A9"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In HT, image</w:t>
      </w:r>
      <w:r w:rsidR="00AA2A92"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arise when consciousness is unified by the local EM fields along visual maps. </w:t>
      </w:r>
      <w:r w:rsidR="00BA00B7" w:rsidRPr="009B18B6">
        <w:rPr>
          <w:rFonts w:ascii="Times New Roman" w:eastAsia="Times New Roman" w:hAnsi="Times New Roman" w:cs="Times New Roman"/>
          <w:kern w:val="0"/>
          <w:sz w:val="24"/>
          <w:szCs w:val="24"/>
          <w14:ligatures w14:val="none"/>
        </w:rPr>
        <w:t>T</w:t>
      </w:r>
      <w:r w:rsidRPr="009B18B6">
        <w:rPr>
          <w:rFonts w:ascii="Times New Roman" w:eastAsia="Times New Roman" w:hAnsi="Times New Roman" w:cs="Times New Roman"/>
          <w:kern w:val="0"/>
          <w:sz w:val="24"/>
          <w:szCs w:val="24"/>
          <w14:ligatures w14:val="none"/>
        </w:rPr>
        <w:t xml:space="preserve">he primary colors and basic pictorial form come from retinas. The overall argument for this view </w:t>
      </w:r>
      <w:r w:rsidR="00603184" w:rsidRPr="009B18B6">
        <w:rPr>
          <w:rFonts w:ascii="Times New Roman" w:eastAsia="Times New Roman" w:hAnsi="Times New Roman" w:cs="Times New Roman"/>
          <w:kern w:val="0"/>
          <w:sz w:val="24"/>
          <w:szCs w:val="24"/>
          <w14:ligatures w14:val="none"/>
        </w:rPr>
        <w:t xml:space="preserve">can be summarized </w:t>
      </w:r>
      <w:r w:rsidRPr="009B18B6">
        <w:rPr>
          <w:rFonts w:ascii="Times New Roman" w:eastAsia="Times New Roman" w:hAnsi="Times New Roman" w:cs="Times New Roman"/>
          <w:kern w:val="0"/>
          <w:sz w:val="24"/>
          <w:szCs w:val="24"/>
          <w14:ligatures w14:val="none"/>
        </w:rPr>
        <w:t>as follows.</w:t>
      </w:r>
      <w:r w:rsidR="00D95D0F" w:rsidRPr="009B18B6">
        <w:rPr>
          <w:rFonts w:ascii="Times New Roman" w:eastAsia="Times New Roman" w:hAnsi="Times New Roman" w:cs="Times New Roman"/>
          <w:kern w:val="0"/>
          <w:sz w:val="24"/>
          <w:szCs w:val="24"/>
          <w14:ligatures w14:val="none"/>
        </w:rPr>
        <w:t xml:space="preserve"> (a) N</w:t>
      </w:r>
      <w:r w:rsidRPr="009B18B6">
        <w:rPr>
          <w:rFonts w:ascii="Times New Roman" w:eastAsia="Times New Roman" w:hAnsi="Times New Roman" w:cs="Times New Roman"/>
          <w:kern w:val="0"/>
          <w:sz w:val="24"/>
          <w:szCs w:val="24"/>
          <w14:ligatures w14:val="none"/>
        </w:rPr>
        <w:t xml:space="preserve">etwork and field accounts haven’t adequately explained the codes for colored, unified, pictorial images in terms of cortical computations. In contrast, </w:t>
      </w:r>
      <w:r w:rsidRPr="009B18B6">
        <w:rPr>
          <w:rFonts w:ascii="Times New Roman" w:eastAsia="Times New Roman" w:hAnsi="Times New Roman" w:cs="Times New Roman"/>
          <w:i/>
          <w:iCs/>
          <w:kern w:val="0"/>
          <w:sz w:val="24"/>
          <w:szCs w:val="24"/>
          <w14:ligatures w14:val="none"/>
        </w:rPr>
        <w:t xml:space="preserve">arrays of retinal detectors </w:t>
      </w:r>
      <w:r w:rsidR="0075484F" w:rsidRPr="009B18B6">
        <w:rPr>
          <w:rFonts w:ascii="Times New Roman" w:eastAsia="Times New Roman" w:hAnsi="Times New Roman" w:cs="Times New Roman"/>
          <w:i/>
          <w:iCs/>
          <w:kern w:val="0"/>
          <w:sz w:val="24"/>
          <w:szCs w:val="24"/>
          <w14:ligatures w14:val="none"/>
        </w:rPr>
        <w:t xml:space="preserve">are the only </w:t>
      </w:r>
      <w:r w:rsidRPr="009B18B6">
        <w:rPr>
          <w:rFonts w:ascii="Times New Roman" w:eastAsia="Times New Roman" w:hAnsi="Times New Roman" w:cs="Times New Roman"/>
          <w:i/>
          <w:iCs/>
          <w:kern w:val="0"/>
          <w:sz w:val="24"/>
          <w:szCs w:val="24"/>
          <w14:ligatures w14:val="none"/>
        </w:rPr>
        <w:t>reliabl</w:t>
      </w:r>
      <w:r w:rsidR="0075484F" w:rsidRPr="009B18B6">
        <w:rPr>
          <w:rFonts w:ascii="Times New Roman" w:eastAsia="Times New Roman" w:hAnsi="Times New Roman" w:cs="Times New Roman"/>
          <w:i/>
          <w:iCs/>
          <w:kern w:val="0"/>
          <w:sz w:val="24"/>
          <w:szCs w:val="24"/>
          <w14:ligatures w14:val="none"/>
        </w:rPr>
        <w:t>e</w:t>
      </w:r>
      <w:r w:rsidRPr="009B18B6">
        <w:rPr>
          <w:rFonts w:ascii="Times New Roman" w:eastAsia="Times New Roman" w:hAnsi="Times New Roman" w:cs="Times New Roman"/>
          <w:i/>
          <w:iCs/>
          <w:kern w:val="0"/>
          <w:sz w:val="24"/>
          <w:szCs w:val="24"/>
          <w14:ligatures w14:val="none"/>
        </w:rPr>
        <w:t xml:space="preserve"> correlate</w:t>
      </w:r>
      <w:r w:rsidR="0075484F" w:rsidRPr="009B18B6">
        <w:rPr>
          <w:rFonts w:ascii="Times New Roman" w:eastAsia="Times New Roman" w:hAnsi="Times New Roman" w:cs="Times New Roman"/>
          <w:i/>
          <w:iCs/>
          <w:kern w:val="0"/>
          <w:sz w:val="24"/>
          <w:szCs w:val="24"/>
          <w14:ligatures w14:val="none"/>
        </w:rPr>
        <w:t>s</w:t>
      </w:r>
      <w:r w:rsidRPr="009B18B6">
        <w:rPr>
          <w:rFonts w:ascii="Times New Roman" w:eastAsia="Times New Roman" w:hAnsi="Times New Roman" w:cs="Times New Roman"/>
          <w:i/>
          <w:iCs/>
          <w:kern w:val="0"/>
          <w:sz w:val="24"/>
          <w:szCs w:val="24"/>
          <w14:ligatures w14:val="none"/>
        </w:rPr>
        <w:t xml:space="preserve"> </w:t>
      </w:r>
      <w:r w:rsidR="0075484F" w:rsidRPr="009B18B6">
        <w:rPr>
          <w:rFonts w:ascii="Times New Roman" w:eastAsia="Times New Roman" w:hAnsi="Times New Roman" w:cs="Times New Roman"/>
          <w:i/>
          <w:iCs/>
          <w:kern w:val="0"/>
          <w:sz w:val="24"/>
          <w:szCs w:val="24"/>
          <w14:ligatures w14:val="none"/>
        </w:rPr>
        <w:t xml:space="preserve">of </w:t>
      </w:r>
      <w:r w:rsidRPr="009B18B6">
        <w:rPr>
          <w:rFonts w:ascii="Times New Roman" w:eastAsia="Times New Roman" w:hAnsi="Times New Roman" w:cs="Times New Roman"/>
          <w:i/>
          <w:iCs/>
          <w:kern w:val="0"/>
          <w:sz w:val="24"/>
          <w:szCs w:val="24"/>
          <w14:ligatures w14:val="none"/>
        </w:rPr>
        <w:t>primary colors</w:t>
      </w:r>
      <w:r w:rsidR="001E72BE" w:rsidRPr="009B18B6">
        <w:rPr>
          <w:rFonts w:ascii="Times New Roman" w:eastAsia="Times New Roman" w:hAnsi="Times New Roman" w:cs="Times New Roman"/>
          <w:i/>
          <w:iCs/>
          <w:kern w:val="0"/>
          <w:sz w:val="24"/>
          <w:szCs w:val="24"/>
          <w14:ligatures w14:val="none"/>
        </w:rPr>
        <w:t xml:space="preserve">, and they </w:t>
      </w:r>
      <w:r w:rsidRPr="009B18B6">
        <w:rPr>
          <w:rFonts w:ascii="Times New Roman" w:eastAsia="Times New Roman" w:hAnsi="Times New Roman" w:cs="Times New Roman"/>
          <w:i/>
          <w:iCs/>
          <w:kern w:val="0"/>
          <w:sz w:val="24"/>
          <w:szCs w:val="24"/>
          <w14:ligatures w14:val="none"/>
        </w:rPr>
        <w:t>attribute colors to every point across images in a pictorial form</w:t>
      </w:r>
      <w:r w:rsidR="00FD33FE" w:rsidRPr="009B18B6">
        <w:rPr>
          <w:rFonts w:ascii="Times New Roman" w:eastAsia="Times New Roman" w:hAnsi="Times New Roman" w:cs="Times New Roman"/>
          <w:kern w:val="0"/>
          <w:sz w:val="24"/>
          <w:szCs w:val="24"/>
          <w14:ligatures w14:val="none"/>
        </w:rPr>
        <w:t xml:space="preserve"> (</w:t>
      </w:r>
      <w:r w:rsidR="00B109DF" w:rsidRPr="009B18B6">
        <w:rPr>
          <w:rFonts w:ascii="Times New Roman" w:eastAsia="Times New Roman" w:hAnsi="Times New Roman" w:cs="Times New Roman"/>
          <w:kern w:val="0"/>
          <w:sz w:val="24"/>
          <w:szCs w:val="24"/>
          <w14:ligatures w14:val="none"/>
        </w:rPr>
        <w:t>§3.2.2</w:t>
      </w:r>
      <w:r w:rsidR="00FD33FE"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V4, for example, has color detectors</w:t>
      </w:r>
      <w:r w:rsidR="00F77B00"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 but its detector arrays lack pictorial form and can’t account for the finely detailed colors </w:t>
      </w:r>
      <w:r w:rsidR="00E23EA9" w:rsidRPr="009B18B6">
        <w:rPr>
          <w:rFonts w:ascii="Times New Roman" w:eastAsia="Times New Roman" w:hAnsi="Times New Roman" w:cs="Times New Roman"/>
          <w:kern w:val="0"/>
          <w:sz w:val="24"/>
          <w:szCs w:val="24"/>
          <w14:ligatures w14:val="none"/>
        </w:rPr>
        <w:t xml:space="preserve">of </w:t>
      </w:r>
      <w:r w:rsidRPr="009B18B6">
        <w:rPr>
          <w:rFonts w:ascii="Times New Roman" w:eastAsia="Times New Roman" w:hAnsi="Times New Roman" w:cs="Times New Roman"/>
          <w:kern w:val="0"/>
          <w:sz w:val="24"/>
          <w:szCs w:val="24"/>
          <w14:ligatures w14:val="none"/>
        </w:rPr>
        <w:t xml:space="preserve">images (§2.3). </w:t>
      </w:r>
      <w:r w:rsidR="00D95D0F" w:rsidRPr="009B18B6">
        <w:rPr>
          <w:rFonts w:ascii="Times New Roman" w:eastAsia="Times New Roman" w:hAnsi="Times New Roman" w:cs="Times New Roman"/>
          <w:kern w:val="0"/>
          <w:sz w:val="24"/>
          <w:szCs w:val="24"/>
          <w14:ligatures w14:val="none"/>
        </w:rPr>
        <w:t>(b) R</w:t>
      </w:r>
      <w:r w:rsidRPr="009B18B6">
        <w:rPr>
          <w:rFonts w:ascii="Times New Roman" w:eastAsia="Times New Roman" w:hAnsi="Times New Roman" w:cs="Times New Roman"/>
          <w:kern w:val="0"/>
          <w:sz w:val="24"/>
          <w:szCs w:val="24"/>
          <w14:ligatures w14:val="none"/>
        </w:rPr>
        <w:t xml:space="preserve">etinal opponent cells can disambiguate cone outputs </w:t>
      </w:r>
      <w:r w:rsidR="0063642B"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without cortical help</w:t>
      </w:r>
      <w:r w:rsidR="0063642B"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xml:space="preserve"> for accurate color perception (Rezeanu et al. 2022). </w:t>
      </w:r>
      <w:r w:rsidR="00D95D0F" w:rsidRPr="009B18B6">
        <w:rPr>
          <w:rFonts w:ascii="Times New Roman" w:eastAsia="Times New Roman" w:hAnsi="Times New Roman" w:cs="Times New Roman"/>
          <w:kern w:val="0"/>
          <w:sz w:val="24"/>
          <w:szCs w:val="24"/>
          <w14:ligatures w14:val="none"/>
        </w:rPr>
        <w:t xml:space="preserve">(c) </w:t>
      </w:r>
      <w:r w:rsidR="00EB2BE9" w:rsidRPr="009B18B6">
        <w:rPr>
          <w:rFonts w:ascii="Times New Roman" w:eastAsia="Times New Roman" w:hAnsi="Times New Roman" w:cs="Times New Roman"/>
          <w:kern w:val="0"/>
          <w:sz w:val="24"/>
          <w:szCs w:val="24"/>
          <w14:ligatures w14:val="none"/>
        </w:rPr>
        <w:t>I</w:t>
      </w:r>
      <w:r w:rsidRPr="009B18B6">
        <w:rPr>
          <w:rFonts w:ascii="Times New Roman" w:eastAsia="Times New Roman" w:hAnsi="Times New Roman" w:cs="Times New Roman"/>
          <w:kern w:val="0"/>
          <w:sz w:val="24"/>
          <w:szCs w:val="24"/>
          <w14:ligatures w14:val="none"/>
        </w:rPr>
        <w:t>njecting retinas with genes for long-wavelength cones can create trichromatic vision without cortical help (</w:t>
      </w:r>
      <w:r w:rsidR="009B2ADA" w:rsidRPr="009B18B6">
        <w:rPr>
          <w:rFonts w:ascii="Times New Roman" w:eastAsia="Times New Roman" w:hAnsi="Times New Roman" w:cs="Times New Roman"/>
          <w:kern w:val="0"/>
          <w:sz w:val="24"/>
          <w:szCs w:val="24"/>
          <w14:ligatures w14:val="none"/>
        </w:rPr>
        <w:t>Mancuso et al. 2009</w:t>
      </w:r>
      <w:r w:rsidRPr="009B18B6">
        <w:rPr>
          <w:rFonts w:ascii="Times New Roman" w:eastAsia="Times New Roman" w:hAnsi="Times New Roman" w:cs="Times New Roman"/>
          <w:kern w:val="0"/>
          <w:sz w:val="24"/>
          <w:szCs w:val="24"/>
          <w14:ligatures w14:val="none"/>
        </w:rPr>
        <w:t>).</w:t>
      </w:r>
      <w:r w:rsidR="00EB2BE9" w:rsidRPr="009B18B6">
        <w:rPr>
          <w:rFonts w:ascii="Times New Roman" w:eastAsia="Times New Roman" w:hAnsi="Times New Roman" w:cs="Times New Roman"/>
          <w:kern w:val="0"/>
          <w:sz w:val="24"/>
          <w:szCs w:val="24"/>
          <w14:ligatures w14:val="none"/>
        </w:rPr>
        <w:t xml:space="preserve"> (d) </w:t>
      </w:r>
      <w:r w:rsidR="002362AA" w:rsidRPr="009B18B6">
        <w:rPr>
          <w:rFonts w:ascii="Times New Roman" w:eastAsia="Times New Roman" w:hAnsi="Times New Roman" w:cs="Times New Roman"/>
          <w:kern w:val="0"/>
          <w:sz w:val="24"/>
          <w:szCs w:val="24"/>
          <w14:ligatures w14:val="none"/>
        </w:rPr>
        <w:t>I</w:t>
      </w:r>
      <w:r w:rsidRPr="009B18B6">
        <w:rPr>
          <w:rFonts w:ascii="Times New Roman" w:eastAsia="Times New Roman" w:hAnsi="Times New Roman" w:cs="Times New Roman"/>
          <w:kern w:val="0"/>
          <w:sz w:val="24"/>
          <w:szCs w:val="24"/>
          <w14:ligatures w14:val="none"/>
        </w:rPr>
        <w:t xml:space="preserve">mages </w:t>
      </w:r>
      <w:r w:rsidR="00D13F38" w:rsidRPr="009B18B6">
        <w:rPr>
          <w:rFonts w:ascii="Times New Roman" w:eastAsia="Times New Roman" w:hAnsi="Times New Roman" w:cs="Times New Roman"/>
          <w:kern w:val="0"/>
          <w:sz w:val="24"/>
          <w:szCs w:val="24"/>
          <w14:ligatures w14:val="none"/>
        </w:rPr>
        <w:t xml:space="preserve">are </w:t>
      </w:r>
      <w:r w:rsidRPr="009B18B6">
        <w:rPr>
          <w:rFonts w:ascii="Times New Roman" w:eastAsia="Times New Roman" w:hAnsi="Times New Roman" w:cs="Times New Roman"/>
          <w:kern w:val="0"/>
          <w:sz w:val="24"/>
          <w:szCs w:val="24"/>
          <w14:ligatures w14:val="none"/>
        </w:rPr>
        <w:t>shape</w:t>
      </w:r>
      <w:r w:rsidR="00D13F38" w:rsidRPr="009B18B6">
        <w:rPr>
          <w:rFonts w:ascii="Times New Roman" w:eastAsia="Times New Roman" w:hAnsi="Times New Roman" w:cs="Times New Roman"/>
          <w:kern w:val="0"/>
          <w:sz w:val="24"/>
          <w:szCs w:val="24"/>
          <w14:ligatures w14:val="none"/>
        </w:rPr>
        <w:t>d</w:t>
      </w:r>
      <w:r w:rsidRPr="009B18B6">
        <w:rPr>
          <w:rFonts w:ascii="Times New Roman" w:eastAsia="Times New Roman" w:hAnsi="Times New Roman" w:cs="Times New Roman"/>
          <w:kern w:val="0"/>
          <w:sz w:val="24"/>
          <w:szCs w:val="24"/>
          <w14:ligatures w14:val="none"/>
        </w:rPr>
        <w:t xml:space="preserve"> </w:t>
      </w:r>
      <w:r w:rsidR="00D13F38" w:rsidRPr="009B18B6">
        <w:rPr>
          <w:rFonts w:ascii="Times New Roman" w:eastAsia="Times New Roman" w:hAnsi="Times New Roman" w:cs="Times New Roman"/>
          <w:kern w:val="0"/>
          <w:sz w:val="24"/>
          <w:szCs w:val="24"/>
          <w14:ligatures w14:val="none"/>
        </w:rPr>
        <w:t>like</w:t>
      </w:r>
      <w:r w:rsidRPr="009B18B6">
        <w:rPr>
          <w:rFonts w:ascii="Times New Roman" w:eastAsia="Times New Roman" w:hAnsi="Times New Roman" w:cs="Times New Roman"/>
          <w:kern w:val="0"/>
          <w:sz w:val="24"/>
          <w:szCs w:val="24"/>
          <w14:ligatures w14:val="none"/>
        </w:rPr>
        <w:t xml:space="preserve"> retinas but not cortex</w:t>
      </w:r>
      <w:r w:rsidR="00392A5C" w:rsidRPr="009B18B6">
        <w:rPr>
          <w:rFonts w:ascii="Times New Roman" w:eastAsia="Times New Roman" w:hAnsi="Times New Roman" w:cs="Times New Roman"/>
          <w:kern w:val="0"/>
          <w:sz w:val="24"/>
          <w:szCs w:val="24"/>
          <w14:ligatures w14:val="none"/>
        </w:rPr>
        <w:t xml:space="preserve">. Also, </w:t>
      </w:r>
      <w:r w:rsidR="00B75B1E" w:rsidRPr="009B18B6">
        <w:rPr>
          <w:rFonts w:ascii="Times New Roman" w:eastAsia="Times New Roman" w:hAnsi="Times New Roman" w:cs="Times New Roman"/>
          <w:kern w:val="0"/>
          <w:sz w:val="24"/>
          <w:szCs w:val="24"/>
          <w14:ligatures w14:val="none"/>
        </w:rPr>
        <w:t>retin</w:t>
      </w:r>
      <w:r w:rsidR="00300668" w:rsidRPr="009B18B6">
        <w:rPr>
          <w:rFonts w:ascii="Times New Roman" w:eastAsia="Times New Roman" w:hAnsi="Times New Roman" w:cs="Times New Roman"/>
          <w:kern w:val="0"/>
          <w:sz w:val="24"/>
          <w:szCs w:val="24"/>
          <w14:ligatures w14:val="none"/>
        </w:rPr>
        <w:t>al</w:t>
      </w:r>
      <w:r w:rsidR="00B75B1E" w:rsidRPr="009B18B6">
        <w:rPr>
          <w:rFonts w:ascii="Times New Roman" w:eastAsia="Times New Roman" w:hAnsi="Times New Roman" w:cs="Times New Roman"/>
          <w:kern w:val="0"/>
          <w:sz w:val="24"/>
          <w:szCs w:val="24"/>
          <w14:ligatures w14:val="none"/>
        </w:rPr>
        <w:t xml:space="preserve"> </w:t>
      </w:r>
      <w:r w:rsidR="00913B5D" w:rsidRPr="009B18B6">
        <w:rPr>
          <w:rFonts w:ascii="Times New Roman" w:eastAsia="Times New Roman" w:hAnsi="Times New Roman" w:cs="Times New Roman"/>
          <w:kern w:val="0"/>
          <w:sz w:val="24"/>
          <w:szCs w:val="24"/>
          <w14:ligatures w14:val="none"/>
        </w:rPr>
        <w:t>blindspots an</w:t>
      </w:r>
      <w:r w:rsidR="002362AA" w:rsidRPr="009B18B6">
        <w:rPr>
          <w:rFonts w:ascii="Times New Roman" w:eastAsia="Times New Roman" w:hAnsi="Times New Roman" w:cs="Times New Roman"/>
          <w:kern w:val="0"/>
          <w:sz w:val="24"/>
          <w:szCs w:val="24"/>
          <w14:ligatures w14:val="none"/>
        </w:rPr>
        <w:t>d</w:t>
      </w:r>
      <w:r w:rsidR="00913B5D"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warping during retinal detachment </w:t>
      </w:r>
      <w:r w:rsidR="004D5224" w:rsidRPr="009B18B6">
        <w:rPr>
          <w:rFonts w:ascii="Times New Roman" w:eastAsia="Times New Roman" w:hAnsi="Times New Roman" w:cs="Times New Roman"/>
          <w:kern w:val="0"/>
          <w:sz w:val="24"/>
          <w:szCs w:val="24"/>
          <w14:ligatures w14:val="none"/>
        </w:rPr>
        <w:t xml:space="preserve">are </w:t>
      </w:r>
      <w:r w:rsidR="00CA2C3B" w:rsidRPr="009B18B6">
        <w:rPr>
          <w:rFonts w:ascii="Times New Roman" w:eastAsia="Times New Roman" w:hAnsi="Times New Roman" w:cs="Times New Roman"/>
          <w:kern w:val="0"/>
          <w:sz w:val="24"/>
          <w:szCs w:val="24"/>
          <w14:ligatures w14:val="none"/>
        </w:rPr>
        <w:t xml:space="preserve">detectable </w:t>
      </w:r>
      <w:r w:rsidRPr="009B18B6">
        <w:rPr>
          <w:rFonts w:ascii="Times New Roman" w:eastAsia="Times New Roman" w:hAnsi="Times New Roman" w:cs="Times New Roman"/>
          <w:kern w:val="0"/>
          <w:sz w:val="24"/>
          <w:szCs w:val="24"/>
          <w14:ligatures w14:val="none"/>
        </w:rPr>
        <w:t xml:space="preserve">in images, </w:t>
      </w:r>
      <w:r w:rsidR="00EB66C6" w:rsidRPr="009B18B6">
        <w:rPr>
          <w:rFonts w:ascii="Times New Roman" w:eastAsia="Times New Roman" w:hAnsi="Times New Roman" w:cs="Times New Roman"/>
          <w:kern w:val="0"/>
          <w:sz w:val="24"/>
          <w:szCs w:val="24"/>
          <w14:ligatures w14:val="none"/>
        </w:rPr>
        <w:t xml:space="preserve">yet </w:t>
      </w:r>
      <w:r w:rsidRPr="009B18B6">
        <w:rPr>
          <w:rFonts w:ascii="Times New Roman" w:eastAsia="Times New Roman" w:hAnsi="Times New Roman" w:cs="Times New Roman"/>
          <w:kern w:val="0"/>
          <w:sz w:val="24"/>
          <w:szCs w:val="24"/>
          <w14:ligatures w14:val="none"/>
        </w:rPr>
        <w:t xml:space="preserve">the splitting of cortical hemispheres </w:t>
      </w:r>
      <w:r w:rsidR="00E96045" w:rsidRPr="009B18B6">
        <w:rPr>
          <w:rFonts w:ascii="Times New Roman" w:eastAsia="Times New Roman" w:hAnsi="Times New Roman" w:cs="Times New Roman"/>
          <w:kern w:val="0"/>
          <w:sz w:val="24"/>
          <w:szCs w:val="24"/>
          <w14:ligatures w14:val="none"/>
        </w:rPr>
        <w:t>isn’t detectable</w:t>
      </w:r>
      <w:r w:rsidRPr="009B18B6">
        <w:rPr>
          <w:rFonts w:ascii="Times New Roman" w:eastAsia="Times New Roman" w:hAnsi="Times New Roman" w:cs="Times New Roman"/>
          <w:kern w:val="0"/>
          <w:sz w:val="24"/>
          <w:szCs w:val="24"/>
          <w14:ligatures w14:val="none"/>
        </w:rPr>
        <w:t>.</w:t>
      </w:r>
      <w:r w:rsidR="00495615" w:rsidRPr="009B18B6">
        <w:rPr>
          <w:rFonts w:ascii="Times New Roman" w:eastAsia="Times New Roman" w:hAnsi="Times New Roman" w:cs="Times New Roman"/>
          <w:kern w:val="0"/>
          <w:sz w:val="24"/>
          <w:szCs w:val="24"/>
          <w14:ligatures w14:val="none"/>
        </w:rPr>
        <w:t xml:space="preserve"> </w:t>
      </w:r>
      <w:r w:rsidR="0020797B" w:rsidRPr="009B18B6">
        <w:rPr>
          <w:rFonts w:ascii="Times New Roman" w:eastAsia="Times New Roman" w:hAnsi="Times New Roman" w:cs="Times New Roman"/>
          <w:kern w:val="0"/>
          <w:sz w:val="24"/>
          <w:szCs w:val="24"/>
          <w14:ligatures w14:val="none"/>
        </w:rPr>
        <w:t>(xxxx &amp; xxxx 2023 also list reasons that thalamus may be conscious.)</w:t>
      </w:r>
    </w:p>
    <w:p w14:paraId="0644277F" w14:textId="77F681B6" w:rsidR="007D1E0D" w:rsidRPr="009B18B6" w:rsidRDefault="00C3253A"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C635DB" w:rsidRPr="009B18B6">
        <w:rPr>
          <w:rFonts w:ascii="Times New Roman" w:eastAsia="Times New Roman" w:hAnsi="Times New Roman" w:cs="Times New Roman"/>
          <w:kern w:val="0"/>
          <w:sz w:val="24"/>
          <w:szCs w:val="24"/>
          <w14:ligatures w14:val="none"/>
        </w:rPr>
        <w:t xml:space="preserve">HT </w:t>
      </w:r>
      <w:r w:rsidR="00054121" w:rsidRPr="009B18B6">
        <w:rPr>
          <w:rFonts w:ascii="Times New Roman" w:eastAsia="Times New Roman" w:hAnsi="Times New Roman" w:cs="Times New Roman"/>
          <w:kern w:val="0"/>
          <w:sz w:val="24"/>
          <w:szCs w:val="24"/>
          <w14:ligatures w14:val="none"/>
        </w:rPr>
        <w:t>conflicts</w:t>
      </w:r>
      <w:r w:rsidR="00224C55" w:rsidRPr="009B18B6">
        <w:rPr>
          <w:rFonts w:ascii="Times New Roman" w:eastAsia="Times New Roman" w:hAnsi="Times New Roman" w:cs="Times New Roman"/>
          <w:kern w:val="0"/>
          <w:sz w:val="24"/>
          <w:szCs w:val="24"/>
          <w14:ligatures w14:val="none"/>
        </w:rPr>
        <w:t xml:space="preserve"> </w:t>
      </w:r>
      <w:r w:rsidR="007D2404" w:rsidRPr="009B18B6">
        <w:rPr>
          <w:rFonts w:ascii="Times New Roman" w:eastAsia="Times New Roman" w:hAnsi="Times New Roman" w:cs="Times New Roman"/>
          <w:kern w:val="0"/>
          <w:sz w:val="24"/>
          <w:szCs w:val="24"/>
          <w14:ligatures w14:val="none"/>
        </w:rPr>
        <w:t xml:space="preserve">here </w:t>
      </w:r>
      <w:r w:rsidR="00C635DB" w:rsidRPr="009B18B6">
        <w:rPr>
          <w:rFonts w:ascii="Times New Roman" w:eastAsia="Times New Roman" w:hAnsi="Times New Roman" w:cs="Times New Roman"/>
          <w:kern w:val="0"/>
          <w:sz w:val="24"/>
          <w:szCs w:val="24"/>
          <w14:ligatures w14:val="none"/>
        </w:rPr>
        <w:t>with standard cort</w:t>
      </w:r>
      <w:r w:rsidR="00DA6C92" w:rsidRPr="009B18B6">
        <w:rPr>
          <w:rFonts w:ascii="Times New Roman" w:eastAsia="Times New Roman" w:hAnsi="Times New Roman" w:cs="Times New Roman"/>
          <w:kern w:val="0"/>
          <w:sz w:val="24"/>
          <w:szCs w:val="24"/>
          <w14:ligatures w14:val="none"/>
        </w:rPr>
        <w:t xml:space="preserve">ical (or thalamocortical) </w:t>
      </w:r>
      <w:r w:rsidR="00C635DB" w:rsidRPr="009B18B6">
        <w:rPr>
          <w:rFonts w:ascii="Times New Roman" w:eastAsia="Times New Roman" w:hAnsi="Times New Roman" w:cs="Times New Roman"/>
          <w:kern w:val="0"/>
          <w:sz w:val="24"/>
          <w:szCs w:val="24"/>
          <w14:ligatures w14:val="none"/>
        </w:rPr>
        <w:t xml:space="preserve">centered accounts of </w:t>
      </w:r>
      <w:r w:rsidR="00BD7E65" w:rsidRPr="009B18B6">
        <w:rPr>
          <w:rFonts w:ascii="Times New Roman" w:eastAsia="Times New Roman" w:hAnsi="Times New Roman" w:cs="Times New Roman"/>
          <w:kern w:val="0"/>
          <w:sz w:val="24"/>
          <w:szCs w:val="24"/>
          <w14:ligatures w14:val="none"/>
        </w:rPr>
        <w:t xml:space="preserve">images, </w:t>
      </w:r>
      <w:r w:rsidR="002412E0" w:rsidRPr="009B18B6">
        <w:rPr>
          <w:rFonts w:ascii="Times New Roman" w:eastAsia="Times New Roman" w:hAnsi="Times New Roman" w:cs="Times New Roman"/>
          <w:kern w:val="0"/>
          <w:sz w:val="24"/>
          <w:szCs w:val="24"/>
          <w14:ligatures w14:val="none"/>
        </w:rPr>
        <w:t>such as</w:t>
      </w:r>
      <w:r w:rsidR="00BD7E65" w:rsidRPr="009B18B6">
        <w:rPr>
          <w:rFonts w:ascii="Times New Roman" w:eastAsia="Times New Roman" w:hAnsi="Times New Roman" w:cs="Times New Roman"/>
          <w:kern w:val="0"/>
          <w:sz w:val="24"/>
          <w:szCs w:val="24"/>
          <w14:ligatures w14:val="none"/>
        </w:rPr>
        <w:t xml:space="preserve"> </w:t>
      </w:r>
      <w:r w:rsidR="00B5330F" w:rsidRPr="009B18B6">
        <w:rPr>
          <w:rFonts w:ascii="Times New Roman" w:eastAsia="Times New Roman" w:hAnsi="Times New Roman" w:cs="Times New Roman"/>
          <w:kern w:val="0"/>
          <w:sz w:val="24"/>
          <w:szCs w:val="24"/>
          <w14:ligatures w14:val="none"/>
        </w:rPr>
        <w:t>in RPT and IIT</w:t>
      </w:r>
      <w:r w:rsidR="00BD7E65" w:rsidRPr="009B18B6">
        <w:rPr>
          <w:rFonts w:ascii="Times New Roman" w:eastAsia="Times New Roman" w:hAnsi="Times New Roman" w:cs="Times New Roman"/>
          <w:kern w:val="0"/>
          <w:sz w:val="24"/>
          <w:szCs w:val="24"/>
          <w14:ligatures w14:val="none"/>
        </w:rPr>
        <w:t xml:space="preserve">. </w:t>
      </w:r>
      <w:r w:rsidR="006E69CD" w:rsidRPr="009B18B6">
        <w:rPr>
          <w:rFonts w:ascii="Times New Roman" w:eastAsia="Times New Roman" w:hAnsi="Times New Roman" w:cs="Times New Roman"/>
          <w:kern w:val="0"/>
          <w:sz w:val="24"/>
          <w:szCs w:val="24"/>
          <w14:ligatures w14:val="none"/>
        </w:rPr>
        <w:t xml:space="preserve">In </w:t>
      </w:r>
      <w:r w:rsidR="00C145B1" w:rsidRPr="009B18B6">
        <w:rPr>
          <w:rFonts w:ascii="Times New Roman" w:eastAsia="Times New Roman" w:hAnsi="Times New Roman" w:cs="Times New Roman"/>
          <w:kern w:val="0"/>
          <w:sz w:val="24"/>
          <w:szCs w:val="24"/>
          <w14:ligatures w14:val="none"/>
        </w:rPr>
        <w:t>RPT</w:t>
      </w:r>
      <w:r w:rsidR="006E69CD" w:rsidRPr="009B18B6">
        <w:rPr>
          <w:rFonts w:ascii="Times New Roman" w:eastAsia="Times New Roman" w:hAnsi="Times New Roman" w:cs="Times New Roman"/>
          <w:kern w:val="0"/>
          <w:sz w:val="24"/>
          <w:szCs w:val="24"/>
          <w14:ligatures w14:val="none"/>
        </w:rPr>
        <w:t>, precortical activity isn’t conscious, for it’s hardwired and occurs even during anesthesia (</w:t>
      </w:r>
      <w:r w:rsidR="007C02CC" w:rsidRPr="009B18B6">
        <w:rPr>
          <w:rFonts w:ascii="Times New Roman" w:eastAsia="Times New Roman" w:hAnsi="Times New Roman" w:cs="Times New Roman"/>
          <w:kern w:val="0"/>
          <w:sz w:val="24"/>
          <w:szCs w:val="24"/>
          <w14:ligatures w14:val="none"/>
        </w:rPr>
        <w:t>Lamme 2020</w:t>
      </w:r>
      <w:r w:rsidR="006E69CD" w:rsidRPr="009B18B6">
        <w:rPr>
          <w:rFonts w:ascii="Times New Roman" w:eastAsia="Times New Roman" w:hAnsi="Times New Roman" w:cs="Times New Roman"/>
          <w:kern w:val="0"/>
          <w:sz w:val="24"/>
          <w:szCs w:val="24"/>
          <w14:ligatures w14:val="none"/>
        </w:rPr>
        <w:t>).</w:t>
      </w:r>
      <w:r w:rsidR="00201AB0" w:rsidRPr="009B18B6">
        <w:rPr>
          <w:rFonts w:ascii="Times New Roman" w:eastAsia="Times New Roman" w:hAnsi="Times New Roman" w:cs="Times New Roman"/>
          <w:kern w:val="0"/>
          <w:sz w:val="24"/>
          <w:szCs w:val="24"/>
          <w14:ligatures w14:val="none"/>
        </w:rPr>
        <w:t xml:space="preserve"> Similarly, </w:t>
      </w:r>
      <w:r w:rsidR="00435718" w:rsidRPr="009B18B6">
        <w:rPr>
          <w:rFonts w:ascii="Times New Roman" w:eastAsia="Times New Roman" w:hAnsi="Times New Roman" w:cs="Times New Roman"/>
          <w:kern w:val="0"/>
          <w:sz w:val="24"/>
          <w:szCs w:val="24"/>
          <w14:ligatures w14:val="none"/>
        </w:rPr>
        <w:t xml:space="preserve">IIT </w:t>
      </w:r>
      <w:r w:rsidR="00201AB0" w:rsidRPr="009B18B6">
        <w:rPr>
          <w:rFonts w:ascii="Times New Roman" w:eastAsia="Times New Roman" w:hAnsi="Times New Roman" w:cs="Times New Roman"/>
          <w:kern w:val="0"/>
          <w:sz w:val="24"/>
          <w:szCs w:val="24"/>
          <w14:ligatures w14:val="none"/>
        </w:rPr>
        <w:t>attributes perceptions to the integrated information of posterior (occipital-parietal-temporal) versus frontal cortex. For artificial electrical stimulation of this “hot zone” of sensory activity produces conscious sensations. Lesions here produce blindness of colors, faces, motion, etc.</w:t>
      </w:r>
      <w:r w:rsidR="006D18BF" w:rsidRPr="009B18B6">
        <w:rPr>
          <w:rFonts w:ascii="Times New Roman" w:eastAsia="Times New Roman" w:hAnsi="Times New Roman" w:cs="Times New Roman"/>
          <w:kern w:val="0"/>
          <w:sz w:val="24"/>
          <w:szCs w:val="24"/>
          <w14:ligatures w14:val="none"/>
        </w:rPr>
        <w:t xml:space="preserve"> (while </w:t>
      </w:r>
      <w:r w:rsidR="00201AB0" w:rsidRPr="009B18B6">
        <w:rPr>
          <w:rFonts w:ascii="Times New Roman" w:eastAsia="Times New Roman" w:hAnsi="Times New Roman" w:cs="Times New Roman"/>
          <w:kern w:val="0"/>
          <w:sz w:val="24"/>
          <w:szCs w:val="24"/>
          <w14:ligatures w14:val="none"/>
        </w:rPr>
        <w:t>lesions to frontal cortex merely interfere with associated thought processes</w:t>
      </w:r>
      <w:r w:rsidR="00455EC6" w:rsidRPr="009B18B6">
        <w:rPr>
          <w:rFonts w:ascii="Times New Roman" w:eastAsia="Times New Roman" w:hAnsi="Times New Roman" w:cs="Times New Roman"/>
          <w:kern w:val="0"/>
          <w:sz w:val="24"/>
          <w:szCs w:val="24"/>
          <w14:ligatures w14:val="none"/>
        </w:rPr>
        <w:t>)</w:t>
      </w:r>
      <w:r w:rsidR="00201AB0" w:rsidRPr="009B18B6">
        <w:rPr>
          <w:rFonts w:ascii="Times New Roman" w:eastAsia="Times New Roman" w:hAnsi="Times New Roman" w:cs="Times New Roman"/>
          <w:kern w:val="0"/>
          <w:sz w:val="24"/>
          <w:szCs w:val="24"/>
          <w14:ligatures w14:val="none"/>
        </w:rPr>
        <w:t xml:space="preserve">. In </w:t>
      </w:r>
      <w:r w:rsidR="0089481A" w:rsidRPr="009B18B6">
        <w:rPr>
          <w:rFonts w:ascii="Times New Roman" w:eastAsia="Times New Roman" w:hAnsi="Times New Roman" w:cs="Times New Roman"/>
          <w:kern w:val="0"/>
          <w:sz w:val="24"/>
          <w:szCs w:val="24"/>
          <w14:ligatures w14:val="none"/>
        </w:rPr>
        <w:t>t</w:t>
      </w:r>
      <w:r w:rsidR="00201AB0" w:rsidRPr="009B18B6">
        <w:rPr>
          <w:rFonts w:ascii="Times New Roman" w:eastAsia="Times New Roman" w:hAnsi="Times New Roman" w:cs="Times New Roman"/>
          <w:kern w:val="0"/>
          <w:sz w:val="24"/>
          <w:szCs w:val="24"/>
          <w14:ligatures w14:val="none"/>
        </w:rPr>
        <w:t>his view, precortical structures such as thalamus and retinas are basically feedforward and lack the highly integrated reverberating feedbacks that consciousness requires (</w:t>
      </w:r>
      <w:r w:rsidR="00435718" w:rsidRPr="009B18B6">
        <w:rPr>
          <w:rFonts w:ascii="Times New Roman" w:eastAsia="Times New Roman" w:hAnsi="Times New Roman" w:cs="Times New Roman"/>
          <w:kern w:val="0"/>
          <w:sz w:val="24"/>
          <w:szCs w:val="24"/>
          <w14:ligatures w14:val="none"/>
        </w:rPr>
        <w:t>Koch 2019</w:t>
      </w:r>
      <w:r w:rsidR="00201AB0" w:rsidRPr="009B18B6">
        <w:rPr>
          <w:rFonts w:ascii="Times New Roman" w:eastAsia="Times New Roman" w:hAnsi="Times New Roman" w:cs="Times New Roman"/>
          <w:kern w:val="0"/>
          <w:sz w:val="24"/>
          <w:szCs w:val="24"/>
          <w14:ligatures w14:val="none"/>
        </w:rPr>
        <w:t>)</w:t>
      </w:r>
      <w:bookmarkStart w:id="15" w:name="_Hlk164261740"/>
      <w:r w:rsidR="00E3234A" w:rsidRPr="009B18B6">
        <w:rPr>
          <w:rFonts w:ascii="Times New Roman" w:eastAsia="Times New Roman" w:hAnsi="Times New Roman" w:cs="Times New Roman"/>
          <w:kern w:val="0"/>
          <w:sz w:val="24"/>
          <w:szCs w:val="24"/>
          <w14:ligatures w14:val="none"/>
        </w:rPr>
        <w:t>.</w:t>
      </w:r>
    </w:p>
    <w:p w14:paraId="07451C50" w14:textId="5323CDF7" w:rsidR="008C3D69" w:rsidRPr="009B18B6" w:rsidRDefault="000A27D7"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kern w:val="0"/>
          <w:sz w:val="24"/>
          <w:szCs w:val="24"/>
          <w14:ligatures w14:val="none"/>
        </w:rPr>
        <w:tab/>
        <w:t xml:space="preserve">Based on arguments above, HT replies that existing theories </w:t>
      </w:r>
      <w:r w:rsidR="0081125D" w:rsidRPr="009B18B6">
        <w:rPr>
          <w:rFonts w:ascii="Times New Roman" w:eastAsia="Times New Roman" w:hAnsi="Times New Roman" w:cs="Times New Roman"/>
          <w:kern w:val="0"/>
          <w:sz w:val="24"/>
          <w:szCs w:val="24"/>
          <w14:ligatures w14:val="none"/>
        </w:rPr>
        <w:t xml:space="preserve">such as IIT and RPT </w:t>
      </w:r>
      <w:r w:rsidRPr="009B18B6">
        <w:rPr>
          <w:rFonts w:ascii="Times New Roman" w:eastAsia="Times New Roman" w:hAnsi="Times New Roman" w:cs="Times New Roman"/>
          <w:kern w:val="0"/>
          <w:sz w:val="24"/>
          <w:szCs w:val="24"/>
          <w14:ligatures w14:val="none"/>
        </w:rPr>
        <w:t>don’t adequately explain the colors, unity, or pictorial form of images</w:t>
      </w:r>
      <w:r w:rsidR="00672A07" w:rsidRPr="009B18B6">
        <w:rPr>
          <w:rFonts w:ascii="Times New Roman" w:eastAsia="Times New Roman" w:hAnsi="Times New Roman" w:cs="Times New Roman"/>
          <w:kern w:val="0"/>
          <w:sz w:val="24"/>
          <w:szCs w:val="24"/>
          <w14:ligatures w14:val="none"/>
        </w:rPr>
        <w:t xml:space="preserve">, so their claims about where </w:t>
      </w:r>
      <w:r w:rsidR="00817209" w:rsidRPr="009B18B6">
        <w:rPr>
          <w:rFonts w:ascii="Times New Roman" w:eastAsia="Times New Roman" w:hAnsi="Times New Roman" w:cs="Times New Roman"/>
          <w:kern w:val="0"/>
          <w:sz w:val="24"/>
          <w:szCs w:val="24"/>
          <w14:ligatures w14:val="none"/>
        </w:rPr>
        <w:t>visual</w:t>
      </w:r>
      <w:r w:rsidR="00672A07" w:rsidRPr="009B18B6">
        <w:rPr>
          <w:rFonts w:ascii="Times New Roman" w:eastAsia="Times New Roman" w:hAnsi="Times New Roman" w:cs="Times New Roman"/>
          <w:kern w:val="0"/>
          <w:sz w:val="24"/>
          <w:szCs w:val="24"/>
          <w14:ligatures w14:val="none"/>
        </w:rPr>
        <w:t xml:space="preserve"> processing occurs is</w:t>
      </w:r>
      <w:r w:rsidR="000E33BE" w:rsidRPr="009B18B6">
        <w:rPr>
          <w:rFonts w:ascii="Times New Roman" w:eastAsia="Times New Roman" w:hAnsi="Times New Roman" w:cs="Times New Roman"/>
          <w:kern w:val="0"/>
          <w:sz w:val="24"/>
          <w:szCs w:val="24"/>
          <w14:ligatures w14:val="none"/>
        </w:rPr>
        <w:t xml:space="preserve"> far from</w:t>
      </w:r>
      <w:r w:rsidR="00672A07" w:rsidRPr="009B18B6">
        <w:rPr>
          <w:rFonts w:ascii="Times New Roman" w:eastAsia="Times New Roman" w:hAnsi="Times New Roman" w:cs="Times New Roman"/>
          <w:kern w:val="0"/>
          <w:sz w:val="24"/>
          <w:szCs w:val="24"/>
          <w14:ligatures w14:val="none"/>
        </w:rPr>
        <w:t xml:space="preserve"> conclusive</w:t>
      </w:r>
      <w:r w:rsidR="00A70569" w:rsidRPr="009B18B6">
        <w:rPr>
          <w:rFonts w:ascii="Times New Roman" w:eastAsia="Times New Roman" w:hAnsi="Times New Roman" w:cs="Times New Roman"/>
          <w:kern w:val="0"/>
          <w:sz w:val="24"/>
          <w:szCs w:val="24"/>
          <w14:ligatures w14:val="none"/>
        </w:rPr>
        <w:t xml:space="preserve">. </w:t>
      </w:r>
      <w:r w:rsidR="00844813" w:rsidRPr="009B18B6">
        <w:rPr>
          <w:rFonts w:ascii="Times New Roman" w:eastAsia="Times New Roman" w:hAnsi="Times New Roman" w:cs="Times New Roman"/>
          <w:kern w:val="0"/>
          <w:sz w:val="24"/>
          <w:szCs w:val="24"/>
          <w14:ligatures w14:val="none"/>
        </w:rPr>
        <w:t>Also</w:t>
      </w:r>
      <w:r w:rsidR="00A70569"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retinal arrays are the only neural structures that </w:t>
      </w:r>
      <w:r w:rsidR="00757F37" w:rsidRPr="009B18B6">
        <w:rPr>
          <w:rFonts w:ascii="Times New Roman" w:eastAsia="Times New Roman" w:hAnsi="Times New Roman" w:cs="Times New Roman"/>
          <w:kern w:val="0"/>
          <w:sz w:val="24"/>
          <w:szCs w:val="24"/>
          <w14:ligatures w14:val="none"/>
        </w:rPr>
        <w:t xml:space="preserve">reliably </w:t>
      </w:r>
      <w:r w:rsidRPr="009B18B6">
        <w:rPr>
          <w:rFonts w:ascii="Times New Roman" w:eastAsia="Times New Roman" w:hAnsi="Times New Roman" w:cs="Times New Roman"/>
          <w:kern w:val="0"/>
          <w:sz w:val="24"/>
          <w:szCs w:val="24"/>
          <w14:ligatures w14:val="none"/>
        </w:rPr>
        <w:t xml:space="preserve">correlate with colors and resemble images pictorially. </w:t>
      </w:r>
      <w:r w:rsidR="00844813" w:rsidRPr="009B18B6">
        <w:rPr>
          <w:rFonts w:ascii="Times New Roman" w:eastAsia="Times New Roman" w:hAnsi="Times New Roman" w:cs="Times New Roman"/>
          <w:kern w:val="0"/>
          <w:sz w:val="24"/>
          <w:szCs w:val="24"/>
          <w14:ligatures w14:val="none"/>
        </w:rPr>
        <w:t xml:space="preserve">Further, </w:t>
      </w:r>
      <w:r w:rsidRPr="009B18B6">
        <w:rPr>
          <w:rFonts w:ascii="Times New Roman" w:eastAsia="Times New Roman" w:hAnsi="Times New Roman" w:cs="Times New Roman"/>
          <w:kern w:val="0"/>
          <w:sz w:val="24"/>
          <w:szCs w:val="24"/>
          <w14:ligatures w14:val="none"/>
        </w:rPr>
        <w:t xml:space="preserve">HT </w:t>
      </w:r>
      <w:r w:rsidR="00B21195" w:rsidRPr="009B18B6">
        <w:rPr>
          <w:rFonts w:ascii="Times New Roman" w:eastAsia="Times New Roman" w:hAnsi="Times New Roman" w:cs="Times New Roman"/>
          <w:kern w:val="0"/>
          <w:sz w:val="24"/>
          <w:szCs w:val="24"/>
          <w14:ligatures w14:val="none"/>
        </w:rPr>
        <w:t>has ready replies to the following reasons for treating images as cortical versus retinal.</w:t>
      </w:r>
      <w:bookmarkEnd w:id="15"/>
    </w:p>
    <w:p w14:paraId="4C508BDC" w14:textId="5318DC08" w:rsidR="00C71E56" w:rsidRPr="009B18B6" w:rsidRDefault="008C3D69" w:rsidP="006B6BCB">
      <w:pPr>
        <w:widowControl w:val="0"/>
        <w:spacing w:after="0" w:line="276" w:lineRule="auto"/>
        <w:contextualSpacing/>
        <w:outlineLvl w:val="0"/>
        <w:rPr>
          <w:rFonts w:ascii="Times New Roman" w:eastAsia="Times New Roman" w:hAnsi="Times New Roman" w:cs="Times New Roman"/>
          <w:b/>
          <w:bCs/>
          <w:sz w:val="24"/>
          <w:szCs w:val="24"/>
        </w:rPr>
      </w:pPr>
      <w:r w:rsidRPr="009B18B6">
        <w:rPr>
          <w:rFonts w:ascii="Times New Roman" w:eastAsia="Times New Roman" w:hAnsi="Times New Roman" w:cs="Times New Roman"/>
          <w:kern w:val="0"/>
          <w:sz w:val="24"/>
          <w:szCs w:val="24"/>
          <w14:ligatures w14:val="none"/>
        </w:rPr>
        <w:tab/>
        <w:t xml:space="preserve">(a) </w:t>
      </w:r>
      <w:r w:rsidRPr="009B18B6">
        <w:rPr>
          <w:rFonts w:ascii="Times New Roman" w:eastAsia="Times New Roman" w:hAnsi="Times New Roman" w:cs="Times New Roman"/>
          <w:sz w:val="24"/>
          <w:szCs w:val="24"/>
        </w:rPr>
        <w:t>Arguably</w:t>
      </w:r>
      <w:r w:rsidR="00F77B00" w:rsidRPr="009B18B6">
        <w:rPr>
          <w:rFonts w:ascii="Times New Roman" w:eastAsia="Times New Roman" w:hAnsi="Times New Roman" w:cs="Times New Roman"/>
          <w:sz w:val="24"/>
          <w:szCs w:val="24"/>
        </w:rPr>
        <w:t>,</w:t>
      </w:r>
      <w:r w:rsidRPr="009B18B6">
        <w:rPr>
          <w:rFonts w:ascii="Times New Roman" w:eastAsia="Times New Roman" w:hAnsi="Times New Roman" w:cs="Times New Roman"/>
          <w:sz w:val="24"/>
          <w:szCs w:val="24"/>
        </w:rPr>
        <w:t xml:space="preserve"> precortical </w:t>
      </w:r>
      <w:r w:rsidRPr="009B18B6">
        <w:rPr>
          <w:rFonts w:ascii="Times New Roman" w:eastAsia="Times New Roman" w:hAnsi="Times New Roman" w:cs="Times New Roman"/>
          <w:kern w:val="0"/>
          <w:sz w:val="24"/>
          <w:szCs w:val="24"/>
          <w14:ligatures w14:val="none"/>
        </w:rPr>
        <w:t xml:space="preserve">processing is hardwired and occurs even during anesthesia when we’re nonconscious, so precortical processing doesn’t depend on any form of consciousness (Koch, 2019; Lamme, 2020). In reply, HT can argue that </w:t>
      </w:r>
      <w:r w:rsidRPr="009B18B6">
        <w:rPr>
          <w:rFonts w:ascii="Times New Roman" w:eastAsia="Times New Roman" w:hAnsi="Times New Roman" w:cs="Times New Roman"/>
          <w:sz w:val="24"/>
          <w:szCs w:val="24"/>
        </w:rPr>
        <w:t xml:space="preserve">retinal images can still be conscious here, but we </w:t>
      </w:r>
      <w:r w:rsidR="00C82560" w:rsidRPr="009B18B6">
        <w:rPr>
          <w:rFonts w:ascii="Times New Roman" w:eastAsia="Times New Roman" w:hAnsi="Times New Roman" w:cs="Times New Roman"/>
          <w:sz w:val="24"/>
          <w:szCs w:val="24"/>
        </w:rPr>
        <w:t xml:space="preserve">simply </w:t>
      </w:r>
      <w:r w:rsidRPr="009B18B6">
        <w:rPr>
          <w:rFonts w:ascii="Times New Roman" w:eastAsia="Times New Roman" w:hAnsi="Times New Roman" w:cs="Times New Roman"/>
          <w:sz w:val="24"/>
          <w:szCs w:val="24"/>
        </w:rPr>
        <w:t xml:space="preserve">aren’t aware of them because our mind is </w:t>
      </w:r>
      <w:r w:rsidR="00D4646B" w:rsidRPr="009B18B6">
        <w:rPr>
          <w:rFonts w:ascii="Times New Roman" w:eastAsia="Times New Roman" w:hAnsi="Times New Roman" w:cs="Times New Roman"/>
          <w:sz w:val="24"/>
          <w:szCs w:val="24"/>
        </w:rPr>
        <w:t>obliterated</w:t>
      </w:r>
      <w:r w:rsidRPr="009B18B6">
        <w:rPr>
          <w:rFonts w:ascii="Times New Roman" w:eastAsia="Times New Roman" w:hAnsi="Times New Roman" w:cs="Times New Roman"/>
          <w:sz w:val="24"/>
          <w:szCs w:val="24"/>
        </w:rPr>
        <w:t xml:space="preserve"> by </w:t>
      </w:r>
      <w:r w:rsidR="00C42B65" w:rsidRPr="009B18B6">
        <w:rPr>
          <w:rFonts w:ascii="Times New Roman" w:eastAsia="Times New Roman" w:hAnsi="Times New Roman" w:cs="Times New Roman"/>
          <w:sz w:val="24"/>
          <w:szCs w:val="24"/>
        </w:rPr>
        <w:t xml:space="preserve">the </w:t>
      </w:r>
      <w:r w:rsidRPr="009B18B6">
        <w:rPr>
          <w:rFonts w:ascii="Times New Roman" w:eastAsia="Times New Roman" w:hAnsi="Times New Roman" w:cs="Times New Roman"/>
          <w:sz w:val="24"/>
          <w:szCs w:val="24"/>
        </w:rPr>
        <w:t xml:space="preserve">anesthesia. This aligns with findings by Miller et al. (2024) that during anesthesia, sensory input still activates peripheral sensory areas, but this </w:t>
      </w:r>
      <w:r w:rsidR="00461754" w:rsidRPr="009B18B6">
        <w:rPr>
          <w:rFonts w:ascii="Times New Roman" w:eastAsia="Times New Roman" w:hAnsi="Times New Roman" w:cs="Times New Roman"/>
          <w:sz w:val="24"/>
          <w:szCs w:val="24"/>
        </w:rPr>
        <w:t>doesn’t</w:t>
      </w:r>
      <w:r w:rsidRPr="009B18B6">
        <w:rPr>
          <w:rFonts w:ascii="Times New Roman" w:eastAsia="Times New Roman" w:hAnsi="Times New Roman" w:cs="Times New Roman"/>
          <w:sz w:val="24"/>
          <w:szCs w:val="24"/>
        </w:rPr>
        <w:t xml:space="preserve"> propagate into cortex. </w:t>
      </w:r>
      <w:r w:rsidR="00ED4F25" w:rsidRPr="009B18B6">
        <w:rPr>
          <w:rFonts w:ascii="Times New Roman" w:eastAsia="Times New Roman" w:hAnsi="Times New Roman" w:cs="Times New Roman"/>
          <w:sz w:val="24"/>
          <w:szCs w:val="24"/>
        </w:rPr>
        <w:t xml:space="preserve">In HT, </w:t>
      </w:r>
      <w:r w:rsidRPr="009B18B6">
        <w:rPr>
          <w:rFonts w:ascii="Times New Roman" w:eastAsia="Times New Roman" w:hAnsi="Times New Roman" w:cs="Times New Roman"/>
          <w:sz w:val="24"/>
          <w:szCs w:val="24"/>
        </w:rPr>
        <w:t>anesthesia disrupts synchronized cortical activities—most importantly</w:t>
      </w:r>
      <w:r w:rsidR="002A61E4" w:rsidRPr="009B18B6">
        <w:rPr>
          <w:rFonts w:ascii="Times New Roman" w:eastAsia="Times New Roman" w:hAnsi="Times New Roman" w:cs="Times New Roman"/>
          <w:sz w:val="24"/>
          <w:szCs w:val="24"/>
        </w:rPr>
        <w:t>,</w:t>
      </w:r>
      <w:r w:rsidRPr="009B18B6">
        <w:rPr>
          <w:rFonts w:ascii="Times New Roman" w:eastAsia="Times New Roman" w:hAnsi="Times New Roman" w:cs="Times New Roman"/>
          <w:sz w:val="24"/>
          <w:szCs w:val="24"/>
        </w:rPr>
        <w:t xml:space="preserve"> its coherent EM field. This </w:t>
      </w:r>
      <w:r w:rsidR="00E71A2C" w:rsidRPr="009B18B6">
        <w:rPr>
          <w:rFonts w:ascii="Times New Roman" w:eastAsia="Times New Roman" w:hAnsi="Times New Roman" w:cs="Times New Roman"/>
          <w:sz w:val="24"/>
          <w:szCs w:val="24"/>
        </w:rPr>
        <w:t>oblierates</w:t>
      </w:r>
      <w:r w:rsidRPr="009B18B6">
        <w:rPr>
          <w:rFonts w:ascii="Times New Roman" w:eastAsia="Times New Roman" w:hAnsi="Times New Roman" w:cs="Times New Roman"/>
          <w:sz w:val="24"/>
          <w:szCs w:val="24"/>
        </w:rPr>
        <w:t xml:space="preserve"> the mind’s unified, subject-centered consciousness, dissolving its web of memories, emotions, thoughts, attention, </w:t>
      </w:r>
      <w:r w:rsidR="002A61E4" w:rsidRPr="009B18B6">
        <w:rPr>
          <w:rFonts w:ascii="Times New Roman" w:eastAsia="Times New Roman" w:hAnsi="Times New Roman" w:cs="Times New Roman"/>
          <w:sz w:val="24"/>
          <w:szCs w:val="24"/>
        </w:rPr>
        <w:t xml:space="preserve">and </w:t>
      </w:r>
      <w:r w:rsidRPr="009B18B6">
        <w:rPr>
          <w:rFonts w:ascii="Times New Roman" w:eastAsia="Times New Roman" w:hAnsi="Times New Roman" w:cs="Times New Roman"/>
          <w:sz w:val="24"/>
          <w:szCs w:val="24"/>
        </w:rPr>
        <w:t>self-awareness. The retinal image still exists but without the mind. In comparison, during a fatigue trance, when we stare blankly without recognizing or thinking, the mind is still present but just resting with attention turned off. During anesthesia, the retinal image still exists, but the mind is entirely wiped out, not just resting.</w:t>
      </w:r>
    </w:p>
    <w:p w14:paraId="3EAF2EB5" w14:textId="2D9090DA" w:rsidR="008C3D69" w:rsidRPr="009B18B6" w:rsidRDefault="008C3D69"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 xml:space="preserve">(b) Arguably, masking of a visual stimulus by cortical activities can render it unconscious, </w:t>
      </w:r>
      <w:r w:rsidR="00AA1CD0" w:rsidRPr="009B18B6">
        <w:rPr>
          <w:rFonts w:ascii="Times New Roman" w:eastAsia="Times New Roman" w:hAnsi="Times New Roman" w:cs="Times New Roman"/>
          <w:sz w:val="24"/>
          <w:szCs w:val="24"/>
        </w:rPr>
        <w:t>indicat</w:t>
      </w:r>
      <w:r w:rsidR="00016410" w:rsidRPr="009B18B6">
        <w:rPr>
          <w:rFonts w:ascii="Times New Roman" w:eastAsia="Times New Roman" w:hAnsi="Times New Roman" w:cs="Times New Roman"/>
          <w:sz w:val="24"/>
          <w:szCs w:val="24"/>
        </w:rPr>
        <w:t>ing</w:t>
      </w:r>
      <w:r w:rsidR="00AA1CD0" w:rsidRPr="009B18B6">
        <w:rPr>
          <w:rFonts w:ascii="Times New Roman" w:eastAsia="Times New Roman" w:hAnsi="Times New Roman" w:cs="Times New Roman"/>
          <w:sz w:val="24"/>
          <w:szCs w:val="24"/>
        </w:rPr>
        <w:t xml:space="preserve"> that </w:t>
      </w:r>
      <w:r w:rsidRPr="009B18B6">
        <w:rPr>
          <w:rFonts w:ascii="Times New Roman" w:eastAsia="Times New Roman" w:hAnsi="Times New Roman" w:cs="Times New Roman"/>
          <w:sz w:val="24"/>
          <w:szCs w:val="24"/>
        </w:rPr>
        <w:t xml:space="preserve">conscious images only arise cortically (Lamme 2018). For example, in dichoptic masking, an initial stimulus to one eye is blocked by stimulus to the other eye. The brain integrates these stimuli, often rendering the initial stimulus invisible—likely due to lateral inhibition, as in binocular rivalry. In reply, HT can argue that the feedforward from retinas may still be conscious, but part of it is blocked by these lateral inhibitions. So, it’s inaccessible to the mind’s unified web of conscious activities. </w:t>
      </w:r>
    </w:p>
    <w:p w14:paraId="4DD24FBD" w14:textId="1C168221" w:rsidR="00592D5B" w:rsidRPr="009B18B6" w:rsidRDefault="008C3D69"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 xml:space="preserve">(c) This same principle may explain why other aspects of retinal images don’t appear in the mind’s unified subject-centered consciousness during binocular rivalry, saccadic suppression, et cetera. For example, in the binocular rivalry, the inhibited image has far lower electrical activity (Tononi &amp; Edelman 2000), so HT would argue that its consciousness is too weak and disunified to appear in images. The same approach may also explain why color blindness results from lesions to V4 (Lebrecht &amp; Tarr, 2008). </w:t>
      </w:r>
      <w:r w:rsidR="00592D5B" w:rsidRPr="009B18B6">
        <w:rPr>
          <w:rFonts w:ascii="Times New Roman" w:eastAsia="Times New Roman" w:hAnsi="Times New Roman" w:cs="Times New Roman"/>
          <w:sz w:val="24"/>
          <w:szCs w:val="24"/>
        </w:rPr>
        <w:t xml:space="preserve">These lesions may destroy color constancy mechanisms involving V4 and V1, so that </w:t>
      </w:r>
      <w:r w:rsidR="00B933E4" w:rsidRPr="009B18B6">
        <w:rPr>
          <w:rFonts w:ascii="Times New Roman" w:eastAsia="Times New Roman" w:hAnsi="Times New Roman" w:cs="Times New Roman"/>
          <w:sz w:val="24"/>
          <w:szCs w:val="24"/>
        </w:rPr>
        <w:t xml:space="preserve">retinal </w:t>
      </w:r>
      <w:r w:rsidR="00592D5B" w:rsidRPr="009B18B6">
        <w:rPr>
          <w:rFonts w:ascii="Times New Roman" w:eastAsia="Times New Roman" w:hAnsi="Times New Roman" w:cs="Times New Roman"/>
          <w:sz w:val="24"/>
          <w:szCs w:val="24"/>
        </w:rPr>
        <w:t>colors don’t appear in the mind’s unified, subject-centered consciousness.</w:t>
      </w:r>
    </w:p>
    <w:p w14:paraId="4514E362" w14:textId="76C1E3E0" w:rsidR="008C3D69" w:rsidRPr="009B18B6" w:rsidRDefault="008C3D69"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 xml:space="preserve">(d) </w:t>
      </w:r>
      <w:r w:rsidRPr="009B18B6">
        <w:rPr>
          <w:rFonts w:ascii="Times New Roman" w:eastAsia="Times New Roman" w:hAnsi="Times New Roman" w:cs="Times New Roman"/>
          <w:kern w:val="0"/>
          <w:sz w:val="24"/>
          <w:szCs w:val="24"/>
          <w14:ligatures w14:val="none"/>
        </w:rPr>
        <w:t>Arguably, V4 detects all hues</w:t>
      </w:r>
      <w:r w:rsidR="002A61E4" w:rsidRPr="009B18B6">
        <w:rPr>
          <w:rFonts w:ascii="Times New Roman" w:eastAsia="Times New Roman" w:hAnsi="Times New Roman" w:cs="Times New Roman"/>
          <w:kern w:val="0"/>
          <w:sz w:val="24"/>
          <w:szCs w:val="24"/>
          <w14:ligatures w14:val="none"/>
        </w:rPr>
        <w:t>,</w:t>
      </w:r>
      <w:r w:rsidRPr="009B18B6">
        <w:rPr>
          <w:rFonts w:ascii="Times New Roman" w:eastAsia="Times New Roman" w:hAnsi="Times New Roman" w:cs="Times New Roman"/>
          <w:kern w:val="0"/>
          <w:sz w:val="24"/>
          <w:szCs w:val="24"/>
          <w14:ligatures w14:val="none"/>
        </w:rPr>
        <w:t> yet retinas detect just three (Con</w:t>
      </w:r>
      <w:r w:rsidR="0017360A" w:rsidRPr="009B18B6">
        <w:rPr>
          <w:rFonts w:ascii="Times New Roman" w:eastAsia="Times New Roman" w:hAnsi="Times New Roman" w:cs="Times New Roman"/>
          <w:kern w:val="0"/>
          <w:sz w:val="24"/>
          <w:szCs w:val="24"/>
          <w14:ligatures w14:val="none"/>
        </w:rPr>
        <w:t>w</w:t>
      </w:r>
      <w:r w:rsidRPr="009B18B6">
        <w:rPr>
          <w:rFonts w:ascii="Times New Roman" w:eastAsia="Times New Roman" w:hAnsi="Times New Roman" w:cs="Times New Roman"/>
          <w:kern w:val="0"/>
          <w:sz w:val="24"/>
          <w:szCs w:val="24"/>
          <w14:ligatures w14:val="none"/>
        </w:rPr>
        <w:t xml:space="preserve">ay &amp; Tsao 2009), so colored images </w:t>
      </w:r>
      <w:r w:rsidR="000537BB" w:rsidRPr="009B18B6">
        <w:rPr>
          <w:rFonts w:ascii="Times New Roman" w:eastAsia="Times New Roman" w:hAnsi="Times New Roman" w:cs="Times New Roman"/>
          <w:kern w:val="0"/>
          <w:sz w:val="24"/>
          <w:szCs w:val="24"/>
          <w14:ligatures w14:val="none"/>
        </w:rPr>
        <w:t xml:space="preserve">presumably </w:t>
      </w:r>
      <w:r w:rsidRPr="009B18B6">
        <w:rPr>
          <w:rFonts w:ascii="Times New Roman" w:eastAsia="Times New Roman" w:hAnsi="Times New Roman" w:cs="Times New Roman"/>
          <w:kern w:val="0"/>
          <w:sz w:val="24"/>
          <w:szCs w:val="24"/>
          <w14:ligatures w14:val="none"/>
        </w:rPr>
        <w:t xml:space="preserve">arise in </w:t>
      </w:r>
      <w:r w:rsidR="003039AD" w:rsidRPr="009B18B6">
        <w:rPr>
          <w:rFonts w:ascii="Times New Roman" w:eastAsia="Times New Roman" w:hAnsi="Times New Roman" w:cs="Times New Roman"/>
          <w:kern w:val="0"/>
          <w:sz w:val="24"/>
          <w:szCs w:val="24"/>
          <w14:ligatures w14:val="none"/>
        </w:rPr>
        <w:t>V4</w:t>
      </w:r>
      <w:r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sz w:val="24"/>
          <w:szCs w:val="24"/>
        </w:rPr>
        <w:t xml:space="preserve">In </w:t>
      </w:r>
      <w:r w:rsidRPr="009B18B6">
        <w:rPr>
          <w:rFonts w:ascii="Times New Roman" w:eastAsia="Times New Roman" w:hAnsi="Times New Roman" w:cs="Times New Roman"/>
          <w:kern w:val="0"/>
          <w:sz w:val="24"/>
          <w:szCs w:val="24"/>
          <w14:ligatures w14:val="none"/>
        </w:rPr>
        <w:t>reply, in HT, </w:t>
      </w:r>
      <w:r w:rsidRPr="009B18B6">
        <w:rPr>
          <w:rFonts w:ascii="Times New Roman" w:eastAsia="Times New Roman" w:hAnsi="Times New Roman" w:cs="Times New Roman"/>
          <w:sz w:val="24"/>
          <w:szCs w:val="24"/>
        </w:rPr>
        <w:t xml:space="preserve">the three primary </w:t>
      </w:r>
      <w:r w:rsidRPr="009B18B6">
        <w:rPr>
          <w:rFonts w:ascii="Times New Roman" w:eastAsia="Times New Roman" w:hAnsi="Times New Roman" w:cs="Times New Roman"/>
          <w:kern w:val="0"/>
          <w:sz w:val="24"/>
          <w:szCs w:val="24"/>
          <w14:ligatures w14:val="none"/>
        </w:rPr>
        <w:t xml:space="preserve">colors arise in the three cones and are mixed and modulated by cross-fiber comparisons </w:t>
      </w:r>
      <w:r w:rsidRPr="009B18B6">
        <w:rPr>
          <w:rFonts w:ascii="Times New Roman" w:eastAsia="Times New Roman" w:hAnsi="Times New Roman" w:cs="Times New Roman"/>
          <w:sz w:val="24"/>
          <w:szCs w:val="24"/>
        </w:rPr>
        <w:t xml:space="preserve">in retinas and higher </w:t>
      </w:r>
      <w:r w:rsidRPr="009B18B6">
        <w:rPr>
          <w:rFonts w:ascii="Times New Roman" w:eastAsia="Times New Roman" w:hAnsi="Times New Roman" w:cs="Times New Roman"/>
          <w:kern w:val="0"/>
          <w:sz w:val="24"/>
          <w:szCs w:val="24"/>
          <w14:ligatures w14:val="none"/>
        </w:rPr>
        <w:t>levels</w:t>
      </w:r>
      <w:r w:rsidRPr="009B18B6">
        <w:rPr>
          <w:rFonts w:ascii="Times New Roman" w:eastAsia="Times New Roman" w:hAnsi="Times New Roman" w:cs="Times New Roman"/>
          <w:sz w:val="24"/>
          <w:szCs w:val="24"/>
        </w:rPr>
        <w:t xml:space="preserve"> </w:t>
      </w:r>
      <w:r w:rsidR="00C56E93" w:rsidRPr="009B18B6">
        <w:rPr>
          <w:rFonts w:ascii="Times New Roman" w:eastAsia="Times New Roman" w:hAnsi="Times New Roman" w:cs="Times New Roman"/>
          <w:sz w:val="24"/>
          <w:szCs w:val="24"/>
        </w:rPr>
        <w:t xml:space="preserve">(including cortex) </w:t>
      </w:r>
      <w:r w:rsidRPr="009B18B6">
        <w:rPr>
          <w:rFonts w:ascii="Times New Roman" w:eastAsia="Times New Roman" w:hAnsi="Times New Roman" w:cs="Times New Roman"/>
          <w:kern w:val="0"/>
          <w:sz w:val="24"/>
          <w:szCs w:val="24"/>
          <w14:ligatures w14:val="none"/>
        </w:rPr>
        <w:t>to create the thousands of different hues we can discriminate</w:t>
      </w:r>
      <w:r w:rsidR="00C80F62"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sz w:val="24"/>
          <w:szCs w:val="24"/>
        </w:rPr>
        <w:t xml:space="preserve">V4’s role might be less in creating colors </w:t>
      </w:r>
      <w:r w:rsidR="00321EAB" w:rsidRPr="009B18B6">
        <w:rPr>
          <w:rFonts w:ascii="Times New Roman" w:eastAsia="Times New Roman" w:hAnsi="Times New Roman" w:cs="Times New Roman"/>
          <w:sz w:val="24"/>
          <w:szCs w:val="24"/>
        </w:rPr>
        <w:t>systematically across im</w:t>
      </w:r>
      <w:r w:rsidR="00980A8F" w:rsidRPr="009B18B6">
        <w:rPr>
          <w:rFonts w:ascii="Times New Roman" w:eastAsia="Times New Roman" w:hAnsi="Times New Roman" w:cs="Times New Roman"/>
          <w:sz w:val="24"/>
          <w:szCs w:val="24"/>
        </w:rPr>
        <w:t>a</w:t>
      </w:r>
      <w:r w:rsidR="00321EAB" w:rsidRPr="009B18B6">
        <w:rPr>
          <w:rFonts w:ascii="Times New Roman" w:eastAsia="Times New Roman" w:hAnsi="Times New Roman" w:cs="Times New Roman"/>
          <w:sz w:val="24"/>
          <w:szCs w:val="24"/>
        </w:rPr>
        <w:t xml:space="preserve">ges </w:t>
      </w:r>
      <w:r w:rsidRPr="009B18B6">
        <w:rPr>
          <w:rFonts w:ascii="Times New Roman" w:eastAsia="Times New Roman" w:hAnsi="Times New Roman" w:cs="Times New Roman"/>
          <w:sz w:val="24"/>
          <w:szCs w:val="24"/>
        </w:rPr>
        <w:t xml:space="preserve">than </w:t>
      </w:r>
      <w:r w:rsidR="00BD63BB" w:rsidRPr="009B18B6">
        <w:rPr>
          <w:rFonts w:ascii="Times New Roman" w:eastAsia="Times New Roman" w:hAnsi="Times New Roman" w:cs="Times New Roman"/>
          <w:sz w:val="24"/>
          <w:szCs w:val="24"/>
        </w:rPr>
        <w:t xml:space="preserve">in </w:t>
      </w:r>
      <w:r w:rsidRPr="009B18B6">
        <w:rPr>
          <w:rFonts w:ascii="Times New Roman" w:eastAsia="Times New Roman" w:hAnsi="Times New Roman" w:cs="Times New Roman"/>
          <w:sz w:val="24"/>
          <w:szCs w:val="24"/>
        </w:rPr>
        <w:t>recognizing colors (it plays a role in the ventral pathway’s object recognition network.</w:t>
      </w:r>
      <w:r w:rsidRPr="009B18B6">
        <w:rPr>
          <w:rFonts w:ascii="Times New Roman" w:hAnsi="Times New Roman" w:cs="Times New Roman"/>
          <w:sz w:val="24"/>
          <w:szCs w:val="24"/>
        </w:rPr>
        <w:t xml:space="preserve"> </w:t>
      </w:r>
    </w:p>
    <w:p w14:paraId="4D63F799" w14:textId="77777777" w:rsidR="008C3D69" w:rsidRPr="009B18B6" w:rsidRDefault="008C3D69"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e) Arguably, images cannot arise in retinas, for only cortex can globally monitor the luminance (brightness) and wavelength of incoming light so as to attribute constant colors to surfaces with variable luminance (Hurlbert, 2003). In reply, this cortical activity is compatible with HT’s claim that colors arise in cones and are refined higher up, as just noted. While feedbacks from V4 into V1 do play roles in color constancy, these feedbacks could merely adjust activity in V1’s color opponent cells and other cells so as modulate how the hues ascending from cones are mixed to achieve color constancy.</w:t>
      </w:r>
    </w:p>
    <w:p w14:paraId="6CEA29A0" w14:textId="36E314E3" w:rsidR="00EF2DED" w:rsidRPr="009B18B6" w:rsidRDefault="008C3D69"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t xml:space="preserve">(f) Arguably, visual images can’t reside in retinas because retinas have blind spots that don’t appear in our images (Tononi, 2004). In reply, HT is compatible with blind spots in retinal images being filled in by cortical areas which lack these blind spots. Cells in these cortical areas could infer and supply missing colors </w:t>
      </w:r>
      <w:r w:rsidR="00E2775D" w:rsidRPr="009B18B6">
        <w:rPr>
          <w:rFonts w:ascii="Times New Roman" w:eastAsia="Times New Roman" w:hAnsi="Times New Roman" w:cs="Times New Roman"/>
          <w:sz w:val="24"/>
          <w:szCs w:val="24"/>
        </w:rPr>
        <w:t>(“filling in”</w:t>
      </w:r>
      <w:r w:rsidR="008345B9" w:rsidRPr="009B18B6">
        <w:rPr>
          <w:rFonts w:ascii="Times New Roman" w:eastAsia="Times New Roman" w:hAnsi="Times New Roman" w:cs="Times New Roman"/>
          <w:sz w:val="24"/>
          <w:szCs w:val="24"/>
        </w:rPr>
        <w:t xml:space="preserve">) </w:t>
      </w:r>
      <w:r w:rsidRPr="009B18B6">
        <w:rPr>
          <w:rFonts w:ascii="Times New Roman" w:eastAsia="Times New Roman" w:hAnsi="Times New Roman" w:cs="Times New Roman"/>
          <w:sz w:val="24"/>
          <w:szCs w:val="24"/>
        </w:rPr>
        <w:t>by drawing on their conscious electrical connections to retinal cells that surround the blind spots. This would involve similar color refining mechanisms to those in color constancy above</w:t>
      </w:r>
      <w:r w:rsidR="0082584E" w:rsidRPr="009B18B6">
        <w:rPr>
          <w:rFonts w:ascii="Times New Roman" w:eastAsia="Times New Roman" w:hAnsi="Times New Roman" w:cs="Times New Roman"/>
          <w:sz w:val="24"/>
          <w:szCs w:val="24"/>
        </w:rPr>
        <w:t xml:space="preserve">. </w:t>
      </w:r>
      <w:r w:rsidRPr="009B18B6">
        <w:rPr>
          <w:rFonts w:ascii="Times New Roman" w:eastAsia="Times New Roman" w:hAnsi="Times New Roman" w:cs="Times New Roman"/>
          <w:sz w:val="24"/>
          <w:szCs w:val="24"/>
        </w:rPr>
        <w:t>Such filling-in processes can also help explain how limited retinal acuity (Boynton et al., 2002) is boosted by V1’s contribution of additional color detectors to the visual field’s center.</w:t>
      </w:r>
    </w:p>
    <w:p w14:paraId="08587F63" w14:textId="77777777" w:rsidR="00EF2DED" w:rsidRPr="009B18B6" w:rsidRDefault="00EF2DED"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p>
    <w:p w14:paraId="2D8DCBBA" w14:textId="48DC537C" w:rsidR="004F4395" w:rsidRPr="009B18B6" w:rsidRDefault="00C418A9"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i/>
          <w:iCs/>
          <w:kern w:val="0"/>
          <w:sz w:val="24"/>
          <w:szCs w:val="24"/>
          <w14:ligatures w14:val="none"/>
        </w:rPr>
        <w:t>3</w:t>
      </w:r>
      <w:r w:rsidR="00EF2DED" w:rsidRPr="009B18B6">
        <w:rPr>
          <w:rFonts w:ascii="Times New Roman" w:eastAsia="Times New Roman" w:hAnsi="Times New Roman" w:cs="Times New Roman"/>
          <w:i/>
          <w:iCs/>
          <w:kern w:val="0"/>
          <w:sz w:val="24"/>
          <w:szCs w:val="24"/>
          <w14:ligatures w14:val="none"/>
        </w:rPr>
        <w:t>.3.3</w:t>
      </w:r>
      <w:r w:rsidR="00EF2DED" w:rsidRPr="009B18B6">
        <w:rPr>
          <w:rFonts w:ascii="Times New Roman" w:eastAsia="Times New Roman" w:hAnsi="Times New Roman" w:cs="Times New Roman"/>
          <w:sz w:val="24"/>
          <w:szCs w:val="24"/>
        </w:rPr>
        <w:t xml:space="preserve"> </w:t>
      </w:r>
      <w:r w:rsidR="0097608C" w:rsidRPr="009B18B6">
        <w:rPr>
          <w:rFonts w:ascii="Times New Roman" w:eastAsia="Times New Roman" w:hAnsi="Times New Roman" w:cs="Times New Roman"/>
          <w:i/>
          <w:iCs/>
          <w:sz w:val="24"/>
          <w:szCs w:val="24"/>
        </w:rPr>
        <w:t xml:space="preserve">How </w:t>
      </w:r>
      <w:r w:rsidR="00110226" w:rsidRPr="009B18B6">
        <w:rPr>
          <w:rFonts w:ascii="Times New Roman" w:eastAsia="Times New Roman" w:hAnsi="Times New Roman" w:cs="Times New Roman"/>
          <w:i/>
          <w:iCs/>
          <w:sz w:val="24"/>
          <w:szCs w:val="24"/>
        </w:rPr>
        <w:t xml:space="preserve">Are </w:t>
      </w:r>
      <w:r w:rsidR="007F2B80" w:rsidRPr="009B18B6">
        <w:rPr>
          <w:rFonts w:ascii="Times New Roman" w:eastAsia="Times New Roman" w:hAnsi="Times New Roman" w:cs="Times New Roman"/>
          <w:i/>
          <w:iCs/>
          <w:sz w:val="24"/>
          <w:szCs w:val="24"/>
        </w:rPr>
        <w:t xml:space="preserve">Existing </w:t>
      </w:r>
      <w:r w:rsidR="00110226" w:rsidRPr="009B18B6">
        <w:rPr>
          <w:rFonts w:ascii="Times New Roman" w:eastAsia="Times New Roman" w:hAnsi="Times New Roman" w:cs="Times New Roman"/>
          <w:i/>
          <w:iCs/>
          <w:sz w:val="24"/>
          <w:szCs w:val="24"/>
        </w:rPr>
        <w:t xml:space="preserve">Problems </w:t>
      </w:r>
      <w:r w:rsidR="007F2B80" w:rsidRPr="009B18B6">
        <w:rPr>
          <w:rFonts w:ascii="Times New Roman" w:eastAsia="Times New Roman" w:hAnsi="Times New Roman" w:cs="Times New Roman"/>
          <w:i/>
          <w:iCs/>
          <w:sz w:val="24"/>
          <w:szCs w:val="24"/>
        </w:rPr>
        <w:t xml:space="preserve">with Structure </w:t>
      </w:r>
      <w:r w:rsidR="00110226" w:rsidRPr="009B18B6">
        <w:rPr>
          <w:rFonts w:ascii="Times New Roman" w:eastAsia="Times New Roman" w:hAnsi="Times New Roman" w:cs="Times New Roman"/>
          <w:i/>
          <w:iCs/>
          <w:sz w:val="24"/>
          <w:szCs w:val="24"/>
        </w:rPr>
        <w:t>Avoided?</w:t>
      </w:r>
      <w:r w:rsidR="0097608C" w:rsidRPr="009B18B6">
        <w:rPr>
          <w:rFonts w:ascii="Times New Roman" w:eastAsia="Times New Roman" w:hAnsi="Times New Roman" w:cs="Times New Roman"/>
          <w:sz w:val="24"/>
          <w:szCs w:val="24"/>
        </w:rPr>
        <w:t xml:space="preserve"> </w:t>
      </w:r>
    </w:p>
    <w:p w14:paraId="600A48AB" w14:textId="48028FE3" w:rsidR="000D2867" w:rsidRPr="009B18B6" w:rsidRDefault="00022377"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 xml:space="preserve">HT is a hybrid account in that it attributes visual images to both visual networks and the fields they generate. Yet HT doesn’t attribute images to the information in networks </w:t>
      </w:r>
      <w:r w:rsidR="001963FF" w:rsidRPr="009B18B6">
        <w:rPr>
          <w:rFonts w:ascii="Times New Roman" w:eastAsia="Times New Roman" w:hAnsi="Times New Roman" w:cs="Times New Roman"/>
          <w:sz w:val="24"/>
          <w:szCs w:val="24"/>
        </w:rPr>
        <w:t>or</w:t>
      </w:r>
      <w:r w:rsidRPr="009B18B6">
        <w:rPr>
          <w:rFonts w:ascii="Times New Roman" w:eastAsia="Times New Roman" w:hAnsi="Times New Roman" w:cs="Times New Roman"/>
          <w:sz w:val="24"/>
          <w:szCs w:val="24"/>
        </w:rPr>
        <w:t xml:space="preserve"> fields</w:t>
      </w:r>
      <w:r w:rsidR="00A45B6B" w:rsidRPr="009B18B6">
        <w:rPr>
          <w:rFonts w:ascii="Times New Roman" w:eastAsia="Times New Roman" w:hAnsi="Times New Roman" w:cs="Times New Roman"/>
          <w:sz w:val="24"/>
          <w:szCs w:val="24"/>
        </w:rPr>
        <w:t xml:space="preserve"> (</w:t>
      </w:r>
      <w:r w:rsidRPr="009B18B6">
        <w:rPr>
          <w:rFonts w:ascii="Times New Roman" w:eastAsia="Times New Roman" w:hAnsi="Times New Roman" w:cs="Times New Roman"/>
          <w:sz w:val="24"/>
          <w:szCs w:val="24"/>
        </w:rPr>
        <w:t>which raises deep obscurity in network and field accounts</w:t>
      </w:r>
      <w:r w:rsidR="00A45B6B" w:rsidRPr="009B18B6">
        <w:rPr>
          <w:rFonts w:ascii="Times New Roman" w:eastAsia="Times New Roman" w:hAnsi="Times New Roman" w:cs="Times New Roman"/>
          <w:sz w:val="24"/>
          <w:szCs w:val="24"/>
        </w:rPr>
        <w:t xml:space="preserve">) </w:t>
      </w:r>
      <w:r w:rsidRPr="009B18B6">
        <w:rPr>
          <w:rFonts w:ascii="Times New Roman" w:eastAsia="Times New Roman" w:hAnsi="Times New Roman" w:cs="Times New Roman"/>
          <w:sz w:val="24"/>
          <w:szCs w:val="24"/>
        </w:rPr>
        <w:t>but to their electrochemical substances.</w:t>
      </w:r>
    </w:p>
    <w:p w14:paraId="78137C7C" w14:textId="3C8BD2E6" w:rsidR="005E05D2" w:rsidRPr="009B18B6" w:rsidRDefault="006C5781" w:rsidP="006B6BCB">
      <w:pPr>
        <w:widowControl w:val="0"/>
        <w:spacing w:after="0" w:line="276" w:lineRule="auto"/>
        <w:contextualSpacing/>
        <w:outlineLvl w:val="0"/>
        <w:rPr>
          <w:rFonts w:ascii="Times New Roman" w:eastAsia="Times New Roman" w:hAnsi="Times New Roman" w:cs="Times New Roman"/>
          <w:sz w:val="24"/>
          <w:szCs w:val="24"/>
        </w:rPr>
      </w:pPr>
      <w:r w:rsidRPr="009B18B6">
        <w:rPr>
          <w:rFonts w:ascii="Times New Roman" w:eastAsia="Times New Roman" w:hAnsi="Times New Roman" w:cs="Times New Roman"/>
          <w:sz w:val="24"/>
          <w:szCs w:val="24"/>
        </w:rPr>
        <w:tab/>
      </w:r>
      <w:r w:rsidR="00022377" w:rsidRPr="009B18B6">
        <w:rPr>
          <w:rFonts w:ascii="Times New Roman" w:eastAsia="Times New Roman" w:hAnsi="Times New Roman" w:cs="Times New Roman"/>
          <w:sz w:val="24"/>
          <w:szCs w:val="24"/>
        </w:rPr>
        <w:t xml:space="preserve">Further, recall that networks have problems unifying images, but </w:t>
      </w:r>
      <w:r w:rsidR="00AC753B" w:rsidRPr="009B18B6">
        <w:rPr>
          <w:rFonts w:ascii="Times New Roman" w:eastAsia="Times New Roman" w:hAnsi="Times New Roman" w:cs="Times New Roman"/>
          <w:sz w:val="24"/>
          <w:szCs w:val="24"/>
        </w:rPr>
        <w:t xml:space="preserve">still </w:t>
      </w:r>
      <w:r w:rsidR="00022377" w:rsidRPr="009B18B6">
        <w:rPr>
          <w:rFonts w:ascii="Times New Roman" w:eastAsia="Times New Roman" w:hAnsi="Times New Roman" w:cs="Times New Roman"/>
          <w:sz w:val="24"/>
          <w:szCs w:val="24"/>
        </w:rPr>
        <w:t xml:space="preserve">might partly help to connect colors and shapes together precisely. In contrast, a global field can unify images but has problems precisely connecting colors and shapes. However, HT’s local fields along circuits can both unify images and connect colors and shapes point by point </w:t>
      </w:r>
      <w:r w:rsidR="004401EC" w:rsidRPr="009B18B6">
        <w:rPr>
          <w:rFonts w:ascii="Times New Roman" w:eastAsia="Times New Roman" w:hAnsi="Times New Roman" w:cs="Times New Roman"/>
          <w:sz w:val="24"/>
          <w:szCs w:val="24"/>
        </w:rPr>
        <w:t>via</w:t>
      </w:r>
      <w:r w:rsidR="00022377" w:rsidRPr="009B18B6">
        <w:rPr>
          <w:rFonts w:ascii="Times New Roman" w:eastAsia="Times New Roman" w:hAnsi="Times New Roman" w:cs="Times New Roman"/>
          <w:sz w:val="24"/>
          <w:szCs w:val="24"/>
        </w:rPr>
        <w:t xml:space="preserve"> the electrical connections between retinal cells</w:t>
      </w:r>
      <w:r w:rsidR="005B521C" w:rsidRPr="009B18B6">
        <w:rPr>
          <w:rFonts w:ascii="Times New Roman" w:eastAsia="Times New Roman" w:hAnsi="Times New Roman" w:cs="Times New Roman"/>
          <w:sz w:val="24"/>
          <w:szCs w:val="24"/>
        </w:rPr>
        <w:t xml:space="preserve">. </w:t>
      </w:r>
      <w:r w:rsidR="009576DD" w:rsidRPr="009B18B6">
        <w:rPr>
          <w:rFonts w:ascii="Times New Roman" w:eastAsia="Times New Roman" w:hAnsi="Times New Roman" w:cs="Times New Roman"/>
          <w:sz w:val="24"/>
          <w:szCs w:val="24"/>
        </w:rPr>
        <w:t xml:space="preserve">HT also explains conscious unity without the problem that typical field accounts have in explaining why MRI fields don’t make us telepathic. </w:t>
      </w:r>
      <w:r w:rsidR="00F67B2A" w:rsidRPr="009B18B6">
        <w:rPr>
          <w:rFonts w:ascii="Times New Roman" w:eastAsia="Times New Roman" w:hAnsi="Times New Roman" w:cs="Times New Roman"/>
          <w:sz w:val="24"/>
          <w:szCs w:val="24"/>
        </w:rPr>
        <w:t xml:space="preserve">HT’s </w:t>
      </w:r>
      <w:r w:rsidR="00022377" w:rsidRPr="009B18B6">
        <w:rPr>
          <w:rFonts w:ascii="Times New Roman" w:eastAsia="Times New Roman" w:hAnsi="Times New Roman" w:cs="Times New Roman"/>
          <w:sz w:val="24"/>
          <w:szCs w:val="24"/>
        </w:rPr>
        <w:t xml:space="preserve">synthesis </w:t>
      </w:r>
      <w:r w:rsidR="00C565F5" w:rsidRPr="009B18B6">
        <w:rPr>
          <w:rFonts w:ascii="Times New Roman" w:eastAsia="Times New Roman" w:hAnsi="Times New Roman" w:cs="Times New Roman"/>
          <w:sz w:val="24"/>
          <w:szCs w:val="24"/>
        </w:rPr>
        <w:t xml:space="preserve">thus </w:t>
      </w:r>
      <w:r w:rsidR="00022377" w:rsidRPr="009B18B6">
        <w:rPr>
          <w:rFonts w:ascii="Times New Roman" w:eastAsia="Times New Roman" w:hAnsi="Times New Roman" w:cs="Times New Roman"/>
          <w:sz w:val="24"/>
          <w:szCs w:val="24"/>
        </w:rPr>
        <w:t>avoids the problems in network and field accounts, while adopting their virtues</w:t>
      </w:r>
      <w:r w:rsidR="00BE756E" w:rsidRPr="009B18B6">
        <w:rPr>
          <w:rFonts w:ascii="Times New Roman" w:eastAsia="Times New Roman" w:hAnsi="Times New Roman" w:cs="Times New Roman"/>
          <w:sz w:val="24"/>
          <w:szCs w:val="24"/>
        </w:rPr>
        <w:t>.</w:t>
      </w:r>
      <w:r w:rsidR="00BE756E" w:rsidRPr="009B18B6">
        <w:rPr>
          <w:rStyle w:val="FootnoteReference"/>
          <w:rFonts w:ascii="Times New Roman" w:eastAsia="Times New Roman" w:hAnsi="Times New Roman" w:cs="Times New Roman"/>
          <w:sz w:val="24"/>
          <w:szCs w:val="24"/>
        </w:rPr>
        <w:footnoteReference w:id="5"/>
      </w:r>
      <w:r w:rsidR="00BE756E" w:rsidRPr="009B18B6">
        <w:rPr>
          <w:rFonts w:ascii="Times New Roman" w:eastAsia="Times New Roman" w:hAnsi="Times New Roman" w:cs="Times New Roman"/>
          <w:sz w:val="24"/>
          <w:szCs w:val="24"/>
        </w:rPr>
        <w:t xml:space="preserve"> </w:t>
      </w:r>
    </w:p>
    <w:p w14:paraId="485BF6CE" w14:textId="77777777" w:rsidR="00E64F5C" w:rsidRPr="009B18B6" w:rsidRDefault="00E64F5C" w:rsidP="006B6BCB">
      <w:pPr>
        <w:widowControl w:val="0"/>
        <w:spacing w:after="0" w:line="276" w:lineRule="auto"/>
        <w:contextualSpacing/>
        <w:outlineLvl w:val="0"/>
        <w:rPr>
          <w:rFonts w:ascii="Times New Roman" w:eastAsia="Times New Roman" w:hAnsi="Times New Roman" w:cs="Times New Roman"/>
          <w:b/>
          <w:bCs/>
          <w:kern w:val="0"/>
          <w:sz w:val="24"/>
          <w:szCs w:val="24"/>
          <w14:ligatures w14:val="none"/>
        </w:rPr>
      </w:pPr>
    </w:p>
    <w:p w14:paraId="6FAE18DD" w14:textId="77777777" w:rsidR="00E9727B" w:rsidRPr="009B18B6" w:rsidRDefault="00E9727B" w:rsidP="006B6BCB">
      <w:pPr>
        <w:widowControl w:val="0"/>
        <w:spacing w:after="0" w:line="276" w:lineRule="auto"/>
        <w:jc w:val="center"/>
        <w:outlineLvl w:val="0"/>
        <w:rPr>
          <w:rFonts w:ascii="Times New Roman" w:hAnsi="Times New Roman" w:cs="Times New Roman"/>
          <w:b/>
          <w:bCs/>
          <w:sz w:val="24"/>
          <w:szCs w:val="24"/>
        </w:rPr>
      </w:pPr>
      <w:r w:rsidRPr="009B18B6">
        <w:rPr>
          <w:rFonts w:ascii="Times New Roman" w:hAnsi="Times New Roman" w:cs="Times New Roman"/>
          <w:b/>
          <w:bCs/>
          <w:sz w:val="24"/>
          <w:szCs w:val="24"/>
        </w:rPr>
        <w:t>4. Summary and Conclusions</w:t>
      </w:r>
    </w:p>
    <w:p w14:paraId="1569B84B" w14:textId="77777777" w:rsidR="00296C87" w:rsidRPr="009B18B6" w:rsidRDefault="00296C87" w:rsidP="006B6BCB">
      <w:pPr>
        <w:widowControl w:val="0"/>
        <w:spacing w:after="0" w:line="276" w:lineRule="auto"/>
        <w:outlineLvl w:val="0"/>
        <w:rPr>
          <w:rFonts w:ascii="Times New Roman" w:hAnsi="Times New Roman" w:cs="Times New Roman"/>
          <w:sz w:val="24"/>
          <w:szCs w:val="24"/>
        </w:rPr>
      </w:pPr>
    </w:p>
    <w:p w14:paraId="2711F872" w14:textId="2D3A53CD" w:rsidR="00055F76" w:rsidRPr="009B18B6" w:rsidRDefault="00296C87" w:rsidP="006B6BCB">
      <w:pPr>
        <w:widowControl w:val="0"/>
        <w:spacing w:after="0" w:line="276" w:lineRule="auto"/>
        <w:outlineLvl w:val="0"/>
        <w:rPr>
          <w:rFonts w:ascii="Times New Roman" w:hAnsi="Times New Roman" w:cs="Times New Roman"/>
          <w:sz w:val="24"/>
          <w:szCs w:val="24"/>
        </w:rPr>
      </w:pPr>
      <w:r w:rsidRPr="009B18B6">
        <w:rPr>
          <w:rFonts w:ascii="Times New Roman" w:hAnsi="Times New Roman" w:cs="Times New Roman"/>
          <w:sz w:val="24"/>
          <w:szCs w:val="24"/>
        </w:rPr>
        <w:t xml:space="preserve">Neuroscience generally attributes consciousness to highly integrated information processing by neocortical (or thalamocortical) </w:t>
      </w:r>
      <w:r w:rsidRPr="009B18B6">
        <w:rPr>
          <w:rFonts w:ascii="Times New Roman" w:hAnsi="Times New Roman" w:cs="Times New Roman"/>
          <w:i/>
          <w:iCs/>
          <w:sz w:val="24"/>
          <w:szCs w:val="24"/>
        </w:rPr>
        <w:t>networks</w:t>
      </w:r>
      <w:r w:rsidR="009A1327" w:rsidRPr="009B18B6">
        <w:rPr>
          <w:rFonts w:ascii="Times New Roman" w:hAnsi="Times New Roman" w:cs="Times New Roman"/>
          <w:sz w:val="24"/>
          <w:szCs w:val="24"/>
        </w:rPr>
        <w:t xml:space="preserve"> or </w:t>
      </w:r>
      <w:r w:rsidR="009A1327" w:rsidRPr="009B18B6">
        <w:rPr>
          <w:rFonts w:ascii="Times New Roman" w:hAnsi="Times New Roman" w:cs="Times New Roman"/>
          <w:i/>
          <w:iCs/>
          <w:sz w:val="24"/>
          <w:szCs w:val="24"/>
        </w:rPr>
        <w:t>fields</w:t>
      </w:r>
      <w:r w:rsidRPr="009B18B6">
        <w:rPr>
          <w:rFonts w:ascii="Times New Roman" w:hAnsi="Times New Roman" w:cs="Times New Roman"/>
          <w:sz w:val="24"/>
          <w:szCs w:val="24"/>
        </w:rPr>
        <w:t>.</w:t>
      </w:r>
      <w:r w:rsidR="00C55EA5" w:rsidRPr="009B18B6">
        <w:rPr>
          <w:rFonts w:ascii="Times New Roman" w:hAnsi="Times New Roman" w:cs="Times New Roman"/>
          <w:sz w:val="24"/>
          <w:szCs w:val="24"/>
        </w:rPr>
        <w:t xml:space="preserve"> But it</w:t>
      </w:r>
      <w:r w:rsidR="00E9727B" w:rsidRPr="009B18B6">
        <w:rPr>
          <w:rFonts w:ascii="Times New Roman" w:hAnsi="Times New Roman" w:cs="Times New Roman"/>
          <w:sz w:val="24"/>
          <w:szCs w:val="24"/>
        </w:rPr>
        <w:t xml:space="preserve"> hasn’t adequately explained the </w:t>
      </w:r>
      <w:r w:rsidR="007F151C" w:rsidRPr="009B18B6">
        <w:rPr>
          <w:rFonts w:ascii="Times New Roman" w:hAnsi="Times New Roman" w:cs="Times New Roman"/>
          <w:i/>
          <w:iCs/>
          <w:sz w:val="24"/>
          <w:szCs w:val="24"/>
        </w:rPr>
        <w:t>colors</w:t>
      </w:r>
      <w:r w:rsidR="007F151C" w:rsidRPr="009B18B6">
        <w:rPr>
          <w:rFonts w:ascii="Times New Roman" w:hAnsi="Times New Roman" w:cs="Times New Roman"/>
          <w:sz w:val="24"/>
          <w:szCs w:val="24"/>
        </w:rPr>
        <w:t xml:space="preserve">, </w:t>
      </w:r>
      <w:r w:rsidR="00986192" w:rsidRPr="009B18B6">
        <w:rPr>
          <w:rFonts w:ascii="Times New Roman" w:hAnsi="Times New Roman" w:cs="Times New Roman"/>
          <w:i/>
          <w:iCs/>
          <w:sz w:val="24"/>
          <w:szCs w:val="24"/>
        </w:rPr>
        <w:t>unity</w:t>
      </w:r>
      <w:r w:rsidR="00986192" w:rsidRPr="009B18B6">
        <w:rPr>
          <w:rFonts w:ascii="Times New Roman" w:hAnsi="Times New Roman" w:cs="Times New Roman"/>
          <w:sz w:val="24"/>
          <w:szCs w:val="24"/>
        </w:rPr>
        <w:t xml:space="preserve">, </w:t>
      </w:r>
      <w:r w:rsidR="00986192" w:rsidRPr="009B18B6">
        <w:rPr>
          <w:rFonts w:ascii="Times New Roman" w:hAnsi="Times New Roman" w:cs="Times New Roman"/>
          <w:i/>
          <w:iCs/>
          <w:sz w:val="24"/>
          <w:szCs w:val="24"/>
        </w:rPr>
        <w:t>pictorial</w:t>
      </w:r>
      <w:r w:rsidR="00986192" w:rsidRPr="009B18B6">
        <w:rPr>
          <w:rFonts w:ascii="Times New Roman" w:hAnsi="Times New Roman" w:cs="Times New Roman"/>
          <w:sz w:val="24"/>
          <w:szCs w:val="24"/>
        </w:rPr>
        <w:t xml:space="preserve"> form</w:t>
      </w:r>
      <w:r w:rsidR="007F151C" w:rsidRPr="009B18B6">
        <w:rPr>
          <w:rFonts w:ascii="Times New Roman" w:hAnsi="Times New Roman" w:cs="Times New Roman"/>
          <w:sz w:val="24"/>
          <w:szCs w:val="24"/>
        </w:rPr>
        <w:t xml:space="preserve">, </w:t>
      </w:r>
      <w:r w:rsidR="002612BD" w:rsidRPr="009B18B6">
        <w:rPr>
          <w:rFonts w:ascii="Times New Roman" w:hAnsi="Times New Roman" w:cs="Times New Roman"/>
          <w:sz w:val="24"/>
          <w:szCs w:val="24"/>
        </w:rPr>
        <w:t>or</w:t>
      </w:r>
      <w:r w:rsidR="007F151C" w:rsidRPr="009B18B6">
        <w:rPr>
          <w:rFonts w:ascii="Times New Roman" w:hAnsi="Times New Roman" w:cs="Times New Roman"/>
          <w:sz w:val="24"/>
          <w:szCs w:val="24"/>
        </w:rPr>
        <w:t xml:space="preserve"> </w:t>
      </w:r>
      <w:r w:rsidR="007F151C" w:rsidRPr="009B18B6">
        <w:rPr>
          <w:rFonts w:ascii="Times New Roman" w:hAnsi="Times New Roman" w:cs="Times New Roman"/>
          <w:i/>
          <w:iCs/>
          <w:sz w:val="24"/>
          <w:szCs w:val="24"/>
        </w:rPr>
        <w:t>consciousness</w:t>
      </w:r>
      <w:r w:rsidR="007F151C" w:rsidRPr="009B18B6">
        <w:rPr>
          <w:rFonts w:ascii="Times New Roman" w:hAnsi="Times New Roman" w:cs="Times New Roman"/>
          <w:sz w:val="24"/>
          <w:szCs w:val="24"/>
        </w:rPr>
        <w:t xml:space="preserve"> of </w:t>
      </w:r>
      <w:r w:rsidR="00DD744D" w:rsidRPr="009B18B6">
        <w:rPr>
          <w:rFonts w:ascii="Times New Roman" w:hAnsi="Times New Roman" w:cs="Times New Roman"/>
          <w:sz w:val="24"/>
          <w:szCs w:val="24"/>
        </w:rPr>
        <w:t xml:space="preserve">visual </w:t>
      </w:r>
      <w:r w:rsidR="007F151C" w:rsidRPr="009B18B6">
        <w:rPr>
          <w:rFonts w:ascii="Times New Roman" w:hAnsi="Times New Roman" w:cs="Times New Roman"/>
          <w:sz w:val="24"/>
          <w:szCs w:val="24"/>
        </w:rPr>
        <w:t xml:space="preserve">images—even though </w:t>
      </w:r>
      <w:r w:rsidR="00DD744D" w:rsidRPr="009B18B6">
        <w:rPr>
          <w:rFonts w:ascii="Times New Roman" w:hAnsi="Times New Roman" w:cs="Times New Roman"/>
          <w:sz w:val="24"/>
          <w:szCs w:val="24"/>
        </w:rPr>
        <w:t>they’re</w:t>
      </w:r>
      <w:r w:rsidR="007F151C" w:rsidRPr="009B18B6">
        <w:rPr>
          <w:rFonts w:ascii="Times New Roman" w:hAnsi="Times New Roman" w:cs="Times New Roman"/>
          <w:sz w:val="24"/>
          <w:szCs w:val="24"/>
        </w:rPr>
        <w:t xml:space="preserve"> basic phenomena.</w:t>
      </w:r>
    </w:p>
    <w:p w14:paraId="0A0E71DA" w14:textId="5CFAB71E" w:rsidR="003623D8" w:rsidRPr="009B18B6" w:rsidRDefault="00E9727B" w:rsidP="006B6BCB">
      <w:pPr>
        <w:widowControl w:val="0"/>
        <w:spacing w:after="0" w:line="276" w:lineRule="auto"/>
        <w:outlineLvl w:val="0"/>
        <w:rPr>
          <w:rFonts w:ascii="Times New Roman" w:hAnsi="Times New Roman" w:cs="Times New Roman"/>
          <w:sz w:val="24"/>
          <w:szCs w:val="24"/>
        </w:rPr>
      </w:pPr>
      <w:r w:rsidRPr="009B18B6">
        <w:rPr>
          <w:rFonts w:ascii="Times New Roman" w:hAnsi="Times New Roman" w:cs="Times New Roman"/>
          <w:sz w:val="24"/>
          <w:szCs w:val="24"/>
        </w:rPr>
        <w:tab/>
      </w:r>
      <w:r w:rsidR="00713231" w:rsidRPr="009B18B6">
        <w:rPr>
          <w:rFonts w:ascii="Times New Roman" w:hAnsi="Times New Roman" w:cs="Times New Roman"/>
          <w:i/>
          <w:iCs/>
          <w:sz w:val="24"/>
          <w:szCs w:val="24"/>
        </w:rPr>
        <w:t>N</w:t>
      </w:r>
      <w:r w:rsidRPr="009B18B6">
        <w:rPr>
          <w:rFonts w:ascii="Times New Roman" w:hAnsi="Times New Roman" w:cs="Times New Roman"/>
          <w:i/>
          <w:iCs/>
          <w:sz w:val="24"/>
          <w:szCs w:val="24"/>
        </w:rPr>
        <w:t>etwork accounts</w:t>
      </w:r>
      <w:r w:rsidRPr="009B18B6">
        <w:rPr>
          <w:rFonts w:ascii="Times New Roman" w:hAnsi="Times New Roman" w:cs="Times New Roman"/>
          <w:sz w:val="24"/>
          <w:szCs w:val="24"/>
        </w:rPr>
        <w:t xml:space="preserve"> haven’t adequately shown how networks of labeled lines and cross-line comparisons actually differ enough to account for our starkly different </w:t>
      </w:r>
      <w:r w:rsidRPr="009B18B6">
        <w:rPr>
          <w:rFonts w:ascii="Times New Roman" w:hAnsi="Times New Roman" w:cs="Times New Roman"/>
          <w:i/>
          <w:iCs/>
          <w:sz w:val="24"/>
          <w:szCs w:val="24"/>
        </w:rPr>
        <w:t>colors</w:t>
      </w:r>
      <w:r w:rsidRPr="009B18B6">
        <w:rPr>
          <w:rFonts w:ascii="Times New Roman" w:hAnsi="Times New Roman" w:cs="Times New Roman"/>
          <w:sz w:val="24"/>
          <w:szCs w:val="24"/>
        </w:rPr>
        <w:t xml:space="preserve"> and other qualia.</w:t>
      </w:r>
      <w:r w:rsidR="00CD17D8" w:rsidRPr="009B18B6">
        <w:rPr>
          <w:rFonts w:ascii="Times New Roman" w:hAnsi="Times New Roman" w:cs="Times New Roman"/>
          <w:sz w:val="24"/>
          <w:szCs w:val="24"/>
        </w:rPr>
        <w:t xml:space="preserve"> </w:t>
      </w:r>
      <w:r w:rsidRPr="009B18B6">
        <w:rPr>
          <w:rFonts w:ascii="Times New Roman" w:hAnsi="Times New Roman" w:cs="Times New Roman"/>
          <w:sz w:val="24"/>
          <w:szCs w:val="24"/>
        </w:rPr>
        <w:t xml:space="preserve">Nor </w:t>
      </w:r>
      <w:r w:rsidR="008530A0" w:rsidRPr="009B18B6">
        <w:rPr>
          <w:rFonts w:ascii="Times New Roman" w:hAnsi="Times New Roman" w:cs="Times New Roman"/>
          <w:sz w:val="24"/>
          <w:szCs w:val="24"/>
        </w:rPr>
        <w:t xml:space="preserve">have </w:t>
      </w:r>
      <w:r w:rsidR="00FD4961" w:rsidRPr="009B18B6">
        <w:rPr>
          <w:rFonts w:ascii="Times New Roman" w:hAnsi="Times New Roman" w:cs="Times New Roman"/>
          <w:sz w:val="24"/>
          <w:szCs w:val="24"/>
        </w:rPr>
        <w:t>these</w:t>
      </w:r>
      <w:r w:rsidR="008530A0" w:rsidRPr="009B18B6">
        <w:rPr>
          <w:rFonts w:ascii="Times New Roman" w:hAnsi="Times New Roman" w:cs="Times New Roman"/>
          <w:sz w:val="24"/>
          <w:szCs w:val="24"/>
        </w:rPr>
        <w:t xml:space="preserve"> accounts</w:t>
      </w:r>
      <w:r w:rsidRPr="009B18B6">
        <w:rPr>
          <w:rFonts w:ascii="Times New Roman" w:hAnsi="Times New Roman" w:cs="Times New Roman"/>
          <w:sz w:val="24"/>
          <w:szCs w:val="24"/>
        </w:rPr>
        <w:t xml:space="preserve"> </w:t>
      </w:r>
      <w:r w:rsidR="00F337F3" w:rsidRPr="009B18B6">
        <w:rPr>
          <w:rFonts w:ascii="Times New Roman" w:hAnsi="Times New Roman" w:cs="Times New Roman"/>
          <w:sz w:val="24"/>
          <w:szCs w:val="24"/>
        </w:rPr>
        <w:t xml:space="preserve">(including GNWT and RFT) </w:t>
      </w:r>
      <w:r w:rsidRPr="009B18B6">
        <w:rPr>
          <w:rFonts w:ascii="Times New Roman" w:hAnsi="Times New Roman" w:cs="Times New Roman"/>
          <w:sz w:val="24"/>
          <w:szCs w:val="24"/>
        </w:rPr>
        <w:t xml:space="preserve">shown how the </w:t>
      </w:r>
      <w:r w:rsidRPr="009B18B6">
        <w:rPr>
          <w:rFonts w:ascii="Times New Roman" w:hAnsi="Times New Roman" w:cs="Times New Roman"/>
          <w:i/>
          <w:iCs/>
          <w:sz w:val="24"/>
          <w:szCs w:val="24"/>
        </w:rPr>
        <w:t>unity</w:t>
      </w:r>
      <w:r w:rsidRPr="009B18B6">
        <w:rPr>
          <w:rFonts w:ascii="Times New Roman" w:hAnsi="Times New Roman" w:cs="Times New Roman"/>
          <w:sz w:val="24"/>
          <w:szCs w:val="24"/>
        </w:rPr>
        <w:t xml:space="preserve"> of</w:t>
      </w:r>
      <w:r w:rsidR="004067C5" w:rsidRPr="009B18B6">
        <w:rPr>
          <w:rFonts w:ascii="Times New Roman" w:hAnsi="Times New Roman" w:cs="Times New Roman"/>
          <w:sz w:val="24"/>
          <w:szCs w:val="24"/>
        </w:rPr>
        <w:t xml:space="preserve"> color and shape in</w:t>
      </w:r>
      <w:r w:rsidRPr="009B18B6">
        <w:rPr>
          <w:rFonts w:ascii="Times New Roman" w:hAnsi="Times New Roman" w:cs="Times New Roman"/>
          <w:sz w:val="24"/>
          <w:szCs w:val="24"/>
        </w:rPr>
        <w:t xml:space="preserve"> images arises from synchronized firing by </w:t>
      </w:r>
      <w:r w:rsidR="004067C5" w:rsidRPr="009B18B6">
        <w:rPr>
          <w:rFonts w:ascii="Times New Roman" w:hAnsi="Times New Roman" w:cs="Times New Roman"/>
          <w:sz w:val="24"/>
          <w:szCs w:val="24"/>
        </w:rPr>
        <w:t xml:space="preserve">their </w:t>
      </w:r>
      <w:r w:rsidRPr="009B18B6">
        <w:rPr>
          <w:rFonts w:ascii="Times New Roman" w:hAnsi="Times New Roman" w:cs="Times New Roman"/>
          <w:sz w:val="24"/>
          <w:szCs w:val="24"/>
        </w:rPr>
        <w:t>separate circuits in cortex—or from synaptic connections in cortex, including feedback</w:t>
      </w:r>
      <w:r w:rsidR="00F337F3" w:rsidRPr="009B18B6">
        <w:rPr>
          <w:rFonts w:ascii="Times New Roman" w:hAnsi="Times New Roman" w:cs="Times New Roman"/>
          <w:sz w:val="24"/>
          <w:szCs w:val="24"/>
        </w:rPr>
        <w:t>s</w:t>
      </w:r>
      <w:r w:rsidRPr="009B18B6">
        <w:rPr>
          <w:rFonts w:ascii="Times New Roman" w:hAnsi="Times New Roman" w:cs="Times New Roman"/>
          <w:sz w:val="24"/>
          <w:szCs w:val="24"/>
        </w:rPr>
        <w:t xml:space="preserve">. Nor is it clear how cortical networks encode the </w:t>
      </w:r>
      <w:r w:rsidRPr="009B18B6">
        <w:rPr>
          <w:rFonts w:ascii="Times New Roman" w:hAnsi="Times New Roman" w:cs="Times New Roman"/>
          <w:i/>
          <w:iCs/>
          <w:sz w:val="24"/>
          <w:szCs w:val="24"/>
        </w:rPr>
        <w:t>pictorial</w:t>
      </w:r>
      <w:r w:rsidRPr="009B18B6">
        <w:rPr>
          <w:rFonts w:ascii="Times New Roman" w:hAnsi="Times New Roman" w:cs="Times New Roman"/>
          <w:sz w:val="24"/>
          <w:szCs w:val="24"/>
        </w:rPr>
        <w:t xml:space="preserve"> form of images</w:t>
      </w:r>
      <w:r w:rsidR="00CA3461" w:rsidRPr="009B18B6">
        <w:rPr>
          <w:rFonts w:ascii="Times New Roman" w:hAnsi="Times New Roman" w:cs="Times New Roman"/>
          <w:sz w:val="24"/>
          <w:szCs w:val="24"/>
        </w:rPr>
        <w:t>—nor even where this occurs</w:t>
      </w:r>
      <w:r w:rsidRPr="009B18B6">
        <w:rPr>
          <w:rFonts w:ascii="Times New Roman" w:hAnsi="Times New Roman" w:cs="Times New Roman"/>
          <w:sz w:val="24"/>
          <w:szCs w:val="24"/>
        </w:rPr>
        <w:t>.</w:t>
      </w:r>
      <w:r w:rsidR="00055F76" w:rsidRPr="009B18B6">
        <w:rPr>
          <w:rFonts w:ascii="Times New Roman" w:hAnsi="Times New Roman" w:cs="Times New Roman"/>
          <w:sz w:val="24"/>
          <w:szCs w:val="24"/>
        </w:rPr>
        <w:t xml:space="preserve"> </w:t>
      </w:r>
      <w:r w:rsidR="00286F23" w:rsidRPr="009B18B6">
        <w:rPr>
          <w:rFonts w:ascii="Times New Roman" w:hAnsi="Times New Roman" w:cs="Times New Roman"/>
          <w:sz w:val="24"/>
          <w:szCs w:val="24"/>
        </w:rPr>
        <w:t>Finally, i</w:t>
      </w:r>
      <w:r w:rsidRPr="009B18B6">
        <w:rPr>
          <w:rFonts w:ascii="Times New Roman" w:hAnsi="Times New Roman" w:cs="Times New Roman"/>
          <w:sz w:val="24"/>
          <w:szCs w:val="24"/>
        </w:rPr>
        <w:t xml:space="preserve">t’s </w:t>
      </w:r>
      <w:r w:rsidR="00CA3461" w:rsidRPr="009B18B6">
        <w:rPr>
          <w:rFonts w:ascii="Times New Roman" w:hAnsi="Times New Roman" w:cs="Times New Roman"/>
          <w:sz w:val="24"/>
          <w:szCs w:val="24"/>
        </w:rPr>
        <w:t xml:space="preserve">also </w:t>
      </w:r>
      <w:r w:rsidRPr="009B18B6">
        <w:rPr>
          <w:rFonts w:ascii="Times New Roman" w:hAnsi="Times New Roman" w:cs="Times New Roman"/>
          <w:sz w:val="24"/>
          <w:szCs w:val="24"/>
        </w:rPr>
        <w:t xml:space="preserve">unclear how to get from all these codes to actual </w:t>
      </w:r>
      <w:r w:rsidRPr="009B18B6">
        <w:rPr>
          <w:rFonts w:ascii="Times New Roman" w:hAnsi="Times New Roman" w:cs="Times New Roman"/>
          <w:i/>
          <w:iCs/>
          <w:sz w:val="24"/>
          <w:szCs w:val="24"/>
        </w:rPr>
        <w:t>conscious</w:t>
      </w:r>
      <w:r w:rsidRPr="009B18B6">
        <w:rPr>
          <w:rFonts w:ascii="Times New Roman" w:hAnsi="Times New Roman" w:cs="Times New Roman"/>
          <w:sz w:val="24"/>
          <w:szCs w:val="24"/>
        </w:rPr>
        <w:t xml:space="preserve"> images. For neuroscience</w:t>
      </w:r>
      <w:r w:rsidR="001374BE" w:rsidRPr="009B18B6">
        <w:rPr>
          <w:rFonts w:ascii="Times New Roman" w:hAnsi="Times New Roman" w:cs="Times New Roman"/>
          <w:sz w:val="24"/>
          <w:szCs w:val="24"/>
        </w:rPr>
        <w:t xml:space="preserve"> and</w:t>
      </w:r>
      <w:r w:rsidRPr="009B18B6">
        <w:rPr>
          <w:rFonts w:ascii="Times New Roman" w:hAnsi="Times New Roman" w:cs="Times New Roman"/>
          <w:sz w:val="24"/>
          <w:szCs w:val="24"/>
        </w:rPr>
        <w:t xml:space="preserve"> physicalism posi</w:t>
      </w:r>
      <w:r w:rsidR="001374BE" w:rsidRPr="009B18B6">
        <w:rPr>
          <w:rFonts w:ascii="Times New Roman" w:hAnsi="Times New Roman" w:cs="Times New Roman"/>
          <w:sz w:val="24"/>
          <w:szCs w:val="24"/>
        </w:rPr>
        <w:t>t</w:t>
      </w:r>
      <w:r w:rsidRPr="009B18B6">
        <w:rPr>
          <w:rFonts w:ascii="Times New Roman" w:hAnsi="Times New Roman" w:cs="Times New Roman"/>
          <w:sz w:val="24"/>
          <w:szCs w:val="24"/>
        </w:rPr>
        <w:t xml:space="preserve"> radically different entities—abstract computations, soggy neurons, and conscious images—with </w:t>
      </w:r>
      <w:r w:rsidR="00DD6CB9" w:rsidRPr="009B18B6">
        <w:rPr>
          <w:rFonts w:ascii="Times New Roman" w:hAnsi="Times New Roman" w:cs="Times New Roman"/>
          <w:sz w:val="24"/>
          <w:szCs w:val="24"/>
        </w:rPr>
        <w:t>well-known</w:t>
      </w:r>
      <w:r w:rsidRPr="009B18B6">
        <w:rPr>
          <w:rFonts w:ascii="Times New Roman" w:hAnsi="Times New Roman" w:cs="Times New Roman"/>
          <w:sz w:val="24"/>
          <w:szCs w:val="24"/>
        </w:rPr>
        <w:t xml:space="preserve"> </w:t>
      </w:r>
      <w:r w:rsidR="00DD6CB9" w:rsidRPr="009B18B6">
        <w:rPr>
          <w:rFonts w:ascii="Times New Roman" w:hAnsi="Times New Roman" w:cs="Times New Roman"/>
          <w:sz w:val="24"/>
          <w:szCs w:val="24"/>
        </w:rPr>
        <w:t xml:space="preserve">problematic </w:t>
      </w:r>
      <w:r w:rsidRPr="009B18B6">
        <w:rPr>
          <w:rFonts w:ascii="Times New Roman" w:hAnsi="Times New Roman" w:cs="Times New Roman"/>
          <w:sz w:val="24"/>
          <w:szCs w:val="24"/>
        </w:rPr>
        <w:t>relations involving reduction, emergence, realization, grounding, et cetera.</w:t>
      </w:r>
      <w:bookmarkStart w:id="16" w:name="_Hlk165920915"/>
    </w:p>
    <w:p w14:paraId="21F47999" w14:textId="5EB589AC" w:rsidR="00DD4F23" w:rsidRPr="009B18B6" w:rsidRDefault="003C798B" w:rsidP="006B6BCB">
      <w:pPr>
        <w:widowControl w:val="0"/>
        <w:spacing w:after="0" w:line="276" w:lineRule="auto"/>
        <w:outlineLvl w:val="0"/>
        <w:rPr>
          <w:rFonts w:ascii="Times New Roman" w:hAnsi="Times New Roman" w:cs="Times New Roman"/>
          <w:sz w:val="24"/>
          <w:szCs w:val="24"/>
        </w:rPr>
      </w:pPr>
      <w:r w:rsidRPr="009B18B6">
        <w:rPr>
          <w:rFonts w:ascii="Times New Roman" w:hAnsi="Times New Roman" w:cs="Times New Roman"/>
          <w:sz w:val="24"/>
          <w:szCs w:val="24"/>
        </w:rPr>
        <w:tab/>
      </w:r>
      <w:r w:rsidRPr="009B18B6">
        <w:rPr>
          <w:rFonts w:ascii="Times New Roman" w:hAnsi="Times New Roman" w:cs="Times New Roman"/>
          <w:i/>
          <w:iCs/>
          <w:sz w:val="24"/>
          <w:szCs w:val="24"/>
        </w:rPr>
        <w:t xml:space="preserve">Field </w:t>
      </w:r>
      <w:r w:rsidR="00BA3814" w:rsidRPr="009B18B6">
        <w:rPr>
          <w:rFonts w:ascii="Times New Roman" w:hAnsi="Times New Roman" w:cs="Times New Roman"/>
          <w:i/>
          <w:iCs/>
          <w:sz w:val="24"/>
          <w:szCs w:val="24"/>
        </w:rPr>
        <w:t>account</w:t>
      </w:r>
      <w:r w:rsidR="00DF10D6" w:rsidRPr="009B18B6">
        <w:rPr>
          <w:rFonts w:ascii="Times New Roman" w:hAnsi="Times New Roman" w:cs="Times New Roman"/>
          <w:i/>
          <w:iCs/>
          <w:sz w:val="24"/>
          <w:szCs w:val="24"/>
        </w:rPr>
        <w:t>s</w:t>
      </w:r>
      <w:r w:rsidRPr="009B18B6">
        <w:rPr>
          <w:rFonts w:ascii="Times New Roman" w:hAnsi="Times New Roman" w:cs="Times New Roman"/>
          <w:sz w:val="24"/>
          <w:szCs w:val="24"/>
        </w:rPr>
        <w:t xml:space="preserve"> </w:t>
      </w:r>
      <w:r w:rsidR="00750EBB" w:rsidRPr="009B18B6">
        <w:rPr>
          <w:rFonts w:ascii="Times New Roman" w:hAnsi="Times New Roman" w:cs="Times New Roman"/>
          <w:sz w:val="24"/>
          <w:szCs w:val="24"/>
        </w:rPr>
        <w:t>compete with</w:t>
      </w:r>
      <w:r w:rsidRPr="009B18B6">
        <w:rPr>
          <w:rFonts w:ascii="Times New Roman" w:hAnsi="Times New Roman" w:cs="Times New Roman"/>
          <w:sz w:val="24"/>
          <w:szCs w:val="24"/>
        </w:rPr>
        <w:t xml:space="preserve"> these network approaches. </w:t>
      </w:r>
      <w:r w:rsidR="00C615CB" w:rsidRPr="009B18B6">
        <w:rPr>
          <w:rFonts w:ascii="Times New Roman" w:hAnsi="Times New Roman" w:cs="Times New Roman"/>
          <w:sz w:val="24"/>
          <w:szCs w:val="24"/>
        </w:rPr>
        <w:t xml:space="preserve">Here, images are encoded in </w:t>
      </w:r>
      <w:r w:rsidR="001B2CAC" w:rsidRPr="009B18B6">
        <w:rPr>
          <w:rFonts w:ascii="Times New Roman" w:hAnsi="Times New Roman" w:cs="Times New Roman"/>
          <w:sz w:val="24"/>
          <w:szCs w:val="24"/>
        </w:rPr>
        <w:t xml:space="preserve">oscillating </w:t>
      </w:r>
      <w:r w:rsidR="00C615CB" w:rsidRPr="009B18B6">
        <w:rPr>
          <w:rFonts w:ascii="Times New Roman" w:hAnsi="Times New Roman" w:cs="Times New Roman"/>
          <w:sz w:val="24"/>
          <w:szCs w:val="24"/>
        </w:rPr>
        <w:t xml:space="preserve">electromagnetic (EM) field patterns reaching globally across cortex. This avoids problematic network accounts of the </w:t>
      </w:r>
      <w:r w:rsidR="00C615CB" w:rsidRPr="009B18B6">
        <w:rPr>
          <w:rFonts w:ascii="Times New Roman" w:hAnsi="Times New Roman" w:cs="Times New Roman"/>
          <w:i/>
          <w:iCs/>
          <w:sz w:val="24"/>
          <w:szCs w:val="24"/>
        </w:rPr>
        <w:t>unity</w:t>
      </w:r>
      <w:r w:rsidR="00C615CB" w:rsidRPr="009B18B6">
        <w:rPr>
          <w:rFonts w:ascii="Times New Roman" w:hAnsi="Times New Roman" w:cs="Times New Roman"/>
          <w:sz w:val="24"/>
          <w:szCs w:val="24"/>
        </w:rPr>
        <w:t xml:space="preserve"> of colors and shapes in images, for th</w:t>
      </w:r>
      <w:r w:rsidR="000B5DDE" w:rsidRPr="009B18B6">
        <w:rPr>
          <w:rFonts w:ascii="Times New Roman" w:hAnsi="Times New Roman" w:cs="Times New Roman"/>
          <w:sz w:val="24"/>
          <w:szCs w:val="24"/>
        </w:rPr>
        <w:t>e</w:t>
      </w:r>
      <w:r w:rsidR="00C615CB" w:rsidRPr="009B18B6">
        <w:rPr>
          <w:rFonts w:ascii="Times New Roman" w:hAnsi="Times New Roman" w:cs="Times New Roman"/>
          <w:sz w:val="24"/>
          <w:szCs w:val="24"/>
        </w:rPr>
        <w:t xml:space="preserve"> continuous </w:t>
      </w:r>
      <w:r w:rsidR="00685817" w:rsidRPr="009B18B6">
        <w:rPr>
          <w:rFonts w:ascii="Times New Roman" w:hAnsi="Times New Roman" w:cs="Times New Roman"/>
          <w:sz w:val="24"/>
          <w:szCs w:val="24"/>
        </w:rPr>
        <w:t xml:space="preserve">oscillating </w:t>
      </w:r>
      <w:r w:rsidR="00C615CB" w:rsidRPr="009B18B6">
        <w:rPr>
          <w:rFonts w:ascii="Times New Roman" w:hAnsi="Times New Roman" w:cs="Times New Roman"/>
          <w:sz w:val="24"/>
          <w:szCs w:val="24"/>
        </w:rPr>
        <w:t>field pools information from various visual circuits into a single consciousness.</w:t>
      </w:r>
      <w:r w:rsidR="00150A47" w:rsidRPr="009B18B6">
        <w:rPr>
          <w:rFonts w:ascii="Times New Roman" w:hAnsi="Times New Roman" w:cs="Times New Roman"/>
          <w:sz w:val="24"/>
          <w:szCs w:val="24"/>
        </w:rPr>
        <w:t xml:space="preserve"> Recent evidence </w:t>
      </w:r>
      <w:r w:rsidR="00C53466" w:rsidRPr="009B18B6">
        <w:rPr>
          <w:rFonts w:ascii="Times New Roman" w:hAnsi="Times New Roman" w:cs="Times New Roman"/>
          <w:sz w:val="24"/>
          <w:szCs w:val="24"/>
        </w:rPr>
        <w:t xml:space="preserve">shows here that </w:t>
      </w:r>
      <w:r w:rsidR="00150A47" w:rsidRPr="009B18B6">
        <w:rPr>
          <w:rFonts w:ascii="Times New Roman" w:hAnsi="Times New Roman" w:cs="Times New Roman"/>
          <w:sz w:val="24"/>
          <w:szCs w:val="24"/>
        </w:rPr>
        <w:t>EM fields</w:t>
      </w:r>
      <w:r w:rsidR="00987916" w:rsidRPr="009B18B6">
        <w:rPr>
          <w:rFonts w:ascii="Times New Roman" w:hAnsi="Times New Roman" w:cs="Times New Roman"/>
          <w:sz w:val="24"/>
          <w:szCs w:val="24"/>
        </w:rPr>
        <w:t xml:space="preserve"> (</w:t>
      </w:r>
      <w:r w:rsidR="00150A47" w:rsidRPr="009B18B6">
        <w:rPr>
          <w:rFonts w:ascii="Times New Roman" w:hAnsi="Times New Roman" w:cs="Times New Roman"/>
          <w:sz w:val="24"/>
          <w:szCs w:val="24"/>
        </w:rPr>
        <w:t>not synapses</w:t>
      </w:r>
      <w:r w:rsidR="00987916" w:rsidRPr="009B18B6">
        <w:rPr>
          <w:rFonts w:ascii="Times New Roman" w:hAnsi="Times New Roman" w:cs="Times New Roman"/>
          <w:sz w:val="24"/>
          <w:szCs w:val="24"/>
        </w:rPr>
        <w:t>)</w:t>
      </w:r>
      <w:r w:rsidR="00150A47" w:rsidRPr="009B18B6">
        <w:rPr>
          <w:rFonts w:ascii="Times New Roman" w:hAnsi="Times New Roman" w:cs="Times New Roman"/>
          <w:sz w:val="24"/>
          <w:szCs w:val="24"/>
        </w:rPr>
        <w:t xml:space="preserve"> propagate and unify nerve impulses across slices in neural tissue</w:t>
      </w:r>
      <w:r w:rsidR="00160289" w:rsidRPr="009B18B6">
        <w:rPr>
          <w:rFonts w:ascii="Times New Roman" w:hAnsi="Times New Roman" w:cs="Times New Roman"/>
          <w:sz w:val="24"/>
          <w:szCs w:val="24"/>
        </w:rPr>
        <w:t>—and that EM fields help guide and unify overall cognition</w:t>
      </w:r>
      <w:r w:rsidR="00150A47" w:rsidRPr="009B18B6">
        <w:rPr>
          <w:rFonts w:ascii="Times New Roman" w:hAnsi="Times New Roman" w:cs="Times New Roman"/>
          <w:sz w:val="24"/>
          <w:szCs w:val="24"/>
        </w:rPr>
        <w:t xml:space="preserve">. </w:t>
      </w:r>
      <w:r w:rsidR="00C615CB" w:rsidRPr="009B18B6">
        <w:rPr>
          <w:rFonts w:ascii="Times New Roman" w:hAnsi="Times New Roman" w:cs="Times New Roman"/>
          <w:sz w:val="24"/>
          <w:szCs w:val="24"/>
        </w:rPr>
        <w:t xml:space="preserve">But </w:t>
      </w:r>
      <w:r w:rsidR="005D0001" w:rsidRPr="009B18B6">
        <w:rPr>
          <w:rFonts w:ascii="Times New Roman" w:hAnsi="Times New Roman" w:cs="Times New Roman"/>
          <w:sz w:val="24"/>
          <w:szCs w:val="24"/>
        </w:rPr>
        <w:t xml:space="preserve">unity </w:t>
      </w:r>
      <w:r w:rsidR="00C3626E" w:rsidRPr="009B18B6">
        <w:rPr>
          <w:rFonts w:ascii="Times New Roman" w:hAnsi="Times New Roman" w:cs="Times New Roman"/>
          <w:sz w:val="24"/>
          <w:szCs w:val="24"/>
        </w:rPr>
        <w:t>issues</w:t>
      </w:r>
      <w:r w:rsidR="00C615CB" w:rsidRPr="009B18B6">
        <w:rPr>
          <w:rFonts w:ascii="Times New Roman" w:hAnsi="Times New Roman" w:cs="Times New Roman"/>
          <w:sz w:val="24"/>
          <w:szCs w:val="24"/>
        </w:rPr>
        <w:t xml:space="preserve"> remain. Why don’t global fields unify experiences between nearby brains? And how can </w:t>
      </w:r>
      <w:r w:rsidR="00DB2F0D" w:rsidRPr="009B18B6">
        <w:rPr>
          <w:rFonts w:ascii="Times New Roman" w:hAnsi="Times New Roman" w:cs="Times New Roman"/>
          <w:sz w:val="24"/>
          <w:szCs w:val="24"/>
        </w:rPr>
        <w:t xml:space="preserve">diffuse </w:t>
      </w:r>
      <w:r w:rsidR="00C615CB" w:rsidRPr="009B18B6">
        <w:rPr>
          <w:rFonts w:ascii="Times New Roman" w:hAnsi="Times New Roman" w:cs="Times New Roman"/>
          <w:sz w:val="24"/>
          <w:szCs w:val="24"/>
        </w:rPr>
        <w:t>global</w:t>
      </w:r>
      <w:r w:rsidR="00DB2F0D" w:rsidRPr="009B18B6">
        <w:rPr>
          <w:rFonts w:ascii="Times New Roman" w:hAnsi="Times New Roman" w:cs="Times New Roman"/>
          <w:sz w:val="24"/>
          <w:szCs w:val="24"/>
        </w:rPr>
        <w:t xml:space="preserve"> </w:t>
      </w:r>
      <w:r w:rsidR="00C615CB" w:rsidRPr="009B18B6">
        <w:rPr>
          <w:rFonts w:ascii="Times New Roman" w:hAnsi="Times New Roman" w:cs="Times New Roman"/>
          <w:sz w:val="24"/>
          <w:szCs w:val="24"/>
        </w:rPr>
        <w:t xml:space="preserve">fields </w:t>
      </w:r>
      <w:r w:rsidR="00C832B7" w:rsidRPr="009B18B6">
        <w:rPr>
          <w:rFonts w:ascii="Times New Roman" w:hAnsi="Times New Roman" w:cs="Times New Roman"/>
          <w:sz w:val="24"/>
          <w:szCs w:val="24"/>
        </w:rPr>
        <w:t>unite</w:t>
      </w:r>
      <w:r w:rsidR="00C615CB" w:rsidRPr="009B18B6">
        <w:rPr>
          <w:rFonts w:ascii="Times New Roman" w:hAnsi="Times New Roman" w:cs="Times New Roman"/>
          <w:sz w:val="24"/>
          <w:szCs w:val="24"/>
        </w:rPr>
        <w:t xml:space="preserve"> </w:t>
      </w:r>
      <w:r w:rsidR="00E3689A" w:rsidRPr="009B18B6">
        <w:rPr>
          <w:rFonts w:ascii="Times New Roman" w:hAnsi="Times New Roman" w:cs="Times New Roman"/>
          <w:sz w:val="24"/>
          <w:szCs w:val="24"/>
        </w:rPr>
        <w:t>fine</w:t>
      </w:r>
      <w:r w:rsidR="004220BD" w:rsidRPr="009B18B6">
        <w:rPr>
          <w:rFonts w:ascii="Times New Roman" w:hAnsi="Times New Roman" w:cs="Times New Roman"/>
          <w:sz w:val="24"/>
          <w:szCs w:val="24"/>
        </w:rPr>
        <w:t>ly</w:t>
      </w:r>
      <w:r w:rsidR="00E3689A" w:rsidRPr="009B18B6">
        <w:rPr>
          <w:rFonts w:ascii="Times New Roman" w:hAnsi="Times New Roman" w:cs="Times New Roman"/>
          <w:sz w:val="24"/>
          <w:szCs w:val="24"/>
        </w:rPr>
        <w:t xml:space="preserve"> </w:t>
      </w:r>
      <w:r w:rsidR="00C615CB" w:rsidRPr="009B18B6">
        <w:rPr>
          <w:rFonts w:ascii="Times New Roman" w:hAnsi="Times New Roman" w:cs="Times New Roman"/>
          <w:sz w:val="24"/>
          <w:szCs w:val="24"/>
        </w:rPr>
        <w:t xml:space="preserve">detailed colors </w:t>
      </w:r>
      <w:r w:rsidR="00742D15" w:rsidRPr="009B18B6">
        <w:rPr>
          <w:rFonts w:ascii="Times New Roman" w:hAnsi="Times New Roman" w:cs="Times New Roman"/>
          <w:sz w:val="24"/>
          <w:szCs w:val="24"/>
        </w:rPr>
        <w:t xml:space="preserve">and shapes </w:t>
      </w:r>
      <w:r w:rsidR="00C615CB" w:rsidRPr="009B18B6">
        <w:rPr>
          <w:rFonts w:ascii="Times New Roman" w:hAnsi="Times New Roman" w:cs="Times New Roman"/>
          <w:sz w:val="24"/>
          <w:szCs w:val="24"/>
        </w:rPr>
        <w:t xml:space="preserve">across images? </w:t>
      </w:r>
      <w:r w:rsidR="003623D8" w:rsidRPr="009B18B6">
        <w:rPr>
          <w:rFonts w:ascii="Times New Roman" w:hAnsi="Times New Roman" w:cs="Times New Roman"/>
          <w:sz w:val="24"/>
          <w:szCs w:val="24"/>
        </w:rPr>
        <w:t xml:space="preserve">Concerning </w:t>
      </w:r>
      <w:r w:rsidR="006751AA" w:rsidRPr="009B18B6">
        <w:rPr>
          <w:rFonts w:ascii="Times New Roman" w:hAnsi="Times New Roman" w:cs="Times New Roman"/>
          <w:sz w:val="24"/>
          <w:szCs w:val="24"/>
        </w:rPr>
        <w:t xml:space="preserve">images’ </w:t>
      </w:r>
      <w:r w:rsidR="003623D8" w:rsidRPr="009B18B6">
        <w:rPr>
          <w:rFonts w:ascii="Times New Roman" w:hAnsi="Times New Roman" w:cs="Times New Roman"/>
          <w:i/>
          <w:iCs/>
          <w:sz w:val="24"/>
          <w:szCs w:val="24"/>
        </w:rPr>
        <w:t>pictorial</w:t>
      </w:r>
      <w:r w:rsidR="003623D8" w:rsidRPr="009B18B6">
        <w:rPr>
          <w:rFonts w:ascii="Times New Roman" w:hAnsi="Times New Roman" w:cs="Times New Roman"/>
          <w:sz w:val="24"/>
          <w:szCs w:val="24"/>
        </w:rPr>
        <w:t xml:space="preserve"> form, f</w:t>
      </w:r>
      <w:r w:rsidR="00C615CB" w:rsidRPr="009B18B6">
        <w:rPr>
          <w:rFonts w:ascii="Times New Roman" w:hAnsi="Times New Roman" w:cs="Times New Roman"/>
          <w:sz w:val="24"/>
          <w:szCs w:val="24"/>
        </w:rPr>
        <w:t xml:space="preserve">ield accounts don’t fare any better </w:t>
      </w:r>
      <w:r w:rsidR="003623D8" w:rsidRPr="009B18B6">
        <w:rPr>
          <w:rFonts w:ascii="Times New Roman" w:hAnsi="Times New Roman" w:cs="Times New Roman"/>
          <w:sz w:val="24"/>
          <w:szCs w:val="24"/>
        </w:rPr>
        <w:t xml:space="preserve">here </w:t>
      </w:r>
      <w:r w:rsidR="00C615CB" w:rsidRPr="009B18B6">
        <w:rPr>
          <w:rFonts w:ascii="Times New Roman" w:hAnsi="Times New Roman" w:cs="Times New Roman"/>
          <w:sz w:val="24"/>
          <w:szCs w:val="24"/>
        </w:rPr>
        <w:t>than network accounts</w:t>
      </w:r>
      <w:r w:rsidR="003E7F7E" w:rsidRPr="009B18B6">
        <w:rPr>
          <w:rFonts w:ascii="Times New Roman" w:hAnsi="Times New Roman" w:cs="Times New Roman"/>
          <w:sz w:val="24"/>
          <w:szCs w:val="24"/>
        </w:rPr>
        <w:t xml:space="preserve">. Machine learning can read EEGs and convert them into pictures, but they’re too crude to </w:t>
      </w:r>
      <w:r w:rsidR="00126575" w:rsidRPr="009B18B6">
        <w:rPr>
          <w:rFonts w:ascii="Times New Roman" w:hAnsi="Times New Roman" w:cs="Times New Roman"/>
          <w:sz w:val="24"/>
          <w:szCs w:val="24"/>
        </w:rPr>
        <w:t>account for</w:t>
      </w:r>
      <w:r w:rsidR="003E7F7E" w:rsidRPr="009B18B6">
        <w:rPr>
          <w:rFonts w:ascii="Times New Roman" w:hAnsi="Times New Roman" w:cs="Times New Roman"/>
          <w:sz w:val="24"/>
          <w:szCs w:val="24"/>
        </w:rPr>
        <w:t xml:space="preserve"> our images, and they arise from areas that don’t create images but just recognize them. Nor do brains seem to read their own EEGs or convert them into pictures like these machines do.</w:t>
      </w:r>
      <w:r w:rsidR="001F7F5A" w:rsidRPr="009B18B6">
        <w:rPr>
          <w:rFonts w:ascii="Times New Roman" w:hAnsi="Times New Roman" w:cs="Times New Roman"/>
          <w:sz w:val="24"/>
          <w:szCs w:val="24"/>
        </w:rPr>
        <w:t xml:space="preserve"> </w:t>
      </w:r>
      <w:r w:rsidR="009A0B09" w:rsidRPr="009B18B6">
        <w:rPr>
          <w:rFonts w:ascii="Times New Roman" w:hAnsi="Times New Roman" w:cs="Times New Roman"/>
          <w:sz w:val="24"/>
          <w:szCs w:val="24"/>
        </w:rPr>
        <w:t xml:space="preserve">Concerning </w:t>
      </w:r>
      <w:r w:rsidR="009A0B09" w:rsidRPr="009B18B6">
        <w:rPr>
          <w:rFonts w:ascii="Times New Roman" w:hAnsi="Times New Roman" w:cs="Times New Roman"/>
          <w:i/>
          <w:iCs/>
          <w:sz w:val="24"/>
          <w:szCs w:val="24"/>
        </w:rPr>
        <w:t>colors</w:t>
      </w:r>
      <w:r w:rsidR="009A0B09" w:rsidRPr="009B18B6">
        <w:rPr>
          <w:rFonts w:ascii="Times New Roman" w:hAnsi="Times New Roman" w:cs="Times New Roman"/>
          <w:sz w:val="24"/>
          <w:szCs w:val="24"/>
        </w:rPr>
        <w:t xml:space="preserve">, it’s unclear </w:t>
      </w:r>
      <w:r w:rsidR="001F7F5A" w:rsidRPr="009B18B6">
        <w:rPr>
          <w:rFonts w:ascii="Times New Roman" w:hAnsi="Times New Roman" w:cs="Times New Roman"/>
          <w:sz w:val="24"/>
          <w:szCs w:val="24"/>
        </w:rPr>
        <w:t>how fields</w:t>
      </w:r>
      <w:r w:rsidR="009A0B09" w:rsidRPr="009B18B6">
        <w:rPr>
          <w:rFonts w:ascii="Times New Roman" w:hAnsi="Times New Roman" w:cs="Times New Roman"/>
          <w:sz w:val="24"/>
          <w:szCs w:val="24"/>
        </w:rPr>
        <w:t>’</w:t>
      </w:r>
      <w:r w:rsidR="001F7F5A" w:rsidRPr="009B18B6">
        <w:rPr>
          <w:rFonts w:ascii="Times New Roman" w:hAnsi="Times New Roman" w:cs="Times New Roman"/>
          <w:sz w:val="24"/>
          <w:szCs w:val="24"/>
        </w:rPr>
        <w:t xml:space="preserve"> </w:t>
      </w:r>
      <w:r w:rsidR="00BE4B38" w:rsidRPr="009B18B6">
        <w:rPr>
          <w:rFonts w:ascii="Times New Roman" w:hAnsi="Times New Roman" w:cs="Times New Roman"/>
          <w:sz w:val="24"/>
          <w:szCs w:val="24"/>
        </w:rPr>
        <w:t xml:space="preserve">spatial patterns </w:t>
      </w:r>
      <w:r w:rsidR="001F7F5A" w:rsidRPr="009B18B6">
        <w:rPr>
          <w:rFonts w:ascii="Times New Roman" w:hAnsi="Times New Roman" w:cs="Times New Roman"/>
          <w:sz w:val="24"/>
          <w:szCs w:val="24"/>
        </w:rPr>
        <w:t>encode</w:t>
      </w:r>
      <w:r w:rsidR="009A0B09" w:rsidRPr="009B18B6">
        <w:rPr>
          <w:rFonts w:ascii="Times New Roman" w:hAnsi="Times New Roman" w:cs="Times New Roman"/>
          <w:sz w:val="24"/>
          <w:szCs w:val="24"/>
        </w:rPr>
        <w:t xml:space="preserve"> them </w:t>
      </w:r>
      <w:r w:rsidR="00BE4B38" w:rsidRPr="009B18B6">
        <w:rPr>
          <w:rFonts w:ascii="Times New Roman" w:hAnsi="Times New Roman" w:cs="Times New Roman"/>
          <w:sz w:val="24"/>
          <w:szCs w:val="24"/>
        </w:rPr>
        <w:t>or how these codes are disentangled from those for the spatial layouts in images.</w:t>
      </w:r>
      <w:r w:rsidR="006A61C7" w:rsidRPr="009B18B6">
        <w:rPr>
          <w:rFonts w:ascii="Times New Roman" w:hAnsi="Times New Roman" w:cs="Times New Roman"/>
          <w:sz w:val="24"/>
          <w:szCs w:val="24"/>
        </w:rPr>
        <w:t xml:space="preserve"> </w:t>
      </w:r>
      <w:r w:rsidR="009D71CB" w:rsidRPr="009B18B6">
        <w:rPr>
          <w:rFonts w:ascii="Times New Roman" w:hAnsi="Times New Roman" w:cs="Times New Roman"/>
          <w:sz w:val="24"/>
          <w:szCs w:val="24"/>
        </w:rPr>
        <w:t>Finally, f</w:t>
      </w:r>
      <w:r w:rsidR="006A61C7" w:rsidRPr="009B18B6">
        <w:rPr>
          <w:rFonts w:ascii="Times New Roman" w:hAnsi="Times New Roman" w:cs="Times New Roman"/>
          <w:sz w:val="24"/>
          <w:szCs w:val="24"/>
        </w:rPr>
        <w:t>ield accounts don’t fare any better than network accounts in explaining how to get from all these codes to</w:t>
      </w:r>
      <w:r w:rsidR="00CD6A5D" w:rsidRPr="009B18B6">
        <w:rPr>
          <w:rFonts w:ascii="Times New Roman" w:hAnsi="Times New Roman" w:cs="Times New Roman"/>
          <w:sz w:val="24"/>
          <w:szCs w:val="24"/>
        </w:rPr>
        <w:t xml:space="preserve"> actual</w:t>
      </w:r>
      <w:r w:rsidR="006A61C7" w:rsidRPr="009B18B6">
        <w:rPr>
          <w:rFonts w:ascii="Times New Roman" w:hAnsi="Times New Roman" w:cs="Times New Roman"/>
          <w:sz w:val="24"/>
          <w:szCs w:val="24"/>
        </w:rPr>
        <w:t xml:space="preserve"> </w:t>
      </w:r>
      <w:r w:rsidR="006A61C7" w:rsidRPr="009B18B6">
        <w:rPr>
          <w:rFonts w:ascii="Times New Roman" w:hAnsi="Times New Roman" w:cs="Times New Roman"/>
          <w:i/>
          <w:iCs/>
          <w:sz w:val="24"/>
          <w:szCs w:val="24"/>
        </w:rPr>
        <w:t>conscious</w:t>
      </w:r>
      <w:r w:rsidR="006A61C7" w:rsidRPr="009B18B6">
        <w:rPr>
          <w:rFonts w:ascii="Times New Roman" w:hAnsi="Times New Roman" w:cs="Times New Roman"/>
          <w:sz w:val="24"/>
          <w:szCs w:val="24"/>
        </w:rPr>
        <w:t xml:space="preserve"> images.</w:t>
      </w:r>
      <w:bookmarkEnd w:id="16"/>
    </w:p>
    <w:p w14:paraId="5B542E20" w14:textId="6E48DEB0" w:rsidR="00E9727B" w:rsidRPr="009B18B6" w:rsidRDefault="00E9727B" w:rsidP="006B6BCB">
      <w:pPr>
        <w:widowControl w:val="0"/>
        <w:spacing w:after="0" w:line="276" w:lineRule="auto"/>
        <w:outlineLvl w:val="0"/>
        <w:rPr>
          <w:rFonts w:ascii="Times New Roman" w:hAnsi="Times New Roman" w:cs="Times New Roman"/>
          <w:sz w:val="24"/>
          <w:szCs w:val="24"/>
        </w:rPr>
      </w:pPr>
      <w:r w:rsidRPr="009B18B6">
        <w:rPr>
          <w:rFonts w:ascii="Times New Roman" w:hAnsi="Times New Roman" w:cs="Times New Roman"/>
          <w:sz w:val="24"/>
          <w:szCs w:val="24"/>
        </w:rPr>
        <w:tab/>
        <w:t xml:space="preserve">The </w:t>
      </w:r>
      <w:r w:rsidRPr="009B18B6">
        <w:rPr>
          <w:rFonts w:ascii="Times New Roman" w:hAnsi="Times New Roman" w:cs="Times New Roman"/>
          <w:i/>
          <w:iCs/>
          <w:sz w:val="24"/>
          <w:szCs w:val="24"/>
        </w:rPr>
        <w:t xml:space="preserve">hybrid </w:t>
      </w:r>
      <w:r w:rsidR="00375273" w:rsidRPr="009B18B6">
        <w:rPr>
          <w:rFonts w:ascii="Times New Roman" w:hAnsi="Times New Roman" w:cs="Times New Roman"/>
          <w:i/>
          <w:iCs/>
          <w:sz w:val="24"/>
          <w:szCs w:val="24"/>
        </w:rPr>
        <w:t>theory</w:t>
      </w:r>
      <w:r w:rsidRPr="009B18B6">
        <w:rPr>
          <w:rFonts w:ascii="Times New Roman" w:hAnsi="Times New Roman" w:cs="Times New Roman"/>
          <w:sz w:val="24"/>
          <w:szCs w:val="24"/>
        </w:rPr>
        <w:t xml:space="preserve"> (HT)</w:t>
      </w:r>
      <w:r w:rsidR="007427C3" w:rsidRPr="009B18B6">
        <w:rPr>
          <w:rFonts w:ascii="Times New Roman" w:hAnsi="Times New Roman" w:cs="Times New Roman"/>
          <w:sz w:val="24"/>
          <w:szCs w:val="24"/>
        </w:rPr>
        <w:t xml:space="preserve"> proposed here</w:t>
      </w:r>
      <w:r w:rsidRPr="009B18B6">
        <w:rPr>
          <w:rFonts w:ascii="Times New Roman" w:hAnsi="Times New Roman" w:cs="Times New Roman"/>
          <w:sz w:val="24"/>
          <w:szCs w:val="24"/>
        </w:rPr>
        <w:t xml:space="preserve"> synthesizes network and field accounts to adopt their virtues and avoid the</w:t>
      </w:r>
      <w:r w:rsidR="004144F8" w:rsidRPr="009B18B6">
        <w:rPr>
          <w:rFonts w:ascii="Times New Roman" w:hAnsi="Times New Roman" w:cs="Times New Roman"/>
          <w:sz w:val="24"/>
          <w:szCs w:val="24"/>
        </w:rPr>
        <w:t>ir</w:t>
      </w:r>
      <w:r w:rsidRPr="009B18B6">
        <w:rPr>
          <w:rFonts w:ascii="Times New Roman" w:hAnsi="Times New Roman" w:cs="Times New Roman"/>
          <w:sz w:val="24"/>
          <w:szCs w:val="24"/>
        </w:rPr>
        <w:t xml:space="preserve"> problems. </w:t>
      </w:r>
      <w:r w:rsidR="00322A0F" w:rsidRPr="009B18B6">
        <w:rPr>
          <w:rFonts w:ascii="Times New Roman" w:hAnsi="Times New Roman" w:cs="Times New Roman"/>
          <w:sz w:val="24"/>
          <w:szCs w:val="24"/>
        </w:rPr>
        <w:t>V</w:t>
      </w:r>
      <w:r w:rsidRPr="009B18B6">
        <w:rPr>
          <w:rFonts w:ascii="Times New Roman" w:hAnsi="Times New Roman" w:cs="Times New Roman"/>
          <w:sz w:val="24"/>
          <w:szCs w:val="24"/>
        </w:rPr>
        <w:t xml:space="preserve">isual images don’t come from just networks or fields but from both. The basis of this synthesis is HT’s neuroelectrical and panpsychist approaches. </w:t>
      </w:r>
    </w:p>
    <w:p w14:paraId="470F07E4" w14:textId="651C3FAC" w:rsidR="002B03E0" w:rsidRPr="009B18B6" w:rsidRDefault="002B03E0" w:rsidP="006B6BCB">
      <w:pPr>
        <w:widowControl w:val="0"/>
        <w:spacing w:after="0" w:line="276" w:lineRule="auto"/>
        <w:outlineLvl w:val="0"/>
        <w:rPr>
          <w:rFonts w:ascii="Times New Roman" w:hAnsi="Times New Roman" w:cs="Times New Roman"/>
          <w:sz w:val="24"/>
          <w:szCs w:val="24"/>
        </w:rPr>
      </w:pPr>
      <w:r w:rsidRPr="009B18B6">
        <w:rPr>
          <w:rFonts w:ascii="Times New Roman" w:hAnsi="Times New Roman" w:cs="Times New Roman"/>
          <w:sz w:val="24"/>
          <w:szCs w:val="24"/>
        </w:rPr>
        <w:tab/>
        <w:t xml:space="preserve">In HT’s </w:t>
      </w:r>
      <w:r w:rsidRPr="009B18B6">
        <w:rPr>
          <w:rFonts w:ascii="Times New Roman" w:hAnsi="Times New Roman" w:cs="Times New Roman"/>
          <w:i/>
          <w:iCs/>
          <w:sz w:val="24"/>
          <w:szCs w:val="24"/>
        </w:rPr>
        <w:t>panpsychist</w:t>
      </w:r>
      <w:r w:rsidRPr="009B18B6">
        <w:rPr>
          <w:rFonts w:ascii="Times New Roman" w:hAnsi="Times New Roman" w:cs="Times New Roman"/>
          <w:sz w:val="24"/>
          <w:szCs w:val="24"/>
        </w:rPr>
        <w:t xml:space="preserve"> approach, consciousness is the real nature matter-energy beyond its </w:t>
      </w:r>
      <w:r w:rsidR="00672594" w:rsidRPr="009B18B6">
        <w:rPr>
          <w:rFonts w:ascii="Times New Roman" w:hAnsi="Times New Roman" w:cs="Times New Roman"/>
          <w:sz w:val="24"/>
          <w:szCs w:val="24"/>
        </w:rPr>
        <w:t>observed</w:t>
      </w:r>
      <w:r w:rsidRPr="009B18B6">
        <w:rPr>
          <w:rFonts w:ascii="Times New Roman" w:hAnsi="Times New Roman" w:cs="Times New Roman"/>
          <w:sz w:val="24"/>
          <w:szCs w:val="24"/>
        </w:rPr>
        <w:t xml:space="preserve"> appearances. </w:t>
      </w:r>
      <w:r w:rsidR="00DB7C4B" w:rsidRPr="009B18B6">
        <w:rPr>
          <w:rFonts w:ascii="Times New Roman" w:hAnsi="Times New Roman" w:cs="Times New Roman"/>
          <w:sz w:val="24"/>
          <w:szCs w:val="24"/>
        </w:rPr>
        <w:t>Physicists can’t object, for they describe everything by its observable effects, while HT refers to what things are in themselves apart from these observable effects. HT offers a clear, simple alternative to physicalism’s deep obscurities. Images aren’t reduced to neuroscience’s observable activity, instead they’re the hidden nature of this activity beyond what EEGs detect of it. Nor does HT posit radically different entities</w:t>
      </w:r>
      <w:r w:rsidR="0045535B" w:rsidRPr="009B18B6">
        <w:rPr>
          <w:rFonts w:ascii="Times New Roman" w:hAnsi="Times New Roman" w:cs="Times New Roman"/>
          <w:sz w:val="24"/>
          <w:szCs w:val="24"/>
        </w:rPr>
        <w:t xml:space="preserve"> with deeply obscure relations (</w:t>
      </w:r>
      <w:r w:rsidR="000A7D6D" w:rsidRPr="009B18B6">
        <w:rPr>
          <w:rFonts w:ascii="Times New Roman" w:hAnsi="Times New Roman" w:cs="Times New Roman"/>
          <w:sz w:val="24"/>
          <w:szCs w:val="24"/>
        </w:rPr>
        <w:t>such as emergence, realization, and grounding</w:t>
      </w:r>
      <w:r w:rsidR="0045535B" w:rsidRPr="009B18B6">
        <w:rPr>
          <w:rFonts w:ascii="Times New Roman" w:hAnsi="Times New Roman" w:cs="Times New Roman"/>
          <w:sz w:val="24"/>
          <w:szCs w:val="24"/>
        </w:rPr>
        <w:t xml:space="preserve">) </w:t>
      </w:r>
      <w:r w:rsidR="00DB7C4B" w:rsidRPr="009B18B6">
        <w:rPr>
          <w:rFonts w:ascii="Times New Roman" w:hAnsi="Times New Roman" w:cs="Times New Roman"/>
          <w:sz w:val="24"/>
          <w:szCs w:val="24"/>
        </w:rPr>
        <w:t>like nonreductive physicalism</w:t>
      </w:r>
      <w:r w:rsidR="000A7D6D" w:rsidRPr="009B18B6">
        <w:rPr>
          <w:rFonts w:ascii="Times New Roman" w:hAnsi="Times New Roman" w:cs="Times New Roman"/>
          <w:sz w:val="24"/>
          <w:szCs w:val="24"/>
        </w:rPr>
        <w:t xml:space="preserve"> does</w:t>
      </w:r>
      <w:r w:rsidR="00DB7C4B" w:rsidRPr="009B18B6">
        <w:rPr>
          <w:rFonts w:ascii="Times New Roman" w:hAnsi="Times New Roman" w:cs="Times New Roman"/>
          <w:sz w:val="24"/>
          <w:szCs w:val="24"/>
        </w:rPr>
        <w:t xml:space="preserve">. There’s just one entity, for abstract computations don’t exist, and images are just the real nature of neural activities beyond their </w:t>
      </w:r>
      <w:r w:rsidR="009A7077" w:rsidRPr="009B18B6">
        <w:rPr>
          <w:rFonts w:ascii="Times New Roman" w:hAnsi="Times New Roman" w:cs="Times New Roman"/>
          <w:sz w:val="24"/>
          <w:szCs w:val="24"/>
        </w:rPr>
        <w:t xml:space="preserve">observable </w:t>
      </w:r>
      <w:r w:rsidR="00DB7C4B" w:rsidRPr="009B18B6">
        <w:rPr>
          <w:rFonts w:ascii="Times New Roman" w:hAnsi="Times New Roman" w:cs="Times New Roman"/>
          <w:sz w:val="24"/>
          <w:szCs w:val="24"/>
        </w:rPr>
        <w:t>appearances.</w:t>
      </w:r>
    </w:p>
    <w:p w14:paraId="4880B529" w14:textId="53440147" w:rsidR="008D62FB" w:rsidRPr="009B18B6" w:rsidRDefault="00E9727B" w:rsidP="006B6BCB">
      <w:pPr>
        <w:widowControl w:val="0"/>
        <w:spacing w:after="0" w:line="276" w:lineRule="auto"/>
        <w:outlineLvl w:val="0"/>
        <w:rPr>
          <w:rFonts w:ascii="Times New Roman" w:eastAsia="Times New Roman" w:hAnsi="Times New Roman" w:cs="Times New Roman"/>
          <w:kern w:val="0"/>
          <w:sz w:val="24"/>
          <w:szCs w:val="24"/>
          <w14:ligatures w14:val="none"/>
        </w:rPr>
      </w:pPr>
      <w:r w:rsidRPr="009B18B6">
        <w:rPr>
          <w:rFonts w:ascii="Times New Roman" w:hAnsi="Times New Roman" w:cs="Times New Roman"/>
          <w:sz w:val="24"/>
          <w:szCs w:val="24"/>
        </w:rPr>
        <w:tab/>
        <w:t xml:space="preserve">In HT’s </w:t>
      </w:r>
      <w:r w:rsidRPr="009B18B6">
        <w:rPr>
          <w:rFonts w:ascii="Times New Roman" w:hAnsi="Times New Roman" w:cs="Times New Roman"/>
          <w:i/>
          <w:iCs/>
          <w:sz w:val="24"/>
          <w:szCs w:val="24"/>
        </w:rPr>
        <w:t>neuroelectrical</w:t>
      </w:r>
      <w:r w:rsidRPr="009B18B6">
        <w:rPr>
          <w:rFonts w:ascii="Times New Roman" w:hAnsi="Times New Roman" w:cs="Times New Roman"/>
          <w:sz w:val="24"/>
          <w:szCs w:val="24"/>
        </w:rPr>
        <w:t xml:space="preserve"> approach, electrochemical activities account for </w:t>
      </w:r>
      <w:r w:rsidR="00CA6F9E" w:rsidRPr="009B18B6">
        <w:rPr>
          <w:rFonts w:ascii="Times New Roman" w:hAnsi="Times New Roman" w:cs="Times New Roman"/>
          <w:sz w:val="24"/>
          <w:szCs w:val="24"/>
        </w:rPr>
        <w:t xml:space="preserve">the </w:t>
      </w:r>
      <w:r w:rsidRPr="009B18B6">
        <w:rPr>
          <w:rFonts w:ascii="Times New Roman" w:hAnsi="Times New Roman" w:cs="Times New Roman"/>
          <w:sz w:val="24"/>
          <w:szCs w:val="24"/>
        </w:rPr>
        <w:t>unity, colors, and pictorial form</w:t>
      </w:r>
      <w:r w:rsidR="00CA6F9E" w:rsidRPr="009B18B6">
        <w:rPr>
          <w:rFonts w:ascii="Times New Roman" w:hAnsi="Times New Roman" w:cs="Times New Roman"/>
          <w:sz w:val="24"/>
          <w:szCs w:val="24"/>
        </w:rPr>
        <w:t xml:space="preserve"> of images</w:t>
      </w:r>
      <w:r w:rsidRPr="009B18B6">
        <w:rPr>
          <w:rFonts w:ascii="Times New Roman" w:hAnsi="Times New Roman" w:cs="Times New Roman"/>
          <w:sz w:val="24"/>
          <w:szCs w:val="24"/>
        </w:rPr>
        <w:t xml:space="preserve">. The fields that </w:t>
      </w:r>
      <w:r w:rsidRPr="009B18B6">
        <w:rPr>
          <w:rFonts w:ascii="Times New Roman" w:hAnsi="Times New Roman" w:cs="Times New Roman"/>
          <w:i/>
          <w:iCs/>
          <w:sz w:val="24"/>
          <w:szCs w:val="24"/>
        </w:rPr>
        <w:t>unify</w:t>
      </w:r>
      <w:r w:rsidRPr="009B18B6">
        <w:rPr>
          <w:rFonts w:ascii="Times New Roman" w:hAnsi="Times New Roman" w:cs="Times New Roman"/>
          <w:sz w:val="24"/>
          <w:szCs w:val="24"/>
        </w:rPr>
        <w:t xml:space="preserve"> the colors and shapes in images don’t reach globally across cortex, but just </w:t>
      </w:r>
      <w:r w:rsidR="00762809" w:rsidRPr="009B18B6">
        <w:rPr>
          <w:rFonts w:ascii="Times New Roman" w:hAnsi="Times New Roman" w:cs="Times New Roman"/>
          <w:sz w:val="24"/>
          <w:szCs w:val="24"/>
        </w:rPr>
        <w:t xml:space="preserve">exist </w:t>
      </w:r>
      <w:r w:rsidRPr="009B18B6">
        <w:rPr>
          <w:rFonts w:ascii="Times New Roman" w:hAnsi="Times New Roman" w:cs="Times New Roman"/>
          <w:sz w:val="24"/>
          <w:szCs w:val="24"/>
        </w:rPr>
        <w:t>locally in ion currents along circuits</w:t>
      </w:r>
      <w:r w:rsidR="00C8618D" w:rsidRPr="009B18B6">
        <w:rPr>
          <w:rFonts w:ascii="Times New Roman" w:hAnsi="Times New Roman" w:cs="Times New Roman"/>
          <w:sz w:val="24"/>
          <w:szCs w:val="24"/>
        </w:rPr>
        <w:t xml:space="preserve">, </w:t>
      </w:r>
      <w:r w:rsidRPr="009B18B6">
        <w:rPr>
          <w:rFonts w:ascii="Times New Roman" w:hAnsi="Times New Roman" w:cs="Times New Roman"/>
          <w:sz w:val="24"/>
          <w:szCs w:val="24"/>
        </w:rPr>
        <w:t xml:space="preserve">where the field is very strong. This explains what global fields don’t, </w:t>
      </w:r>
      <w:r w:rsidR="00FB6E59" w:rsidRPr="009B18B6">
        <w:rPr>
          <w:rFonts w:ascii="Times New Roman" w:hAnsi="Times New Roman" w:cs="Times New Roman"/>
          <w:sz w:val="24"/>
          <w:szCs w:val="24"/>
        </w:rPr>
        <w:t>i.e.</w:t>
      </w:r>
      <w:r w:rsidRPr="009B18B6">
        <w:rPr>
          <w:rFonts w:ascii="Times New Roman" w:hAnsi="Times New Roman" w:cs="Times New Roman"/>
          <w:sz w:val="24"/>
          <w:szCs w:val="24"/>
        </w:rPr>
        <w:t xml:space="preserve">, why images </w:t>
      </w:r>
      <w:r w:rsidR="00E011D9" w:rsidRPr="009B18B6">
        <w:rPr>
          <w:rFonts w:ascii="Times New Roman" w:hAnsi="Times New Roman" w:cs="Times New Roman"/>
          <w:sz w:val="24"/>
          <w:szCs w:val="24"/>
        </w:rPr>
        <w:t xml:space="preserve">(and entire minds) </w:t>
      </w:r>
      <w:r w:rsidRPr="009B18B6">
        <w:rPr>
          <w:rFonts w:ascii="Times New Roman" w:hAnsi="Times New Roman" w:cs="Times New Roman"/>
          <w:sz w:val="24"/>
          <w:szCs w:val="24"/>
        </w:rPr>
        <w:t xml:space="preserve">are unified within each brain but not between brains (telepathically), and </w:t>
      </w:r>
      <w:r w:rsidR="00156816" w:rsidRPr="009B18B6">
        <w:rPr>
          <w:rFonts w:ascii="Times New Roman" w:hAnsi="Times New Roman" w:cs="Times New Roman"/>
          <w:sz w:val="24"/>
          <w:szCs w:val="24"/>
        </w:rPr>
        <w:t xml:space="preserve">how fields connect </w:t>
      </w:r>
      <w:r w:rsidR="004076A7" w:rsidRPr="009B18B6">
        <w:rPr>
          <w:rFonts w:ascii="Times New Roman" w:hAnsi="Times New Roman" w:cs="Times New Roman"/>
          <w:sz w:val="24"/>
          <w:szCs w:val="24"/>
        </w:rPr>
        <w:t xml:space="preserve">finely </w:t>
      </w:r>
      <w:r w:rsidR="00156816" w:rsidRPr="009B18B6">
        <w:rPr>
          <w:rFonts w:ascii="Times New Roman" w:hAnsi="Times New Roman" w:cs="Times New Roman"/>
          <w:sz w:val="24"/>
          <w:szCs w:val="24"/>
        </w:rPr>
        <w:t>detail</w:t>
      </w:r>
      <w:r w:rsidR="004076A7" w:rsidRPr="009B18B6">
        <w:rPr>
          <w:rFonts w:ascii="Times New Roman" w:hAnsi="Times New Roman" w:cs="Times New Roman"/>
          <w:sz w:val="24"/>
          <w:szCs w:val="24"/>
        </w:rPr>
        <w:t>ed</w:t>
      </w:r>
      <w:r w:rsidR="00156816" w:rsidRPr="009B18B6">
        <w:rPr>
          <w:rFonts w:ascii="Times New Roman" w:hAnsi="Times New Roman" w:cs="Times New Roman"/>
          <w:sz w:val="24"/>
          <w:szCs w:val="24"/>
        </w:rPr>
        <w:t xml:space="preserve"> colors and shapes across images.</w:t>
      </w:r>
      <w:r w:rsidRPr="009B18B6">
        <w:rPr>
          <w:rFonts w:ascii="Times New Roman" w:hAnsi="Times New Roman" w:cs="Times New Roman"/>
          <w:sz w:val="24"/>
          <w:szCs w:val="24"/>
        </w:rPr>
        <w:t xml:space="preserve"> These locally conscious fields fit evidence that</w:t>
      </w:r>
      <w:r w:rsidR="00941C6F" w:rsidRPr="009B18B6">
        <w:rPr>
          <w:rFonts w:ascii="Times New Roman" w:hAnsi="Times New Roman" w:cs="Times New Roman"/>
          <w:sz w:val="24"/>
          <w:szCs w:val="24"/>
        </w:rPr>
        <w:t xml:space="preserve"> </w:t>
      </w:r>
      <w:r w:rsidRPr="009B18B6">
        <w:rPr>
          <w:rFonts w:ascii="Times New Roman" w:hAnsi="Times New Roman" w:cs="Times New Roman"/>
          <w:sz w:val="24"/>
          <w:szCs w:val="24"/>
        </w:rPr>
        <w:t xml:space="preserve">the best way to </w:t>
      </w:r>
      <w:r w:rsidR="00BC611C" w:rsidRPr="009B18B6">
        <w:rPr>
          <w:rFonts w:ascii="Times New Roman" w:hAnsi="Times New Roman" w:cs="Times New Roman"/>
          <w:sz w:val="24"/>
          <w:szCs w:val="24"/>
        </w:rPr>
        <w:t>detect</w:t>
      </w:r>
      <w:r w:rsidRPr="009B18B6">
        <w:rPr>
          <w:rFonts w:ascii="Times New Roman" w:hAnsi="Times New Roman" w:cs="Times New Roman"/>
          <w:sz w:val="24"/>
          <w:szCs w:val="24"/>
        </w:rPr>
        <w:t xml:space="preserve"> images is via locally activated EEGs</w:t>
      </w:r>
      <w:r w:rsidR="002A61E4" w:rsidRPr="009B18B6">
        <w:rPr>
          <w:rFonts w:ascii="Times New Roman" w:hAnsi="Times New Roman" w:cs="Times New Roman"/>
          <w:sz w:val="24"/>
          <w:szCs w:val="24"/>
        </w:rPr>
        <w:t>,</w:t>
      </w:r>
      <w:r w:rsidRPr="009B18B6">
        <w:rPr>
          <w:rFonts w:ascii="Times New Roman" w:hAnsi="Times New Roman" w:cs="Times New Roman"/>
          <w:sz w:val="24"/>
          <w:szCs w:val="24"/>
        </w:rPr>
        <w:t xml:space="preserve"> which </w:t>
      </w:r>
      <w:r w:rsidR="005201A1" w:rsidRPr="009B18B6">
        <w:rPr>
          <w:rFonts w:ascii="Times New Roman" w:hAnsi="Times New Roman" w:cs="Times New Roman"/>
          <w:sz w:val="24"/>
          <w:szCs w:val="24"/>
        </w:rPr>
        <w:t xml:space="preserve">reveal </w:t>
      </w:r>
      <w:r w:rsidRPr="009B18B6">
        <w:rPr>
          <w:rFonts w:ascii="Times New Roman" w:hAnsi="Times New Roman" w:cs="Times New Roman"/>
          <w:sz w:val="24"/>
          <w:szCs w:val="24"/>
        </w:rPr>
        <w:t>local EM field</w:t>
      </w:r>
      <w:r w:rsidR="00E726FE" w:rsidRPr="009B18B6">
        <w:rPr>
          <w:rFonts w:ascii="Times New Roman" w:hAnsi="Times New Roman" w:cs="Times New Roman"/>
          <w:sz w:val="24"/>
          <w:szCs w:val="24"/>
        </w:rPr>
        <w:t>s</w:t>
      </w:r>
      <w:r w:rsidR="002C603F" w:rsidRPr="009B18B6">
        <w:rPr>
          <w:rFonts w:ascii="Times New Roman" w:hAnsi="Times New Roman" w:cs="Times New Roman"/>
          <w:sz w:val="24"/>
          <w:szCs w:val="24"/>
        </w:rPr>
        <w:t xml:space="preserve">. </w:t>
      </w:r>
      <w:r w:rsidRPr="009B18B6">
        <w:rPr>
          <w:rFonts w:ascii="Times New Roman" w:hAnsi="Times New Roman" w:cs="Times New Roman"/>
          <w:sz w:val="24"/>
          <w:szCs w:val="24"/>
        </w:rPr>
        <w:t xml:space="preserve">Concerning </w:t>
      </w:r>
      <w:r w:rsidRPr="009B18B6">
        <w:rPr>
          <w:rFonts w:ascii="Times New Roman" w:hAnsi="Times New Roman" w:cs="Times New Roman"/>
          <w:i/>
          <w:iCs/>
          <w:sz w:val="24"/>
          <w:szCs w:val="24"/>
        </w:rPr>
        <w:t>colors</w:t>
      </w:r>
      <w:r w:rsidRPr="009B18B6">
        <w:rPr>
          <w:rFonts w:ascii="Times New Roman" w:hAnsi="Times New Roman" w:cs="Times New Roman"/>
          <w:sz w:val="24"/>
          <w:szCs w:val="24"/>
        </w:rPr>
        <w:t xml:space="preserve">, growing evidence </w:t>
      </w:r>
      <w:r w:rsidR="002A41D3" w:rsidRPr="009B18B6">
        <w:rPr>
          <w:rFonts w:ascii="Times New Roman" w:hAnsi="Times New Roman" w:cs="Times New Roman"/>
          <w:sz w:val="24"/>
          <w:szCs w:val="24"/>
        </w:rPr>
        <w:t xml:space="preserve">indicates </w:t>
      </w:r>
      <w:r w:rsidRPr="009B18B6">
        <w:rPr>
          <w:rFonts w:ascii="Times New Roman" w:hAnsi="Times New Roman" w:cs="Times New Roman"/>
          <w:sz w:val="24"/>
          <w:szCs w:val="24"/>
        </w:rPr>
        <w:t xml:space="preserve">that our different qualia come from electrically active detector cells in sensory systems, including the </w:t>
      </w:r>
      <w:r w:rsidR="00060F7D" w:rsidRPr="009B18B6">
        <w:rPr>
          <w:rFonts w:ascii="Times New Roman" w:hAnsi="Times New Roman" w:cs="Times New Roman"/>
          <w:sz w:val="24"/>
          <w:szCs w:val="24"/>
        </w:rPr>
        <w:t xml:space="preserve">three </w:t>
      </w:r>
      <w:r w:rsidR="00E30CBB" w:rsidRPr="009B18B6">
        <w:rPr>
          <w:rFonts w:ascii="Times New Roman" w:hAnsi="Times New Roman" w:cs="Times New Roman"/>
          <w:sz w:val="24"/>
          <w:szCs w:val="24"/>
        </w:rPr>
        <w:t xml:space="preserve">retinal </w:t>
      </w:r>
      <w:r w:rsidRPr="009B18B6">
        <w:rPr>
          <w:rFonts w:ascii="Times New Roman" w:hAnsi="Times New Roman" w:cs="Times New Roman"/>
          <w:sz w:val="24"/>
          <w:szCs w:val="24"/>
        </w:rPr>
        <w:t xml:space="preserve">opsins </w:t>
      </w:r>
      <w:r w:rsidR="00CF4A53" w:rsidRPr="009B18B6">
        <w:rPr>
          <w:rFonts w:ascii="Times New Roman" w:hAnsi="Times New Roman" w:cs="Times New Roman"/>
          <w:sz w:val="24"/>
          <w:szCs w:val="24"/>
        </w:rPr>
        <w:t xml:space="preserve">correlated </w:t>
      </w:r>
      <w:r w:rsidR="006059C8" w:rsidRPr="009B18B6">
        <w:rPr>
          <w:rFonts w:ascii="Times New Roman" w:hAnsi="Times New Roman" w:cs="Times New Roman"/>
          <w:sz w:val="24"/>
          <w:szCs w:val="24"/>
        </w:rPr>
        <w:t>with</w:t>
      </w:r>
      <w:r w:rsidRPr="009B18B6">
        <w:rPr>
          <w:rFonts w:ascii="Times New Roman" w:hAnsi="Times New Roman" w:cs="Times New Roman"/>
          <w:sz w:val="24"/>
          <w:szCs w:val="24"/>
        </w:rPr>
        <w:t xml:space="preserve"> </w:t>
      </w:r>
      <w:r w:rsidR="00060F7D" w:rsidRPr="009B18B6">
        <w:rPr>
          <w:rFonts w:ascii="Times New Roman" w:hAnsi="Times New Roman" w:cs="Times New Roman"/>
          <w:sz w:val="24"/>
          <w:szCs w:val="24"/>
        </w:rPr>
        <w:t xml:space="preserve">the three </w:t>
      </w:r>
      <w:r w:rsidRPr="009B18B6">
        <w:rPr>
          <w:rFonts w:ascii="Times New Roman" w:hAnsi="Times New Roman" w:cs="Times New Roman"/>
          <w:sz w:val="24"/>
          <w:szCs w:val="24"/>
        </w:rPr>
        <w:t xml:space="preserve">primary colors. </w:t>
      </w:r>
      <w:r w:rsidRPr="009B18B6">
        <w:rPr>
          <w:rFonts w:ascii="Times New Roman" w:eastAsia="Times New Roman" w:hAnsi="Times New Roman" w:cs="Times New Roman"/>
          <w:kern w:val="0"/>
          <w:sz w:val="24"/>
          <w:szCs w:val="24"/>
          <w14:ligatures w14:val="none"/>
        </w:rPr>
        <w:t xml:space="preserve">The basic </w:t>
      </w:r>
      <w:r w:rsidRPr="009B18B6">
        <w:rPr>
          <w:rFonts w:ascii="Times New Roman" w:eastAsia="Times New Roman" w:hAnsi="Times New Roman" w:cs="Times New Roman"/>
          <w:i/>
          <w:iCs/>
          <w:kern w:val="0"/>
          <w:sz w:val="24"/>
          <w:szCs w:val="24"/>
          <w14:ligatures w14:val="none"/>
        </w:rPr>
        <w:t>pictorial</w:t>
      </w:r>
      <w:r w:rsidRPr="009B18B6">
        <w:rPr>
          <w:rFonts w:ascii="Times New Roman" w:eastAsia="Times New Roman" w:hAnsi="Times New Roman" w:cs="Times New Roman"/>
          <w:kern w:val="0"/>
          <w:sz w:val="24"/>
          <w:szCs w:val="24"/>
          <w14:ligatures w14:val="none"/>
        </w:rPr>
        <w:t xml:space="preserve"> form in images </w:t>
      </w:r>
      <w:r w:rsidR="00BA6D3A" w:rsidRPr="009B18B6">
        <w:rPr>
          <w:rFonts w:ascii="Times New Roman" w:eastAsia="Times New Roman" w:hAnsi="Times New Roman" w:cs="Times New Roman"/>
          <w:kern w:val="0"/>
          <w:sz w:val="24"/>
          <w:szCs w:val="24"/>
          <w14:ligatures w14:val="none"/>
        </w:rPr>
        <w:t xml:space="preserve">also </w:t>
      </w:r>
      <w:r w:rsidRPr="009B18B6">
        <w:rPr>
          <w:rFonts w:ascii="Times New Roman" w:eastAsia="Times New Roman" w:hAnsi="Times New Roman" w:cs="Times New Roman"/>
          <w:kern w:val="0"/>
          <w:sz w:val="24"/>
          <w:szCs w:val="24"/>
          <w14:ligatures w14:val="none"/>
        </w:rPr>
        <w:t xml:space="preserve">likely comes from retinas, for only </w:t>
      </w:r>
      <w:r w:rsidR="00B534BC" w:rsidRPr="009B18B6">
        <w:rPr>
          <w:rFonts w:ascii="Times New Roman" w:eastAsia="Times New Roman" w:hAnsi="Times New Roman" w:cs="Times New Roman"/>
          <w:kern w:val="0"/>
          <w:sz w:val="24"/>
          <w:szCs w:val="24"/>
          <w14:ligatures w14:val="none"/>
        </w:rPr>
        <w:t>retinal</w:t>
      </w:r>
      <w:r w:rsidRPr="009B18B6">
        <w:rPr>
          <w:rFonts w:ascii="Times New Roman" w:eastAsia="Times New Roman" w:hAnsi="Times New Roman" w:cs="Times New Roman"/>
          <w:kern w:val="0"/>
          <w:sz w:val="24"/>
          <w:szCs w:val="24"/>
          <w14:ligatures w14:val="none"/>
        </w:rPr>
        <w:t xml:space="preserve"> activities resemble images pictorially (</w:t>
      </w:r>
      <w:r w:rsidR="00742F6A" w:rsidRPr="009B18B6">
        <w:rPr>
          <w:rFonts w:ascii="Times New Roman" w:eastAsia="Times New Roman" w:hAnsi="Times New Roman" w:cs="Times New Roman"/>
          <w:kern w:val="0"/>
          <w:sz w:val="24"/>
          <w:szCs w:val="24"/>
          <w14:ligatures w14:val="none"/>
        </w:rPr>
        <w:t>similarly,</w:t>
      </w:r>
      <w:r w:rsidR="0039147E" w:rsidRPr="009B18B6">
        <w:rPr>
          <w:rFonts w:ascii="Times New Roman" w:eastAsia="Times New Roman" w:hAnsi="Times New Roman" w:cs="Times New Roman"/>
          <w:kern w:val="0"/>
          <w:sz w:val="24"/>
          <w:szCs w:val="24"/>
          <w14:ligatures w14:val="none"/>
        </w:rPr>
        <w:t xml:space="preserve"> only </w:t>
      </w:r>
      <w:r w:rsidR="00B534BC" w:rsidRPr="009B18B6">
        <w:rPr>
          <w:rFonts w:ascii="Times New Roman" w:eastAsia="Times New Roman" w:hAnsi="Times New Roman" w:cs="Times New Roman"/>
          <w:kern w:val="0"/>
          <w:sz w:val="24"/>
          <w:szCs w:val="24"/>
          <w14:ligatures w14:val="none"/>
        </w:rPr>
        <w:t>retinal</w:t>
      </w:r>
      <w:r w:rsidRPr="009B18B6">
        <w:rPr>
          <w:rFonts w:ascii="Times New Roman" w:eastAsia="Times New Roman" w:hAnsi="Times New Roman" w:cs="Times New Roman"/>
          <w:kern w:val="0"/>
          <w:sz w:val="24"/>
          <w:szCs w:val="24"/>
          <w14:ligatures w14:val="none"/>
        </w:rPr>
        <w:t xml:space="preserve"> cones </w:t>
      </w:r>
      <w:r w:rsidR="0087451E" w:rsidRPr="009B18B6">
        <w:rPr>
          <w:rFonts w:ascii="Times New Roman" w:eastAsia="Times New Roman" w:hAnsi="Times New Roman" w:cs="Times New Roman"/>
          <w:kern w:val="0"/>
          <w:sz w:val="24"/>
          <w:szCs w:val="24"/>
          <w14:ligatures w14:val="none"/>
        </w:rPr>
        <w:t xml:space="preserve">reliably </w:t>
      </w:r>
      <w:r w:rsidRPr="009B18B6">
        <w:rPr>
          <w:rFonts w:ascii="Times New Roman" w:eastAsia="Times New Roman" w:hAnsi="Times New Roman" w:cs="Times New Roman"/>
          <w:kern w:val="0"/>
          <w:sz w:val="24"/>
          <w:szCs w:val="24"/>
          <w14:ligatures w14:val="none"/>
        </w:rPr>
        <w:t xml:space="preserve">correlate with </w:t>
      </w:r>
      <w:r w:rsidR="00744651" w:rsidRPr="009B18B6">
        <w:rPr>
          <w:rFonts w:ascii="Times New Roman" w:eastAsia="Times New Roman" w:hAnsi="Times New Roman" w:cs="Times New Roman"/>
          <w:kern w:val="0"/>
          <w:sz w:val="24"/>
          <w:szCs w:val="24"/>
          <w14:ligatures w14:val="none"/>
        </w:rPr>
        <w:t>detailed</w:t>
      </w:r>
      <w:r w:rsidRPr="009B18B6">
        <w:rPr>
          <w:rFonts w:ascii="Times New Roman" w:eastAsia="Times New Roman" w:hAnsi="Times New Roman" w:cs="Times New Roman"/>
          <w:kern w:val="0"/>
          <w:sz w:val="24"/>
          <w:szCs w:val="24"/>
          <w14:ligatures w14:val="none"/>
        </w:rPr>
        <w:t xml:space="preserve"> colors in images). But retinal images are refined at cortical levels for color constancy, depth perception, binocular rivalry, et cetera. While </w:t>
      </w:r>
      <w:r w:rsidR="00A70061" w:rsidRPr="009B18B6">
        <w:rPr>
          <w:rFonts w:ascii="Times New Roman" w:eastAsia="Times New Roman" w:hAnsi="Times New Roman" w:cs="Times New Roman"/>
          <w:kern w:val="0"/>
          <w:sz w:val="24"/>
          <w:szCs w:val="24"/>
          <w14:ligatures w14:val="none"/>
        </w:rPr>
        <w:t>these computations</w:t>
      </w:r>
      <w:r w:rsidRPr="009B18B6">
        <w:rPr>
          <w:rFonts w:ascii="Times New Roman" w:eastAsia="Times New Roman" w:hAnsi="Times New Roman" w:cs="Times New Roman"/>
          <w:kern w:val="0"/>
          <w:sz w:val="24"/>
          <w:szCs w:val="24"/>
          <w14:ligatures w14:val="none"/>
        </w:rPr>
        <w:t xml:space="preserve"> refine color and form, much of </w:t>
      </w:r>
      <w:r w:rsidR="002906A9" w:rsidRPr="009B18B6">
        <w:rPr>
          <w:rFonts w:ascii="Times New Roman" w:eastAsia="Times New Roman" w:hAnsi="Times New Roman" w:cs="Times New Roman"/>
          <w:kern w:val="0"/>
          <w:sz w:val="24"/>
          <w:szCs w:val="24"/>
          <w14:ligatures w14:val="none"/>
        </w:rPr>
        <w:t>this</w:t>
      </w:r>
      <w:r w:rsidRPr="009B18B6">
        <w:rPr>
          <w:rFonts w:ascii="Times New Roman" w:eastAsia="Times New Roman" w:hAnsi="Times New Roman" w:cs="Times New Roman"/>
          <w:kern w:val="0"/>
          <w:sz w:val="24"/>
          <w:szCs w:val="24"/>
          <w14:ligatures w14:val="none"/>
        </w:rPr>
        <w:t xml:space="preserve"> occurs subliminally, behind the scenes (and not as abstract computations but as neuronal interactions). </w:t>
      </w:r>
    </w:p>
    <w:p w14:paraId="12BAAD99" w14:textId="5385A110" w:rsidR="003E197D" w:rsidRPr="009B18B6" w:rsidRDefault="00B61D2D" w:rsidP="006B6BCB">
      <w:pPr>
        <w:widowControl w:val="0"/>
        <w:spacing w:after="0" w:line="276" w:lineRule="auto"/>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1B6F9B" w:rsidRPr="009B18B6">
        <w:rPr>
          <w:rFonts w:ascii="Times New Roman" w:eastAsia="Times New Roman" w:hAnsi="Times New Roman" w:cs="Times New Roman"/>
          <w:kern w:val="0"/>
          <w:sz w:val="24"/>
          <w:szCs w:val="24"/>
          <w14:ligatures w14:val="none"/>
        </w:rPr>
        <w:t xml:space="preserve">Here’s a summary of the </w:t>
      </w:r>
      <w:r w:rsidRPr="009B18B6">
        <w:rPr>
          <w:rFonts w:ascii="Times New Roman" w:eastAsia="Times New Roman" w:hAnsi="Times New Roman" w:cs="Times New Roman"/>
          <w:kern w:val="0"/>
          <w:sz w:val="24"/>
          <w:szCs w:val="24"/>
          <w14:ligatures w14:val="none"/>
        </w:rPr>
        <w:t>evidence that images are largely retinal</w:t>
      </w:r>
      <w:r w:rsidR="00CB41EC" w:rsidRPr="009B18B6">
        <w:rPr>
          <w:rFonts w:ascii="Times New Roman" w:eastAsia="Times New Roman" w:hAnsi="Times New Roman" w:cs="Times New Roman"/>
          <w:kern w:val="0"/>
          <w:sz w:val="24"/>
          <w:szCs w:val="24"/>
          <w14:ligatures w14:val="none"/>
        </w:rPr>
        <w:t>.</w:t>
      </w:r>
      <w:r w:rsidR="00E9727B" w:rsidRPr="009B18B6">
        <w:rPr>
          <w:rFonts w:ascii="Times New Roman" w:eastAsia="Times New Roman" w:hAnsi="Times New Roman" w:cs="Times New Roman"/>
          <w:kern w:val="0"/>
          <w:sz w:val="24"/>
          <w:szCs w:val="24"/>
          <w14:ligatures w14:val="none"/>
        </w:rPr>
        <w:t xml:space="preserve"> (a) </w:t>
      </w:r>
      <w:r w:rsidR="00CB41EC" w:rsidRPr="009B18B6">
        <w:rPr>
          <w:rFonts w:ascii="Times New Roman" w:eastAsia="Times New Roman" w:hAnsi="Times New Roman" w:cs="Times New Roman"/>
          <w:kern w:val="0"/>
          <w:sz w:val="24"/>
          <w:szCs w:val="24"/>
          <w14:ligatures w14:val="none"/>
        </w:rPr>
        <w:t>T</w:t>
      </w:r>
      <w:r w:rsidR="00E9727B" w:rsidRPr="009B18B6">
        <w:rPr>
          <w:rFonts w:ascii="Times New Roman" w:eastAsia="Times New Roman" w:hAnsi="Times New Roman" w:cs="Times New Roman"/>
          <w:kern w:val="0"/>
          <w:sz w:val="24"/>
          <w:szCs w:val="24"/>
          <w14:ligatures w14:val="none"/>
        </w:rPr>
        <w:t xml:space="preserve">here’s little evidence that </w:t>
      </w:r>
      <w:r w:rsidR="006406D2" w:rsidRPr="009B18B6">
        <w:rPr>
          <w:rFonts w:ascii="Times New Roman" w:eastAsia="Times New Roman" w:hAnsi="Times New Roman" w:cs="Times New Roman"/>
          <w:kern w:val="0"/>
          <w:sz w:val="24"/>
          <w:szCs w:val="24"/>
          <w14:ligatures w14:val="none"/>
        </w:rPr>
        <w:t xml:space="preserve">cortical codes exist for </w:t>
      </w:r>
      <w:r w:rsidR="00E9727B" w:rsidRPr="009B18B6">
        <w:rPr>
          <w:rFonts w:ascii="Times New Roman" w:eastAsia="Times New Roman" w:hAnsi="Times New Roman" w:cs="Times New Roman"/>
          <w:kern w:val="0"/>
          <w:sz w:val="24"/>
          <w:szCs w:val="24"/>
          <w14:ligatures w14:val="none"/>
        </w:rPr>
        <w:t>the colors, unity, and pictures in images</w:t>
      </w:r>
      <w:r w:rsidR="00CB41EC" w:rsidRPr="009B18B6">
        <w:rPr>
          <w:rFonts w:ascii="Times New Roman" w:eastAsia="Times New Roman" w:hAnsi="Times New Roman" w:cs="Times New Roman"/>
          <w:kern w:val="0"/>
          <w:sz w:val="24"/>
          <w:szCs w:val="24"/>
          <w14:ligatures w14:val="none"/>
        </w:rPr>
        <w:t>.</w:t>
      </w:r>
      <w:r w:rsidR="00E9727B" w:rsidRPr="009B18B6">
        <w:rPr>
          <w:rFonts w:ascii="Times New Roman" w:eastAsia="Times New Roman" w:hAnsi="Times New Roman" w:cs="Times New Roman"/>
          <w:kern w:val="0"/>
          <w:sz w:val="24"/>
          <w:szCs w:val="24"/>
          <w14:ligatures w14:val="none"/>
        </w:rPr>
        <w:t xml:space="preserve"> (b) </w:t>
      </w:r>
      <w:r w:rsidR="00CB41EC" w:rsidRPr="009B18B6">
        <w:rPr>
          <w:rFonts w:ascii="Times New Roman" w:eastAsia="Times New Roman" w:hAnsi="Times New Roman" w:cs="Times New Roman"/>
          <w:kern w:val="0"/>
          <w:sz w:val="24"/>
          <w:szCs w:val="24"/>
          <w14:ligatures w14:val="none"/>
        </w:rPr>
        <w:t>R</w:t>
      </w:r>
      <w:r w:rsidR="00E9727B" w:rsidRPr="009B18B6">
        <w:rPr>
          <w:rFonts w:ascii="Times New Roman" w:eastAsia="Times New Roman" w:hAnsi="Times New Roman" w:cs="Times New Roman"/>
          <w:kern w:val="0"/>
          <w:sz w:val="24"/>
          <w:szCs w:val="24"/>
          <w14:ligatures w14:val="none"/>
        </w:rPr>
        <w:t xml:space="preserve">etinas </w:t>
      </w:r>
      <w:r w:rsidR="00384566" w:rsidRPr="009B18B6">
        <w:rPr>
          <w:rFonts w:ascii="Times New Roman" w:eastAsia="Times New Roman" w:hAnsi="Times New Roman" w:cs="Times New Roman"/>
          <w:kern w:val="0"/>
          <w:sz w:val="24"/>
          <w:szCs w:val="24"/>
          <w14:ligatures w14:val="none"/>
        </w:rPr>
        <w:t>seem to</w:t>
      </w:r>
      <w:r w:rsidR="00E9727B" w:rsidRPr="009B18B6">
        <w:rPr>
          <w:rFonts w:ascii="Times New Roman" w:eastAsia="Times New Roman" w:hAnsi="Times New Roman" w:cs="Times New Roman"/>
          <w:kern w:val="0"/>
          <w:sz w:val="24"/>
          <w:szCs w:val="24"/>
          <w14:ligatures w14:val="none"/>
        </w:rPr>
        <w:t xml:space="preserve"> </w:t>
      </w:r>
      <w:r w:rsidR="00FE6CDE" w:rsidRPr="009B18B6">
        <w:rPr>
          <w:rFonts w:ascii="Times New Roman" w:eastAsia="Times New Roman" w:hAnsi="Times New Roman" w:cs="Times New Roman"/>
          <w:kern w:val="0"/>
          <w:sz w:val="24"/>
          <w:szCs w:val="24"/>
          <w14:ligatures w14:val="none"/>
        </w:rPr>
        <w:t>discern</w:t>
      </w:r>
      <w:r w:rsidR="00E9727B" w:rsidRPr="009B18B6">
        <w:rPr>
          <w:rFonts w:ascii="Times New Roman" w:eastAsia="Times New Roman" w:hAnsi="Times New Roman" w:cs="Times New Roman"/>
          <w:kern w:val="0"/>
          <w:sz w:val="24"/>
          <w:szCs w:val="24"/>
          <w14:ligatures w14:val="none"/>
        </w:rPr>
        <w:t xml:space="preserve"> colors by themselves</w:t>
      </w:r>
      <w:r w:rsidR="00227407" w:rsidRPr="009B18B6">
        <w:rPr>
          <w:rFonts w:ascii="Times New Roman" w:eastAsia="Times New Roman" w:hAnsi="Times New Roman" w:cs="Times New Roman"/>
          <w:kern w:val="0"/>
          <w:sz w:val="24"/>
          <w:szCs w:val="24"/>
          <w14:ligatures w14:val="none"/>
        </w:rPr>
        <w:t xml:space="preserve"> without cortex</w:t>
      </w:r>
      <w:r w:rsidR="001951C0" w:rsidRPr="009B18B6">
        <w:rPr>
          <w:rFonts w:ascii="Times New Roman" w:eastAsia="Times New Roman" w:hAnsi="Times New Roman" w:cs="Times New Roman"/>
          <w:kern w:val="0"/>
          <w:sz w:val="24"/>
          <w:szCs w:val="24"/>
          <w14:ligatures w14:val="none"/>
        </w:rPr>
        <w:t>.</w:t>
      </w:r>
      <w:r w:rsidR="00E9727B" w:rsidRPr="009B18B6">
        <w:rPr>
          <w:rFonts w:ascii="Times New Roman" w:eastAsia="Times New Roman" w:hAnsi="Times New Roman" w:cs="Times New Roman"/>
          <w:kern w:val="0"/>
          <w:sz w:val="24"/>
          <w:szCs w:val="24"/>
          <w14:ligatures w14:val="none"/>
        </w:rPr>
        <w:t xml:space="preserve"> (c) </w:t>
      </w:r>
      <w:r w:rsidR="001951C0" w:rsidRPr="009B18B6">
        <w:rPr>
          <w:rFonts w:ascii="Times New Roman" w:eastAsia="Times New Roman" w:hAnsi="Times New Roman" w:cs="Times New Roman"/>
          <w:kern w:val="0"/>
          <w:sz w:val="24"/>
          <w:szCs w:val="24"/>
          <w14:ligatures w14:val="none"/>
        </w:rPr>
        <w:t>I</w:t>
      </w:r>
      <w:r w:rsidR="00E9727B" w:rsidRPr="009B18B6">
        <w:rPr>
          <w:rFonts w:ascii="Times New Roman" w:eastAsia="Times New Roman" w:hAnsi="Times New Roman" w:cs="Times New Roman"/>
          <w:kern w:val="0"/>
          <w:sz w:val="24"/>
          <w:szCs w:val="24"/>
          <w14:ligatures w14:val="none"/>
        </w:rPr>
        <w:t>njecting retinas with certain genes turns dichromats to trichromats without cortical help</w:t>
      </w:r>
      <w:r w:rsidR="005A5E6A" w:rsidRPr="009B18B6">
        <w:rPr>
          <w:rFonts w:ascii="Times New Roman" w:eastAsia="Times New Roman" w:hAnsi="Times New Roman" w:cs="Times New Roman"/>
          <w:kern w:val="0"/>
          <w:sz w:val="24"/>
          <w:szCs w:val="24"/>
          <w14:ligatures w14:val="none"/>
        </w:rPr>
        <w:t>.</w:t>
      </w:r>
      <w:r w:rsidR="00E9727B" w:rsidRPr="009B18B6">
        <w:rPr>
          <w:rFonts w:ascii="Times New Roman" w:eastAsia="Times New Roman" w:hAnsi="Times New Roman" w:cs="Times New Roman"/>
          <w:kern w:val="0"/>
          <w:sz w:val="24"/>
          <w:szCs w:val="24"/>
          <w14:ligatures w14:val="none"/>
        </w:rPr>
        <w:t xml:space="preserve"> (d) </w:t>
      </w:r>
      <w:r w:rsidR="005A5E6A" w:rsidRPr="009B18B6">
        <w:rPr>
          <w:rFonts w:ascii="Times New Roman" w:eastAsia="Times New Roman" w:hAnsi="Times New Roman" w:cs="Times New Roman"/>
          <w:kern w:val="0"/>
          <w:sz w:val="24"/>
          <w:szCs w:val="24"/>
          <w14:ligatures w14:val="none"/>
        </w:rPr>
        <w:t>R</w:t>
      </w:r>
      <w:r w:rsidR="00E9727B" w:rsidRPr="009B18B6">
        <w:rPr>
          <w:rFonts w:ascii="Times New Roman" w:eastAsia="Times New Roman" w:hAnsi="Times New Roman" w:cs="Times New Roman"/>
          <w:kern w:val="0"/>
          <w:sz w:val="24"/>
          <w:szCs w:val="24"/>
          <w14:ligatures w14:val="none"/>
        </w:rPr>
        <w:t>etinal distortions appear in images while cortical ones don’t</w:t>
      </w:r>
      <w:r w:rsidR="00BA634B" w:rsidRPr="009B18B6">
        <w:rPr>
          <w:rFonts w:ascii="Times New Roman" w:eastAsia="Times New Roman" w:hAnsi="Times New Roman" w:cs="Times New Roman"/>
          <w:kern w:val="0"/>
          <w:sz w:val="24"/>
          <w:szCs w:val="24"/>
          <w14:ligatures w14:val="none"/>
        </w:rPr>
        <w:t xml:space="preserve"> (e) </w:t>
      </w:r>
      <w:r w:rsidR="005A5E6A" w:rsidRPr="009B18B6">
        <w:rPr>
          <w:rFonts w:ascii="Times New Roman" w:eastAsia="Times New Roman" w:hAnsi="Times New Roman" w:cs="Times New Roman"/>
          <w:kern w:val="0"/>
          <w:sz w:val="24"/>
          <w:szCs w:val="24"/>
          <w14:ligatures w14:val="none"/>
        </w:rPr>
        <w:t>R</w:t>
      </w:r>
      <w:r w:rsidR="00BA634B" w:rsidRPr="009B18B6">
        <w:rPr>
          <w:rFonts w:ascii="Times New Roman" w:eastAsia="Times New Roman" w:hAnsi="Times New Roman" w:cs="Times New Roman"/>
          <w:kern w:val="0"/>
          <w:sz w:val="24"/>
          <w:szCs w:val="24"/>
          <w14:ligatures w14:val="none"/>
        </w:rPr>
        <w:t xml:space="preserve">etinal detectors support finely detailed color </w:t>
      </w:r>
      <w:r w:rsidR="00B01FE6" w:rsidRPr="009B18B6">
        <w:rPr>
          <w:rFonts w:ascii="Times New Roman" w:eastAsia="Times New Roman" w:hAnsi="Times New Roman" w:cs="Times New Roman"/>
          <w:kern w:val="0"/>
          <w:sz w:val="24"/>
          <w:szCs w:val="24"/>
          <w14:ligatures w14:val="none"/>
        </w:rPr>
        <w:t>in</w:t>
      </w:r>
      <w:r w:rsidR="00BA634B" w:rsidRPr="009B18B6">
        <w:rPr>
          <w:rFonts w:ascii="Times New Roman" w:eastAsia="Times New Roman" w:hAnsi="Times New Roman" w:cs="Times New Roman"/>
          <w:kern w:val="0"/>
          <w:sz w:val="24"/>
          <w:szCs w:val="24"/>
          <w14:ligatures w14:val="none"/>
        </w:rPr>
        <w:t xml:space="preserve"> images, but V4 color detectors don’t</w:t>
      </w:r>
      <w:r w:rsidR="005A5E6A" w:rsidRPr="009B18B6">
        <w:rPr>
          <w:rFonts w:ascii="Times New Roman" w:eastAsia="Times New Roman" w:hAnsi="Times New Roman" w:cs="Times New Roman"/>
          <w:kern w:val="0"/>
          <w:sz w:val="24"/>
          <w:szCs w:val="24"/>
          <w14:ligatures w14:val="none"/>
        </w:rPr>
        <w:t>.</w:t>
      </w:r>
      <w:r w:rsidR="00BA634B" w:rsidRPr="009B18B6">
        <w:rPr>
          <w:rFonts w:ascii="Times New Roman" w:eastAsia="Times New Roman" w:hAnsi="Times New Roman" w:cs="Times New Roman"/>
          <w:kern w:val="0"/>
          <w:sz w:val="24"/>
          <w:szCs w:val="24"/>
          <w14:ligatures w14:val="none"/>
        </w:rPr>
        <w:t xml:space="preserve"> (f) </w:t>
      </w:r>
      <w:r w:rsidR="005A5E6A" w:rsidRPr="009B18B6">
        <w:rPr>
          <w:rFonts w:ascii="Times New Roman" w:eastAsia="Times New Roman" w:hAnsi="Times New Roman" w:cs="Times New Roman"/>
          <w:kern w:val="0"/>
          <w:sz w:val="24"/>
          <w:szCs w:val="24"/>
          <w14:ligatures w14:val="none"/>
        </w:rPr>
        <w:t>R</w:t>
      </w:r>
      <w:r w:rsidR="00BA634B" w:rsidRPr="009B18B6">
        <w:rPr>
          <w:rFonts w:ascii="Times New Roman" w:eastAsia="Times New Roman" w:hAnsi="Times New Roman" w:cs="Times New Roman"/>
          <w:kern w:val="0"/>
          <w:sz w:val="24"/>
          <w:szCs w:val="24"/>
          <w14:ligatures w14:val="none"/>
        </w:rPr>
        <w:t>etinal activity has pictorial form, but no cortical code for this form exists.</w:t>
      </w:r>
    </w:p>
    <w:p w14:paraId="6D1F280E" w14:textId="72F1D323" w:rsidR="000B6C8B" w:rsidRPr="009B18B6" w:rsidRDefault="00E9727B" w:rsidP="006B6BCB">
      <w:pPr>
        <w:widowControl w:val="0"/>
        <w:spacing w:after="0" w:line="276" w:lineRule="auto"/>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t xml:space="preserve">So, </w:t>
      </w:r>
      <w:r w:rsidR="002B4CBF" w:rsidRPr="009B18B6">
        <w:rPr>
          <w:rFonts w:ascii="Times New Roman" w:eastAsia="Times New Roman" w:hAnsi="Times New Roman" w:cs="Times New Roman"/>
          <w:kern w:val="0"/>
          <w:sz w:val="24"/>
          <w:szCs w:val="24"/>
          <w14:ligatures w14:val="none"/>
        </w:rPr>
        <w:t>retinal</w:t>
      </w:r>
      <w:r w:rsidRPr="009B18B6">
        <w:rPr>
          <w:rFonts w:ascii="Times New Roman" w:eastAsia="Times New Roman" w:hAnsi="Times New Roman" w:cs="Times New Roman"/>
          <w:kern w:val="0"/>
          <w:sz w:val="24"/>
          <w:szCs w:val="24"/>
          <w14:ligatures w14:val="none"/>
        </w:rPr>
        <w:t xml:space="preserve"> activities are </w:t>
      </w:r>
      <w:r w:rsidR="002B4CBF" w:rsidRPr="009B18B6">
        <w:rPr>
          <w:rFonts w:ascii="Times New Roman" w:eastAsia="Times New Roman" w:hAnsi="Times New Roman" w:cs="Times New Roman"/>
          <w:kern w:val="0"/>
          <w:sz w:val="24"/>
          <w:szCs w:val="24"/>
          <w14:ligatures w14:val="none"/>
        </w:rPr>
        <w:t xml:space="preserve">arguably </w:t>
      </w:r>
      <w:r w:rsidRPr="009B18B6">
        <w:rPr>
          <w:rFonts w:ascii="Times New Roman" w:eastAsia="Times New Roman" w:hAnsi="Times New Roman" w:cs="Times New Roman"/>
          <w:kern w:val="0"/>
          <w:sz w:val="24"/>
          <w:szCs w:val="24"/>
          <w14:ligatures w14:val="none"/>
        </w:rPr>
        <w:t>the only viable correlates of images’ unity, colors, and pictorial form. Critics may reply</w:t>
      </w:r>
      <w:r w:rsidR="003D6945"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that images must be cortical because certain cortical lesions create color blindness. But these lesions arguably </w:t>
      </w:r>
      <w:r w:rsidR="00A92D28" w:rsidRPr="009B18B6">
        <w:rPr>
          <w:rFonts w:ascii="Times New Roman" w:eastAsia="Times New Roman" w:hAnsi="Times New Roman" w:cs="Times New Roman"/>
          <w:kern w:val="0"/>
          <w:sz w:val="24"/>
          <w:szCs w:val="24"/>
          <w14:ligatures w14:val="none"/>
        </w:rPr>
        <w:t xml:space="preserve">just </w:t>
      </w:r>
      <w:r w:rsidRPr="009B18B6">
        <w:rPr>
          <w:rFonts w:ascii="Times New Roman" w:eastAsia="Times New Roman" w:hAnsi="Times New Roman" w:cs="Times New Roman"/>
          <w:kern w:val="0"/>
          <w:sz w:val="24"/>
          <w:szCs w:val="24"/>
          <w14:ligatures w14:val="none"/>
        </w:rPr>
        <w:t>block retinal colors from appearing in the mind’s subject-centered consciousness created by cortex.</w:t>
      </w:r>
      <w:r w:rsidR="00A84CD0" w:rsidRPr="009B18B6">
        <w:rPr>
          <w:rFonts w:ascii="Times New Roman" w:eastAsia="Times New Roman" w:hAnsi="Times New Roman" w:cs="Times New Roman"/>
          <w:kern w:val="0"/>
          <w:sz w:val="24"/>
          <w:szCs w:val="24"/>
          <w14:ligatures w14:val="none"/>
        </w:rPr>
        <w:t xml:space="preserve"> Other criticisms can be countered too.</w:t>
      </w:r>
    </w:p>
    <w:p w14:paraId="0960235A" w14:textId="6243A50B" w:rsidR="002E424D" w:rsidRPr="009B18B6" w:rsidRDefault="00E9727B" w:rsidP="006B6BCB">
      <w:pPr>
        <w:widowControl w:val="0"/>
        <w:spacing w:after="0" w:line="276" w:lineRule="auto"/>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ab/>
      </w:r>
      <w:r w:rsidR="00753AFA" w:rsidRPr="009B18B6">
        <w:rPr>
          <w:rFonts w:ascii="Times New Roman" w:eastAsia="Times New Roman" w:hAnsi="Times New Roman" w:cs="Times New Roman"/>
          <w:kern w:val="0"/>
          <w:sz w:val="24"/>
          <w:szCs w:val="24"/>
          <w14:ligatures w14:val="none"/>
        </w:rPr>
        <w:t>HT ends up synthesizing network and field accounts of images. Networks</w:t>
      </w:r>
      <w:r w:rsidR="00283A37" w:rsidRPr="009B18B6">
        <w:rPr>
          <w:rFonts w:ascii="Times New Roman" w:eastAsia="Times New Roman" w:hAnsi="Times New Roman" w:cs="Times New Roman"/>
          <w:kern w:val="0"/>
          <w:sz w:val="24"/>
          <w:szCs w:val="24"/>
          <w14:ligatures w14:val="none"/>
        </w:rPr>
        <w:t>’ synapses and synchrony</w:t>
      </w:r>
      <w:r w:rsidR="00753AFA" w:rsidRPr="009B18B6">
        <w:rPr>
          <w:rFonts w:ascii="Times New Roman" w:eastAsia="Times New Roman" w:hAnsi="Times New Roman" w:cs="Times New Roman"/>
          <w:kern w:val="0"/>
          <w:sz w:val="24"/>
          <w:szCs w:val="24"/>
          <w14:ligatures w14:val="none"/>
        </w:rPr>
        <w:t xml:space="preserve"> </w:t>
      </w:r>
      <w:r w:rsidR="0006512D" w:rsidRPr="009B18B6">
        <w:rPr>
          <w:rFonts w:ascii="Times New Roman" w:eastAsia="Times New Roman" w:hAnsi="Times New Roman" w:cs="Times New Roman"/>
          <w:kern w:val="0"/>
          <w:sz w:val="24"/>
          <w:szCs w:val="24"/>
          <w14:ligatures w14:val="none"/>
        </w:rPr>
        <w:t>don’t seem to</w:t>
      </w:r>
      <w:r w:rsidR="00753AFA" w:rsidRPr="009B18B6">
        <w:rPr>
          <w:rFonts w:ascii="Times New Roman" w:eastAsia="Times New Roman" w:hAnsi="Times New Roman" w:cs="Times New Roman"/>
          <w:kern w:val="0"/>
          <w:sz w:val="24"/>
          <w:szCs w:val="24"/>
          <w14:ligatures w14:val="none"/>
        </w:rPr>
        <w:t xml:space="preserve"> unify </w:t>
      </w:r>
      <w:r w:rsidR="000862BF" w:rsidRPr="009B18B6">
        <w:rPr>
          <w:rFonts w:ascii="Times New Roman" w:eastAsia="Times New Roman" w:hAnsi="Times New Roman" w:cs="Times New Roman"/>
          <w:kern w:val="0"/>
          <w:sz w:val="24"/>
          <w:szCs w:val="24"/>
          <w14:ligatures w14:val="none"/>
        </w:rPr>
        <w:t xml:space="preserve">the colors and shapes in </w:t>
      </w:r>
      <w:r w:rsidR="00753AFA" w:rsidRPr="009B18B6">
        <w:rPr>
          <w:rFonts w:ascii="Times New Roman" w:eastAsia="Times New Roman" w:hAnsi="Times New Roman" w:cs="Times New Roman"/>
          <w:kern w:val="0"/>
          <w:sz w:val="24"/>
          <w:szCs w:val="24"/>
          <w14:ligatures w14:val="none"/>
        </w:rPr>
        <w:t xml:space="preserve">images, but </w:t>
      </w:r>
      <w:r w:rsidR="00F15531" w:rsidRPr="009B18B6">
        <w:rPr>
          <w:rFonts w:ascii="Times New Roman" w:eastAsia="Times New Roman" w:hAnsi="Times New Roman" w:cs="Times New Roman"/>
          <w:kern w:val="0"/>
          <w:sz w:val="24"/>
          <w:szCs w:val="24"/>
          <w14:ligatures w14:val="none"/>
        </w:rPr>
        <w:t>network</w:t>
      </w:r>
      <w:r w:rsidR="00C37E09" w:rsidRPr="009B18B6">
        <w:rPr>
          <w:rFonts w:ascii="Times New Roman" w:eastAsia="Times New Roman" w:hAnsi="Times New Roman" w:cs="Times New Roman"/>
          <w:kern w:val="0"/>
          <w:sz w:val="24"/>
          <w:szCs w:val="24"/>
          <w14:ligatures w14:val="none"/>
        </w:rPr>
        <w:t xml:space="preserve"> interconnections</w:t>
      </w:r>
      <w:r w:rsidR="00F15531" w:rsidRPr="009B18B6">
        <w:rPr>
          <w:rFonts w:ascii="Times New Roman" w:eastAsia="Times New Roman" w:hAnsi="Times New Roman" w:cs="Times New Roman"/>
          <w:kern w:val="0"/>
          <w:sz w:val="24"/>
          <w:szCs w:val="24"/>
          <w14:ligatures w14:val="none"/>
        </w:rPr>
        <w:t xml:space="preserve"> </w:t>
      </w:r>
      <w:r w:rsidR="00753AFA" w:rsidRPr="009B18B6">
        <w:rPr>
          <w:rFonts w:ascii="Times New Roman" w:eastAsia="Times New Roman" w:hAnsi="Times New Roman" w:cs="Times New Roman"/>
          <w:kern w:val="0"/>
          <w:sz w:val="24"/>
          <w:szCs w:val="24"/>
          <w14:ligatures w14:val="none"/>
        </w:rPr>
        <w:t xml:space="preserve">still might partly help to </w:t>
      </w:r>
      <w:r w:rsidR="0076430A" w:rsidRPr="009B18B6">
        <w:rPr>
          <w:rFonts w:ascii="Times New Roman" w:eastAsia="Times New Roman" w:hAnsi="Times New Roman" w:cs="Times New Roman"/>
          <w:kern w:val="0"/>
          <w:sz w:val="24"/>
          <w:szCs w:val="24"/>
          <w14:ligatures w14:val="none"/>
        </w:rPr>
        <w:t>put</w:t>
      </w:r>
      <w:r w:rsidR="00753AFA" w:rsidRPr="009B18B6">
        <w:rPr>
          <w:rFonts w:ascii="Times New Roman" w:eastAsia="Times New Roman" w:hAnsi="Times New Roman" w:cs="Times New Roman"/>
          <w:kern w:val="0"/>
          <w:sz w:val="24"/>
          <w:szCs w:val="24"/>
          <w14:ligatures w14:val="none"/>
        </w:rPr>
        <w:t xml:space="preserve"> colors and shapes together precisely. In contrast, a global field </w:t>
      </w:r>
      <w:r w:rsidR="00CC131D" w:rsidRPr="009B18B6">
        <w:rPr>
          <w:rFonts w:ascii="Times New Roman" w:eastAsia="Times New Roman" w:hAnsi="Times New Roman" w:cs="Times New Roman"/>
          <w:kern w:val="0"/>
          <w:sz w:val="24"/>
          <w:szCs w:val="24"/>
          <w14:ligatures w14:val="none"/>
        </w:rPr>
        <w:t xml:space="preserve">is continuous and </w:t>
      </w:r>
      <w:r w:rsidR="00753AFA" w:rsidRPr="009B18B6">
        <w:rPr>
          <w:rFonts w:ascii="Times New Roman" w:eastAsia="Times New Roman" w:hAnsi="Times New Roman" w:cs="Times New Roman"/>
          <w:kern w:val="0"/>
          <w:sz w:val="24"/>
          <w:szCs w:val="24"/>
          <w14:ligatures w14:val="none"/>
        </w:rPr>
        <w:t xml:space="preserve">can </w:t>
      </w:r>
      <w:r w:rsidR="00CC131D" w:rsidRPr="009B18B6">
        <w:rPr>
          <w:rFonts w:ascii="Times New Roman" w:eastAsia="Times New Roman" w:hAnsi="Times New Roman" w:cs="Times New Roman"/>
          <w:kern w:val="0"/>
          <w:sz w:val="24"/>
          <w:szCs w:val="24"/>
          <w14:ligatures w14:val="none"/>
        </w:rPr>
        <w:t xml:space="preserve">thus </w:t>
      </w:r>
      <w:r w:rsidR="00753AFA" w:rsidRPr="009B18B6">
        <w:rPr>
          <w:rFonts w:ascii="Times New Roman" w:eastAsia="Times New Roman" w:hAnsi="Times New Roman" w:cs="Times New Roman"/>
          <w:kern w:val="0"/>
          <w:sz w:val="24"/>
          <w:szCs w:val="24"/>
          <w14:ligatures w14:val="none"/>
        </w:rPr>
        <w:t xml:space="preserve">unify </w:t>
      </w:r>
      <w:r w:rsidR="000862BF" w:rsidRPr="009B18B6">
        <w:rPr>
          <w:rFonts w:ascii="Times New Roman" w:eastAsia="Times New Roman" w:hAnsi="Times New Roman" w:cs="Times New Roman"/>
          <w:kern w:val="0"/>
          <w:sz w:val="24"/>
          <w:szCs w:val="24"/>
          <w14:ligatures w14:val="none"/>
        </w:rPr>
        <w:t>colors and shapes</w:t>
      </w:r>
      <w:r w:rsidR="00753AFA" w:rsidRPr="009B18B6">
        <w:rPr>
          <w:rFonts w:ascii="Times New Roman" w:eastAsia="Times New Roman" w:hAnsi="Times New Roman" w:cs="Times New Roman"/>
          <w:kern w:val="0"/>
          <w:sz w:val="24"/>
          <w:szCs w:val="24"/>
          <w14:ligatures w14:val="none"/>
        </w:rPr>
        <w:t>, but it</w:t>
      </w:r>
      <w:r w:rsidR="00322011" w:rsidRPr="009B18B6">
        <w:rPr>
          <w:rFonts w:ascii="Times New Roman" w:eastAsia="Times New Roman" w:hAnsi="Times New Roman" w:cs="Times New Roman"/>
          <w:kern w:val="0"/>
          <w:sz w:val="24"/>
          <w:szCs w:val="24"/>
          <w14:ligatures w14:val="none"/>
        </w:rPr>
        <w:t>’s diffuse and</w:t>
      </w:r>
      <w:r w:rsidR="00753AFA" w:rsidRPr="009B18B6">
        <w:rPr>
          <w:rFonts w:ascii="Times New Roman" w:eastAsia="Times New Roman" w:hAnsi="Times New Roman" w:cs="Times New Roman"/>
          <w:kern w:val="0"/>
          <w:sz w:val="24"/>
          <w:szCs w:val="24"/>
          <w14:ligatures w14:val="none"/>
        </w:rPr>
        <w:t xml:space="preserve"> </w:t>
      </w:r>
      <w:r w:rsidR="00481EC1" w:rsidRPr="009B18B6">
        <w:rPr>
          <w:rFonts w:ascii="Times New Roman" w:eastAsia="Times New Roman" w:hAnsi="Times New Roman" w:cs="Times New Roman"/>
          <w:kern w:val="0"/>
          <w:sz w:val="24"/>
          <w:szCs w:val="24"/>
          <w14:ligatures w14:val="none"/>
        </w:rPr>
        <w:t xml:space="preserve">thus </w:t>
      </w:r>
      <w:r w:rsidR="00753AFA" w:rsidRPr="009B18B6">
        <w:rPr>
          <w:rFonts w:ascii="Times New Roman" w:eastAsia="Times New Roman" w:hAnsi="Times New Roman" w:cs="Times New Roman"/>
          <w:kern w:val="0"/>
          <w:sz w:val="24"/>
          <w:szCs w:val="24"/>
          <w14:ligatures w14:val="none"/>
        </w:rPr>
        <w:t xml:space="preserve">has </w:t>
      </w:r>
      <w:r w:rsidR="00322011" w:rsidRPr="009B18B6">
        <w:rPr>
          <w:rFonts w:ascii="Times New Roman" w:eastAsia="Times New Roman" w:hAnsi="Times New Roman" w:cs="Times New Roman"/>
          <w:kern w:val="0"/>
          <w:sz w:val="24"/>
          <w:szCs w:val="24"/>
          <w14:ligatures w14:val="none"/>
        </w:rPr>
        <w:t>trouble</w:t>
      </w:r>
      <w:r w:rsidR="00753AFA" w:rsidRPr="009B18B6">
        <w:rPr>
          <w:rFonts w:ascii="Times New Roman" w:eastAsia="Times New Roman" w:hAnsi="Times New Roman" w:cs="Times New Roman"/>
          <w:kern w:val="0"/>
          <w:sz w:val="24"/>
          <w:szCs w:val="24"/>
          <w14:ligatures w14:val="none"/>
        </w:rPr>
        <w:t xml:space="preserve"> connecting </w:t>
      </w:r>
      <w:r w:rsidR="000862BF" w:rsidRPr="009B18B6">
        <w:rPr>
          <w:rFonts w:ascii="Times New Roman" w:eastAsia="Times New Roman" w:hAnsi="Times New Roman" w:cs="Times New Roman"/>
          <w:kern w:val="0"/>
          <w:sz w:val="24"/>
          <w:szCs w:val="24"/>
          <w14:ligatures w14:val="none"/>
        </w:rPr>
        <w:t>them together</w:t>
      </w:r>
      <w:r w:rsidR="00FB17E9" w:rsidRPr="009B18B6">
        <w:rPr>
          <w:rFonts w:ascii="Times New Roman" w:eastAsia="Times New Roman" w:hAnsi="Times New Roman" w:cs="Times New Roman"/>
          <w:kern w:val="0"/>
          <w:sz w:val="24"/>
          <w:szCs w:val="24"/>
          <w14:ligatures w14:val="none"/>
        </w:rPr>
        <w:t xml:space="preserve"> precisely</w:t>
      </w:r>
      <w:r w:rsidR="00753AFA" w:rsidRPr="009B18B6">
        <w:rPr>
          <w:rFonts w:ascii="Times New Roman" w:eastAsia="Times New Roman" w:hAnsi="Times New Roman" w:cs="Times New Roman"/>
          <w:kern w:val="0"/>
          <w:sz w:val="24"/>
          <w:szCs w:val="24"/>
          <w14:ligatures w14:val="none"/>
        </w:rPr>
        <w:t xml:space="preserve">. </w:t>
      </w:r>
      <w:r w:rsidR="001E11D9" w:rsidRPr="009B18B6">
        <w:rPr>
          <w:rFonts w:ascii="Times New Roman" w:eastAsia="Times New Roman" w:hAnsi="Times New Roman" w:cs="Times New Roman"/>
          <w:kern w:val="0"/>
          <w:sz w:val="24"/>
          <w:szCs w:val="24"/>
          <w14:ligatures w14:val="none"/>
        </w:rPr>
        <w:t>However</w:t>
      </w:r>
      <w:r w:rsidR="004E74CC" w:rsidRPr="009B18B6">
        <w:rPr>
          <w:rFonts w:ascii="Times New Roman" w:eastAsia="Times New Roman" w:hAnsi="Times New Roman" w:cs="Times New Roman"/>
          <w:kern w:val="0"/>
          <w:sz w:val="24"/>
          <w:szCs w:val="24"/>
          <w14:ligatures w14:val="none"/>
        </w:rPr>
        <w:t xml:space="preserve">, in HT, </w:t>
      </w:r>
      <w:r w:rsidR="00B93015" w:rsidRPr="009B18B6">
        <w:rPr>
          <w:rFonts w:ascii="Times New Roman" w:eastAsia="Times New Roman" w:hAnsi="Times New Roman" w:cs="Times New Roman"/>
          <w:kern w:val="0"/>
          <w:sz w:val="24"/>
          <w:szCs w:val="24"/>
          <w14:ligatures w14:val="none"/>
        </w:rPr>
        <w:t xml:space="preserve">continuous </w:t>
      </w:r>
      <w:r w:rsidR="00753AFA" w:rsidRPr="009B18B6">
        <w:rPr>
          <w:rFonts w:ascii="Times New Roman" w:eastAsia="Times New Roman" w:hAnsi="Times New Roman" w:cs="Times New Roman"/>
          <w:kern w:val="0"/>
          <w:sz w:val="24"/>
          <w:szCs w:val="24"/>
          <w14:ligatures w14:val="none"/>
        </w:rPr>
        <w:t xml:space="preserve">local fields </w:t>
      </w:r>
      <w:r w:rsidR="00BF6E78" w:rsidRPr="009B18B6">
        <w:rPr>
          <w:rFonts w:ascii="Times New Roman" w:eastAsia="Times New Roman" w:hAnsi="Times New Roman" w:cs="Times New Roman"/>
          <w:kern w:val="0"/>
          <w:sz w:val="24"/>
          <w:szCs w:val="24"/>
          <w14:ligatures w14:val="none"/>
        </w:rPr>
        <w:t xml:space="preserve">running right </w:t>
      </w:r>
      <w:r w:rsidR="00753AFA" w:rsidRPr="009B18B6">
        <w:rPr>
          <w:rFonts w:ascii="Times New Roman" w:eastAsia="Times New Roman" w:hAnsi="Times New Roman" w:cs="Times New Roman"/>
          <w:kern w:val="0"/>
          <w:sz w:val="24"/>
          <w:szCs w:val="24"/>
          <w14:ligatures w14:val="none"/>
        </w:rPr>
        <w:t xml:space="preserve">along circuits can both unify </w:t>
      </w:r>
      <w:r w:rsidR="00615E60" w:rsidRPr="009B18B6">
        <w:rPr>
          <w:rFonts w:ascii="Times New Roman" w:eastAsia="Times New Roman" w:hAnsi="Times New Roman" w:cs="Times New Roman"/>
          <w:kern w:val="0"/>
          <w:sz w:val="24"/>
          <w:szCs w:val="24"/>
          <w14:ligatures w14:val="none"/>
        </w:rPr>
        <w:t>color</w:t>
      </w:r>
      <w:r w:rsidR="00641B49" w:rsidRPr="009B18B6">
        <w:rPr>
          <w:rFonts w:ascii="Times New Roman" w:eastAsia="Times New Roman" w:hAnsi="Times New Roman" w:cs="Times New Roman"/>
          <w:kern w:val="0"/>
          <w:sz w:val="24"/>
          <w:szCs w:val="24"/>
          <w14:ligatures w14:val="none"/>
        </w:rPr>
        <w:t>s</w:t>
      </w:r>
      <w:r w:rsidR="00615E60" w:rsidRPr="009B18B6">
        <w:rPr>
          <w:rFonts w:ascii="Times New Roman" w:eastAsia="Times New Roman" w:hAnsi="Times New Roman" w:cs="Times New Roman"/>
          <w:kern w:val="0"/>
          <w:sz w:val="24"/>
          <w:szCs w:val="24"/>
          <w14:ligatures w14:val="none"/>
        </w:rPr>
        <w:t xml:space="preserve"> and shape</w:t>
      </w:r>
      <w:r w:rsidR="00641B49" w:rsidRPr="009B18B6">
        <w:rPr>
          <w:rFonts w:ascii="Times New Roman" w:eastAsia="Times New Roman" w:hAnsi="Times New Roman" w:cs="Times New Roman"/>
          <w:kern w:val="0"/>
          <w:sz w:val="24"/>
          <w:szCs w:val="24"/>
          <w14:ligatures w14:val="none"/>
        </w:rPr>
        <w:t>s</w:t>
      </w:r>
      <w:r w:rsidR="00F05D0C" w:rsidRPr="009B18B6">
        <w:rPr>
          <w:rFonts w:ascii="Times New Roman" w:eastAsia="Times New Roman" w:hAnsi="Times New Roman" w:cs="Times New Roman"/>
          <w:kern w:val="0"/>
          <w:sz w:val="24"/>
          <w:szCs w:val="24"/>
          <w14:ligatures w14:val="none"/>
        </w:rPr>
        <w:t>,</w:t>
      </w:r>
      <w:r w:rsidR="00615E60" w:rsidRPr="009B18B6">
        <w:rPr>
          <w:rFonts w:ascii="Times New Roman" w:eastAsia="Times New Roman" w:hAnsi="Times New Roman" w:cs="Times New Roman"/>
          <w:kern w:val="0"/>
          <w:sz w:val="24"/>
          <w:szCs w:val="24"/>
          <w14:ligatures w14:val="none"/>
        </w:rPr>
        <w:t xml:space="preserve"> </w:t>
      </w:r>
      <w:r w:rsidR="00753AFA" w:rsidRPr="009B18B6">
        <w:rPr>
          <w:rFonts w:ascii="Times New Roman" w:eastAsia="Times New Roman" w:hAnsi="Times New Roman" w:cs="Times New Roman"/>
          <w:kern w:val="0"/>
          <w:sz w:val="24"/>
          <w:szCs w:val="24"/>
          <w14:ligatures w14:val="none"/>
        </w:rPr>
        <w:t xml:space="preserve">and connect </w:t>
      </w:r>
      <w:r w:rsidR="00615E60" w:rsidRPr="009B18B6">
        <w:rPr>
          <w:rFonts w:ascii="Times New Roman" w:eastAsia="Times New Roman" w:hAnsi="Times New Roman" w:cs="Times New Roman"/>
          <w:kern w:val="0"/>
          <w:sz w:val="24"/>
          <w:szCs w:val="24"/>
          <w14:ligatures w14:val="none"/>
        </w:rPr>
        <w:t xml:space="preserve">them </w:t>
      </w:r>
      <w:r w:rsidR="00753AFA" w:rsidRPr="009B18B6">
        <w:rPr>
          <w:rFonts w:ascii="Times New Roman" w:eastAsia="Times New Roman" w:hAnsi="Times New Roman" w:cs="Times New Roman"/>
          <w:kern w:val="0"/>
          <w:sz w:val="24"/>
          <w:szCs w:val="24"/>
          <w14:ligatures w14:val="none"/>
        </w:rPr>
        <w:t>point by point.</w:t>
      </w:r>
      <w:r w:rsidRPr="009B18B6">
        <w:rPr>
          <w:rFonts w:ascii="Times New Roman" w:eastAsia="Times New Roman" w:hAnsi="Times New Roman" w:cs="Times New Roman"/>
          <w:kern w:val="0"/>
          <w:sz w:val="24"/>
          <w:szCs w:val="24"/>
          <w14:ligatures w14:val="none"/>
        </w:rPr>
        <w:t xml:space="preserve"> </w:t>
      </w:r>
      <w:r w:rsidR="00117301" w:rsidRPr="009B18B6">
        <w:rPr>
          <w:rFonts w:ascii="Times New Roman" w:eastAsia="Times New Roman" w:hAnsi="Times New Roman" w:cs="Times New Roman"/>
          <w:kern w:val="0"/>
          <w:sz w:val="24"/>
          <w:szCs w:val="24"/>
          <w14:ligatures w14:val="none"/>
        </w:rPr>
        <w:t xml:space="preserve">HT avoids </w:t>
      </w:r>
      <w:r w:rsidR="002A61E4" w:rsidRPr="009B18B6">
        <w:rPr>
          <w:rFonts w:ascii="Times New Roman" w:eastAsia="Times New Roman" w:hAnsi="Times New Roman" w:cs="Times New Roman"/>
          <w:kern w:val="0"/>
          <w:sz w:val="24"/>
          <w:szCs w:val="24"/>
          <w14:ligatures w14:val="none"/>
        </w:rPr>
        <w:t xml:space="preserve">additional </w:t>
      </w:r>
      <w:r w:rsidRPr="009B18B6">
        <w:rPr>
          <w:rFonts w:ascii="Times New Roman" w:eastAsia="Times New Roman" w:hAnsi="Times New Roman" w:cs="Times New Roman"/>
          <w:kern w:val="0"/>
          <w:sz w:val="24"/>
          <w:szCs w:val="24"/>
          <w14:ligatures w14:val="none"/>
        </w:rPr>
        <w:t>problems in both, especially their computationalism.</w:t>
      </w:r>
    </w:p>
    <w:p w14:paraId="7AA4D806" w14:textId="1E8B5CF3" w:rsidR="00200C30" w:rsidRPr="009B18B6" w:rsidRDefault="00CC0BC9" w:rsidP="006B6BCB">
      <w:pPr>
        <w:widowControl w:val="0"/>
        <w:spacing w:after="0" w:line="276" w:lineRule="auto"/>
        <w:outlineLvl w:val="0"/>
        <w:rPr>
          <w:rFonts w:ascii="Times New Roman" w:hAnsi="Times New Roman" w:cs="Times New Roman"/>
          <w:sz w:val="24"/>
          <w:szCs w:val="24"/>
        </w:rPr>
      </w:pPr>
      <w:r w:rsidRPr="009B18B6">
        <w:rPr>
          <w:rFonts w:ascii="Times New Roman" w:eastAsia="Times New Roman" w:hAnsi="Times New Roman" w:cs="Times New Roman"/>
          <w:kern w:val="0"/>
          <w:sz w:val="24"/>
          <w:szCs w:val="24"/>
          <w14:ligatures w14:val="none"/>
        </w:rPr>
        <w:tab/>
        <w:t xml:space="preserve">In conclusion, neuroscience’s </w:t>
      </w:r>
      <w:r w:rsidR="00A71216" w:rsidRPr="009B18B6">
        <w:rPr>
          <w:rFonts w:ascii="Times New Roman" w:eastAsia="Times New Roman" w:hAnsi="Times New Roman" w:cs="Times New Roman"/>
          <w:kern w:val="0"/>
          <w:sz w:val="24"/>
          <w:szCs w:val="24"/>
          <w14:ligatures w14:val="none"/>
        </w:rPr>
        <w:t>cortical</w:t>
      </w:r>
      <w:r w:rsidRPr="009B18B6">
        <w:rPr>
          <w:rFonts w:ascii="Times New Roman" w:eastAsia="Times New Roman" w:hAnsi="Times New Roman" w:cs="Times New Roman"/>
          <w:kern w:val="0"/>
          <w:sz w:val="24"/>
          <w:szCs w:val="24"/>
          <w14:ligatures w14:val="none"/>
        </w:rPr>
        <w:t xml:space="preserve"> codes for visual images </w:t>
      </w:r>
      <w:r w:rsidR="00097395" w:rsidRPr="009B18B6">
        <w:rPr>
          <w:rFonts w:ascii="Times New Roman" w:eastAsia="Times New Roman" w:hAnsi="Times New Roman" w:cs="Times New Roman"/>
          <w:kern w:val="0"/>
          <w:sz w:val="24"/>
          <w:szCs w:val="24"/>
          <w14:ligatures w14:val="none"/>
        </w:rPr>
        <w:t>are</w:t>
      </w:r>
      <w:r w:rsidRPr="009B18B6">
        <w:rPr>
          <w:rFonts w:ascii="Times New Roman" w:eastAsia="Times New Roman" w:hAnsi="Times New Roman" w:cs="Times New Roman"/>
          <w:kern w:val="0"/>
          <w:sz w:val="24"/>
          <w:szCs w:val="24"/>
          <w14:ligatures w14:val="none"/>
        </w:rPr>
        <w:t xml:space="preserve"> empirically elusive and metaphysically enigmatic. HT tries to avoid these</w:t>
      </w:r>
      <w:r w:rsidR="002510D6" w:rsidRPr="009B18B6">
        <w:rPr>
          <w:rFonts w:ascii="Times New Roman" w:eastAsia="Times New Roman" w:hAnsi="Times New Roman" w:cs="Times New Roman"/>
          <w:kern w:val="0"/>
          <w:sz w:val="24"/>
          <w:szCs w:val="24"/>
          <w14:ligatures w14:val="none"/>
        </w:rPr>
        <w:t xml:space="preserve"> </w:t>
      </w:r>
      <w:r w:rsidR="00436627" w:rsidRPr="009B18B6">
        <w:rPr>
          <w:rFonts w:ascii="Times New Roman" w:eastAsia="Times New Roman" w:hAnsi="Times New Roman" w:cs="Times New Roman"/>
          <w:kern w:val="0"/>
          <w:sz w:val="24"/>
          <w:szCs w:val="24"/>
          <w14:ligatures w14:val="none"/>
        </w:rPr>
        <w:t>problems</w:t>
      </w:r>
      <w:r w:rsidRPr="009B18B6">
        <w:rPr>
          <w:rFonts w:ascii="Times New Roman" w:eastAsia="Times New Roman" w:hAnsi="Times New Roman" w:cs="Times New Roman"/>
          <w:kern w:val="0"/>
          <w:sz w:val="24"/>
          <w:szCs w:val="24"/>
          <w14:ligatures w14:val="none"/>
        </w:rPr>
        <w:t xml:space="preserve"> by synthesizing </w:t>
      </w:r>
      <w:r w:rsidR="00C65223" w:rsidRPr="009B18B6">
        <w:rPr>
          <w:rFonts w:ascii="Times New Roman" w:eastAsia="Times New Roman" w:hAnsi="Times New Roman" w:cs="Times New Roman"/>
          <w:kern w:val="0"/>
          <w:sz w:val="24"/>
          <w:szCs w:val="24"/>
          <w14:ligatures w14:val="none"/>
        </w:rPr>
        <w:t xml:space="preserve">the </w:t>
      </w:r>
      <w:r w:rsidR="00436627" w:rsidRPr="009B18B6">
        <w:rPr>
          <w:rFonts w:ascii="Times New Roman" w:eastAsia="Times New Roman" w:hAnsi="Times New Roman" w:cs="Times New Roman"/>
          <w:kern w:val="0"/>
          <w:sz w:val="24"/>
          <w:szCs w:val="24"/>
          <w14:ligatures w14:val="none"/>
        </w:rPr>
        <w:t>standard</w:t>
      </w:r>
      <w:r w:rsidRPr="009B18B6">
        <w:rPr>
          <w:rFonts w:ascii="Times New Roman" w:eastAsia="Times New Roman" w:hAnsi="Times New Roman" w:cs="Times New Roman"/>
          <w:kern w:val="0"/>
          <w:sz w:val="24"/>
          <w:szCs w:val="24"/>
          <w14:ligatures w14:val="none"/>
        </w:rPr>
        <w:t xml:space="preserve"> neural-network </w:t>
      </w:r>
      <w:r w:rsidR="000D4448" w:rsidRPr="009B18B6">
        <w:rPr>
          <w:rFonts w:ascii="Times New Roman" w:eastAsia="Times New Roman" w:hAnsi="Times New Roman" w:cs="Times New Roman"/>
          <w:kern w:val="0"/>
          <w:sz w:val="24"/>
          <w:szCs w:val="24"/>
          <w14:ligatures w14:val="none"/>
        </w:rPr>
        <w:t>account</w:t>
      </w:r>
      <w:r w:rsidR="00C65223" w:rsidRPr="009B18B6">
        <w:rPr>
          <w:rFonts w:ascii="Times New Roman" w:eastAsia="Times New Roman" w:hAnsi="Times New Roman" w:cs="Times New Roman"/>
          <w:kern w:val="0"/>
          <w:sz w:val="24"/>
          <w:szCs w:val="24"/>
          <w14:ligatures w14:val="none"/>
        </w:rPr>
        <w:t>s</w:t>
      </w:r>
      <w:r w:rsidRPr="009B18B6">
        <w:rPr>
          <w:rFonts w:ascii="Times New Roman" w:eastAsia="Times New Roman" w:hAnsi="Times New Roman" w:cs="Times New Roman"/>
          <w:kern w:val="0"/>
          <w:sz w:val="24"/>
          <w:szCs w:val="24"/>
          <w14:ligatures w14:val="none"/>
        </w:rPr>
        <w:t xml:space="preserve"> with recent EM-field </w:t>
      </w:r>
      <w:r w:rsidR="000D4448" w:rsidRPr="009B18B6">
        <w:rPr>
          <w:rFonts w:ascii="Times New Roman" w:eastAsia="Times New Roman" w:hAnsi="Times New Roman" w:cs="Times New Roman"/>
          <w:kern w:val="0"/>
          <w:sz w:val="24"/>
          <w:szCs w:val="24"/>
          <w14:ligatures w14:val="none"/>
        </w:rPr>
        <w:t>accounts</w:t>
      </w:r>
      <w:r w:rsidRPr="009B18B6">
        <w:rPr>
          <w:rFonts w:ascii="Times New Roman" w:eastAsia="Times New Roman" w:hAnsi="Times New Roman" w:cs="Times New Roman"/>
          <w:kern w:val="0"/>
          <w:sz w:val="24"/>
          <w:szCs w:val="24"/>
          <w14:ligatures w14:val="none"/>
        </w:rPr>
        <w:t xml:space="preserve">. This </w:t>
      </w:r>
      <w:r w:rsidR="00B43387" w:rsidRPr="009B18B6">
        <w:rPr>
          <w:rFonts w:ascii="Times New Roman" w:eastAsia="Times New Roman" w:hAnsi="Times New Roman" w:cs="Times New Roman"/>
          <w:kern w:val="0"/>
          <w:sz w:val="24"/>
          <w:szCs w:val="24"/>
          <w14:ligatures w14:val="none"/>
        </w:rPr>
        <w:t>yields</w:t>
      </w:r>
      <w:r w:rsidRPr="009B18B6">
        <w:rPr>
          <w:rFonts w:ascii="Times New Roman" w:eastAsia="Times New Roman" w:hAnsi="Times New Roman" w:cs="Times New Roman"/>
          <w:kern w:val="0"/>
          <w:sz w:val="24"/>
          <w:szCs w:val="24"/>
          <w14:ligatures w14:val="none"/>
        </w:rPr>
        <w:t xml:space="preserve"> a neuroelectrical panpsychism in which images aren’t cortical codes but </w:t>
      </w:r>
      <w:r w:rsidR="000547B4" w:rsidRPr="009B18B6">
        <w:rPr>
          <w:rFonts w:ascii="Times New Roman" w:eastAsia="Times New Roman" w:hAnsi="Times New Roman" w:cs="Times New Roman"/>
          <w:kern w:val="0"/>
          <w:sz w:val="24"/>
          <w:szCs w:val="24"/>
          <w14:ligatures w14:val="none"/>
        </w:rPr>
        <w:t xml:space="preserve">are </w:t>
      </w:r>
      <w:r w:rsidRPr="009B18B6">
        <w:rPr>
          <w:rFonts w:ascii="Times New Roman" w:eastAsia="Times New Roman" w:hAnsi="Times New Roman" w:cs="Times New Roman"/>
          <w:kern w:val="0"/>
          <w:sz w:val="24"/>
          <w:szCs w:val="24"/>
          <w14:ligatures w14:val="none"/>
        </w:rPr>
        <w:t xml:space="preserve">primarily retinal substances. In HT’s </w:t>
      </w:r>
      <w:r w:rsidRPr="009B18B6">
        <w:rPr>
          <w:rFonts w:ascii="Times New Roman" w:eastAsia="Times New Roman" w:hAnsi="Times New Roman" w:cs="Times New Roman"/>
          <w:i/>
          <w:iCs/>
          <w:kern w:val="0"/>
          <w:sz w:val="24"/>
          <w:szCs w:val="24"/>
          <w14:ligatures w14:val="none"/>
        </w:rPr>
        <w:t>panpsychism</w:t>
      </w:r>
      <w:r w:rsidRPr="009B18B6">
        <w:rPr>
          <w:rFonts w:ascii="Times New Roman" w:eastAsia="Times New Roman" w:hAnsi="Times New Roman" w:cs="Times New Roman"/>
          <w:kern w:val="0"/>
          <w:sz w:val="24"/>
          <w:szCs w:val="24"/>
          <w14:ligatures w14:val="none"/>
        </w:rPr>
        <w:t>, the real nature of matter-energy</w:t>
      </w:r>
      <w:r w:rsidR="00653EC2"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beyond its observed appearances</w:t>
      </w:r>
      <w:r w:rsidR="00653EC2" w:rsidRPr="009B18B6">
        <w:rPr>
          <w:rFonts w:ascii="Times New Roman" w:eastAsia="Times New Roman" w:hAnsi="Times New Roman" w:cs="Times New Roman"/>
          <w:kern w:val="0"/>
          <w:sz w:val="24"/>
          <w:szCs w:val="24"/>
          <w14:ligatures w14:val="none"/>
        </w:rPr>
        <w:t xml:space="preserve">, </w:t>
      </w:r>
      <w:r w:rsidRPr="009B18B6">
        <w:rPr>
          <w:rFonts w:ascii="Times New Roman" w:eastAsia="Times New Roman" w:hAnsi="Times New Roman" w:cs="Times New Roman"/>
          <w:kern w:val="0"/>
          <w:sz w:val="24"/>
          <w:szCs w:val="24"/>
          <w14:ligatures w14:val="none"/>
        </w:rPr>
        <w:t xml:space="preserve">is consciousness. This avoids physicalism’s problems by </w:t>
      </w:r>
      <w:r w:rsidR="002E65BA" w:rsidRPr="009B18B6">
        <w:rPr>
          <w:rFonts w:ascii="Times New Roman" w:eastAsia="Times New Roman" w:hAnsi="Times New Roman" w:cs="Times New Roman"/>
          <w:kern w:val="0"/>
          <w:sz w:val="24"/>
          <w:szCs w:val="24"/>
          <w14:ligatures w14:val="none"/>
        </w:rPr>
        <w:t>neither</w:t>
      </w:r>
      <w:r w:rsidRPr="009B18B6">
        <w:rPr>
          <w:rFonts w:ascii="Times New Roman" w:eastAsia="Times New Roman" w:hAnsi="Times New Roman" w:cs="Times New Roman"/>
          <w:kern w:val="0"/>
          <w:sz w:val="24"/>
          <w:szCs w:val="24"/>
          <w14:ligatures w14:val="none"/>
        </w:rPr>
        <w:t xml:space="preserve"> reducing images to observable neural activit</w:t>
      </w:r>
      <w:r w:rsidR="002C3AA4" w:rsidRPr="009B18B6">
        <w:rPr>
          <w:rFonts w:ascii="Times New Roman" w:eastAsia="Times New Roman" w:hAnsi="Times New Roman" w:cs="Times New Roman"/>
          <w:kern w:val="0"/>
          <w:sz w:val="24"/>
          <w:szCs w:val="24"/>
          <w14:ligatures w14:val="none"/>
        </w:rPr>
        <w:t>y</w:t>
      </w:r>
      <w:r w:rsidRPr="009B18B6">
        <w:rPr>
          <w:rFonts w:ascii="Times New Roman" w:eastAsia="Times New Roman" w:hAnsi="Times New Roman" w:cs="Times New Roman"/>
          <w:kern w:val="0"/>
          <w:sz w:val="24"/>
          <w:szCs w:val="24"/>
          <w14:ligatures w14:val="none"/>
        </w:rPr>
        <w:t xml:space="preserve"> nor positing any radically different entities. HT’s testable </w:t>
      </w:r>
      <w:r w:rsidRPr="009B18B6">
        <w:rPr>
          <w:rFonts w:ascii="Times New Roman" w:eastAsia="Times New Roman" w:hAnsi="Times New Roman" w:cs="Times New Roman"/>
          <w:i/>
          <w:iCs/>
          <w:kern w:val="0"/>
          <w:sz w:val="24"/>
          <w:szCs w:val="24"/>
          <w14:ligatures w14:val="none"/>
        </w:rPr>
        <w:t>neuroelectrical</w:t>
      </w:r>
      <w:r w:rsidRPr="009B18B6">
        <w:rPr>
          <w:rFonts w:ascii="Times New Roman" w:eastAsia="Times New Roman" w:hAnsi="Times New Roman" w:cs="Times New Roman"/>
          <w:kern w:val="0"/>
          <w:sz w:val="24"/>
          <w:szCs w:val="24"/>
          <w14:ligatures w14:val="none"/>
        </w:rPr>
        <w:t xml:space="preserve"> </w:t>
      </w:r>
      <w:r w:rsidR="000D4448" w:rsidRPr="009B18B6">
        <w:rPr>
          <w:rFonts w:ascii="Times New Roman" w:eastAsia="Times New Roman" w:hAnsi="Times New Roman" w:cs="Times New Roman"/>
          <w:kern w:val="0"/>
          <w:sz w:val="24"/>
          <w:szCs w:val="24"/>
          <w14:ligatures w14:val="none"/>
        </w:rPr>
        <w:t>account</w:t>
      </w:r>
      <w:r w:rsidRPr="009B18B6">
        <w:rPr>
          <w:rFonts w:ascii="Times New Roman" w:eastAsia="Times New Roman" w:hAnsi="Times New Roman" w:cs="Times New Roman"/>
          <w:kern w:val="0"/>
          <w:sz w:val="24"/>
          <w:szCs w:val="24"/>
          <w14:ligatures w14:val="none"/>
        </w:rPr>
        <w:t xml:space="preserve"> gives recent evidence that EM </w:t>
      </w:r>
      <w:r w:rsidR="004801CF" w:rsidRPr="009B18B6">
        <w:rPr>
          <w:rFonts w:ascii="Times New Roman" w:eastAsia="Times New Roman" w:hAnsi="Times New Roman" w:cs="Times New Roman"/>
          <w:kern w:val="0"/>
          <w:sz w:val="24"/>
          <w:szCs w:val="24"/>
          <w14:ligatures w14:val="none"/>
        </w:rPr>
        <w:t xml:space="preserve">activities </w:t>
      </w:r>
      <w:r w:rsidRPr="009B18B6">
        <w:rPr>
          <w:rFonts w:ascii="Times New Roman" w:eastAsia="Times New Roman" w:hAnsi="Times New Roman" w:cs="Times New Roman"/>
          <w:kern w:val="0"/>
          <w:sz w:val="24"/>
          <w:szCs w:val="24"/>
          <w14:ligatures w14:val="none"/>
        </w:rPr>
        <w:t>unif</w:t>
      </w:r>
      <w:r w:rsidR="004801CF" w:rsidRPr="009B18B6">
        <w:rPr>
          <w:rFonts w:ascii="Times New Roman" w:eastAsia="Times New Roman" w:hAnsi="Times New Roman" w:cs="Times New Roman"/>
          <w:kern w:val="0"/>
          <w:sz w:val="24"/>
          <w:szCs w:val="24"/>
          <w14:ligatures w14:val="none"/>
        </w:rPr>
        <w:t>y</w:t>
      </w:r>
      <w:r w:rsidRPr="009B18B6">
        <w:rPr>
          <w:rFonts w:ascii="Times New Roman" w:eastAsia="Times New Roman" w:hAnsi="Times New Roman" w:cs="Times New Roman"/>
          <w:kern w:val="0"/>
          <w:sz w:val="24"/>
          <w:szCs w:val="24"/>
          <w14:ligatures w14:val="none"/>
        </w:rPr>
        <w:t xml:space="preserve"> consciousness across retinal neurons and </w:t>
      </w:r>
      <w:r w:rsidR="00D946FB" w:rsidRPr="009B18B6">
        <w:rPr>
          <w:rFonts w:ascii="Times New Roman" w:eastAsia="Times New Roman" w:hAnsi="Times New Roman" w:cs="Times New Roman"/>
          <w:kern w:val="0"/>
          <w:sz w:val="24"/>
          <w:szCs w:val="24"/>
          <w14:ligatures w14:val="none"/>
        </w:rPr>
        <w:t>create</w:t>
      </w:r>
      <w:r w:rsidRPr="009B18B6">
        <w:rPr>
          <w:rFonts w:ascii="Times New Roman" w:eastAsia="Times New Roman" w:hAnsi="Times New Roman" w:cs="Times New Roman"/>
          <w:kern w:val="0"/>
          <w:sz w:val="24"/>
          <w:szCs w:val="24"/>
          <w14:ligatures w14:val="none"/>
        </w:rPr>
        <w:t xml:space="preserve"> the colors and pictorial form of images. HT </w:t>
      </w:r>
      <w:r w:rsidR="00B0182F" w:rsidRPr="009B18B6">
        <w:rPr>
          <w:rFonts w:ascii="Times New Roman" w:eastAsia="Times New Roman" w:hAnsi="Times New Roman" w:cs="Times New Roman"/>
          <w:kern w:val="0"/>
          <w:sz w:val="24"/>
          <w:szCs w:val="24"/>
          <w14:ligatures w14:val="none"/>
        </w:rPr>
        <w:t>may thus</w:t>
      </w:r>
      <w:r w:rsidRPr="009B18B6">
        <w:rPr>
          <w:rFonts w:ascii="Times New Roman" w:eastAsia="Times New Roman" w:hAnsi="Times New Roman" w:cs="Times New Roman"/>
          <w:kern w:val="0"/>
          <w:sz w:val="24"/>
          <w:szCs w:val="24"/>
          <w14:ligatures w14:val="none"/>
        </w:rPr>
        <w:t xml:space="preserve"> offer </w:t>
      </w:r>
      <w:r w:rsidR="00CF5656" w:rsidRPr="009B18B6">
        <w:rPr>
          <w:rFonts w:ascii="Times New Roman" w:eastAsia="Times New Roman" w:hAnsi="Times New Roman" w:cs="Times New Roman"/>
          <w:kern w:val="0"/>
          <w:sz w:val="24"/>
          <w:szCs w:val="24"/>
          <w14:ligatures w14:val="none"/>
        </w:rPr>
        <w:t xml:space="preserve">potential </w:t>
      </w:r>
      <w:r w:rsidRPr="009B18B6">
        <w:rPr>
          <w:rFonts w:ascii="Times New Roman" w:eastAsia="Times New Roman" w:hAnsi="Times New Roman" w:cs="Times New Roman"/>
          <w:kern w:val="0"/>
          <w:sz w:val="24"/>
          <w:szCs w:val="24"/>
          <w14:ligatures w14:val="none"/>
        </w:rPr>
        <w:t xml:space="preserve">solutions to the easy problem of what the neural correlates of images are—and the hard problem of why these correlates are conscious </w:t>
      </w:r>
      <w:r w:rsidR="009C3B12" w:rsidRPr="009B18B6">
        <w:rPr>
          <w:rFonts w:ascii="Times New Roman" w:eastAsia="Times New Roman" w:hAnsi="Times New Roman" w:cs="Times New Roman"/>
          <w:kern w:val="0"/>
          <w:sz w:val="24"/>
          <w:szCs w:val="24"/>
          <w14:ligatures w14:val="none"/>
        </w:rPr>
        <w:t>versus</w:t>
      </w:r>
      <w:r w:rsidRPr="009B18B6">
        <w:rPr>
          <w:rFonts w:ascii="Times New Roman" w:eastAsia="Times New Roman" w:hAnsi="Times New Roman" w:cs="Times New Roman"/>
          <w:kern w:val="0"/>
          <w:sz w:val="24"/>
          <w:szCs w:val="24"/>
          <w14:ligatures w14:val="none"/>
        </w:rPr>
        <w:t xml:space="preserve"> nonconscious.</w:t>
      </w:r>
    </w:p>
    <w:p w14:paraId="450E5901" w14:textId="77777777" w:rsidR="009D765F" w:rsidRPr="009B18B6" w:rsidRDefault="009D765F" w:rsidP="006B6BCB">
      <w:pPr>
        <w:widowControl w:val="0"/>
        <w:spacing w:after="0" w:line="276" w:lineRule="auto"/>
        <w:outlineLvl w:val="0"/>
        <w:rPr>
          <w:rFonts w:ascii="Times New Roman" w:hAnsi="Times New Roman" w:cs="Times New Roman"/>
          <w:sz w:val="24"/>
          <w:szCs w:val="24"/>
        </w:rPr>
      </w:pPr>
    </w:p>
    <w:p w14:paraId="6D60AFBB" w14:textId="3251793D" w:rsidR="009C6DC3" w:rsidRPr="009B18B6" w:rsidRDefault="009C6DC3" w:rsidP="006B6BCB">
      <w:pPr>
        <w:widowControl w:val="0"/>
        <w:spacing w:after="0" w:line="276" w:lineRule="auto"/>
        <w:contextualSpacing/>
        <w:jc w:val="center"/>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b/>
          <w:bCs/>
          <w:kern w:val="0"/>
          <w:sz w:val="24"/>
          <w:szCs w:val="24"/>
          <w14:ligatures w14:val="none"/>
        </w:rPr>
        <w:t>Works Cited</w:t>
      </w:r>
    </w:p>
    <w:p w14:paraId="314294B7" w14:textId="77777777" w:rsidR="009C6DC3" w:rsidRPr="009B18B6" w:rsidRDefault="009C6DC3" w:rsidP="006B6BCB">
      <w:pPr>
        <w:widowControl w:val="0"/>
        <w:spacing w:after="0" w:line="276" w:lineRule="auto"/>
        <w:contextualSpacing/>
        <w:outlineLvl w:val="0"/>
        <w:rPr>
          <w:rFonts w:ascii="Times New Roman" w:eastAsia="Times New Roman" w:hAnsi="Times New Roman" w:cs="Times New Roman"/>
          <w:kern w:val="0"/>
          <w:sz w:val="24"/>
          <w:szCs w:val="24"/>
          <w14:ligatures w14:val="none"/>
        </w:rPr>
      </w:pPr>
      <w:r w:rsidRPr="009B18B6">
        <w:rPr>
          <w:rFonts w:ascii="Times New Roman" w:eastAsia="Times New Roman" w:hAnsi="Times New Roman" w:cs="Times New Roman"/>
          <w:kern w:val="0"/>
          <w:sz w:val="24"/>
          <w:szCs w:val="24"/>
          <w14:ligatures w14:val="none"/>
        </w:rPr>
        <w:t> </w:t>
      </w:r>
    </w:p>
    <w:p w14:paraId="32359A26" w14:textId="77777777" w:rsidR="00C64816"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Aaronson, S. (2014) Why I Am Not An Integrated Information Theorist. Blog from </w:t>
      </w:r>
    </w:p>
    <w:p w14:paraId="5E2A59F3" w14:textId="04F3383B" w:rsidR="007D6779" w:rsidRPr="009B18B6" w:rsidRDefault="00C64816"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1December2014.http://www.scottaaronson.com/blog/?p=1799]</w:t>
      </w:r>
      <w:r w:rsidR="009350C9" w:rsidRPr="009B18B6">
        <w:rPr>
          <w:rFonts w:ascii="Times New Roman" w:hAnsi="Times New Roman" w:cs="Times New Roman"/>
          <w:sz w:val="24"/>
          <w:szCs w:val="24"/>
        </w:rPr>
        <w:t>.</w:t>
      </w:r>
    </w:p>
    <w:p w14:paraId="0A28A1A1" w14:textId="53CD50BD" w:rsidR="006E551E"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Adrian, E. D. (1928). </w:t>
      </w:r>
      <w:r w:rsidRPr="009B18B6">
        <w:rPr>
          <w:rFonts w:ascii="Times New Roman" w:hAnsi="Times New Roman" w:cs="Times New Roman"/>
          <w:i/>
          <w:iCs/>
          <w:sz w:val="24"/>
          <w:szCs w:val="24"/>
        </w:rPr>
        <w:t>The basis of sensation</w:t>
      </w:r>
      <w:r w:rsidRPr="009B18B6">
        <w:rPr>
          <w:rFonts w:ascii="Times New Roman" w:hAnsi="Times New Roman" w:cs="Times New Roman"/>
          <w:sz w:val="24"/>
          <w:szCs w:val="24"/>
        </w:rPr>
        <w:t>. W W Norton &amp; Co.</w:t>
      </w:r>
    </w:p>
    <w:p w14:paraId="03874F90" w14:textId="77777777" w:rsidR="006E551E" w:rsidRPr="009B18B6" w:rsidRDefault="006E551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Bayerl, D. and Bosch, O. (2019) Brain vasopressin signaling modulates aspects of maternal</w:t>
      </w:r>
    </w:p>
    <w:p w14:paraId="19C998D2" w14:textId="79040A38" w:rsidR="007D6779" w:rsidRPr="009B18B6" w:rsidRDefault="006E551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 xml:space="preserve">behavior in lactating rats. </w:t>
      </w:r>
      <w:r w:rsidRPr="009B18B6">
        <w:rPr>
          <w:rFonts w:ascii="Times New Roman" w:hAnsi="Times New Roman" w:cs="Times New Roman"/>
          <w:i/>
          <w:iCs/>
          <w:sz w:val="24"/>
          <w:szCs w:val="24"/>
        </w:rPr>
        <w:t>Genes Brain Behav</w:t>
      </w:r>
      <w:r w:rsidRPr="009B18B6">
        <w:rPr>
          <w:rFonts w:ascii="Times New Roman" w:hAnsi="Times New Roman" w:cs="Times New Roman"/>
          <w:sz w:val="24"/>
          <w:szCs w:val="24"/>
        </w:rPr>
        <w:t>. 2019Jan;18(1):e12517.</w:t>
      </w:r>
    </w:p>
    <w:p w14:paraId="7BEDC0A1" w14:textId="77777777" w:rsidR="009A7BB1"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Bértolo</w:t>
      </w:r>
      <w:r w:rsidR="009A7BB1" w:rsidRPr="009B18B6">
        <w:rPr>
          <w:rFonts w:ascii="Times New Roman" w:hAnsi="Times New Roman" w:cs="Times New Roman"/>
          <w:sz w:val="24"/>
          <w:szCs w:val="24"/>
        </w:rPr>
        <w:t>, H;</w:t>
      </w:r>
      <w:r w:rsidRPr="009B18B6">
        <w:rPr>
          <w:rFonts w:ascii="Times New Roman" w:hAnsi="Times New Roman" w:cs="Times New Roman"/>
          <w:sz w:val="24"/>
          <w:szCs w:val="24"/>
        </w:rPr>
        <w:t xml:space="preserve"> </w:t>
      </w:r>
      <w:r w:rsidR="009A7BB1" w:rsidRPr="009B18B6">
        <w:rPr>
          <w:rFonts w:ascii="Times New Roman" w:hAnsi="Times New Roman" w:cs="Times New Roman"/>
          <w:sz w:val="24"/>
          <w:szCs w:val="24"/>
        </w:rPr>
        <w:t xml:space="preserve">Paiva, T.; Pessoa, L.; Mestre, T.; Marques, R.; Santos, R. (2005) Visual dream </w:t>
      </w:r>
    </w:p>
    <w:p w14:paraId="28DC1DBB" w14:textId="77777777" w:rsidR="009A7BB1" w:rsidRPr="009B18B6" w:rsidRDefault="009A7BB1"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content, graphical representation and EEG alpha activity in congenitally blind subjects.</w:t>
      </w:r>
    </w:p>
    <w:p w14:paraId="65F86616" w14:textId="6F13B796" w:rsidR="007D6779" w:rsidRPr="009B18B6" w:rsidRDefault="009A7BB1"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Pr="009B18B6">
        <w:rPr>
          <w:rFonts w:ascii="Times New Roman" w:hAnsi="Times New Roman" w:cs="Times New Roman"/>
          <w:i/>
          <w:iCs/>
          <w:sz w:val="24"/>
          <w:szCs w:val="24"/>
        </w:rPr>
        <w:t>Brain Res Cogn Brain Res</w:t>
      </w:r>
      <w:r w:rsidRPr="009B18B6">
        <w:rPr>
          <w:rFonts w:ascii="Times New Roman" w:hAnsi="Times New Roman" w:cs="Times New Roman"/>
          <w:sz w:val="24"/>
          <w:szCs w:val="24"/>
        </w:rPr>
        <w:t>, 15(3):277-84.doi: 10.1016/s0926-6410(02)00199-4.</w:t>
      </w:r>
    </w:p>
    <w:p w14:paraId="057143DF"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Boynton, G.; Duncan, R. (2002) Visual acuity correlates with cortical magnification factors in</w:t>
      </w:r>
    </w:p>
    <w:p w14:paraId="583BB227" w14:textId="0D7C27E8" w:rsidR="007D6779" w:rsidRPr="009B18B6" w:rsidRDefault="005253C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human V1. </w:t>
      </w:r>
      <w:r w:rsidR="007D6779" w:rsidRPr="009B18B6">
        <w:rPr>
          <w:rFonts w:ascii="Times New Roman" w:hAnsi="Times New Roman" w:cs="Times New Roman"/>
          <w:i/>
          <w:iCs/>
          <w:sz w:val="24"/>
          <w:szCs w:val="24"/>
        </w:rPr>
        <w:t>Journal of Vision</w:t>
      </w:r>
      <w:r w:rsidR="007D6779" w:rsidRPr="009B18B6">
        <w:rPr>
          <w:rFonts w:ascii="Times New Roman" w:hAnsi="Times New Roman" w:cs="Times New Roman"/>
          <w:sz w:val="24"/>
          <w:szCs w:val="24"/>
        </w:rPr>
        <w:t xml:space="preserve"> 2(10):11-11.doi:10.1167/2.10.11</w:t>
      </w:r>
      <w:r w:rsidR="009350C9" w:rsidRPr="009B18B6">
        <w:rPr>
          <w:rFonts w:ascii="Times New Roman" w:hAnsi="Times New Roman" w:cs="Times New Roman"/>
          <w:sz w:val="24"/>
          <w:szCs w:val="24"/>
        </w:rPr>
        <w:t>.</w:t>
      </w:r>
    </w:p>
    <w:p w14:paraId="0A60A728" w14:textId="77777777" w:rsidR="000A1760"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Busnelli M., Chini B. (2017) Molecular Basis of Oxytocin Receptor Signalling in the Brain:</w:t>
      </w:r>
    </w:p>
    <w:p w14:paraId="59D422CB" w14:textId="77777777" w:rsidR="000A1760" w:rsidRPr="009B18B6" w:rsidRDefault="000A1760"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What</w:t>
      </w:r>
      <w:r w:rsidRPr="009B18B6">
        <w:rPr>
          <w:rFonts w:ascii="Times New Roman" w:hAnsi="Times New Roman" w:cs="Times New Roman"/>
          <w:sz w:val="24"/>
          <w:szCs w:val="24"/>
        </w:rPr>
        <w:t xml:space="preserve"> </w:t>
      </w:r>
      <w:r w:rsidR="007D6779" w:rsidRPr="009B18B6">
        <w:rPr>
          <w:rFonts w:ascii="Times New Roman" w:hAnsi="Times New Roman" w:cs="Times New Roman"/>
          <w:sz w:val="24"/>
          <w:szCs w:val="24"/>
        </w:rPr>
        <w:t>We Know and What We Need to Know. In: Hurlemann R., Grinevich V. (eds)</w:t>
      </w:r>
    </w:p>
    <w:p w14:paraId="0F116119" w14:textId="77777777" w:rsidR="000A1760" w:rsidRPr="009B18B6" w:rsidRDefault="000A1760"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i/>
          <w:iCs/>
          <w:sz w:val="24"/>
          <w:szCs w:val="24"/>
        </w:rPr>
        <w:t>Behavioral</w:t>
      </w:r>
      <w:r w:rsidRPr="009B18B6">
        <w:rPr>
          <w:rFonts w:ascii="Times New Roman" w:hAnsi="Times New Roman" w:cs="Times New Roman"/>
          <w:i/>
          <w:iCs/>
          <w:sz w:val="24"/>
          <w:szCs w:val="24"/>
        </w:rPr>
        <w:t xml:space="preserve"> </w:t>
      </w:r>
      <w:r w:rsidR="007D6779" w:rsidRPr="009B18B6">
        <w:rPr>
          <w:rFonts w:ascii="Times New Roman" w:hAnsi="Times New Roman" w:cs="Times New Roman"/>
          <w:i/>
          <w:iCs/>
          <w:sz w:val="24"/>
          <w:szCs w:val="24"/>
        </w:rPr>
        <w:t>Pharmacology of Neuropeptides</w:t>
      </w:r>
      <w:r w:rsidR="007D6779" w:rsidRPr="009B18B6">
        <w:rPr>
          <w:rFonts w:ascii="Times New Roman" w:hAnsi="Times New Roman" w:cs="Times New Roman"/>
          <w:sz w:val="24"/>
          <w:szCs w:val="24"/>
        </w:rPr>
        <w:t>: Oxytocin. Current Topics in Behavioral</w:t>
      </w:r>
    </w:p>
    <w:p w14:paraId="3AFFC91A" w14:textId="1A07EB4C" w:rsidR="007D6779" w:rsidRPr="009B18B6" w:rsidRDefault="000A1760"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Neurosciences, vol35</w:t>
      </w:r>
      <w:r w:rsidR="009350C9" w:rsidRPr="009B18B6">
        <w:rPr>
          <w:rFonts w:ascii="Times New Roman" w:hAnsi="Times New Roman" w:cs="Times New Roman"/>
          <w:sz w:val="24"/>
          <w:szCs w:val="24"/>
        </w:rPr>
        <w:t>.</w:t>
      </w:r>
    </w:p>
    <w:p w14:paraId="01D2B66D"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Chiang, C., Shivacharan, R., X. Wei, L. Gonzalez–Reyes, D. Durand. (2019) Slow periodic</w:t>
      </w:r>
    </w:p>
    <w:p w14:paraId="0BAD2E1F" w14:textId="14538A29" w:rsidR="007D6779" w:rsidRPr="009B18B6" w:rsidRDefault="003F0FCD"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activity in the longitudinal hippocampal slice can self–propagate non-synaptically by a</w:t>
      </w:r>
    </w:p>
    <w:p w14:paraId="0DCF096C" w14:textId="731FF09D" w:rsidR="007D6779" w:rsidRPr="009B18B6" w:rsidRDefault="003F0FCD"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mechanism consistent with ephaptic coupling. </w:t>
      </w:r>
      <w:r w:rsidR="007D6779" w:rsidRPr="009B18B6">
        <w:rPr>
          <w:rFonts w:ascii="Times New Roman" w:hAnsi="Times New Roman" w:cs="Times New Roman"/>
          <w:i/>
          <w:iCs/>
          <w:sz w:val="24"/>
          <w:szCs w:val="24"/>
        </w:rPr>
        <w:t>J Physiol</w:t>
      </w:r>
      <w:r w:rsidR="007D6779" w:rsidRPr="009B18B6">
        <w:rPr>
          <w:rFonts w:ascii="Times New Roman" w:hAnsi="Times New Roman" w:cs="Times New Roman"/>
          <w:sz w:val="24"/>
          <w:szCs w:val="24"/>
        </w:rPr>
        <w:t xml:space="preserve"> (597).</w:t>
      </w:r>
    </w:p>
    <w:p w14:paraId="26DDF331" w14:textId="77777777" w:rsidR="00F9693E" w:rsidRPr="009B18B6" w:rsidRDefault="00F9693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Coleman, S. (2014) The Real combination problem: panpsychism, micro-subjects, and</w:t>
      </w:r>
    </w:p>
    <w:p w14:paraId="615E0483" w14:textId="632351D9" w:rsidR="000A5A79" w:rsidRPr="009B18B6" w:rsidRDefault="00F9693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 xml:space="preserve">emergence, </w:t>
      </w:r>
      <w:r w:rsidRPr="009B18B6">
        <w:rPr>
          <w:rFonts w:ascii="Times New Roman" w:hAnsi="Times New Roman" w:cs="Times New Roman"/>
          <w:i/>
          <w:iCs/>
          <w:sz w:val="24"/>
          <w:szCs w:val="24"/>
        </w:rPr>
        <w:t>Erkenntnis</w:t>
      </w:r>
      <w:r w:rsidRPr="009B18B6">
        <w:rPr>
          <w:rFonts w:ascii="Times New Roman" w:hAnsi="Times New Roman" w:cs="Times New Roman"/>
          <w:sz w:val="24"/>
          <w:szCs w:val="24"/>
        </w:rPr>
        <w:t>, 79,pp.19- 44.</w:t>
      </w:r>
    </w:p>
    <w:p w14:paraId="65547453" w14:textId="77777777" w:rsidR="000A5A79" w:rsidRPr="009B18B6" w:rsidRDefault="000A5A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Conway, B. R., &amp; Tsao, D. Y. (2009). Color-tuned neurons are spatially clustered according to</w:t>
      </w:r>
    </w:p>
    <w:p w14:paraId="7834DC6F" w14:textId="77777777" w:rsidR="000A5A79" w:rsidRPr="009B18B6" w:rsidRDefault="000A5A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 xml:space="preserve">color preference within alert macaque posterior inferior temporal cortex. </w:t>
      </w:r>
      <w:r w:rsidRPr="009B18B6">
        <w:rPr>
          <w:rFonts w:ascii="Times New Roman" w:hAnsi="Times New Roman" w:cs="Times New Roman"/>
          <w:i/>
          <w:iCs/>
          <w:sz w:val="24"/>
          <w:szCs w:val="24"/>
        </w:rPr>
        <w:t>PNAS USA</w:t>
      </w:r>
      <w:r w:rsidRPr="009B18B6">
        <w:rPr>
          <w:rFonts w:ascii="Times New Roman" w:hAnsi="Times New Roman" w:cs="Times New Roman"/>
          <w:sz w:val="24"/>
          <w:szCs w:val="24"/>
        </w:rPr>
        <w:t>,</w:t>
      </w:r>
    </w:p>
    <w:p w14:paraId="27017A0A" w14:textId="413AFF4B" w:rsidR="007D6779" w:rsidRPr="009B18B6" w:rsidRDefault="000A5A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106(42),18034–18039.https://doi.org/10.1073/pnas.0810943106</w:t>
      </w:r>
      <w:r w:rsidR="00516506" w:rsidRPr="009B18B6">
        <w:rPr>
          <w:rFonts w:ascii="Times New Roman" w:hAnsi="Times New Roman" w:cs="Times New Roman"/>
          <w:sz w:val="24"/>
          <w:szCs w:val="24"/>
        </w:rPr>
        <w:t>.</w:t>
      </w:r>
    </w:p>
    <w:p w14:paraId="45B15A12" w14:textId="77777777" w:rsidR="00116660" w:rsidRPr="009B18B6" w:rsidRDefault="007D6779" w:rsidP="006B6BCB">
      <w:pPr>
        <w:widowControl w:val="0"/>
        <w:spacing w:after="0" w:line="276" w:lineRule="auto"/>
        <w:contextualSpacing/>
        <w:outlineLvl w:val="0"/>
        <w:rPr>
          <w:rFonts w:ascii="Times New Roman" w:hAnsi="Times New Roman" w:cs="Times New Roman"/>
          <w:i/>
          <w:iCs/>
          <w:sz w:val="24"/>
          <w:szCs w:val="24"/>
        </w:rPr>
      </w:pPr>
      <w:r w:rsidRPr="009B18B6">
        <w:rPr>
          <w:rFonts w:ascii="Times New Roman" w:hAnsi="Times New Roman" w:cs="Times New Roman"/>
          <w:sz w:val="24"/>
          <w:szCs w:val="24"/>
        </w:rPr>
        <w:t xml:space="preserve">Dehaene, S. (2014). </w:t>
      </w:r>
      <w:r w:rsidRPr="009B18B6">
        <w:rPr>
          <w:rFonts w:ascii="Times New Roman" w:hAnsi="Times New Roman" w:cs="Times New Roman"/>
          <w:i/>
          <w:iCs/>
          <w:sz w:val="24"/>
          <w:szCs w:val="24"/>
        </w:rPr>
        <w:t>Consciousness and the brain: Deciphering how the brain codes our</w:t>
      </w:r>
    </w:p>
    <w:p w14:paraId="7C980E51" w14:textId="77777777" w:rsidR="00730861" w:rsidRPr="009B18B6" w:rsidRDefault="00116660"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i/>
          <w:iCs/>
          <w:sz w:val="24"/>
          <w:szCs w:val="24"/>
        </w:rPr>
        <w:tab/>
      </w:r>
      <w:r w:rsidR="007D6779" w:rsidRPr="009B18B6">
        <w:rPr>
          <w:rFonts w:ascii="Times New Roman" w:hAnsi="Times New Roman" w:cs="Times New Roman"/>
          <w:i/>
          <w:iCs/>
          <w:sz w:val="24"/>
          <w:szCs w:val="24"/>
        </w:rPr>
        <w:t>thoughts</w:t>
      </w:r>
      <w:r w:rsidR="007D6779" w:rsidRPr="009B18B6">
        <w:rPr>
          <w:rFonts w:ascii="Times New Roman" w:hAnsi="Times New Roman" w:cs="Times New Roman"/>
          <w:sz w:val="24"/>
          <w:szCs w:val="24"/>
        </w:rPr>
        <w:t>.</w:t>
      </w:r>
      <w:r w:rsidRPr="009B18B6">
        <w:rPr>
          <w:rFonts w:ascii="Times New Roman" w:hAnsi="Times New Roman" w:cs="Times New Roman"/>
          <w:sz w:val="24"/>
          <w:szCs w:val="24"/>
        </w:rPr>
        <w:t xml:space="preserve"> </w:t>
      </w:r>
      <w:r w:rsidR="007D6779" w:rsidRPr="009B18B6">
        <w:rPr>
          <w:rFonts w:ascii="Times New Roman" w:hAnsi="Times New Roman" w:cs="Times New Roman"/>
          <w:sz w:val="24"/>
          <w:szCs w:val="24"/>
        </w:rPr>
        <w:t>Viking (New York).</w:t>
      </w:r>
    </w:p>
    <w:p w14:paraId="4D4D580F" w14:textId="706A4637" w:rsidR="007D6779" w:rsidRPr="009B18B6" w:rsidRDefault="00730861"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Edelman, G. &amp; Tononi, G. (2000) </w:t>
      </w:r>
      <w:r w:rsidRPr="009B18B6">
        <w:rPr>
          <w:rFonts w:ascii="Times New Roman" w:hAnsi="Times New Roman" w:cs="Times New Roman"/>
          <w:i/>
          <w:iCs/>
          <w:sz w:val="24"/>
          <w:szCs w:val="24"/>
        </w:rPr>
        <w:t>A Universe of Consciousness</w:t>
      </w:r>
      <w:r w:rsidRPr="009B18B6">
        <w:rPr>
          <w:rFonts w:ascii="Times New Roman" w:hAnsi="Times New Roman" w:cs="Times New Roman"/>
          <w:sz w:val="24"/>
          <w:szCs w:val="24"/>
        </w:rPr>
        <w:t xml:space="preserve"> (N.Y.: Basic Books).</w:t>
      </w:r>
    </w:p>
    <w:p w14:paraId="56AA18B8" w14:textId="77777777" w:rsidR="00116660"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Erickson, R. (2008) A study of the science of taste: On the origins and influence of the core </w:t>
      </w:r>
    </w:p>
    <w:p w14:paraId="23DBF473" w14:textId="409563FF" w:rsidR="007D6779" w:rsidRPr="009B18B6" w:rsidRDefault="00116660"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58738D" w:rsidRPr="009B18B6">
        <w:rPr>
          <w:rFonts w:ascii="Times New Roman" w:hAnsi="Times New Roman" w:cs="Times New Roman"/>
          <w:sz w:val="24"/>
          <w:szCs w:val="24"/>
        </w:rPr>
        <w:t>i</w:t>
      </w:r>
      <w:r w:rsidR="007D6779" w:rsidRPr="009B18B6">
        <w:rPr>
          <w:rFonts w:ascii="Times New Roman" w:hAnsi="Times New Roman" w:cs="Times New Roman"/>
          <w:sz w:val="24"/>
          <w:szCs w:val="24"/>
        </w:rPr>
        <w:t>deas.</w:t>
      </w:r>
      <w:r w:rsidRPr="009B18B6">
        <w:rPr>
          <w:rFonts w:ascii="Times New Roman" w:hAnsi="Times New Roman" w:cs="Times New Roman"/>
          <w:sz w:val="24"/>
          <w:szCs w:val="24"/>
        </w:rPr>
        <w:t xml:space="preserve"> </w:t>
      </w:r>
      <w:r w:rsidR="007D6779" w:rsidRPr="009B18B6">
        <w:rPr>
          <w:rFonts w:ascii="Times New Roman" w:hAnsi="Times New Roman" w:cs="Times New Roman"/>
          <w:i/>
          <w:iCs/>
          <w:sz w:val="24"/>
          <w:szCs w:val="24"/>
        </w:rPr>
        <w:t>Behavioral and Brain Sciences</w:t>
      </w:r>
      <w:r w:rsidR="007D6779" w:rsidRPr="009B18B6">
        <w:rPr>
          <w:rFonts w:ascii="Times New Roman" w:hAnsi="Times New Roman" w:cs="Times New Roman"/>
          <w:sz w:val="24"/>
          <w:szCs w:val="24"/>
        </w:rPr>
        <w:t>, 31(59-105).</w:t>
      </w:r>
    </w:p>
    <w:p w14:paraId="483DA5FC" w14:textId="77777777" w:rsidR="007D6779" w:rsidRPr="009B18B6" w:rsidRDefault="007D6779" w:rsidP="006B6BCB">
      <w:pPr>
        <w:widowControl w:val="0"/>
        <w:spacing w:after="0" w:line="276" w:lineRule="auto"/>
        <w:contextualSpacing/>
        <w:outlineLvl w:val="0"/>
        <w:rPr>
          <w:rFonts w:ascii="Times New Roman" w:hAnsi="Times New Roman" w:cs="Times New Roman"/>
          <w:i/>
          <w:iCs/>
          <w:sz w:val="24"/>
          <w:szCs w:val="24"/>
        </w:rPr>
      </w:pPr>
      <w:r w:rsidRPr="009B18B6">
        <w:rPr>
          <w:rFonts w:ascii="Times New Roman" w:hAnsi="Times New Roman" w:cs="Times New Roman"/>
          <w:sz w:val="24"/>
          <w:szCs w:val="24"/>
        </w:rPr>
        <w:t xml:space="preserve">Fisher, H. (1997) Lust, attraction, and attachment in mammalian reproduction. </w:t>
      </w:r>
      <w:r w:rsidRPr="009B18B6">
        <w:rPr>
          <w:rFonts w:ascii="Times New Roman" w:hAnsi="Times New Roman" w:cs="Times New Roman"/>
          <w:i/>
          <w:iCs/>
          <w:sz w:val="24"/>
          <w:szCs w:val="24"/>
        </w:rPr>
        <w:t>Human Nature</w:t>
      </w:r>
    </w:p>
    <w:p w14:paraId="001595F5" w14:textId="279F429D" w:rsidR="007D6779" w:rsidRPr="009B18B6" w:rsidRDefault="001F1A6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i/>
          <w:iCs/>
          <w:sz w:val="24"/>
          <w:szCs w:val="24"/>
        </w:rPr>
        <w:tab/>
      </w:r>
      <w:r w:rsidR="007D6779" w:rsidRPr="009B18B6">
        <w:rPr>
          <w:rFonts w:ascii="Times New Roman" w:hAnsi="Times New Roman" w:cs="Times New Roman"/>
          <w:sz w:val="24"/>
          <w:szCs w:val="24"/>
        </w:rPr>
        <w:t>9(1)23-52.</w:t>
      </w:r>
    </w:p>
    <w:p w14:paraId="7A64C8D8" w14:textId="77777777" w:rsidR="0038745A" w:rsidRPr="009B18B6" w:rsidRDefault="0038745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Gray, C. and Singer, W. (1989) Stimulus-specific neuronal oscillations in orientation columns of</w:t>
      </w:r>
    </w:p>
    <w:p w14:paraId="067D9C84" w14:textId="5395C639" w:rsidR="00CD316E" w:rsidRPr="009B18B6" w:rsidRDefault="0038745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 xml:space="preserve">cat visual cortex, </w:t>
      </w:r>
      <w:r w:rsidRPr="009B18B6">
        <w:rPr>
          <w:rFonts w:ascii="Times New Roman" w:hAnsi="Times New Roman" w:cs="Times New Roman"/>
          <w:i/>
          <w:iCs/>
          <w:sz w:val="24"/>
          <w:szCs w:val="24"/>
        </w:rPr>
        <w:t>PNAS USA</w:t>
      </w:r>
      <w:r w:rsidRPr="009B18B6">
        <w:rPr>
          <w:rFonts w:ascii="Times New Roman" w:hAnsi="Times New Roman" w:cs="Times New Roman"/>
          <w:sz w:val="24"/>
          <w:szCs w:val="24"/>
        </w:rPr>
        <w:t>, 86</w:t>
      </w:r>
      <w:r w:rsidR="004E737F" w:rsidRPr="009B18B6">
        <w:rPr>
          <w:rFonts w:ascii="Times New Roman" w:hAnsi="Times New Roman" w:cs="Times New Roman"/>
          <w:sz w:val="24"/>
          <w:szCs w:val="24"/>
        </w:rPr>
        <w:t>:</w:t>
      </w:r>
      <w:r w:rsidRPr="009B18B6">
        <w:rPr>
          <w:rFonts w:ascii="Times New Roman" w:hAnsi="Times New Roman" w:cs="Times New Roman"/>
          <w:sz w:val="24"/>
          <w:szCs w:val="24"/>
        </w:rPr>
        <w:t>1698-1702.</w:t>
      </w:r>
      <w:r w:rsidR="00CD316E" w:rsidRPr="009B18B6">
        <w:rPr>
          <w:rFonts w:ascii="Times New Roman" w:hAnsi="Times New Roman" w:cs="Times New Roman"/>
          <w:sz w:val="24"/>
          <w:szCs w:val="24"/>
        </w:rPr>
        <w:t>https://doi.org/10.3389/fpsyg.2023.1029715</w:t>
      </w:r>
    </w:p>
    <w:p w14:paraId="1BEA1C44" w14:textId="77777777" w:rsidR="00CD316E" w:rsidRPr="009B18B6" w:rsidRDefault="00CD316E" w:rsidP="006B6BCB">
      <w:pPr>
        <w:widowControl w:val="0"/>
        <w:spacing w:after="0" w:line="276" w:lineRule="auto"/>
        <w:contextualSpacing/>
        <w:outlineLvl w:val="0"/>
        <w:rPr>
          <w:rFonts w:ascii="Times New Roman" w:hAnsi="Times New Roman" w:cs="Times New Roman"/>
          <w:i/>
          <w:iCs/>
          <w:sz w:val="24"/>
          <w:szCs w:val="24"/>
        </w:rPr>
      </w:pPr>
      <w:r w:rsidRPr="009B18B6">
        <w:rPr>
          <w:rFonts w:ascii="Times New Roman" w:hAnsi="Times New Roman" w:cs="Times New Roman"/>
          <w:sz w:val="24"/>
          <w:szCs w:val="24"/>
        </w:rPr>
        <w:t xml:space="preserve">Hurlbert, A. (2003) Colour Vision: Primary Visual Cortex Shows Its Influence. </w:t>
      </w:r>
      <w:r w:rsidRPr="009B18B6">
        <w:rPr>
          <w:rFonts w:ascii="Times New Roman" w:hAnsi="Times New Roman" w:cs="Times New Roman"/>
          <w:i/>
          <w:iCs/>
          <w:sz w:val="24"/>
          <w:szCs w:val="24"/>
        </w:rPr>
        <w:t>Current Biology,</w:t>
      </w:r>
    </w:p>
    <w:p w14:paraId="57269093" w14:textId="7C9551A3" w:rsidR="007D6779" w:rsidRPr="009B18B6" w:rsidRDefault="00CD316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i/>
          <w:iCs/>
          <w:sz w:val="24"/>
          <w:szCs w:val="24"/>
        </w:rPr>
        <w:tab/>
        <w:t>Vol.13</w:t>
      </w:r>
      <w:r w:rsidRPr="009B18B6">
        <w:rPr>
          <w:rFonts w:ascii="Times New Roman" w:hAnsi="Times New Roman" w:cs="Times New Roman"/>
          <w:sz w:val="24"/>
          <w:szCs w:val="24"/>
        </w:rPr>
        <w:t>,R270–R272</w:t>
      </w:r>
      <w:r w:rsidR="007167C0" w:rsidRPr="009B18B6">
        <w:rPr>
          <w:rFonts w:ascii="Times New Roman" w:hAnsi="Times New Roman" w:cs="Times New Roman"/>
          <w:sz w:val="24"/>
          <w:szCs w:val="24"/>
        </w:rPr>
        <w:t>.</w:t>
      </w:r>
      <w:r w:rsidRPr="009B18B6">
        <w:rPr>
          <w:rFonts w:ascii="Times New Roman" w:hAnsi="Times New Roman" w:cs="Times New Roman"/>
          <w:sz w:val="24"/>
          <w:szCs w:val="24"/>
        </w:rPr>
        <w:t>DOI 10.1016/S0960-9822(03)00198-2.</w:t>
      </w:r>
      <w:r w:rsidR="007167C0" w:rsidRPr="009B18B6">
        <w:rPr>
          <w:rFonts w:ascii="Times New Roman" w:hAnsi="Times New Roman" w:cs="Times New Roman"/>
          <w:sz w:val="24"/>
          <w:szCs w:val="24"/>
        </w:rPr>
        <w:t xml:space="preserve"> Elsevier Science Ltd.</w:t>
      </w:r>
    </w:p>
    <w:p w14:paraId="7D85368F" w14:textId="438F6B2E" w:rsidR="007D6779" w:rsidRPr="009B18B6" w:rsidRDefault="000B0BD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xxxx</w:t>
      </w:r>
      <w:r w:rsidR="007D6779" w:rsidRPr="009B18B6">
        <w:rPr>
          <w:rFonts w:ascii="Times New Roman" w:hAnsi="Times New Roman" w:cs="Times New Roman"/>
          <w:sz w:val="24"/>
          <w:szCs w:val="24"/>
        </w:rPr>
        <w:t xml:space="preserve"> &amp; </w:t>
      </w:r>
      <w:r w:rsidRPr="009B18B6">
        <w:rPr>
          <w:rFonts w:ascii="Times New Roman" w:hAnsi="Times New Roman" w:cs="Times New Roman"/>
          <w:sz w:val="24"/>
          <w:szCs w:val="24"/>
        </w:rPr>
        <w:t>xxxxx</w:t>
      </w:r>
      <w:r w:rsidR="007D6779" w:rsidRPr="009B18B6">
        <w:rPr>
          <w:rFonts w:ascii="Times New Roman" w:hAnsi="Times New Roman" w:cs="Times New Roman"/>
          <w:sz w:val="24"/>
          <w:szCs w:val="24"/>
        </w:rPr>
        <w:t xml:space="preserve"> (2023) Fields or firings? Comparing the spike code and the electromagnetic</w:t>
      </w:r>
    </w:p>
    <w:p w14:paraId="486F3ACF" w14:textId="652AB4B4" w:rsidR="007D6779" w:rsidRPr="009B18B6" w:rsidRDefault="0085353C"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field hypothesis. </w:t>
      </w:r>
      <w:r w:rsidR="007D6779" w:rsidRPr="009B18B6">
        <w:rPr>
          <w:rFonts w:ascii="Times New Roman" w:hAnsi="Times New Roman" w:cs="Times New Roman"/>
          <w:i/>
          <w:iCs/>
          <w:sz w:val="24"/>
          <w:szCs w:val="24"/>
        </w:rPr>
        <w:t>Front. Psychol.</w:t>
      </w:r>
      <w:r w:rsidR="007D6779" w:rsidRPr="009B18B6">
        <w:rPr>
          <w:rFonts w:ascii="Times New Roman" w:hAnsi="Times New Roman" w:cs="Times New Roman"/>
          <w:sz w:val="24"/>
          <w:szCs w:val="24"/>
        </w:rPr>
        <w:t>, 20Vol</w:t>
      </w:r>
      <w:r w:rsidR="00921E9A" w:rsidRPr="009B18B6">
        <w:rPr>
          <w:rFonts w:ascii="Times New Roman" w:hAnsi="Times New Roman" w:cs="Times New Roman"/>
          <w:sz w:val="24"/>
          <w:szCs w:val="24"/>
        </w:rPr>
        <w:t>.</w:t>
      </w:r>
      <w:r w:rsidR="007D6779" w:rsidRPr="009B18B6">
        <w:rPr>
          <w:rFonts w:ascii="Times New Roman" w:hAnsi="Times New Roman" w:cs="Times New Roman"/>
          <w:sz w:val="24"/>
          <w:szCs w:val="24"/>
        </w:rPr>
        <w:t>14 – 2023.</w:t>
      </w:r>
    </w:p>
    <w:p w14:paraId="6E30056B" w14:textId="22D903BF" w:rsidR="007D6779" w:rsidRPr="009B18B6" w:rsidRDefault="00E52384"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Xxxxx</w:t>
      </w:r>
      <w:r w:rsidR="007D6779" w:rsidRPr="009B18B6">
        <w:rPr>
          <w:rFonts w:ascii="Times New Roman" w:hAnsi="Times New Roman" w:cs="Times New Roman"/>
          <w:sz w:val="24"/>
          <w:szCs w:val="24"/>
        </w:rPr>
        <w:t xml:space="preserve">, M. (2019) Growing Evidence that Perceptual Qualia are Neuroelectrical Not </w:t>
      </w:r>
    </w:p>
    <w:p w14:paraId="434CBB21" w14:textId="6E12E010" w:rsidR="007D6779" w:rsidRPr="009B18B6" w:rsidRDefault="00524D1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Computational, </w:t>
      </w:r>
      <w:r w:rsidR="007D6779" w:rsidRPr="009B18B6">
        <w:rPr>
          <w:rFonts w:ascii="Times New Roman" w:hAnsi="Times New Roman" w:cs="Times New Roman"/>
          <w:i/>
          <w:iCs/>
          <w:sz w:val="24"/>
          <w:szCs w:val="24"/>
        </w:rPr>
        <w:t>Journal of Consciousness Studies</w:t>
      </w:r>
      <w:r w:rsidR="007D6779" w:rsidRPr="009B18B6">
        <w:rPr>
          <w:rFonts w:ascii="Times New Roman" w:hAnsi="Times New Roman" w:cs="Times New Roman"/>
          <w:sz w:val="24"/>
          <w:szCs w:val="24"/>
        </w:rPr>
        <w:t>, 26(5-6):89-116.</w:t>
      </w:r>
    </w:p>
    <w:p w14:paraId="498989A8" w14:textId="58B031D7" w:rsidR="00DB6153" w:rsidRPr="009B18B6" w:rsidRDefault="00E52384" w:rsidP="006B6BCB">
      <w:pPr>
        <w:widowControl w:val="0"/>
        <w:spacing w:after="0" w:line="276" w:lineRule="auto"/>
        <w:contextualSpacing/>
        <w:outlineLvl w:val="0"/>
        <w:rPr>
          <w:rFonts w:ascii="Times New Roman" w:hAnsi="Times New Roman" w:cs="Times New Roman"/>
          <w:i/>
          <w:iCs/>
          <w:sz w:val="24"/>
          <w:szCs w:val="24"/>
        </w:rPr>
      </w:pPr>
      <w:r w:rsidRPr="009B18B6">
        <w:rPr>
          <w:rFonts w:ascii="Times New Roman" w:hAnsi="Times New Roman" w:cs="Times New Roman"/>
          <w:sz w:val="24"/>
          <w:szCs w:val="24"/>
        </w:rPr>
        <w:t>Xxxxx</w:t>
      </w:r>
      <w:r w:rsidR="00B959D2" w:rsidRPr="009B18B6">
        <w:rPr>
          <w:rFonts w:ascii="Times New Roman" w:hAnsi="Times New Roman" w:cs="Times New Roman"/>
          <w:sz w:val="24"/>
          <w:szCs w:val="24"/>
        </w:rPr>
        <w:t xml:space="preserve">, M. (2024) A Simple, Testable Mind–Body Solution? </w:t>
      </w:r>
      <w:r w:rsidR="00B959D2" w:rsidRPr="009B18B6">
        <w:rPr>
          <w:rFonts w:ascii="Times New Roman" w:hAnsi="Times New Roman" w:cs="Times New Roman"/>
          <w:i/>
          <w:iCs/>
          <w:sz w:val="24"/>
          <w:szCs w:val="24"/>
        </w:rPr>
        <w:t>Journal of Consciousness Studies</w:t>
      </w:r>
    </w:p>
    <w:p w14:paraId="71B3B222" w14:textId="188E7802" w:rsidR="007D6779" w:rsidRPr="009B18B6" w:rsidRDefault="00DB6153"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i/>
          <w:iCs/>
          <w:sz w:val="24"/>
          <w:szCs w:val="24"/>
        </w:rPr>
        <w:tab/>
      </w:r>
      <w:r w:rsidR="00B959D2" w:rsidRPr="009B18B6">
        <w:rPr>
          <w:rFonts w:ascii="Times New Roman" w:hAnsi="Times New Roman" w:cs="Times New Roman"/>
          <w:sz w:val="24"/>
          <w:szCs w:val="24"/>
        </w:rPr>
        <w:t>31(1):51-75</w:t>
      </w:r>
      <w:r w:rsidR="009E5458" w:rsidRPr="009B18B6">
        <w:rPr>
          <w:rFonts w:ascii="Times New Roman" w:hAnsi="Times New Roman" w:cs="Times New Roman"/>
          <w:sz w:val="24"/>
          <w:szCs w:val="24"/>
        </w:rPr>
        <w:t>.</w:t>
      </w:r>
    </w:p>
    <w:p w14:paraId="15C5B7B1" w14:textId="4BC561A8" w:rsidR="007D6779" w:rsidRPr="009B18B6" w:rsidRDefault="00E52384"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Xxxxx</w:t>
      </w:r>
      <w:r w:rsidR="007D6779" w:rsidRPr="009B18B6">
        <w:rPr>
          <w:rFonts w:ascii="Times New Roman" w:hAnsi="Times New Roman" w:cs="Times New Roman"/>
          <w:sz w:val="24"/>
          <w:szCs w:val="24"/>
        </w:rPr>
        <w:t>, M &amp; Hunt, T. (2023) Electromagnetic-field theories of qualia: can they improve upon</w:t>
      </w:r>
    </w:p>
    <w:p w14:paraId="56FC9E7E" w14:textId="2D21359F" w:rsidR="00D76646" w:rsidRPr="009B18B6" w:rsidRDefault="00D76646"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standard neuroscience? </w:t>
      </w:r>
      <w:r w:rsidR="007D6779" w:rsidRPr="009B18B6">
        <w:rPr>
          <w:rFonts w:ascii="Times New Roman" w:hAnsi="Times New Roman" w:cs="Times New Roman"/>
          <w:i/>
          <w:iCs/>
          <w:sz w:val="24"/>
          <w:szCs w:val="24"/>
        </w:rPr>
        <w:t>Front Psychol</w:t>
      </w:r>
      <w:r w:rsidR="007D6779" w:rsidRPr="009B18B6">
        <w:rPr>
          <w:rFonts w:ascii="Times New Roman" w:hAnsi="Times New Roman" w:cs="Times New Roman"/>
          <w:sz w:val="24"/>
          <w:szCs w:val="24"/>
        </w:rPr>
        <w:t>. 14:1015967.doi:10.3389/fpsyg.2023.1015967</w:t>
      </w:r>
      <w:r w:rsidR="009350C9" w:rsidRPr="009B18B6">
        <w:rPr>
          <w:rFonts w:ascii="Times New Roman" w:hAnsi="Times New Roman" w:cs="Times New Roman"/>
          <w:sz w:val="24"/>
          <w:szCs w:val="24"/>
        </w:rPr>
        <w:t>.</w:t>
      </w:r>
    </w:p>
    <w:p w14:paraId="44665EC1" w14:textId="4FBA1945" w:rsidR="007D6779" w:rsidRPr="009B18B6" w:rsidRDefault="00D76646"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https://www.frontiersin.org/articles/10.3389/fpsyg.2023.1015967/full</w:t>
      </w:r>
    </w:p>
    <w:p w14:paraId="264DEA88" w14:textId="489BBC1D"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Koch, C.</w:t>
      </w:r>
      <w:r w:rsidR="00B972D0" w:rsidRPr="009B18B6">
        <w:rPr>
          <w:rFonts w:ascii="Times New Roman" w:hAnsi="Times New Roman" w:cs="Times New Roman"/>
          <w:sz w:val="24"/>
          <w:szCs w:val="24"/>
        </w:rPr>
        <w:t>;</w:t>
      </w:r>
      <w:r w:rsidRPr="009B18B6">
        <w:rPr>
          <w:rFonts w:ascii="Times New Roman" w:hAnsi="Times New Roman" w:cs="Times New Roman"/>
          <w:sz w:val="24"/>
          <w:szCs w:val="24"/>
        </w:rPr>
        <w:t xml:space="preserve"> Massimini, M.</w:t>
      </w:r>
      <w:r w:rsidR="00B972D0" w:rsidRPr="009B18B6">
        <w:rPr>
          <w:rFonts w:ascii="Times New Roman" w:hAnsi="Times New Roman" w:cs="Times New Roman"/>
          <w:sz w:val="24"/>
          <w:szCs w:val="24"/>
        </w:rPr>
        <w:t>;</w:t>
      </w:r>
      <w:r w:rsidRPr="009B18B6">
        <w:rPr>
          <w:rFonts w:ascii="Times New Roman" w:hAnsi="Times New Roman" w:cs="Times New Roman"/>
          <w:sz w:val="24"/>
          <w:szCs w:val="24"/>
        </w:rPr>
        <w:t xml:space="preserve"> Boly, M.</w:t>
      </w:r>
      <w:r w:rsidR="00B972D0" w:rsidRPr="009B18B6">
        <w:rPr>
          <w:rFonts w:ascii="Times New Roman" w:hAnsi="Times New Roman" w:cs="Times New Roman"/>
          <w:sz w:val="24"/>
          <w:szCs w:val="24"/>
        </w:rPr>
        <w:t>;</w:t>
      </w:r>
      <w:r w:rsidRPr="009B18B6">
        <w:rPr>
          <w:rFonts w:ascii="Times New Roman" w:hAnsi="Times New Roman" w:cs="Times New Roman"/>
          <w:sz w:val="24"/>
          <w:szCs w:val="24"/>
        </w:rPr>
        <w:t xml:space="preserve"> and Tononi, G. (2016). Neural correlates of consciousness:</w:t>
      </w:r>
    </w:p>
    <w:p w14:paraId="162B23C6" w14:textId="23C8D099" w:rsidR="007D6779" w:rsidRPr="009B18B6" w:rsidRDefault="00B972D0"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progress and problems. </w:t>
      </w:r>
      <w:r w:rsidR="007D6779" w:rsidRPr="009B18B6">
        <w:rPr>
          <w:rFonts w:ascii="Times New Roman" w:hAnsi="Times New Roman" w:cs="Times New Roman"/>
          <w:i/>
          <w:iCs/>
          <w:sz w:val="24"/>
          <w:szCs w:val="24"/>
        </w:rPr>
        <w:t>Nature Reviews Neuroscience</w:t>
      </w:r>
      <w:r w:rsidR="007D6779" w:rsidRPr="009B18B6">
        <w:rPr>
          <w:rFonts w:ascii="Times New Roman" w:hAnsi="Times New Roman" w:cs="Times New Roman"/>
          <w:sz w:val="24"/>
          <w:szCs w:val="24"/>
        </w:rPr>
        <w:t>, 17,307-321.</w:t>
      </w:r>
    </w:p>
    <w:p w14:paraId="10081788" w14:textId="77777777" w:rsidR="007D6779" w:rsidRPr="009B18B6" w:rsidRDefault="007D6779" w:rsidP="006B6BCB">
      <w:pPr>
        <w:widowControl w:val="0"/>
        <w:spacing w:after="0" w:line="276" w:lineRule="auto"/>
        <w:contextualSpacing/>
        <w:outlineLvl w:val="0"/>
        <w:rPr>
          <w:rFonts w:ascii="Times New Roman" w:hAnsi="Times New Roman" w:cs="Times New Roman"/>
          <w:i/>
          <w:iCs/>
          <w:sz w:val="24"/>
          <w:szCs w:val="24"/>
        </w:rPr>
      </w:pPr>
      <w:r w:rsidRPr="009B18B6">
        <w:rPr>
          <w:rFonts w:ascii="Times New Roman" w:hAnsi="Times New Roman" w:cs="Times New Roman"/>
          <w:sz w:val="24"/>
          <w:szCs w:val="24"/>
        </w:rPr>
        <w:t xml:space="preserve">Koch (2019) </w:t>
      </w:r>
      <w:r w:rsidRPr="009B18B6">
        <w:rPr>
          <w:rFonts w:ascii="Times New Roman" w:hAnsi="Times New Roman" w:cs="Times New Roman"/>
          <w:i/>
          <w:iCs/>
          <w:sz w:val="24"/>
          <w:szCs w:val="24"/>
        </w:rPr>
        <w:t>The Feeling of Life Itself—Why Consciousness is Widespread but Can’t be</w:t>
      </w:r>
    </w:p>
    <w:p w14:paraId="217B8384" w14:textId="51146D04" w:rsidR="007D6779" w:rsidRPr="009B18B6" w:rsidRDefault="00AB0BB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i/>
          <w:iCs/>
          <w:sz w:val="24"/>
          <w:szCs w:val="24"/>
        </w:rPr>
        <w:tab/>
      </w:r>
      <w:r w:rsidR="007D6779" w:rsidRPr="009B18B6">
        <w:rPr>
          <w:rFonts w:ascii="Times New Roman" w:hAnsi="Times New Roman" w:cs="Times New Roman"/>
          <w:i/>
          <w:iCs/>
          <w:sz w:val="24"/>
          <w:szCs w:val="24"/>
        </w:rPr>
        <w:t>Computed</w:t>
      </w:r>
      <w:r w:rsidR="007D6779" w:rsidRPr="009B18B6">
        <w:rPr>
          <w:rFonts w:ascii="Times New Roman" w:hAnsi="Times New Roman" w:cs="Times New Roman"/>
          <w:sz w:val="24"/>
          <w:szCs w:val="24"/>
        </w:rPr>
        <w:t>, MIT Press (Cambridge).</w:t>
      </w:r>
    </w:p>
    <w:p w14:paraId="1A7120E5"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Lamme, V (2018) Challenges for theories of consciousness: seeing or knowing, the missing</w:t>
      </w:r>
    </w:p>
    <w:p w14:paraId="01079EAD" w14:textId="69F74656" w:rsidR="007D6779" w:rsidRPr="009B18B6" w:rsidRDefault="00AB0BB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ingredient and how to deal with panpsychism. </w:t>
      </w:r>
      <w:r w:rsidR="007D6779" w:rsidRPr="009B18B6">
        <w:rPr>
          <w:rFonts w:ascii="Times New Roman" w:hAnsi="Times New Roman" w:cs="Times New Roman"/>
          <w:i/>
          <w:iCs/>
          <w:sz w:val="24"/>
          <w:szCs w:val="24"/>
        </w:rPr>
        <w:t>Phil Trans. R. Soc</w:t>
      </w:r>
      <w:r w:rsidR="007D6779" w:rsidRPr="009B18B6">
        <w:rPr>
          <w:rFonts w:ascii="Times New Roman" w:hAnsi="Times New Roman" w:cs="Times New Roman"/>
          <w:sz w:val="24"/>
          <w:szCs w:val="24"/>
        </w:rPr>
        <w:t>. B 373:20170344.</w:t>
      </w:r>
    </w:p>
    <w:p w14:paraId="1C5F1024" w14:textId="53849524" w:rsidR="007D6779" w:rsidRPr="009B18B6" w:rsidRDefault="00AB0BB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http://dx.doi.org/10.1098/rstb.2017.0344</w:t>
      </w:r>
    </w:p>
    <w:p w14:paraId="77DF9D51" w14:textId="77777777" w:rsidR="00BC7CF4"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Lamme, V. (2020) Visual Functions Generating Conscious Seeing. </w:t>
      </w:r>
      <w:r w:rsidRPr="009B18B6">
        <w:rPr>
          <w:rFonts w:ascii="Times New Roman" w:hAnsi="Times New Roman" w:cs="Times New Roman"/>
          <w:i/>
          <w:iCs/>
          <w:sz w:val="24"/>
          <w:szCs w:val="24"/>
        </w:rPr>
        <w:t>Frontiers in Psychology</w:t>
      </w:r>
      <w:r w:rsidRPr="009B18B6">
        <w:rPr>
          <w:rFonts w:ascii="Times New Roman" w:hAnsi="Times New Roman" w:cs="Times New Roman"/>
          <w:sz w:val="24"/>
          <w:szCs w:val="24"/>
        </w:rPr>
        <w:t>.</w:t>
      </w:r>
    </w:p>
    <w:p w14:paraId="09110639" w14:textId="36927F0F" w:rsidR="007D6779" w:rsidRPr="009B18B6" w:rsidRDefault="00BC7CF4"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Vol</w:t>
      </w:r>
      <w:r w:rsidRPr="009B18B6">
        <w:rPr>
          <w:rFonts w:ascii="Times New Roman" w:hAnsi="Times New Roman" w:cs="Times New Roman"/>
          <w:sz w:val="24"/>
          <w:szCs w:val="24"/>
        </w:rPr>
        <w:t>.</w:t>
      </w:r>
      <w:r w:rsidR="007D6779" w:rsidRPr="009B18B6">
        <w:rPr>
          <w:rFonts w:ascii="Times New Roman" w:hAnsi="Times New Roman" w:cs="Times New Roman"/>
          <w:sz w:val="24"/>
          <w:szCs w:val="24"/>
        </w:rPr>
        <w:t>11(83). doi: 10.3389/fpsyg.2020.00083</w:t>
      </w:r>
      <w:r w:rsidR="009350C9" w:rsidRPr="009B18B6">
        <w:rPr>
          <w:rFonts w:ascii="Times New Roman" w:hAnsi="Times New Roman" w:cs="Times New Roman"/>
          <w:sz w:val="24"/>
          <w:szCs w:val="24"/>
        </w:rPr>
        <w:t>.</w:t>
      </w:r>
    </w:p>
    <w:p w14:paraId="20DE7700" w14:textId="37D704D2" w:rsidR="00F2531A" w:rsidRPr="009B18B6" w:rsidRDefault="00F2531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Le Chang, S. </w:t>
      </w:r>
      <w:r w:rsidR="001D1887" w:rsidRPr="009B18B6">
        <w:rPr>
          <w:rFonts w:ascii="Times New Roman" w:hAnsi="Times New Roman" w:cs="Times New Roman"/>
          <w:sz w:val="24"/>
          <w:szCs w:val="24"/>
        </w:rPr>
        <w:t>&amp;</w:t>
      </w:r>
      <w:r w:rsidRPr="009B18B6">
        <w:rPr>
          <w:rFonts w:ascii="Times New Roman" w:hAnsi="Times New Roman" w:cs="Times New Roman"/>
          <w:sz w:val="24"/>
          <w:szCs w:val="24"/>
        </w:rPr>
        <w:t xml:space="preserve"> Tsao, D. (2017) The code for facial identity in the primate brain, Cell, </w:t>
      </w:r>
    </w:p>
    <w:p w14:paraId="6A75FF46" w14:textId="30FBE20F" w:rsidR="00F2531A" w:rsidRPr="009B18B6" w:rsidRDefault="00F2531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169(6):</w:t>
      </w:r>
      <w:r w:rsidR="001D1887" w:rsidRPr="009B18B6">
        <w:rPr>
          <w:rFonts w:ascii="Times New Roman" w:hAnsi="Times New Roman" w:cs="Times New Roman"/>
          <w:sz w:val="24"/>
          <w:szCs w:val="24"/>
        </w:rPr>
        <w:t>W</w:t>
      </w:r>
      <w:r w:rsidRPr="009B18B6">
        <w:rPr>
          <w:rFonts w:ascii="Times New Roman" w:hAnsi="Times New Roman" w:cs="Times New Roman"/>
          <w:sz w:val="24"/>
          <w:szCs w:val="24"/>
        </w:rPr>
        <w:t>1013–1028.</w:t>
      </w:r>
    </w:p>
    <w:p w14:paraId="3BEBAF84" w14:textId="77777777" w:rsidR="00373B53"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Lebrecht, S., &amp; Tarr, M. J. (2008). Achromatopsia. In </w:t>
      </w:r>
      <w:r w:rsidRPr="009B18B6">
        <w:rPr>
          <w:rFonts w:ascii="Times New Roman" w:hAnsi="Times New Roman" w:cs="Times New Roman"/>
          <w:i/>
          <w:iCs/>
          <w:sz w:val="24"/>
          <w:szCs w:val="24"/>
        </w:rPr>
        <w:t>Encyclopedia of Clinical Neuropsychology</w:t>
      </w:r>
    </w:p>
    <w:p w14:paraId="6D2879EE" w14:textId="28DB45A7" w:rsidR="007D6779" w:rsidRPr="009B18B6" w:rsidRDefault="00373B53"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pp.18–19). </w:t>
      </w:r>
      <w:r w:rsidR="00D742E3" w:rsidRPr="009B18B6">
        <w:rPr>
          <w:rFonts w:ascii="Times New Roman" w:hAnsi="Times New Roman" w:cs="Times New Roman"/>
          <w:sz w:val="24"/>
          <w:szCs w:val="24"/>
        </w:rPr>
        <w:t>Springer</w:t>
      </w:r>
      <w:r w:rsidR="00446EDA" w:rsidRPr="009B18B6">
        <w:rPr>
          <w:rFonts w:ascii="Times New Roman" w:hAnsi="Times New Roman" w:cs="Times New Roman"/>
          <w:sz w:val="24"/>
          <w:szCs w:val="24"/>
        </w:rPr>
        <w:t xml:space="preserve">. </w:t>
      </w:r>
      <w:r w:rsidR="005B17EF" w:rsidRPr="009B18B6">
        <w:rPr>
          <w:rFonts w:ascii="Times New Roman" w:hAnsi="Times New Roman" w:cs="Times New Roman"/>
          <w:sz w:val="24"/>
          <w:szCs w:val="24"/>
        </w:rPr>
        <w:t>https://doi.org/10.1007/978-3-319-56782-2_1341-2</w:t>
      </w:r>
      <w:r w:rsidR="009350C9" w:rsidRPr="009B18B6">
        <w:rPr>
          <w:rFonts w:ascii="Times New Roman" w:hAnsi="Times New Roman" w:cs="Times New Roman"/>
          <w:sz w:val="24"/>
          <w:szCs w:val="24"/>
        </w:rPr>
        <w:t>.</w:t>
      </w:r>
    </w:p>
    <w:p w14:paraId="44DA9104" w14:textId="0134EC04"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Levine, J. 1983. “Mater</w:t>
      </w:r>
      <w:r w:rsidR="00E00A7C" w:rsidRPr="009B18B6">
        <w:rPr>
          <w:rFonts w:ascii="Times New Roman" w:hAnsi="Times New Roman" w:cs="Times New Roman"/>
          <w:sz w:val="24"/>
          <w:szCs w:val="24"/>
        </w:rPr>
        <w:softHyphen/>
      </w:r>
      <w:r w:rsidR="00E00A7C" w:rsidRPr="009B18B6">
        <w:rPr>
          <w:rFonts w:ascii="Times New Roman" w:hAnsi="Times New Roman" w:cs="Times New Roman"/>
          <w:sz w:val="24"/>
          <w:szCs w:val="24"/>
        </w:rPr>
        <w:softHyphen/>
      </w:r>
      <w:r w:rsidR="00E00A7C" w:rsidRPr="009B18B6">
        <w:rPr>
          <w:rFonts w:ascii="Times New Roman" w:hAnsi="Times New Roman" w:cs="Times New Roman"/>
          <w:sz w:val="24"/>
          <w:szCs w:val="24"/>
        </w:rPr>
        <w:softHyphen/>
      </w:r>
      <w:r w:rsidRPr="009B18B6">
        <w:rPr>
          <w:rFonts w:ascii="Times New Roman" w:hAnsi="Times New Roman" w:cs="Times New Roman"/>
          <w:sz w:val="24"/>
          <w:szCs w:val="24"/>
        </w:rPr>
        <w:t xml:space="preserve">ialism and qualia: the explanatory gap”. </w:t>
      </w:r>
      <w:r w:rsidRPr="009B18B6">
        <w:rPr>
          <w:rFonts w:ascii="Times New Roman" w:hAnsi="Times New Roman" w:cs="Times New Roman"/>
          <w:i/>
          <w:iCs/>
          <w:sz w:val="24"/>
          <w:szCs w:val="24"/>
        </w:rPr>
        <w:t>Pacific Philosophical Quarterly</w:t>
      </w:r>
      <w:r w:rsidRPr="009B18B6">
        <w:rPr>
          <w:rFonts w:ascii="Times New Roman" w:hAnsi="Times New Roman" w:cs="Times New Roman"/>
          <w:sz w:val="24"/>
          <w:szCs w:val="24"/>
        </w:rPr>
        <w:t>,</w:t>
      </w:r>
    </w:p>
    <w:p w14:paraId="0FFA17C1" w14:textId="54074943" w:rsidR="007D6779" w:rsidRPr="009B18B6" w:rsidRDefault="00C24F7B"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64:354–361</w:t>
      </w:r>
      <w:r w:rsidR="009350C9" w:rsidRPr="009B18B6">
        <w:rPr>
          <w:rFonts w:ascii="Times New Roman" w:hAnsi="Times New Roman" w:cs="Times New Roman"/>
          <w:sz w:val="24"/>
          <w:szCs w:val="24"/>
        </w:rPr>
        <w:t>.</w:t>
      </w:r>
    </w:p>
    <w:p w14:paraId="086DFDAA"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Libet, B. (1993). </w:t>
      </w:r>
      <w:r w:rsidRPr="009B18B6">
        <w:rPr>
          <w:rFonts w:ascii="Times New Roman" w:hAnsi="Times New Roman" w:cs="Times New Roman"/>
          <w:i/>
          <w:iCs/>
          <w:sz w:val="24"/>
          <w:szCs w:val="24"/>
        </w:rPr>
        <w:t>Neurophysiology of consciousness</w:t>
      </w:r>
      <w:r w:rsidRPr="009B18B6">
        <w:rPr>
          <w:rFonts w:ascii="Times New Roman" w:hAnsi="Times New Roman" w:cs="Times New Roman"/>
          <w:sz w:val="24"/>
          <w:szCs w:val="24"/>
        </w:rPr>
        <w:t>. Boston: Birkhauser.</w:t>
      </w:r>
    </w:p>
    <w:p w14:paraId="69A037A9" w14:textId="77777777" w:rsidR="00576413" w:rsidRPr="009B18B6" w:rsidRDefault="005F6030"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Mancuso, K</w:t>
      </w:r>
      <w:r w:rsidR="00576413" w:rsidRPr="009B18B6">
        <w:rPr>
          <w:rFonts w:ascii="Times New Roman" w:hAnsi="Times New Roman" w:cs="Times New Roman"/>
          <w:sz w:val="24"/>
          <w:szCs w:val="24"/>
        </w:rPr>
        <w:t>; Hauswirth, W.; Li, Q.; Connor, T.; Kuchenbecker, J.; Mauck, M.; Neitz, J.; Neitz,</w:t>
      </w:r>
    </w:p>
    <w:p w14:paraId="644B7B21" w14:textId="5E75A996" w:rsidR="00576413" w:rsidRPr="009B18B6" w:rsidRDefault="00576413"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M.</w:t>
      </w:r>
      <w:r w:rsidR="005F6030" w:rsidRPr="009B18B6">
        <w:rPr>
          <w:rFonts w:ascii="Times New Roman" w:hAnsi="Times New Roman" w:cs="Times New Roman"/>
          <w:sz w:val="24"/>
          <w:szCs w:val="24"/>
        </w:rPr>
        <w:t xml:space="preserve"> (2009) ‘Gene therapy for red–green colour blindness i</w:t>
      </w:r>
      <w:r w:rsidR="00E00A7C" w:rsidRPr="009B18B6">
        <w:rPr>
          <w:rFonts w:ascii="Times New Roman" w:hAnsi="Times New Roman" w:cs="Times New Roman"/>
          <w:sz w:val="24"/>
          <w:szCs w:val="24"/>
        </w:rPr>
        <w:softHyphen/>
      </w:r>
      <w:r w:rsidR="00E00A7C" w:rsidRPr="009B18B6">
        <w:rPr>
          <w:rFonts w:ascii="Times New Roman" w:hAnsi="Times New Roman" w:cs="Times New Roman"/>
          <w:sz w:val="24"/>
          <w:szCs w:val="24"/>
        </w:rPr>
        <w:softHyphen/>
      </w:r>
      <w:r w:rsidR="00E00A7C" w:rsidRPr="009B18B6">
        <w:rPr>
          <w:rFonts w:ascii="Times New Roman" w:hAnsi="Times New Roman" w:cs="Times New Roman"/>
          <w:sz w:val="24"/>
          <w:szCs w:val="24"/>
        </w:rPr>
        <w:softHyphen/>
      </w:r>
      <w:r w:rsidR="005F6030" w:rsidRPr="009B18B6">
        <w:rPr>
          <w:rFonts w:ascii="Times New Roman" w:hAnsi="Times New Roman" w:cs="Times New Roman"/>
          <w:sz w:val="24"/>
          <w:szCs w:val="24"/>
        </w:rPr>
        <w:t>n adult primates’,</w:t>
      </w:r>
      <w:r w:rsidRPr="009B18B6">
        <w:rPr>
          <w:rFonts w:ascii="Times New Roman" w:hAnsi="Times New Roman" w:cs="Times New Roman"/>
          <w:sz w:val="24"/>
          <w:szCs w:val="24"/>
        </w:rPr>
        <w:t xml:space="preserve"> </w:t>
      </w:r>
      <w:r w:rsidR="005F6030" w:rsidRPr="009B18B6">
        <w:rPr>
          <w:rFonts w:ascii="Times New Roman" w:hAnsi="Times New Roman" w:cs="Times New Roman"/>
          <w:sz w:val="24"/>
          <w:szCs w:val="24"/>
        </w:rPr>
        <w:t>Nature,</w:t>
      </w:r>
    </w:p>
    <w:p w14:paraId="7EA91F39" w14:textId="582D4B42" w:rsidR="007D6779" w:rsidRPr="009B18B6" w:rsidRDefault="00576413"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5F6030" w:rsidRPr="009B18B6">
        <w:rPr>
          <w:rFonts w:ascii="Times New Roman" w:hAnsi="Times New Roman" w:cs="Times New Roman"/>
          <w:sz w:val="24"/>
          <w:szCs w:val="24"/>
        </w:rPr>
        <w:t>461,784-788.</w:t>
      </w:r>
    </w:p>
    <w:p w14:paraId="391FBDF3" w14:textId="2B3405E5" w:rsidR="007D6779" w:rsidRPr="009B18B6" w:rsidRDefault="007D6779" w:rsidP="006B6BCB">
      <w:pPr>
        <w:widowControl w:val="0"/>
        <w:spacing w:after="0" w:line="276" w:lineRule="auto"/>
        <w:contextualSpacing/>
        <w:outlineLvl w:val="0"/>
        <w:rPr>
          <w:rFonts w:ascii="Times New Roman" w:hAnsi="Times New Roman" w:cs="Times New Roman"/>
          <w:i/>
          <w:iCs/>
          <w:sz w:val="24"/>
          <w:szCs w:val="24"/>
        </w:rPr>
      </w:pPr>
      <w:r w:rsidRPr="009B18B6">
        <w:rPr>
          <w:rFonts w:ascii="Times New Roman" w:hAnsi="Times New Roman" w:cs="Times New Roman"/>
          <w:sz w:val="24"/>
          <w:szCs w:val="24"/>
        </w:rPr>
        <w:t xml:space="preserve">McFadden, J. (2013), The CEMI field theory: closing the loop, </w:t>
      </w:r>
      <w:r w:rsidRPr="009B18B6">
        <w:rPr>
          <w:rFonts w:ascii="Times New Roman" w:hAnsi="Times New Roman" w:cs="Times New Roman"/>
          <w:i/>
          <w:iCs/>
          <w:sz w:val="24"/>
          <w:szCs w:val="24"/>
        </w:rPr>
        <w:t>Journal of Consciousness</w:t>
      </w:r>
    </w:p>
    <w:p w14:paraId="3634950A" w14:textId="07ED1606" w:rsidR="00E40AFA" w:rsidRPr="009B18B6" w:rsidRDefault="004C5705"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i/>
          <w:iCs/>
          <w:sz w:val="24"/>
          <w:szCs w:val="24"/>
        </w:rPr>
        <w:tab/>
      </w:r>
      <w:r w:rsidR="007D6779" w:rsidRPr="009B18B6">
        <w:rPr>
          <w:rFonts w:ascii="Times New Roman" w:hAnsi="Times New Roman" w:cs="Times New Roman"/>
          <w:i/>
          <w:iCs/>
          <w:sz w:val="24"/>
          <w:szCs w:val="24"/>
        </w:rPr>
        <w:t>Studies</w:t>
      </w:r>
      <w:r w:rsidR="007D6779" w:rsidRPr="009B18B6">
        <w:rPr>
          <w:rFonts w:ascii="Times New Roman" w:hAnsi="Times New Roman" w:cs="Times New Roman"/>
          <w:sz w:val="24"/>
          <w:szCs w:val="24"/>
        </w:rPr>
        <w:t>, 20:1-2;153-168(16).</w:t>
      </w:r>
    </w:p>
    <w:p w14:paraId="49A3D360" w14:textId="77777777" w:rsidR="001C7EBA"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Muller, J. (1835): Handbuch der Physiologie des Menschen für Vorlesungen, Bd. 1, 2nd ed.</w:t>
      </w:r>
    </w:p>
    <w:p w14:paraId="50447104" w14:textId="77777777" w:rsidR="006B7176" w:rsidRPr="009B18B6" w:rsidRDefault="001C7EB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Bonn,</w:t>
      </w:r>
      <w:r w:rsidRPr="009B18B6">
        <w:rPr>
          <w:rFonts w:ascii="Times New Roman" w:hAnsi="Times New Roman" w:cs="Times New Roman"/>
          <w:sz w:val="24"/>
          <w:szCs w:val="24"/>
        </w:rPr>
        <w:t xml:space="preserve"> </w:t>
      </w:r>
      <w:r w:rsidR="007D6779" w:rsidRPr="009B18B6">
        <w:rPr>
          <w:rFonts w:ascii="Times New Roman" w:hAnsi="Times New Roman" w:cs="Times New Roman"/>
          <w:sz w:val="24"/>
          <w:szCs w:val="24"/>
        </w:rPr>
        <w:t>630 Hölscher</w:t>
      </w:r>
      <w:r w:rsidR="009350C9" w:rsidRPr="009B18B6">
        <w:rPr>
          <w:rFonts w:ascii="Times New Roman" w:hAnsi="Times New Roman" w:cs="Times New Roman"/>
          <w:sz w:val="24"/>
          <w:szCs w:val="24"/>
        </w:rPr>
        <w:t>.</w:t>
      </w:r>
      <w:r w:rsidR="006B7176" w:rsidRPr="009B18B6">
        <w:rPr>
          <w:rFonts w:ascii="Times New Roman" w:hAnsi="Times New Roman" w:cs="Times New Roman"/>
          <w:sz w:val="24"/>
          <w:szCs w:val="24"/>
        </w:rPr>
        <w:t xml:space="preserve"> Translated by W. Baly as “Elements of Physiology” (1838) Taylor &amp;</w:t>
      </w:r>
    </w:p>
    <w:p w14:paraId="6B38428E" w14:textId="4C24F8AC" w:rsidR="006B7176" w:rsidRPr="009B18B6" w:rsidRDefault="006B7176"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Watson: London.</w:t>
      </w:r>
    </w:p>
    <w:p w14:paraId="7922AA55" w14:textId="77777777" w:rsidR="00E45EE6"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Neitz</w:t>
      </w:r>
      <w:r w:rsidR="000E1E26" w:rsidRPr="009B18B6">
        <w:rPr>
          <w:rFonts w:ascii="Times New Roman" w:hAnsi="Times New Roman" w:cs="Times New Roman"/>
          <w:sz w:val="24"/>
          <w:szCs w:val="24"/>
        </w:rPr>
        <w:t>,</w:t>
      </w:r>
      <w:r w:rsidRPr="009B18B6">
        <w:rPr>
          <w:rFonts w:ascii="Times New Roman" w:hAnsi="Times New Roman" w:cs="Times New Roman"/>
          <w:sz w:val="24"/>
          <w:szCs w:val="24"/>
        </w:rPr>
        <w:t xml:space="preserve"> J</w:t>
      </w:r>
      <w:r w:rsidR="000E1E26" w:rsidRPr="009B18B6">
        <w:rPr>
          <w:rFonts w:ascii="Times New Roman" w:hAnsi="Times New Roman" w:cs="Times New Roman"/>
          <w:sz w:val="24"/>
          <w:szCs w:val="24"/>
        </w:rPr>
        <w:t>.</w:t>
      </w:r>
      <w:r w:rsidRPr="009B18B6">
        <w:rPr>
          <w:rFonts w:ascii="Times New Roman" w:hAnsi="Times New Roman" w:cs="Times New Roman"/>
          <w:sz w:val="24"/>
          <w:szCs w:val="24"/>
        </w:rPr>
        <w:t xml:space="preserve"> </w:t>
      </w:r>
      <w:r w:rsidR="000E1E26" w:rsidRPr="009B18B6">
        <w:rPr>
          <w:rFonts w:ascii="Times New Roman" w:hAnsi="Times New Roman" w:cs="Times New Roman"/>
          <w:sz w:val="24"/>
          <w:szCs w:val="24"/>
        </w:rPr>
        <w:t>&amp;</w:t>
      </w:r>
      <w:r w:rsidRPr="009B18B6">
        <w:rPr>
          <w:rFonts w:ascii="Times New Roman" w:hAnsi="Times New Roman" w:cs="Times New Roman"/>
          <w:sz w:val="24"/>
          <w:szCs w:val="24"/>
        </w:rPr>
        <w:t xml:space="preserve"> Neitz</w:t>
      </w:r>
      <w:r w:rsidR="000E1E26" w:rsidRPr="009B18B6">
        <w:rPr>
          <w:rFonts w:ascii="Times New Roman" w:hAnsi="Times New Roman" w:cs="Times New Roman"/>
          <w:sz w:val="24"/>
          <w:szCs w:val="24"/>
        </w:rPr>
        <w:t>,</w:t>
      </w:r>
      <w:r w:rsidRPr="009B18B6">
        <w:rPr>
          <w:rFonts w:ascii="Times New Roman" w:hAnsi="Times New Roman" w:cs="Times New Roman"/>
          <w:sz w:val="24"/>
          <w:szCs w:val="24"/>
        </w:rPr>
        <w:t xml:space="preserve"> M</w:t>
      </w:r>
      <w:r w:rsidR="000E1E26" w:rsidRPr="009B18B6">
        <w:rPr>
          <w:rFonts w:ascii="Times New Roman" w:hAnsi="Times New Roman" w:cs="Times New Roman"/>
          <w:sz w:val="24"/>
          <w:szCs w:val="24"/>
        </w:rPr>
        <w:t>.</w:t>
      </w:r>
      <w:r w:rsidRPr="009B18B6">
        <w:rPr>
          <w:rFonts w:ascii="Times New Roman" w:hAnsi="Times New Roman" w:cs="Times New Roman"/>
          <w:sz w:val="24"/>
          <w:szCs w:val="24"/>
        </w:rPr>
        <w:t xml:space="preserve"> (2017) Evolution of the circuitry for conscious color vision in primates</w:t>
      </w:r>
    </w:p>
    <w:p w14:paraId="65D118E9" w14:textId="6733B818" w:rsidR="007D6779" w:rsidRPr="009B18B6" w:rsidRDefault="00E45EE6"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i/>
          <w:iCs/>
          <w:sz w:val="24"/>
          <w:szCs w:val="24"/>
        </w:rPr>
        <w:t>Eye</w:t>
      </w:r>
      <w:r w:rsidR="007D6779" w:rsidRPr="009B18B6">
        <w:rPr>
          <w:rFonts w:ascii="Times New Roman" w:hAnsi="Times New Roman" w:cs="Times New Roman"/>
          <w:sz w:val="24"/>
          <w:szCs w:val="24"/>
        </w:rPr>
        <w:t>,</w:t>
      </w:r>
      <w:r w:rsidR="000E1E26" w:rsidRPr="009B18B6">
        <w:rPr>
          <w:rFonts w:ascii="Times New Roman" w:hAnsi="Times New Roman" w:cs="Times New Roman"/>
          <w:sz w:val="24"/>
          <w:szCs w:val="24"/>
        </w:rPr>
        <w:t xml:space="preserve"> </w:t>
      </w:r>
      <w:r w:rsidR="007D6779" w:rsidRPr="009B18B6">
        <w:rPr>
          <w:rFonts w:ascii="Times New Roman" w:hAnsi="Times New Roman" w:cs="Times New Roman"/>
          <w:sz w:val="24"/>
          <w:szCs w:val="24"/>
        </w:rPr>
        <w:t>31,286–300.</w:t>
      </w:r>
    </w:p>
    <w:p w14:paraId="2B559FD1" w14:textId="77777777" w:rsidR="00786E7B"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Nemrodov, D.; Niemeier, M.; Patel, A.; Nestor, N. (2018) The Neural Dynamics of Facial</w:t>
      </w:r>
    </w:p>
    <w:p w14:paraId="60B72EB3" w14:textId="77777777" w:rsidR="00786E7B" w:rsidRPr="009B18B6" w:rsidRDefault="00786E7B"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Identity</w:t>
      </w:r>
      <w:r w:rsidR="009649BA" w:rsidRPr="009B18B6">
        <w:rPr>
          <w:rFonts w:ascii="Times New Roman" w:hAnsi="Times New Roman" w:cs="Times New Roman"/>
          <w:sz w:val="24"/>
          <w:szCs w:val="24"/>
        </w:rPr>
        <w:t xml:space="preserve"> </w:t>
      </w:r>
      <w:r w:rsidR="007D6779" w:rsidRPr="009B18B6">
        <w:rPr>
          <w:rFonts w:ascii="Times New Roman" w:hAnsi="Times New Roman" w:cs="Times New Roman"/>
          <w:sz w:val="24"/>
          <w:szCs w:val="24"/>
        </w:rPr>
        <w:t>Processing: Insights from EEG-Based Pattern Analysis and Image</w:t>
      </w:r>
    </w:p>
    <w:p w14:paraId="7883E1C7" w14:textId="4289BA2B" w:rsidR="007D6779" w:rsidRPr="009B18B6" w:rsidRDefault="00786E7B"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Reconstruction.</w:t>
      </w:r>
      <w:r w:rsidRPr="009B18B6">
        <w:rPr>
          <w:rFonts w:ascii="Times New Roman" w:hAnsi="Times New Roman" w:cs="Times New Roman"/>
          <w:sz w:val="24"/>
          <w:szCs w:val="24"/>
        </w:rPr>
        <w:t xml:space="preserve"> </w:t>
      </w:r>
      <w:r w:rsidR="007D6779" w:rsidRPr="009B18B6">
        <w:rPr>
          <w:rFonts w:ascii="Times New Roman" w:hAnsi="Times New Roman" w:cs="Times New Roman"/>
          <w:i/>
          <w:iCs/>
          <w:sz w:val="24"/>
          <w:szCs w:val="24"/>
        </w:rPr>
        <w:t>ENeuro</w:t>
      </w:r>
      <w:r w:rsidR="007D6779" w:rsidRPr="009B18B6">
        <w:rPr>
          <w:rFonts w:ascii="Times New Roman" w:hAnsi="Times New Roman" w:cs="Times New Roman"/>
          <w:sz w:val="24"/>
          <w:szCs w:val="24"/>
        </w:rPr>
        <w:t>. DOI:http://dx.doi.org/10.1523/ENEURO.0358-17.2018</w:t>
      </w:r>
      <w:r w:rsidR="009350C9" w:rsidRPr="009B18B6">
        <w:rPr>
          <w:rFonts w:ascii="Times New Roman" w:hAnsi="Times New Roman" w:cs="Times New Roman"/>
          <w:sz w:val="24"/>
          <w:szCs w:val="24"/>
        </w:rPr>
        <w:t>.</w:t>
      </w:r>
    </w:p>
    <w:p w14:paraId="47EC58D3" w14:textId="77777777" w:rsidR="0051364D" w:rsidRPr="009B18B6" w:rsidRDefault="0051364D"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Patterson, S., Mazzaferri, M, Bordt, A., Chang, J., Neitz, M., &amp; Neitz, J. (2019). Connectomic</w:t>
      </w:r>
    </w:p>
    <w:p w14:paraId="656C5334" w14:textId="77777777" w:rsidR="0051364D" w:rsidRPr="009B18B6" w:rsidRDefault="0051364D"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 xml:space="preserve"> Identification and Three-Dimensional Color Tuning of S-OFF Retinal Ganglion Cells.</w:t>
      </w:r>
    </w:p>
    <w:p w14:paraId="7717E498" w14:textId="7CDEA9DB" w:rsidR="0051364D" w:rsidRPr="009B18B6" w:rsidRDefault="0051364D"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t>The Journal of Neuroscience, 39(40),7893–7906.</w:t>
      </w:r>
    </w:p>
    <w:p w14:paraId="35C3BE0E" w14:textId="0CE4B3E9" w:rsidR="00E07BB3"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Pockett, S. (2000), </w:t>
      </w:r>
      <w:r w:rsidRPr="009B18B6">
        <w:rPr>
          <w:rFonts w:ascii="Times New Roman" w:hAnsi="Times New Roman" w:cs="Times New Roman"/>
          <w:i/>
          <w:iCs/>
          <w:sz w:val="24"/>
          <w:szCs w:val="24"/>
        </w:rPr>
        <w:t>The Nature of Consciousness: a Hypothesis</w:t>
      </w:r>
      <w:r w:rsidRPr="009B18B6">
        <w:rPr>
          <w:rFonts w:ascii="Times New Roman" w:hAnsi="Times New Roman" w:cs="Times New Roman"/>
          <w:sz w:val="24"/>
          <w:szCs w:val="24"/>
        </w:rPr>
        <w:t>, (NY: Writers Club Press).</w:t>
      </w:r>
    </w:p>
    <w:p w14:paraId="2C8C1A9D" w14:textId="3E2A09F3"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Rezeanu</w:t>
      </w:r>
      <w:r w:rsidR="0058738D" w:rsidRPr="009B18B6">
        <w:rPr>
          <w:rFonts w:ascii="Times New Roman" w:hAnsi="Times New Roman" w:cs="Times New Roman"/>
          <w:sz w:val="24"/>
          <w:szCs w:val="24"/>
        </w:rPr>
        <w:t>,</w:t>
      </w:r>
      <w:r w:rsidRPr="009B18B6">
        <w:rPr>
          <w:rFonts w:ascii="Times New Roman" w:hAnsi="Times New Roman" w:cs="Times New Roman"/>
          <w:sz w:val="24"/>
          <w:szCs w:val="24"/>
        </w:rPr>
        <w:t xml:space="preserve"> D; Neitz, M; Neitz, J. (2022) How We See Black and White: The Role of Midget</w:t>
      </w:r>
    </w:p>
    <w:p w14:paraId="28AA5D28" w14:textId="4710AF4D" w:rsidR="007D6779" w:rsidRPr="009B18B6" w:rsidRDefault="00B4712C"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Ganglion Cells. </w:t>
      </w:r>
      <w:r w:rsidR="007D6779" w:rsidRPr="009B18B6">
        <w:rPr>
          <w:rFonts w:ascii="Times New Roman" w:hAnsi="Times New Roman" w:cs="Times New Roman"/>
          <w:i/>
          <w:iCs/>
          <w:sz w:val="24"/>
          <w:szCs w:val="24"/>
        </w:rPr>
        <w:t>Front Neuroanat</w:t>
      </w:r>
      <w:r w:rsidR="007D6779" w:rsidRPr="009B18B6">
        <w:rPr>
          <w:rFonts w:ascii="Times New Roman" w:hAnsi="Times New Roman" w:cs="Times New Roman"/>
          <w:sz w:val="24"/>
          <w:szCs w:val="24"/>
        </w:rPr>
        <w:t>, 16:944762.doi:10.3389/fnana.2022.944762.</w:t>
      </w:r>
    </w:p>
    <w:p w14:paraId="2AC49F6C" w14:textId="00511854"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Rojas, L. &amp; Gurnani, B. (2023) Charles Bonnet Syndrome. Treasure Island (FL): </w:t>
      </w:r>
      <w:r w:rsidRPr="009B18B6">
        <w:rPr>
          <w:rFonts w:ascii="Times New Roman" w:hAnsi="Times New Roman" w:cs="Times New Roman"/>
          <w:i/>
          <w:iCs/>
          <w:sz w:val="24"/>
          <w:szCs w:val="24"/>
        </w:rPr>
        <w:t>StatPearls Pub</w:t>
      </w:r>
      <w:r w:rsidRPr="009B18B6">
        <w:rPr>
          <w:rFonts w:ascii="Times New Roman" w:hAnsi="Times New Roman" w:cs="Times New Roman"/>
          <w:sz w:val="24"/>
          <w:szCs w:val="24"/>
        </w:rPr>
        <w:t xml:space="preserve">. </w:t>
      </w:r>
    </w:p>
    <w:p w14:paraId="5424CE8C"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Shivacharan, R.; Chiang, C.; Wei, X.; Subramanian, M.; Couturier, N.; Pakalapati, N. (2021).</w:t>
      </w:r>
    </w:p>
    <w:p w14:paraId="0B2095C3" w14:textId="2D63ED7B" w:rsidR="0003021C" w:rsidRPr="009B18B6" w:rsidRDefault="0003021C"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Neural recruitment by ephaptic coupling in epilepsy. </w:t>
      </w:r>
      <w:r w:rsidR="007D6779" w:rsidRPr="009B18B6">
        <w:rPr>
          <w:rFonts w:ascii="Times New Roman" w:hAnsi="Times New Roman" w:cs="Times New Roman"/>
          <w:i/>
          <w:iCs/>
          <w:sz w:val="24"/>
          <w:szCs w:val="24"/>
        </w:rPr>
        <w:t>Epilepsia</w:t>
      </w:r>
      <w:r w:rsidR="007D6779" w:rsidRPr="009B18B6">
        <w:rPr>
          <w:rFonts w:ascii="Times New Roman" w:hAnsi="Times New Roman" w:cs="Times New Roman"/>
          <w:sz w:val="24"/>
          <w:szCs w:val="24"/>
        </w:rPr>
        <w:t>62,1505–1517.</w:t>
      </w:r>
      <w:r w:rsidRPr="009B18B6">
        <w:rPr>
          <w:rFonts w:ascii="Times New Roman" w:hAnsi="Times New Roman" w:cs="Times New Roman"/>
          <w:sz w:val="24"/>
          <w:szCs w:val="24"/>
        </w:rPr>
        <w:t xml:space="preserve"> </w:t>
      </w:r>
    </w:p>
    <w:p w14:paraId="69A3752E" w14:textId="762C4866" w:rsidR="007D6779" w:rsidRPr="009B18B6" w:rsidRDefault="0003021C"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doi:10.1111/epi.16903</w:t>
      </w:r>
    </w:p>
    <w:p w14:paraId="3ED366AA"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Sprouse-Blum, A.; Smith, G.; Sugai, D.; Parsa, D. (2010) Understanding Endorphins and Their</w:t>
      </w:r>
    </w:p>
    <w:p w14:paraId="4F165263" w14:textId="098423F4" w:rsidR="007D6779" w:rsidRPr="009B18B6" w:rsidRDefault="00F621AF"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Importance in Pain Management. </w:t>
      </w:r>
      <w:r w:rsidR="007D6779" w:rsidRPr="009B18B6">
        <w:rPr>
          <w:rFonts w:ascii="Times New Roman" w:hAnsi="Times New Roman" w:cs="Times New Roman"/>
          <w:i/>
          <w:iCs/>
          <w:sz w:val="24"/>
          <w:szCs w:val="24"/>
        </w:rPr>
        <w:t>Hawaii Med J.</w:t>
      </w:r>
      <w:r w:rsidR="007D6779" w:rsidRPr="009B18B6">
        <w:rPr>
          <w:rFonts w:ascii="Times New Roman" w:hAnsi="Times New Roman" w:cs="Times New Roman"/>
          <w:sz w:val="24"/>
          <w:szCs w:val="24"/>
        </w:rPr>
        <w:t>69(3):70–71.</w:t>
      </w:r>
    </w:p>
    <w:p w14:paraId="561288DF" w14:textId="7A2762D4" w:rsidR="0085339C"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Strawson, G. (2006), Realistic monism, </w:t>
      </w:r>
      <w:r w:rsidRPr="009B18B6">
        <w:rPr>
          <w:rFonts w:ascii="Times New Roman" w:hAnsi="Times New Roman" w:cs="Times New Roman"/>
          <w:i/>
          <w:iCs/>
          <w:sz w:val="24"/>
          <w:szCs w:val="24"/>
        </w:rPr>
        <w:t>Journal of Consciousness Studies</w:t>
      </w:r>
      <w:r w:rsidRPr="009B18B6">
        <w:rPr>
          <w:rFonts w:ascii="Times New Roman" w:hAnsi="Times New Roman" w:cs="Times New Roman"/>
          <w:sz w:val="24"/>
          <w:szCs w:val="24"/>
        </w:rPr>
        <w:t>, 13(10-11),pp.3-31.</w:t>
      </w:r>
    </w:p>
    <w:p w14:paraId="56703FCB" w14:textId="77777777" w:rsidR="00930381" w:rsidRPr="009B18B6" w:rsidRDefault="0085339C"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Striem-Amit, E., Wang, X., Bi, Y. et al. (2018) Neural representation of visual concepts in people</w:t>
      </w:r>
    </w:p>
    <w:p w14:paraId="7D295FBF" w14:textId="4423D154" w:rsidR="0085339C" w:rsidRPr="009B18B6" w:rsidRDefault="00930381"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85339C" w:rsidRPr="009B18B6">
        <w:rPr>
          <w:rFonts w:ascii="Times New Roman" w:hAnsi="Times New Roman" w:cs="Times New Roman"/>
          <w:sz w:val="24"/>
          <w:szCs w:val="24"/>
        </w:rPr>
        <w:t xml:space="preserve">born blind. </w:t>
      </w:r>
      <w:r w:rsidR="0085339C" w:rsidRPr="009B18B6">
        <w:rPr>
          <w:rFonts w:ascii="Times New Roman" w:hAnsi="Times New Roman" w:cs="Times New Roman"/>
          <w:i/>
          <w:iCs/>
          <w:sz w:val="24"/>
          <w:szCs w:val="24"/>
        </w:rPr>
        <w:t>Nat Commun</w:t>
      </w:r>
      <w:r w:rsidR="0085339C" w:rsidRPr="009B18B6">
        <w:rPr>
          <w:rFonts w:ascii="Times New Roman" w:hAnsi="Times New Roman" w:cs="Times New Roman"/>
          <w:sz w:val="24"/>
          <w:szCs w:val="24"/>
        </w:rPr>
        <w:t xml:space="preserve"> 9, 5250. https://doi.org/10.1038/s41467-018-07574-3.</w:t>
      </w:r>
    </w:p>
    <w:p w14:paraId="50C62B33" w14:textId="1B6D95A5"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Subramanian, M; Chiang, C.; Couturier, N.; Durand, D. (2022) Theta waves, neural spikes and</w:t>
      </w:r>
    </w:p>
    <w:p w14:paraId="2D7296AF" w14:textId="6DCC80B9" w:rsidR="00E33985" w:rsidRPr="009B18B6" w:rsidRDefault="00596B4E"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seizures can propagate by ephaptic coupling in</w:t>
      </w:r>
      <w:r w:rsidR="0058738D" w:rsidRPr="009B18B6">
        <w:rPr>
          <w:rFonts w:ascii="Times New Roman" w:hAnsi="Times New Roman" w:cs="Times New Roman"/>
          <w:sz w:val="24"/>
          <w:szCs w:val="24"/>
        </w:rPr>
        <w:t xml:space="preserve"> </w:t>
      </w:r>
      <w:r w:rsidR="007D6779" w:rsidRPr="009B18B6">
        <w:rPr>
          <w:rFonts w:ascii="Times New Roman" w:hAnsi="Times New Roman" w:cs="Times New Roman"/>
          <w:sz w:val="24"/>
          <w:szCs w:val="24"/>
        </w:rPr>
        <w:t xml:space="preserve">vivo. </w:t>
      </w:r>
      <w:r w:rsidR="007D6779" w:rsidRPr="009B18B6">
        <w:rPr>
          <w:rFonts w:ascii="Times New Roman" w:hAnsi="Times New Roman" w:cs="Times New Roman"/>
          <w:i/>
          <w:iCs/>
          <w:sz w:val="24"/>
          <w:szCs w:val="24"/>
        </w:rPr>
        <w:t>Experimental Neurology</w:t>
      </w:r>
      <w:r w:rsidR="007D6779" w:rsidRPr="009B18B6">
        <w:rPr>
          <w:rFonts w:ascii="Times New Roman" w:hAnsi="Times New Roman" w:cs="Times New Roman"/>
          <w:sz w:val="24"/>
          <w:szCs w:val="24"/>
        </w:rPr>
        <w:t>, Vol.354.</w:t>
      </w:r>
    </w:p>
    <w:p w14:paraId="45E4DDFD" w14:textId="77777777" w:rsidR="00B943B5"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Thiele, A. and Stoner, G. (2003) Neuronal Synchrony does not Correlate with Motion Coherence</w:t>
      </w:r>
    </w:p>
    <w:p w14:paraId="1B5780D6" w14:textId="4CBD582E" w:rsidR="007D6779" w:rsidRPr="009B18B6" w:rsidRDefault="00B943B5"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in Cortical area MT, </w:t>
      </w:r>
      <w:r w:rsidR="007D6779" w:rsidRPr="009B18B6">
        <w:rPr>
          <w:rFonts w:ascii="Times New Roman" w:hAnsi="Times New Roman" w:cs="Times New Roman"/>
          <w:i/>
          <w:iCs/>
          <w:sz w:val="24"/>
          <w:szCs w:val="24"/>
        </w:rPr>
        <w:t>Nature</w:t>
      </w:r>
      <w:r w:rsidR="007D6779" w:rsidRPr="009B18B6">
        <w:rPr>
          <w:rFonts w:ascii="Times New Roman" w:hAnsi="Times New Roman" w:cs="Times New Roman"/>
          <w:sz w:val="24"/>
          <w:szCs w:val="24"/>
        </w:rPr>
        <w:t xml:space="preserve"> 421,p.367.</w:t>
      </w:r>
    </w:p>
    <w:p w14:paraId="06F64692"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Tononi G. (2004) Consciousness and the brain: Theoretical aspects. In: Adelman G, Smith, B,</w:t>
      </w:r>
    </w:p>
    <w:p w14:paraId="30FE04B0" w14:textId="62CA64A6" w:rsidR="007D6779" w:rsidRPr="009B18B6" w:rsidRDefault="00E955A8"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editor. </w:t>
      </w:r>
      <w:r w:rsidR="007D6779" w:rsidRPr="009B18B6">
        <w:rPr>
          <w:rFonts w:ascii="Times New Roman" w:hAnsi="Times New Roman" w:cs="Times New Roman"/>
          <w:i/>
          <w:iCs/>
          <w:sz w:val="24"/>
          <w:szCs w:val="24"/>
        </w:rPr>
        <w:t>Encyclopedia of Neuroscience</w:t>
      </w:r>
      <w:r w:rsidR="007D6779" w:rsidRPr="009B18B6">
        <w:rPr>
          <w:rFonts w:ascii="Times New Roman" w:hAnsi="Times New Roman" w:cs="Times New Roman"/>
          <w:sz w:val="24"/>
          <w:szCs w:val="24"/>
        </w:rPr>
        <w:t>.3.Elsevier.</w:t>
      </w:r>
    </w:p>
    <w:p w14:paraId="1C06AFE1" w14:textId="77777777"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Tononi, G. (2008) Consciousness as integrated information: a provisional manifesto. </w:t>
      </w:r>
      <w:r w:rsidRPr="009B18B6">
        <w:rPr>
          <w:rFonts w:ascii="Times New Roman" w:hAnsi="Times New Roman" w:cs="Times New Roman"/>
          <w:i/>
          <w:iCs/>
          <w:sz w:val="24"/>
          <w:szCs w:val="24"/>
        </w:rPr>
        <w:t>Biol. Bull.</w:t>
      </w:r>
      <w:r w:rsidRPr="009B18B6">
        <w:rPr>
          <w:rFonts w:ascii="Times New Roman" w:hAnsi="Times New Roman" w:cs="Times New Roman"/>
          <w:sz w:val="24"/>
          <w:szCs w:val="24"/>
        </w:rPr>
        <w:t>,</w:t>
      </w:r>
    </w:p>
    <w:p w14:paraId="4795F958" w14:textId="0D09C099" w:rsidR="007D6779" w:rsidRPr="009B18B6" w:rsidRDefault="00C74967"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215:pp.216 –242.</w:t>
      </w:r>
    </w:p>
    <w:p w14:paraId="5F8B7E0F" w14:textId="28B5A121"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Tsuchiya, N.</w:t>
      </w:r>
      <w:r w:rsidR="005E00FC" w:rsidRPr="009B18B6">
        <w:rPr>
          <w:rFonts w:ascii="Times New Roman" w:hAnsi="Times New Roman" w:cs="Times New Roman"/>
          <w:sz w:val="24"/>
          <w:szCs w:val="24"/>
        </w:rPr>
        <w:t xml:space="preserve"> &amp;</w:t>
      </w:r>
      <w:r w:rsidRPr="009B18B6">
        <w:rPr>
          <w:rFonts w:ascii="Times New Roman" w:hAnsi="Times New Roman" w:cs="Times New Roman"/>
          <w:sz w:val="24"/>
          <w:szCs w:val="24"/>
        </w:rPr>
        <w:t xml:space="preserve"> Koch, C. (2008) Attention and Consciousness, </w:t>
      </w:r>
      <w:r w:rsidRPr="009B18B6">
        <w:rPr>
          <w:rFonts w:ascii="Times New Roman" w:hAnsi="Times New Roman" w:cs="Times New Roman"/>
          <w:i/>
          <w:iCs/>
          <w:sz w:val="24"/>
          <w:szCs w:val="24"/>
        </w:rPr>
        <w:t>Scholarpedia</w:t>
      </w:r>
      <w:r w:rsidRPr="009B18B6">
        <w:rPr>
          <w:rFonts w:ascii="Times New Roman" w:hAnsi="Times New Roman" w:cs="Times New Roman"/>
          <w:sz w:val="24"/>
          <w:szCs w:val="24"/>
        </w:rPr>
        <w:t>, 3(5)4173.</w:t>
      </w:r>
    </w:p>
    <w:p w14:paraId="056FDE2B" w14:textId="14A9F894"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Raccah, O; Block, N.; Fox, K. (2021) Does the Prefrontal Cortex Play an Essential Role in</w:t>
      </w:r>
    </w:p>
    <w:p w14:paraId="2FAACD7F" w14:textId="3B03D5A1" w:rsidR="007D6779" w:rsidRPr="009B18B6" w:rsidRDefault="00605ACA" w:rsidP="006B6BCB">
      <w:pPr>
        <w:widowControl w:val="0"/>
        <w:spacing w:after="0" w:line="276" w:lineRule="auto"/>
        <w:contextualSpacing/>
        <w:outlineLvl w:val="0"/>
        <w:rPr>
          <w:rFonts w:ascii="Times New Roman" w:hAnsi="Times New Roman" w:cs="Times New Roman"/>
          <w:i/>
          <w:iCs/>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 xml:space="preserve">Consciousness? Insights from Intracranial Electrical Stimulation of the Human Brain. </w:t>
      </w:r>
      <w:r w:rsidR="007D6779" w:rsidRPr="009B18B6">
        <w:rPr>
          <w:rFonts w:ascii="Times New Roman" w:hAnsi="Times New Roman" w:cs="Times New Roman"/>
          <w:i/>
          <w:iCs/>
          <w:sz w:val="24"/>
          <w:szCs w:val="24"/>
        </w:rPr>
        <w:t>J.</w:t>
      </w:r>
    </w:p>
    <w:p w14:paraId="469A4B9E" w14:textId="62DFD4D4" w:rsidR="007D6779" w:rsidRPr="009B18B6" w:rsidRDefault="00605ACA"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i/>
          <w:iCs/>
          <w:sz w:val="24"/>
          <w:szCs w:val="24"/>
        </w:rPr>
        <w:tab/>
      </w:r>
      <w:r w:rsidR="007D6779" w:rsidRPr="009B18B6">
        <w:rPr>
          <w:rFonts w:ascii="Times New Roman" w:hAnsi="Times New Roman" w:cs="Times New Roman"/>
          <w:i/>
          <w:iCs/>
          <w:sz w:val="24"/>
          <w:szCs w:val="24"/>
        </w:rPr>
        <w:t>Neuroscience</w:t>
      </w:r>
      <w:r w:rsidR="007D6779" w:rsidRPr="009B18B6">
        <w:rPr>
          <w:rFonts w:ascii="Times New Roman" w:hAnsi="Times New Roman" w:cs="Times New Roman"/>
          <w:sz w:val="24"/>
          <w:szCs w:val="24"/>
        </w:rPr>
        <w:t>, 41(10)2076-2087.</w:t>
      </w:r>
    </w:p>
    <w:p w14:paraId="2853B501" w14:textId="2C15B8F3" w:rsidR="007D677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Zeki, S. (1993). </w:t>
      </w:r>
      <w:r w:rsidRPr="009B18B6">
        <w:rPr>
          <w:rFonts w:ascii="Times New Roman" w:hAnsi="Times New Roman" w:cs="Times New Roman"/>
          <w:i/>
          <w:iCs/>
          <w:sz w:val="24"/>
          <w:szCs w:val="24"/>
        </w:rPr>
        <w:t xml:space="preserve">A </w:t>
      </w:r>
      <w:r w:rsidR="009B6FF8" w:rsidRPr="009B18B6">
        <w:rPr>
          <w:rFonts w:ascii="Times New Roman" w:hAnsi="Times New Roman" w:cs="Times New Roman"/>
          <w:i/>
          <w:iCs/>
          <w:sz w:val="24"/>
          <w:szCs w:val="24"/>
        </w:rPr>
        <w:t>V</w:t>
      </w:r>
      <w:r w:rsidRPr="009B18B6">
        <w:rPr>
          <w:rFonts w:ascii="Times New Roman" w:hAnsi="Times New Roman" w:cs="Times New Roman"/>
          <w:i/>
          <w:iCs/>
          <w:sz w:val="24"/>
          <w:szCs w:val="24"/>
        </w:rPr>
        <w:t xml:space="preserve">ision of the </w:t>
      </w:r>
      <w:r w:rsidR="009B6FF8" w:rsidRPr="009B18B6">
        <w:rPr>
          <w:rFonts w:ascii="Times New Roman" w:hAnsi="Times New Roman" w:cs="Times New Roman"/>
          <w:i/>
          <w:iCs/>
          <w:sz w:val="24"/>
          <w:szCs w:val="24"/>
        </w:rPr>
        <w:t>B</w:t>
      </w:r>
      <w:r w:rsidRPr="009B18B6">
        <w:rPr>
          <w:rFonts w:ascii="Times New Roman" w:hAnsi="Times New Roman" w:cs="Times New Roman"/>
          <w:i/>
          <w:iCs/>
          <w:sz w:val="24"/>
          <w:szCs w:val="24"/>
        </w:rPr>
        <w:t>rain</w:t>
      </w:r>
      <w:r w:rsidRPr="009B18B6">
        <w:rPr>
          <w:rFonts w:ascii="Times New Roman" w:hAnsi="Times New Roman" w:cs="Times New Roman"/>
          <w:sz w:val="24"/>
          <w:szCs w:val="24"/>
        </w:rPr>
        <w:t>. Blackwell: London.</w:t>
      </w:r>
    </w:p>
    <w:p w14:paraId="216B5D60" w14:textId="77777777" w:rsidR="00513AC9" w:rsidRPr="009B18B6" w:rsidRDefault="007D677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 xml:space="preserve">Zeki, S. (2003), The disunity of consciousness, </w:t>
      </w:r>
      <w:r w:rsidRPr="009B18B6">
        <w:rPr>
          <w:rFonts w:ascii="Times New Roman" w:hAnsi="Times New Roman" w:cs="Times New Roman"/>
          <w:i/>
          <w:iCs/>
          <w:sz w:val="24"/>
          <w:szCs w:val="24"/>
        </w:rPr>
        <w:t>Trends in Cognitive Neuroscience</w:t>
      </w:r>
      <w:r w:rsidRPr="009B18B6">
        <w:rPr>
          <w:rFonts w:ascii="Times New Roman" w:hAnsi="Times New Roman" w:cs="Times New Roman"/>
          <w:sz w:val="24"/>
          <w:szCs w:val="24"/>
        </w:rPr>
        <w:t xml:space="preserve">, </w:t>
      </w:r>
    </w:p>
    <w:p w14:paraId="4E8F2759" w14:textId="2EE9F754" w:rsidR="00AF7389" w:rsidRPr="009B18B6" w:rsidRDefault="00513AC9" w:rsidP="006B6BCB">
      <w:pPr>
        <w:widowControl w:val="0"/>
        <w:spacing w:after="0" w:line="276" w:lineRule="auto"/>
        <w:contextualSpacing/>
        <w:outlineLvl w:val="0"/>
        <w:rPr>
          <w:rFonts w:ascii="Times New Roman" w:hAnsi="Times New Roman" w:cs="Times New Roman"/>
          <w:sz w:val="24"/>
          <w:szCs w:val="24"/>
        </w:rPr>
      </w:pPr>
      <w:r w:rsidRPr="009B18B6">
        <w:rPr>
          <w:rFonts w:ascii="Times New Roman" w:hAnsi="Times New Roman" w:cs="Times New Roman"/>
          <w:sz w:val="24"/>
          <w:szCs w:val="24"/>
        </w:rPr>
        <w:tab/>
      </w:r>
      <w:r w:rsidR="007D6779" w:rsidRPr="009B18B6">
        <w:rPr>
          <w:rFonts w:ascii="Times New Roman" w:hAnsi="Times New Roman" w:cs="Times New Roman"/>
          <w:sz w:val="24"/>
          <w:szCs w:val="24"/>
        </w:rPr>
        <w:t>7 (5),p.214-218.</w:t>
      </w:r>
    </w:p>
    <w:sectPr w:rsidR="00AF7389" w:rsidRPr="009B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5FB09E" w14:textId="77777777" w:rsidR="00783E2D" w:rsidRDefault="00783E2D" w:rsidP="00790FDE">
      <w:pPr>
        <w:spacing w:after="0" w:line="240" w:lineRule="auto"/>
      </w:pPr>
      <w:r>
        <w:separator/>
      </w:r>
    </w:p>
  </w:endnote>
  <w:endnote w:type="continuationSeparator" w:id="0">
    <w:p w14:paraId="1986C205" w14:textId="77777777" w:rsidR="00783E2D" w:rsidRDefault="00783E2D" w:rsidP="00790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1B96C3" w14:textId="77777777" w:rsidR="00783E2D" w:rsidRDefault="00783E2D" w:rsidP="00790FDE">
      <w:pPr>
        <w:spacing w:after="0" w:line="240" w:lineRule="auto"/>
      </w:pPr>
      <w:r>
        <w:separator/>
      </w:r>
    </w:p>
  </w:footnote>
  <w:footnote w:type="continuationSeparator" w:id="0">
    <w:p w14:paraId="470FBC96" w14:textId="77777777" w:rsidR="00783E2D" w:rsidRDefault="00783E2D" w:rsidP="00790FDE">
      <w:pPr>
        <w:spacing w:after="0" w:line="240" w:lineRule="auto"/>
      </w:pPr>
      <w:r>
        <w:continuationSeparator/>
      </w:r>
    </w:p>
  </w:footnote>
  <w:footnote w:id="1">
    <w:p w14:paraId="3F2856D5" w14:textId="79D72607" w:rsidR="00AC7B71" w:rsidRPr="00AC7B71" w:rsidRDefault="00AC7B71" w:rsidP="00AC7B71">
      <w:pPr>
        <w:pStyle w:val="FootnoteText"/>
        <w:spacing w:line="192" w:lineRule="auto"/>
        <w:outlineLvl w:val="0"/>
      </w:pPr>
      <w:r w:rsidRPr="00AC7B71">
        <w:rPr>
          <w:rStyle w:val="FootnoteReference"/>
        </w:rPr>
        <w:footnoteRef/>
      </w:r>
      <w:r w:rsidRPr="00AC7B71">
        <w:t xml:space="preserve"> </w:t>
      </w:r>
      <w:r w:rsidRPr="00AC7B71">
        <w:rPr>
          <w:rFonts w:ascii="Times New Roman" w:eastAsia="Times New Roman" w:hAnsi="Times New Roman" w:cs="Times New Roman"/>
          <w:kern w:val="0"/>
          <w14:ligatures w14:val="none"/>
        </w:rPr>
        <w:t>Arguably, V4 color detectors do offer ways of distinguishing labeled lines for color from labeled lines for other qualia. However, the receptive fields of V4’s color detectors are far too big to account for the fine colored details comprising images. So, it’s unclear how labeled lines actually differ.</w:t>
      </w:r>
    </w:p>
  </w:footnote>
  <w:footnote w:id="2">
    <w:p w14:paraId="57DEB49E" w14:textId="1AA45113" w:rsidR="00963C08" w:rsidRPr="00A53DD2" w:rsidRDefault="00963C08" w:rsidP="00963C08">
      <w:pPr>
        <w:pStyle w:val="FootnoteText"/>
        <w:spacing w:line="192" w:lineRule="auto"/>
        <w:outlineLvl w:val="0"/>
        <w:rPr>
          <w:rFonts w:ascii="Times New Roman" w:hAnsi="Times New Roman" w:cs="Times New Roman"/>
          <w:u w:val="single"/>
        </w:rPr>
      </w:pPr>
      <w:r w:rsidRPr="00963C08">
        <w:rPr>
          <w:rStyle w:val="FootnoteReference"/>
          <w:rFonts w:ascii="Times New Roman" w:hAnsi="Times New Roman" w:cs="Times New Roman"/>
        </w:rPr>
        <w:footnoteRef/>
      </w:r>
      <w:r w:rsidRPr="00963C08">
        <w:rPr>
          <w:rFonts w:ascii="Times New Roman" w:hAnsi="Times New Roman" w:cs="Times New Roman"/>
        </w:rPr>
        <w:t xml:space="preserve"> </w:t>
      </w:r>
      <w:r w:rsidR="008715B2">
        <w:rPr>
          <w:rFonts w:ascii="Times New Roman" w:eastAsia="Times New Roman" w:hAnsi="Times New Roman" w:cs="Times New Roman"/>
          <w:kern w:val="0"/>
          <w14:ligatures w14:val="none"/>
        </w:rPr>
        <w:t>An</w:t>
      </w:r>
      <w:r w:rsidRPr="00963C08">
        <w:rPr>
          <w:rFonts w:ascii="Times New Roman" w:eastAsia="Times New Roman" w:hAnsi="Times New Roman" w:cs="Times New Roman"/>
          <w:kern w:val="0"/>
          <w14:ligatures w14:val="none"/>
        </w:rPr>
        <w:t xml:space="preserve"> alternative is that the proteins’ different molecular structures could create the different primary qualia. But this makes primary qualia emergent. For example, as vision evolved at molecular levels, blue magically popped into existence from molecules that lacked blue. Another alternative is that the different qualia could come from the different resonances of the proteins and their EM fields</w:t>
      </w:r>
      <w:r w:rsidR="00BD2AE9">
        <w:rPr>
          <w:rFonts w:ascii="Times New Roman" w:eastAsia="Times New Roman" w:hAnsi="Times New Roman" w:cs="Times New Roman"/>
          <w:kern w:val="0"/>
          <w14:ligatures w14:val="none"/>
        </w:rPr>
        <w:t xml:space="preserve"> (both being quantum field</w:t>
      </w:r>
      <w:r w:rsidR="009D4665">
        <w:rPr>
          <w:rFonts w:ascii="Times New Roman" w:eastAsia="Times New Roman" w:hAnsi="Times New Roman" w:cs="Times New Roman"/>
          <w:kern w:val="0"/>
          <w14:ligatures w14:val="none"/>
        </w:rPr>
        <w:t xml:space="preserve"> substances</w:t>
      </w:r>
      <w:r w:rsidR="00BD2AE9">
        <w:rPr>
          <w:rFonts w:ascii="Times New Roman" w:eastAsia="Times New Roman" w:hAnsi="Times New Roman" w:cs="Times New Roman"/>
          <w:kern w:val="0"/>
          <w14:ligatures w14:val="none"/>
        </w:rPr>
        <w:t>)</w:t>
      </w:r>
      <w:r w:rsidRPr="00963C08">
        <w:rPr>
          <w:rFonts w:ascii="Times New Roman" w:eastAsia="Times New Roman" w:hAnsi="Times New Roman" w:cs="Times New Roman"/>
          <w:kern w:val="0"/>
          <w14:ligatures w14:val="none"/>
        </w:rPr>
        <w:t>. These resonances are fundamental instead of emergent because they’re embodied in the fields’ fundamental energy substance, its photons. But this option hasn’t been spelt out yet, so it doesn’t appear in the table.</w:t>
      </w:r>
    </w:p>
  </w:footnote>
  <w:footnote w:id="3">
    <w:p w14:paraId="4243BBC0" w14:textId="42030B1F" w:rsidR="008F7BAB" w:rsidRPr="008F7BAB" w:rsidRDefault="008F7BAB" w:rsidP="008F7BAB">
      <w:pPr>
        <w:pStyle w:val="FootnoteText"/>
        <w:spacing w:line="192" w:lineRule="auto"/>
        <w:outlineLvl w:val="0"/>
        <w:rPr>
          <w:rFonts w:ascii="Times New Roman" w:hAnsi="Times New Roman" w:cs="Times New Roman"/>
        </w:rPr>
      </w:pPr>
      <w:r w:rsidRPr="008F7BAB">
        <w:rPr>
          <w:rStyle w:val="FootnoteReference"/>
          <w:rFonts w:ascii="Times New Roman" w:hAnsi="Times New Roman" w:cs="Times New Roman"/>
        </w:rPr>
        <w:footnoteRef/>
      </w:r>
      <w:r w:rsidRPr="008F7BAB">
        <w:rPr>
          <w:rFonts w:ascii="Times New Roman" w:hAnsi="Times New Roman" w:cs="Times New Roman"/>
        </w:rPr>
        <w:t xml:space="preserve"> </w:t>
      </w:r>
      <w:r w:rsidR="00AD2FCC">
        <w:rPr>
          <w:rFonts w:ascii="Times New Roman" w:hAnsi="Times New Roman" w:cs="Times New Roman"/>
        </w:rPr>
        <w:t>In the table, s</w:t>
      </w:r>
      <w:r w:rsidR="008F5E79" w:rsidRPr="008F7BAB">
        <w:rPr>
          <w:rFonts w:ascii="Times New Roman" w:eastAsia="Times New Roman" w:hAnsi="Times New Roman" w:cs="Times New Roman"/>
          <w:kern w:val="0"/>
          <w14:ligatures w14:val="none"/>
        </w:rPr>
        <w:t>ome qualia correlate with more than one mass (which is unsurprising because these qualia likely reside like repeating rainbows in the range of electrically bound masses in nature).</w:t>
      </w:r>
      <w:r w:rsidR="008F5E79">
        <w:rPr>
          <w:rFonts w:ascii="Times New Roman" w:eastAsia="Times New Roman" w:hAnsi="Times New Roman" w:cs="Times New Roman"/>
          <w:kern w:val="0"/>
          <w14:ligatures w14:val="none"/>
        </w:rPr>
        <w:t xml:space="preserve"> On the other hand, there’s no reason that </w:t>
      </w:r>
      <w:r w:rsidR="00B73E0E">
        <w:rPr>
          <w:rFonts w:ascii="Times New Roman" w:eastAsia="Times New Roman" w:hAnsi="Times New Roman" w:cs="Times New Roman"/>
          <w:kern w:val="0"/>
          <w14:ligatures w14:val="none"/>
        </w:rPr>
        <w:t>every mass</w:t>
      </w:r>
      <w:r w:rsidR="008F5E79">
        <w:rPr>
          <w:rFonts w:ascii="Times New Roman" w:eastAsia="Times New Roman" w:hAnsi="Times New Roman" w:cs="Times New Roman"/>
          <w:kern w:val="0"/>
          <w14:ligatures w14:val="none"/>
        </w:rPr>
        <w:t xml:space="preserve"> must have </w:t>
      </w:r>
      <w:r w:rsidR="00B73E0E">
        <w:rPr>
          <w:rFonts w:ascii="Times New Roman" w:eastAsia="Times New Roman" w:hAnsi="Times New Roman" w:cs="Times New Roman"/>
          <w:kern w:val="0"/>
          <w14:ligatures w14:val="none"/>
        </w:rPr>
        <w:t>a quality</w:t>
      </w:r>
      <w:r w:rsidR="006F786D">
        <w:rPr>
          <w:rFonts w:ascii="Times New Roman" w:eastAsia="Times New Roman" w:hAnsi="Times New Roman" w:cs="Times New Roman"/>
          <w:kern w:val="0"/>
          <w14:ligatures w14:val="none"/>
        </w:rPr>
        <w:t xml:space="preserve">—yet </w:t>
      </w:r>
      <w:r w:rsidR="008F5E79">
        <w:rPr>
          <w:rFonts w:ascii="Times New Roman" w:eastAsia="Times New Roman" w:hAnsi="Times New Roman" w:cs="Times New Roman"/>
          <w:kern w:val="0"/>
          <w14:ligatures w14:val="none"/>
        </w:rPr>
        <w:t xml:space="preserve">each mass that </w:t>
      </w:r>
      <w:r w:rsidR="008F5E79" w:rsidRPr="00CD031A">
        <w:rPr>
          <w:rFonts w:ascii="Times New Roman" w:eastAsia="Times New Roman" w:hAnsi="Times New Roman" w:cs="Times New Roman"/>
          <w:kern w:val="0"/>
          <w14:ligatures w14:val="none"/>
        </w:rPr>
        <w:t>does</w:t>
      </w:r>
      <w:r w:rsidR="008F5E79">
        <w:rPr>
          <w:rFonts w:ascii="Times New Roman" w:eastAsia="Times New Roman" w:hAnsi="Times New Roman" w:cs="Times New Roman"/>
          <w:kern w:val="0"/>
          <w14:ligatures w14:val="none"/>
        </w:rPr>
        <w:t xml:space="preserve"> have a quality must </w:t>
      </w:r>
      <w:r w:rsidR="00B73E0E">
        <w:rPr>
          <w:rFonts w:ascii="Times New Roman" w:eastAsia="Times New Roman" w:hAnsi="Times New Roman" w:cs="Times New Roman"/>
          <w:kern w:val="0"/>
          <w14:ligatures w14:val="none"/>
        </w:rPr>
        <w:t>have</w:t>
      </w:r>
      <w:r w:rsidR="008F5E79">
        <w:rPr>
          <w:rFonts w:ascii="Times New Roman" w:eastAsia="Times New Roman" w:hAnsi="Times New Roman" w:cs="Times New Roman"/>
          <w:kern w:val="0"/>
          <w14:ligatures w14:val="none"/>
        </w:rPr>
        <w:t xml:space="preserve"> a different qualia</w:t>
      </w:r>
      <w:r w:rsidR="00B73E0E">
        <w:rPr>
          <w:rFonts w:ascii="Times New Roman" w:eastAsia="Times New Roman" w:hAnsi="Times New Roman" w:cs="Times New Roman"/>
          <w:kern w:val="0"/>
          <w14:ligatures w14:val="none"/>
        </w:rPr>
        <w:t xml:space="preserve"> (</w:t>
      </w:r>
      <w:r w:rsidR="00EA2B25">
        <w:rPr>
          <w:rFonts w:ascii="Times New Roman" w:eastAsia="Times New Roman" w:hAnsi="Times New Roman" w:cs="Times New Roman"/>
          <w:kern w:val="0"/>
          <w14:ligatures w14:val="none"/>
        </w:rPr>
        <w:t xml:space="preserve">otherwise, </w:t>
      </w:r>
      <w:r w:rsidR="000A383A">
        <w:rPr>
          <w:rFonts w:ascii="Times New Roman" w:eastAsia="Times New Roman" w:hAnsi="Times New Roman" w:cs="Times New Roman"/>
          <w:kern w:val="0"/>
          <w14:ligatures w14:val="none"/>
        </w:rPr>
        <w:t xml:space="preserve">there’s no </w:t>
      </w:r>
      <w:r w:rsidR="00B73E0E">
        <w:rPr>
          <w:rFonts w:ascii="Times New Roman" w:eastAsia="Times New Roman" w:hAnsi="Times New Roman" w:cs="Times New Roman"/>
          <w:kern w:val="0"/>
          <w14:ligatures w14:val="none"/>
        </w:rPr>
        <w:t xml:space="preserve">basis </w:t>
      </w:r>
      <w:r w:rsidR="009A4F29">
        <w:rPr>
          <w:rFonts w:ascii="Times New Roman" w:eastAsia="Times New Roman" w:hAnsi="Times New Roman" w:cs="Times New Roman"/>
          <w:kern w:val="0"/>
          <w14:ligatures w14:val="none"/>
        </w:rPr>
        <w:t xml:space="preserve">at all </w:t>
      </w:r>
      <w:r w:rsidR="00B73E0E">
        <w:rPr>
          <w:rFonts w:ascii="Times New Roman" w:eastAsia="Times New Roman" w:hAnsi="Times New Roman" w:cs="Times New Roman"/>
          <w:kern w:val="0"/>
          <w14:ligatures w14:val="none"/>
        </w:rPr>
        <w:t>for protein-qualia correlations</w:t>
      </w:r>
      <w:r w:rsidR="00E064D9">
        <w:rPr>
          <w:rFonts w:ascii="Times New Roman" w:eastAsia="Times New Roman" w:hAnsi="Times New Roman" w:cs="Times New Roman"/>
          <w:kern w:val="0"/>
          <w14:ligatures w14:val="none"/>
        </w:rPr>
        <w:t>)</w:t>
      </w:r>
      <w:r w:rsidR="00B73E0E">
        <w:rPr>
          <w:rFonts w:ascii="Times New Roman" w:eastAsia="Times New Roman" w:hAnsi="Times New Roman" w:cs="Times New Roman"/>
          <w:kern w:val="0"/>
          <w14:ligatures w14:val="none"/>
        </w:rPr>
        <w:t>.</w:t>
      </w:r>
    </w:p>
  </w:footnote>
  <w:footnote w:id="4">
    <w:p w14:paraId="79AEE8AB" w14:textId="2A24783A" w:rsidR="00E97D01" w:rsidRPr="00E97D01" w:rsidRDefault="00E97D01" w:rsidP="00E97D01">
      <w:pPr>
        <w:pStyle w:val="FootnoteText"/>
        <w:spacing w:line="192" w:lineRule="auto"/>
        <w:outlineLvl w:val="0"/>
      </w:pPr>
      <w:r w:rsidRPr="00E97D01">
        <w:rPr>
          <w:rStyle w:val="FootnoteReference"/>
        </w:rPr>
        <w:footnoteRef/>
      </w:r>
      <w:r w:rsidRPr="00E97D01">
        <w:t xml:space="preserve"> </w:t>
      </w:r>
      <w:r w:rsidRPr="00E97D01">
        <w:rPr>
          <w:rFonts w:ascii="Times New Roman" w:eastAsia="Times New Roman" w:hAnsi="Times New Roman" w:cs="Times New Roman"/>
          <w:kern w:val="0"/>
          <w14:ligatures w14:val="none"/>
        </w:rPr>
        <w:t xml:space="preserve">Field synchrony also benefits from another difference that </w:t>
      </w:r>
      <w:r w:rsidR="007E6CC9">
        <w:rPr>
          <w:rFonts w:ascii="Times New Roman" w:eastAsia="Times New Roman" w:hAnsi="Times New Roman" w:cs="Times New Roman"/>
          <w:kern w:val="0"/>
          <w14:ligatures w14:val="none"/>
        </w:rPr>
        <w:t>contrasts it from</w:t>
      </w:r>
      <w:r w:rsidRPr="00E97D01">
        <w:rPr>
          <w:rFonts w:ascii="Times New Roman" w:eastAsia="Times New Roman" w:hAnsi="Times New Roman" w:cs="Times New Roman"/>
          <w:kern w:val="0"/>
          <w14:ligatures w14:val="none"/>
        </w:rPr>
        <w:t xml:space="preserve"> neuronal synchrony. </w:t>
      </w:r>
      <w:r w:rsidR="007E6CC9">
        <w:rPr>
          <w:rFonts w:ascii="Times New Roman" w:eastAsia="Times New Roman" w:hAnsi="Times New Roman" w:cs="Times New Roman"/>
          <w:kern w:val="0"/>
          <w14:ligatures w14:val="none"/>
        </w:rPr>
        <w:t>While f</w:t>
      </w:r>
      <w:r w:rsidRPr="00E97D01">
        <w:rPr>
          <w:rFonts w:ascii="Times New Roman" w:eastAsia="Times New Roman" w:hAnsi="Times New Roman" w:cs="Times New Roman"/>
          <w:kern w:val="0"/>
          <w14:ligatures w14:val="none"/>
        </w:rPr>
        <w:t xml:space="preserve">ans of the latter identify </w:t>
      </w:r>
      <w:r w:rsidR="00643AD6">
        <w:rPr>
          <w:rFonts w:ascii="Times New Roman" w:eastAsia="Times New Roman" w:hAnsi="Times New Roman" w:cs="Times New Roman"/>
          <w:kern w:val="0"/>
          <w14:ligatures w14:val="none"/>
        </w:rPr>
        <w:t xml:space="preserve">unified </w:t>
      </w:r>
      <w:r w:rsidRPr="00E97D01">
        <w:rPr>
          <w:rFonts w:ascii="Times New Roman" w:eastAsia="Times New Roman" w:hAnsi="Times New Roman" w:cs="Times New Roman"/>
          <w:kern w:val="0"/>
          <w14:ligatures w14:val="none"/>
        </w:rPr>
        <w:t>consciousness with neuronal synchrony</w:t>
      </w:r>
      <w:r w:rsidR="007E6CC9">
        <w:rPr>
          <w:rFonts w:ascii="Times New Roman" w:eastAsia="Times New Roman" w:hAnsi="Times New Roman" w:cs="Times New Roman"/>
          <w:kern w:val="0"/>
          <w14:ligatures w14:val="none"/>
        </w:rPr>
        <w:t xml:space="preserve">, </w:t>
      </w:r>
      <w:r w:rsidRPr="00E97D01">
        <w:rPr>
          <w:rFonts w:ascii="Times New Roman" w:eastAsia="Times New Roman" w:hAnsi="Times New Roman" w:cs="Times New Roman"/>
          <w:kern w:val="0"/>
          <w14:ligatures w14:val="none"/>
        </w:rPr>
        <w:t>this identity is refuted by the extreme synchrony during anesthesia, which obliterates consciousness. But HT isn’t refuted here, for it</w:t>
      </w:r>
      <w:r w:rsidR="004E3A07">
        <w:rPr>
          <w:rFonts w:ascii="Times New Roman" w:eastAsia="Times New Roman" w:hAnsi="Times New Roman" w:cs="Times New Roman"/>
          <w:kern w:val="0"/>
          <w14:ligatures w14:val="none"/>
        </w:rPr>
        <w:t>s field synchrony</w:t>
      </w:r>
      <w:r w:rsidRPr="00E97D01">
        <w:rPr>
          <w:rFonts w:ascii="Times New Roman" w:eastAsia="Times New Roman" w:hAnsi="Times New Roman" w:cs="Times New Roman"/>
          <w:kern w:val="0"/>
          <w14:ligatures w14:val="none"/>
        </w:rPr>
        <w:t xml:space="preserve"> just loosely ties </w:t>
      </w:r>
      <w:r w:rsidR="00643AD6">
        <w:rPr>
          <w:rFonts w:ascii="Times New Roman" w:eastAsia="Times New Roman" w:hAnsi="Times New Roman" w:cs="Times New Roman"/>
          <w:kern w:val="0"/>
          <w14:ligatures w14:val="none"/>
        </w:rPr>
        <w:t xml:space="preserve">unified </w:t>
      </w:r>
      <w:r w:rsidRPr="00E97D01">
        <w:rPr>
          <w:rFonts w:ascii="Times New Roman" w:eastAsia="Times New Roman" w:hAnsi="Times New Roman" w:cs="Times New Roman"/>
          <w:kern w:val="0"/>
          <w14:ligatures w14:val="none"/>
        </w:rPr>
        <w:t xml:space="preserve">consciousness to </w:t>
      </w:r>
      <w:r w:rsidR="004E3A07">
        <w:rPr>
          <w:rFonts w:ascii="Times New Roman" w:eastAsia="Times New Roman" w:hAnsi="Times New Roman" w:cs="Times New Roman"/>
          <w:kern w:val="0"/>
          <w14:ligatures w14:val="none"/>
        </w:rPr>
        <w:t xml:space="preserve">neuronal </w:t>
      </w:r>
      <w:r w:rsidRPr="00E97D01">
        <w:rPr>
          <w:rFonts w:ascii="Times New Roman" w:eastAsia="Times New Roman" w:hAnsi="Times New Roman" w:cs="Times New Roman"/>
          <w:kern w:val="0"/>
          <w14:ligatures w14:val="none"/>
        </w:rPr>
        <w:t xml:space="preserve">synchrony, allowing consciousness to disappear during extreme </w:t>
      </w:r>
      <w:r w:rsidR="00384EA9">
        <w:rPr>
          <w:rFonts w:ascii="Times New Roman" w:eastAsia="Times New Roman" w:hAnsi="Times New Roman" w:cs="Times New Roman"/>
          <w:kern w:val="0"/>
          <w14:ligatures w14:val="none"/>
        </w:rPr>
        <w:t xml:space="preserve">neuronal </w:t>
      </w:r>
      <w:r w:rsidRPr="00E97D01">
        <w:rPr>
          <w:rFonts w:ascii="Times New Roman" w:eastAsia="Times New Roman" w:hAnsi="Times New Roman" w:cs="Times New Roman"/>
          <w:kern w:val="0"/>
          <w14:ligatures w14:val="none"/>
        </w:rPr>
        <w:t xml:space="preserve">synchrony. (It disappears because </w:t>
      </w:r>
      <w:r w:rsidR="004338D3">
        <w:rPr>
          <w:rFonts w:ascii="Times New Roman" w:eastAsia="Times New Roman" w:hAnsi="Times New Roman" w:cs="Times New Roman"/>
          <w:kern w:val="0"/>
          <w14:ligatures w14:val="none"/>
        </w:rPr>
        <w:t xml:space="preserve">this </w:t>
      </w:r>
      <w:r w:rsidRPr="00E97D01">
        <w:rPr>
          <w:rFonts w:ascii="Times New Roman" w:eastAsia="Times New Roman" w:hAnsi="Times New Roman" w:cs="Times New Roman"/>
          <w:kern w:val="0"/>
          <w14:ligatures w14:val="none"/>
        </w:rPr>
        <w:t>extreme</w:t>
      </w:r>
      <w:r w:rsidR="001018BD">
        <w:rPr>
          <w:rFonts w:ascii="Times New Roman" w:eastAsia="Times New Roman" w:hAnsi="Times New Roman" w:cs="Times New Roman"/>
          <w:kern w:val="0"/>
          <w14:ligatures w14:val="none"/>
        </w:rPr>
        <w:t xml:space="preserve"> </w:t>
      </w:r>
      <w:r w:rsidRPr="00E97D01">
        <w:rPr>
          <w:rFonts w:ascii="Times New Roman" w:eastAsia="Times New Roman" w:hAnsi="Times New Roman" w:cs="Times New Roman"/>
          <w:kern w:val="0"/>
          <w14:ligatures w14:val="none"/>
        </w:rPr>
        <w:t>synchron</w:t>
      </w:r>
      <w:r w:rsidR="001018BD">
        <w:rPr>
          <w:rFonts w:ascii="Times New Roman" w:eastAsia="Times New Roman" w:hAnsi="Times New Roman" w:cs="Times New Roman"/>
          <w:kern w:val="0"/>
          <w14:ligatures w14:val="none"/>
        </w:rPr>
        <w:t>y</w:t>
      </w:r>
      <w:r w:rsidRPr="00E97D01">
        <w:rPr>
          <w:rFonts w:ascii="Times New Roman" w:eastAsia="Times New Roman" w:hAnsi="Times New Roman" w:cs="Times New Roman"/>
          <w:kern w:val="0"/>
          <w14:ligatures w14:val="none"/>
        </w:rPr>
        <w:t xml:space="preserve"> flood</w:t>
      </w:r>
      <w:r w:rsidR="001018BD">
        <w:rPr>
          <w:rFonts w:ascii="Times New Roman" w:eastAsia="Times New Roman" w:hAnsi="Times New Roman" w:cs="Times New Roman"/>
          <w:kern w:val="0"/>
          <w14:ligatures w14:val="none"/>
        </w:rPr>
        <w:t>s</w:t>
      </w:r>
      <w:r w:rsidRPr="00E97D01">
        <w:rPr>
          <w:rFonts w:ascii="Times New Roman" w:eastAsia="Times New Roman" w:hAnsi="Times New Roman" w:cs="Times New Roman"/>
          <w:kern w:val="0"/>
          <w14:ligatures w14:val="none"/>
        </w:rPr>
        <w:t xml:space="preserve"> circuitries, and brain areas can no longer select and coordinate conscious attention, working memory, perception, et cetera.)</w:t>
      </w:r>
    </w:p>
  </w:footnote>
  <w:footnote w:id="5">
    <w:p w14:paraId="7C2675AB" w14:textId="798B9C60" w:rsidR="00BE756E" w:rsidRPr="00BE756E" w:rsidRDefault="00BE756E" w:rsidP="00BE756E">
      <w:pPr>
        <w:pStyle w:val="FootnoteText"/>
        <w:spacing w:line="192" w:lineRule="auto"/>
        <w:outlineLvl w:val="0"/>
      </w:pPr>
      <w:r w:rsidRPr="00BE756E">
        <w:rPr>
          <w:rStyle w:val="FootnoteReference"/>
        </w:rPr>
        <w:footnoteRef/>
      </w:r>
      <w:r w:rsidRPr="00BE756E">
        <w:t xml:space="preserve"> </w:t>
      </w:r>
      <w:r w:rsidRPr="00BE756E">
        <w:rPr>
          <w:rFonts w:ascii="Times New Roman" w:eastAsia="Times New Roman" w:hAnsi="Times New Roman" w:cs="Times New Roman"/>
        </w:rPr>
        <w:t xml:space="preserve">HT ends up differing from other field theories of consciousness in various ways. </w:t>
      </w:r>
      <w:r w:rsidR="00235980">
        <w:rPr>
          <w:rFonts w:ascii="Times New Roman" w:eastAsia="Times New Roman" w:hAnsi="Times New Roman" w:cs="Times New Roman"/>
        </w:rPr>
        <w:t xml:space="preserve">(a) </w:t>
      </w:r>
      <w:r w:rsidRPr="00BE756E">
        <w:rPr>
          <w:rFonts w:ascii="Times New Roman" w:eastAsia="Times New Roman" w:hAnsi="Times New Roman" w:cs="Times New Roman"/>
        </w:rPr>
        <w:t xml:space="preserve">Everything is conscious in HT, not just EM fields. </w:t>
      </w:r>
      <w:r w:rsidR="00235980">
        <w:rPr>
          <w:rFonts w:ascii="Times New Roman" w:eastAsia="Times New Roman" w:hAnsi="Times New Roman" w:cs="Times New Roman"/>
        </w:rPr>
        <w:t>(b) C</w:t>
      </w:r>
      <w:r w:rsidRPr="00BE756E">
        <w:rPr>
          <w:rFonts w:ascii="Times New Roman" w:eastAsia="Times New Roman" w:hAnsi="Times New Roman" w:cs="Times New Roman"/>
        </w:rPr>
        <w:t xml:space="preserve">onsciousness is unified by local EM fields right around neural circuits, not by fields pervading brain tissue. </w:t>
      </w:r>
      <w:r w:rsidR="00235980">
        <w:rPr>
          <w:rFonts w:ascii="Times New Roman" w:eastAsia="Times New Roman" w:hAnsi="Times New Roman" w:cs="Times New Roman"/>
        </w:rPr>
        <w:t>(</w:t>
      </w:r>
      <w:r w:rsidR="006D549F">
        <w:rPr>
          <w:rFonts w:ascii="Times New Roman" w:eastAsia="Times New Roman" w:hAnsi="Times New Roman" w:cs="Times New Roman"/>
        </w:rPr>
        <w:t>c</w:t>
      </w:r>
      <w:r w:rsidR="00235980">
        <w:rPr>
          <w:rFonts w:ascii="Times New Roman" w:eastAsia="Times New Roman" w:hAnsi="Times New Roman" w:cs="Times New Roman"/>
        </w:rPr>
        <w:t>) Q</w:t>
      </w:r>
      <w:r w:rsidRPr="00BE756E">
        <w:rPr>
          <w:rFonts w:ascii="Times New Roman" w:eastAsia="Times New Roman" w:hAnsi="Times New Roman" w:cs="Times New Roman"/>
        </w:rPr>
        <w:t xml:space="preserve">ualia </w:t>
      </w:r>
      <w:r w:rsidR="00235980">
        <w:rPr>
          <w:rFonts w:ascii="Times New Roman" w:eastAsia="Times New Roman" w:hAnsi="Times New Roman" w:cs="Times New Roman"/>
        </w:rPr>
        <w:t xml:space="preserve">aren’t </w:t>
      </w:r>
      <w:r w:rsidRPr="00BE756E">
        <w:rPr>
          <w:rFonts w:ascii="Times New Roman" w:eastAsia="Times New Roman" w:hAnsi="Times New Roman" w:cs="Times New Roman"/>
        </w:rPr>
        <w:t xml:space="preserve">encoded in field patterns, instead they are laid out in pictorial form across EM fields and currents. </w:t>
      </w:r>
      <w:r w:rsidR="006D549F">
        <w:rPr>
          <w:rFonts w:ascii="Times New Roman" w:eastAsia="Times New Roman" w:hAnsi="Times New Roman" w:cs="Times New Roman"/>
        </w:rPr>
        <w:t>(d) C</w:t>
      </w:r>
      <w:r w:rsidRPr="00BE756E">
        <w:rPr>
          <w:rFonts w:ascii="Times New Roman" w:eastAsia="Times New Roman" w:hAnsi="Times New Roman" w:cs="Times New Roman"/>
        </w:rPr>
        <w:t xml:space="preserve">onsciousness </w:t>
      </w:r>
      <w:r w:rsidR="00B97447">
        <w:rPr>
          <w:rFonts w:ascii="Times New Roman" w:eastAsia="Times New Roman" w:hAnsi="Times New Roman" w:cs="Times New Roman"/>
        </w:rPr>
        <w:t>isn’t</w:t>
      </w:r>
      <w:r w:rsidRPr="00BE756E">
        <w:rPr>
          <w:rFonts w:ascii="Times New Roman" w:eastAsia="Times New Roman" w:hAnsi="Times New Roman" w:cs="Times New Roman"/>
        </w:rPr>
        <w:t xml:space="preserve"> identical to, emergent from, or intrinsic to EM, but is the real nature of EM beyond how it appears EEG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7"/>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U1NjCyNLAwtDQ0MDVV0lEKTi0uzszPAykwNq0FAA9qRlYtAAAA"/>
  </w:docVars>
  <w:rsids>
    <w:rsidRoot w:val="009C6DC3"/>
    <w:rsid w:val="00000469"/>
    <w:rsid w:val="00000A76"/>
    <w:rsid w:val="00000CC2"/>
    <w:rsid w:val="00000CDA"/>
    <w:rsid w:val="00001059"/>
    <w:rsid w:val="0000181F"/>
    <w:rsid w:val="00001864"/>
    <w:rsid w:val="00001B4E"/>
    <w:rsid w:val="00001C4D"/>
    <w:rsid w:val="00002423"/>
    <w:rsid w:val="0000275E"/>
    <w:rsid w:val="00002F49"/>
    <w:rsid w:val="00002FFC"/>
    <w:rsid w:val="00003039"/>
    <w:rsid w:val="0000422F"/>
    <w:rsid w:val="000047E2"/>
    <w:rsid w:val="0000522E"/>
    <w:rsid w:val="00005A16"/>
    <w:rsid w:val="0000610C"/>
    <w:rsid w:val="00006740"/>
    <w:rsid w:val="00006844"/>
    <w:rsid w:val="00007245"/>
    <w:rsid w:val="00007481"/>
    <w:rsid w:val="000077F2"/>
    <w:rsid w:val="00007D4D"/>
    <w:rsid w:val="000107DD"/>
    <w:rsid w:val="00010825"/>
    <w:rsid w:val="000113BC"/>
    <w:rsid w:val="00011683"/>
    <w:rsid w:val="00011AAD"/>
    <w:rsid w:val="00011BA5"/>
    <w:rsid w:val="00012BFA"/>
    <w:rsid w:val="0001341E"/>
    <w:rsid w:val="0001365D"/>
    <w:rsid w:val="00013912"/>
    <w:rsid w:val="000149B7"/>
    <w:rsid w:val="00014AA7"/>
    <w:rsid w:val="0001515D"/>
    <w:rsid w:val="0001620D"/>
    <w:rsid w:val="00016276"/>
    <w:rsid w:val="00016410"/>
    <w:rsid w:val="0001669B"/>
    <w:rsid w:val="00017615"/>
    <w:rsid w:val="000179D8"/>
    <w:rsid w:val="00017D8E"/>
    <w:rsid w:val="00017ECC"/>
    <w:rsid w:val="000204FE"/>
    <w:rsid w:val="000207C2"/>
    <w:rsid w:val="00020C38"/>
    <w:rsid w:val="00021165"/>
    <w:rsid w:val="00021188"/>
    <w:rsid w:val="00021373"/>
    <w:rsid w:val="000215DB"/>
    <w:rsid w:val="00021D1D"/>
    <w:rsid w:val="00022075"/>
    <w:rsid w:val="00022195"/>
    <w:rsid w:val="00022377"/>
    <w:rsid w:val="000226A7"/>
    <w:rsid w:val="000230DD"/>
    <w:rsid w:val="0002335E"/>
    <w:rsid w:val="00023469"/>
    <w:rsid w:val="00023B9D"/>
    <w:rsid w:val="00023CC8"/>
    <w:rsid w:val="000243C4"/>
    <w:rsid w:val="00024977"/>
    <w:rsid w:val="00024BBE"/>
    <w:rsid w:val="00024D3B"/>
    <w:rsid w:val="0002526C"/>
    <w:rsid w:val="0002551F"/>
    <w:rsid w:val="00025884"/>
    <w:rsid w:val="00025ADF"/>
    <w:rsid w:val="00026252"/>
    <w:rsid w:val="000262B5"/>
    <w:rsid w:val="00026A97"/>
    <w:rsid w:val="00026ABA"/>
    <w:rsid w:val="00026BED"/>
    <w:rsid w:val="00026CDF"/>
    <w:rsid w:val="00026D32"/>
    <w:rsid w:val="00027287"/>
    <w:rsid w:val="00027B4E"/>
    <w:rsid w:val="00027F4B"/>
    <w:rsid w:val="0003021C"/>
    <w:rsid w:val="0003061C"/>
    <w:rsid w:val="0003142C"/>
    <w:rsid w:val="0003159F"/>
    <w:rsid w:val="0003184D"/>
    <w:rsid w:val="00031CCC"/>
    <w:rsid w:val="00032217"/>
    <w:rsid w:val="00032233"/>
    <w:rsid w:val="000325BA"/>
    <w:rsid w:val="000326C1"/>
    <w:rsid w:val="00033027"/>
    <w:rsid w:val="00033573"/>
    <w:rsid w:val="00033A38"/>
    <w:rsid w:val="00033BCF"/>
    <w:rsid w:val="00033D6F"/>
    <w:rsid w:val="0003476C"/>
    <w:rsid w:val="000352E8"/>
    <w:rsid w:val="000355A6"/>
    <w:rsid w:val="00035C8A"/>
    <w:rsid w:val="00035D17"/>
    <w:rsid w:val="00036A23"/>
    <w:rsid w:val="00037081"/>
    <w:rsid w:val="0003788C"/>
    <w:rsid w:val="00037EB6"/>
    <w:rsid w:val="00040029"/>
    <w:rsid w:val="0004055F"/>
    <w:rsid w:val="00040678"/>
    <w:rsid w:val="00040C7C"/>
    <w:rsid w:val="00040C97"/>
    <w:rsid w:val="00040D43"/>
    <w:rsid w:val="000414FD"/>
    <w:rsid w:val="00041941"/>
    <w:rsid w:val="00041DCD"/>
    <w:rsid w:val="00042282"/>
    <w:rsid w:val="00042345"/>
    <w:rsid w:val="00042729"/>
    <w:rsid w:val="00042919"/>
    <w:rsid w:val="00042A6C"/>
    <w:rsid w:val="00042BA4"/>
    <w:rsid w:val="00042F92"/>
    <w:rsid w:val="000430C4"/>
    <w:rsid w:val="00044830"/>
    <w:rsid w:val="000455A7"/>
    <w:rsid w:val="0004565A"/>
    <w:rsid w:val="00045662"/>
    <w:rsid w:val="000456C5"/>
    <w:rsid w:val="00045A67"/>
    <w:rsid w:val="00045D91"/>
    <w:rsid w:val="00046106"/>
    <w:rsid w:val="00046970"/>
    <w:rsid w:val="000476C7"/>
    <w:rsid w:val="0004783B"/>
    <w:rsid w:val="000500C1"/>
    <w:rsid w:val="000502F4"/>
    <w:rsid w:val="000505BF"/>
    <w:rsid w:val="00050D38"/>
    <w:rsid w:val="00051552"/>
    <w:rsid w:val="000515D8"/>
    <w:rsid w:val="00051EB5"/>
    <w:rsid w:val="0005215D"/>
    <w:rsid w:val="000523EB"/>
    <w:rsid w:val="00052887"/>
    <w:rsid w:val="00052B48"/>
    <w:rsid w:val="00052E41"/>
    <w:rsid w:val="000535CE"/>
    <w:rsid w:val="0005376A"/>
    <w:rsid w:val="000537BB"/>
    <w:rsid w:val="00053830"/>
    <w:rsid w:val="00053D16"/>
    <w:rsid w:val="00053DC8"/>
    <w:rsid w:val="00053FA4"/>
    <w:rsid w:val="00054121"/>
    <w:rsid w:val="000545D8"/>
    <w:rsid w:val="000547B4"/>
    <w:rsid w:val="00054DA5"/>
    <w:rsid w:val="0005500B"/>
    <w:rsid w:val="000551E2"/>
    <w:rsid w:val="00055ECE"/>
    <w:rsid w:val="00055F76"/>
    <w:rsid w:val="0005667A"/>
    <w:rsid w:val="00056788"/>
    <w:rsid w:val="000567E1"/>
    <w:rsid w:val="00056B55"/>
    <w:rsid w:val="00056DC9"/>
    <w:rsid w:val="00056E57"/>
    <w:rsid w:val="0005721C"/>
    <w:rsid w:val="00057644"/>
    <w:rsid w:val="00057A40"/>
    <w:rsid w:val="00057CBD"/>
    <w:rsid w:val="00057DB4"/>
    <w:rsid w:val="00060158"/>
    <w:rsid w:val="00060461"/>
    <w:rsid w:val="00060F7D"/>
    <w:rsid w:val="00061161"/>
    <w:rsid w:val="00062616"/>
    <w:rsid w:val="00062A07"/>
    <w:rsid w:val="0006330A"/>
    <w:rsid w:val="000634C3"/>
    <w:rsid w:val="00063C34"/>
    <w:rsid w:val="00063E80"/>
    <w:rsid w:val="000640B7"/>
    <w:rsid w:val="00064253"/>
    <w:rsid w:val="00064436"/>
    <w:rsid w:val="00064BBE"/>
    <w:rsid w:val="0006512D"/>
    <w:rsid w:val="000651FB"/>
    <w:rsid w:val="00065382"/>
    <w:rsid w:val="000654DA"/>
    <w:rsid w:val="00065765"/>
    <w:rsid w:val="00065A93"/>
    <w:rsid w:val="00065AB1"/>
    <w:rsid w:val="000664F5"/>
    <w:rsid w:val="00066796"/>
    <w:rsid w:val="00067A47"/>
    <w:rsid w:val="00067B24"/>
    <w:rsid w:val="0007037B"/>
    <w:rsid w:val="0007092A"/>
    <w:rsid w:val="00070F3D"/>
    <w:rsid w:val="000718DF"/>
    <w:rsid w:val="00071F2B"/>
    <w:rsid w:val="00071FD4"/>
    <w:rsid w:val="000721A1"/>
    <w:rsid w:val="000721D8"/>
    <w:rsid w:val="000722F8"/>
    <w:rsid w:val="000723EF"/>
    <w:rsid w:val="0007269F"/>
    <w:rsid w:val="00072E77"/>
    <w:rsid w:val="00073104"/>
    <w:rsid w:val="00073660"/>
    <w:rsid w:val="00073A82"/>
    <w:rsid w:val="00073BBF"/>
    <w:rsid w:val="00073CBB"/>
    <w:rsid w:val="00073E9C"/>
    <w:rsid w:val="00074642"/>
    <w:rsid w:val="00074B2F"/>
    <w:rsid w:val="000759A7"/>
    <w:rsid w:val="00075C3F"/>
    <w:rsid w:val="00075DF9"/>
    <w:rsid w:val="0007601B"/>
    <w:rsid w:val="00076CC3"/>
    <w:rsid w:val="00077186"/>
    <w:rsid w:val="000774B8"/>
    <w:rsid w:val="00077CAB"/>
    <w:rsid w:val="00081409"/>
    <w:rsid w:val="00082623"/>
    <w:rsid w:val="000827DC"/>
    <w:rsid w:val="000830BC"/>
    <w:rsid w:val="000831F4"/>
    <w:rsid w:val="0008408B"/>
    <w:rsid w:val="0008443E"/>
    <w:rsid w:val="00085E0F"/>
    <w:rsid w:val="00085E41"/>
    <w:rsid w:val="000860CB"/>
    <w:rsid w:val="000862BF"/>
    <w:rsid w:val="00086CD0"/>
    <w:rsid w:val="00086FBF"/>
    <w:rsid w:val="00087183"/>
    <w:rsid w:val="00087516"/>
    <w:rsid w:val="00087EF6"/>
    <w:rsid w:val="00090C61"/>
    <w:rsid w:val="00091382"/>
    <w:rsid w:val="00091F4C"/>
    <w:rsid w:val="00091F62"/>
    <w:rsid w:val="00092507"/>
    <w:rsid w:val="00092DA3"/>
    <w:rsid w:val="00093F42"/>
    <w:rsid w:val="00094040"/>
    <w:rsid w:val="000949CD"/>
    <w:rsid w:val="000949E7"/>
    <w:rsid w:val="000958E9"/>
    <w:rsid w:val="00095B72"/>
    <w:rsid w:val="000960D8"/>
    <w:rsid w:val="000963AD"/>
    <w:rsid w:val="00096CB3"/>
    <w:rsid w:val="00096EDD"/>
    <w:rsid w:val="00096EDE"/>
    <w:rsid w:val="00097383"/>
    <w:rsid w:val="00097395"/>
    <w:rsid w:val="00097F17"/>
    <w:rsid w:val="000A009D"/>
    <w:rsid w:val="000A0696"/>
    <w:rsid w:val="000A0FD5"/>
    <w:rsid w:val="000A1760"/>
    <w:rsid w:val="000A194F"/>
    <w:rsid w:val="000A20A0"/>
    <w:rsid w:val="000A27D7"/>
    <w:rsid w:val="000A35FD"/>
    <w:rsid w:val="000A383A"/>
    <w:rsid w:val="000A3AD1"/>
    <w:rsid w:val="000A3CB6"/>
    <w:rsid w:val="000A3EA3"/>
    <w:rsid w:val="000A452C"/>
    <w:rsid w:val="000A5043"/>
    <w:rsid w:val="000A53CD"/>
    <w:rsid w:val="000A592B"/>
    <w:rsid w:val="000A5A45"/>
    <w:rsid w:val="000A5A79"/>
    <w:rsid w:val="000A6AD7"/>
    <w:rsid w:val="000A723F"/>
    <w:rsid w:val="000A7A5F"/>
    <w:rsid w:val="000A7D6D"/>
    <w:rsid w:val="000A7F4F"/>
    <w:rsid w:val="000B05C8"/>
    <w:rsid w:val="000B08EE"/>
    <w:rsid w:val="000B0BAE"/>
    <w:rsid w:val="000B0BDA"/>
    <w:rsid w:val="000B208B"/>
    <w:rsid w:val="000B232E"/>
    <w:rsid w:val="000B2E9F"/>
    <w:rsid w:val="000B3854"/>
    <w:rsid w:val="000B39F0"/>
    <w:rsid w:val="000B3FCA"/>
    <w:rsid w:val="000B44AC"/>
    <w:rsid w:val="000B4F57"/>
    <w:rsid w:val="000B51AD"/>
    <w:rsid w:val="000B546B"/>
    <w:rsid w:val="000B56D4"/>
    <w:rsid w:val="000B59FC"/>
    <w:rsid w:val="000B5DDE"/>
    <w:rsid w:val="000B6029"/>
    <w:rsid w:val="000B63EE"/>
    <w:rsid w:val="000B6C8B"/>
    <w:rsid w:val="000B6C8C"/>
    <w:rsid w:val="000B7222"/>
    <w:rsid w:val="000B7843"/>
    <w:rsid w:val="000C015A"/>
    <w:rsid w:val="000C03EB"/>
    <w:rsid w:val="000C043F"/>
    <w:rsid w:val="000C113F"/>
    <w:rsid w:val="000C1142"/>
    <w:rsid w:val="000C1485"/>
    <w:rsid w:val="000C180C"/>
    <w:rsid w:val="000C1CE2"/>
    <w:rsid w:val="000C1EB6"/>
    <w:rsid w:val="000C2284"/>
    <w:rsid w:val="000C25AD"/>
    <w:rsid w:val="000C26E1"/>
    <w:rsid w:val="000C2AE2"/>
    <w:rsid w:val="000C35C7"/>
    <w:rsid w:val="000C399A"/>
    <w:rsid w:val="000C3A62"/>
    <w:rsid w:val="000C4214"/>
    <w:rsid w:val="000C4261"/>
    <w:rsid w:val="000C4343"/>
    <w:rsid w:val="000C449B"/>
    <w:rsid w:val="000C466B"/>
    <w:rsid w:val="000C491D"/>
    <w:rsid w:val="000C5F5D"/>
    <w:rsid w:val="000C6376"/>
    <w:rsid w:val="000C63F2"/>
    <w:rsid w:val="000C6F7A"/>
    <w:rsid w:val="000C6FEA"/>
    <w:rsid w:val="000C71B7"/>
    <w:rsid w:val="000C7995"/>
    <w:rsid w:val="000C79BD"/>
    <w:rsid w:val="000D0041"/>
    <w:rsid w:val="000D1048"/>
    <w:rsid w:val="000D1223"/>
    <w:rsid w:val="000D1230"/>
    <w:rsid w:val="000D18D8"/>
    <w:rsid w:val="000D241D"/>
    <w:rsid w:val="000D27A4"/>
    <w:rsid w:val="000D2867"/>
    <w:rsid w:val="000D2A07"/>
    <w:rsid w:val="000D2C93"/>
    <w:rsid w:val="000D2CE8"/>
    <w:rsid w:val="000D2E8F"/>
    <w:rsid w:val="000D3698"/>
    <w:rsid w:val="000D4139"/>
    <w:rsid w:val="000D4448"/>
    <w:rsid w:val="000D4675"/>
    <w:rsid w:val="000D57F2"/>
    <w:rsid w:val="000D617E"/>
    <w:rsid w:val="000D6568"/>
    <w:rsid w:val="000D687F"/>
    <w:rsid w:val="000D6B98"/>
    <w:rsid w:val="000D6C8D"/>
    <w:rsid w:val="000D6CB0"/>
    <w:rsid w:val="000D72DB"/>
    <w:rsid w:val="000D7B0D"/>
    <w:rsid w:val="000D7F59"/>
    <w:rsid w:val="000E00C2"/>
    <w:rsid w:val="000E01A8"/>
    <w:rsid w:val="000E102F"/>
    <w:rsid w:val="000E1340"/>
    <w:rsid w:val="000E1938"/>
    <w:rsid w:val="000E1C4C"/>
    <w:rsid w:val="000E1E26"/>
    <w:rsid w:val="000E31F6"/>
    <w:rsid w:val="000E33BE"/>
    <w:rsid w:val="000E33F4"/>
    <w:rsid w:val="000E36FE"/>
    <w:rsid w:val="000E3BB9"/>
    <w:rsid w:val="000E3D56"/>
    <w:rsid w:val="000E3F97"/>
    <w:rsid w:val="000E4973"/>
    <w:rsid w:val="000E4BFD"/>
    <w:rsid w:val="000E585C"/>
    <w:rsid w:val="000E59BB"/>
    <w:rsid w:val="000E5F60"/>
    <w:rsid w:val="000E6D40"/>
    <w:rsid w:val="000E6FBB"/>
    <w:rsid w:val="000E70A2"/>
    <w:rsid w:val="000E793D"/>
    <w:rsid w:val="000E7C6E"/>
    <w:rsid w:val="000F0260"/>
    <w:rsid w:val="000F04E1"/>
    <w:rsid w:val="000F099B"/>
    <w:rsid w:val="000F10FC"/>
    <w:rsid w:val="000F1380"/>
    <w:rsid w:val="000F1CC0"/>
    <w:rsid w:val="000F1E30"/>
    <w:rsid w:val="000F275F"/>
    <w:rsid w:val="000F3184"/>
    <w:rsid w:val="000F3733"/>
    <w:rsid w:val="000F375A"/>
    <w:rsid w:val="000F375E"/>
    <w:rsid w:val="000F3B1B"/>
    <w:rsid w:val="000F423D"/>
    <w:rsid w:val="000F4516"/>
    <w:rsid w:val="000F4702"/>
    <w:rsid w:val="000F4A72"/>
    <w:rsid w:val="000F4B03"/>
    <w:rsid w:val="000F4B45"/>
    <w:rsid w:val="000F507D"/>
    <w:rsid w:val="000F5083"/>
    <w:rsid w:val="000F54F5"/>
    <w:rsid w:val="000F589F"/>
    <w:rsid w:val="000F5FA8"/>
    <w:rsid w:val="000F6906"/>
    <w:rsid w:val="000F6B57"/>
    <w:rsid w:val="000F6E2D"/>
    <w:rsid w:val="000F6E93"/>
    <w:rsid w:val="000F71C2"/>
    <w:rsid w:val="000F75D6"/>
    <w:rsid w:val="000F7BAD"/>
    <w:rsid w:val="000F7C8E"/>
    <w:rsid w:val="000F7CDA"/>
    <w:rsid w:val="000F7EB3"/>
    <w:rsid w:val="001003A2"/>
    <w:rsid w:val="0010080D"/>
    <w:rsid w:val="001009AE"/>
    <w:rsid w:val="00100A51"/>
    <w:rsid w:val="00100EB3"/>
    <w:rsid w:val="00101395"/>
    <w:rsid w:val="001018BD"/>
    <w:rsid w:val="00101BE4"/>
    <w:rsid w:val="00101C8D"/>
    <w:rsid w:val="00101E7E"/>
    <w:rsid w:val="00102561"/>
    <w:rsid w:val="00103208"/>
    <w:rsid w:val="00103553"/>
    <w:rsid w:val="0010364D"/>
    <w:rsid w:val="001037E4"/>
    <w:rsid w:val="001038FA"/>
    <w:rsid w:val="00103EDE"/>
    <w:rsid w:val="001042E8"/>
    <w:rsid w:val="001043F4"/>
    <w:rsid w:val="00104557"/>
    <w:rsid w:val="001048EC"/>
    <w:rsid w:val="00104EED"/>
    <w:rsid w:val="001052A2"/>
    <w:rsid w:val="001056C9"/>
    <w:rsid w:val="00105E56"/>
    <w:rsid w:val="001062A5"/>
    <w:rsid w:val="00106FAB"/>
    <w:rsid w:val="001072C1"/>
    <w:rsid w:val="00107897"/>
    <w:rsid w:val="001078BA"/>
    <w:rsid w:val="00107CCE"/>
    <w:rsid w:val="00110226"/>
    <w:rsid w:val="0011087B"/>
    <w:rsid w:val="00110CA3"/>
    <w:rsid w:val="00110E0E"/>
    <w:rsid w:val="00111677"/>
    <w:rsid w:val="001116A9"/>
    <w:rsid w:val="00112162"/>
    <w:rsid w:val="00112769"/>
    <w:rsid w:val="00112B1D"/>
    <w:rsid w:val="001130FE"/>
    <w:rsid w:val="0011330D"/>
    <w:rsid w:val="001145C7"/>
    <w:rsid w:val="001146E7"/>
    <w:rsid w:val="00115005"/>
    <w:rsid w:val="001155B3"/>
    <w:rsid w:val="00115F07"/>
    <w:rsid w:val="00115F4D"/>
    <w:rsid w:val="0011649C"/>
    <w:rsid w:val="001164BF"/>
    <w:rsid w:val="00116660"/>
    <w:rsid w:val="00116778"/>
    <w:rsid w:val="00116B34"/>
    <w:rsid w:val="00117301"/>
    <w:rsid w:val="0011790B"/>
    <w:rsid w:val="00117A39"/>
    <w:rsid w:val="00117D14"/>
    <w:rsid w:val="0012024E"/>
    <w:rsid w:val="00120961"/>
    <w:rsid w:val="00121128"/>
    <w:rsid w:val="00121181"/>
    <w:rsid w:val="00121522"/>
    <w:rsid w:val="00122208"/>
    <w:rsid w:val="00122C7D"/>
    <w:rsid w:val="001238BB"/>
    <w:rsid w:val="001239E0"/>
    <w:rsid w:val="00123C7D"/>
    <w:rsid w:val="00123E14"/>
    <w:rsid w:val="00123FA4"/>
    <w:rsid w:val="00124A43"/>
    <w:rsid w:val="00124DFC"/>
    <w:rsid w:val="0012522C"/>
    <w:rsid w:val="00125363"/>
    <w:rsid w:val="00125532"/>
    <w:rsid w:val="001257B0"/>
    <w:rsid w:val="00125A3C"/>
    <w:rsid w:val="00125D44"/>
    <w:rsid w:val="00125E89"/>
    <w:rsid w:val="00125F78"/>
    <w:rsid w:val="00125FB1"/>
    <w:rsid w:val="00126575"/>
    <w:rsid w:val="00126773"/>
    <w:rsid w:val="001269C0"/>
    <w:rsid w:val="00126B18"/>
    <w:rsid w:val="00126C8B"/>
    <w:rsid w:val="00126F3C"/>
    <w:rsid w:val="00127AA2"/>
    <w:rsid w:val="00127CFF"/>
    <w:rsid w:val="0013059B"/>
    <w:rsid w:val="001307F4"/>
    <w:rsid w:val="00130A08"/>
    <w:rsid w:val="00131100"/>
    <w:rsid w:val="00133065"/>
    <w:rsid w:val="0013319A"/>
    <w:rsid w:val="001341EE"/>
    <w:rsid w:val="001352CE"/>
    <w:rsid w:val="001356F1"/>
    <w:rsid w:val="001361E2"/>
    <w:rsid w:val="0013652B"/>
    <w:rsid w:val="00136B20"/>
    <w:rsid w:val="00136DA3"/>
    <w:rsid w:val="00136F3B"/>
    <w:rsid w:val="001374BE"/>
    <w:rsid w:val="00137939"/>
    <w:rsid w:val="00137BC0"/>
    <w:rsid w:val="00137BFF"/>
    <w:rsid w:val="00137C90"/>
    <w:rsid w:val="00137DB8"/>
    <w:rsid w:val="001401EA"/>
    <w:rsid w:val="00140665"/>
    <w:rsid w:val="00140CAD"/>
    <w:rsid w:val="001411DE"/>
    <w:rsid w:val="00142181"/>
    <w:rsid w:val="001426F6"/>
    <w:rsid w:val="00142906"/>
    <w:rsid w:val="0014293D"/>
    <w:rsid w:val="00142A30"/>
    <w:rsid w:val="00142A3D"/>
    <w:rsid w:val="00142B60"/>
    <w:rsid w:val="00142E04"/>
    <w:rsid w:val="00143226"/>
    <w:rsid w:val="001439CA"/>
    <w:rsid w:val="00143A13"/>
    <w:rsid w:val="00143AC6"/>
    <w:rsid w:val="00144007"/>
    <w:rsid w:val="001444A7"/>
    <w:rsid w:val="001448A3"/>
    <w:rsid w:val="00144C09"/>
    <w:rsid w:val="00144CB9"/>
    <w:rsid w:val="00144ED3"/>
    <w:rsid w:val="00145111"/>
    <w:rsid w:val="00145516"/>
    <w:rsid w:val="00145660"/>
    <w:rsid w:val="00147358"/>
    <w:rsid w:val="001474A6"/>
    <w:rsid w:val="0014781B"/>
    <w:rsid w:val="00147ACB"/>
    <w:rsid w:val="00147B87"/>
    <w:rsid w:val="0015069A"/>
    <w:rsid w:val="00150A47"/>
    <w:rsid w:val="00150BC6"/>
    <w:rsid w:val="00150D08"/>
    <w:rsid w:val="001510F3"/>
    <w:rsid w:val="001512B5"/>
    <w:rsid w:val="001514D5"/>
    <w:rsid w:val="0015191D"/>
    <w:rsid w:val="00151A05"/>
    <w:rsid w:val="00152549"/>
    <w:rsid w:val="001527E5"/>
    <w:rsid w:val="001528E5"/>
    <w:rsid w:val="00152E23"/>
    <w:rsid w:val="00153551"/>
    <w:rsid w:val="0015382D"/>
    <w:rsid w:val="001539EF"/>
    <w:rsid w:val="00153AA0"/>
    <w:rsid w:val="001543EB"/>
    <w:rsid w:val="00154636"/>
    <w:rsid w:val="0015485A"/>
    <w:rsid w:val="00154999"/>
    <w:rsid w:val="00154EA1"/>
    <w:rsid w:val="001550B3"/>
    <w:rsid w:val="0015512A"/>
    <w:rsid w:val="001557E8"/>
    <w:rsid w:val="001559C3"/>
    <w:rsid w:val="00155EB8"/>
    <w:rsid w:val="001561B3"/>
    <w:rsid w:val="001567EC"/>
    <w:rsid w:val="00156816"/>
    <w:rsid w:val="00156C58"/>
    <w:rsid w:val="00156E06"/>
    <w:rsid w:val="00156E62"/>
    <w:rsid w:val="001570EE"/>
    <w:rsid w:val="001577A6"/>
    <w:rsid w:val="00157BCE"/>
    <w:rsid w:val="00157C83"/>
    <w:rsid w:val="00160289"/>
    <w:rsid w:val="001603F0"/>
    <w:rsid w:val="00161286"/>
    <w:rsid w:val="001617A1"/>
    <w:rsid w:val="00161B71"/>
    <w:rsid w:val="00161E5F"/>
    <w:rsid w:val="00161FF0"/>
    <w:rsid w:val="00162407"/>
    <w:rsid w:val="00162BAB"/>
    <w:rsid w:val="00162F9F"/>
    <w:rsid w:val="001635EF"/>
    <w:rsid w:val="0016381C"/>
    <w:rsid w:val="00163A42"/>
    <w:rsid w:val="00163B6D"/>
    <w:rsid w:val="001648AF"/>
    <w:rsid w:val="00166649"/>
    <w:rsid w:val="00166A9C"/>
    <w:rsid w:val="00166FD6"/>
    <w:rsid w:val="001672A4"/>
    <w:rsid w:val="0016761B"/>
    <w:rsid w:val="0016777D"/>
    <w:rsid w:val="00167816"/>
    <w:rsid w:val="00167ABD"/>
    <w:rsid w:val="00167C05"/>
    <w:rsid w:val="00167CF2"/>
    <w:rsid w:val="001706D6"/>
    <w:rsid w:val="00170CD6"/>
    <w:rsid w:val="00170D35"/>
    <w:rsid w:val="00170F45"/>
    <w:rsid w:val="001712FB"/>
    <w:rsid w:val="00171553"/>
    <w:rsid w:val="0017239C"/>
    <w:rsid w:val="001724B4"/>
    <w:rsid w:val="0017253E"/>
    <w:rsid w:val="0017296E"/>
    <w:rsid w:val="00172CF3"/>
    <w:rsid w:val="00172F5D"/>
    <w:rsid w:val="0017360A"/>
    <w:rsid w:val="001739C5"/>
    <w:rsid w:val="00173CEF"/>
    <w:rsid w:val="00173FEB"/>
    <w:rsid w:val="00174447"/>
    <w:rsid w:val="001745DD"/>
    <w:rsid w:val="001755FB"/>
    <w:rsid w:val="00175663"/>
    <w:rsid w:val="001757B8"/>
    <w:rsid w:val="00175F3F"/>
    <w:rsid w:val="00176480"/>
    <w:rsid w:val="0017663D"/>
    <w:rsid w:val="0017683A"/>
    <w:rsid w:val="00176B29"/>
    <w:rsid w:val="0017704C"/>
    <w:rsid w:val="001770C8"/>
    <w:rsid w:val="00177423"/>
    <w:rsid w:val="001777C3"/>
    <w:rsid w:val="00177B46"/>
    <w:rsid w:val="00181F45"/>
    <w:rsid w:val="00182F6D"/>
    <w:rsid w:val="001833E4"/>
    <w:rsid w:val="00183978"/>
    <w:rsid w:val="00183AA5"/>
    <w:rsid w:val="00184503"/>
    <w:rsid w:val="00184C5F"/>
    <w:rsid w:val="00185359"/>
    <w:rsid w:val="00185973"/>
    <w:rsid w:val="00185E60"/>
    <w:rsid w:val="00186055"/>
    <w:rsid w:val="0018619E"/>
    <w:rsid w:val="00186D38"/>
    <w:rsid w:val="00187559"/>
    <w:rsid w:val="001875B7"/>
    <w:rsid w:val="00187910"/>
    <w:rsid w:val="00187B66"/>
    <w:rsid w:val="00190137"/>
    <w:rsid w:val="00190BC9"/>
    <w:rsid w:val="00191F70"/>
    <w:rsid w:val="00192084"/>
    <w:rsid w:val="0019284F"/>
    <w:rsid w:val="0019292F"/>
    <w:rsid w:val="00193115"/>
    <w:rsid w:val="0019318D"/>
    <w:rsid w:val="001939BC"/>
    <w:rsid w:val="00193A1F"/>
    <w:rsid w:val="00193D05"/>
    <w:rsid w:val="00193E43"/>
    <w:rsid w:val="0019441E"/>
    <w:rsid w:val="00194EAF"/>
    <w:rsid w:val="00194F6D"/>
    <w:rsid w:val="001951C0"/>
    <w:rsid w:val="00195F74"/>
    <w:rsid w:val="00196017"/>
    <w:rsid w:val="00196058"/>
    <w:rsid w:val="001960EB"/>
    <w:rsid w:val="0019635F"/>
    <w:rsid w:val="001963FF"/>
    <w:rsid w:val="001967A7"/>
    <w:rsid w:val="00196903"/>
    <w:rsid w:val="0019693B"/>
    <w:rsid w:val="0019693F"/>
    <w:rsid w:val="00196A4B"/>
    <w:rsid w:val="00196C21"/>
    <w:rsid w:val="001970FA"/>
    <w:rsid w:val="00197611"/>
    <w:rsid w:val="0019769A"/>
    <w:rsid w:val="00197BE0"/>
    <w:rsid w:val="00197F47"/>
    <w:rsid w:val="001A0295"/>
    <w:rsid w:val="001A0BE2"/>
    <w:rsid w:val="001A155F"/>
    <w:rsid w:val="001A2034"/>
    <w:rsid w:val="001A2128"/>
    <w:rsid w:val="001A2E71"/>
    <w:rsid w:val="001A31EF"/>
    <w:rsid w:val="001A3578"/>
    <w:rsid w:val="001A3C92"/>
    <w:rsid w:val="001A464B"/>
    <w:rsid w:val="001A4926"/>
    <w:rsid w:val="001A4FD9"/>
    <w:rsid w:val="001A50EF"/>
    <w:rsid w:val="001A5AE8"/>
    <w:rsid w:val="001A5CB5"/>
    <w:rsid w:val="001A5D16"/>
    <w:rsid w:val="001A6D7F"/>
    <w:rsid w:val="001A6F36"/>
    <w:rsid w:val="001A6FDF"/>
    <w:rsid w:val="001A74ED"/>
    <w:rsid w:val="001A7A3C"/>
    <w:rsid w:val="001B0223"/>
    <w:rsid w:val="001B02AE"/>
    <w:rsid w:val="001B063D"/>
    <w:rsid w:val="001B12E3"/>
    <w:rsid w:val="001B132C"/>
    <w:rsid w:val="001B13FF"/>
    <w:rsid w:val="001B1A46"/>
    <w:rsid w:val="001B22D1"/>
    <w:rsid w:val="001B23D6"/>
    <w:rsid w:val="001B2B9B"/>
    <w:rsid w:val="001B2C3C"/>
    <w:rsid w:val="001B2CAC"/>
    <w:rsid w:val="001B345C"/>
    <w:rsid w:val="001B39FD"/>
    <w:rsid w:val="001B3D19"/>
    <w:rsid w:val="001B3D86"/>
    <w:rsid w:val="001B3EDF"/>
    <w:rsid w:val="001B3FB2"/>
    <w:rsid w:val="001B446E"/>
    <w:rsid w:val="001B4CE5"/>
    <w:rsid w:val="001B4D87"/>
    <w:rsid w:val="001B4EC5"/>
    <w:rsid w:val="001B51BF"/>
    <w:rsid w:val="001B5902"/>
    <w:rsid w:val="001B5A02"/>
    <w:rsid w:val="001B5CDD"/>
    <w:rsid w:val="001B6054"/>
    <w:rsid w:val="001B61B3"/>
    <w:rsid w:val="001B6CA0"/>
    <w:rsid w:val="001B6D51"/>
    <w:rsid w:val="001B6F6D"/>
    <w:rsid w:val="001B6F74"/>
    <w:rsid w:val="001B6F9B"/>
    <w:rsid w:val="001B7023"/>
    <w:rsid w:val="001B708E"/>
    <w:rsid w:val="001B72C4"/>
    <w:rsid w:val="001B75E7"/>
    <w:rsid w:val="001B768F"/>
    <w:rsid w:val="001B76B3"/>
    <w:rsid w:val="001B776D"/>
    <w:rsid w:val="001B7971"/>
    <w:rsid w:val="001B7B23"/>
    <w:rsid w:val="001B7B75"/>
    <w:rsid w:val="001C009C"/>
    <w:rsid w:val="001C02C1"/>
    <w:rsid w:val="001C0496"/>
    <w:rsid w:val="001C0641"/>
    <w:rsid w:val="001C0A92"/>
    <w:rsid w:val="001C0FF2"/>
    <w:rsid w:val="001C107C"/>
    <w:rsid w:val="001C12E1"/>
    <w:rsid w:val="001C19B9"/>
    <w:rsid w:val="001C1BA1"/>
    <w:rsid w:val="001C22D6"/>
    <w:rsid w:val="001C2884"/>
    <w:rsid w:val="001C297A"/>
    <w:rsid w:val="001C2C91"/>
    <w:rsid w:val="001C3ADA"/>
    <w:rsid w:val="001C3FC7"/>
    <w:rsid w:val="001C41DC"/>
    <w:rsid w:val="001C4957"/>
    <w:rsid w:val="001C4B17"/>
    <w:rsid w:val="001C532D"/>
    <w:rsid w:val="001C5470"/>
    <w:rsid w:val="001C5BB4"/>
    <w:rsid w:val="001C5C18"/>
    <w:rsid w:val="001C5E83"/>
    <w:rsid w:val="001C6034"/>
    <w:rsid w:val="001C60E2"/>
    <w:rsid w:val="001C6D26"/>
    <w:rsid w:val="001C7654"/>
    <w:rsid w:val="001C7685"/>
    <w:rsid w:val="001C7EBA"/>
    <w:rsid w:val="001D020F"/>
    <w:rsid w:val="001D0543"/>
    <w:rsid w:val="001D05A0"/>
    <w:rsid w:val="001D0D73"/>
    <w:rsid w:val="001D0F6D"/>
    <w:rsid w:val="001D1034"/>
    <w:rsid w:val="001D11F4"/>
    <w:rsid w:val="001D138B"/>
    <w:rsid w:val="001D1643"/>
    <w:rsid w:val="001D1707"/>
    <w:rsid w:val="001D1887"/>
    <w:rsid w:val="001D18B5"/>
    <w:rsid w:val="001D1BDC"/>
    <w:rsid w:val="001D1D81"/>
    <w:rsid w:val="001D2225"/>
    <w:rsid w:val="001D2520"/>
    <w:rsid w:val="001D2B6B"/>
    <w:rsid w:val="001D2B96"/>
    <w:rsid w:val="001D2D4F"/>
    <w:rsid w:val="001D2DD2"/>
    <w:rsid w:val="001D3546"/>
    <w:rsid w:val="001D40D9"/>
    <w:rsid w:val="001D48D6"/>
    <w:rsid w:val="001D511C"/>
    <w:rsid w:val="001D52D5"/>
    <w:rsid w:val="001D5401"/>
    <w:rsid w:val="001D5B03"/>
    <w:rsid w:val="001D5C9A"/>
    <w:rsid w:val="001D6339"/>
    <w:rsid w:val="001D6EAE"/>
    <w:rsid w:val="001D6F77"/>
    <w:rsid w:val="001D745C"/>
    <w:rsid w:val="001D7915"/>
    <w:rsid w:val="001D7A33"/>
    <w:rsid w:val="001D7B86"/>
    <w:rsid w:val="001D7C58"/>
    <w:rsid w:val="001E0587"/>
    <w:rsid w:val="001E067D"/>
    <w:rsid w:val="001E0CD0"/>
    <w:rsid w:val="001E11D9"/>
    <w:rsid w:val="001E1CC5"/>
    <w:rsid w:val="001E1D6B"/>
    <w:rsid w:val="001E2378"/>
    <w:rsid w:val="001E25B0"/>
    <w:rsid w:val="001E2945"/>
    <w:rsid w:val="001E3478"/>
    <w:rsid w:val="001E3877"/>
    <w:rsid w:val="001E38E2"/>
    <w:rsid w:val="001E4016"/>
    <w:rsid w:val="001E43AE"/>
    <w:rsid w:val="001E4A9D"/>
    <w:rsid w:val="001E4B39"/>
    <w:rsid w:val="001E5085"/>
    <w:rsid w:val="001E5144"/>
    <w:rsid w:val="001E51E1"/>
    <w:rsid w:val="001E53F4"/>
    <w:rsid w:val="001E58CF"/>
    <w:rsid w:val="001E5A94"/>
    <w:rsid w:val="001E5DE6"/>
    <w:rsid w:val="001E65A0"/>
    <w:rsid w:val="001E6641"/>
    <w:rsid w:val="001E72BE"/>
    <w:rsid w:val="001E72C4"/>
    <w:rsid w:val="001F00D1"/>
    <w:rsid w:val="001F060B"/>
    <w:rsid w:val="001F0C44"/>
    <w:rsid w:val="001F12C5"/>
    <w:rsid w:val="001F12C6"/>
    <w:rsid w:val="001F131B"/>
    <w:rsid w:val="001F1495"/>
    <w:rsid w:val="001F1514"/>
    <w:rsid w:val="001F17B7"/>
    <w:rsid w:val="001F1A6E"/>
    <w:rsid w:val="001F1CD5"/>
    <w:rsid w:val="001F2428"/>
    <w:rsid w:val="001F2452"/>
    <w:rsid w:val="001F279F"/>
    <w:rsid w:val="001F27ED"/>
    <w:rsid w:val="001F2F1C"/>
    <w:rsid w:val="001F3635"/>
    <w:rsid w:val="001F38B8"/>
    <w:rsid w:val="001F3A68"/>
    <w:rsid w:val="001F3FDE"/>
    <w:rsid w:val="001F401B"/>
    <w:rsid w:val="001F441A"/>
    <w:rsid w:val="001F4A36"/>
    <w:rsid w:val="001F4AF5"/>
    <w:rsid w:val="001F4F9C"/>
    <w:rsid w:val="001F4F9F"/>
    <w:rsid w:val="001F5391"/>
    <w:rsid w:val="001F62BA"/>
    <w:rsid w:val="001F6674"/>
    <w:rsid w:val="001F71EA"/>
    <w:rsid w:val="001F7211"/>
    <w:rsid w:val="001F7F5A"/>
    <w:rsid w:val="0020033E"/>
    <w:rsid w:val="00200548"/>
    <w:rsid w:val="002005CF"/>
    <w:rsid w:val="00200BE7"/>
    <w:rsid w:val="00200C30"/>
    <w:rsid w:val="00200CD6"/>
    <w:rsid w:val="00201AB0"/>
    <w:rsid w:val="00201CF5"/>
    <w:rsid w:val="002025FA"/>
    <w:rsid w:val="00202693"/>
    <w:rsid w:val="00202910"/>
    <w:rsid w:val="00203127"/>
    <w:rsid w:val="00203241"/>
    <w:rsid w:val="002032C1"/>
    <w:rsid w:val="002039B5"/>
    <w:rsid w:val="00203B4F"/>
    <w:rsid w:val="0020415C"/>
    <w:rsid w:val="00205978"/>
    <w:rsid w:val="00205D3F"/>
    <w:rsid w:val="00205DF7"/>
    <w:rsid w:val="0020627B"/>
    <w:rsid w:val="00206DD7"/>
    <w:rsid w:val="002076F3"/>
    <w:rsid w:val="0020797B"/>
    <w:rsid w:val="00207EB1"/>
    <w:rsid w:val="00207ED5"/>
    <w:rsid w:val="00207F6C"/>
    <w:rsid w:val="0021057F"/>
    <w:rsid w:val="00210778"/>
    <w:rsid w:val="00210901"/>
    <w:rsid w:val="00210EC8"/>
    <w:rsid w:val="00211A82"/>
    <w:rsid w:val="00212CDC"/>
    <w:rsid w:val="0021333D"/>
    <w:rsid w:val="00213483"/>
    <w:rsid w:val="00213695"/>
    <w:rsid w:val="00213709"/>
    <w:rsid w:val="00213E3D"/>
    <w:rsid w:val="00213F6B"/>
    <w:rsid w:val="002140BE"/>
    <w:rsid w:val="0021416D"/>
    <w:rsid w:val="0021521B"/>
    <w:rsid w:val="00215B98"/>
    <w:rsid w:val="00215EB3"/>
    <w:rsid w:val="00215FCE"/>
    <w:rsid w:val="00216765"/>
    <w:rsid w:val="00217151"/>
    <w:rsid w:val="00217525"/>
    <w:rsid w:val="002179DE"/>
    <w:rsid w:val="0022122B"/>
    <w:rsid w:val="002218CF"/>
    <w:rsid w:val="00221D49"/>
    <w:rsid w:val="00221FFF"/>
    <w:rsid w:val="002220B2"/>
    <w:rsid w:val="00222637"/>
    <w:rsid w:val="00222FB8"/>
    <w:rsid w:val="00223354"/>
    <w:rsid w:val="00223D50"/>
    <w:rsid w:val="00224BEF"/>
    <w:rsid w:val="00224C55"/>
    <w:rsid w:val="00224D59"/>
    <w:rsid w:val="002251A3"/>
    <w:rsid w:val="002253FC"/>
    <w:rsid w:val="002256D1"/>
    <w:rsid w:val="00225B5B"/>
    <w:rsid w:val="00226120"/>
    <w:rsid w:val="0022646E"/>
    <w:rsid w:val="002272BF"/>
    <w:rsid w:val="002272F4"/>
    <w:rsid w:val="00227398"/>
    <w:rsid w:val="00227407"/>
    <w:rsid w:val="002307BD"/>
    <w:rsid w:val="00230949"/>
    <w:rsid w:val="00230A41"/>
    <w:rsid w:val="00230B59"/>
    <w:rsid w:val="00230C14"/>
    <w:rsid w:val="00230FC5"/>
    <w:rsid w:val="00231B25"/>
    <w:rsid w:val="002329B5"/>
    <w:rsid w:val="00232CEE"/>
    <w:rsid w:val="00233065"/>
    <w:rsid w:val="002334B6"/>
    <w:rsid w:val="00233776"/>
    <w:rsid w:val="00233FC3"/>
    <w:rsid w:val="002346BD"/>
    <w:rsid w:val="002348A9"/>
    <w:rsid w:val="002349CA"/>
    <w:rsid w:val="00234BF2"/>
    <w:rsid w:val="00235596"/>
    <w:rsid w:val="00235619"/>
    <w:rsid w:val="00235980"/>
    <w:rsid w:val="00236006"/>
    <w:rsid w:val="00236070"/>
    <w:rsid w:val="0023610B"/>
    <w:rsid w:val="002362AA"/>
    <w:rsid w:val="002366CD"/>
    <w:rsid w:val="002368EB"/>
    <w:rsid w:val="002375F9"/>
    <w:rsid w:val="00237744"/>
    <w:rsid w:val="00237EE0"/>
    <w:rsid w:val="002401C8"/>
    <w:rsid w:val="0024028C"/>
    <w:rsid w:val="0024073A"/>
    <w:rsid w:val="00240D51"/>
    <w:rsid w:val="00240D63"/>
    <w:rsid w:val="00240D97"/>
    <w:rsid w:val="002411B1"/>
    <w:rsid w:val="002412E0"/>
    <w:rsid w:val="00241395"/>
    <w:rsid w:val="0024155E"/>
    <w:rsid w:val="0024162A"/>
    <w:rsid w:val="002418C3"/>
    <w:rsid w:val="00241B52"/>
    <w:rsid w:val="00242122"/>
    <w:rsid w:val="00242426"/>
    <w:rsid w:val="002424A6"/>
    <w:rsid w:val="00242BF7"/>
    <w:rsid w:val="00242C28"/>
    <w:rsid w:val="00243DC1"/>
    <w:rsid w:val="00243EB8"/>
    <w:rsid w:val="00244C9A"/>
    <w:rsid w:val="00244D06"/>
    <w:rsid w:val="002450B7"/>
    <w:rsid w:val="002450E4"/>
    <w:rsid w:val="0024524F"/>
    <w:rsid w:val="00245DE0"/>
    <w:rsid w:val="00246145"/>
    <w:rsid w:val="00246608"/>
    <w:rsid w:val="0024670F"/>
    <w:rsid w:val="00246AA4"/>
    <w:rsid w:val="00246B97"/>
    <w:rsid w:val="00246D77"/>
    <w:rsid w:val="00247219"/>
    <w:rsid w:val="00247868"/>
    <w:rsid w:val="00247F06"/>
    <w:rsid w:val="002500E1"/>
    <w:rsid w:val="00250B17"/>
    <w:rsid w:val="00250C35"/>
    <w:rsid w:val="002510D6"/>
    <w:rsid w:val="0025151A"/>
    <w:rsid w:val="00251650"/>
    <w:rsid w:val="00251785"/>
    <w:rsid w:val="00251968"/>
    <w:rsid w:val="00251A90"/>
    <w:rsid w:val="00251D09"/>
    <w:rsid w:val="00251D9E"/>
    <w:rsid w:val="00251EF2"/>
    <w:rsid w:val="00251FBC"/>
    <w:rsid w:val="00252654"/>
    <w:rsid w:val="0025280C"/>
    <w:rsid w:val="0025291C"/>
    <w:rsid w:val="0025391B"/>
    <w:rsid w:val="00253A03"/>
    <w:rsid w:val="00253F24"/>
    <w:rsid w:val="00255249"/>
    <w:rsid w:val="00255C43"/>
    <w:rsid w:val="00255F2A"/>
    <w:rsid w:val="00256C4D"/>
    <w:rsid w:val="00257671"/>
    <w:rsid w:val="00257AD4"/>
    <w:rsid w:val="00257F4C"/>
    <w:rsid w:val="002609BE"/>
    <w:rsid w:val="002612BD"/>
    <w:rsid w:val="002613B1"/>
    <w:rsid w:val="002613F6"/>
    <w:rsid w:val="00261692"/>
    <w:rsid w:val="00261FB5"/>
    <w:rsid w:val="002623CD"/>
    <w:rsid w:val="0026282F"/>
    <w:rsid w:val="00262D34"/>
    <w:rsid w:val="00262D5B"/>
    <w:rsid w:val="0026333F"/>
    <w:rsid w:val="00263356"/>
    <w:rsid w:val="00263712"/>
    <w:rsid w:val="00263988"/>
    <w:rsid w:val="002649C5"/>
    <w:rsid w:val="00265A47"/>
    <w:rsid w:val="00265F55"/>
    <w:rsid w:val="00266549"/>
    <w:rsid w:val="0026679B"/>
    <w:rsid w:val="00266863"/>
    <w:rsid w:val="002668CD"/>
    <w:rsid w:val="00266E98"/>
    <w:rsid w:val="00267D08"/>
    <w:rsid w:val="00267D7B"/>
    <w:rsid w:val="00267DA3"/>
    <w:rsid w:val="002700D7"/>
    <w:rsid w:val="002702E0"/>
    <w:rsid w:val="00270378"/>
    <w:rsid w:val="00270CE7"/>
    <w:rsid w:val="00270E25"/>
    <w:rsid w:val="00270F86"/>
    <w:rsid w:val="00271245"/>
    <w:rsid w:val="00271623"/>
    <w:rsid w:val="00271BA9"/>
    <w:rsid w:val="00271FBA"/>
    <w:rsid w:val="00272A6B"/>
    <w:rsid w:val="00272AF8"/>
    <w:rsid w:val="00273B81"/>
    <w:rsid w:val="00274248"/>
    <w:rsid w:val="0027435A"/>
    <w:rsid w:val="0027492C"/>
    <w:rsid w:val="002750FE"/>
    <w:rsid w:val="00275FDF"/>
    <w:rsid w:val="00276A01"/>
    <w:rsid w:val="00276AC5"/>
    <w:rsid w:val="00277473"/>
    <w:rsid w:val="00277910"/>
    <w:rsid w:val="002801A5"/>
    <w:rsid w:val="0028035C"/>
    <w:rsid w:val="00280A56"/>
    <w:rsid w:val="00280AB9"/>
    <w:rsid w:val="00281065"/>
    <w:rsid w:val="002814FC"/>
    <w:rsid w:val="0028160E"/>
    <w:rsid w:val="00281905"/>
    <w:rsid w:val="00282229"/>
    <w:rsid w:val="0028229F"/>
    <w:rsid w:val="00282469"/>
    <w:rsid w:val="00282C18"/>
    <w:rsid w:val="0028341A"/>
    <w:rsid w:val="00283A37"/>
    <w:rsid w:val="00283ACC"/>
    <w:rsid w:val="0028402D"/>
    <w:rsid w:val="0028470A"/>
    <w:rsid w:val="002847CB"/>
    <w:rsid w:val="0028500D"/>
    <w:rsid w:val="00285151"/>
    <w:rsid w:val="002852BD"/>
    <w:rsid w:val="00286401"/>
    <w:rsid w:val="00286DDF"/>
    <w:rsid w:val="00286F07"/>
    <w:rsid w:val="00286F23"/>
    <w:rsid w:val="00287045"/>
    <w:rsid w:val="002872BF"/>
    <w:rsid w:val="00287848"/>
    <w:rsid w:val="00287AB0"/>
    <w:rsid w:val="00287CCD"/>
    <w:rsid w:val="00290038"/>
    <w:rsid w:val="002902FB"/>
    <w:rsid w:val="002906A9"/>
    <w:rsid w:val="002909DC"/>
    <w:rsid w:val="002911D6"/>
    <w:rsid w:val="002917DF"/>
    <w:rsid w:val="00291BC5"/>
    <w:rsid w:val="00291DCA"/>
    <w:rsid w:val="00292AF3"/>
    <w:rsid w:val="00292FC4"/>
    <w:rsid w:val="00293050"/>
    <w:rsid w:val="00294726"/>
    <w:rsid w:val="00295056"/>
    <w:rsid w:val="0029535C"/>
    <w:rsid w:val="0029564E"/>
    <w:rsid w:val="002958C6"/>
    <w:rsid w:val="00295E45"/>
    <w:rsid w:val="00295FA5"/>
    <w:rsid w:val="00296568"/>
    <w:rsid w:val="002967D7"/>
    <w:rsid w:val="00296C87"/>
    <w:rsid w:val="00296EF2"/>
    <w:rsid w:val="002970D0"/>
    <w:rsid w:val="002977B9"/>
    <w:rsid w:val="00297B14"/>
    <w:rsid w:val="00297E12"/>
    <w:rsid w:val="002A0452"/>
    <w:rsid w:val="002A047D"/>
    <w:rsid w:val="002A1256"/>
    <w:rsid w:val="002A12FA"/>
    <w:rsid w:val="002A15DC"/>
    <w:rsid w:val="002A17BA"/>
    <w:rsid w:val="002A1808"/>
    <w:rsid w:val="002A1A56"/>
    <w:rsid w:val="002A23DC"/>
    <w:rsid w:val="002A24A2"/>
    <w:rsid w:val="002A24E9"/>
    <w:rsid w:val="002A2CCE"/>
    <w:rsid w:val="002A41BA"/>
    <w:rsid w:val="002A41D3"/>
    <w:rsid w:val="002A422B"/>
    <w:rsid w:val="002A42A6"/>
    <w:rsid w:val="002A4B00"/>
    <w:rsid w:val="002A51B7"/>
    <w:rsid w:val="002A5C82"/>
    <w:rsid w:val="002A61E4"/>
    <w:rsid w:val="002A6A01"/>
    <w:rsid w:val="002A73D9"/>
    <w:rsid w:val="002A78E1"/>
    <w:rsid w:val="002B03E0"/>
    <w:rsid w:val="002B084A"/>
    <w:rsid w:val="002B0E36"/>
    <w:rsid w:val="002B0EE9"/>
    <w:rsid w:val="002B189B"/>
    <w:rsid w:val="002B1DD0"/>
    <w:rsid w:val="002B1F96"/>
    <w:rsid w:val="002B2027"/>
    <w:rsid w:val="002B211E"/>
    <w:rsid w:val="002B26AA"/>
    <w:rsid w:val="002B281B"/>
    <w:rsid w:val="002B283F"/>
    <w:rsid w:val="002B2D01"/>
    <w:rsid w:val="002B32F4"/>
    <w:rsid w:val="002B38C2"/>
    <w:rsid w:val="002B3BC1"/>
    <w:rsid w:val="002B3BF4"/>
    <w:rsid w:val="002B3F8A"/>
    <w:rsid w:val="002B4B86"/>
    <w:rsid w:val="002B4CBE"/>
    <w:rsid w:val="002B4CBF"/>
    <w:rsid w:val="002B5BA1"/>
    <w:rsid w:val="002B61E7"/>
    <w:rsid w:val="002B72C0"/>
    <w:rsid w:val="002B74AD"/>
    <w:rsid w:val="002C0361"/>
    <w:rsid w:val="002C06A2"/>
    <w:rsid w:val="002C07AB"/>
    <w:rsid w:val="002C0EA0"/>
    <w:rsid w:val="002C147D"/>
    <w:rsid w:val="002C1517"/>
    <w:rsid w:val="002C1782"/>
    <w:rsid w:val="002C1958"/>
    <w:rsid w:val="002C19C8"/>
    <w:rsid w:val="002C1F51"/>
    <w:rsid w:val="002C1F68"/>
    <w:rsid w:val="002C1FC2"/>
    <w:rsid w:val="002C22B9"/>
    <w:rsid w:val="002C249C"/>
    <w:rsid w:val="002C27DE"/>
    <w:rsid w:val="002C2ED3"/>
    <w:rsid w:val="002C3115"/>
    <w:rsid w:val="002C364B"/>
    <w:rsid w:val="002C3A45"/>
    <w:rsid w:val="002C3A64"/>
    <w:rsid w:val="002C3AA4"/>
    <w:rsid w:val="002C3F4F"/>
    <w:rsid w:val="002C4E2C"/>
    <w:rsid w:val="002C53BE"/>
    <w:rsid w:val="002C5931"/>
    <w:rsid w:val="002C59C5"/>
    <w:rsid w:val="002C603F"/>
    <w:rsid w:val="002C608C"/>
    <w:rsid w:val="002C639C"/>
    <w:rsid w:val="002C68B6"/>
    <w:rsid w:val="002C7006"/>
    <w:rsid w:val="002C7825"/>
    <w:rsid w:val="002D01BC"/>
    <w:rsid w:val="002D0659"/>
    <w:rsid w:val="002D0717"/>
    <w:rsid w:val="002D095F"/>
    <w:rsid w:val="002D098B"/>
    <w:rsid w:val="002D0EA1"/>
    <w:rsid w:val="002D193D"/>
    <w:rsid w:val="002D2376"/>
    <w:rsid w:val="002D2544"/>
    <w:rsid w:val="002D29C8"/>
    <w:rsid w:val="002D2CBC"/>
    <w:rsid w:val="002D37B3"/>
    <w:rsid w:val="002D383F"/>
    <w:rsid w:val="002D3AEF"/>
    <w:rsid w:val="002D4A07"/>
    <w:rsid w:val="002D5481"/>
    <w:rsid w:val="002D5756"/>
    <w:rsid w:val="002D5EA8"/>
    <w:rsid w:val="002D6280"/>
    <w:rsid w:val="002D732F"/>
    <w:rsid w:val="002D7496"/>
    <w:rsid w:val="002D74F7"/>
    <w:rsid w:val="002D7520"/>
    <w:rsid w:val="002D7967"/>
    <w:rsid w:val="002D7A59"/>
    <w:rsid w:val="002D7C5E"/>
    <w:rsid w:val="002E029C"/>
    <w:rsid w:val="002E0459"/>
    <w:rsid w:val="002E051F"/>
    <w:rsid w:val="002E0765"/>
    <w:rsid w:val="002E07E4"/>
    <w:rsid w:val="002E1960"/>
    <w:rsid w:val="002E1FA6"/>
    <w:rsid w:val="002E2026"/>
    <w:rsid w:val="002E2AAC"/>
    <w:rsid w:val="002E2FAA"/>
    <w:rsid w:val="002E3025"/>
    <w:rsid w:val="002E34DB"/>
    <w:rsid w:val="002E3701"/>
    <w:rsid w:val="002E402E"/>
    <w:rsid w:val="002E424D"/>
    <w:rsid w:val="002E4808"/>
    <w:rsid w:val="002E4CF1"/>
    <w:rsid w:val="002E4D92"/>
    <w:rsid w:val="002E4E14"/>
    <w:rsid w:val="002E502B"/>
    <w:rsid w:val="002E5221"/>
    <w:rsid w:val="002E55EC"/>
    <w:rsid w:val="002E5B6C"/>
    <w:rsid w:val="002E65BA"/>
    <w:rsid w:val="002E6ED5"/>
    <w:rsid w:val="002E708E"/>
    <w:rsid w:val="002E74D0"/>
    <w:rsid w:val="002E7B59"/>
    <w:rsid w:val="002E7CBD"/>
    <w:rsid w:val="002E7CDA"/>
    <w:rsid w:val="002E7E8F"/>
    <w:rsid w:val="002F0216"/>
    <w:rsid w:val="002F0316"/>
    <w:rsid w:val="002F07EB"/>
    <w:rsid w:val="002F15A2"/>
    <w:rsid w:val="002F2741"/>
    <w:rsid w:val="002F290C"/>
    <w:rsid w:val="002F2E4A"/>
    <w:rsid w:val="002F2FFF"/>
    <w:rsid w:val="002F3171"/>
    <w:rsid w:val="002F412D"/>
    <w:rsid w:val="002F41DC"/>
    <w:rsid w:val="002F48AC"/>
    <w:rsid w:val="002F5094"/>
    <w:rsid w:val="002F527E"/>
    <w:rsid w:val="002F5906"/>
    <w:rsid w:val="002F6BA0"/>
    <w:rsid w:val="002F6FF9"/>
    <w:rsid w:val="002F7935"/>
    <w:rsid w:val="002F79AF"/>
    <w:rsid w:val="002F7A31"/>
    <w:rsid w:val="002F7C5A"/>
    <w:rsid w:val="00300256"/>
    <w:rsid w:val="00300668"/>
    <w:rsid w:val="0030078C"/>
    <w:rsid w:val="00300DCA"/>
    <w:rsid w:val="00300FB1"/>
    <w:rsid w:val="00301120"/>
    <w:rsid w:val="00301127"/>
    <w:rsid w:val="00301403"/>
    <w:rsid w:val="00301418"/>
    <w:rsid w:val="003015F0"/>
    <w:rsid w:val="0030203E"/>
    <w:rsid w:val="00302399"/>
    <w:rsid w:val="00302785"/>
    <w:rsid w:val="00302DF0"/>
    <w:rsid w:val="00303245"/>
    <w:rsid w:val="003039AD"/>
    <w:rsid w:val="00303B3D"/>
    <w:rsid w:val="00303D15"/>
    <w:rsid w:val="00304638"/>
    <w:rsid w:val="00304EE8"/>
    <w:rsid w:val="003052C8"/>
    <w:rsid w:val="00305741"/>
    <w:rsid w:val="0030641D"/>
    <w:rsid w:val="00306D9E"/>
    <w:rsid w:val="00307BB4"/>
    <w:rsid w:val="00307BC0"/>
    <w:rsid w:val="00307CD3"/>
    <w:rsid w:val="00310023"/>
    <w:rsid w:val="00310591"/>
    <w:rsid w:val="0031087C"/>
    <w:rsid w:val="003109BD"/>
    <w:rsid w:val="00310A64"/>
    <w:rsid w:val="003112A7"/>
    <w:rsid w:val="00311412"/>
    <w:rsid w:val="00311861"/>
    <w:rsid w:val="00311915"/>
    <w:rsid w:val="00311E7F"/>
    <w:rsid w:val="003121A3"/>
    <w:rsid w:val="003123E2"/>
    <w:rsid w:val="00312D9E"/>
    <w:rsid w:val="0031330A"/>
    <w:rsid w:val="003135D6"/>
    <w:rsid w:val="00313952"/>
    <w:rsid w:val="00313A45"/>
    <w:rsid w:val="00313B35"/>
    <w:rsid w:val="00313BCD"/>
    <w:rsid w:val="0031431D"/>
    <w:rsid w:val="00314F01"/>
    <w:rsid w:val="00315016"/>
    <w:rsid w:val="00315732"/>
    <w:rsid w:val="003168EB"/>
    <w:rsid w:val="00316C41"/>
    <w:rsid w:val="00316DB9"/>
    <w:rsid w:val="00317ED3"/>
    <w:rsid w:val="00320BD2"/>
    <w:rsid w:val="00320BEA"/>
    <w:rsid w:val="00320C8D"/>
    <w:rsid w:val="0032134F"/>
    <w:rsid w:val="0032139D"/>
    <w:rsid w:val="00321754"/>
    <w:rsid w:val="00321EAB"/>
    <w:rsid w:val="00322011"/>
    <w:rsid w:val="003229AB"/>
    <w:rsid w:val="00322A0F"/>
    <w:rsid w:val="00322B3B"/>
    <w:rsid w:val="003232CE"/>
    <w:rsid w:val="003233C7"/>
    <w:rsid w:val="00323DF7"/>
    <w:rsid w:val="00323E2A"/>
    <w:rsid w:val="00323F98"/>
    <w:rsid w:val="00324911"/>
    <w:rsid w:val="00325419"/>
    <w:rsid w:val="0032563B"/>
    <w:rsid w:val="00325BA0"/>
    <w:rsid w:val="00325D0E"/>
    <w:rsid w:val="00325FB2"/>
    <w:rsid w:val="0032620B"/>
    <w:rsid w:val="003267A1"/>
    <w:rsid w:val="00326F55"/>
    <w:rsid w:val="00326F74"/>
    <w:rsid w:val="00330404"/>
    <w:rsid w:val="00330476"/>
    <w:rsid w:val="0033050C"/>
    <w:rsid w:val="003306B8"/>
    <w:rsid w:val="00330729"/>
    <w:rsid w:val="0033091C"/>
    <w:rsid w:val="00330FC7"/>
    <w:rsid w:val="0033145A"/>
    <w:rsid w:val="0033149E"/>
    <w:rsid w:val="00331C4A"/>
    <w:rsid w:val="00331F0A"/>
    <w:rsid w:val="003329F5"/>
    <w:rsid w:val="00332D63"/>
    <w:rsid w:val="00333390"/>
    <w:rsid w:val="003335C0"/>
    <w:rsid w:val="00333B06"/>
    <w:rsid w:val="00333F06"/>
    <w:rsid w:val="00334700"/>
    <w:rsid w:val="003347CA"/>
    <w:rsid w:val="00334A64"/>
    <w:rsid w:val="00335BA6"/>
    <w:rsid w:val="003361AD"/>
    <w:rsid w:val="00336241"/>
    <w:rsid w:val="00336381"/>
    <w:rsid w:val="003365B9"/>
    <w:rsid w:val="0033666A"/>
    <w:rsid w:val="00336A12"/>
    <w:rsid w:val="00336B1A"/>
    <w:rsid w:val="00336FF3"/>
    <w:rsid w:val="0033754A"/>
    <w:rsid w:val="00337A0D"/>
    <w:rsid w:val="00337A5A"/>
    <w:rsid w:val="00337D42"/>
    <w:rsid w:val="00337E67"/>
    <w:rsid w:val="003402B1"/>
    <w:rsid w:val="00340981"/>
    <w:rsid w:val="00341791"/>
    <w:rsid w:val="00342A44"/>
    <w:rsid w:val="00343097"/>
    <w:rsid w:val="003437F7"/>
    <w:rsid w:val="00343BCF"/>
    <w:rsid w:val="00343F53"/>
    <w:rsid w:val="0034628F"/>
    <w:rsid w:val="00346693"/>
    <w:rsid w:val="003467A1"/>
    <w:rsid w:val="0034732A"/>
    <w:rsid w:val="00347CDD"/>
    <w:rsid w:val="00347E2F"/>
    <w:rsid w:val="00350142"/>
    <w:rsid w:val="00350364"/>
    <w:rsid w:val="00350804"/>
    <w:rsid w:val="00350855"/>
    <w:rsid w:val="00350B52"/>
    <w:rsid w:val="00350B91"/>
    <w:rsid w:val="0035176E"/>
    <w:rsid w:val="00352591"/>
    <w:rsid w:val="003527D0"/>
    <w:rsid w:val="00352E48"/>
    <w:rsid w:val="0035350E"/>
    <w:rsid w:val="00353656"/>
    <w:rsid w:val="00353E00"/>
    <w:rsid w:val="00354010"/>
    <w:rsid w:val="003543C7"/>
    <w:rsid w:val="003548EB"/>
    <w:rsid w:val="00354933"/>
    <w:rsid w:val="00354C55"/>
    <w:rsid w:val="00354E53"/>
    <w:rsid w:val="00354E9B"/>
    <w:rsid w:val="003554AA"/>
    <w:rsid w:val="003555F9"/>
    <w:rsid w:val="00355A05"/>
    <w:rsid w:val="00355D48"/>
    <w:rsid w:val="00356023"/>
    <w:rsid w:val="00356431"/>
    <w:rsid w:val="003569AF"/>
    <w:rsid w:val="003569C8"/>
    <w:rsid w:val="00357C53"/>
    <w:rsid w:val="00357D3D"/>
    <w:rsid w:val="00357E0C"/>
    <w:rsid w:val="00357FD4"/>
    <w:rsid w:val="003600A4"/>
    <w:rsid w:val="0036013B"/>
    <w:rsid w:val="00360D48"/>
    <w:rsid w:val="00361AA1"/>
    <w:rsid w:val="00361B2D"/>
    <w:rsid w:val="003622D1"/>
    <w:rsid w:val="003623D8"/>
    <w:rsid w:val="00362630"/>
    <w:rsid w:val="00362B28"/>
    <w:rsid w:val="00362BC7"/>
    <w:rsid w:val="00363547"/>
    <w:rsid w:val="00363794"/>
    <w:rsid w:val="00364B08"/>
    <w:rsid w:val="00365637"/>
    <w:rsid w:val="0036563E"/>
    <w:rsid w:val="0036615C"/>
    <w:rsid w:val="00366702"/>
    <w:rsid w:val="00367C7C"/>
    <w:rsid w:val="003702E6"/>
    <w:rsid w:val="00370854"/>
    <w:rsid w:val="00371278"/>
    <w:rsid w:val="00371F8F"/>
    <w:rsid w:val="003723E6"/>
    <w:rsid w:val="0037266F"/>
    <w:rsid w:val="003726F8"/>
    <w:rsid w:val="00372709"/>
    <w:rsid w:val="003727A4"/>
    <w:rsid w:val="00373088"/>
    <w:rsid w:val="00373A7A"/>
    <w:rsid w:val="00373B53"/>
    <w:rsid w:val="003743FE"/>
    <w:rsid w:val="003747AE"/>
    <w:rsid w:val="0037486E"/>
    <w:rsid w:val="00374C0D"/>
    <w:rsid w:val="00375273"/>
    <w:rsid w:val="00375572"/>
    <w:rsid w:val="003756D2"/>
    <w:rsid w:val="00375739"/>
    <w:rsid w:val="00375E73"/>
    <w:rsid w:val="0037619D"/>
    <w:rsid w:val="0037625B"/>
    <w:rsid w:val="0037722F"/>
    <w:rsid w:val="003777AD"/>
    <w:rsid w:val="00377A3C"/>
    <w:rsid w:val="00377BCA"/>
    <w:rsid w:val="00377E46"/>
    <w:rsid w:val="00380380"/>
    <w:rsid w:val="003808EA"/>
    <w:rsid w:val="00380CB6"/>
    <w:rsid w:val="0038102D"/>
    <w:rsid w:val="00381206"/>
    <w:rsid w:val="00381A0E"/>
    <w:rsid w:val="00381CFE"/>
    <w:rsid w:val="00381FB8"/>
    <w:rsid w:val="00382B48"/>
    <w:rsid w:val="003834EF"/>
    <w:rsid w:val="0038381E"/>
    <w:rsid w:val="00383B73"/>
    <w:rsid w:val="00383D61"/>
    <w:rsid w:val="00384141"/>
    <w:rsid w:val="00384231"/>
    <w:rsid w:val="00384566"/>
    <w:rsid w:val="00384EA9"/>
    <w:rsid w:val="003852CF"/>
    <w:rsid w:val="0038574F"/>
    <w:rsid w:val="00386282"/>
    <w:rsid w:val="003868E4"/>
    <w:rsid w:val="0038745A"/>
    <w:rsid w:val="00387874"/>
    <w:rsid w:val="00387C8E"/>
    <w:rsid w:val="00387F63"/>
    <w:rsid w:val="00387FE6"/>
    <w:rsid w:val="00387FF5"/>
    <w:rsid w:val="00390114"/>
    <w:rsid w:val="0039099D"/>
    <w:rsid w:val="003910EA"/>
    <w:rsid w:val="0039147E"/>
    <w:rsid w:val="003919CD"/>
    <w:rsid w:val="00391F64"/>
    <w:rsid w:val="00392172"/>
    <w:rsid w:val="0039236D"/>
    <w:rsid w:val="003927CD"/>
    <w:rsid w:val="0039282E"/>
    <w:rsid w:val="00392A5C"/>
    <w:rsid w:val="00392C8B"/>
    <w:rsid w:val="0039315E"/>
    <w:rsid w:val="003931BD"/>
    <w:rsid w:val="00393436"/>
    <w:rsid w:val="00393C3E"/>
    <w:rsid w:val="003945CB"/>
    <w:rsid w:val="0039464E"/>
    <w:rsid w:val="00394B8E"/>
    <w:rsid w:val="00394C97"/>
    <w:rsid w:val="00394EE7"/>
    <w:rsid w:val="00394F0A"/>
    <w:rsid w:val="00395B57"/>
    <w:rsid w:val="00395E8F"/>
    <w:rsid w:val="0039624D"/>
    <w:rsid w:val="0039644B"/>
    <w:rsid w:val="003965EE"/>
    <w:rsid w:val="00396698"/>
    <w:rsid w:val="00397687"/>
    <w:rsid w:val="003976CF"/>
    <w:rsid w:val="00397AB2"/>
    <w:rsid w:val="00397B06"/>
    <w:rsid w:val="00397D0E"/>
    <w:rsid w:val="00397FCF"/>
    <w:rsid w:val="003A0105"/>
    <w:rsid w:val="003A026D"/>
    <w:rsid w:val="003A0518"/>
    <w:rsid w:val="003A061E"/>
    <w:rsid w:val="003A1482"/>
    <w:rsid w:val="003A1595"/>
    <w:rsid w:val="003A1F61"/>
    <w:rsid w:val="003A2658"/>
    <w:rsid w:val="003A2CE7"/>
    <w:rsid w:val="003A3939"/>
    <w:rsid w:val="003A39A0"/>
    <w:rsid w:val="003A3AF8"/>
    <w:rsid w:val="003A46D6"/>
    <w:rsid w:val="003A543E"/>
    <w:rsid w:val="003A5A0C"/>
    <w:rsid w:val="003A6050"/>
    <w:rsid w:val="003A606F"/>
    <w:rsid w:val="003A6519"/>
    <w:rsid w:val="003A680D"/>
    <w:rsid w:val="003A722F"/>
    <w:rsid w:val="003A75B8"/>
    <w:rsid w:val="003A7645"/>
    <w:rsid w:val="003A7DAD"/>
    <w:rsid w:val="003A7E8B"/>
    <w:rsid w:val="003B02D7"/>
    <w:rsid w:val="003B02F1"/>
    <w:rsid w:val="003B0553"/>
    <w:rsid w:val="003B09CC"/>
    <w:rsid w:val="003B0B57"/>
    <w:rsid w:val="003B1A7D"/>
    <w:rsid w:val="003B22D6"/>
    <w:rsid w:val="003B22FE"/>
    <w:rsid w:val="003B2365"/>
    <w:rsid w:val="003B246E"/>
    <w:rsid w:val="003B25CA"/>
    <w:rsid w:val="003B2622"/>
    <w:rsid w:val="003B294A"/>
    <w:rsid w:val="003B2EA7"/>
    <w:rsid w:val="003B3752"/>
    <w:rsid w:val="003B378F"/>
    <w:rsid w:val="003B3B41"/>
    <w:rsid w:val="003B3D0D"/>
    <w:rsid w:val="003B3F70"/>
    <w:rsid w:val="003B47B9"/>
    <w:rsid w:val="003B4C04"/>
    <w:rsid w:val="003B55D8"/>
    <w:rsid w:val="003B5A19"/>
    <w:rsid w:val="003B66F1"/>
    <w:rsid w:val="003B6B26"/>
    <w:rsid w:val="003B6C04"/>
    <w:rsid w:val="003B7848"/>
    <w:rsid w:val="003C0433"/>
    <w:rsid w:val="003C0DF0"/>
    <w:rsid w:val="003C0F07"/>
    <w:rsid w:val="003C16C0"/>
    <w:rsid w:val="003C1C88"/>
    <w:rsid w:val="003C1E04"/>
    <w:rsid w:val="003C1F89"/>
    <w:rsid w:val="003C23DC"/>
    <w:rsid w:val="003C32B7"/>
    <w:rsid w:val="003C347C"/>
    <w:rsid w:val="003C365C"/>
    <w:rsid w:val="003C3954"/>
    <w:rsid w:val="003C3D00"/>
    <w:rsid w:val="003C4500"/>
    <w:rsid w:val="003C4DFD"/>
    <w:rsid w:val="003C535E"/>
    <w:rsid w:val="003C53E9"/>
    <w:rsid w:val="003C574A"/>
    <w:rsid w:val="003C57D1"/>
    <w:rsid w:val="003C66DF"/>
    <w:rsid w:val="003C6D6C"/>
    <w:rsid w:val="003C70D5"/>
    <w:rsid w:val="003C7762"/>
    <w:rsid w:val="003C798B"/>
    <w:rsid w:val="003C7BCB"/>
    <w:rsid w:val="003D005B"/>
    <w:rsid w:val="003D02C1"/>
    <w:rsid w:val="003D0A66"/>
    <w:rsid w:val="003D12B5"/>
    <w:rsid w:val="003D15E3"/>
    <w:rsid w:val="003D1906"/>
    <w:rsid w:val="003D2370"/>
    <w:rsid w:val="003D244D"/>
    <w:rsid w:val="003D29F0"/>
    <w:rsid w:val="003D2C5D"/>
    <w:rsid w:val="003D3852"/>
    <w:rsid w:val="003D393C"/>
    <w:rsid w:val="003D3B40"/>
    <w:rsid w:val="003D3B6A"/>
    <w:rsid w:val="003D3C5E"/>
    <w:rsid w:val="003D3DFD"/>
    <w:rsid w:val="003D3FE2"/>
    <w:rsid w:val="003D4684"/>
    <w:rsid w:val="003D4C12"/>
    <w:rsid w:val="003D51BA"/>
    <w:rsid w:val="003D5594"/>
    <w:rsid w:val="003D5B1D"/>
    <w:rsid w:val="003D5BE6"/>
    <w:rsid w:val="003D6945"/>
    <w:rsid w:val="003D729F"/>
    <w:rsid w:val="003D76C5"/>
    <w:rsid w:val="003D7A7A"/>
    <w:rsid w:val="003E11C9"/>
    <w:rsid w:val="003E196A"/>
    <w:rsid w:val="003E197D"/>
    <w:rsid w:val="003E1D80"/>
    <w:rsid w:val="003E2042"/>
    <w:rsid w:val="003E2689"/>
    <w:rsid w:val="003E27B0"/>
    <w:rsid w:val="003E2F0F"/>
    <w:rsid w:val="003E3468"/>
    <w:rsid w:val="003E34D6"/>
    <w:rsid w:val="003E39D2"/>
    <w:rsid w:val="003E42B7"/>
    <w:rsid w:val="003E4A15"/>
    <w:rsid w:val="003E4A1E"/>
    <w:rsid w:val="003E4A21"/>
    <w:rsid w:val="003E4C6B"/>
    <w:rsid w:val="003E4DE6"/>
    <w:rsid w:val="003E5084"/>
    <w:rsid w:val="003E5974"/>
    <w:rsid w:val="003E5C61"/>
    <w:rsid w:val="003E5DEC"/>
    <w:rsid w:val="003E6619"/>
    <w:rsid w:val="003E6664"/>
    <w:rsid w:val="003E7956"/>
    <w:rsid w:val="003E79F1"/>
    <w:rsid w:val="003E7A5A"/>
    <w:rsid w:val="003E7B67"/>
    <w:rsid w:val="003E7C17"/>
    <w:rsid w:val="003E7F7E"/>
    <w:rsid w:val="003F021A"/>
    <w:rsid w:val="003F0FCD"/>
    <w:rsid w:val="003F12AB"/>
    <w:rsid w:val="003F2191"/>
    <w:rsid w:val="003F22DC"/>
    <w:rsid w:val="003F2518"/>
    <w:rsid w:val="003F29CB"/>
    <w:rsid w:val="003F2C7B"/>
    <w:rsid w:val="003F37DF"/>
    <w:rsid w:val="003F3A0C"/>
    <w:rsid w:val="003F40A2"/>
    <w:rsid w:val="003F4677"/>
    <w:rsid w:val="003F46F3"/>
    <w:rsid w:val="003F53F1"/>
    <w:rsid w:val="003F5506"/>
    <w:rsid w:val="003F5B05"/>
    <w:rsid w:val="003F681D"/>
    <w:rsid w:val="003F6CD6"/>
    <w:rsid w:val="003F72BB"/>
    <w:rsid w:val="003F791D"/>
    <w:rsid w:val="003F7B7D"/>
    <w:rsid w:val="003F7EBD"/>
    <w:rsid w:val="00400363"/>
    <w:rsid w:val="004005C8"/>
    <w:rsid w:val="00401114"/>
    <w:rsid w:val="00401340"/>
    <w:rsid w:val="004013C7"/>
    <w:rsid w:val="004013F1"/>
    <w:rsid w:val="004014A7"/>
    <w:rsid w:val="00401548"/>
    <w:rsid w:val="0040194A"/>
    <w:rsid w:val="00402085"/>
    <w:rsid w:val="004021D0"/>
    <w:rsid w:val="00402D83"/>
    <w:rsid w:val="00403267"/>
    <w:rsid w:val="004032AF"/>
    <w:rsid w:val="00403872"/>
    <w:rsid w:val="00403EA1"/>
    <w:rsid w:val="00403F8E"/>
    <w:rsid w:val="00403F9F"/>
    <w:rsid w:val="004040B4"/>
    <w:rsid w:val="00404B73"/>
    <w:rsid w:val="004059DF"/>
    <w:rsid w:val="00405C5D"/>
    <w:rsid w:val="004067C5"/>
    <w:rsid w:val="0040680F"/>
    <w:rsid w:val="00406883"/>
    <w:rsid w:val="00406987"/>
    <w:rsid w:val="00406A46"/>
    <w:rsid w:val="00406BF8"/>
    <w:rsid w:val="00406D21"/>
    <w:rsid w:val="00406FDD"/>
    <w:rsid w:val="004076A7"/>
    <w:rsid w:val="0040781F"/>
    <w:rsid w:val="00407AF0"/>
    <w:rsid w:val="00407C06"/>
    <w:rsid w:val="004102A9"/>
    <w:rsid w:val="00410F44"/>
    <w:rsid w:val="0041131B"/>
    <w:rsid w:val="00411961"/>
    <w:rsid w:val="0041273E"/>
    <w:rsid w:val="00412BB2"/>
    <w:rsid w:val="00412E4F"/>
    <w:rsid w:val="00413027"/>
    <w:rsid w:val="00413033"/>
    <w:rsid w:val="00413443"/>
    <w:rsid w:val="004144F8"/>
    <w:rsid w:val="0041484A"/>
    <w:rsid w:val="0041510F"/>
    <w:rsid w:val="00416378"/>
    <w:rsid w:val="004165C7"/>
    <w:rsid w:val="00416AD8"/>
    <w:rsid w:val="00416BA4"/>
    <w:rsid w:val="00417590"/>
    <w:rsid w:val="0041782D"/>
    <w:rsid w:val="004179B7"/>
    <w:rsid w:val="0042075D"/>
    <w:rsid w:val="004208BE"/>
    <w:rsid w:val="00420C54"/>
    <w:rsid w:val="00421065"/>
    <w:rsid w:val="0042193E"/>
    <w:rsid w:val="0042208B"/>
    <w:rsid w:val="004220BD"/>
    <w:rsid w:val="00422503"/>
    <w:rsid w:val="0042273B"/>
    <w:rsid w:val="00422859"/>
    <w:rsid w:val="00422E82"/>
    <w:rsid w:val="00422F20"/>
    <w:rsid w:val="00423364"/>
    <w:rsid w:val="00423E32"/>
    <w:rsid w:val="00423EAE"/>
    <w:rsid w:val="00424600"/>
    <w:rsid w:val="004249C3"/>
    <w:rsid w:val="00424EEB"/>
    <w:rsid w:val="00425581"/>
    <w:rsid w:val="004259A6"/>
    <w:rsid w:val="00425AEE"/>
    <w:rsid w:val="004262AB"/>
    <w:rsid w:val="00426411"/>
    <w:rsid w:val="00426738"/>
    <w:rsid w:val="00427071"/>
    <w:rsid w:val="0042725D"/>
    <w:rsid w:val="0042746E"/>
    <w:rsid w:val="004274CD"/>
    <w:rsid w:val="00427915"/>
    <w:rsid w:val="00427BBC"/>
    <w:rsid w:val="00427CD0"/>
    <w:rsid w:val="00430811"/>
    <w:rsid w:val="0043096C"/>
    <w:rsid w:val="0043112F"/>
    <w:rsid w:val="00431868"/>
    <w:rsid w:val="004319AA"/>
    <w:rsid w:val="00431B72"/>
    <w:rsid w:val="00431C51"/>
    <w:rsid w:val="00431E08"/>
    <w:rsid w:val="00431F59"/>
    <w:rsid w:val="0043203F"/>
    <w:rsid w:val="004322A6"/>
    <w:rsid w:val="00432C30"/>
    <w:rsid w:val="00432CDE"/>
    <w:rsid w:val="00433047"/>
    <w:rsid w:val="00433656"/>
    <w:rsid w:val="004338D3"/>
    <w:rsid w:val="00433A59"/>
    <w:rsid w:val="00433AE5"/>
    <w:rsid w:val="00434769"/>
    <w:rsid w:val="00434DC5"/>
    <w:rsid w:val="00434F30"/>
    <w:rsid w:val="004351E4"/>
    <w:rsid w:val="0043524F"/>
    <w:rsid w:val="00435718"/>
    <w:rsid w:val="00435DEA"/>
    <w:rsid w:val="00436121"/>
    <w:rsid w:val="00436627"/>
    <w:rsid w:val="0043691E"/>
    <w:rsid w:val="00436B92"/>
    <w:rsid w:val="00437463"/>
    <w:rsid w:val="004401BD"/>
    <w:rsid w:val="004401EC"/>
    <w:rsid w:val="004409A6"/>
    <w:rsid w:val="00440B4E"/>
    <w:rsid w:val="00440D03"/>
    <w:rsid w:val="00440F34"/>
    <w:rsid w:val="004412D0"/>
    <w:rsid w:val="004415A9"/>
    <w:rsid w:val="00442E44"/>
    <w:rsid w:val="00442EB2"/>
    <w:rsid w:val="0044318A"/>
    <w:rsid w:val="0044349C"/>
    <w:rsid w:val="004436DC"/>
    <w:rsid w:val="00443B5B"/>
    <w:rsid w:val="00443C47"/>
    <w:rsid w:val="00443FE7"/>
    <w:rsid w:val="00444206"/>
    <w:rsid w:val="00444987"/>
    <w:rsid w:val="004453AE"/>
    <w:rsid w:val="00445850"/>
    <w:rsid w:val="00445C51"/>
    <w:rsid w:val="00446004"/>
    <w:rsid w:val="004460E4"/>
    <w:rsid w:val="004461EF"/>
    <w:rsid w:val="004467F4"/>
    <w:rsid w:val="00446EDA"/>
    <w:rsid w:val="00446F88"/>
    <w:rsid w:val="00447128"/>
    <w:rsid w:val="00447225"/>
    <w:rsid w:val="00447447"/>
    <w:rsid w:val="004475CD"/>
    <w:rsid w:val="00447B03"/>
    <w:rsid w:val="00447B34"/>
    <w:rsid w:val="004505E9"/>
    <w:rsid w:val="004509EB"/>
    <w:rsid w:val="00450AE3"/>
    <w:rsid w:val="00450B09"/>
    <w:rsid w:val="004510B8"/>
    <w:rsid w:val="004514D5"/>
    <w:rsid w:val="0045186A"/>
    <w:rsid w:val="0045222D"/>
    <w:rsid w:val="004526C4"/>
    <w:rsid w:val="00452F25"/>
    <w:rsid w:val="00453185"/>
    <w:rsid w:val="00453B80"/>
    <w:rsid w:val="00453C78"/>
    <w:rsid w:val="00454533"/>
    <w:rsid w:val="00454666"/>
    <w:rsid w:val="00454D19"/>
    <w:rsid w:val="00454EA4"/>
    <w:rsid w:val="00455320"/>
    <w:rsid w:val="0045535B"/>
    <w:rsid w:val="00455BEE"/>
    <w:rsid w:val="00455C16"/>
    <w:rsid w:val="00455EC6"/>
    <w:rsid w:val="0045624B"/>
    <w:rsid w:val="00456284"/>
    <w:rsid w:val="004573E5"/>
    <w:rsid w:val="00457495"/>
    <w:rsid w:val="0045751A"/>
    <w:rsid w:val="00457BBD"/>
    <w:rsid w:val="00457E57"/>
    <w:rsid w:val="00460006"/>
    <w:rsid w:val="00460427"/>
    <w:rsid w:val="004604EF"/>
    <w:rsid w:val="00461092"/>
    <w:rsid w:val="00461754"/>
    <w:rsid w:val="00461A08"/>
    <w:rsid w:val="00461B4B"/>
    <w:rsid w:val="00461D4B"/>
    <w:rsid w:val="00462697"/>
    <w:rsid w:val="00462A41"/>
    <w:rsid w:val="00462B7E"/>
    <w:rsid w:val="004630DC"/>
    <w:rsid w:val="00463D33"/>
    <w:rsid w:val="0046416F"/>
    <w:rsid w:val="004644C2"/>
    <w:rsid w:val="004648E6"/>
    <w:rsid w:val="00465000"/>
    <w:rsid w:val="00465561"/>
    <w:rsid w:val="00465DE7"/>
    <w:rsid w:val="00465ECC"/>
    <w:rsid w:val="004669E4"/>
    <w:rsid w:val="00466C6C"/>
    <w:rsid w:val="004679E4"/>
    <w:rsid w:val="00467B08"/>
    <w:rsid w:val="0047001B"/>
    <w:rsid w:val="004704B8"/>
    <w:rsid w:val="004708C1"/>
    <w:rsid w:val="00470918"/>
    <w:rsid w:val="0047096C"/>
    <w:rsid w:val="00470E23"/>
    <w:rsid w:val="004711A0"/>
    <w:rsid w:val="00471207"/>
    <w:rsid w:val="00471210"/>
    <w:rsid w:val="00471A10"/>
    <w:rsid w:val="00471E38"/>
    <w:rsid w:val="00471EAB"/>
    <w:rsid w:val="0047200A"/>
    <w:rsid w:val="00472B0B"/>
    <w:rsid w:val="00473297"/>
    <w:rsid w:val="00473D08"/>
    <w:rsid w:val="00473EF8"/>
    <w:rsid w:val="0047448D"/>
    <w:rsid w:val="004747E3"/>
    <w:rsid w:val="00474BE3"/>
    <w:rsid w:val="0047530E"/>
    <w:rsid w:val="00475819"/>
    <w:rsid w:val="0047581E"/>
    <w:rsid w:val="00475830"/>
    <w:rsid w:val="00475FD9"/>
    <w:rsid w:val="0047657B"/>
    <w:rsid w:val="0047739A"/>
    <w:rsid w:val="004773F9"/>
    <w:rsid w:val="00477BF2"/>
    <w:rsid w:val="00480042"/>
    <w:rsid w:val="004801CF"/>
    <w:rsid w:val="0048020C"/>
    <w:rsid w:val="004802EB"/>
    <w:rsid w:val="004803D1"/>
    <w:rsid w:val="00480660"/>
    <w:rsid w:val="00480E54"/>
    <w:rsid w:val="00480FDF"/>
    <w:rsid w:val="004816C0"/>
    <w:rsid w:val="00481718"/>
    <w:rsid w:val="00481827"/>
    <w:rsid w:val="004818AD"/>
    <w:rsid w:val="00481D08"/>
    <w:rsid w:val="00481EC1"/>
    <w:rsid w:val="00482A1D"/>
    <w:rsid w:val="004831F7"/>
    <w:rsid w:val="004837E9"/>
    <w:rsid w:val="00483DAA"/>
    <w:rsid w:val="004841DE"/>
    <w:rsid w:val="00484753"/>
    <w:rsid w:val="00484DB6"/>
    <w:rsid w:val="00484F04"/>
    <w:rsid w:val="00485145"/>
    <w:rsid w:val="004855AD"/>
    <w:rsid w:val="00485C67"/>
    <w:rsid w:val="00485EB6"/>
    <w:rsid w:val="00485FB0"/>
    <w:rsid w:val="00486408"/>
    <w:rsid w:val="004867CF"/>
    <w:rsid w:val="00486C5E"/>
    <w:rsid w:val="00487231"/>
    <w:rsid w:val="004872EE"/>
    <w:rsid w:val="00487391"/>
    <w:rsid w:val="004875D5"/>
    <w:rsid w:val="0048790D"/>
    <w:rsid w:val="00487932"/>
    <w:rsid w:val="004905F7"/>
    <w:rsid w:val="004907D2"/>
    <w:rsid w:val="0049093C"/>
    <w:rsid w:val="00490CB1"/>
    <w:rsid w:val="00490EC6"/>
    <w:rsid w:val="00491194"/>
    <w:rsid w:val="00491FB9"/>
    <w:rsid w:val="00492CAB"/>
    <w:rsid w:val="00492CF9"/>
    <w:rsid w:val="00493631"/>
    <w:rsid w:val="00493AEC"/>
    <w:rsid w:val="00493FC5"/>
    <w:rsid w:val="004947E9"/>
    <w:rsid w:val="00494F49"/>
    <w:rsid w:val="00495615"/>
    <w:rsid w:val="0049589F"/>
    <w:rsid w:val="00495A9F"/>
    <w:rsid w:val="00495BB1"/>
    <w:rsid w:val="00496D0C"/>
    <w:rsid w:val="004970DA"/>
    <w:rsid w:val="00497129"/>
    <w:rsid w:val="00497CA6"/>
    <w:rsid w:val="004A0413"/>
    <w:rsid w:val="004A0D68"/>
    <w:rsid w:val="004A10DD"/>
    <w:rsid w:val="004A1193"/>
    <w:rsid w:val="004A11DE"/>
    <w:rsid w:val="004A20EE"/>
    <w:rsid w:val="004A2844"/>
    <w:rsid w:val="004A29BC"/>
    <w:rsid w:val="004A2F78"/>
    <w:rsid w:val="004A2FAF"/>
    <w:rsid w:val="004A325C"/>
    <w:rsid w:val="004A3273"/>
    <w:rsid w:val="004A33C5"/>
    <w:rsid w:val="004A35B8"/>
    <w:rsid w:val="004A426F"/>
    <w:rsid w:val="004A4971"/>
    <w:rsid w:val="004A4D73"/>
    <w:rsid w:val="004A50A8"/>
    <w:rsid w:val="004A5604"/>
    <w:rsid w:val="004A5C4B"/>
    <w:rsid w:val="004A64AE"/>
    <w:rsid w:val="004A6C31"/>
    <w:rsid w:val="004A6F42"/>
    <w:rsid w:val="004A6F94"/>
    <w:rsid w:val="004A7371"/>
    <w:rsid w:val="004A73EC"/>
    <w:rsid w:val="004A78BB"/>
    <w:rsid w:val="004B09ED"/>
    <w:rsid w:val="004B14E4"/>
    <w:rsid w:val="004B24B8"/>
    <w:rsid w:val="004B2578"/>
    <w:rsid w:val="004B2885"/>
    <w:rsid w:val="004B2964"/>
    <w:rsid w:val="004B30F7"/>
    <w:rsid w:val="004B36DA"/>
    <w:rsid w:val="004B39D3"/>
    <w:rsid w:val="004B3ADD"/>
    <w:rsid w:val="004B40C2"/>
    <w:rsid w:val="004B43A4"/>
    <w:rsid w:val="004B443E"/>
    <w:rsid w:val="004B473B"/>
    <w:rsid w:val="004B4DA1"/>
    <w:rsid w:val="004B5DE9"/>
    <w:rsid w:val="004B6478"/>
    <w:rsid w:val="004B66D7"/>
    <w:rsid w:val="004B66EC"/>
    <w:rsid w:val="004B67E3"/>
    <w:rsid w:val="004B68F5"/>
    <w:rsid w:val="004B692A"/>
    <w:rsid w:val="004B72F7"/>
    <w:rsid w:val="004B7EC0"/>
    <w:rsid w:val="004C012D"/>
    <w:rsid w:val="004C0154"/>
    <w:rsid w:val="004C0469"/>
    <w:rsid w:val="004C066C"/>
    <w:rsid w:val="004C0B18"/>
    <w:rsid w:val="004C0E30"/>
    <w:rsid w:val="004C0EA1"/>
    <w:rsid w:val="004C0FBF"/>
    <w:rsid w:val="004C145B"/>
    <w:rsid w:val="004C1B3D"/>
    <w:rsid w:val="004C2477"/>
    <w:rsid w:val="004C272A"/>
    <w:rsid w:val="004C2E0A"/>
    <w:rsid w:val="004C2F77"/>
    <w:rsid w:val="004C3502"/>
    <w:rsid w:val="004C50FE"/>
    <w:rsid w:val="004C52B1"/>
    <w:rsid w:val="004C5705"/>
    <w:rsid w:val="004C5B78"/>
    <w:rsid w:val="004C641C"/>
    <w:rsid w:val="004C6425"/>
    <w:rsid w:val="004C68C0"/>
    <w:rsid w:val="004C693C"/>
    <w:rsid w:val="004C69FB"/>
    <w:rsid w:val="004C6BED"/>
    <w:rsid w:val="004C763A"/>
    <w:rsid w:val="004D08D5"/>
    <w:rsid w:val="004D092C"/>
    <w:rsid w:val="004D1299"/>
    <w:rsid w:val="004D1334"/>
    <w:rsid w:val="004D147D"/>
    <w:rsid w:val="004D1D55"/>
    <w:rsid w:val="004D20A9"/>
    <w:rsid w:val="004D2163"/>
    <w:rsid w:val="004D25E2"/>
    <w:rsid w:val="004D2897"/>
    <w:rsid w:val="004D2A18"/>
    <w:rsid w:val="004D2AB8"/>
    <w:rsid w:val="004D4F1C"/>
    <w:rsid w:val="004D509F"/>
    <w:rsid w:val="004D5224"/>
    <w:rsid w:val="004D5334"/>
    <w:rsid w:val="004D5A9B"/>
    <w:rsid w:val="004D5F8E"/>
    <w:rsid w:val="004D60E7"/>
    <w:rsid w:val="004D63C9"/>
    <w:rsid w:val="004D6494"/>
    <w:rsid w:val="004D65D2"/>
    <w:rsid w:val="004D6737"/>
    <w:rsid w:val="004D6C69"/>
    <w:rsid w:val="004D6DB0"/>
    <w:rsid w:val="004D7234"/>
    <w:rsid w:val="004D7386"/>
    <w:rsid w:val="004D747C"/>
    <w:rsid w:val="004D7C5C"/>
    <w:rsid w:val="004D7DEF"/>
    <w:rsid w:val="004E0D83"/>
    <w:rsid w:val="004E0E89"/>
    <w:rsid w:val="004E1B34"/>
    <w:rsid w:val="004E2003"/>
    <w:rsid w:val="004E206E"/>
    <w:rsid w:val="004E2942"/>
    <w:rsid w:val="004E34CD"/>
    <w:rsid w:val="004E3697"/>
    <w:rsid w:val="004E3A07"/>
    <w:rsid w:val="004E4089"/>
    <w:rsid w:val="004E43AF"/>
    <w:rsid w:val="004E4598"/>
    <w:rsid w:val="004E47B8"/>
    <w:rsid w:val="004E494C"/>
    <w:rsid w:val="004E4E3F"/>
    <w:rsid w:val="004E5294"/>
    <w:rsid w:val="004E5747"/>
    <w:rsid w:val="004E6070"/>
    <w:rsid w:val="004E64E5"/>
    <w:rsid w:val="004E6C01"/>
    <w:rsid w:val="004E7196"/>
    <w:rsid w:val="004E71CE"/>
    <w:rsid w:val="004E737F"/>
    <w:rsid w:val="004E73F7"/>
    <w:rsid w:val="004E74CC"/>
    <w:rsid w:val="004E75AB"/>
    <w:rsid w:val="004E75FC"/>
    <w:rsid w:val="004E77E0"/>
    <w:rsid w:val="004E7CA3"/>
    <w:rsid w:val="004E7E0B"/>
    <w:rsid w:val="004F009F"/>
    <w:rsid w:val="004F029F"/>
    <w:rsid w:val="004F0768"/>
    <w:rsid w:val="004F0834"/>
    <w:rsid w:val="004F0D63"/>
    <w:rsid w:val="004F0E7C"/>
    <w:rsid w:val="004F1601"/>
    <w:rsid w:val="004F1873"/>
    <w:rsid w:val="004F187A"/>
    <w:rsid w:val="004F1D1A"/>
    <w:rsid w:val="004F2602"/>
    <w:rsid w:val="004F37C2"/>
    <w:rsid w:val="004F37FC"/>
    <w:rsid w:val="004F3E68"/>
    <w:rsid w:val="004F4395"/>
    <w:rsid w:val="004F43F4"/>
    <w:rsid w:val="004F4877"/>
    <w:rsid w:val="004F5004"/>
    <w:rsid w:val="004F536B"/>
    <w:rsid w:val="004F536C"/>
    <w:rsid w:val="004F5454"/>
    <w:rsid w:val="004F55A2"/>
    <w:rsid w:val="004F55EB"/>
    <w:rsid w:val="004F563A"/>
    <w:rsid w:val="004F591B"/>
    <w:rsid w:val="004F6015"/>
    <w:rsid w:val="004F6123"/>
    <w:rsid w:val="004F65D2"/>
    <w:rsid w:val="004F6A19"/>
    <w:rsid w:val="004F6A77"/>
    <w:rsid w:val="004F7183"/>
    <w:rsid w:val="004F71D4"/>
    <w:rsid w:val="004F737E"/>
    <w:rsid w:val="004F76D5"/>
    <w:rsid w:val="004F78F6"/>
    <w:rsid w:val="004F7BC1"/>
    <w:rsid w:val="004F7DC6"/>
    <w:rsid w:val="00500452"/>
    <w:rsid w:val="00500963"/>
    <w:rsid w:val="00501304"/>
    <w:rsid w:val="005017E9"/>
    <w:rsid w:val="00501A49"/>
    <w:rsid w:val="00501ECA"/>
    <w:rsid w:val="0050206F"/>
    <w:rsid w:val="005020DD"/>
    <w:rsid w:val="005025EE"/>
    <w:rsid w:val="0050280F"/>
    <w:rsid w:val="005028F7"/>
    <w:rsid w:val="0050357D"/>
    <w:rsid w:val="00503AD6"/>
    <w:rsid w:val="00503B12"/>
    <w:rsid w:val="00503DBA"/>
    <w:rsid w:val="00503DE4"/>
    <w:rsid w:val="005044A9"/>
    <w:rsid w:val="00505111"/>
    <w:rsid w:val="005052AA"/>
    <w:rsid w:val="005052E3"/>
    <w:rsid w:val="005055AA"/>
    <w:rsid w:val="00505663"/>
    <w:rsid w:val="005056A4"/>
    <w:rsid w:val="005057F7"/>
    <w:rsid w:val="00505B1A"/>
    <w:rsid w:val="005064A6"/>
    <w:rsid w:val="00506FD4"/>
    <w:rsid w:val="0050716F"/>
    <w:rsid w:val="0050730C"/>
    <w:rsid w:val="005074FA"/>
    <w:rsid w:val="005078A9"/>
    <w:rsid w:val="00507A5F"/>
    <w:rsid w:val="00510BBD"/>
    <w:rsid w:val="00511969"/>
    <w:rsid w:val="005119DF"/>
    <w:rsid w:val="005128B8"/>
    <w:rsid w:val="00512DB3"/>
    <w:rsid w:val="00512EC1"/>
    <w:rsid w:val="005132D2"/>
    <w:rsid w:val="0051331B"/>
    <w:rsid w:val="005135F1"/>
    <w:rsid w:val="0051364D"/>
    <w:rsid w:val="00513AC9"/>
    <w:rsid w:val="00513E1A"/>
    <w:rsid w:val="00514F67"/>
    <w:rsid w:val="00515E49"/>
    <w:rsid w:val="0051608C"/>
    <w:rsid w:val="00516506"/>
    <w:rsid w:val="00516B2E"/>
    <w:rsid w:val="00516E52"/>
    <w:rsid w:val="005171E3"/>
    <w:rsid w:val="005171F7"/>
    <w:rsid w:val="005177E8"/>
    <w:rsid w:val="0051797E"/>
    <w:rsid w:val="00517AD6"/>
    <w:rsid w:val="00517BD4"/>
    <w:rsid w:val="005201A1"/>
    <w:rsid w:val="005205F1"/>
    <w:rsid w:val="00520D1C"/>
    <w:rsid w:val="005212D7"/>
    <w:rsid w:val="00521842"/>
    <w:rsid w:val="00522298"/>
    <w:rsid w:val="005227B5"/>
    <w:rsid w:val="005227C8"/>
    <w:rsid w:val="00522E5A"/>
    <w:rsid w:val="005233C5"/>
    <w:rsid w:val="00524089"/>
    <w:rsid w:val="00524278"/>
    <w:rsid w:val="005245DB"/>
    <w:rsid w:val="0052461C"/>
    <w:rsid w:val="00524D1E"/>
    <w:rsid w:val="00524DA7"/>
    <w:rsid w:val="00524FFF"/>
    <w:rsid w:val="005253C9"/>
    <w:rsid w:val="00525981"/>
    <w:rsid w:val="005264C2"/>
    <w:rsid w:val="00526C0A"/>
    <w:rsid w:val="0052785C"/>
    <w:rsid w:val="005278DF"/>
    <w:rsid w:val="0053036D"/>
    <w:rsid w:val="00530C0F"/>
    <w:rsid w:val="00531613"/>
    <w:rsid w:val="005319AA"/>
    <w:rsid w:val="00532290"/>
    <w:rsid w:val="0053234B"/>
    <w:rsid w:val="00532655"/>
    <w:rsid w:val="00532684"/>
    <w:rsid w:val="005327B1"/>
    <w:rsid w:val="00532890"/>
    <w:rsid w:val="00532AEB"/>
    <w:rsid w:val="00532D31"/>
    <w:rsid w:val="00532F64"/>
    <w:rsid w:val="005331E3"/>
    <w:rsid w:val="005333E5"/>
    <w:rsid w:val="005333F2"/>
    <w:rsid w:val="0053393F"/>
    <w:rsid w:val="0053396E"/>
    <w:rsid w:val="0053437F"/>
    <w:rsid w:val="00534F94"/>
    <w:rsid w:val="00535185"/>
    <w:rsid w:val="005354F7"/>
    <w:rsid w:val="005356B8"/>
    <w:rsid w:val="00535DCC"/>
    <w:rsid w:val="0053618A"/>
    <w:rsid w:val="0053669B"/>
    <w:rsid w:val="00536875"/>
    <w:rsid w:val="00536B6B"/>
    <w:rsid w:val="005378B0"/>
    <w:rsid w:val="005378C2"/>
    <w:rsid w:val="005400CD"/>
    <w:rsid w:val="0054014A"/>
    <w:rsid w:val="00540164"/>
    <w:rsid w:val="005404AF"/>
    <w:rsid w:val="0054090E"/>
    <w:rsid w:val="00540AD4"/>
    <w:rsid w:val="00540FEE"/>
    <w:rsid w:val="0054103B"/>
    <w:rsid w:val="00541695"/>
    <w:rsid w:val="0054180F"/>
    <w:rsid w:val="0054191B"/>
    <w:rsid w:val="00541BAA"/>
    <w:rsid w:val="00542359"/>
    <w:rsid w:val="00542413"/>
    <w:rsid w:val="0054254D"/>
    <w:rsid w:val="005438C2"/>
    <w:rsid w:val="00544402"/>
    <w:rsid w:val="005449E8"/>
    <w:rsid w:val="00544CC3"/>
    <w:rsid w:val="00544F37"/>
    <w:rsid w:val="0054532B"/>
    <w:rsid w:val="00545615"/>
    <w:rsid w:val="0054563B"/>
    <w:rsid w:val="00545A72"/>
    <w:rsid w:val="00545E57"/>
    <w:rsid w:val="00546053"/>
    <w:rsid w:val="00546F46"/>
    <w:rsid w:val="005474F8"/>
    <w:rsid w:val="005475F0"/>
    <w:rsid w:val="00547682"/>
    <w:rsid w:val="00547C77"/>
    <w:rsid w:val="00547D4E"/>
    <w:rsid w:val="005501B7"/>
    <w:rsid w:val="0055049C"/>
    <w:rsid w:val="0055071E"/>
    <w:rsid w:val="00550B8C"/>
    <w:rsid w:val="00550CE3"/>
    <w:rsid w:val="00550DAA"/>
    <w:rsid w:val="005513E2"/>
    <w:rsid w:val="00551675"/>
    <w:rsid w:val="005516D2"/>
    <w:rsid w:val="005521B3"/>
    <w:rsid w:val="005527F2"/>
    <w:rsid w:val="00552B13"/>
    <w:rsid w:val="00552D44"/>
    <w:rsid w:val="00553312"/>
    <w:rsid w:val="005541B0"/>
    <w:rsid w:val="005541C0"/>
    <w:rsid w:val="00554BE1"/>
    <w:rsid w:val="005561C9"/>
    <w:rsid w:val="0055627B"/>
    <w:rsid w:val="0055681C"/>
    <w:rsid w:val="00556980"/>
    <w:rsid w:val="00556A02"/>
    <w:rsid w:val="00556F23"/>
    <w:rsid w:val="00557217"/>
    <w:rsid w:val="00557310"/>
    <w:rsid w:val="00557672"/>
    <w:rsid w:val="0055782D"/>
    <w:rsid w:val="00557CF2"/>
    <w:rsid w:val="00560A15"/>
    <w:rsid w:val="00560E43"/>
    <w:rsid w:val="00561218"/>
    <w:rsid w:val="005613F6"/>
    <w:rsid w:val="005617C5"/>
    <w:rsid w:val="005619A4"/>
    <w:rsid w:val="00561C2C"/>
    <w:rsid w:val="00561D24"/>
    <w:rsid w:val="00561EF7"/>
    <w:rsid w:val="005620E7"/>
    <w:rsid w:val="0056226F"/>
    <w:rsid w:val="005624A1"/>
    <w:rsid w:val="00562AAC"/>
    <w:rsid w:val="00562BDF"/>
    <w:rsid w:val="00562CB6"/>
    <w:rsid w:val="00562D95"/>
    <w:rsid w:val="005637A8"/>
    <w:rsid w:val="005647F4"/>
    <w:rsid w:val="005649E2"/>
    <w:rsid w:val="00564ADC"/>
    <w:rsid w:val="005652FA"/>
    <w:rsid w:val="00565579"/>
    <w:rsid w:val="00565E16"/>
    <w:rsid w:val="00566C22"/>
    <w:rsid w:val="00566EA8"/>
    <w:rsid w:val="00567337"/>
    <w:rsid w:val="0057057E"/>
    <w:rsid w:val="00570913"/>
    <w:rsid w:val="00570920"/>
    <w:rsid w:val="005713BB"/>
    <w:rsid w:val="005717A9"/>
    <w:rsid w:val="005722E4"/>
    <w:rsid w:val="005725CD"/>
    <w:rsid w:val="00572734"/>
    <w:rsid w:val="0057298E"/>
    <w:rsid w:val="00572DFA"/>
    <w:rsid w:val="0057349F"/>
    <w:rsid w:val="0057372F"/>
    <w:rsid w:val="005737AB"/>
    <w:rsid w:val="005748B5"/>
    <w:rsid w:val="00574CC3"/>
    <w:rsid w:val="00575535"/>
    <w:rsid w:val="00575CCC"/>
    <w:rsid w:val="0057616B"/>
    <w:rsid w:val="005761F9"/>
    <w:rsid w:val="00576413"/>
    <w:rsid w:val="005769E1"/>
    <w:rsid w:val="00577DD0"/>
    <w:rsid w:val="00577EDA"/>
    <w:rsid w:val="0058081A"/>
    <w:rsid w:val="005814B1"/>
    <w:rsid w:val="005814CF"/>
    <w:rsid w:val="00581D5A"/>
    <w:rsid w:val="00582237"/>
    <w:rsid w:val="00582402"/>
    <w:rsid w:val="005829B2"/>
    <w:rsid w:val="00582A54"/>
    <w:rsid w:val="00582D68"/>
    <w:rsid w:val="0058357D"/>
    <w:rsid w:val="005836F1"/>
    <w:rsid w:val="0058371E"/>
    <w:rsid w:val="00583BA0"/>
    <w:rsid w:val="00583EFF"/>
    <w:rsid w:val="00584A9B"/>
    <w:rsid w:val="00585402"/>
    <w:rsid w:val="0058576C"/>
    <w:rsid w:val="0058581E"/>
    <w:rsid w:val="00585902"/>
    <w:rsid w:val="00585F13"/>
    <w:rsid w:val="00586ACB"/>
    <w:rsid w:val="005870E2"/>
    <w:rsid w:val="0058714C"/>
    <w:rsid w:val="0058738D"/>
    <w:rsid w:val="005879A5"/>
    <w:rsid w:val="00587ED1"/>
    <w:rsid w:val="00590396"/>
    <w:rsid w:val="00590C8E"/>
    <w:rsid w:val="00591618"/>
    <w:rsid w:val="00591914"/>
    <w:rsid w:val="00592459"/>
    <w:rsid w:val="00592688"/>
    <w:rsid w:val="00592B2F"/>
    <w:rsid w:val="00592CFF"/>
    <w:rsid w:val="00592D5B"/>
    <w:rsid w:val="00593212"/>
    <w:rsid w:val="005932AF"/>
    <w:rsid w:val="0059371E"/>
    <w:rsid w:val="0059381A"/>
    <w:rsid w:val="00593D01"/>
    <w:rsid w:val="0059447F"/>
    <w:rsid w:val="00594A59"/>
    <w:rsid w:val="00594AAC"/>
    <w:rsid w:val="00594F8D"/>
    <w:rsid w:val="00595C60"/>
    <w:rsid w:val="00596B4E"/>
    <w:rsid w:val="00596E27"/>
    <w:rsid w:val="005971DF"/>
    <w:rsid w:val="00597A63"/>
    <w:rsid w:val="00597BA6"/>
    <w:rsid w:val="00597F51"/>
    <w:rsid w:val="00597FDD"/>
    <w:rsid w:val="005A0528"/>
    <w:rsid w:val="005A194D"/>
    <w:rsid w:val="005A1B62"/>
    <w:rsid w:val="005A2204"/>
    <w:rsid w:val="005A2CD5"/>
    <w:rsid w:val="005A3907"/>
    <w:rsid w:val="005A3931"/>
    <w:rsid w:val="005A39E9"/>
    <w:rsid w:val="005A3F90"/>
    <w:rsid w:val="005A505C"/>
    <w:rsid w:val="005A5729"/>
    <w:rsid w:val="005A59CA"/>
    <w:rsid w:val="005A5A67"/>
    <w:rsid w:val="005A5E6A"/>
    <w:rsid w:val="005A635C"/>
    <w:rsid w:val="005A6F47"/>
    <w:rsid w:val="005B01EC"/>
    <w:rsid w:val="005B0650"/>
    <w:rsid w:val="005B093C"/>
    <w:rsid w:val="005B0EAC"/>
    <w:rsid w:val="005B1296"/>
    <w:rsid w:val="005B17EF"/>
    <w:rsid w:val="005B22DD"/>
    <w:rsid w:val="005B2723"/>
    <w:rsid w:val="005B3F7A"/>
    <w:rsid w:val="005B42D7"/>
    <w:rsid w:val="005B4333"/>
    <w:rsid w:val="005B4DBF"/>
    <w:rsid w:val="005B521C"/>
    <w:rsid w:val="005B5AD5"/>
    <w:rsid w:val="005B5D42"/>
    <w:rsid w:val="005B67BC"/>
    <w:rsid w:val="005B6C29"/>
    <w:rsid w:val="005B728D"/>
    <w:rsid w:val="005B73BE"/>
    <w:rsid w:val="005B765A"/>
    <w:rsid w:val="005B7721"/>
    <w:rsid w:val="005B790B"/>
    <w:rsid w:val="005B7A72"/>
    <w:rsid w:val="005B7A7A"/>
    <w:rsid w:val="005B7E07"/>
    <w:rsid w:val="005C02A4"/>
    <w:rsid w:val="005C0653"/>
    <w:rsid w:val="005C07D0"/>
    <w:rsid w:val="005C0AA2"/>
    <w:rsid w:val="005C110D"/>
    <w:rsid w:val="005C1B28"/>
    <w:rsid w:val="005C1F27"/>
    <w:rsid w:val="005C22C6"/>
    <w:rsid w:val="005C2DA8"/>
    <w:rsid w:val="005C3EFA"/>
    <w:rsid w:val="005C3FF2"/>
    <w:rsid w:val="005C4648"/>
    <w:rsid w:val="005C5452"/>
    <w:rsid w:val="005C5C7C"/>
    <w:rsid w:val="005C5D1A"/>
    <w:rsid w:val="005C6A0A"/>
    <w:rsid w:val="005C6DA1"/>
    <w:rsid w:val="005C6F5D"/>
    <w:rsid w:val="005C719A"/>
    <w:rsid w:val="005C7CE8"/>
    <w:rsid w:val="005D0001"/>
    <w:rsid w:val="005D0196"/>
    <w:rsid w:val="005D0221"/>
    <w:rsid w:val="005D0661"/>
    <w:rsid w:val="005D06AD"/>
    <w:rsid w:val="005D0A7D"/>
    <w:rsid w:val="005D109A"/>
    <w:rsid w:val="005D1240"/>
    <w:rsid w:val="005D17DB"/>
    <w:rsid w:val="005D18E2"/>
    <w:rsid w:val="005D1D38"/>
    <w:rsid w:val="005D1F00"/>
    <w:rsid w:val="005D2A90"/>
    <w:rsid w:val="005D2ECF"/>
    <w:rsid w:val="005D3AC3"/>
    <w:rsid w:val="005D440E"/>
    <w:rsid w:val="005D4D98"/>
    <w:rsid w:val="005D504B"/>
    <w:rsid w:val="005D55B3"/>
    <w:rsid w:val="005D56F9"/>
    <w:rsid w:val="005D5710"/>
    <w:rsid w:val="005D59E9"/>
    <w:rsid w:val="005D5F1E"/>
    <w:rsid w:val="005D615C"/>
    <w:rsid w:val="005D6223"/>
    <w:rsid w:val="005D62CD"/>
    <w:rsid w:val="005D6E91"/>
    <w:rsid w:val="005D7431"/>
    <w:rsid w:val="005D77FE"/>
    <w:rsid w:val="005D792B"/>
    <w:rsid w:val="005D7CE2"/>
    <w:rsid w:val="005E00FC"/>
    <w:rsid w:val="005E03EF"/>
    <w:rsid w:val="005E05D2"/>
    <w:rsid w:val="005E0764"/>
    <w:rsid w:val="005E0A9C"/>
    <w:rsid w:val="005E1038"/>
    <w:rsid w:val="005E131D"/>
    <w:rsid w:val="005E1974"/>
    <w:rsid w:val="005E1A02"/>
    <w:rsid w:val="005E1ACF"/>
    <w:rsid w:val="005E2DBC"/>
    <w:rsid w:val="005E3811"/>
    <w:rsid w:val="005E3A3F"/>
    <w:rsid w:val="005E3B14"/>
    <w:rsid w:val="005E4084"/>
    <w:rsid w:val="005E42D7"/>
    <w:rsid w:val="005E4426"/>
    <w:rsid w:val="005E468A"/>
    <w:rsid w:val="005E5081"/>
    <w:rsid w:val="005E53F9"/>
    <w:rsid w:val="005E55C6"/>
    <w:rsid w:val="005E5B8D"/>
    <w:rsid w:val="005E5BD8"/>
    <w:rsid w:val="005E5E97"/>
    <w:rsid w:val="005E6116"/>
    <w:rsid w:val="005E664D"/>
    <w:rsid w:val="005E68B1"/>
    <w:rsid w:val="005E69F0"/>
    <w:rsid w:val="005E6ADC"/>
    <w:rsid w:val="005E6D8B"/>
    <w:rsid w:val="005E7132"/>
    <w:rsid w:val="005E774D"/>
    <w:rsid w:val="005E7944"/>
    <w:rsid w:val="005E7968"/>
    <w:rsid w:val="005E79E7"/>
    <w:rsid w:val="005E7DED"/>
    <w:rsid w:val="005E7EDC"/>
    <w:rsid w:val="005F007F"/>
    <w:rsid w:val="005F0753"/>
    <w:rsid w:val="005F09DC"/>
    <w:rsid w:val="005F0B71"/>
    <w:rsid w:val="005F105C"/>
    <w:rsid w:val="005F10B2"/>
    <w:rsid w:val="005F11D1"/>
    <w:rsid w:val="005F1214"/>
    <w:rsid w:val="005F1419"/>
    <w:rsid w:val="005F173F"/>
    <w:rsid w:val="005F1D94"/>
    <w:rsid w:val="005F1E11"/>
    <w:rsid w:val="005F20C4"/>
    <w:rsid w:val="005F246C"/>
    <w:rsid w:val="005F35AD"/>
    <w:rsid w:val="005F390D"/>
    <w:rsid w:val="005F3B18"/>
    <w:rsid w:val="005F3C94"/>
    <w:rsid w:val="005F4154"/>
    <w:rsid w:val="005F4767"/>
    <w:rsid w:val="005F4E47"/>
    <w:rsid w:val="005F5137"/>
    <w:rsid w:val="005F5D8C"/>
    <w:rsid w:val="005F6030"/>
    <w:rsid w:val="005F64FA"/>
    <w:rsid w:val="005F704C"/>
    <w:rsid w:val="005F7B9B"/>
    <w:rsid w:val="005F7CF0"/>
    <w:rsid w:val="005F7D69"/>
    <w:rsid w:val="005F7E4D"/>
    <w:rsid w:val="0060021B"/>
    <w:rsid w:val="00600DB6"/>
    <w:rsid w:val="00600E81"/>
    <w:rsid w:val="00600F2B"/>
    <w:rsid w:val="0060116E"/>
    <w:rsid w:val="00601778"/>
    <w:rsid w:val="00601851"/>
    <w:rsid w:val="00601B52"/>
    <w:rsid w:val="006023F9"/>
    <w:rsid w:val="00602619"/>
    <w:rsid w:val="00602683"/>
    <w:rsid w:val="00602735"/>
    <w:rsid w:val="00603184"/>
    <w:rsid w:val="006034BC"/>
    <w:rsid w:val="00603CAD"/>
    <w:rsid w:val="006042E4"/>
    <w:rsid w:val="00604D3E"/>
    <w:rsid w:val="00604F87"/>
    <w:rsid w:val="00604FAB"/>
    <w:rsid w:val="00605185"/>
    <w:rsid w:val="0060543B"/>
    <w:rsid w:val="006059C8"/>
    <w:rsid w:val="00605ACA"/>
    <w:rsid w:val="00605F09"/>
    <w:rsid w:val="00606169"/>
    <w:rsid w:val="006065DB"/>
    <w:rsid w:val="0060678A"/>
    <w:rsid w:val="00606FBB"/>
    <w:rsid w:val="00607578"/>
    <w:rsid w:val="00607912"/>
    <w:rsid w:val="00607A79"/>
    <w:rsid w:val="00607EAE"/>
    <w:rsid w:val="00610BA4"/>
    <w:rsid w:val="00612643"/>
    <w:rsid w:val="006128D8"/>
    <w:rsid w:val="00612AB8"/>
    <w:rsid w:val="00612C83"/>
    <w:rsid w:val="006137CA"/>
    <w:rsid w:val="006138C1"/>
    <w:rsid w:val="00613957"/>
    <w:rsid w:val="00613C53"/>
    <w:rsid w:val="00613CF5"/>
    <w:rsid w:val="00613E75"/>
    <w:rsid w:val="0061468C"/>
    <w:rsid w:val="006147BE"/>
    <w:rsid w:val="00615327"/>
    <w:rsid w:val="00615AF7"/>
    <w:rsid w:val="00615B4C"/>
    <w:rsid w:val="00615DA3"/>
    <w:rsid w:val="00615E60"/>
    <w:rsid w:val="006160B5"/>
    <w:rsid w:val="0061613D"/>
    <w:rsid w:val="00616E55"/>
    <w:rsid w:val="00617035"/>
    <w:rsid w:val="006173F0"/>
    <w:rsid w:val="00617A01"/>
    <w:rsid w:val="00617EB1"/>
    <w:rsid w:val="0062038A"/>
    <w:rsid w:val="00620910"/>
    <w:rsid w:val="00620B45"/>
    <w:rsid w:val="00621771"/>
    <w:rsid w:val="00621858"/>
    <w:rsid w:val="006219E7"/>
    <w:rsid w:val="00621EB4"/>
    <w:rsid w:val="00621F0D"/>
    <w:rsid w:val="00621F2C"/>
    <w:rsid w:val="0062202F"/>
    <w:rsid w:val="006225AE"/>
    <w:rsid w:val="00622738"/>
    <w:rsid w:val="00622EBC"/>
    <w:rsid w:val="006233D8"/>
    <w:rsid w:val="00623422"/>
    <w:rsid w:val="0062357F"/>
    <w:rsid w:val="0062369F"/>
    <w:rsid w:val="00623F1E"/>
    <w:rsid w:val="00623F2C"/>
    <w:rsid w:val="00624636"/>
    <w:rsid w:val="006247AC"/>
    <w:rsid w:val="00624A61"/>
    <w:rsid w:val="00624E8F"/>
    <w:rsid w:val="00624F02"/>
    <w:rsid w:val="0062520E"/>
    <w:rsid w:val="00626038"/>
    <w:rsid w:val="0062627C"/>
    <w:rsid w:val="006266E0"/>
    <w:rsid w:val="00626781"/>
    <w:rsid w:val="00626BB7"/>
    <w:rsid w:val="00626D75"/>
    <w:rsid w:val="006271BB"/>
    <w:rsid w:val="006274C9"/>
    <w:rsid w:val="00627B4F"/>
    <w:rsid w:val="00627C2B"/>
    <w:rsid w:val="00630137"/>
    <w:rsid w:val="0063031F"/>
    <w:rsid w:val="00630348"/>
    <w:rsid w:val="006307EC"/>
    <w:rsid w:val="006308F4"/>
    <w:rsid w:val="00630AEA"/>
    <w:rsid w:val="00630E07"/>
    <w:rsid w:val="00631214"/>
    <w:rsid w:val="006318DE"/>
    <w:rsid w:val="00632906"/>
    <w:rsid w:val="00632E64"/>
    <w:rsid w:val="00633158"/>
    <w:rsid w:val="006338EF"/>
    <w:rsid w:val="00633B4B"/>
    <w:rsid w:val="00633C76"/>
    <w:rsid w:val="00633FA8"/>
    <w:rsid w:val="0063420A"/>
    <w:rsid w:val="0063444B"/>
    <w:rsid w:val="006349D2"/>
    <w:rsid w:val="00634A63"/>
    <w:rsid w:val="0063532B"/>
    <w:rsid w:val="00635420"/>
    <w:rsid w:val="006354ED"/>
    <w:rsid w:val="006355D4"/>
    <w:rsid w:val="00635712"/>
    <w:rsid w:val="00635743"/>
    <w:rsid w:val="0063581A"/>
    <w:rsid w:val="00635E46"/>
    <w:rsid w:val="0063618B"/>
    <w:rsid w:val="00636291"/>
    <w:rsid w:val="0063642B"/>
    <w:rsid w:val="00636757"/>
    <w:rsid w:val="00637447"/>
    <w:rsid w:val="00637918"/>
    <w:rsid w:val="00637FF1"/>
    <w:rsid w:val="006406D2"/>
    <w:rsid w:val="00641A3B"/>
    <w:rsid w:val="00641B49"/>
    <w:rsid w:val="00642686"/>
    <w:rsid w:val="00642C10"/>
    <w:rsid w:val="00642D71"/>
    <w:rsid w:val="00642F4D"/>
    <w:rsid w:val="0064306C"/>
    <w:rsid w:val="00643664"/>
    <w:rsid w:val="00643AD6"/>
    <w:rsid w:val="00643B08"/>
    <w:rsid w:val="00645A9C"/>
    <w:rsid w:val="00646059"/>
    <w:rsid w:val="0064720A"/>
    <w:rsid w:val="0064743C"/>
    <w:rsid w:val="0064761C"/>
    <w:rsid w:val="00647D57"/>
    <w:rsid w:val="006505AA"/>
    <w:rsid w:val="00650DEF"/>
    <w:rsid w:val="00651874"/>
    <w:rsid w:val="00651F32"/>
    <w:rsid w:val="00653249"/>
    <w:rsid w:val="0065337D"/>
    <w:rsid w:val="0065340C"/>
    <w:rsid w:val="00653607"/>
    <w:rsid w:val="00653CA6"/>
    <w:rsid w:val="00653D8C"/>
    <w:rsid w:val="00653EC2"/>
    <w:rsid w:val="0065403F"/>
    <w:rsid w:val="006555FF"/>
    <w:rsid w:val="00656114"/>
    <w:rsid w:val="00656B4E"/>
    <w:rsid w:val="00656C8D"/>
    <w:rsid w:val="00656CAA"/>
    <w:rsid w:val="00657455"/>
    <w:rsid w:val="00660524"/>
    <w:rsid w:val="006617BF"/>
    <w:rsid w:val="006619D4"/>
    <w:rsid w:val="00662D04"/>
    <w:rsid w:val="00662F76"/>
    <w:rsid w:val="0066338B"/>
    <w:rsid w:val="00663696"/>
    <w:rsid w:val="00664382"/>
    <w:rsid w:val="006646D5"/>
    <w:rsid w:val="00664D87"/>
    <w:rsid w:val="0066502C"/>
    <w:rsid w:val="0066509E"/>
    <w:rsid w:val="006652E1"/>
    <w:rsid w:val="0066558B"/>
    <w:rsid w:val="00665DF5"/>
    <w:rsid w:val="00666373"/>
    <w:rsid w:val="0066649C"/>
    <w:rsid w:val="006665EB"/>
    <w:rsid w:val="006670A2"/>
    <w:rsid w:val="00667673"/>
    <w:rsid w:val="00670039"/>
    <w:rsid w:val="00670117"/>
    <w:rsid w:val="00670796"/>
    <w:rsid w:val="006709FF"/>
    <w:rsid w:val="006713A3"/>
    <w:rsid w:val="006717C6"/>
    <w:rsid w:val="00671D57"/>
    <w:rsid w:val="00672083"/>
    <w:rsid w:val="006721F1"/>
    <w:rsid w:val="00672594"/>
    <w:rsid w:val="00672A01"/>
    <w:rsid w:val="00672A07"/>
    <w:rsid w:val="006730BB"/>
    <w:rsid w:val="006730DA"/>
    <w:rsid w:val="00673B05"/>
    <w:rsid w:val="00673D19"/>
    <w:rsid w:val="00674072"/>
    <w:rsid w:val="00674129"/>
    <w:rsid w:val="00674D5C"/>
    <w:rsid w:val="00674F23"/>
    <w:rsid w:val="006751AA"/>
    <w:rsid w:val="00675D96"/>
    <w:rsid w:val="006766D6"/>
    <w:rsid w:val="0067678E"/>
    <w:rsid w:val="00676CAC"/>
    <w:rsid w:val="0067724D"/>
    <w:rsid w:val="00677498"/>
    <w:rsid w:val="00677873"/>
    <w:rsid w:val="00680060"/>
    <w:rsid w:val="006810B3"/>
    <w:rsid w:val="00681FAF"/>
    <w:rsid w:val="00682174"/>
    <w:rsid w:val="006821A6"/>
    <w:rsid w:val="00682669"/>
    <w:rsid w:val="00682904"/>
    <w:rsid w:val="006834F0"/>
    <w:rsid w:val="006836E4"/>
    <w:rsid w:val="00683A2D"/>
    <w:rsid w:val="00683C7F"/>
    <w:rsid w:val="00683DC0"/>
    <w:rsid w:val="0068470A"/>
    <w:rsid w:val="00684C2A"/>
    <w:rsid w:val="00684F3A"/>
    <w:rsid w:val="006850D6"/>
    <w:rsid w:val="00685192"/>
    <w:rsid w:val="006857DB"/>
    <w:rsid w:val="00685817"/>
    <w:rsid w:val="00685864"/>
    <w:rsid w:val="00685F40"/>
    <w:rsid w:val="00686030"/>
    <w:rsid w:val="0068623E"/>
    <w:rsid w:val="00686850"/>
    <w:rsid w:val="00687A42"/>
    <w:rsid w:val="00690795"/>
    <w:rsid w:val="00690878"/>
    <w:rsid w:val="00690DB0"/>
    <w:rsid w:val="00690DF3"/>
    <w:rsid w:val="0069138D"/>
    <w:rsid w:val="006913F0"/>
    <w:rsid w:val="0069198E"/>
    <w:rsid w:val="00691DF4"/>
    <w:rsid w:val="0069208D"/>
    <w:rsid w:val="00692A2A"/>
    <w:rsid w:val="00693500"/>
    <w:rsid w:val="00693BB0"/>
    <w:rsid w:val="006940E8"/>
    <w:rsid w:val="00694194"/>
    <w:rsid w:val="006943C1"/>
    <w:rsid w:val="0069461A"/>
    <w:rsid w:val="00694802"/>
    <w:rsid w:val="00694832"/>
    <w:rsid w:val="00695150"/>
    <w:rsid w:val="0069516E"/>
    <w:rsid w:val="006951AA"/>
    <w:rsid w:val="0069592C"/>
    <w:rsid w:val="00695D9B"/>
    <w:rsid w:val="00696201"/>
    <w:rsid w:val="00696305"/>
    <w:rsid w:val="0069679C"/>
    <w:rsid w:val="00696C66"/>
    <w:rsid w:val="00697494"/>
    <w:rsid w:val="00697B44"/>
    <w:rsid w:val="00697E49"/>
    <w:rsid w:val="006A09C2"/>
    <w:rsid w:val="006A0B9B"/>
    <w:rsid w:val="006A0C02"/>
    <w:rsid w:val="006A0E3E"/>
    <w:rsid w:val="006A0E6D"/>
    <w:rsid w:val="006A0F35"/>
    <w:rsid w:val="006A150D"/>
    <w:rsid w:val="006A1567"/>
    <w:rsid w:val="006A1BAC"/>
    <w:rsid w:val="006A1BEE"/>
    <w:rsid w:val="006A2630"/>
    <w:rsid w:val="006A292A"/>
    <w:rsid w:val="006A3079"/>
    <w:rsid w:val="006A3448"/>
    <w:rsid w:val="006A3E65"/>
    <w:rsid w:val="006A43AA"/>
    <w:rsid w:val="006A47BA"/>
    <w:rsid w:val="006A4BE4"/>
    <w:rsid w:val="006A531C"/>
    <w:rsid w:val="006A5C3D"/>
    <w:rsid w:val="006A5E06"/>
    <w:rsid w:val="006A5FBE"/>
    <w:rsid w:val="006A61C7"/>
    <w:rsid w:val="006A7682"/>
    <w:rsid w:val="006A7990"/>
    <w:rsid w:val="006B030D"/>
    <w:rsid w:val="006B0AC6"/>
    <w:rsid w:val="006B11B0"/>
    <w:rsid w:val="006B11B7"/>
    <w:rsid w:val="006B1977"/>
    <w:rsid w:val="006B1BB6"/>
    <w:rsid w:val="006B1ED0"/>
    <w:rsid w:val="006B29EC"/>
    <w:rsid w:val="006B2E66"/>
    <w:rsid w:val="006B3930"/>
    <w:rsid w:val="006B3AA0"/>
    <w:rsid w:val="006B41E2"/>
    <w:rsid w:val="006B43F9"/>
    <w:rsid w:val="006B4691"/>
    <w:rsid w:val="006B4D3F"/>
    <w:rsid w:val="006B4F49"/>
    <w:rsid w:val="006B515B"/>
    <w:rsid w:val="006B5293"/>
    <w:rsid w:val="006B600C"/>
    <w:rsid w:val="006B607C"/>
    <w:rsid w:val="006B6956"/>
    <w:rsid w:val="006B6A61"/>
    <w:rsid w:val="006B6BCB"/>
    <w:rsid w:val="006B6E5F"/>
    <w:rsid w:val="006B7176"/>
    <w:rsid w:val="006B72D2"/>
    <w:rsid w:val="006B76F1"/>
    <w:rsid w:val="006B795E"/>
    <w:rsid w:val="006C01A4"/>
    <w:rsid w:val="006C1E7E"/>
    <w:rsid w:val="006C298A"/>
    <w:rsid w:val="006C29DA"/>
    <w:rsid w:val="006C29FF"/>
    <w:rsid w:val="006C34E5"/>
    <w:rsid w:val="006C3F9F"/>
    <w:rsid w:val="006C48FB"/>
    <w:rsid w:val="006C49B9"/>
    <w:rsid w:val="006C4B52"/>
    <w:rsid w:val="006C5781"/>
    <w:rsid w:val="006C60C6"/>
    <w:rsid w:val="006C6CAE"/>
    <w:rsid w:val="006C7823"/>
    <w:rsid w:val="006D0801"/>
    <w:rsid w:val="006D08C3"/>
    <w:rsid w:val="006D0FBC"/>
    <w:rsid w:val="006D1096"/>
    <w:rsid w:val="006D18BF"/>
    <w:rsid w:val="006D1D4D"/>
    <w:rsid w:val="006D1E8B"/>
    <w:rsid w:val="006D28C7"/>
    <w:rsid w:val="006D29AA"/>
    <w:rsid w:val="006D2FE7"/>
    <w:rsid w:val="006D34D6"/>
    <w:rsid w:val="006D354A"/>
    <w:rsid w:val="006D4937"/>
    <w:rsid w:val="006D53CB"/>
    <w:rsid w:val="006D549F"/>
    <w:rsid w:val="006D56BC"/>
    <w:rsid w:val="006D56EB"/>
    <w:rsid w:val="006D661F"/>
    <w:rsid w:val="006D6CF5"/>
    <w:rsid w:val="006D75A5"/>
    <w:rsid w:val="006D75EF"/>
    <w:rsid w:val="006D7CA5"/>
    <w:rsid w:val="006D7E8B"/>
    <w:rsid w:val="006E0C90"/>
    <w:rsid w:val="006E1371"/>
    <w:rsid w:val="006E1785"/>
    <w:rsid w:val="006E1B62"/>
    <w:rsid w:val="006E1C1A"/>
    <w:rsid w:val="006E1E24"/>
    <w:rsid w:val="006E215C"/>
    <w:rsid w:val="006E22AF"/>
    <w:rsid w:val="006E317A"/>
    <w:rsid w:val="006E32A3"/>
    <w:rsid w:val="006E3584"/>
    <w:rsid w:val="006E3A7F"/>
    <w:rsid w:val="006E43B2"/>
    <w:rsid w:val="006E4423"/>
    <w:rsid w:val="006E46FA"/>
    <w:rsid w:val="006E483B"/>
    <w:rsid w:val="006E4940"/>
    <w:rsid w:val="006E5033"/>
    <w:rsid w:val="006E551E"/>
    <w:rsid w:val="006E5C1A"/>
    <w:rsid w:val="006E5D17"/>
    <w:rsid w:val="006E626B"/>
    <w:rsid w:val="006E68D0"/>
    <w:rsid w:val="006E69CD"/>
    <w:rsid w:val="006E6D97"/>
    <w:rsid w:val="006E7011"/>
    <w:rsid w:val="006E71A8"/>
    <w:rsid w:val="006E74C5"/>
    <w:rsid w:val="006E7A70"/>
    <w:rsid w:val="006E7B44"/>
    <w:rsid w:val="006E7BDE"/>
    <w:rsid w:val="006E7D5E"/>
    <w:rsid w:val="006E7E7C"/>
    <w:rsid w:val="006F0031"/>
    <w:rsid w:val="006F0F3C"/>
    <w:rsid w:val="006F13A7"/>
    <w:rsid w:val="006F1499"/>
    <w:rsid w:val="006F14FC"/>
    <w:rsid w:val="006F1A51"/>
    <w:rsid w:val="006F1C3E"/>
    <w:rsid w:val="006F2C75"/>
    <w:rsid w:val="006F2D8E"/>
    <w:rsid w:val="006F367C"/>
    <w:rsid w:val="006F3797"/>
    <w:rsid w:val="006F3AD2"/>
    <w:rsid w:val="006F44F9"/>
    <w:rsid w:val="006F4766"/>
    <w:rsid w:val="006F482C"/>
    <w:rsid w:val="006F48E0"/>
    <w:rsid w:val="006F4B14"/>
    <w:rsid w:val="006F4D0E"/>
    <w:rsid w:val="006F51FE"/>
    <w:rsid w:val="006F56CC"/>
    <w:rsid w:val="006F5EA6"/>
    <w:rsid w:val="006F6273"/>
    <w:rsid w:val="006F62B9"/>
    <w:rsid w:val="006F69F0"/>
    <w:rsid w:val="006F6DFD"/>
    <w:rsid w:val="006F6E3A"/>
    <w:rsid w:val="006F7123"/>
    <w:rsid w:val="006F76E4"/>
    <w:rsid w:val="006F786D"/>
    <w:rsid w:val="006F7C55"/>
    <w:rsid w:val="007002BE"/>
    <w:rsid w:val="00700EB0"/>
    <w:rsid w:val="00701982"/>
    <w:rsid w:val="00701B85"/>
    <w:rsid w:val="00702309"/>
    <w:rsid w:val="00702A64"/>
    <w:rsid w:val="00702C8D"/>
    <w:rsid w:val="00702EFD"/>
    <w:rsid w:val="00703599"/>
    <w:rsid w:val="00703966"/>
    <w:rsid w:val="007042D3"/>
    <w:rsid w:val="00704694"/>
    <w:rsid w:val="007049DE"/>
    <w:rsid w:val="00704B7E"/>
    <w:rsid w:val="00704CEA"/>
    <w:rsid w:val="00704FBE"/>
    <w:rsid w:val="00704FCE"/>
    <w:rsid w:val="007051D1"/>
    <w:rsid w:val="0070573C"/>
    <w:rsid w:val="0070601D"/>
    <w:rsid w:val="00706043"/>
    <w:rsid w:val="00706565"/>
    <w:rsid w:val="007065F3"/>
    <w:rsid w:val="00710615"/>
    <w:rsid w:val="00710A21"/>
    <w:rsid w:val="00710BAF"/>
    <w:rsid w:val="00711243"/>
    <w:rsid w:val="00711B17"/>
    <w:rsid w:val="00712187"/>
    <w:rsid w:val="007121E0"/>
    <w:rsid w:val="00712DF4"/>
    <w:rsid w:val="00713231"/>
    <w:rsid w:val="007132E3"/>
    <w:rsid w:val="007142F5"/>
    <w:rsid w:val="00714A3F"/>
    <w:rsid w:val="00714D74"/>
    <w:rsid w:val="007151B4"/>
    <w:rsid w:val="007155E7"/>
    <w:rsid w:val="00715CEE"/>
    <w:rsid w:val="0071664C"/>
    <w:rsid w:val="007167C0"/>
    <w:rsid w:val="00716CB6"/>
    <w:rsid w:val="00716E2A"/>
    <w:rsid w:val="00717309"/>
    <w:rsid w:val="00717CE3"/>
    <w:rsid w:val="007204D8"/>
    <w:rsid w:val="00720C6D"/>
    <w:rsid w:val="00720C8F"/>
    <w:rsid w:val="00720FE1"/>
    <w:rsid w:val="0072166F"/>
    <w:rsid w:val="00721C26"/>
    <w:rsid w:val="00721DB3"/>
    <w:rsid w:val="00722670"/>
    <w:rsid w:val="0072275A"/>
    <w:rsid w:val="007228B2"/>
    <w:rsid w:val="00723FE9"/>
    <w:rsid w:val="007248A4"/>
    <w:rsid w:val="0072492E"/>
    <w:rsid w:val="00724F2F"/>
    <w:rsid w:val="007251B3"/>
    <w:rsid w:val="007252E2"/>
    <w:rsid w:val="00726900"/>
    <w:rsid w:val="00726AE6"/>
    <w:rsid w:val="00726DAE"/>
    <w:rsid w:val="007271D4"/>
    <w:rsid w:val="007272EC"/>
    <w:rsid w:val="007273EF"/>
    <w:rsid w:val="0072742F"/>
    <w:rsid w:val="00727734"/>
    <w:rsid w:val="00727C4F"/>
    <w:rsid w:val="00730125"/>
    <w:rsid w:val="0073018C"/>
    <w:rsid w:val="0073024A"/>
    <w:rsid w:val="00730621"/>
    <w:rsid w:val="00730861"/>
    <w:rsid w:val="00730CB0"/>
    <w:rsid w:val="00730D16"/>
    <w:rsid w:val="00730E03"/>
    <w:rsid w:val="0073106E"/>
    <w:rsid w:val="0073316E"/>
    <w:rsid w:val="007333D0"/>
    <w:rsid w:val="0073353A"/>
    <w:rsid w:val="0073360A"/>
    <w:rsid w:val="00733C17"/>
    <w:rsid w:val="00734358"/>
    <w:rsid w:val="00734630"/>
    <w:rsid w:val="00734B49"/>
    <w:rsid w:val="00734DCB"/>
    <w:rsid w:val="0073571C"/>
    <w:rsid w:val="007358C7"/>
    <w:rsid w:val="00735F77"/>
    <w:rsid w:val="007362C3"/>
    <w:rsid w:val="007363A0"/>
    <w:rsid w:val="0073656A"/>
    <w:rsid w:val="007365E4"/>
    <w:rsid w:val="007375FD"/>
    <w:rsid w:val="0073779F"/>
    <w:rsid w:val="00737ECA"/>
    <w:rsid w:val="00737F25"/>
    <w:rsid w:val="007402B8"/>
    <w:rsid w:val="00740418"/>
    <w:rsid w:val="0074095F"/>
    <w:rsid w:val="00740ED0"/>
    <w:rsid w:val="0074110F"/>
    <w:rsid w:val="00741439"/>
    <w:rsid w:val="007416C9"/>
    <w:rsid w:val="00741E01"/>
    <w:rsid w:val="00742100"/>
    <w:rsid w:val="007427C3"/>
    <w:rsid w:val="00742A43"/>
    <w:rsid w:val="00742C8C"/>
    <w:rsid w:val="00742CEB"/>
    <w:rsid w:val="00742D15"/>
    <w:rsid w:val="00742F6A"/>
    <w:rsid w:val="00743750"/>
    <w:rsid w:val="00743B97"/>
    <w:rsid w:val="00744651"/>
    <w:rsid w:val="0074479F"/>
    <w:rsid w:val="00746110"/>
    <w:rsid w:val="007461D8"/>
    <w:rsid w:val="007470B4"/>
    <w:rsid w:val="00747236"/>
    <w:rsid w:val="0074767A"/>
    <w:rsid w:val="0074787E"/>
    <w:rsid w:val="00747B85"/>
    <w:rsid w:val="00747DC6"/>
    <w:rsid w:val="00747DC9"/>
    <w:rsid w:val="00747DD1"/>
    <w:rsid w:val="007502F4"/>
    <w:rsid w:val="007504C2"/>
    <w:rsid w:val="00750986"/>
    <w:rsid w:val="00750EBB"/>
    <w:rsid w:val="0075109C"/>
    <w:rsid w:val="00751F27"/>
    <w:rsid w:val="00752326"/>
    <w:rsid w:val="00752C27"/>
    <w:rsid w:val="007531E1"/>
    <w:rsid w:val="00753594"/>
    <w:rsid w:val="0075379F"/>
    <w:rsid w:val="00753AFA"/>
    <w:rsid w:val="00753DAF"/>
    <w:rsid w:val="00753E33"/>
    <w:rsid w:val="007540D2"/>
    <w:rsid w:val="0075484F"/>
    <w:rsid w:val="00754D42"/>
    <w:rsid w:val="00754D99"/>
    <w:rsid w:val="007550D2"/>
    <w:rsid w:val="00755BB2"/>
    <w:rsid w:val="0075659B"/>
    <w:rsid w:val="00756996"/>
    <w:rsid w:val="00756F1D"/>
    <w:rsid w:val="00757642"/>
    <w:rsid w:val="00757951"/>
    <w:rsid w:val="00757C7F"/>
    <w:rsid w:val="00757F37"/>
    <w:rsid w:val="007601FE"/>
    <w:rsid w:val="00760922"/>
    <w:rsid w:val="00760AA1"/>
    <w:rsid w:val="007611F8"/>
    <w:rsid w:val="007612ED"/>
    <w:rsid w:val="00761A21"/>
    <w:rsid w:val="00761AB1"/>
    <w:rsid w:val="00761D4B"/>
    <w:rsid w:val="00761EC3"/>
    <w:rsid w:val="00762284"/>
    <w:rsid w:val="007623BA"/>
    <w:rsid w:val="00762809"/>
    <w:rsid w:val="00762C85"/>
    <w:rsid w:val="007631E5"/>
    <w:rsid w:val="0076340C"/>
    <w:rsid w:val="00763626"/>
    <w:rsid w:val="007636CA"/>
    <w:rsid w:val="00763882"/>
    <w:rsid w:val="0076430A"/>
    <w:rsid w:val="007650EC"/>
    <w:rsid w:val="0076546A"/>
    <w:rsid w:val="007658DF"/>
    <w:rsid w:val="00765C82"/>
    <w:rsid w:val="00765E4D"/>
    <w:rsid w:val="0076610C"/>
    <w:rsid w:val="00766345"/>
    <w:rsid w:val="0076644F"/>
    <w:rsid w:val="00766A54"/>
    <w:rsid w:val="00766F3E"/>
    <w:rsid w:val="0076730D"/>
    <w:rsid w:val="00767856"/>
    <w:rsid w:val="00767B65"/>
    <w:rsid w:val="00767F98"/>
    <w:rsid w:val="00770503"/>
    <w:rsid w:val="00770842"/>
    <w:rsid w:val="007709F8"/>
    <w:rsid w:val="0077126D"/>
    <w:rsid w:val="00771A2E"/>
    <w:rsid w:val="00771DFB"/>
    <w:rsid w:val="00772072"/>
    <w:rsid w:val="0077258E"/>
    <w:rsid w:val="007732B8"/>
    <w:rsid w:val="0077374C"/>
    <w:rsid w:val="0077396C"/>
    <w:rsid w:val="007739F2"/>
    <w:rsid w:val="00773A93"/>
    <w:rsid w:val="00773D7A"/>
    <w:rsid w:val="00773E6F"/>
    <w:rsid w:val="007747CA"/>
    <w:rsid w:val="00774B35"/>
    <w:rsid w:val="00774B8A"/>
    <w:rsid w:val="00775183"/>
    <w:rsid w:val="0077587C"/>
    <w:rsid w:val="00775B30"/>
    <w:rsid w:val="00775C63"/>
    <w:rsid w:val="00775C9A"/>
    <w:rsid w:val="00775CE9"/>
    <w:rsid w:val="00775DB6"/>
    <w:rsid w:val="007761BE"/>
    <w:rsid w:val="00776445"/>
    <w:rsid w:val="00776743"/>
    <w:rsid w:val="00776AD6"/>
    <w:rsid w:val="007770A3"/>
    <w:rsid w:val="007771E8"/>
    <w:rsid w:val="0077755A"/>
    <w:rsid w:val="0077780A"/>
    <w:rsid w:val="00777817"/>
    <w:rsid w:val="00777EE2"/>
    <w:rsid w:val="00780079"/>
    <w:rsid w:val="0078057A"/>
    <w:rsid w:val="00780A06"/>
    <w:rsid w:val="00780A8C"/>
    <w:rsid w:val="00780B1B"/>
    <w:rsid w:val="00780D59"/>
    <w:rsid w:val="00780D83"/>
    <w:rsid w:val="00780E0B"/>
    <w:rsid w:val="00780E9E"/>
    <w:rsid w:val="00781000"/>
    <w:rsid w:val="00781256"/>
    <w:rsid w:val="007819A7"/>
    <w:rsid w:val="00781D39"/>
    <w:rsid w:val="00781F89"/>
    <w:rsid w:val="00782011"/>
    <w:rsid w:val="007821E4"/>
    <w:rsid w:val="00782261"/>
    <w:rsid w:val="007829C8"/>
    <w:rsid w:val="00782B1F"/>
    <w:rsid w:val="00782B33"/>
    <w:rsid w:val="00783E2D"/>
    <w:rsid w:val="00784088"/>
    <w:rsid w:val="0078424B"/>
    <w:rsid w:val="00784728"/>
    <w:rsid w:val="00785ABD"/>
    <w:rsid w:val="007863DF"/>
    <w:rsid w:val="00786E7B"/>
    <w:rsid w:val="00787B1E"/>
    <w:rsid w:val="007902A5"/>
    <w:rsid w:val="00790BF1"/>
    <w:rsid w:val="00790FDE"/>
    <w:rsid w:val="00791064"/>
    <w:rsid w:val="007914AA"/>
    <w:rsid w:val="00792315"/>
    <w:rsid w:val="00792A54"/>
    <w:rsid w:val="00792FF9"/>
    <w:rsid w:val="007939EB"/>
    <w:rsid w:val="00793A9D"/>
    <w:rsid w:val="00793E2F"/>
    <w:rsid w:val="0079464E"/>
    <w:rsid w:val="00794AB8"/>
    <w:rsid w:val="00794B0A"/>
    <w:rsid w:val="00795764"/>
    <w:rsid w:val="00795A58"/>
    <w:rsid w:val="00795C7C"/>
    <w:rsid w:val="00795E34"/>
    <w:rsid w:val="00797250"/>
    <w:rsid w:val="0079784E"/>
    <w:rsid w:val="00797B42"/>
    <w:rsid w:val="007A02D0"/>
    <w:rsid w:val="007A1111"/>
    <w:rsid w:val="007A14F8"/>
    <w:rsid w:val="007A2B34"/>
    <w:rsid w:val="007A2B36"/>
    <w:rsid w:val="007A3869"/>
    <w:rsid w:val="007A39F3"/>
    <w:rsid w:val="007A3CFD"/>
    <w:rsid w:val="007A41E2"/>
    <w:rsid w:val="007A43EE"/>
    <w:rsid w:val="007A4949"/>
    <w:rsid w:val="007A5310"/>
    <w:rsid w:val="007A5A60"/>
    <w:rsid w:val="007A62C7"/>
    <w:rsid w:val="007A6338"/>
    <w:rsid w:val="007A6495"/>
    <w:rsid w:val="007A65E2"/>
    <w:rsid w:val="007A695A"/>
    <w:rsid w:val="007A6EB8"/>
    <w:rsid w:val="007A6FA3"/>
    <w:rsid w:val="007A6FF2"/>
    <w:rsid w:val="007A7791"/>
    <w:rsid w:val="007B08AB"/>
    <w:rsid w:val="007B1212"/>
    <w:rsid w:val="007B16F6"/>
    <w:rsid w:val="007B1B9B"/>
    <w:rsid w:val="007B2647"/>
    <w:rsid w:val="007B2A30"/>
    <w:rsid w:val="007B2ED0"/>
    <w:rsid w:val="007B3403"/>
    <w:rsid w:val="007B341B"/>
    <w:rsid w:val="007B3623"/>
    <w:rsid w:val="007B4B48"/>
    <w:rsid w:val="007B53B4"/>
    <w:rsid w:val="007B5446"/>
    <w:rsid w:val="007B5478"/>
    <w:rsid w:val="007B5624"/>
    <w:rsid w:val="007B5650"/>
    <w:rsid w:val="007B5945"/>
    <w:rsid w:val="007B5A9E"/>
    <w:rsid w:val="007B5CA2"/>
    <w:rsid w:val="007B5F6B"/>
    <w:rsid w:val="007B6022"/>
    <w:rsid w:val="007B652C"/>
    <w:rsid w:val="007B6C40"/>
    <w:rsid w:val="007B6EAD"/>
    <w:rsid w:val="007B7623"/>
    <w:rsid w:val="007B77CA"/>
    <w:rsid w:val="007B7927"/>
    <w:rsid w:val="007C02CC"/>
    <w:rsid w:val="007C02DA"/>
    <w:rsid w:val="007C0DDC"/>
    <w:rsid w:val="007C1530"/>
    <w:rsid w:val="007C2103"/>
    <w:rsid w:val="007C24DE"/>
    <w:rsid w:val="007C2A5D"/>
    <w:rsid w:val="007C37E3"/>
    <w:rsid w:val="007C4058"/>
    <w:rsid w:val="007C422E"/>
    <w:rsid w:val="007C47BB"/>
    <w:rsid w:val="007C52AD"/>
    <w:rsid w:val="007C59A9"/>
    <w:rsid w:val="007C5D10"/>
    <w:rsid w:val="007C5FA1"/>
    <w:rsid w:val="007C63CA"/>
    <w:rsid w:val="007C655B"/>
    <w:rsid w:val="007C6736"/>
    <w:rsid w:val="007C6B05"/>
    <w:rsid w:val="007C6F5A"/>
    <w:rsid w:val="007C7586"/>
    <w:rsid w:val="007C7D6F"/>
    <w:rsid w:val="007D0206"/>
    <w:rsid w:val="007D024B"/>
    <w:rsid w:val="007D0A76"/>
    <w:rsid w:val="007D0BC9"/>
    <w:rsid w:val="007D135F"/>
    <w:rsid w:val="007D1E0D"/>
    <w:rsid w:val="007D1F65"/>
    <w:rsid w:val="007D23C3"/>
    <w:rsid w:val="007D2404"/>
    <w:rsid w:val="007D25A9"/>
    <w:rsid w:val="007D2AB1"/>
    <w:rsid w:val="007D2EC6"/>
    <w:rsid w:val="007D32CB"/>
    <w:rsid w:val="007D370E"/>
    <w:rsid w:val="007D44E8"/>
    <w:rsid w:val="007D4595"/>
    <w:rsid w:val="007D48CC"/>
    <w:rsid w:val="007D4CC8"/>
    <w:rsid w:val="007D5038"/>
    <w:rsid w:val="007D51D4"/>
    <w:rsid w:val="007D5601"/>
    <w:rsid w:val="007D5991"/>
    <w:rsid w:val="007D5AE5"/>
    <w:rsid w:val="007D5C8F"/>
    <w:rsid w:val="007D65FC"/>
    <w:rsid w:val="007D6779"/>
    <w:rsid w:val="007D6940"/>
    <w:rsid w:val="007D735B"/>
    <w:rsid w:val="007D75A9"/>
    <w:rsid w:val="007E01FF"/>
    <w:rsid w:val="007E02B4"/>
    <w:rsid w:val="007E059E"/>
    <w:rsid w:val="007E12D4"/>
    <w:rsid w:val="007E183A"/>
    <w:rsid w:val="007E20FD"/>
    <w:rsid w:val="007E2777"/>
    <w:rsid w:val="007E2D1E"/>
    <w:rsid w:val="007E375E"/>
    <w:rsid w:val="007E3B84"/>
    <w:rsid w:val="007E3DE3"/>
    <w:rsid w:val="007E4032"/>
    <w:rsid w:val="007E45DA"/>
    <w:rsid w:val="007E4E92"/>
    <w:rsid w:val="007E4EA1"/>
    <w:rsid w:val="007E5815"/>
    <w:rsid w:val="007E5C41"/>
    <w:rsid w:val="007E63DE"/>
    <w:rsid w:val="007E65D7"/>
    <w:rsid w:val="007E68C9"/>
    <w:rsid w:val="007E6A24"/>
    <w:rsid w:val="007E6CC9"/>
    <w:rsid w:val="007E749A"/>
    <w:rsid w:val="007E76C1"/>
    <w:rsid w:val="007E7F0D"/>
    <w:rsid w:val="007F04CA"/>
    <w:rsid w:val="007F0567"/>
    <w:rsid w:val="007F0A03"/>
    <w:rsid w:val="007F151C"/>
    <w:rsid w:val="007F1551"/>
    <w:rsid w:val="007F16E3"/>
    <w:rsid w:val="007F1CFC"/>
    <w:rsid w:val="007F2707"/>
    <w:rsid w:val="007F27B9"/>
    <w:rsid w:val="007F2B80"/>
    <w:rsid w:val="007F2DC3"/>
    <w:rsid w:val="007F2E20"/>
    <w:rsid w:val="007F36CE"/>
    <w:rsid w:val="007F3BD6"/>
    <w:rsid w:val="007F3E64"/>
    <w:rsid w:val="007F3F36"/>
    <w:rsid w:val="007F41EA"/>
    <w:rsid w:val="007F4A90"/>
    <w:rsid w:val="007F5001"/>
    <w:rsid w:val="007F5290"/>
    <w:rsid w:val="007F547C"/>
    <w:rsid w:val="007F5602"/>
    <w:rsid w:val="007F5761"/>
    <w:rsid w:val="007F57ED"/>
    <w:rsid w:val="007F5D28"/>
    <w:rsid w:val="007F5EE8"/>
    <w:rsid w:val="007F6481"/>
    <w:rsid w:val="007F660C"/>
    <w:rsid w:val="007F7265"/>
    <w:rsid w:val="007F7550"/>
    <w:rsid w:val="007F76FE"/>
    <w:rsid w:val="007F7E3A"/>
    <w:rsid w:val="008011BB"/>
    <w:rsid w:val="0080177C"/>
    <w:rsid w:val="00801A0F"/>
    <w:rsid w:val="008024DE"/>
    <w:rsid w:val="008029D2"/>
    <w:rsid w:val="008034C7"/>
    <w:rsid w:val="00803EAF"/>
    <w:rsid w:val="008045B9"/>
    <w:rsid w:val="008046D2"/>
    <w:rsid w:val="00804B06"/>
    <w:rsid w:val="00804D83"/>
    <w:rsid w:val="00804F71"/>
    <w:rsid w:val="0080515B"/>
    <w:rsid w:val="00805235"/>
    <w:rsid w:val="00805C0D"/>
    <w:rsid w:val="00806991"/>
    <w:rsid w:val="00806B3A"/>
    <w:rsid w:val="00806FA5"/>
    <w:rsid w:val="00807302"/>
    <w:rsid w:val="00807AD7"/>
    <w:rsid w:val="00807E66"/>
    <w:rsid w:val="008106E9"/>
    <w:rsid w:val="00810F06"/>
    <w:rsid w:val="0081125D"/>
    <w:rsid w:val="00811279"/>
    <w:rsid w:val="0081205A"/>
    <w:rsid w:val="00812837"/>
    <w:rsid w:val="00812EE2"/>
    <w:rsid w:val="0081330B"/>
    <w:rsid w:val="00813643"/>
    <w:rsid w:val="00813722"/>
    <w:rsid w:val="00814008"/>
    <w:rsid w:val="00814482"/>
    <w:rsid w:val="00815156"/>
    <w:rsid w:val="00815779"/>
    <w:rsid w:val="00815980"/>
    <w:rsid w:val="00815CC9"/>
    <w:rsid w:val="00816114"/>
    <w:rsid w:val="008161E7"/>
    <w:rsid w:val="00816400"/>
    <w:rsid w:val="00816F2B"/>
    <w:rsid w:val="00817209"/>
    <w:rsid w:val="00817300"/>
    <w:rsid w:val="00817500"/>
    <w:rsid w:val="0081754B"/>
    <w:rsid w:val="00817E14"/>
    <w:rsid w:val="00820422"/>
    <w:rsid w:val="00821121"/>
    <w:rsid w:val="0082197D"/>
    <w:rsid w:val="00821BEB"/>
    <w:rsid w:val="00821C47"/>
    <w:rsid w:val="00821E1F"/>
    <w:rsid w:val="008222C3"/>
    <w:rsid w:val="00822DD7"/>
    <w:rsid w:val="008230E5"/>
    <w:rsid w:val="0082322D"/>
    <w:rsid w:val="008233AF"/>
    <w:rsid w:val="0082347C"/>
    <w:rsid w:val="0082401B"/>
    <w:rsid w:val="00824626"/>
    <w:rsid w:val="008248A4"/>
    <w:rsid w:val="00824D42"/>
    <w:rsid w:val="0082584E"/>
    <w:rsid w:val="00825D5F"/>
    <w:rsid w:val="00826068"/>
    <w:rsid w:val="008263D2"/>
    <w:rsid w:val="00826690"/>
    <w:rsid w:val="0082730C"/>
    <w:rsid w:val="0082742B"/>
    <w:rsid w:val="008279FC"/>
    <w:rsid w:val="00830054"/>
    <w:rsid w:val="00830E0F"/>
    <w:rsid w:val="008315FC"/>
    <w:rsid w:val="00831AC8"/>
    <w:rsid w:val="00831C15"/>
    <w:rsid w:val="00831C1A"/>
    <w:rsid w:val="00831D14"/>
    <w:rsid w:val="00831D1F"/>
    <w:rsid w:val="00831EC1"/>
    <w:rsid w:val="00831ECC"/>
    <w:rsid w:val="008320FE"/>
    <w:rsid w:val="0083216F"/>
    <w:rsid w:val="008323B6"/>
    <w:rsid w:val="00832615"/>
    <w:rsid w:val="0083271A"/>
    <w:rsid w:val="0083276E"/>
    <w:rsid w:val="0083299E"/>
    <w:rsid w:val="008329EC"/>
    <w:rsid w:val="00832FB6"/>
    <w:rsid w:val="00833424"/>
    <w:rsid w:val="00833E57"/>
    <w:rsid w:val="00833E70"/>
    <w:rsid w:val="008343E8"/>
    <w:rsid w:val="008345B9"/>
    <w:rsid w:val="0083479D"/>
    <w:rsid w:val="0083497F"/>
    <w:rsid w:val="00834BF2"/>
    <w:rsid w:val="00835604"/>
    <w:rsid w:val="00835C7C"/>
    <w:rsid w:val="00836160"/>
    <w:rsid w:val="008361D6"/>
    <w:rsid w:val="0083685E"/>
    <w:rsid w:val="00836882"/>
    <w:rsid w:val="00836B09"/>
    <w:rsid w:val="00836B85"/>
    <w:rsid w:val="00836BA0"/>
    <w:rsid w:val="00836FBE"/>
    <w:rsid w:val="0083705E"/>
    <w:rsid w:val="008378DF"/>
    <w:rsid w:val="00837B29"/>
    <w:rsid w:val="00837C82"/>
    <w:rsid w:val="00840033"/>
    <w:rsid w:val="00840593"/>
    <w:rsid w:val="0084074B"/>
    <w:rsid w:val="00840D5D"/>
    <w:rsid w:val="008417FD"/>
    <w:rsid w:val="00841833"/>
    <w:rsid w:val="00842568"/>
    <w:rsid w:val="00842657"/>
    <w:rsid w:val="00842F17"/>
    <w:rsid w:val="00843005"/>
    <w:rsid w:val="00843051"/>
    <w:rsid w:val="008433BB"/>
    <w:rsid w:val="00843E60"/>
    <w:rsid w:val="00843EAE"/>
    <w:rsid w:val="00844122"/>
    <w:rsid w:val="0084453F"/>
    <w:rsid w:val="00844626"/>
    <w:rsid w:val="00844813"/>
    <w:rsid w:val="00844C05"/>
    <w:rsid w:val="00844F2A"/>
    <w:rsid w:val="00845090"/>
    <w:rsid w:val="008450DD"/>
    <w:rsid w:val="00845234"/>
    <w:rsid w:val="0084546C"/>
    <w:rsid w:val="0084548C"/>
    <w:rsid w:val="00847316"/>
    <w:rsid w:val="00847CEF"/>
    <w:rsid w:val="0085032C"/>
    <w:rsid w:val="008504DB"/>
    <w:rsid w:val="008504FC"/>
    <w:rsid w:val="00850F53"/>
    <w:rsid w:val="0085163F"/>
    <w:rsid w:val="008518C2"/>
    <w:rsid w:val="008524CF"/>
    <w:rsid w:val="008526B1"/>
    <w:rsid w:val="00852896"/>
    <w:rsid w:val="00852A72"/>
    <w:rsid w:val="008530A0"/>
    <w:rsid w:val="0085339C"/>
    <w:rsid w:val="0085353C"/>
    <w:rsid w:val="00853753"/>
    <w:rsid w:val="00853B4B"/>
    <w:rsid w:val="00854792"/>
    <w:rsid w:val="00855061"/>
    <w:rsid w:val="0085507B"/>
    <w:rsid w:val="008551CA"/>
    <w:rsid w:val="00856206"/>
    <w:rsid w:val="00856A78"/>
    <w:rsid w:val="008572A1"/>
    <w:rsid w:val="0085741B"/>
    <w:rsid w:val="008578DF"/>
    <w:rsid w:val="00857CE4"/>
    <w:rsid w:val="00857FA5"/>
    <w:rsid w:val="008609F0"/>
    <w:rsid w:val="00861389"/>
    <w:rsid w:val="00861545"/>
    <w:rsid w:val="008618A2"/>
    <w:rsid w:val="00861B16"/>
    <w:rsid w:val="00861C65"/>
    <w:rsid w:val="00861D43"/>
    <w:rsid w:val="00861EC1"/>
    <w:rsid w:val="00861F8D"/>
    <w:rsid w:val="00862DFA"/>
    <w:rsid w:val="00863527"/>
    <w:rsid w:val="00863652"/>
    <w:rsid w:val="00863C10"/>
    <w:rsid w:val="00863C8C"/>
    <w:rsid w:val="00863D61"/>
    <w:rsid w:val="0086462D"/>
    <w:rsid w:val="0086478D"/>
    <w:rsid w:val="0086480F"/>
    <w:rsid w:val="008649DD"/>
    <w:rsid w:val="00864C3F"/>
    <w:rsid w:val="00864E6A"/>
    <w:rsid w:val="00864E94"/>
    <w:rsid w:val="0086524A"/>
    <w:rsid w:val="008654A0"/>
    <w:rsid w:val="00865711"/>
    <w:rsid w:val="00865754"/>
    <w:rsid w:val="00866594"/>
    <w:rsid w:val="00866828"/>
    <w:rsid w:val="0086764A"/>
    <w:rsid w:val="00867704"/>
    <w:rsid w:val="00867984"/>
    <w:rsid w:val="008715B2"/>
    <w:rsid w:val="0087206A"/>
    <w:rsid w:val="00872137"/>
    <w:rsid w:val="0087232F"/>
    <w:rsid w:val="0087253C"/>
    <w:rsid w:val="008737BA"/>
    <w:rsid w:val="00873BBB"/>
    <w:rsid w:val="00873BCC"/>
    <w:rsid w:val="00874492"/>
    <w:rsid w:val="0087451E"/>
    <w:rsid w:val="00874D48"/>
    <w:rsid w:val="00875242"/>
    <w:rsid w:val="00875486"/>
    <w:rsid w:val="0087566E"/>
    <w:rsid w:val="00875877"/>
    <w:rsid w:val="00875BDF"/>
    <w:rsid w:val="00875F36"/>
    <w:rsid w:val="00876873"/>
    <w:rsid w:val="0087744F"/>
    <w:rsid w:val="00877848"/>
    <w:rsid w:val="00877AA9"/>
    <w:rsid w:val="00877DAE"/>
    <w:rsid w:val="0088024A"/>
    <w:rsid w:val="0088072A"/>
    <w:rsid w:val="00880AE3"/>
    <w:rsid w:val="00880CE6"/>
    <w:rsid w:val="00880F1B"/>
    <w:rsid w:val="00881E46"/>
    <w:rsid w:val="00881F95"/>
    <w:rsid w:val="00883F9D"/>
    <w:rsid w:val="008841A2"/>
    <w:rsid w:val="008842A2"/>
    <w:rsid w:val="0088468A"/>
    <w:rsid w:val="00884944"/>
    <w:rsid w:val="00884CEC"/>
    <w:rsid w:val="00885112"/>
    <w:rsid w:val="008852E8"/>
    <w:rsid w:val="0088551D"/>
    <w:rsid w:val="0088694E"/>
    <w:rsid w:val="00891535"/>
    <w:rsid w:val="00891DBF"/>
    <w:rsid w:val="008924E0"/>
    <w:rsid w:val="00892521"/>
    <w:rsid w:val="008926F2"/>
    <w:rsid w:val="00893123"/>
    <w:rsid w:val="00893EAA"/>
    <w:rsid w:val="0089432B"/>
    <w:rsid w:val="0089481A"/>
    <w:rsid w:val="00895034"/>
    <w:rsid w:val="008957D1"/>
    <w:rsid w:val="00895C69"/>
    <w:rsid w:val="008961D4"/>
    <w:rsid w:val="00896265"/>
    <w:rsid w:val="008974B8"/>
    <w:rsid w:val="00897624"/>
    <w:rsid w:val="008A05A5"/>
    <w:rsid w:val="008A073D"/>
    <w:rsid w:val="008A0C15"/>
    <w:rsid w:val="008A0E22"/>
    <w:rsid w:val="008A0E87"/>
    <w:rsid w:val="008A1509"/>
    <w:rsid w:val="008A17B8"/>
    <w:rsid w:val="008A1D23"/>
    <w:rsid w:val="008A1E5F"/>
    <w:rsid w:val="008A215C"/>
    <w:rsid w:val="008A236E"/>
    <w:rsid w:val="008A2CF0"/>
    <w:rsid w:val="008A2E45"/>
    <w:rsid w:val="008A3388"/>
    <w:rsid w:val="008A4163"/>
    <w:rsid w:val="008A4406"/>
    <w:rsid w:val="008A4885"/>
    <w:rsid w:val="008A4AB2"/>
    <w:rsid w:val="008A4FFB"/>
    <w:rsid w:val="008A5100"/>
    <w:rsid w:val="008A517B"/>
    <w:rsid w:val="008A5251"/>
    <w:rsid w:val="008A5597"/>
    <w:rsid w:val="008A64FC"/>
    <w:rsid w:val="008A66F3"/>
    <w:rsid w:val="008A684C"/>
    <w:rsid w:val="008A6A19"/>
    <w:rsid w:val="008A7562"/>
    <w:rsid w:val="008A7778"/>
    <w:rsid w:val="008A7AF1"/>
    <w:rsid w:val="008A7E41"/>
    <w:rsid w:val="008B0FEE"/>
    <w:rsid w:val="008B1563"/>
    <w:rsid w:val="008B1748"/>
    <w:rsid w:val="008B188A"/>
    <w:rsid w:val="008B1AB1"/>
    <w:rsid w:val="008B1B9A"/>
    <w:rsid w:val="008B1D5C"/>
    <w:rsid w:val="008B1E10"/>
    <w:rsid w:val="008B22D5"/>
    <w:rsid w:val="008B3A1C"/>
    <w:rsid w:val="008B3EC6"/>
    <w:rsid w:val="008B42EB"/>
    <w:rsid w:val="008B4704"/>
    <w:rsid w:val="008B4976"/>
    <w:rsid w:val="008B4A68"/>
    <w:rsid w:val="008B4BB2"/>
    <w:rsid w:val="008B4DB9"/>
    <w:rsid w:val="008B4F2B"/>
    <w:rsid w:val="008B5389"/>
    <w:rsid w:val="008B53E0"/>
    <w:rsid w:val="008B5A81"/>
    <w:rsid w:val="008B5DFE"/>
    <w:rsid w:val="008B6CF6"/>
    <w:rsid w:val="008C024E"/>
    <w:rsid w:val="008C0366"/>
    <w:rsid w:val="008C055B"/>
    <w:rsid w:val="008C0D97"/>
    <w:rsid w:val="008C1F78"/>
    <w:rsid w:val="008C216C"/>
    <w:rsid w:val="008C2A67"/>
    <w:rsid w:val="008C3BE4"/>
    <w:rsid w:val="008C3D69"/>
    <w:rsid w:val="008C45A9"/>
    <w:rsid w:val="008C4AF7"/>
    <w:rsid w:val="008C4F9D"/>
    <w:rsid w:val="008C5434"/>
    <w:rsid w:val="008C5AD8"/>
    <w:rsid w:val="008C5E9A"/>
    <w:rsid w:val="008C673E"/>
    <w:rsid w:val="008C6850"/>
    <w:rsid w:val="008C6E7E"/>
    <w:rsid w:val="008C7846"/>
    <w:rsid w:val="008D054E"/>
    <w:rsid w:val="008D12B2"/>
    <w:rsid w:val="008D1992"/>
    <w:rsid w:val="008D2A4A"/>
    <w:rsid w:val="008D2F98"/>
    <w:rsid w:val="008D2FB0"/>
    <w:rsid w:val="008D3636"/>
    <w:rsid w:val="008D44EC"/>
    <w:rsid w:val="008D50E7"/>
    <w:rsid w:val="008D51CD"/>
    <w:rsid w:val="008D5261"/>
    <w:rsid w:val="008D5439"/>
    <w:rsid w:val="008D600A"/>
    <w:rsid w:val="008D610C"/>
    <w:rsid w:val="008D62FB"/>
    <w:rsid w:val="008D7316"/>
    <w:rsid w:val="008D788D"/>
    <w:rsid w:val="008D7A00"/>
    <w:rsid w:val="008D7CAE"/>
    <w:rsid w:val="008E0086"/>
    <w:rsid w:val="008E0397"/>
    <w:rsid w:val="008E04C2"/>
    <w:rsid w:val="008E12FA"/>
    <w:rsid w:val="008E314E"/>
    <w:rsid w:val="008E429E"/>
    <w:rsid w:val="008E496D"/>
    <w:rsid w:val="008E4B50"/>
    <w:rsid w:val="008E52CF"/>
    <w:rsid w:val="008E5450"/>
    <w:rsid w:val="008E563A"/>
    <w:rsid w:val="008E5BD4"/>
    <w:rsid w:val="008E5CBA"/>
    <w:rsid w:val="008E5EFD"/>
    <w:rsid w:val="008E6A7C"/>
    <w:rsid w:val="008E7432"/>
    <w:rsid w:val="008E7B2A"/>
    <w:rsid w:val="008F00AA"/>
    <w:rsid w:val="008F080B"/>
    <w:rsid w:val="008F0B62"/>
    <w:rsid w:val="008F107E"/>
    <w:rsid w:val="008F30FF"/>
    <w:rsid w:val="008F3100"/>
    <w:rsid w:val="008F3D30"/>
    <w:rsid w:val="008F3F7A"/>
    <w:rsid w:val="008F4173"/>
    <w:rsid w:val="008F42FC"/>
    <w:rsid w:val="008F4A58"/>
    <w:rsid w:val="008F4D25"/>
    <w:rsid w:val="008F4DA6"/>
    <w:rsid w:val="008F50D2"/>
    <w:rsid w:val="008F5AAC"/>
    <w:rsid w:val="008F5E79"/>
    <w:rsid w:val="008F61B6"/>
    <w:rsid w:val="008F6743"/>
    <w:rsid w:val="008F683F"/>
    <w:rsid w:val="008F7255"/>
    <w:rsid w:val="008F75A4"/>
    <w:rsid w:val="008F7BAB"/>
    <w:rsid w:val="008F7D34"/>
    <w:rsid w:val="0090026D"/>
    <w:rsid w:val="00900AF1"/>
    <w:rsid w:val="00900B83"/>
    <w:rsid w:val="00900C14"/>
    <w:rsid w:val="00900C2F"/>
    <w:rsid w:val="009013C6"/>
    <w:rsid w:val="009015B5"/>
    <w:rsid w:val="00901C28"/>
    <w:rsid w:val="0090209E"/>
    <w:rsid w:val="00902480"/>
    <w:rsid w:val="009025DE"/>
    <w:rsid w:val="009031DE"/>
    <w:rsid w:val="009049BF"/>
    <w:rsid w:val="00904AA2"/>
    <w:rsid w:val="009053EB"/>
    <w:rsid w:val="00906401"/>
    <w:rsid w:val="00906BFB"/>
    <w:rsid w:val="00906F35"/>
    <w:rsid w:val="00907172"/>
    <w:rsid w:val="009073B6"/>
    <w:rsid w:val="009075DB"/>
    <w:rsid w:val="00907749"/>
    <w:rsid w:val="00907C73"/>
    <w:rsid w:val="00910625"/>
    <w:rsid w:val="0091090F"/>
    <w:rsid w:val="00910C5F"/>
    <w:rsid w:val="009110EB"/>
    <w:rsid w:val="009117BE"/>
    <w:rsid w:val="00912041"/>
    <w:rsid w:val="009122DC"/>
    <w:rsid w:val="009125B5"/>
    <w:rsid w:val="00912652"/>
    <w:rsid w:val="00912799"/>
    <w:rsid w:val="00913356"/>
    <w:rsid w:val="009138C5"/>
    <w:rsid w:val="00913B5D"/>
    <w:rsid w:val="00913CB6"/>
    <w:rsid w:val="00913DE6"/>
    <w:rsid w:val="00914049"/>
    <w:rsid w:val="009145C9"/>
    <w:rsid w:val="00914A76"/>
    <w:rsid w:val="00914C94"/>
    <w:rsid w:val="00915465"/>
    <w:rsid w:val="00915851"/>
    <w:rsid w:val="00915A5F"/>
    <w:rsid w:val="00915B7D"/>
    <w:rsid w:val="00916039"/>
    <w:rsid w:val="00916246"/>
    <w:rsid w:val="009163CA"/>
    <w:rsid w:val="009163F0"/>
    <w:rsid w:val="00916A04"/>
    <w:rsid w:val="00916C62"/>
    <w:rsid w:val="009171F6"/>
    <w:rsid w:val="00917312"/>
    <w:rsid w:val="00917708"/>
    <w:rsid w:val="009177BA"/>
    <w:rsid w:val="00920243"/>
    <w:rsid w:val="00920748"/>
    <w:rsid w:val="009208B5"/>
    <w:rsid w:val="00921A14"/>
    <w:rsid w:val="00921E9A"/>
    <w:rsid w:val="00922628"/>
    <w:rsid w:val="00923993"/>
    <w:rsid w:val="00923E6C"/>
    <w:rsid w:val="00923ECE"/>
    <w:rsid w:val="0092413B"/>
    <w:rsid w:val="009245C1"/>
    <w:rsid w:val="00924A47"/>
    <w:rsid w:val="00924D1D"/>
    <w:rsid w:val="009251BB"/>
    <w:rsid w:val="0092554E"/>
    <w:rsid w:val="0092638C"/>
    <w:rsid w:val="00926D88"/>
    <w:rsid w:val="00926DC8"/>
    <w:rsid w:val="00927310"/>
    <w:rsid w:val="009274A8"/>
    <w:rsid w:val="00927845"/>
    <w:rsid w:val="00927A09"/>
    <w:rsid w:val="00927DFB"/>
    <w:rsid w:val="0093000C"/>
    <w:rsid w:val="00930381"/>
    <w:rsid w:val="00930C54"/>
    <w:rsid w:val="00931122"/>
    <w:rsid w:val="009318CE"/>
    <w:rsid w:val="00931A88"/>
    <w:rsid w:val="00931C04"/>
    <w:rsid w:val="0093201B"/>
    <w:rsid w:val="00933AA8"/>
    <w:rsid w:val="00933B32"/>
    <w:rsid w:val="00933C8C"/>
    <w:rsid w:val="00933EE6"/>
    <w:rsid w:val="009340E7"/>
    <w:rsid w:val="009342FD"/>
    <w:rsid w:val="0093478B"/>
    <w:rsid w:val="00934B07"/>
    <w:rsid w:val="009350C9"/>
    <w:rsid w:val="00935E54"/>
    <w:rsid w:val="009362F4"/>
    <w:rsid w:val="009362FB"/>
    <w:rsid w:val="00936367"/>
    <w:rsid w:val="0093774F"/>
    <w:rsid w:val="0094012E"/>
    <w:rsid w:val="00940487"/>
    <w:rsid w:val="00940759"/>
    <w:rsid w:val="00940D9D"/>
    <w:rsid w:val="009411A3"/>
    <w:rsid w:val="00941398"/>
    <w:rsid w:val="00941C6F"/>
    <w:rsid w:val="00942540"/>
    <w:rsid w:val="00942C65"/>
    <w:rsid w:val="00942F7E"/>
    <w:rsid w:val="00943163"/>
    <w:rsid w:val="009432D1"/>
    <w:rsid w:val="009436F7"/>
    <w:rsid w:val="00943773"/>
    <w:rsid w:val="009439E7"/>
    <w:rsid w:val="00943BBB"/>
    <w:rsid w:val="00943EA5"/>
    <w:rsid w:val="00944144"/>
    <w:rsid w:val="009442CA"/>
    <w:rsid w:val="009444BA"/>
    <w:rsid w:val="009447C4"/>
    <w:rsid w:val="009450D9"/>
    <w:rsid w:val="00945563"/>
    <w:rsid w:val="00945945"/>
    <w:rsid w:val="00945994"/>
    <w:rsid w:val="00945DC1"/>
    <w:rsid w:val="00946155"/>
    <w:rsid w:val="0094662C"/>
    <w:rsid w:val="00947151"/>
    <w:rsid w:val="009474E1"/>
    <w:rsid w:val="00947663"/>
    <w:rsid w:val="00947860"/>
    <w:rsid w:val="00947CC0"/>
    <w:rsid w:val="00947FA0"/>
    <w:rsid w:val="00947FC6"/>
    <w:rsid w:val="0095037A"/>
    <w:rsid w:val="00950D5A"/>
    <w:rsid w:val="00950D78"/>
    <w:rsid w:val="0095190D"/>
    <w:rsid w:val="009519F2"/>
    <w:rsid w:val="00951B5E"/>
    <w:rsid w:val="009527CA"/>
    <w:rsid w:val="00952905"/>
    <w:rsid w:val="0095296E"/>
    <w:rsid w:val="0095322E"/>
    <w:rsid w:val="00953386"/>
    <w:rsid w:val="009533AD"/>
    <w:rsid w:val="00953851"/>
    <w:rsid w:val="00953E66"/>
    <w:rsid w:val="009546EC"/>
    <w:rsid w:val="00954A1E"/>
    <w:rsid w:val="00955039"/>
    <w:rsid w:val="0095563A"/>
    <w:rsid w:val="00955841"/>
    <w:rsid w:val="009559C6"/>
    <w:rsid w:val="00955FCE"/>
    <w:rsid w:val="00956591"/>
    <w:rsid w:val="0095670D"/>
    <w:rsid w:val="009573E0"/>
    <w:rsid w:val="009576DD"/>
    <w:rsid w:val="00957C84"/>
    <w:rsid w:val="00957F4D"/>
    <w:rsid w:val="009602AD"/>
    <w:rsid w:val="009603CE"/>
    <w:rsid w:val="00960587"/>
    <w:rsid w:val="0096066F"/>
    <w:rsid w:val="0096160A"/>
    <w:rsid w:val="00961851"/>
    <w:rsid w:val="00961B3C"/>
    <w:rsid w:val="00961CF8"/>
    <w:rsid w:val="00962133"/>
    <w:rsid w:val="00963C08"/>
    <w:rsid w:val="0096400E"/>
    <w:rsid w:val="00964118"/>
    <w:rsid w:val="009641DB"/>
    <w:rsid w:val="009647CB"/>
    <w:rsid w:val="0096497D"/>
    <w:rsid w:val="009649BA"/>
    <w:rsid w:val="00965238"/>
    <w:rsid w:val="009653E1"/>
    <w:rsid w:val="0096566E"/>
    <w:rsid w:val="00965E14"/>
    <w:rsid w:val="00966177"/>
    <w:rsid w:val="0096640A"/>
    <w:rsid w:val="00966756"/>
    <w:rsid w:val="00966848"/>
    <w:rsid w:val="00966B15"/>
    <w:rsid w:val="00966DB6"/>
    <w:rsid w:val="00967529"/>
    <w:rsid w:val="00967D41"/>
    <w:rsid w:val="00967D71"/>
    <w:rsid w:val="009704BA"/>
    <w:rsid w:val="00970A76"/>
    <w:rsid w:val="0097106F"/>
    <w:rsid w:val="009720C1"/>
    <w:rsid w:val="009721E2"/>
    <w:rsid w:val="00972358"/>
    <w:rsid w:val="009740ED"/>
    <w:rsid w:val="00974B73"/>
    <w:rsid w:val="00974F32"/>
    <w:rsid w:val="00975083"/>
    <w:rsid w:val="00975595"/>
    <w:rsid w:val="00975DD6"/>
    <w:rsid w:val="0097608C"/>
    <w:rsid w:val="00977045"/>
    <w:rsid w:val="00977837"/>
    <w:rsid w:val="00980197"/>
    <w:rsid w:val="009804E1"/>
    <w:rsid w:val="00980A8F"/>
    <w:rsid w:val="00980B45"/>
    <w:rsid w:val="00980B95"/>
    <w:rsid w:val="00980FA1"/>
    <w:rsid w:val="00981588"/>
    <w:rsid w:val="00981DA1"/>
    <w:rsid w:val="00982122"/>
    <w:rsid w:val="009822D5"/>
    <w:rsid w:val="00983829"/>
    <w:rsid w:val="00984197"/>
    <w:rsid w:val="00985012"/>
    <w:rsid w:val="00985549"/>
    <w:rsid w:val="009855AF"/>
    <w:rsid w:val="00985613"/>
    <w:rsid w:val="00985C07"/>
    <w:rsid w:val="009860DF"/>
    <w:rsid w:val="00986192"/>
    <w:rsid w:val="009866CC"/>
    <w:rsid w:val="0098670E"/>
    <w:rsid w:val="009868C0"/>
    <w:rsid w:val="00986913"/>
    <w:rsid w:val="00986C7C"/>
    <w:rsid w:val="00986E99"/>
    <w:rsid w:val="00987570"/>
    <w:rsid w:val="009876E0"/>
    <w:rsid w:val="0098778D"/>
    <w:rsid w:val="009878BD"/>
    <w:rsid w:val="009878F7"/>
    <w:rsid w:val="00987916"/>
    <w:rsid w:val="0098797F"/>
    <w:rsid w:val="00987F1B"/>
    <w:rsid w:val="009901E3"/>
    <w:rsid w:val="00990EB8"/>
    <w:rsid w:val="00991181"/>
    <w:rsid w:val="009914DC"/>
    <w:rsid w:val="00991A7B"/>
    <w:rsid w:val="00991B2D"/>
    <w:rsid w:val="009929CE"/>
    <w:rsid w:val="00993DA4"/>
    <w:rsid w:val="0099447B"/>
    <w:rsid w:val="00994BD4"/>
    <w:rsid w:val="009955D5"/>
    <w:rsid w:val="00995B8E"/>
    <w:rsid w:val="00995D34"/>
    <w:rsid w:val="00996275"/>
    <w:rsid w:val="009966E8"/>
    <w:rsid w:val="00996761"/>
    <w:rsid w:val="00996A15"/>
    <w:rsid w:val="00996BAE"/>
    <w:rsid w:val="00996C6F"/>
    <w:rsid w:val="00996D2A"/>
    <w:rsid w:val="009972E8"/>
    <w:rsid w:val="00997350"/>
    <w:rsid w:val="009973AB"/>
    <w:rsid w:val="0099779B"/>
    <w:rsid w:val="00997F79"/>
    <w:rsid w:val="009A0156"/>
    <w:rsid w:val="009A06C0"/>
    <w:rsid w:val="009A0B09"/>
    <w:rsid w:val="009A122E"/>
    <w:rsid w:val="009A1327"/>
    <w:rsid w:val="009A140B"/>
    <w:rsid w:val="009A1863"/>
    <w:rsid w:val="009A1DB1"/>
    <w:rsid w:val="009A37E1"/>
    <w:rsid w:val="009A3B84"/>
    <w:rsid w:val="009A3D07"/>
    <w:rsid w:val="009A3D28"/>
    <w:rsid w:val="009A3E1C"/>
    <w:rsid w:val="009A3F03"/>
    <w:rsid w:val="009A48D7"/>
    <w:rsid w:val="009A4DFE"/>
    <w:rsid w:val="009A4F29"/>
    <w:rsid w:val="009A512D"/>
    <w:rsid w:val="009A63A4"/>
    <w:rsid w:val="009A65A6"/>
    <w:rsid w:val="009A6BFC"/>
    <w:rsid w:val="009A7077"/>
    <w:rsid w:val="009A7BB1"/>
    <w:rsid w:val="009A7D6B"/>
    <w:rsid w:val="009B0090"/>
    <w:rsid w:val="009B0623"/>
    <w:rsid w:val="009B09E1"/>
    <w:rsid w:val="009B0B51"/>
    <w:rsid w:val="009B1210"/>
    <w:rsid w:val="009B15D0"/>
    <w:rsid w:val="009B18B6"/>
    <w:rsid w:val="009B2858"/>
    <w:rsid w:val="009B2877"/>
    <w:rsid w:val="009B2ADA"/>
    <w:rsid w:val="009B3236"/>
    <w:rsid w:val="009B34B5"/>
    <w:rsid w:val="009B39C3"/>
    <w:rsid w:val="009B3B16"/>
    <w:rsid w:val="009B3D3D"/>
    <w:rsid w:val="009B3FA8"/>
    <w:rsid w:val="009B454E"/>
    <w:rsid w:val="009B4EF8"/>
    <w:rsid w:val="009B50A8"/>
    <w:rsid w:val="009B5202"/>
    <w:rsid w:val="009B58F7"/>
    <w:rsid w:val="009B5D35"/>
    <w:rsid w:val="009B5D3D"/>
    <w:rsid w:val="009B6D8E"/>
    <w:rsid w:val="009B6FF8"/>
    <w:rsid w:val="009B726F"/>
    <w:rsid w:val="009B73CF"/>
    <w:rsid w:val="009B7A0B"/>
    <w:rsid w:val="009B7C26"/>
    <w:rsid w:val="009B7D18"/>
    <w:rsid w:val="009C0975"/>
    <w:rsid w:val="009C2B16"/>
    <w:rsid w:val="009C2D78"/>
    <w:rsid w:val="009C3196"/>
    <w:rsid w:val="009C32EF"/>
    <w:rsid w:val="009C38BD"/>
    <w:rsid w:val="009C3B12"/>
    <w:rsid w:val="009C3DF9"/>
    <w:rsid w:val="009C42BC"/>
    <w:rsid w:val="009C48A5"/>
    <w:rsid w:val="009C4DD0"/>
    <w:rsid w:val="009C4F06"/>
    <w:rsid w:val="009C5B59"/>
    <w:rsid w:val="009C5D3E"/>
    <w:rsid w:val="009C5FB7"/>
    <w:rsid w:val="009C6DC3"/>
    <w:rsid w:val="009C6E10"/>
    <w:rsid w:val="009C729B"/>
    <w:rsid w:val="009C7621"/>
    <w:rsid w:val="009D0926"/>
    <w:rsid w:val="009D0E6D"/>
    <w:rsid w:val="009D2183"/>
    <w:rsid w:val="009D2627"/>
    <w:rsid w:val="009D3632"/>
    <w:rsid w:val="009D3D16"/>
    <w:rsid w:val="009D3D6E"/>
    <w:rsid w:val="009D431B"/>
    <w:rsid w:val="009D4665"/>
    <w:rsid w:val="009D468E"/>
    <w:rsid w:val="009D4789"/>
    <w:rsid w:val="009D56C6"/>
    <w:rsid w:val="009D6504"/>
    <w:rsid w:val="009D6BDC"/>
    <w:rsid w:val="009D6D4E"/>
    <w:rsid w:val="009D71CB"/>
    <w:rsid w:val="009D765F"/>
    <w:rsid w:val="009D777E"/>
    <w:rsid w:val="009D78D7"/>
    <w:rsid w:val="009E02D0"/>
    <w:rsid w:val="009E0894"/>
    <w:rsid w:val="009E0D61"/>
    <w:rsid w:val="009E0DA1"/>
    <w:rsid w:val="009E0FC8"/>
    <w:rsid w:val="009E115A"/>
    <w:rsid w:val="009E11B8"/>
    <w:rsid w:val="009E12FD"/>
    <w:rsid w:val="009E156B"/>
    <w:rsid w:val="009E1915"/>
    <w:rsid w:val="009E1D0C"/>
    <w:rsid w:val="009E269A"/>
    <w:rsid w:val="009E26AB"/>
    <w:rsid w:val="009E2A1F"/>
    <w:rsid w:val="009E2E0D"/>
    <w:rsid w:val="009E2E99"/>
    <w:rsid w:val="009E3213"/>
    <w:rsid w:val="009E32E7"/>
    <w:rsid w:val="009E3595"/>
    <w:rsid w:val="009E3980"/>
    <w:rsid w:val="009E39F1"/>
    <w:rsid w:val="009E3BFE"/>
    <w:rsid w:val="009E3C7D"/>
    <w:rsid w:val="009E4225"/>
    <w:rsid w:val="009E42FB"/>
    <w:rsid w:val="009E49D9"/>
    <w:rsid w:val="009E4FF2"/>
    <w:rsid w:val="009E5458"/>
    <w:rsid w:val="009E5575"/>
    <w:rsid w:val="009E557C"/>
    <w:rsid w:val="009E5DA0"/>
    <w:rsid w:val="009E6FB4"/>
    <w:rsid w:val="009E71C7"/>
    <w:rsid w:val="009E73C4"/>
    <w:rsid w:val="009F05FC"/>
    <w:rsid w:val="009F0BE2"/>
    <w:rsid w:val="009F0E8F"/>
    <w:rsid w:val="009F1180"/>
    <w:rsid w:val="009F1315"/>
    <w:rsid w:val="009F14F6"/>
    <w:rsid w:val="009F195C"/>
    <w:rsid w:val="009F22AB"/>
    <w:rsid w:val="009F2537"/>
    <w:rsid w:val="009F29EC"/>
    <w:rsid w:val="009F2E3E"/>
    <w:rsid w:val="009F318B"/>
    <w:rsid w:val="009F322B"/>
    <w:rsid w:val="009F34D9"/>
    <w:rsid w:val="009F377D"/>
    <w:rsid w:val="009F4000"/>
    <w:rsid w:val="009F48F0"/>
    <w:rsid w:val="009F50CC"/>
    <w:rsid w:val="009F5245"/>
    <w:rsid w:val="009F5395"/>
    <w:rsid w:val="009F58FC"/>
    <w:rsid w:val="009F5ABC"/>
    <w:rsid w:val="009F61BB"/>
    <w:rsid w:val="009F61F6"/>
    <w:rsid w:val="009F6338"/>
    <w:rsid w:val="009F65C7"/>
    <w:rsid w:val="009F6A25"/>
    <w:rsid w:val="00A0022A"/>
    <w:rsid w:val="00A00556"/>
    <w:rsid w:val="00A00C5F"/>
    <w:rsid w:val="00A01110"/>
    <w:rsid w:val="00A01AE1"/>
    <w:rsid w:val="00A01D1F"/>
    <w:rsid w:val="00A01EC7"/>
    <w:rsid w:val="00A01EFE"/>
    <w:rsid w:val="00A027EE"/>
    <w:rsid w:val="00A02816"/>
    <w:rsid w:val="00A030B4"/>
    <w:rsid w:val="00A030C6"/>
    <w:rsid w:val="00A032B3"/>
    <w:rsid w:val="00A03A41"/>
    <w:rsid w:val="00A03E63"/>
    <w:rsid w:val="00A046D4"/>
    <w:rsid w:val="00A04D0A"/>
    <w:rsid w:val="00A050C4"/>
    <w:rsid w:val="00A05260"/>
    <w:rsid w:val="00A059E5"/>
    <w:rsid w:val="00A06647"/>
    <w:rsid w:val="00A06BA7"/>
    <w:rsid w:val="00A06DBF"/>
    <w:rsid w:val="00A07AD6"/>
    <w:rsid w:val="00A10388"/>
    <w:rsid w:val="00A10552"/>
    <w:rsid w:val="00A10B5C"/>
    <w:rsid w:val="00A10D2F"/>
    <w:rsid w:val="00A10E91"/>
    <w:rsid w:val="00A10EA1"/>
    <w:rsid w:val="00A1119A"/>
    <w:rsid w:val="00A127A2"/>
    <w:rsid w:val="00A12A65"/>
    <w:rsid w:val="00A1342F"/>
    <w:rsid w:val="00A13660"/>
    <w:rsid w:val="00A137CC"/>
    <w:rsid w:val="00A139B4"/>
    <w:rsid w:val="00A13A46"/>
    <w:rsid w:val="00A13A71"/>
    <w:rsid w:val="00A13B08"/>
    <w:rsid w:val="00A13C6D"/>
    <w:rsid w:val="00A1422A"/>
    <w:rsid w:val="00A14585"/>
    <w:rsid w:val="00A149FD"/>
    <w:rsid w:val="00A14CF5"/>
    <w:rsid w:val="00A15178"/>
    <w:rsid w:val="00A152AB"/>
    <w:rsid w:val="00A15352"/>
    <w:rsid w:val="00A16370"/>
    <w:rsid w:val="00A16953"/>
    <w:rsid w:val="00A20096"/>
    <w:rsid w:val="00A201F6"/>
    <w:rsid w:val="00A20AD7"/>
    <w:rsid w:val="00A20E08"/>
    <w:rsid w:val="00A215AF"/>
    <w:rsid w:val="00A22357"/>
    <w:rsid w:val="00A2252C"/>
    <w:rsid w:val="00A22A79"/>
    <w:rsid w:val="00A22DFF"/>
    <w:rsid w:val="00A231E4"/>
    <w:rsid w:val="00A236A4"/>
    <w:rsid w:val="00A23742"/>
    <w:rsid w:val="00A23898"/>
    <w:rsid w:val="00A23AA1"/>
    <w:rsid w:val="00A24A7F"/>
    <w:rsid w:val="00A24B7B"/>
    <w:rsid w:val="00A24C73"/>
    <w:rsid w:val="00A24D2D"/>
    <w:rsid w:val="00A24EA4"/>
    <w:rsid w:val="00A25550"/>
    <w:rsid w:val="00A2580E"/>
    <w:rsid w:val="00A25D5F"/>
    <w:rsid w:val="00A26268"/>
    <w:rsid w:val="00A262BF"/>
    <w:rsid w:val="00A26663"/>
    <w:rsid w:val="00A268C7"/>
    <w:rsid w:val="00A27038"/>
    <w:rsid w:val="00A27916"/>
    <w:rsid w:val="00A27B54"/>
    <w:rsid w:val="00A308E8"/>
    <w:rsid w:val="00A30902"/>
    <w:rsid w:val="00A30D0F"/>
    <w:rsid w:val="00A30EF1"/>
    <w:rsid w:val="00A31481"/>
    <w:rsid w:val="00A31A1A"/>
    <w:rsid w:val="00A31CD6"/>
    <w:rsid w:val="00A32086"/>
    <w:rsid w:val="00A32101"/>
    <w:rsid w:val="00A328D8"/>
    <w:rsid w:val="00A33547"/>
    <w:rsid w:val="00A337D1"/>
    <w:rsid w:val="00A3383B"/>
    <w:rsid w:val="00A341D0"/>
    <w:rsid w:val="00A34321"/>
    <w:rsid w:val="00A351B6"/>
    <w:rsid w:val="00A35383"/>
    <w:rsid w:val="00A35858"/>
    <w:rsid w:val="00A36A0D"/>
    <w:rsid w:val="00A36A79"/>
    <w:rsid w:val="00A36B68"/>
    <w:rsid w:val="00A40217"/>
    <w:rsid w:val="00A408DA"/>
    <w:rsid w:val="00A40912"/>
    <w:rsid w:val="00A411C1"/>
    <w:rsid w:val="00A4140F"/>
    <w:rsid w:val="00A41411"/>
    <w:rsid w:val="00A41DB2"/>
    <w:rsid w:val="00A42580"/>
    <w:rsid w:val="00A427D0"/>
    <w:rsid w:val="00A42A54"/>
    <w:rsid w:val="00A42CCF"/>
    <w:rsid w:val="00A43535"/>
    <w:rsid w:val="00A4354D"/>
    <w:rsid w:val="00A439FD"/>
    <w:rsid w:val="00A43AF6"/>
    <w:rsid w:val="00A442B6"/>
    <w:rsid w:val="00A44418"/>
    <w:rsid w:val="00A444F1"/>
    <w:rsid w:val="00A4499B"/>
    <w:rsid w:val="00A458E1"/>
    <w:rsid w:val="00A45B6B"/>
    <w:rsid w:val="00A45D3D"/>
    <w:rsid w:val="00A45E72"/>
    <w:rsid w:val="00A464C2"/>
    <w:rsid w:val="00A468F6"/>
    <w:rsid w:val="00A46ACA"/>
    <w:rsid w:val="00A475B4"/>
    <w:rsid w:val="00A4765F"/>
    <w:rsid w:val="00A47927"/>
    <w:rsid w:val="00A47B28"/>
    <w:rsid w:val="00A47C37"/>
    <w:rsid w:val="00A508E4"/>
    <w:rsid w:val="00A50A43"/>
    <w:rsid w:val="00A5151C"/>
    <w:rsid w:val="00A51FAB"/>
    <w:rsid w:val="00A5225D"/>
    <w:rsid w:val="00A522B9"/>
    <w:rsid w:val="00A524F9"/>
    <w:rsid w:val="00A52A51"/>
    <w:rsid w:val="00A532E8"/>
    <w:rsid w:val="00A5364A"/>
    <w:rsid w:val="00A536FC"/>
    <w:rsid w:val="00A53A1A"/>
    <w:rsid w:val="00A53B19"/>
    <w:rsid w:val="00A53B5D"/>
    <w:rsid w:val="00A53DD2"/>
    <w:rsid w:val="00A5410E"/>
    <w:rsid w:val="00A5416F"/>
    <w:rsid w:val="00A54575"/>
    <w:rsid w:val="00A54B80"/>
    <w:rsid w:val="00A54BF3"/>
    <w:rsid w:val="00A5517D"/>
    <w:rsid w:val="00A558A7"/>
    <w:rsid w:val="00A55ED5"/>
    <w:rsid w:val="00A55F78"/>
    <w:rsid w:val="00A56293"/>
    <w:rsid w:val="00A562E4"/>
    <w:rsid w:val="00A56EC2"/>
    <w:rsid w:val="00A5718D"/>
    <w:rsid w:val="00A57266"/>
    <w:rsid w:val="00A572AB"/>
    <w:rsid w:val="00A57303"/>
    <w:rsid w:val="00A57539"/>
    <w:rsid w:val="00A601C7"/>
    <w:rsid w:val="00A6049A"/>
    <w:rsid w:val="00A607C8"/>
    <w:rsid w:val="00A6138A"/>
    <w:rsid w:val="00A61685"/>
    <w:rsid w:val="00A61FAC"/>
    <w:rsid w:val="00A629AF"/>
    <w:rsid w:val="00A62D0B"/>
    <w:rsid w:val="00A63A68"/>
    <w:rsid w:val="00A63B3A"/>
    <w:rsid w:val="00A63E99"/>
    <w:rsid w:val="00A63F98"/>
    <w:rsid w:val="00A6431B"/>
    <w:rsid w:val="00A64544"/>
    <w:rsid w:val="00A664CF"/>
    <w:rsid w:val="00A666AE"/>
    <w:rsid w:val="00A67688"/>
    <w:rsid w:val="00A676DA"/>
    <w:rsid w:val="00A67DCA"/>
    <w:rsid w:val="00A67E2B"/>
    <w:rsid w:val="00A70061"/>
    <w:rsid w:val="00A702C3"/>
    <w:rsid w:val="00A70569"/>
    <w:rsid w:val="00A7096B"/>
    <w:rsid w:val="00A70D8D"/>
    <w:rsid w:val="00A71216"/>
    <w:rsid w:val="00A71671"/>
    <w:rsid w:val="00A718E4"/>
    <w:rsid w:val="00A719C2"/>
    <w:rsid w:val="00A720CC"/>
    <w:rsid w:val="00A72338"/>
    <w:rsid w:val="00A72E7A"/>
    <w:rsid w:val="00A731F4"/>
    <w:rsid w:val="00A736AF"/>
    <w:rsid w:val="00A739E1"/>
    <w:rsid w:val="00A73C81"/>
    <w:rsid w:val="00A746E0"/>
    <w:rsid w:val="00A74714"/>
    <w:rsid w:val="00A747D9"/>
    <w:rsid w:val="00A74A9F"/>
    <w:rsid w:val="00A7508B"/>
    <w:rsid w:val="00A7513D"/>
    <w:rsid w:val="00A75685"/>
    <w:rsid w:val="00A763D7"/>
    <w:rsid w:val="00A7749D"/>
    <w:rsid w:val="00A77980"/>
    <w:rsid w:val="00A80426"/>
    <w:rsid w:val="00A804CE"/>
    <w:rsid w:val="00A807F2"/>
    <w:rsid w:val="00A80B07"/>
    <w:rsid w:val="00A80E34"/>
    <w:rsid w:val="00A80EF8"/>
    <w:rsid w:val="00A8200D"/>
    <w:rsid w:val="00A8201D"/>
    <w:rsid w:val="00A823ED"/>
    <w:rsid w:val="00A82609"/>
    <w:rsid w:val="00A82C6C"/>
    <w:rsid w:val="00A83310"/>
    <w:rsid w:val="00A84257"/>
    <w:rsid w:val="00A844DB"/>
    <w:rsid w:val="00A8454F"/>
    <w:rsid w:val="00A8491E"/>
    <w:rsid w:val="00A84AEC"/>
    <w:rsid w:val="00A84B03"/>
    <w:rsid w:val="00A84CD0"/>
    <w:rsid w:val="00A855BB"/>
    <w:rsid w:val="00A85C92"/>
    <w:rsid w:val="00A8682F"/>
    <w:rsid w:val="00A86E97"/>
    <w:rsid w:val="00A87197"/>
    <w:rsid w:val="00A871C9"/>
    <w:rsid w:val="00A875C8"/>
    <w:rsid w:val="00A87AED"/>
    <w:rsid w:val="00A90D7C"/>
    <w:rsid w:val="00A918CB"/>
    <w:rsid w:val="00A91F14"/>
    <w:rsid w:val="00A92338"/>
    <w:rsid w:val="00A9296F"/>
    <w:rsid w:val="00A92B58"/>
    <w:rsid w:val="00A92D13"/>
    <w:rsid w:val="00A92D28"/>
    <w:rsid w:val="00A93024"/>
    <w:rsid w:val="00A934A1"/>
    <w:rsid w:val="00A937CE"/>
    <w:rsid w:val="00A939A4"/>
    <w:rsid w:val="00A94247"/>
    <w:rsid w:val="00A9427D"/>
    <w:rsid w:val="00A94DAA"/>
    <w:rsid w:val="00A950E6"/>
    <w:rsid w:val="00A95775"/>
    <w:rsid w:val="00A95BD3"/>
    <w:rsid w:val="00A96492"/>
    <w:rsid w:val="00A9707A"/>
    <w:rsid w:val="00A97938"/>
    <w:rsid w:val="00A97992"/>
    <w:rsid w:val="00A97B29"/>
    <w:rsid w:val="00AA151B"/>
    <w:rsid w:val="00AA1CD0"/>
    <w:rsid w:val="00AA1EB8"/>
    <w:rsid w:val="00AA2193"/>
    <w:rsid w:val="00AA24AF"/>
    <w:rsid w:val="00AA2A92"/>
    <w:rsid w:val="00AA2BC0"/>
    <w:rsid w:val="00AA2F84"/>
    <w:rsid w:val="00AA34B8"/>
    <w:rsid w:val="00AA3FE9"/>
    <w:rsid w:val="00AA4692"/>
    <w:rsid w:val="00AA4741"/>
    <w:rsid w:val="00AA4963"/>
    <w:rsid w:val="00AA4F40"/>
    <w:rsid w:val="00AA528E"/>
    <w:rsid w:val="00AA5767"/>
    <w:rsid w:val="00AA607E"/>
    <w:rsid w:val="00AA6502"/>
    <w:rsid w:val="00AA6647"/>
    <w:rsid w:val="00AA7812"/>
    <w:rsid w:val="00AA79B6"/>
    <w:rsid w:val="00AB028A"/>
    <w:rsid w:val="00AB0596"/>
    <w:rsid w:val="00AB0BBA"/>
    <w:rsid w:val="00AB1629"/>
    <w:rsid w:val="00AB22A7"/>
    <w:rsid w:val="00AB265D"/>
    <w:rsid w:val="00AB289A"/>
    <w:rsid w:val="00AB32C4"/>
    <w:rsid w:val="00AB356A"/>
    <w:rsid w:val="00AB3857"/>
    <w:rsid w:val="00AB3A16"/>
    <w:rsid w:val="00AB407B"/>
    <w:rsid w:val="00AB4543"/>
    <w:rsid w:val="00AB4842"/>
    <w:rsid w:val="00AB4F50"/>
    <w:rsid w:val="00AB53DD"/>
    <w:rsid w:val="00AB5464"/>
    <w:rsid w:val="00AB5797"/>
    <w:rsid w:val="00AB5D98"/>
    <w:rsid w:val="00AB5F9B"/>
    <w:rsid w:val="00AB646E"/>
    <w:rsid w:val="00AB68D1"/>
    <w:rsid w:val="00AB6B4E"/>
    <w:rsid w:val="00AB6D0A"/>
    <w:rsid w:val="00AB6F18"/>
    <w:rsid w:val="00AB71D9"/>
    <w:rsid w:val="00AB7603"/>
    <w:rsid w:val="00AC0A3A"/>
    <w:rsid w:val="00AC10F5"/>
    <w:rsid w:val="00AC1936"/>
    <w:rsid w:val="00AC1A47"/>
    <w:rsid w:val="00AC1D72"/>
    <w:rsid w:val="00AC252B"/>
    <w:rsid w:val="00AC282D"/>
    <w:rsid w:val="00AC2924"/>
    <w:rsid w:val="00AC2D14"/>
    <w:rsid w:val="00AC2FA7"/>
    <w:rsid w:val="00AC35F9"/>
    <w:rsid w:val="00AC3921"/>
    <w:rsid w:val="00AC3F5B"/>
    <w:rsid w:val="00AC403C"/>
    <w:rsid w:val="00AC4ADD"/>
    <w:rsid w:val="00AC4BB2"/>
    <w:rsid w:val="00AC4BF6"/>
    <w:rsid w:val="00AC4F5C"/>
    <w:rsid w:val="00AC524C"/>
    <w:rsid w:val="00AC57CE"/>
    <w:rsid w:val="00AC5B99"/>
    <w:rsid w:val="00AC6981"/>
    <w:rsid w:val="00AC6DB0"/>
    <w:rsid w:val="00AC7025"/>
    <w:rsid w:val="00AC7195"/>
    <w:rsid w:val="00AC71A7"/>
    <w:rsid w:val="00AC730F"/>
    <w:rsid w:val="00AC753B"/>
    <w:rsid w:val="00AC7775"/>
    <w:rsid w:val="00AC78AB"/>
    <w:rsid w:val="00AC79ED"/>
    <w:rsid w:val="00AC7B71"/>
    <w:rsid w:val="00AD0001"/>
    <w:rsid w:val="00AD066A"/>
    <w:rsid w:val="00AD11A9"/>
    <w:rsid w:val="00AD1447"/>
    <w:rsid w:val="00AD14B7"/>
    <w:rsid w:val="00AD1DA1"/>
    <w:rsid w:val="00AD2410"/>
    <w:rsid w:val="00AD2889"/>
    <w:rsid w:val="00AD28C2"/>
    <w:rsid w:val="00AD2B34"/>
    <w:rsid w:val="00AD2FCC"/>
    <w:rsid w:val="00AD314F"/>
    <w:rsid w:val="00AD32FA"/>
    <w:rsid w:val="00AD3647"/>
    <w:rsid w:val="00AD3A0F"/>
    <w:rsid w:val="00AD48B8"/>
    <w:rsid w:val="00AD5702"/>
    <w:rsid w:val="00AD5B49"/>
    <w:rsid w:val="00AD6301"/>
    <w:rsid w:val="00AD693D"/>
    <w:rsid w:val="00AD6C19"/>
    <w:rsid w:val="00AD707C"/>
    <w:rsid w:val="00AD713F"/>
    <w:rsid w:val="00AD73C8"/>
    <w:rsid w:val="00AD76B4"/>
    <w:rsid w:val="00AD7C91"/>
    <w:rsid w:val="00AD7E91"/>
    <w:rsid w:val="00AD7F44"/>
    <w:rsid w:val="00AE03ED"/>
    <w:rsid w:val="00AE0887"/>
    <w:rsid w:val="00AE0A6F"/>
    <w:rsid w:val="00AE0B01"/>
    <w:rsid w:val="00AE1940"/>
    <w:rsid w:val="00AE1EBD"/>
    <w:rsid w:val="00AE1F5D"/>
    <w:rsid w:val="00AE2022"/>
    <w:rsid w:val="00AE2174"/>
    <w:rsid w:val="00AE217F"/>
    <w:rsid w:val="00AE2456"/>
    <w:rsid w:val="00AE277E"/>
    <w:rsid w:val="00AE29B2"/>
    <w:rsid w:val="00AE2F2D"/>
    <w:rsid w:val="00AE2FC8"/>
    <w:rsid w:val="00AE2FEB"/>
    <w:rsid w:val="00AE473B"/>
    <w:rsid w:val="00AE4852"/>
    <w:rsid w:val="00AE4A45"/>
    <w:rsid w:val="00AE4A8F"/>
    <w:rsid w:val="00AE4C4D"/>
    <w:rsid w:val="00AE536E"/>
    <w:rsid w:val="00AE6484"/>
    <w:rsid w:val="00AE64F3"/>
    <w:rsid w:val="00AE664C"/>
    <w:rsid w:val="00AE6668"/>
    <w:rsid w:val="00AE6714"/>
    <w:rsid w:val="00AE7712"/>
    <w:rsid w:val="00AF1001"/>
    <w:rsid w:val="00AF11C4"/>
    <w:rsid w:val="00AF1243"/>
    <w:rsid w:val="00AF160D"/>
    <w:rsid w:val="00AF20DA"/>
    <w:rsid w:val="00AF21D7"/>
    <w:rsid w:val="00AF293E"/>
    <w:rsid w:val="00AF2D49"/>
    <w:rsid w:val="00AF316A"/>
    <w:rsid w:val="00AF3456"/>
    <w:rsid w:val="00AF3BA9"/>
    <w:rsid w:val="00AF3FC3"/>
    <w:rsid w:val="00AF405B"/>
    <w:rsid w:val="00AF4F9F"/>
    <w:rsid w:val="00AF54FF"/>
    <w:rsid w:val="00AF57E5"/>
    <w:rsid w:val="00AF6D81"/>
    <w:rsid w:val="00AF70D5"/>
    <w:rsid w:val="00AF7389"/>
    <w:rsid w:val="00B000BC"/>
    <w:rsid w:val="00B00156"/>
    <w:rsid w:val="00B002C2"/>
    <w:rsid w:val="00B009B7"/>
    <w:rsid w:val="00B00A11"/>
    <w:rsid w:val="00B00D66"/>
    <w:rsid w:val="00B0182F"/>
    <w:rsid w:val="00B01B05"/>
    <w:rsid w:val="00B01CE7"/>
    <w:rsid w:val="00B01F14"/>
    <w:rsid w:val="00B01FE6"/>
    <w:rsid w:val="00B02132"/>
    <w:rsid w:val="00B02576"/>
    <w:rsid w:val="00B02768"/>
    <w:rsid w:val="00B02E76"/>
    <w:rsid w:val="00B032E4"/>
    <w:rsid w:val="00B036C5"/>
    <w:rsid w:val="00B03BBC"/>
    <w:rsid w:val="00B04BA6"/>
    <w:rsid w:val="00B04BF6"/>
    <w:rsid w:val="00B04F43"/>
    <w:rsid w:val="00B0502E"/>
    <w:rsid w:val="00B05327"/>
    <w:rsid w:val="00B059F7"/>
    <w:rsid w:val="00B05BEE"/>
    <w:rsid w:val="00B060EF"/>
    <w:rsid w:val="00B0694F"/>
    <w:rsid w:val="00B070D9"/>
    <w:rsid w:val="00B07421"/>
    <w:rsid w:val="00B07543"/>
    <w:rsid w:val="00B07885"/>
    <w:rsid w:val="00B078E4"/>
    <w:rsid w:val="00B07DED"/>
    <w:rsid w:val="00B07FC8"/>
    <w:rsid w:val="00B07FED"/>
    <w:rsid w:val="00B10355"/>
    <w:rsid w:val="00B1044F"/>
    <w:rsid w:val="00B10533"/>
    <w:rsid w:val="00B109DF"/>
    <w:rsid w:val="00B10C55"/>
    <w:rsid w:val="00B11003"/>
    <w:rsid w:val="00B12931"/>
    <w:rsid w:val="00B12A59"/>
    <w:rsid w:val="00B12C82"/>
    <w:rsid w:val="00B12D76"/>
    <w:rsid w:val="00B13372"/>
    <w:rsid w:val="00B13D66"/>
    <w:rsid w:val="00B13F0C"/>
    <w:rsid w:val="00B13F71"/>
    <w:rsid w:val="00B141B4"/>
    <w:rsid w:val="00B148DA"/>
    <w:rsid w:val="00B153EA"/>
    <w:rsid w:val="00B15A94"/>
    <w:rsid w:val="00B15ACE"/>
    <w:rsid w:val="00B15C34"/>
    <w:rsid w:val="00B168D7"/>
    <w:rsid w:val="00B16A8E"/>
    <w:rsid w:val="00B17860"/>
    <w:rsid w:val="00B179CF"/>
    <w:rsid w:val="00B20B53"/>
    <w:rsid w:val="00B20F50"/>
    <w:rsid w:val="00B21195"/>
    <w:rsid w:val="00B21484"/>
    <w:rsid w:val="00B2218D"/>
    <w:rsid w:val="00B221A8"/>
    <w:rsid w:val="00B22527"/>
    <w:rsid w:val="00B2363F"/>
    <w:rsid w:val="00B23AFD"/>
    <w:rsid w:val="00B23D8E"/>
    <w:rsid w:val="00B24062"/>
    <w:rsid w:val="00B24264"/>
    <w:rsid w:val="00B250E8"/>
    <w:rsid w:val="00B25407"/>
    <w:rsid w:val="00B25831"/>
    <w:rsid w:val="00B25C2A"/>
    <w:rsid w:val="00B26235"/>
    <w:rsid w:val="00B2659C"/>
    <w:rsid w:val="00B276CD"/>
    <w:rsid w:val="00B279C2"/>
    <w:rsid w:val="00B30005"/>
    <w:rsid w:val="00B30DFF"/>
    <w:rsid w:val="00B31CF8"/>
    <w:rsid w:val="00B32162"/>
    <w:rsid w:val="00B32619"/>
    <w:rsid w:val="00B33820"/>
    <w:rsid w:val="00B33D36"/>
    <w:rsid w:val="00B33DE3"/>
    <w:rsid w:val="00B34092"/>
    <w:rsid w:val="00B340A1"/>
    <w:rsid w:val="00B341F3"/>
    <w:rsid w:val="00B34734"/>
    <w:rsid w:val="00B34BA0"/>
    <w:rsid w:val="00B34C2F"/>
    <w:rsid w:val="00B34C8C"/>
    <w:rsid w:val="00B34FD3"/>
    <w:rsid w:val="00B35237"/>
    <w:rsid w:val="00B352F6"/>
    <w:rsid w:val="00B35E29"/>
    <w:rsid w:val="00B3605B"/>
    <w:rsid w:val="00B3675F"/>
    <w:rsid w:val="00B3694B"/>
    <w:rsid w:val="00B36B1F"/>
    <w:rsid w:val="00B36DDB"/>
    <w:rsid w:val="00B37BD5"/>
    <w:rsid w:val="00B37C81"/>
    <w:rsid w:val="00B37F92"/>
    <w:rsid w:val="00B4092F"/>
    <w:rsid w:val="00B409A0"/>
    <w:rsid w:val="00B40B28"/>
    <w:rsid w:val="00B41B3C"/>
    <w:rsid w:val="00B42059"/>
    <w:rsid w:val="00B42B17"/>
    <w:rsid w:val="00B42D36"/>
    <w:rsid w:val="00B43387"/>
    <w:rsid w:val="00B43D62"/>
    <w:rsid w:val="00B4434E"/>
    <w:rsid w:val="00B44E05"/>
    <w:rsid w:val="00B44EDA"/>
    <w:rsid w:val="00B44FCD"/>
    <w:rsid w:val="00B456CE"/>
    <w:rsid w:val="00B45C27"/>
    <w:rsid w:val="00B46360"/>
    <w:rsid w:val="00B466B7"/>
    <w:rsid w:val="00B4696E"/>
    <w:rsid w:val="00B46E1C"/>
    <w:rsid w:val="00B4712C"/>
    <w:rsid w:val="00B47699"/>
    <w:rsid w:val="00B477BE"/>
    <w:rsid w:val="00B507CE"/>
    <w:rsid w:val="00B511DE"/>
    <w:rsid w:val="00B514FF"/>
    <w:rsid w:val="00B518C9"/>
    <w:rsid w:val="00B51EAF"/>
    <w:rsid w:val="00B520CF"/>
    <w:rsid w:val="00B528D7"/>
    <w:rsid w:val="00B52AF0"/>
    <w:rsid w:val="00B52D65"/>
    <w:rsid w:val="00B532C8"/>
    <w:rsid w:val="00B5330F"/>
    <w:rsid w:val="00B534BC"/>
    <w:rsid w:val="00B546A2"/>
    <w:rsid w:val="00B54FFD"/>
    <w:rsid w:val="00B55EE0"/>
    <w:rsid w:val="00B55F66"/>
    <w:rsid w:val="00B566B4"/>
    <w:rsid w:val="00B569AD"/>
    <w:rsid w:val="00B56AA9"/>
    <w:rsid w:val="00B56E22"/>
    <w:rsid w:val="00B56FCF"/>
    <w:rsid w:val="00B57019"/>
    <w:rsid w:val="00B5744A"/>
    <w:rsid w:val="00B57475"/>
    <w:rsid w:val="00B57502"/>
    <w:rsid w:val="00B5765C"/>
    <w:rsid w:val="00B57CE5"/>
    <w:rsid w:val="00B6017D"/>
    <w:rsid w:val="00B60551"/>
    <w:rsid w:val="00B607E9"/>
    <w:rsid w:val="00B6082C"/>
    <w:rsid w:val="00B61119"/>
    <w:rsid w:val="00B6118A"/>
    <w:rsid w:val="00B619D1"/>
    <w:rsid w:val="00B61D2D"/>
    <w:rsid w:val="00B61DD1"/>
    <w:rsid w:val="00B61F84"/>
    <w:rsid w:val="00B62B3A"/>
    <w:rsid w:val="00B64081"/>
    <w:rsid w:val="00B640F5"/>
    <w:rsid w:val="00B6434E"/>
    <w:rsid w:val="00B647A7"/>
    <w:rsid w:val="00B64A13"/>
    <w:rsid w:val="00B65054"/>
    <w:rsid w:val="00B652C8"/>
    <w:rsid w:val="00B65755"/>
    <w:rsid w:val="00B65F92"/>
    <w:rsid w:val="00B66286"/>
    <w:rsid w:val="00B6657B"/>
    <w:rsid w:val="00B67587"/>
    <w:rsid w:val="00B67ADB"/>
    <w:rsid w:val="00B67ADD"/>
    <w:rsid w:val="00B67CC9"/>
    <w:rsid w:val="00B70074"/>
    <w:rsid w:val="00B70090"/>
    <w:rsid w:val="00B70719"/>
    <w:rsid w:val="00B70732"/>
    <w:rsid w:val="00B70887"/>
    <w:rsid w:val="00B70CD2"/>
    <w:rsid w:val="00B70FE4"/>
    <w:rsid w:val="00B710E4"/>
    <w:rsid w:val="00B71333"/>
    <w:rsid w:val="00B718B3"/>
    <w:rsid w:val="00B71CB8"/>
    <w:rsid w:val="00B73D78"/>
    <w:rsid w:val="00B73E0E"/>
    <w:rsid w:val="00B74074"/>
    <w:rsid w:val="00B74220"/>
    <w:rsid w:val="00B74C73"/>
    <w:rsid w:val="00B74EA7"/>
    <w:rsid w:val="00B750CD"/>
    <w:rsid w:val="00B75115"/>
    <w:rsid w:val="00B75876"/>
    <w:rsid w:val="00B75B1E"/>
    <w:rsid w:val="00B76957"/>
    <w:rsid w:val="00B76C95"/>
    <w:rsid w:val="00B76D94"/>
    <w:rsid w:val="00B76F5B"/>
    <w:rsid w:val="00B77EDC"/>
    <w:rsid w:val="00B80257"/>
    <w:rsid w:val="00B80300"/>
    <w:rsid w:val="00B807A4"/>
    <w:rsid w:val="00B80F76"/>
    <w:rsid w:val="00B81482"/>
    <w:rsid w:val="00B81B43"/>
    <w:rsid w:val="00B81CBF"/>
    <w:rsid w:val="00B8237C"/>
    <w:rsid w:val="00B83228"/>
    <w:rsid w:val="00B83688"/>
    <w:rsid w:val="00B8376E"/>
    <w:rsid w:val="00B83C9F"/>
    <w:rsid w:val="00B85252"/>
    <w:rsid w:val="00B85C04"/>
    <w:rsid w:val="00B85CF3"/>
    <w:rsid w:val="00B8687A"/>
    <w:rsid w:val="00B86E59"/>
    <w:rsid w:val="00B87673"/>
    <w:rsid w:val="00B87B37"/>
    <w:rsid w:val="00B87C6C"/>
    <w:rsid w:val="00B900DC"/>
    <w:rsid w:val="00B90757"/>
    <w:rsid w:val="00B90F06"/>
    <w:rsid w:val="00B91EE8"/>
    <w:rsid w:val="00B92A4E"/>
    <w:rsid w:val="00B92ADC"/>
    <w:rsid w:val="00B92C86"/>
    <w:rsid w:val="00B93015"/>
    <w:rsid w:val="00B933E4"/>
    <w:rsid w:val="00B94269"/>
    <w:rsid w:val="00B9433A"/>
    <w:rsid w:val="00B943B5"/>
    <w:rsid w:val="00B945CA"/>
    <w:rsid w:val="00B9469D"/>
    <w:rsid w:val="00B94B6A"/>
    <w:rsid w:val="00B9542F"/>
    <w:rsid w:val="00B95443"/>
    <w:rsid w:val="00B95805"/>
    <w:rsid w:val="00B959D2"/>
    <w:rsid w:val="00B96362"/>
    <w:rsid w:val="00B966B4"/>
    <w:rsid w:val="00B966D3"/>
    <w:rsid w:val="00B968D0"/>
    <w:rsid w:val="00B96B41"/>
    <w:rsid w:val="00B972D0"/>
    <w:rsid w:val="00B97447"/>
    <w:rsid w:val="00B976DA"/>
    <w:rsid w:val="00BA00B7"/>
    <w:rsid w:val="00BA0DEF"/>
    <w:rsid w:val="00BA0DF8"/>
    <w:rsid w:val="00BA0EC9"/>
    <w:rsid w:val="00BA1D27"/>
    <w:rsid w:val="00BA2D0D"/>
    <w:rsid w:val="00BA2E48"/>
    <w:rsid w:val="00BA35B6"/>
    <w:rsid w:val="00BA3814"/>
    <w:rsid w:val="00BA3FEB"/>
    <w:rsid w:val="00BA4258"/>
    <w:rsid w:val="00BA492E"/>
    <w:rsid w:val="00BA4AA9"/>
    <w:rsid w:val="00BA52DB"/>
    <w:rsid w:val="00BA5375"/>
    <w:rsid w:val="00BA634B"/>
    <w:rsid w:val="00BA69FD"/>
    <w:rsid w:val="00BA6D3A"/>
    <w:rsid w:val="00BA713C"/>
    <w:rsid w:val="00BA71DD"/>
    <w:rsid w:val="00BA72F5"/>
    <w:rsid w:val="00BA744C"/>
    <w:rsid w:val="00BA77A4"/>
    <w:rsid w:val="00BA7B6E"/>
    <w:rsid w:val="00BA7B87"/>
    <w:rsid w:val="00BB0A92"/>
    <w:rsid w:val="00BB0D2C"/>
    <w:rsid w:val="00BB11E2"/>
    <w:rsid w:val="00BB1584"/>
    <w:rsid w:val="00BB1646"/>
    <w:rsid w:val="00BB1804"/>
    <w:rsid w:val="00BB18C4"/>
    <w:rsid w:val="00BB1B7F"/>
    <w:rsid w:val="00BB1BE7"/>
    <w:rsid w:val="00BB289F"/>
    <w:rsid w:val="00BB2BD3"/>
    <w:rsid w:val="00BB30E5"/>
    <w:rsid w:val="00BB3649"/>
    <w:rsid w:val="00BB3766"/>
    <w:rsid w:val="00BB4143"/>
    <w:rsid w:val="00BB47C1"/>
    <w:rsid w:val="00BB5143"/>
    <w:rsid w:val="00BB5C17"/>
    <w:rsid w:val="00BB633A"/>
    <w:rsid w:val="00BB6539"/>
    <w:rsid w:val="00BB70EF"/>
    <w:rsid w:val="00BB71A6"/>
    <w:rsid w:val="00BB77FD"/>
    <w:rsid w:val="00BB784A"/>
    <w:rsid w:val="00BB7C99"/>
    <w:rsid w:val="00BC01EA"/>
    <w:rsid w:val="00BC06EA"/>
    <w:rsid w:val="00BC0A95"/>
    <w:rsid w:val="00BC0C27"/>
    <w:rsid w:val="00BC0DA3"/>
    <w:rsid w:val="00BC10DA"/>
    <w:rsid w:val="00BC12A3"/>
    <w:rsid w:val="00BC18EE"/>
    <w:rsid w:val="00BC2223"/>
    <w:rsid w:val="00BC2260"/>
    <w:rsid w:val="00BC23ED"/>
    <w:rsid w:val="00BC2F26"/>
    <w:rsid w:val="00BC36E2"/>
    <w:rsid w:val="00BC3F14"/>
    <w:rsid w:val="00BC41CD"/>
    <w:rsid w:val="00BC4702"/>
    <w:rsid w:val="00BC4E5C"/>
    <w:rsid w:val="00BC4EC3"/>
    <w:rsid w:val="00BC56B3"/>
    <w:rsid w:val="00BC611C"/>
    <w:rsid w:val="00BC6192"/>
    <w:rsid w:val="00BC61B4"/>
    <w:rsid w:val="00BC6E14"/>
    <w:rsid w:val="00BC79CD"/>
    <w:rsid w:val="00BC7AE2"/>
    <w:rsid w:val="00BC7CF4"/>
    <w:rsid w:val="00BD05A0"/>
    <w:rsid w:val="00BD0DF1"/>
    <w:rsid w:val="00BD13F9"/>
    <w:rsid w:val="00BD1791"/>
    <w:rsid w:val="00BD1799"/>
    <w:rsid w:val="00BD1A72"/>
    <w:rsid w:val="00BD1EF1"/>
    <w:rsid w:val="00BD21C5"/>
    <w:rsid w:val="00BD2323"/>
    <w:rsid w:val="00BD285A"/>
    <w:rsid w:val="00BD2AE9"/>
    <w:rsid w:val="00BD2EDF"/>
    <w:rsid w:val="00BD37CC"/>
    <w:rsid w:val="00BD418B"/>
    <w:rsid w:val="00BD4403"/>
    <w:rsid w:val="00BD47F7"/>
    <w:rsid w:val="00BD4BF3"/>
    <w:rsid w:val="00BD4E82"/>
    <w:rsid w:val="00BD5378"/>
    <w:rsid w:val="00BD5434"/>
    <w:rsid w:val="00BD5687"/>
    <w:rsid w:val="00BD6024"/>
    <w:rsid w:val="00BD63BB"/>
    <w:rsid w:val="00BD6F66"/>
    <w:rsid w:val="00BD7534"/>
    <w:rsid w:val="00BD7674"/>
    <w:rsid w:val="00BD78AA"/>
    <w:rsid w:val="00BD7A22"/>
    <w:rsid w:val="00BD7A57"/>
    <w:rsid w:val="00BD7E65"/>
    <w:rsid w:val="00BE0635"/>
    <w:rsid w:val="00BE0ED7"/>
    <w:rsid w:val="00BE141C"/>
    <w:rsid w:val="00BE1783"/>
    <w:rsid w:val="00BE1850"/>
    <w:rsid w:val="00BE1FF7"/>
    <w:rsid w:val="00BE2643"/>
    <w:rsid w:val="00BE2814"/>
    <w:rsid w:val="00BE3144"/>
    <w:rsid w:val="00BE336E"/>
    <w:rsid w:val="00BE4174"/>
    <w:rsid w:val="00BE4B38"/>
    <w:rsid w:val="00BE5831"/>
    <w:rsid w:val="00BE5AA5"/>
    <w:rsid w:val="00BE6077"/>
    <w:rsid w:val="00BE63B6"/>
    <w:rsid w:val="00BE6831"/>
    <w:rsid w:val="00BE6857"/>
    <w:rsid w:val="00BE698A"/>
    <w:rsid w:val="00BE6C41"/>
    <w:rsid w:val="00BE6F59"/>
    <w:rsid w:val="00BE71AE"/>
    <w:rsid w:val="00BE7271"/>
    <w:rsid w:val="00BE756E"/>
    <w:rsid w:val="00BE76B9"/>
    <w:rsid w:val="00BE7835"/>
    <w:rsid w:val="00BE7C88"/>
    <w:rsid w:val="00BF0148"/>
    <w:rsid w:val="00BF03EE"/>
    <w:rsid w:val="00BF077D"/>
    <w:rsid w:val="00BF0919"/>
    <w:rsid w:val="00BF1120"/>
    <w:rsid w:val="00BF16F2"/>
    <w:rsid w:val="00BF19FC"/>
    <w:rsid w:val="00BF24B7"/>
    <w:rsid w:val="00BF2585"/>
    <w:rsid w:val="00BF2C86"/>
    <w:rsid w:val="00BF2F52"/>
    <w:rsid w:val="00BF34CF"/>
    <w:rsid w:val="00BF35B7"/>
    <w:rsid w:val="00BF4902"/>
    <w:rsid w:val="00BF4929"/>
    <w:rsid w:val="00BF496B"/>
    <w:rsid w:val="00BF4F98"/>
    <w:rsid w:val="00BF525D"/>
    <w:rsid w:val="00BF56E2"/>
    <w:rsid w:val="00BF5C7B"/>
    <w:rsid w:val="00BF6860"/>
    <w:rsid w:val="00BF6A13"/>
    <w:rsid w:val="00BF6B0F"/>
    <w:rsid w:val="00BF6E78"/>
    <w:rsid w:val="00BF6F07"/>
    <w:rsid w:val="00BF7381"/>
    <w:rsid w:val="00BF7707"/>
    <w:rsid w:val="00C00063"/>
    <w:rsid w:val="00C00079"/>
    <w:rsid w:val="00C00372"/>
    <w:rsid w:val="00C00538"/>
    <w:rsid w:val="00C00E58"/>
    <w:rsid w:val="00C011C5"/>
    <w:rsid w:val="00C01494"/>
    <w:rsid w:val="00C0174B"/>
    <w:rsid w:val="00C019D0"/>
    <w:rsid w:val="00C02092"/>
    <w:rsid w:val="00C02135"/>
    <w:rsid w:val="00C021D7"/>
    <w:rsid w:val="00C0228C"/>
    <w:rsid w:val="00C02D87"/>
    <w:rsid w:val="00C030D3"/>
    <w:rsid w:val="00C03120"/>
    <w:rsid w:val="00C032E4"/>
    <w:rsid w:val="00C034B9"/>
    <w:rsid w:val="00C03A0A"/>
    <w:rsid w:val="00C03DC7"/>
    <w:rsid w:val="00C04833"/>
    <w:rsid w:val="00C04B7E"/>
    <w:rsid w:val="00C04FDC"/>
    <w:rsid w:val="00C053C8"/>
    <w:rsid w:val="00C057F4"/>
    <w:rsid w:val="00C05C09"/>
    <w:rsid w:val="00C05CD5"/>
    <w:rsid w:val="00C05DE3"/>
    <w:rsid w:val="00C0680D"/>
    <w:rsid w:val="00C06B89"/>
    <w:rsid w:val="00C06DD8"/>
    <w:rsid w:val="00C0745B"/>
    <w:rsid w:val="00C07822"/>
    <w:rsid w:val="00C07B7F"/>
    <w:rsid w:val="00C1069F"/>
    <w:rsid w:val="00C10BEC"/>
    <w:rsid w:val="00C10EE4"/>
    <w:rsid w:val="00C11254"/>
    <w:rsid w:val="00C11677"/>
    <w:rsid w:val="00C118F8"/>
    <w:rsid w:val="00C119BB"/>
    <w:rsid w:val="00C11BA0"/>
    <w:rsid w:val="00C12D5A"/>
    <w:rsid w:val="00C12E2C"/>
    <w:rsid w:val="00C13238"/>
    <w:rsid w:val="00C13732"/>
    <w:rsid w:val="00C13915"/>
    <w:rsid w:val="00C13C7B"/>
    <w:rsid w:val="00C13DF8"/>
    <w:rsid w:val="00C14252"/>
    <w:rsid w:val="00C14467"/>
    <w:rsid w:val="00C145B1"/>
    <w:rsid w:val="00C147F6"/>
    <w:rsid w:val="00C14A2A"/>
    <w:rsid w:val="00C14BB0"/>
    <w:rsid w:val="00C14BF9"/>
    <w:rsid w:val="00C14D35"/>
    <w:rsid w:val="00C14F4E"/>
    <w:rsid w:val="00C15604"/>
    <w:rsid w:val="00C15983"/>
    <w:rsid w:val="00C15C2E"/>
    <w:rsid w:val="00C161AA"/>
    <w:rsid w:val="00C171DA"/>
    <w:rsid w:val="00C17254"/>
    <w:rsid w:val="00C172EE"/>
    <w:rsid w:val="00C1745B"/>
    <w:rsid w:val="00C17957"/>
    <w:rsid w:val="00C17A74"/>
    <w:rsid w:val="00C2005A"/>
    <w:rsid w:val="00C20777"/>
    <w:rsid w:val="00C20DC7"/>
    <w:rsid w:val="00C20FC3"/>
    <w:rsid w:val="00C2187E"/>
    <w:rsid w:val="00C21EA0"/>
    <w:rsid w:val="00C2220A"/>
    <w:rsid w:val="00C22303"/>
    <w:rsid w:val="00C23136"/>
    <w:rsid w:val="00C23164"/>
    <w:rsid w:val="00C232B5"/>
    <w:rsid w:val="00C2391A"/>
    <w:rsid w:val="00C23E64"/>
    <w:rsid w:val="00C24277"/>
    <w:rsid w:val="00C24BD4"/>
    <w:rsid w:val="00C24DA1"/>
    <w:rsid w:val="00C24F7B"/>
    <w:rsid w:val="00C252B0"/>
    <w:rsid w:val="00C2562E"/>
    <w:rsid w:val="00C262A6"/>
    <w:rsid w:val="00C263E1"/>
    <w:rsid w:val="00C264C2"/>
    <w:rsid w:val="00C26549"/>
    <w:rsid w:val="00C26B5B"/>
    <w:rsid w:val="00C27792"/>
    <w:rsid w:val="00C27B3F"/>
    <w:rsid w:val="00C27BF3"/>
    <w:rsid w:val="00C308FB"/>
    <w:rsid w:val="00C30BAC"/>
    <w:rsid w:val="00C31124"/>
    <w:rsid w:val="00C31A1F"/>
    <w:rsid w:val="00C3253A"/>
    <w:rsid w:val="00C3269B"/>
    <w:rsid w:val="00C33B97"/>
    <w:rsid w:val="00C33C4B"/>
    <w:rsid w:val="00C340D3"/>
    <w:rsid w:val="00C341CA"/>
    <w:rsid w:val="00C34281"/>
    <w:rsid w:val="00C34593"/>
    <w:rsid w:val="00C346A4"/>
    <w:rsid w:val="00C34ACE"/>
    <w:rsid w:val="00C353CC"/>
    <w:rsid w:val="00C355C3"/>
    <w:rsid w:val="00C357F7"/>
    <w:rsid w:val="00C359BA"/>
    <w:rsid w:val="00C36046"/>
    <w:rsid w:val="00C3626E"/>
    <w:rsid w:val="00C36483"/>
    <w:rsid w:val="00C37538"/>
    <w:rsid w:val="00C37671"/>
    <w:rsid w:val="00C377FC"/>
    <w:rsid w:val="00C3796D"/>
    <w:rsid w:val="00C37E09"/>
    <w:rsid w:val="00C40285"/>
    <w:rsid w:val="00C404B7"/>
    <w:rsid w:val="00C418A9"/>
    <w:rsid w:val="00C41FD3"/>
    <w:rsid w:val="00C42A0C"/>
    <w:rsid w:val="00C42B65"/>
    <w:rsid w:val="00C42D75"/>
    <w:rsid w:val="00C42F06"/>
    <w:rsid w:val="00C4307D"/>
    <w:rsid w:val="00C4350B"/>
    <w:rsid w:val="00C439FB"/>
    <w:rsid w:val="00C44182"/>
    <w:rsid w:val="00C4434A"/>
    <w:rsid w:val="00C4441E"/>
    <w:rsid w:val="00C448D1"/>
    <w:rsid w:val="00C44C3A"/>
    <w:rsid w:val="00C45667"/>
    <w:rsid w:val="00C4571D"/>
    <w:rsid w:val="00C45BC6"/>
    <w:rsid w:val="00C45E78"/>
    <w:rsid w:val="00C4635F"/>
    <w:rsid w:val="00C465AA"/>
    <w:rsid w:val="00C46693"/>
    <w:rsid w:val="00C46AE9"/>
    <w:rsid w:val="00C46DDA"/>
    <w:rsid w:val="00C46FEF"/>
    <w:rsid w:val="00C470D3"/>
    <w:rsid w:val="00C47A9A"/>
    <w:rsid w:val="00C47B14"/>
    <w:rsid w:val="00C47BED"/>
    <w:rsid w:val="00C47E88"/>
    <w:rsid w:val="00C47EF1"/>
    <w:rsid w:val="00C500C1"/>
    <w:rsid w:val="00C502D1"/>
    <w:rsid w:val="00C503C6"/>
    <w:rsid w:val="00C504CA"/>
    <w:rsid w:val="00C50691"/>
    <w:rsid w:val="00C50BFA"/>
    <w:rsid w:val="00C514C6"/>
    <w:rsid w:val="00C5165F"/>
    <w:rsid w:val="00C51E23"/>
    <w:rsid w:val="00C52186"/>
    <w:rsid w:val="00C52EEE"/>
    <w:rsid w:val="00C53466"/>
    <w:rsid w:val="00C53D47"/>
    <w:rsid w:val="00C53E13"/>
    <w:rsid w:val="00C5410B"/>
    <w:rsid w:val="00C54CE3"/>
    <w:rsid w:val="00C54F43"/>
    <w:rsid w:val="00C55EA5"/>
    <w:rsid w:val="00C564E6"/>
    <w:rsid w:val="00C565F5"/>
    <w:rsid w:val="00C56E93"/>
    <w:rsid w:val="00C572F0"/>
    <w:rsid w:val="00C576FC"/>
    <w:rsid w:val="00C603DC"/>
    <w:rsid w:val="00C606C0"/>
    <w:rsid w:val="00C60E58"/>
    <w:rsid w:val="00C6116C"/>
    <w:rsid w:val="00C61260"/>
    <w:rsid w:val="00C613C3"/>
    <w:rsid w:val="00C615CB"/>
    <w:rsid w:val="00C619E8"/>
    <w:rsid w:val="00C620A6"/>
    <w:rsid w:val="00C62166"/>
    <w:rsid w:val="00C62C39"/>
    <w:rsid w:val="00C635DB"/>
    <w:rsid w:val="00C63B21"/>
    <w:rsid w:val="00C63F6C"/>
    <w:rsid w:val="00C64816"/>
    <w:rsid w:val="00C64B01"/>
    <w:rsid w:val="00C65223"/>
    <w:rsid w:val="00C65621"/>
    <w:rsid w:val="00C657DD"/>
    <w:rsid w:val="00C67596"/>
    <w:rsid w:val="00C67859"/>
    <w:rsid w:val="00C678AC"/>
    <w:rsid w:val="00C67A0D"/>
    <w:rsid w:val="00C702A4"/>
    <w:rsid w:val="00C702BE"/>
    <w:rsid w:val="00C703A1"/>
    <w:rsid w:val="00C707D3"/>
    <w:rsid w:val="00C70B82"/>
    <w:rsid w:val="00C71352"/>
    <w:rsid w:val="00C71578"/>
    <w:rsid w:val="00C71752"/>
    <w:rsid w:val="00C71E56"/>
    <w:rsid w:val="00C71F42"/>
    <w:rsid w:val="00C72F79"/>
    <w:rsid w:val="00C73201"/>
    <w:rsid w:val="00C7352C"/>
    <w:rsid w:val="00C741B5"/>
    <w:rsid w:val="00C742A2"/>
    <w:rsid w:val="00C74967"/>
    <w:rsid w:val="00C74EEB"/>
    <w:rsid w:val="00C752B3"/>
    <w:rsid w:val="00C758A0"/>
    <w:rsid w:val="00C758B1"/>
    <w:rsid w:val="00C75FC2"/>
    <w:rsid w:val="00C76A4C"/>
    <w:rsid w:val="00C76D18"/>
    <w:rsid w:val="00C76F83"/>
    <w:rsid w:val="00C7792D"/>
    <w:rsid w:val="00C77C2D"/>
    <w:rsid w:val="00C80484"/>
    <w:rsid w:val="00C80AD1"/>
    <w:rsid w:val="00C80F62"/>
    <w:rsid w:val="00C80F72"/>
    <w:rsid w:val="00C81B86"/>
    <w:rsid w:val="00C81BB2"/>
    <w:rsid w:val="00C81BD9"/>
    <w:rsid w:val="00C82560"/>
    <w:rsid w:val="00C826F4"/>
    <w:rsid w:val="00C82A15"/>
    <w:rsid w:val="00C82D4E"/>
    <w:rsid w:val="00C82F76"/>
    <w:rsid w:val="00C832B7"/>
    <w:rsid w:val="00C83784"/>
    <w:rsid w:val="00C83BB4"/>
    <w:rsid w:val="00C83DCC"/>
    <w:rsid w:val="00C840A3"/>
    <w:rsid w:val="00C840BF"/>
    <w:rsid w:val="00C8474A"/>
    <w:rsid w:val="00C84929"/>
    <w:rsid w:val="00C84E35"/>
    <w:rsid w:val="00C85010"/>
    <w:rsid w:val="00C85EA0"/>
    <w:rsid w:val="00C85EE6"/>
    <w:rsid w:val="00C8618D"/>
    <w:rsid w:val="00C8643D"/>
    <w:rsid w:val="00C864B3"/>
    <w:rsid w:val="00C864F8"/>
    <w:rsid w:val="00C86662"/>
    <w:rsid w:val="00C87243"/>
    <w:rsid w:val="00C87361"/>
    <w:rsid w:val="00C87A6F"/>
    <w:rsid w:val="00C87CE9"/>
    <w:rsid w:val="00C87D40"/>
    <w:rsid w:val="00C91ADE"/>
    <w:rsid w:val="00C91CFE"/>
    <w:rsid w:val="00C91ECF"/>
    <w:rsid w:val="00C91F94"/>
    <w:rsid w:val="00C926F8"/>
    <w:rsid w:val="00C92F10"/>
    <w:rsid w:val="00C93CB0"/>
    <w:rsid w:val="00C93D4F"/>
    <w:rsid w:val="00C93EBD"/>
    <w:rsid w:val="00C95EB8"/>
    <w:rsid w:val="00C96032"/>
    <w:rsid w:val="00C96682"/>
    <w:rsid w:val="00C96DA2"/>
    <w:rsid w:val="00C97FCC"/>
    <w:rsid w:val="00C97FE2"/>
    <w:rsid w:val="00CA02AA"/>
    <w:rsid w:val="00CA0489"/>
    <w:rsid w:val="00CA1564"/>
    <w:rsid w:val="00CA1FF5"/>
    <w:rsid w:val="00CA21DE"/>
    <w:rsid w:val="00CA24B6"/>
    <w:rsid w:val="00CA281E"/>
    <w:rsid w:val="00CA2A19"/>
    <w:rsid w:val="00CA2C3B"/>
    <w:rsid w:val="00CA2CCB"/>
    <w:rsid w:val="00CA3461"/>
    <w:rsid w:val="00CA3728"/>
    <w:rsid w:val="00CA3AEA"/>
    <w:rsid w:val="00CA3BBA"/>
    <w:rsid w:val="00CA3D51"/>
    <w:rsid w:val="00CA3D9D"/>
    <w:rsid w:val="00CA3DB7"/>
    <w:rsid w:val="00CA41D7"/>
    <w:rsid w:val="00CA492B"/>
    <w:rsid w:val="00CA65D9"/>
    <w:rsid w:val="00CA67F5"/>
    <w:rsid w:val="00CA6CC9"/>
    <w:rsid w:val="00CA6ECE"/>
    <w:rsid w:val="00CA6F9E"/>
    <w:rsid w:val="00CA744A"/>
    <w:rsid w:val="00CA78D3"/>
    <w:rsid w:val="00CA7AE0"/>
    <w:rsid w:val="00CA7E14"/>
    <w:rsid w:val="00CA7E72"/>
    <w:rsid w:val="00CB0DF2"/>
    <w:rsid w:val="00CB14A6"/>
    <w:rsid w:val="00CB15DF"/>
    <w:rsid w:val="00CB196B"/>
    <w:rsid w:val="00CB1A87"/>
    <w:rsid w:val="00CB1B03"/>
    <w:rsid w:val="00CB1D48"/>
    <w:rsid w:val="00CB2505"/>
    <w:rsid w:val="00CB2611"/>
    <w:rsid w:val="00CB2A46"/>
    <w:rsid w:val="00CB2CA7"/>
    <w:rsid w:val="00CB321A"/>
    <w:rsid w:val="00CB3500"/>
    <w:rsid w:val="00CB41EC"/>
    <w:rsid w:val="00CB46C6"/>
    <w:rsid w:val="00CB4A8B"/>
    <w:rsid w:val="00CB4C4F"/>
    <w:rsid w:val="00CB4CE8"/>
    <w:rsid w:val="00CB4F3B"/>
    <w:rsid w:val="00CB5560"/>
    <w:rsid w:val="00CB6066"/>
    <w:rsid w:val="00CB6AD7"/>
    <w:rsid w:val="00CB6B74"/>
    <w:rsid w:val="00CB79CC"/>
    <w:rsid w:val="00CC04FF"/>
    <w:rsid w:val="00CC069F"/>
    <w:rsid w:val="00CC09C4"/>
    <w:rsid w:val="00CC0BC9"/>
    <w:rsid w:val="00CC11ED"/>
    <w:rsid w:val="00CC131D"/>
    <w:rsid w:val="00CC1596"/>
    <w:rsid w:val="00CC1D46"/>
    <w:rsid w:val="00CC212C"/>
    <w:rsid w:val="00CC3E1B"/>
    <w:rsid w:val="00CC4EDA"/>
    <w:rsid w:val="00CC5001"/>
    <w:rsid w:val="00CC513C"/>
    <w:rsid w:val="00CC54E8"/>
    <w:rsid w:val="00CC578B"/>
    <w:rsid w:val="00CC5931"/>
    <w:rsid w:val="00CC5BD0"/>
    <w:rsid w:val="00CC6862"/>
    <w:rsid w:val="00CC69F2"/>
    <w:rsid w:val="00CC6AF1"/>
    <w:rsid w:val="00CC6CB9"/>
    <w:rsid w:val="00CC7099"/>
    <w:rsid w:val="00CC70F7"/>
    <w:rsid w:val="00CC7322"/>
    <w:rsid w:val="00CC766E"/>
    <w:rsid w:val="00CC7FFC"/>
    <w:rsid w:val="00CD031A"/>
    <w:rsid w:val="00CD079F"/>
    <w:rsid w:val="00CD0F9D"/>
    <w:rsid w:val="00CD139F"/>
    <w:rsid w:val="00CD1732"/>
    <w:rsid w:val="00CD17D8"/>
    <w:rsid w:val="00CD18EC"/>
    <w:rsid w:val="00CD2565"/>
    <w:rsid w:val="00CD260E"/>
    <w:rsid w:val="00CD316E"/>
    <w:rsid w:val="00CD3739"/>
    <w:rsid w:val="00CD3946"/>
    <w:rsid w:val="00CD3A9A"/>
    <w:rsid w:val="00CD3EBE"/>
    <w:rsid w:val="00CD4121"/>
    <w:rsid w:val="00CD4130"/>
    <w:rsid w:val="00CD41ED"/>
    <w:rsid w:val="00CD5243"/>
    <w:rsid w:val="00CD545A"/>
    <w:rsid w:val="00CD653B"/>
    <w:rsid w:val="00CD6A5D"/>
    <w:rsid w:val="00CD723E"/>
    <w:rsid w:val="00CD7AA3"/>
    <w:rsid w:val="00CD7CF1"/>
    <w:rsid w:val="00CE0A27"/>
    <w:rsid w:val="00CE0E5C"/>
    <w:rsid w:val="00CE151F"/>
    <w:rsid w:val="00CE1702"/>
    <w:rsid w:val="00CE2619"/>
    <w:rsid w:val="00CE28D5"/>
    <w:rsid w:val="00CE3180"/>
    <w:rsid w:val="00CE3261"/>
    <w:rsid w:val="00CE386E"/>
    <w:rsid w:val="00CE399A"/>
    <w:rsid w:val="00CE3CC5"/>
    <w:rsid w:val="00CE448E"/>
    <w:rsid w:val="00CE46BF"/>
    <w:rsid w:val="00CE4ADC"/>
    <w:rsid w:val="00CE4B05"/>
    <w:rsid w:val="00CE5936"/>
    <w:rsid w:val="00CE593D"/>
    <w:rsid w:val="00CE5CBB"/>
    <w:rsid w:val="00CE7383"/>
    <w:rsid w:val="00CE75A3"/>
    <w:rsid w:val="00CE75E6"/>
    <w:rsid w:val="00CF0172"/>
    <w:rsid w:val="00CF062A"/>
    <w:rsid w:val="00CF0D06"/>
    <w:rsid w:val="00CF1681"/>
    <w:rsid w:val="00CF1F89"/>
    <w:rsid w:val="00CF2E95"/>
    <w:rsid w:val="00CF35F5"/>
    <w:rsid w:val="00CF37D8"/>
    <w:rsid w:val="00CF3F4B"/>
    <w:rsid w:val="00CF3FAA"/>
    <w:rsid w:val="00CF40E9"/>
    <w:rsid w:val="00CF482E"/>
    <w:rsid w:val="00CF4A53"/>
    <w:rsid w:val="00CF507A"/>
    <w:rsid w:val="00CF5656"/>
    <w:rsid w:val="00CF59FB"/>
    <w:rsid w:val="00CF5D1B"/>
    <w:rsid w:val="00CF79DC"/>
    <w:rsid w:val="00D00F21"/>
    <w:rsid w:val="00D014AF"/>
    <w:rsid w:val="00D019B2"/>
    <w:rsid w:val="00D01EF8"/>
    <w:rsid w:val="00D02807"/>
    <w:rsid w:val="00D031E7"/>
    <w:rsid w:val="00D036E8"/>
    <w:rsid w:val="00D03BB9"/>
    <w:rsid w:val="00D03BC1"/>
    <w:rsid w:val="00D03BC8"/>
    <w:rsid w:val="00D03E5E"/>
    <w:rsid w:val="00D0446D"/>
    <w:rsid w:val="00D04A21"/>
    <w:rsid w:val="00D04D9E"/>
    <w:rsid w:val="00D04F06"/>
    <w:rsid w:val="00D05289"/>
    <w:rsid w:val="00D05A03"/>
    <w:rsid w:val="00D05A79"/>
    <w:rsid w:val="00D05E1E"/>
    <w:rsid w:val="00D06512"/>
    <w:rsid w:val="00D0652D"/>
    <w:rsid w:val="00D065E0"/>
    <w:rsid w:val="00D06DF1"/>
    <w:rsid w:val="00D079A1"/>
    <w:rsid w:val="00D07D42"/>
    <w:rsid w:val="00D07D71"/>
    <w:rsid w:val="00D1037E"/>
    <w:rsid w:val="00D10544"/>
    <w:rsid w:val="00D1060D"/>
    <w:rsid w:val="00D10683"/>
    <w:rsid w:val="00D11A26"/>
    <w:rsid w:val="00D11A27"/>
    <w:rsid w:val="00D1255B"/>
    <w:rsid w:val="00D12B2E"/>
    <w:rsid w:val="00D13F38"/>
    <w:rsid w:val="00D140E0"/>
    <w:rsid w:val="00D14448"/>
    <w:rsid w:val="00D145CD"/>
    <w:rsid w:val="00D1499C"/>
    <w:rsid w:val="00D1514D"/>
    <w:rsid w:val="00D1581D"/>
    <w:rsid w:val="00D15981"/>
    <w:rsid w:val="00D15CD0"/>
    <w:rsid w:val="00D163CF"/>
    <w:rsid w:val="00D172C6"/>
    <w:rsid w:val="00D17C43"/>
    <w:rsid w:val="00D17C90"/>
    <w:rsid w:val="00D2064E"/>
    <w:rsid w:val="00D20713"/>
    <w:rsid w:val="00D207D5"/>
    <w:rsid w:val="00D2104C"/>
    <w:rsid w:val="00D212F8"/>
    <w:rsid w:val="00D214D5"/>
    <w:rsid w:val="00D21CAB"/>
    <w:rsid w:val="00D22389"/>
    <w:rsid w:val="00D228F9"/>
    <w:rsid w:val="00D22ED0"/>
    <w:rsid w:val="00D234B7"/>
    <w:rsid w:val="00D23FD7"/>
    <w:rsid w:val="00D24657"/>
    <w:rsid w:val="00D247D7"/>
    <w:rsid w:val="00D24914"/>
    <w:rsid w:val="00D2492C"/>
    <w:rsid w:val="00D257DC"/>
    <w:rsid w:val="00D27246"/>
    <w:rsid w:val="00D278D5"/>
    <w:rsid w:val="00D27D10"/>
    <w:rsid w:val="00D27DC0"/>
    <w:rsid w:val="00D30041"/>
    <w:rsid w:val="00D31AC1"/>
    <w:rsid w:val="00D31E58"/>
    <w:rsid w:val="00D31FDE"/>
    <w:rsid w:val="00D321F5"/>
    <w:rsid w:val="00D32201"/>
    <w:rsid w:val="00D323E8"/>
    <w:rsid w:val="00D3261A"/>
    <w:rsid w:val="00D336CD"/>
    <w:rsid w:val="00D33D3E"/>
    <w:rsid w:val="00D34596"/>
    <w:rsid w:val="00D346DB"/>
    <w:rsid w:val="00D3496E"/>
    <w:rsid w:val="00D354D5"/>
    <w:rsid w:val="00D355E8"/>
    <w:rsid w:val="00D3574D"/>
    <w:rsid w:val="00D35A3F"/>
    <w:rsid w:val="00D35B77"/>
    <w:rsid w:val="00D35F2A"/>
    <w:rsid w:val="00D365E4"/>
    <w:rsid w:val="00D36965"/>
    <w:rsid w:val="00D36E8D"/>
    <w:rsid w:val="00D37893"/>
    <w:rsid w:val="00D37C0B"/>
    <w:rsid w:val="00D40148"/>
    <w:rsid w:val="00D40445"/>
    <w:rsid w:val="00D409A1"/>
    <w:rsid w:val="00D40BE2"/>
    <w:rsid w:val="00D41C7A"/>
    <w:rsid w:val="00D426F0"/>
    <w:rsid w:val="00D42EE8"/>
    <w:rsid w:val="00D42FC6"/>
    <w:rsid w:val="00D4354B"/>
    <w:rsid w:val="00D435AB"/>
    <w:rsid w:val="00D43827"/>
    <w:rsid w:val="00D43D99"/>
    <w:rsid w:val="00D4428E"/>
    <w:rsid w:val="00D44960"/>
    <w:rsid w:val="00D44DF8"/>
    <w:rsid w:val="00D45253"/>
    <w:rsid w:val="00D45B6C"/>
    <w:rsid w:val="00D46143"/>
    <w:rsid w:val="00D4646B"/>
    <w:rsid w:val="00D46965"/>
    <w:rsid w:val="00D46BB0"/>
    <w:rsid w:val="00D46D70"/>
    <w:rsid w:val="00D4714C"/>
    <w:rsid w:val="00D47174"/>
    <w:rsid w:val="00D503C9"/>
    <w:rsid w:val="00D50533"/>
    <w:rsid w:val="00D50C10"/>
    <w:rsid w:val="00D50EAF"/>
    <w:rsid w:val="00D50F56"/>
    <w:rsid w:val="00D50F81"/>
    <w:rsid w:val="00D51487"/>
    <w:rsid w:val="00D51766"/>
    <w:rsid w:val="00D51ED6"/>
    <w:rsid w:val="00D523D6"/>
    <w:rsid w:val="00D52631"/>
    <w:rsid w:val="00D52698"/>
    <w:rsid w:val="00D52B06"/>
    <w:rsid w:val="00D52B6B"/>
    <w:rsid w:val="00D53A32"/>
    <w:rsid w:val="00D53C64"/>
    <w:rsid w:val="00D544E2"/>
    <w:rsid w:val="00D54565"/>
    <w:rsid w:val="00D5495F"/>
    <w:rsid w:val="00D54ACE"/>
    <w:rsid w:val="00D54B9E"/>
    <w:rsid w:val="00D5534A"/>
    <w:rsid w:val="00D5554F"/>
    <w:rsid w:val="00D56621"/>
    <w:rsid w:val="00D566BC"/>
    <w:rsid w:val="00D569E7"/>
    <w:rsid w:val="00D56F8F"/>
    <w:rsid w:val="00D572D8"/>
    <w:rsid w:val="00D60498"/>
    <w:rsid w:val="00D6051D"/>
    <w:rsid w:val="00D607BB"/>
    <w:rsid w:val="00D607FE"/>
    <w:rsid w:val="00D60BDB"/>
    <w:rsid w:val="00D6139B"/>
    <w:rsid w:val="00D61D5D"/>
    <w:rsid w:val="00D6229B"/>
    <w:rsid w:val="00D62459"/>
    <w:rsid w:val="00D626FF"/>
    <w:rsid w:val="00D62840"/>
    <w:rsid w:val="00D62AFD"/>
    <w:rsid w:val="00D62C7A"/>
    <w:rsid w:val="00D63315"/>
    <w:rsid w:val="00D6332C"/>
    <w:rsid w:val="00D6353D"/>
    <w:rsid w:val="00D63621"/>
    <w:rsid w:val="00D646AC"/>
    <w:rsid w:val="00D647A9"/>
    <w:rsid w:val="00D64D24"/>
    <w:rsid w:val="00D64D7B"/>
    <w:rsid w:val="00D64F82"/>
    <w:rsid w:val="00D65176"/>
    <w:rsid w:val="00D6529E"/>
    <w:rsid w:val="00D65345"/>
    <w:rsid w:val="00D656DA"/>
    <w:rsid w:val="00D65995"/>
    <w:rsid w:val="00D66525"/>
    <w:rsid w:val="00D66A8F"/>
    <w:rsid w:val="00D673F9"/>
    <w:rsid w:val="00D70081"/>
    <w:rsid w:val="00D70297"/>
    <w:rsid w:val="00D704D6"/>
    <w:rsid w:val="00D70F95"/>
    <w:rsid w:val="00D71229"/>
    <w:rsid w:val="00D7133C"/>
    <w:rsid w:val="00D717E8"/>
    <w:rsid w:val="00D719AB"/>
    <w:rsid w:val="00D71AC4"/>
    <w:rsid w:val="00D71C90"/>
    <w:rsid w:val="00D725D4"/>
    <w:rsid w:val="00D72B55"/>
    <w:rsid w:val="00D72CFE"/>
    <w:rsid w:val="00D72D7C"/>
    <w:rsid w:val="00D72D97"/>
    <w:rsid w:val="00D73071"/>
    <w:rsid w:val="00D731E6"/>
    <w:rsid w:val="00D7330B"/>
    <w:rsid w:val="00D739D6"/>
    <w:rsid w:val="00D73B11"/>
    <w:rsid w:val="00D742E3"/>
    <w:rsid w:val="00D746E1"/>
    <w:rsid w:val="00D749AF"/>
    <w:rsid w:val="00D749BB"/>
    <w:rsid w:val="00D74FEB"/>
    <w:rsid w:val="00D759F8"/>
    <w:rsid w:val="00D76228"/>
    <w:rsid w:val="00D76646"/>
    <w:rsid w:val="00D76882"/>
    <w:rsid w:val="00D768D8"/>
    <w:rsid w:val="00D7698D"/>
    <w:rsid w:val="00D775C4"/>
    <w:rsid w:val="00D777ED"/>
    <w:rsid w:val="00D77B65"/>
    <w:rsid w:val="00D77B9A"/>
    <w:rsid w:val="00D77DB0"/>
    <w:rsid w:val="00D77F09"/>
    <w:rsid w:val="00D77FED"/>
    <w:rsid w:val="00D80A02"/>
    <w:rsid w:val="00D80EC6"/>
    <w:rsid w:val="00D81147"/>
    <w:rsid w:val="00D81755"/>
    <w:rsid w:val="00D8207F"/>
    <w:rsid w:val="00D82326"/>
    <w:rsid w:val="00D83FF5"/>
    <w:rsid w:val="00D84593"/>
    <w:rsid w:val="00D84A4C"/>
    <w:rsid w:val="00D84B7A"/>
    <w:rsid w:val="00D84DB9"/>
    <w:rsid w:val="00D84FE9"/>
    <w:rsid w:val="00D85ADA"/>
    <w:rsid w:val="00D85DEA"/>
    <w:rsid w:val="00D8629B"/>
    <w:rsid w:val="00D865CB"/>
    <w:rsid w:val="00D871DD"/>
    <w:rsid w:val="00D87443"/>
    <w:rsid w:val="00D876F9"/>
    <w:rsid w:val="00D87A1A"/>
    <w:rsid w:val="00D87AC6"/>
    <w:rsid w:val="00D87AF3"/>
    <w:rsid w:val="00D87C37"/>
    <w:rsid w:val="00D87CDC"/>
    <w:rsid w:val="00D90BC1"/>
    <w:rsid w:val="00D91DBC"/>
    <w:rsid w:val="00D91E4F"/>
    <w:rsid w:val="00D9233B"/>
    <w:rsid w:val="00D92755"/>
    <w:rsid w:val="00D92B97"/>
    <w:rsid w:val="00D93540"/>
    <w:rsid w:val="00D937C5"/>
    <w:rsid w:val="00D938BF"/>
    <w:rsid w:val="00D93F06"/>
    <w:rsid w:val="00D943B5"/>
    <w:rsid w:val="00D946FB"/>
    <w:rsid w:val="00D949F2"/>
    <w:rsid w:val="00D94AAB"/>
    <w:rsid w:val="00D950EF"/>
    <w:rsid w:val="00D95C8F"/>
    <w:rsid w:val="00D95D0F"/>
    <w:rsid w:val="00D9618F"/>
    <w:rsid w:val="00D96776"/>
    <w:rsid w:val="00D9699F"/>
    <w:rsid w:val="00D96A0B"/>
    <w:rsid w:val="00D96A10"/>
    <w:rsid w:val="00D972B7"/>
    <w:rsid w:val="00D97354"/>
    <w:rsid w:val="00D97D90"/>
    <w:rsid w:val="00D97FF1"/>
    <w:rsid w:val="00DA0C02"/>
    <w:rsid w:val="00DA2646"/>
    <w:rsid w:val="00DA2A80"/>
    <w:rsid w:val="00DA337A"/>
    <w:rsid w:val="00DA37E2"/>
    <w:rsid w:val="00DA3E8F"/>
    <w:rsid w:val="00DA4175"/>
    <w:rsid w:val="00DA444D"/>
    <w:rsid w:val="00DA496B"/>
    <w:rsid w:val="00DA4A1A"/>
    <w:rsid w:val="00DA50A3"/>
    <w:rsid w:val="00DA5498"/>
    <w:rsid w:val="00DA5562"/>
    <w:rsid w:val="00DA57D6"/>
    <w:rsid w:val="00DA5EEA"/>
    <w:rsid w:val="00DA6A0F"/>
    <w:rsid w:val="00DA6C92"/>
    <w:rsid w:val="00DA6DFB"/>
    <w:rsid w:val="00DA7355"/>
    <w:rsid w:val="00DA785F"/>
    <w:rsid w:val="00DA7A0E"/>
    <w:rsid w:val="00DA7B00"/>
    <w:rsid w:val="00DA7C31"/>
    <w:rsid w:val="00DA7EE8"/>
    <w:rsid w:val="00DB0074"/>
    <w:rsid w:val="00DB0154"/>
    <w:rsid w:val="00DB0653"/>
    <w:rsid w:val="00DB0AB0"/>
    <w:rsid w:val="00DB0DBB"/>
    <w:rsid w:val="00DB2034"/>
    <w:rsid w:val="00DB22C9"/>
    <w:rsid w:val="00DB2934"/>
    <w:rsid w:val="00DB2F0D"/>
    <w:rsid w:val="00DB3130"/>
    <w:rsid w:val="00DB3806"/>
    <w:rsid w:val="00DB41FD"/>
    <w:rsid w:val="00DB4243"/>
    <w:rsid w:val="00DB5805"/>
    <w:rsid w:val="00DB6104"/>
    <w:rsid w:val="00DB6153"/>
    <w:rsid w:val="00DB6559"/>
    <w:rsid w:val="00DB7018"/>
    <w:rsid w:val="00DB78C0"/>
    <w:rsid w:val="00DB7B2E"/>
    <w:rsid w:val="00DB7C4B"/>
    <w:rsid w:val="00DB7D25"/>
    <w:rsid w:val="00DC08CB"/>
    <w:rsid w:val="00DC0BB1"/>
    <w:rsid w:val="00DC0C3A"/>
    <w:rsid w:val="00DC1713"/>
    <w:rsid w:val="00DC2D0B"/>
    <w:rsid w:val="00DC2F32"/>
    <w:rsid w:val="00DC4D84"/>
    <w:rsid w:val="00DC5136"/>
    <w:rsid w:val="00DC51A7"/>
    <w:rsid w:val="00DC5628"/>
    <w:rsid w:val="00DC7A7F"/>
    <w:rsid w:val="00DD0326"/>
    <w:rsid w:val="00DD11C3"/>
    <w:rsid w:val="00DD13E2"/>
    <w:rsid w:val="00DD1DAD"/>
    <w:rsid w:val="00DD28C8"/>
    <w:rsid w:val="00DD2AF1"/>
    <w:rsid w:val="00DD3CA6"/>
    <w:rsid w:val="00DD4344"/>
    <w:rsid w:val="00DD45CC"/>
    <w:rsid w:val="00DD4F23"/>
    <w:rsid w:val="00DD5819"/>
    <w:rsid w:val="00DD6251"/>
    <w:rsid w:val="00DD6CB9"/>
    <w:rsid w:val="00DD7272"/>
    <w:rsid w:val="00DD744D"/>
    <w:rsid w:val="00DD7487"/>
    <w:rsid w:val="00DD764E"/>
    <w:rsid w:val="00DE00CE"/>
    <w:rsid w:val="00DE0163"/>
    <w:rsid w:val="00DE077C"/>
    <w:rsid w:val="00DE177A"/>
    <w:rsid w:val="00DE1AED"/>
    <w:rsid w:val="00DE1B31"/>
    <w:rsid w:val="00DE2364"/>
    <w:rsid w:val="00DE23D8"/>
    <w:rsid w:val="00DE3B40"/>
    <w:rsid w:val="00DE41B9"/>
    <w:rsid w:val="00DE4333"/>
    <w:rsid w:val="00DE43FD"/>
    <w:rsid w:val="00DE4418"/>
    <w:rsid w:val="00DE4ECD"/>
    <w:rsid w:val="00DE4F0C"/>
    <w:rsid w:val="00DE59FF"/>
    <w:rsid w:val="00DE63B4"/>
    <w:rsid w:val="00DE6485"/>
    <w:rsid w:val="00DE6B5E"/>
    <w:rsid w:val="00DE6BD3"/>
    <w:rsid w:val="00DF1090"/>
    <w:rsid w:val="00DF1092"/>
    <w:rsid w:val="00DF10D6"/>
    <w:rsid w:val="00DF113F"/>
    <w:rsid w:val="00DF1259"/>
    <w:rsid w:val="00DF1544"/>
    <w:rsid w:val="00DF168E"/>
    <w:rsid w:val="00DF1FEF"/>
    <w:rsid w:val="00DF24D1"/>
    <w:rsid w:val="00DF27BF"/>
    <w:rsid w:val="00DF2D3A"/>
    <w:rsid w:val="00DF2ECC"/>
    <w:rsid w:val="00DF3037"/>
    <w:rsid w:val="00DF379E"/>
    <w:rsid w:val="00DF3CD8"/>
    <w:rsid w:val="00DF43A5"/>
    <w:rsid w:val="00DF4971"/>
    <w:rsid w:val="00DF49AD"/>
    <w:rsid w:val="00DF4B8A"/>
    <w:rsid w:val="00DF5798"/>
    <w:rsid w:val="00DF5DE9"/>
    <w:rsid w:val="00DF608C"/>
    <w:rsid w:val="00DF6989"/>
    <w:rsid w:val="00DF75BC"/>
    <w:rsid w:val="00DF7983"/>
    <w:rsid w:val="00DF7A97"/>
    <w:rsid w:val="00E0003F"/>
    <w:rsid w:val="00E0049E"/>
    <w:rsid w:val="00E00A7C"/>
    <w:rsid w:val="00E011D9"/>
    <w:rsid w:val="00E01B36"/>
    <w:rsid w:val="00E01C15"/>
    <w:rsid w:val="00E01D63"/>
    <w:rsid w:val="00E0233D"/>
    <w:rsid w:val="00E02C30"/>
    <w:rsid w:val="00E02F44"/>
    <w:rsid w:val="00E03105"/>
    <w:rsid w:val="00E0338B"/>
    <w:rsid w:val="00E04193"/>
    <w:rsid w:val="00E05034"/>
    <w:rsid w:val="00E063C9"/>
    <w:rsid w:val="00E064D9"/>
    <w:rsid w:val="00E068E7"/>
    <w:rsid w:val="00E06D9E"/>
    <w:rsid w:val="00E0707B"/>
    <w:rsid w:val="00E0720D"/>
    <w:rsid w:val="00E07474"/>
    <w:rsid w:val="00E07A56"/>
    <w:rsid w:val="00E07BB3"/>
    <w:rsid w:val="00E10819"/>
    <w:rsid w:val="00E1098C"/>
    <w:rsid w:val="00E11933"/>
    <w:rsid w:val="00E11B8A"/>
    <w:rsid w:val="00E11F40"/>
    <w:rsid w:val="00E122E5"/>
    <w:rsid w:val="00E12395"/>
    <w:rsid w:val="00E124DC"/>
    <w:rsid w:val="00E12C34"/>
    <w:rsid w:val="00E12E16"/>
    <w:rsid w:val="00E137AA"/>
    <w:rsid w:val="00E138A1"/>
    <w:rsid w:val="00E13964"/>
    <w:rsid w:val="00E13DF3"/>
    <w:rsid w:val="00E14140"/>
    <w:rsid w:val="00E1438D"/>
    <w:rsid w:val="00E14483"/>
    <w:rsid w:val="00E14EC1"/>
    <w:rsid w:val="00E158EE"/>
    <w:rsid w:val="00E1593D"/>
    <w:rsid w:val="00E15E22"/>
    <w:rsid w:val="00E16B8C"/>
    <w:rsid w:val="00E16C9F"/>
    <w:rsid w:val="00E17611"/>
    <w:rsid w:val="00E17925"/>
    <w:rsid w:val="00E17E4A"/>
    <w:rsid w:val="00E2008F"/>
    <w:rsid w:val="00E20297"/>
    <w:rsid w:val="00E2057A"/>
    <w:rsid w:val="00E2095F"/>
    <w:rsid w:val="00E20B71"/>
    <w:rsid w:val="00E210B3"/>
    <w:rsid w:val="00E2148B"/>
    <w:rsid w:val="00E2154C"/>
    <w:rsid w:val="00E21C5C"/>
    <w:rsid w:val="00E21C9A"/>
    <w:rsid w:val="00E22160"/>
    <w:rsid w:val="00E2259E"/>
    <w:rsid w:val="00E2267D"/>
    <w:rsid w:val="00E22687"/>
    <w:rsid w:val="00E233D4"/>
    <w:rsid w:val="00E2350A"/>
    <w:rsid w:val="00E23B1E"/>
    <w:rsid w:val="00E23EA9"/>
    <w:rsid w:val="00E2415F"/>
    <w:rsid w:val="00E24185"/>
    <w:rsid w:val="00E248FC"/>
    <w:rsid w:val="00E2494E"/>
    <w:rsid w:val="00E253D8"/>
    <w:rsid w:val="00E26846"/>
    <w:rsid w:val="00E26BD0"/>
    <w:rsid w:val="00E26D5D"/>
    <w:rsid w:val="00E26FEA"/>
    <w:rsid w:val="00E270E7"/>
    <w:rsid w:val="00E2775D"/>
    <w:rsid w:val="00E27CDD"/>
    <w:rsid w:val="00E27E46"/>
    <w:rsid w:val="00E27FED"/>
    <w:rsid w:val="00E308BA"/>
    <w:rsid w:val="00E30917"/>
    <w:rsid w:val="00E30CBB"/>
    <w:rsid w:val="00E3126F"/>
    <w:rsid w:val="00E31594"/>
    <w:rsid w:val="00E31C13"/>
    <w:rsid w:val="00E31FFE"/>
    <w:rsid w:val="00E3200A"/>
    <w:rsid w:val="00E3234A"/>
    <w:rsid w:val="00E3291F"/>
    <w:rsid w:val="00E32D06"/>
    <w:rsid w:val="00E33985"/>
    <w:rsid w:val="00E33E2C"/>
    <w:rsid w:val="00E3409B"/>
    <w:rsid w:val="00E347A4"/>
    <w:rsid w:val="00E34A0F"/>
    <w:rsid w:val="00E34D4E"/>
    <w:rsid w:val="00E34E98"/>
    <w:rsid w:val="00E35101"/>
    <w:rsid w:val="00E354DC"/>
    <w:rsid w:val="00E35825"/>
    <w:rsid w:val="00E36182"/>
    <w:rsid w:val="00E3689A"/>
    <w:rsid w:val="00E3713C"/>
    <w:rsid w:val="00E374B5"/>
    <w:rsid w:val="00E37859"/>
    <w:rsid w:val="00E3795D"/>
    <w:rsid w:val="00E37A2D"/>
    <w:rsid w:val="00E37F0B"/>
    <w:rsid w:val="00E40059"/>
    <w:rsid w:val="00E4012C"/>
    <w:rsid w:val="00E40151"/>
    <w:rsid w:val="00E40320"/>
    <w:rsid w:val="00E40AFA"/>
    <w:rsid w:val="00E40BE9"/>
    <w:rsid w:val="00E40DDC"/>
    <w:rsid w:val="00E40F74"/>
    <w:rsid w:val="00E419CA"/>
    <w:rsid w:val="00E41FD8"/>
    <w:rsid w:val="00E427FD"/>
    <w:rsid w:val="00E431C4"/>
    <w:rsid w:val="00E43304"/>
    <w:rsid w:val="00E4337D"/>
    <w:rsid w:val="00E43B76"/>
    <w:rsid w:val="00E445BA"/>
    <w:rsid w:val="00E44F70"/>
    <w:rsid w:val="00E454AB"/>
    <w:rsid w:val="00E4554A"/>
    <w:rsid w:val="00E45EE6"/>
    <w:rsid w:val="00E46817"/>
    <w:rsid w:val="00E46946"/>
    <w:rsid w:val="00E46F79"/>
    <w:rsid w:val="00E46F93"/>
    <w:rsid w:val="00E46FC8"/>
    <w:rsid w:val="00E4701A"/>
    <w:rsid w:val="00E4742E"/>
    <w:rsid w:val="00E47640"/>
    <w:rsid w:val="00E47684"/>
    <w:rsid w:val="00E476DA"/>
    <w:rsid w:val="00E477E3"/>
    <w:rsid w:val="00E477EF"/>
    <w:rsid w:val="00E505A8"/>
    <w:rsid w:val="00E505F9"/>
    <w:rsid w:val="00E508C3"/>
    <w:rsid w:val="00E512FE"/>
    <w:rsid w:val="00E51B87"/>
    <w:rsid w:val="00E51E66"/>
    <w:rsid w:val="00E5213A"/>
    <w:rsid w:val="00E522BB"/>
    <w:rsid w:val="00E52384"/>
    <w:rsid w:val="00E5245B"/>
    <w:rsid w:val="00E5299B"/>
    <w:rsid w:val="00E52D86"/>
    <w:rsid w:val="00E52D97"/>
    <w:rsid w:val="00E53EEA"/>
    <w:rsid w:val="00E53FDE"/>
    <w:rsid w:val="00E54374"/>
    <w:rsid w:val="00E545DD"/>
    <w:rsid w:val="00E5494C"/>
    <w:rsid w:val="00E54F07"/>
    <w:rsid w:val="00E553A5"/>
    <w:rsid w:val="00E563FC"/>
    <w:rsid w:val="00E566EA"/>
    <w:rsid w:val="00E56A59"/>
    <w:rsid w:val="00E56C56"/>
    <w:rsid w:val="00E56CD7"/>
    <w:rsid w:val="00E57355"/>
    <w:rsid w:val="00E575C6"/>
    <w:rsid w:val="00E57612"/>
    <w:rsid w:val="00E60473"/>
    <w:rsid w:val="00E607AA"/>
    <w:rsid w:val="00E60830"/>
    <w:rsid w:val="00E60C31"/>
    <w:rsid w:val="00E60ED2"/>
    <w:rsid w:val="00E61304"/>
    <w:rsid w:val="00E61B61"/>
    <w:rsid w:val="00E61DB6"/>
    <w:rsid w:val="00E61E10"/>
    <w:rsid w:val="00E624A3"/>
    <w:rsid w:val="00E6291D"/>
    <w:rsid w:val="00E62E2E"/>
    <w:rsid w:val="00E637EE"/>
    <w:rsid w:val="00E63C2A"/>
    <w:rsid w:val="00E641D6"/>
    <w:rsid w:val="00E6450E"/>
    <w:rsid w:val="00E6477E"/>
    <w:rsid w:val="00E6481C"/>
    <w:rsid w:val="00E64CE3"/>
    <w:rsid w:val="00E64F5C"/>
    <w:rsid w:val="00E656B2"/>
    <w:rsid w:val="00E65C3C"/>
    <w:rsid w:val="00E65DCE"/>
    <w:rsid w:val="00E66172"/>
    <w:rsid w:val="00E66372"/>
    <w:rsid w:val="00E6674A"/>
    <w:rsid w:val="00E66776"/>
    <w:rsid w:val="00E66A06"/>
    <w:rsid w:val="00E66DAB"/>
    <w:rsid w:val="00E678D4"/>
    <w:rsid w:val="00E67E0A"/>
    <w:rsid w:val="00E67E7D"/>
    <w:rsid w:val="00E70257"/>
    <w:rsid w:val="00E714E5"/>
    <w:rsid w:val="00E71A2C"/>
    <w:rsid w:val="00E725C7"/>
    <w:rsid w:val="00E725DE"/>
    <w:rsid w:val="00E726FE"/>
    <w:rsid w:val="00E72EFB"/>
    <w:rsid w:val="00E7316C"/>
    <w:rsid w:val="00E73497"/>
    <w:rsid w:val="00E739A4"/>
    <w:rsid w:val="00E739A7"/>
    <w:rsid w:val="00E73D1B"/>
    <w:rsid w:val="00E7484F"/>
    <w:rsid w:val="00E74B7A"/>
    <w:rsid w:val="00E769A4"/>
    <w:rsid w:val="00E76D20"/>
    <w:rsid w:val="00E76D60"/>
    <w:rsid w:val="00E76DBA"/>
    <w:rsid w:val="00E76FA0"/>
    <w:rsid w:val="00E77715"/>
    <w:rsid w:val="00E778CF"/>
    <w:rsid w:val="00E77CD0"/>
    <w:rsid w:val="00E77E4B"/>
    <w:rsid w:val="00E80141"/>
    <w:rsid w:val="00E803E5"/>
    <w:rsid w:val="00E805A0"/>
    <w:rsid w:val="00E805F3"/>
    <w:rsid w:val="00E80631"/>
    <w:rsid w:val="00E80766"/>
    <w:rsid w:val="00E808A5"/>
    <w:rsid w:val="00E80BE8"/>
    <w:rsid w:val="00E80E99"/>
    <w:rsid w:val="00E8196A"/>
    <w:rsid w:val="00E81D08"/>
    <w:rsid w:val="00E81D6A"/>
    <w:rsid w:val="00E834A2"/>
    <w:rsid w:val="00E83688"/>
    <w:rsid w:val="00E839A9"/>
    <w:rsid w:val="00E84EB3"/>
    <w:rsid w:val="00E85B52"/>
    <w:rsid w:val="00E85CCD"/>
    <w:rsid w:val="00E85E12"/>
    <w:rsid w:val="00E8655C"/>
    <w:rsid w:val="00E8689F"/>
    <w:rsid w:val="00E869D9"/>
    <w:rsid w:val="00E87BBA"/>
    <w:rsid w:val="00E87D24"/>
    <w:rsid w:val="00E90001"/>
    <w:rsid w:val="00E9054C"/>
    <w:rsid w:val="00E90A05"/>
    <w:rsid w:val="00E90A2E"/>
    <w:rsid w:val="00E90CE1"/>
    <w:rsid w:val="00E90D26"/>
    <w:rsid w:val="00E90E87"/>
    <w:rsid w:val="00E915CD"/>
    <w:rsid w:val="00E917B0"/>
    <w:rsid w:val="00E91842"/>
    <w:rsid w:val="00E91A25"/>
    <w:rsid w:val="00E91D3E"/>
    <w:rsid w:val="00E924D6"/>
    <w:rsid w:val="00E92919"/>
    <w:rsid w:val="00E92CD7"/>
    <w:rsid w:val="00E92E8A"/>
    <w:rsid w:val="00E93B9A"/>
    <w:rsid w:val="00E93BA8"/>
    <w:rsid w:val="00E93CA1"/>
    <w:rsid w:val="00E94A69"/>
    <w:rsid w:val="00E94D4A"/>
    <w:rsid w:val="00E94F87"/>
    <w:rsid w:val="00E955A8"/>
    <w:rsid w:val="00E95D3D"/>
    <w:rsid w:val="00E96045"/>
    <w:rsid w:val="00E96224"/>
    <w:rsid w:val="00E96779"/>
    <w:rsid w:val="00E969B0"/>
    <w:rsid w:val="00E96E55"/>
    <w:rsid w:val="00E9718F"/>
    <w:rsid w:val="00E9727B"/>
    <w:rsid w:val="00E973B0"/>
    <w:rsid w:val="00E97D01"/>
    <w:rsid w:val="00E97D0F"/>
    <w:rsid w:val="00EA0635"/>
    <w:rsid w:val="00EA0EA7"/>
    <w:rsid w:val="00EA106E"/>
    <w:rsid w:val="00EA1685"/>
    <w:rsid w:val="00EA20ED"/>
    <w:rsid w:val="00EA2B25"/>
    <w:rsid w:val="00EA2D6F"/>
    <w:rsid w:val="00EA30C3"/>
    <w:rsid w:val="00EA32B6"/>
    <w:rsid w:val="00EA3C23"/>
    <w:rsid w:val="00EA3F6A"/>
    <w:rsid w:val="00EA40C2"/>
    <w:rsid w:val="00EA457B"/>
    <w:rsid w:val="00EA47E2"/>
    <w:rsid w:val="00EA4A72"/>
    <w:rsid w:val="00EA4D4A"/>
    <w:rsid w:val="00EA5A31"/>
    <w:rsid w:val="00EA5ADD"/>
    <w:rsid w:val="00EA6682"/>
    <w:rsid w:val="00EA6AD8"/>
    <w:rsid w:val="00EA771E"/>
    <w:rsid w:val="00EA7D9B"/>
    <w:rsid w:val="00EA7EF9"/>
    <w:rsid w:val="00EB015C"/>
    <w:rsid w:val="00EB0248"/>
    <w:rsid w:val="00EB09DD"/>
    <w:rsid w:val="00EB0A5C"/>
    <w:rsid w:val="00EB0C4F"/>
    <w:rsid w:val="00EB1210"/>
    <w:rsid w:val="00EB1410"/>
    <w:rsid w:val="00EB15FC"/>
    <w:rsid w:val="00EB1672"/>
    <w:rsid w:val="00EB1C01"/>
    <w:rsid w:val="00EB232F"/>
    <w:rsid w:val="00EB28BF"/>
    <w:rsid w:val="00EB2AA3"/>
    <w:rsid w:val="00EB2BE9"/>
    <w:rsid w:val="00EB2F79"/>
    <w:rsid w:val="00EB2F9E"/>
    <w:rsid w:val="00EB3641"/>
    <w:rsid w:val="00EB3B8F"/>
    <w:rsid w:val="00EB44EE"/>
    <w:rsid w:val="00EB4B18"/>
    <w:rsid w:val="00EB4BBD"/>
    <w:rsid w:val="00EB4EAA"/>
    <w:rsid w:val="00EB50AB"/>
    <w:rsid w:val="00EB5346"/>
    <w:rsid w:val="00EB53E4"/>
    <w:rsid w:val="00EB5ACC"/>
    <w:rsid w:val="00EB63D1"/>
    <w:rsid w:val="00EB64B5"/>
    <w:rsid w:val="00EB66C6"/>
    <w:rsid w:val="00EB6974"/>
    <w:rsid w:val="00EB702E"/>
    <w:rsid w:val="00EB79CB"/>
    <w:rsid w:val="00EB7F1E"/>
    <w:rsid w:val="00EC0141"/>
    <w:rsid w:val="00EC0C21"/>
    <w:rsid w:val="00EC103E"/>
    <w:rsid w:val="00EC1766"/>
    <w:rsid w:val="00EC1C0B"/>
    <w:rsid w:val="00EC1C0E"/>
    <w:rsid w:val="00EC2016"/>
    <w:rsid w:val="00EC22CA"/>
    <w:rsid w:val="00EC25E4"/>
    <w:rsid w:val="00EC2A93"/>
    <w:rsid w:val="00EC2CE9"/>
    <w:rsid w:val="00EC4BBA"/>
    <w:rsid w:val="00EC5A85"/>
    <w:rsid w:val="00EC6044"/>
    <w:rsid w:val="00EC6280"/>
    <w:rsid w:val="00EC6730"/>
    <w:rsid w:val="00EC686B"/>
    <w:rsid w:val="00EC6989"/>
    <w:rsid w:val="00EC6A48"/>
    <w:rsid w:val="00EC6CB5"/>
    <w:rsid w:val="00EC6F05"/>
    <w:rsid w:val="00EC75F8"/>
    <w:rsid w:val="00EC78CD"/>
    <w:rsid w:val="00EC79DF"/>
    <w:rsid w:val="00EC7D33"/>
    <w:rsid w:val="00EC7FE7"/>
    <w:rsid w:val="00ED0D57"/>
    <w:rsid w:val="00ED15B4"/>
    <w:rsid w:val="00ED15D1"/>
    <w:rsid w:val="00ED17F7"/>
    <w:rsid w:val="00ED18BD"/>
    <w:rsid w:val="00ED1C9E"/>
    <w:rsid w:val="00ED1D6D"/>
    <w:rsid w:val="00ED27FB"/>
    <w:rsid w:val="00ED29CB"/>
    <w:rsid w:val="00ED4415"/>
    <w:rsid w:val="00ED4EA3"/>
    <w:rsid w:val="00ED4F25"/>
    <w:rsid w:val="00ED51DB"/>
    <w:rsid w:val="00ED5D38"/>
    <w:rsid w:val="00ED61F1"/>
    <w:rsid w:val="00ED66BD"/>
    <w:rsid w:val="00ED71FB"/>
    <w:rsid w:val="00ED772F"/>
    <w:rsid w:val="00ED78F5"/>
    <w:rsid w:val="00ED79FB"/>
    <w:rsid w:val="00EE091B"/>
    <w:rsid w:val="00EE122F"/>
    <w:rsid w:val="00EE1922"/>
    <w:rsid w:val="00EE1C97"/>
    <w:rsid w:val="00EE1F2A"/>
    <w:rsid w:val="00EE20F1"/>
    <w:rsid w:val="00EE2D7B"/>
    <w:rsid w:val="00EE33BF"/>
    <w:rsid w:val="00EE37B1"/>
    <w:rsid w:val="00EE4059"/>
    <w:rsid w:val="00EE414F"/>
    <w:rsid w:val="00EE4C1D"/>
    <w:rsid w:val="00EE52AA"/>
    <w:rsid w:val="00EE553F"/>
    <w:rsid w:val="00EE5608"/>
    <w:rsid w:val="00EE5670"/>
    <w:rsid w:val="00EE64BD"/>
    <w:rsid w:val="00EE6613"/>
    <w:rsid w:val="00EE666E"/>
    <w:rsid w:val="00EE7065"/>
    <w:rsid w:val="00EE74C9"/>
    <w:rsid w:val="00EE76FF"/>
    <w:rsid w:val="00EE7B66"/>
    <w:rsid w:val="00EE7C84"/>
    <w:rsid w:val="00EE7D27"/>
    <w:rsid w:val="00EE7ECF"/>
    <w:rsid w:val="00EF00C4"/>
    <w:rsid w:val="00EF0BB4"/>
    <w:rsid w:val="00EF1C5C"/>
    <w:rsid w:val="00EF221C"/>
    <w:rsid w:val="00EF2328"/>
    <w:rsid w:val="00EF29F6"/>
    <w:rsid w:val="00EF2DED"/>
    <w:rsid w:val="00EF306A"/>
    <w:rsid w:val="00EF3F68"/>
    <w:rsid w:val="00EF454E"/>
    <w:rsid w:val="00EF4582"/>
    <w:rsid w:val="00EF4F18"/>
    <w:rsid w:val="00EF520E"/>
    <w:rsid w:val="00EF5258"/>
    <w:rsid w:val="00EF6E61"/>
    <w:rsid w:val="00EF726E"/>
    <w:rsid w:val="00EF75E2"/>
    <w:rsid w:val="00F00473"/>
    <w:rsid w:val="00F004CA"/>
    <w:rsid w:val="00F0161E"/>
    <w:rsid w:val="00F01B30"/>
    <w:rsid w:val="00F01F34"/>
    <w:rsid w:val="00F0211B"/>
    <w:rsid w:val="00F02218"/>
    <w:rsid w:val="00F0249B"/>
    <w:rsid w:val="00F02CA9"/>
    <w:rsid w:val="00F02E9C"/>
    <w:rsid w:val="00F037E9"/>
    <w:rsid w:val="00F03BE5"/>
    <w:rsid w:val="00F0413D"/>
    <w:rsid w:val="00F04141"/>
    <w:rsid w:val="00F0438D"/>
    <w:rsid w:val="00F05647"/>
    <w:rsid w:val="00F056ED"/>
    <w:rsid w:val="00F05D0C"/>
    <w:rsid w:val="00F07141"/>
    <w:rsid w:val="00F07D6E"/>
    <w:rsid w:val="00F1118B"/>
    <w:rsid w:val="00F11AA5"/>
    <w:rsid w:val="00F1208B"/>
    <w:rsid w:val="00F12AB1"/>
    <w:rsid w:val="00F13266"/>
    <w:rsid w:val="00F1327D"/>
    <w:rsid w:val="00F134A3"/>
    <w:rsid w:val="00F135C5"/>
    <w:rsid w:val="00F13805"/>
    <w:rsid w:val="00F13C4F"/>
    <w:rsid w:val="00F13D07"/>
    <w:rsid w:val="00F13D24"/>
    <w:rsid w:val="00F142DD"/>
    <w:rsid w:val="00F14755"/>
    <w:rsid w:val="00F148E5"/>
    <w:rsid w:val="00F14DF1"/>
    <w:rsid w:val="00F15106"/>
    <w:rsid w:val="00F15108"/>
    <w:rsid w:val="00F154FB"/>
    <w:rsid w:val="00F1551E"/>
    <w:rsid w:val="00F15531"/>
    <w:rsid w:val="00F158BE"/>
    <w:rsid w:val="00F162CE"/>
    <w:rsid w:val="00F164D2"/>
    <w:rsid w:val="00F16508"/>
    <w:rsid w:val="00F16B7D"/>
    <w:rsid w:val="00F17279"/>
    <w:rsid w:val="00F17555"/>
    <w:rsid w:val="00F20176"/>
    <w:rsid w:val="00F20409"/>
    <w:rsid w:val="00F2056E"/>
    <w:rsid w:val="00F20C68"/>
    <w:rsid w:val="00F20DE5"/>
    <w:rsid w:val="00F20F7B"/>
    <w:rsid w:val="00F21ADB"/>
    <w:rsid w:val="00F21DA6"/>
    <w:rsid w:val="00F22021"/>
    <w:rsid w:val="00F220C4"/>
    <w:rsid w:val="00F223E4"/>
    <w:rsid w:val="00F2261D"/>
    <w:rsid w:val="00F22781"/>
    <w:rsid w:val="00F22CD3"/>
    <w:rsid w:val="00F23B78"/>
    <w:rsid w:val="00F23F81"/>
    <w:rsid w:val="00F245D7"/>
    <w:rsid w:val="00F2531A"/>
    <w:rsid w:val="00F254A5"/>
    <w:rsid w:val="00F25A1E"/>
    <w:rsid w:val="00F26209"/>
    <w:rsid w:val="00F268E3"/>
    <w:rsid w:val="00F26F96"/>
    <w:rsid w:val="00F27030"/>
    <w:rsid w:val="00F30095"/>
    <w:rsid w:val="00F30752"/>
    <w:rsid w:val="00F30AC6"/>
    <w:rsid w:val="00F30D18"/>
    <w:rsid w:val="00F30D6F"/>
    <w:rsid w:val="00F30DAD"/>
    <w:rsid w:val="00F311E0"/>
    <w:rsid w:val="00F3163E"/>
    <w:rsid w:val="00F324BE"/>
    <w:rsid w:val="00F325EF"/>
    <w:rsid w:val="00F32BC3"/>
    <w:rsid w:val="00F32D79"/>
    <w:rsid w:val="00F331FF"/>
    <w:rsid w:val="00F3358D"/>
    <w:rsid w:val="00F337D6"/>
    <w:rsid w:val="00F337F3"/>
    <w:rsid w:val="00F352BB"/>
    <w:rsid w:val="00F35788"/>
    <w:rsid w:val="00F3596B"/>
    <w:rsid w:val="00F35AAC"/>
    <w:rsid w:val="00F35AC7"/>
    <w:rsid w:val="00F35BC2"/>
    <w:rsid w:val="00F36173"/>
    <w:rsid w:val="00F36999"/>
    <w:rsid w:val="00F372A7"/>
    <w:rsid w:val="00F376B8"/>
    <w:rsid w:val="00F37D6E"/>
    <w:rsid w:val="00F4027F"/>
    <w:rsid w:val="00F4050E"/>
    <w:rsid w:val="00F40797"/>
    <w:rsid w:val="00F40818"/>
    <w:rsid w:val="00F41888"/>
    <w:rsid w:val="00F418E1"/>
    <w:rsid w:val="00F419A9"/>
    <w:rsid w:val="00F41A8B"/>
    <w:rsid w:val="00F41D02"/>
    <w:rsid w:val="00F427BA"/>
    <w:rsid w:val="00F42CF7"/>
    <w:rsid w:val="00F42D5E"/>
    <w:rsid w:val="00F42DE6"/>
    <w:rsid w:val="00F43023"/>
    <w:rsid w:val="00F43766"/>
    <w:rsid w:val="00F43911"/>
    <w:rsid w:val="00F439F9"/>
    <w:rsid w:val="00F43F6A"/>
    <w:rsid w:val="00F43FF4"/>
    <w:rsid w:val="00F44928"/>
    <w:rsid w:val="00F44AA2"/>
    <w:rsid w:val="00F44C95"/>
    <w:rsid w:val="00F44DFD"/>
    <w:rsid w:val="00F44E07"/>
    <w:rsid w:val="00F44F59"/>
    <w:rsid w:val="00F453A9"/>
    <w:rsid w:val="00F45AA3"/>
    <w:rsid w:val="00F45C63"/>
    <w:rsid w:val="00F4658D"/>
    <w:rsid w:val="00F46C5D"/>
    <w:rsid w:val="00F46CAF"/>
    <w:rsid w:val="00F47D2C"/>
    <w:rsid w:val="00F50AD6"/>
    <w:rsid w:val="00F5134C"/>
    <w:rsid w:val="00F5171E"/>
    <w:rsid w:val="00F519D1"/>
    <w:rsid w:val="00F51AB3"/>
    <w:rsid w:val="00F52122"/>
    <w:rsid w:val="00F52535"/>
    <w:rsid w:val="00F52657"/>
    <w:rsid w:val="00F52986"/>
    <w:rsid w:val="00F52B8F"/>
    <w:rsid w:val="00F52DE0"/>
    <w:rsid w:val="00F52EED"/>
    <w:rsid w:val="00F53BDF"/>
    <w:rsid w:val="00F544B6"/>
    <w:rsid w:val="00F54A54"/>
    <w:rsid w:val="00F554A9"/>
    <w:rsid w:val="00F55BA8"/>
    <w:rsid w:val="00F56108"/>
    <w:rsid w:val="00F561A0"/>
    <w:rsid w:val="00F56799"/>
    <w:rsid w:val="00F575F7"/>
    <w:rsid w:val="00F60290"/>
    <w:rsid w:val="00F6066E"/>
    <w:rsid w:val="00F608A5"/>
    <w:rsid w:val="00F60BF4"/>
    <w:rsid w:val="00F6112E"/>
    <w:rsid w:val="00F614D7"/>
    <w:rsid w:val="00F6160C"/>
    <w:rsid w:val="00F6160E"/>
    <w:rsid w:val="00F61D8E"/>
    <w:rsid w:val="00F621AF"/>
    <w:rsid w:val="00F623EB"/>
    <w:rsid w:val="00F62616"/>
    <w:rsid w:val="00F62FEC"/>
    <w:rsid w:val="00F63CAF"/>
    <w:rsid w:val="00F63DEA"/>
    <w:rsid w:val="00F63F8C"/>
    <w:rsid w:val="00F64008"/>
    <w:rsid w:val="00F64365"/>
    <w:rsid w:val="00F64A7A"/>
    <w:rsid w:val="00F65030"/>
    <w:rsid w:val="00F65137"/>
    <w:rsid w:val="00F65374"/>
    <w:rsid w:val="00F653F5"/>
    <w:rsid w:val="00F65454"/>
    <w:rsid w:val="00F65B33"/>
    <w:rsid w:val="00F66191"/>
    <w:rsid w:val="00F66369"/>
    <w:rsid w:val="00F6646B"/>
    <w:rsid w:val="00F6648C"/>
    <w:rsid w:val="00F6661B"/>
    <w:rsid w:val="00F6677A"/>
    <w:rsid w:val="00F669A8"/>
    <w:rsid w:val="00F66E76"/>
    <w:rsid w:val="00F671FE"/>
    <w:rsid w:val="00F674CE"/>
    <w:rsid w:val="00F67AEB"/>
    <w:rsid w:val="00F67B05"/>
    <w:rsid w:val="00F67B2A"/>
    <w:rsid w:val="00F70129"/>
    <w:rsid w:val="00F70C46"/>
    <w:rsid w:val="00F7139A"/>
    <w:rsid w:val="00F7146B"/>
    <w:rsid w:val="00F71DB1"/>
    <w:rsid w:val="00F71FA7"/>
    <w:rsid w:val="00F722E6"/>
    <w:rsid w:val="00F72302"/>
    <w:rsid w:val="00F7236B"/>
    <w:rsid w:val="00F726BC"/>
    <w:rsid w:val="00F7300D"/>
    <w:rsid w:val="00F732AB"/>
    <w:rsid w:val="00F733F5"/>
    <w:rsid w:val="00F73511"/>
    <w:rsid w:val="00F739A5"/>
    <w:rsid w:val="00F74D38"/>
    <w:rsid w:val="00F7535A"/>
    <w:rsid w:val="00F7563D"/>
    <w:rsid w:val="00F75B4E"/>
    <w:rsid w:val="00F760F4"/>
    <w:rsid w:val="00F7619E"/>
    <w:rsid w:val="00F7689F"/>
    <w:rsid w:val="00F76CEF"/>
    <w:rsid w:val="00F772A1"/>
    <w:rsid w:val="00F77398"/>
    <w:rsid w:val="00F77515"/>
    <w:rsid w:val="00F77B00"/>
    <w:rsid w:val="00F77DAE"/>
    <w:rsid w:val="00F77E77"/>
    <w:rsid w:val="00F77F57"/>
    <w:rsid w:val="00F8034D"/>
    <w:rsid w:val="00F803FC"/>
    <w:rsid w:val="00F807C4"/>
    <w:rsid w:val="00F80A3C"/>
    <w:rsid w:val="00F80A7B"/>
    <w:rsid w:val="00F80F23"/>
    <w:rsid w:val="00F8160B"/>
    <w:rsid w:val="00F81A9F"/>
    <w:rsid w:val="00F81E7C"/>
    <w:rsid w:val="00F82921"/>
    <w:rsid w:val="00F82963"/>
    <w:rsid w:val="00F82AF9"/>
    <w:rsid w:val="00F82E46"/>
    <w:rsid w:val="00F8300A"/>
    <w:rsid w:val="00F831AB"/>
    <w:rsid w:val="00F83306"/>
    <w:rsid w:val="00F83CAF"/>
    <w:rsid w:val="00F8412C"/>
    <w:rsid w:val="00F84347"/>
    <w:rsid w:val="00F84593"/>
    <w:rsid w:val="00F8475F"/>
    <w:rsid w:val="00F84B8A"/>
    <w:rsid w:val="00F84EC0"/>
    <w:rsid w:val="00F84FD4"/>
    <w:rsid w:val="00F85067"/>
    <w:rsid w:val="00F8529F"/>
    <w:rsid w:val="00F8622C"/>
    <w:rsid w:val="00F86585"/>
    <w:rsid w:val="00F867E9"/>
    <w:rsid w:val="00F86FAA"/>
    <w:rsid w:val="00F87278"/>
    <w:rsid w:val="00F87599"/>
    <w:rsid w:val="00F87B2F"/>
    <w:rsid w:val="00F87BD8"/>
    <w:rsid w:val="00F87C3E"/>
    <w:rsid w:val="00F87DD1"/>
    <w:rsid w:val="00F9028F"/>
    <w:rsid w:val="00F91695"/>
    <w:rsid w:val="00F91C68"/>
    <w:rsid w:val="00F92E35"/>
    <w:rsid w:val="00F93772"/>
    <w:rsid w:val="00F93862"/>
    <w:rsid w:val="00F93D0F"/>
    <w:rsid w:val="00F940E0"/>
    <w:rsid w:val="00F944AA"/>
    <w:rsid w:val="00F94686"/>
    <w:rsid w:val="00F94BF8"/>
    <w:rsid w:val="00F94DE9"/>
    <w:rsid w:val="00F95573"/>
    <w:rsid w:val="00F9560A"/>
    <w:rsid w:val="00F962FF"/>
    <w:rsid w:val="00F96322"/>
    <w:rsid w:val="00F9693E"/>
    <w:rsid w:val="00F96BEE"/>
    <w:rsid w:val="00F96D21"/>
    <w:rsid w:val="00F96E0D"/>
    <w:rsid w:val="00F96F82"/>
    <w:rsid w:val="00F9712D"/>
    <w:rsid w:val="00F9753D"/>
    <w:rsid w:val="00FA0399"/>
    <w:rsid w:val="00FA0CE1"/>
    <w:rsid w:val="00FA0FAB"/>
    <w:rsid w:val="00FA0FDD"/>
    <w:rsid w:val="00FA1160"/>
    <w:rsid w:val="00FA13A7"/>
    <w:rsid w:val="00FA13BC"/>
    <w:rsid w:val="00FA1595"/>
    <w:rsid w:val="00FA1B5C"/>
    <w:rsid w:val="00FA1B8F"/>
    <w:rsid w:val="00FA1C09"/>
    <w:rsid w:val="00FA1DEB"/>
    <w:rsid w:val="00FA1F13"/>
    <w:rsid w:val="00FA2426"/>
    <w:rsid w:val="00FA2B91"/>
    <w:rsid w:val="00FA2C01"/>
    <w:rsid w:val="00FA30B3"/>
    <w:rsid w:val="00FA3CA2"/>
    <w:rsid w:val="00FA3CC6"/>
    <w:rsid w:val="00FA4407"/>
    <w:rsid w:val="00FA4BB6"/>
    <w:rsid w:val="00FA4DF3"/>
    <w:rsid w:val="00FA4F94"/>
    <w:rsid w:val="00FA5BC1"/>
    <w:rsid w:val="00FA5C80"/>
    <w:rsid w:val="00FA5D3E"/>
    <w:rsid w:val="00FA62B0"/>
    <w:rsid w:val="00FA6300"/>
    <w:rsid w:val="00FA64C1"/>
    <w:rsid w:val="00FA6861"/>
    <w:rsid w:val="00FA6888"/>
    <w:rsid w:val="00FA6928"/>
    <w:rsid w:val="00FA7137"/>
    <w:rsid w:val="00FA74B1"/>
    <w:rsid w:val="00FA74EE"/>
    <w:rsid w:val="00FA7873"/>
    <w:rsid w:val="00FA7918"/>
    <w:rsid w:val="00FB0691"/>
    <w:rsid w:val="00FB07C4"/>
    <w:rsid w:val="00FB0989"/>
    <w:rsid w:val="00FB1125"/>
    <w:rsid w:val="00FB17E9"/>
    <w:rsid w:val="00FB2798"/>
    <w:rsid w:val="00FB301A"/>
    <w:rsid w:val="00FB304B"/>
    <w:rsid w:val="00FB35DB"/>
    <w:rsid w:val="00FB3AE3"/>
    <w:rsid w:val="00FB3E4C"/>
    <w:rsid w:val="00FB3F16"/>
    <w:rsid w:val="00FB4948"/>
    <w:rsid w:val="00FB5732"/>
    <w:rsid w:val="00FB5A7A"/>
    <w:rsid w:val="00FB5ACB"/>
    <w:rsid w:val="00FB66DF"/>
    <w:rsid w:val="00FB67F1"/>
    <w:rsid w:val="00FB6AFE"/>
    <w:rsid w:val="00FB6E59"/>
    <w:rsid w:val="00FB6EA3"/>
    <w:rsid w:val="00FB70DF"/>
    <w:rsid w:val="00FB7699"/>
    <w:rsid w:val="00FB778C"/>
    <w:rsid w:val="00FB7EB3"/>
    <w:rsid w:val="00FC07B9"/>
    <w:rsid w:val="00FC0D52"/>
    <w:rsid w:val="00FC0E87"/>
    <w:rsid w:val="00FC1391"/>
    <w:rsid w:val="00FC1EA5"/>
    <w:rsid w:val="00FC23CE"/>
    <w:rsid w:val="00FC2717"/>
    <w:rsid w:val="00FC2B89"/>
    <w:rsid w:val="00FC3085"/>
    <w:rsid w:val="00FC308D"/>
    <w:rsid w:val="00FC3102"/>
    <w:rsid w:val="00FC3560"/>
    <w:rsid w:val="00FC3A8F"/>
    <w:rsid w:val="00FC459B"/>
    <w:rsid w:val="00FC46EC"/>
    <w:rsid w:val="00FC4CC5"/>
    <w:rsid w:val="00FC51C8"/>
    <w:rsid w:val="00FC5225"/>
    <w:rsid w:val="00FC5323"/>
    <w:rsid w:val="00FC5396"/>
    <w:rsid w:val="00FC5436"/>
    <w:rsid w:val="00FC5468"/>
    <w:rsid w:val="00FC58D3"/>
    <w:rsid w:val="00FC5939"/>
    <w:rsid w:val="00FC60ED"/>
    <w:rsid w:val="00FC66C2"/>
    <w:rsid w:val="00FC6899"/>
    <w:rsid w:val="00FC6F48"/>
    <w:rsid w:val="00FC74F5"/>
    <w:rsid w:val="00FC7AF8"/>
    <w:rsid w:val="00FC7F31"/>
    <w:rsid w:val="00FD02D5"/>
    <w:rsid w:val="00FD043B"/>
    <w:rsid w:val="00FD152C"/>
    <w:rsid w:val="00FD15CF"/>
    <w:rsid w:val="00FD181C"/>
    <w:rsid w:val="00FD1923"/>
    <w:rsid w:val="00FD1A0D"/>
    <w:rsid w:val="00FD1D16"/>
    <w:rsid w:val="00FD233E"/>
    <w:rsid w:val="00FD26AD"/>
    <w:rsid w:val="00FD2985"/>
    <w:rsid w:val="00FD2E7E"/>
    <w:rsid w:val="00FD33FE"/>
    <w:rsid w:val="00FD369A"/>
    <w:rsid w:val="00FD3BAE"/>
    <w:rsid w:val="00FD3CDD"/>
    <w:rsid w:val="00FD3DD2"/>
    <w:rsid w:val="00FD40E9"/>
    <w:rsid w:val="00FD4961"/>
    <w:rsid w:val="00FD4965"/>
    <w:rsid w:val="00FD4C6E"/>
    <w:rsid w:val="00FD4DEA"/>
    <w:rsid w:val="00FD5080"/>
    <w:rsid w:val="00FD5F6B"/>
    <w:rsid w:val="00FD636B"/>
    <w:rsid w:val="00FD6656"/>
    <w:rsid w:val="00FD6919"/>
    <w:rsid w:val="00FD6A6C"/>
    <w:rsid w:val="00FD7166"/>
    <w:rsid w:val="00FD723E"/>
    <w:rsid w:val="00FD738A"/>
    <w:rsid w:val="00FD73CA"/>
    <w:rsid w:val="00FD79F8"/>
    <w:rsid w:val="00FE058F"/>
    <w:rsid w:val="00FE065D"/>
    <w:rsid w:val="00FE165A"/>
    <w:rsid w:val="00FE2597"/>
    <w:rsid w:val="00FE2ACC"/>
    <w:rsid w:val="00FE3830"/>
    <w:rsid w:val="00FE3CB8"/>
    <w:rsid w:val="00FE4328"/>
    <w:rsid w:val="00FE48C5"/>
    <w:rsid w:val="00FE4BA1"/>
    <w:rsid w:val="00FE4D67"/>
    <w:rsid w:val="00FE5847"/>
    <w:rsid w:val="00FE5C90"/>
    <w:rsid w:val="00FE5FB2"/>
    <w:rsid w:val="00FE6CDE"/>
    <w:rsid w:val="00FF00FE"/>
    <w:rsid w:val="00FF046E"/>
    <w:rsid w:val="00FF0EBD"/>
    <w:rsid w:val="00FF1AF3"/>
    <w:rsid w:val="00FF2249"/>
    <w:rsid w:val="00FF2565"/>
    <w:rsid w:val="00FF262E"/>
    <w:rsid w:val="00FF2CB7"/>
    <w:rsid w:val="00FF36DE"/>
    <w:rsid w:val="00FF3785"/>
    <w:rsid w:val="00FF38A6"/>
    <w:rsid w:val="00FF3FBE"/>
    <w:rsid w:val="00FF43F5"/>
    <w:rsid w:val="00FF4B84"/>
    <w:rsid w:val="00FF5015"/>
    <w:rsid w:val="00FF5986"/>
    <w:rsid w:val="00FF6F3F"/>
    <w:rsid w:val="00FF6F68"/>
    <w:rsid w:val="00FF7366"/>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D390F"/>
  <w15:chartTrackingRefBased/>
  <w15:docId w15:val="{887FEB1D-92BE-46AA-A63E-017B4AEB1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EC6"/>
  </w:style>
  <w:style w:type="paragraph" w:styleId="Heading1">
    <w:name w:val="heading 1"/>
    <w:basedOn w:val="Normal"/>
    <w:next w:val="Normal"/>
    <w:link w:val="Heading1Char"/>
    <w:uiPriority w:val="9"/>
    <w:qFormat/>
    <w:rsid w:val="009C6DC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C6DC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6DC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6DC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6DC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6D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6D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6D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6D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6DC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6DC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6DC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6DC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6DC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6D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6D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6D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6DC3"/>
    <w:rPr>
      <w:rFonts w:eastAsiaTheme="majorEastAsia" w:cstheme="majorBidi"/>
      <w:color w:val="272727" w:themeColor="text1" w:themeTint="D8"/>
    </w:rPr>
  </w:style>
  <w:style w:type="paragraph" w:styleId="Title">
    <w:name w:val="Title"/>
    <w:basedOn w:val="Normal"/>
    <w:next w:val="Normal"/>
    <w:link w:val="TitleChar"/>
    <w:uiPriority w:val="10"/>
    <w:qFormat/>
    <w:rsid w:val="009C6D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6D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6D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6D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6DC3"/>
    <w:pPr>
      <w:spacing w:before="160"/>
      <w:jc w:val="center"/>
    </w:pPr>
    <w:rPr>
      <w:i/>
      <w:iCs/>
      <w:color w:val="404040" w:themeColor="text1" w:themeTint="BF"/>
    </w:rPr>
  </w:style>
  <w:style w:type="character" w:customStyle="1" w:styleId="QuoteChar">
    <w:name w:val="Quote Char"/>
    <w:basedOn w:val="DefaultParagraphFont"/>
    <w:link w:val="Quote"/>
    <w:uiPriority w:val="29"/>
    <w:rsid w:val="009C6DC3"/>
    <w:rPr>
      <w:i/>
      <w:iCs/>
      <w:color w:val="404040" w:themeColor="text1" w:themeTint="BF"/>
    </w:rPr>
  </w:style>
  <w:style w:type="paragraph" w:styleId="ListParagraph">
    <w:name w:val="List Paragraph"/>
    <w:basedOn w:val="Normal"/>
    <w:uiPriority w:val="34"/>
    <w:qFormat/>
    <w:rsid w:val="009C6DC3"/>
    <w:pPr>
      <w:ind w:left="720"/>
      <w:contextualSpacing/>
    </w:pPr>
  </w:style>
  <w:style w:type="character" w:styleId="IntenseEmphasis">
    <w:name w:val="Intense Emphasis"/>
    <w:basedOn w:val="DefaultParagraphFont"/>
    <w:uiPriority w:val="21"/>
    <w:qFormat/>
    <w:rsid w:val="009C6DC3"/>
    <w:rPr>
      <w:i/>
      <w:iCs/>
      <w:color w:val="0F4761" w:themeColor="accent1" w:themeShade="BF"/>
    </w:rPr>
  </w:style>
  <w:style w:type="paragraph" w:styleId="IntenseQuote">
    <w:name w:val="Intense Quote"/>
    <w:basedOn w:val="Normal"/>
    <w:next w:val="Normal"/>
    <w:link w:val="IntenseQuoteChar"/>
    <w:uiPriority w:val="30"/>
    <w:qFormat/>
    <w:rsid w:val="009C6DC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6DC3"/>
    <w:rPr>
      <w:i/>
      <w:iCs/>
      <w:color w:val="0F4761" w:themeColor="accent1" w:themeShade="BF"/>
    </w:rPr>
  </w:style>
  <w:style w:type="character" w:styleId="IntenseReference">
    <w:name w:val="Intense Reference"/>
    <w:basedOn w:val="DefaultParagraphFont"/>
    <w:uiPriority w:val="32"/>
    <w:qFormat/>
    <w:rsid w:val="009C6DC3"/>
    <w:rPr>
      <w:b/>
      <w:bCs/>
      <w:smallCaps/>
      <w:color w:val="0F4761" w:themeColor="accent1" w:themeShade="BF"/>
      <w:spacing w:val="5"/>
    </w:rPr>
  </w:style>
  <w:style w:type="numbering" w:customStyle="1" w:styleId="NoList1">
    <w:name w:val="No List1"/>
    <w:next w:val="NoList"/>
    <w:uiPriority w:val="99"/>
    <w:semiHidden/>
    <w:unhideWhenUsed/>
    <w:rsid w:val="009C6DC3"/>
  </w:style>
  <w:style w:type="paragraph" w:customStyle="1" w:styleId="msonormal0">
    <w:name w:val="msonormal"/>
    <w:basedOn w:val="Normal"/>
    <w:rsid w:val="009C6DC3"/>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unhideWhenUsed/>
    <w:rsid w:val="009C6DC3"/>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9C6DC3"/>
    <w:rPr>
      <w:color w:val="0000FF"/>
      <w:u w:val="single"/>
    </w:rPr>
  </w:style>
  <w:style w:type="character" w:styleId="FollowedHyperlink">
    <w:name w:val="FollowedHyperlink"/>
    <w:basedOn w:val="DefaultParagraphFont"/>
    <w:uiPriority w:val="99"/>
    <w:semiHidden/>
    <w:unhideWhenUsed/>
    <w:rsid w:val="009C6DC3"/>
    <w:rPr>
      <w:color w:val="800080"/>
      <w:u w:val="single"/>
    </w:rPr>
  </w:style>
  <w:style w:type="paragraph" w:styleId="Header">
    <w:name w:val="header"/>
    <w:basedOn w:val="Normal"/>
    <w:link w:val="HeaderChar"/>
    <w:uiPriority w:val="99"/>
    <w:unhideWhenUsed/>
    <w:rsid w:val="00790F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FDE"/>
  </w:style>
  <w:style w:type="paragraph" w:styleId="Footer">
    <w:name w:val="footer"/>
    <w:basedOn w:val="Normal"/>
    <w:link w:val="FooterChar"/>
    <w:uiPriority w:val="99"/>
    <w:unhideWhenUsed/>
    <w:rsid w:val="00790F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FDE"/>
  </w:style>
  <w:style w:type="paragraph" w:styleId="FootnoteText">
    <w:name w:val="footnote text"/>
    <w:basedOn w:val="Normal"/>
    <w:link w:val="FootnoteTextChar"/>
    <w:uiPriority w:val="99"/>
    <w:unhideWhenUsed/>
    <w:rsid w:val="00963C08"/>
    <w:pPr>
      <w:spacing w:after="0" w:line="240" w:lineRule="auto"/>
    </w:pPr>
    <w:rPr>
      <w:sz w:val="20"/>
      <w:szCs w:val="20"/>
    </w:rPr>
  </w:style>
  <w:style w:type="character" w:customStyle="1" w:styleId="FootnoteTextChar">
    <w:name w:val="Footnote Text Char"/>
    <w:basedOn w:val="DefaultParagraphFont"/>
    <w:link w:val="FootnoteText"/>
    <w:uiPriority w:val="99"/>
    <w:rsid w:val="00963C08"/>
    <w:rPr>
      <w:sz w:val="20"/>
      <w:szCs w:val="20"/>
    </w:rPr>
  </w:style>
  <w:style w:type="character" w:styleId="FootnoteReference">
    <w:name w:val="footnote reference"/>
    <w:basedOn w:val="DefaultParagraphFont"/>
    <w:uiPriority w:val="99"/>
    <w:semiHidden/>
    <w:unhideWhenUsed/>
    <w:rsid w:val="00963C08"/>
    <w:rPr>
      <w:vertAlign w:val="superscript"/>
    </w:rPr>
  </w:style>
  <w:style w:type="character" w:styleId="UnresolvedMention">
    <w:name w:val="Unresolved Mention"/>
    <w:basedOn w:val="DefaultParagraphFont"/>
    <w:uiPriority w:val="99"/>
    <w:semiHidden/>
    <w:unhideWhenUsed/>
    <w:rsid w:val="00E40A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articles/10.3389/fpsyg.2023.1015967/full" TargetMode="External"/><Relationship Id="rId3" Type="http://schemas.openxmlformats.org/officeDocument/2006/relationships/settings" Target="settings.xml"/><Relationship Id="rId7" Type="http://schemas.openxmlformats.org/officeDocument/2006/relationships/hyperlink" Target="https://www.genecards.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enecard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1A16B-ED91-40A5-B849-DD8057B36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22</TotalTime>
  <Pages>20</Pages>
  <Words>9742</Words>
  <Characters>55531</Characters>
  <Application>Microsoft Office Word</Application>
  <DocSecurity>0</DocSecurity>
  <Lines>462</Lines>
  <Paragraphs>13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jAVOIDING NEUROSCIENCE’S PROBLEMS WITH VISUAL IMAGES: </vt:lpstr>
      <vt:lpstr>EVIDENCE THAT RETINAS ARE CONSCIOUS</vt:lpstr>
      <vt:lpstr/>
      <vt:lpstr/>
      <vt:lpstr>Abstract Neuroscience hasn’t shown how quite similar sensory circuits encode qui</vt:lpstr>
      <vt:lpstr/>
      <vt:lpstr>1. Introduction</vt:lpstr>
      <vt:lpstr/>
      <vt:lpstr>This paper contains two arguments. (a) Neuroscience’s widespread attribution of </vt:lpstr>
      <vt:lpstr>Neuroscience’s cortical-centered approach stems from its view that c</vt:lpstr>
      <vt:lpstr>The evidence reviewed below indicates instead that retinal activity </vt:lpstr>
      <vt:lpstr>In contrast, the common reasons for treating images as cortical are problematic</vt:lpstr>
      <vt:lpstr>This is some the evidence reviewed below which supports this paper’s</vt:lpstr>
      <vt:lpstr/>
      <vt:lpstr>2. Neuroscience’s Problems with Visual Images</vt:lpstr>
      <vt:lpstr/>
      <vt:lpstr>Standard neuroscience and its allied physicalist theories typically construe vis</vt:lpstr>
      <vt:lpstr>A recent alternative view in neuroscience offers evidence that the u</vt:lpstr>
      <vt:lpstr>Here in §2, this paper scrutinizes these two approaches in terms of </vt:lpstr>
      <vt:lpstr/>
      <vt:lpstr>2.1 Why Is Vision Conscious?</vt:lpstr>
      <vt:lpstr>Neuroscience studies both visual processing and its ties to conscious images. Th</vt:lpstr>
      <vt:lpstr>The dominant answers today to why vision is conscious are nonreductive physical</vt:lpstr>
      <vt:lpstr>(a) It’s unclear how images can literally be identified with computations, for </vt:lpstr>
      <vt:lpstr>(b) Computational images are often said to be realized in hardwares. But realiz</vt:lpstr>
      <vt:lpstr>So, physicalism has trouble explaining why vision is conscious, for abstract vi</vt:lpstr>
      <vt:lpstr/>
      <vt:lpstr>2.2 How Do the Colors in Images Arise?</vt:lpstr>
      <vt:lpstr>Standard neuroscience has long explained how colors, odors, etc. arise in terms </vt:lpstr>
      <vt:lpstr>A competing view was that (for example) the sweet taste of sucrose arises not f</vt:lpstr>
      <vt:lpstr>The basic problem is that cross talk between these cross-line comparisons works</vt:lpstr>
      <vt:lpstr>An alternative approach is Integrated Information Theory (IIT). It depicts cons</vt:lpstr>
      <vt:lpstr>Nor do neural-field accounts explain how colors arise. For example, Pockett (20</vt:lpstr>
      <vt:lpstr>So, neither network or field approaches explain how different colors arise. Als</vt:lpstr>
      <vt:lpstr/>
      <vt:lpstr>2.3 How Do the Structures in Images Arise?</vt:lpstr>
      <vt:lpstr>There are two issues here. (a) How do images get their unified structure? (b) Ho</vt:lpstr>
      <vt:lpstr/>
      <vt:lpstr>2.3.1 How Do Images Get Their Unified Structure?</vt:lpstr>
      <vt:lpstr>While our color and moving-shape circuits are separate, we see colors and shapes</vt:lpstr>
      <vt:lpstr>(a) Arguably, synapses bind color and shape either. The problem here is that “t</vt:lpstr>
      <vt:lpstr>In reply, cortical area V1 (the largest, most detailed visual map) may be the c</vt:lpstr>
      <vt:lpstr>But there’s little evidence that lateral feedback actually binds color and shap</vt:lpstr>
      <vt:lpstr>(b) Alternatively, binding of color and shape arguably comes from networks fir</vt:lpstr>
      <vt:lpstr>(c) A more viable binding mechanism may be neural EM fields. McFadden (e.g., 20</vt:lpstr>
      <vt:lpstr>This field synchrony better explains the unity of color and shape than neuronal</vt:lpstr>
      <vt:lpstr>Nonetheless, binding by fields has its own problems. Field accounts attribute t</vt:lpstr>
      <vt:lpstr/>
      <vt:lpstr>2.3.2 How Do Images Get Their Pictorial Structure?</vt:lpstr>
      <vt:lpstr>Neural networks have the virtue of selectively connecting color information poin</vt:lpstr>
      <vt:lpstr>Field-based accounts have troubles too. (a) Nemrodov (2018) used machine learni</vt:lpstr>
      <vt:lpstr/>
      <vt:lpstr>2.4 Summary</vt:lpstr>
      <vt:lpstr>Neuroscience hasn’t explained visual images. It hasn’t explained the colors, str</vt:lpstr>
      <vt:lpstr>The processing of colors and other qualia by neural networks seems too similar </vt:lpstr>
      <vt:lpstr>Neuroscience also has trouble explaining the unified pictorial structures of im</vt:lpstr>
      <vt:lpstr>Nor is it clear how all these codes become conscious. The radical differences b</vt:lpstr>
      <vt:lpstr>The main source of problems with visual images is thus arguably their overrelia</vt:lpstr>
      <vt:lpstr/>
      <vt:lpstr>3. Avoiding Neuroscience’s Problems with Visual Images</vt:lpstr>
      <vt:lpstr/>
      <vt:lpstr>The network and field accounts above might be synthesized to avoid their color a</vt:lpstr>
      <vt:lpstr>HT modifies and synthesizes field accounts of images’ unity and network account</vt:lpstr>
      <vt:lpstr>In this panpsychism, images reside at all levels of strong electrical activity,</vt:lpstr>
      <vt:lpstr>So, attributing images partly to retinas will arguably allow HT to readily expl</vt:lpstr>
      <vt:lpstr/>
      <vt:lpstr>3.1 Why Is Vision Conscious?</vt:lpstr>
      <vt:lpstr>HT tries to avoid the problematic answers to this question above via its panpsyc</vt:lpstr>
      <vt:lpstr>HT tries to avoid the physicalist problems above in explaining why vision is co</vt:lpstr>
      <vt:lpstr>But HT arguably incurs a problem of its own—panpsychism’s “combination problem”</vt:lpstr>
      <vt:lpstr>So, HT arguably offers a relatively clear, simple solution to this hard problem</vt:lpstr>
      <vt:lpstr/>
      <vt:lpstr>3.2 How Do Images Get Their Colors?</vt:lpstr>
      <vt:lpstr>HT answers this question in three steps. (a) How do different qualia arise? (b) </vt:lpstr>
      <vt:lpstr/>
      <vt:lpstr>3.2.1 How Do Different Qualia Arise? </vt:lpstr>
      <vt:lpstr>Existing views haven’t found differences in labeled lines or in field patterns t</vt:lpstr>
      <vt:lpstr>For example, the three different primary colors correlate with three different </vt:lpstr>
      <vt:lpstr>A full list of the known correlations between proteins and qualia is</vt:lpstr>
      <vt:lpstr>What exactly is it about the proteins listed in the table that gives them their</vt:lpstr>
      <vt:lpstr/>
      <vt:lpstr>3.2.2 How Do Different Colors Arise? </vt:lpstr>
      <vt:lpstr>In HT, the three primary colors (red, green, blue) are the hidden nature of the </vt:lpstr>
      <vt:lpstr>Evidence for attributing the primary colors to retinal opsins comes from Mancus</vt:lpstr>
      <vt:lpstr>Of course, there are objections to attributing colors (and images) t</vt:lpstr>
      <vt:lpstr>But, in reply, there’s no clear evidence that such people wholly lack residual </vt:lpstr>
      <vt:lpstr>HT’s account of colors extends from the retinal primary colors above to higher-</vt:lpstr>
      <vt:lpstr>As labeled lines ascend from cones through higher retinal, thalamic,</vt:lpstr>
      <vt:lpstr>While the dense electrical activity in color detectors across retinas generates</vt:lpstr>
      <vt:lpstr>This empirical hypothesis is testable. To start with, the correlatio</vt:lpstr>
      <vt:lpstr>Now the testable prediction is that these existing procedures will u</vt:lpstr>
      <vt:lpstr>To summarize, in HT, the three primary colors arise in cone opsins. They’re mix</vt:lpstr>
      <vt:lpstr/>
      <vt:lpstr>3.2.3 How Are Existing Problems with Qualia Avoided? Network-based accounts don’</vt:lpstr>
      <vt:lpstr/>
      <vt:lpstr>3.3 How Do Images Get Their Structures? </vt:lpstr>
      <vt:lpstr>HT answers this question in three steps. (a) How do images get their unified str</vt:lpstr>
      <vt:lpstr/>
      <vt:lpstr>3.3.1 How Do Images Get Their Unified Structure? </vt:lpstr>
      <vt:lpstr>As argued above, network-based accounts haven’t adequately explained how the sep</vt:lpstr>
    </vt:vector>
  </TitlesOfParts>
  <Company/>
  <LinksUpToDate>false</LinksUpToDate>
  <CharactersWithSpaces>6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yn jones</dc:creator>
  <cp:keywords/>
  <dc:description/>
  <cp:lastModifiedBy>mostyn jones</cp:lastModifiedBy>
  <cp:revision>5902</cp:revision>
  <dcterms:created xsi:type="dcterms:W3CDTF">2024-04-02T15:52:00Z</dcterms:created>
  <dcterms:modified xsi:type="dcterms:W3CDTF">2024-05-11T23:30:00Z</dcterms:modified>
</cp:coreProperties>
</file>